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27369" w14:textId="2D75428D" w:rsidR="00F50870" w:rsidRDefault="00F50870" w:rsidP="004D6652">
      <w:pPr>
        <w:jc w:val="both"/>
        <w:rPr>
          <w:noProof/>
          <w:sz w:val="34"/>
          <w:lang w:val="en-GB" w:eastAsia="en-GB" w:bidi="ar-SA"/>
        </w:rPr>
      </w:pPr>
      <w:r>
        <w:rPr>
          <w:noProof/>
          <w:sz w:val="34"/>
          <w:lang w:val="fr-FR" w:eastAsia="fr-FR"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0527A" w:rsidRDefault="0060527A" w:rsidP="00F50870">
                            <w:pPr>
                              <w:ind w:left="0"/>
                              <w:jc w:val="center"/>
                            </w:pPr>
                          </w:p>
                          <w:p w14:paraId="6EB5A748" w14:textId="77777777" w:rsidR="0060527A" w:rsidRDefault="0060527A" w:rsidP="00F50870">
                            <w:pPr>
                              <w:ind w:left="0"/>
                              <w:jc w:val="center"/>
                            </w:pPr>
                          </w:p>
                          <w:p w14:paraId="0AC1E478" w14:textId="2E2A7272" w:rsidR="0060527A" w:rsidRDefault="0060527A" w:rsidP="00F6664E">
                            <w:pPr>
                              <w:ind w:left="0"/>
                            </w:pPr>
                            <w:r w:rsidRPr="00F6664E">
                              <w:rPr>
                                <w:noProof/>
                                <w:lang w:val="fr-FR" w:eastAsia="fr-FR"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0527A" w:rsidRDefault="0060527A" w:rsidP="00F50870">
                            <w:pPr>
                              <w:ind w:left="0"/>
                              <w:jc w:val="center"/>
                            </w:pPr>
                          </w:p>
                          <w:p w14:paraId="379F5120" w14:textId="77777777" w:rsidR="0060527A" w:rsidRDefault="0060527A" w:rsidP="00F50870">
                            <w:pPr>
                              <w:ind w:left="0"/>
                              <w:jc w:val="center"/>
                            </w:pPr>
                          </w:p>
                          <w:p w14:paraId="75F8037A" w14:textId="77777777" w:rsidR="0060527A" w:rsidRDefault="0060527A" w:rsidP="007654A2">
                            <w:pPr>
                              <w:ind w:left="0"/>
                            </w:pPr>
                          </w:p>
                          <w:p w14:paraId="46AA4AC4" w14:textId="77777777" w:rsidR="0060527A" w:rsidRDefault="0060527A" w:rsidP="00F50870">
                            <w:pPr>
                              <w:ind w:left="0"/>
                              <w:jc w:val="center"/>
                            </w:pPr>
                          </w:p>
                          <w:p w14:paraId="0E032D54" w14:textId="77777777" w:rsidR="0060527A" w:rsidRDefault="0060527A" w:rsidP="00F50870">
                            <w:pPr>
                              <w:ind w:left="0"/>
                              <w:jc w:val="center"/>
                            </w:pPr>
                          </w:p>
                          <w:p w14:paraId="2C8E4F68" w14:textId="77777777" w:rsidR="0060527A" w:rsidRDefault="0060527A" w:rsidP="00F50870">
                            <w:pPr>
                              <w:ind w:left="0"/>
                              <w:jc w:val="center"/>
                            </w:pPr>
                          </w:p>
                          <w:p w14:paraId="6A8925C4" w14:textId="77777777" w:rsidR="0060527A" w:rsidRDefault="0060527A" w:rsidP="00F50870">
                            <w:pPr>
                              <w:ind w:left="0"/>
                              <w:jc w:val="center"/>
                            </w:pPr>
                          </w:p>
                          <w:p w14:paraId="2A7ABA01" w14:textId="77777777" w:rsidR="0060527A" w:rsidRDefault="0060527A" w:rsidP="00F50870">
                            <w:pPr>
                              <w:ind w:left="0"/>
                              <w:jc w:val="center"/>
                            </w:pPr>
                          </w:p>
                          <w:p w14:paraId="413E7E1F" w14:textId="77777777" w:rsidR="0060527A" w:rsidRDefault="0060527A" w:rsidP="00F50870">
                            <w:pPr>
                              <w:ind w:left="0"/>
                              <w:jc w:val="center"/>
                            </w:pPr>
                          </w:p>
                          <w:p w14:paraId="1579493A" w14:textId="77777777" w:rsidR="0060527A" w:rsidRDefault="0060527A" w:rsidP="00F50870">
                            <w:pPr>
                              <w:ind w:left="0"/>
                              <w:jc w:val="center"/>
                            </w:pPr>
                          </w:p>
                          <w:p w14:paraId="68FAE101" w14:textId="3554F32D" w:rsidR="0060527A" w:rsidRDefault="0060527A" w:rsidP="00F50870">
                            <w:pPr>
                              <w:ind w:left="0"/>
                              <w:jc w:val="center"/>
                            </w:pPr>
                            <w:r w:rsidRPr="002E7DCA">
                              <w:rPr>
                                <w:noProof/>
                                <w:lang w:val="fr-FR" w:eastAsia="fr-FR"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0527A" w:rsidRDefault="0060527A" w:rsidP="00F50870">
                            <w:pPr>
                              <w:ind w:left="0"/>
                              <w:jc w:val="center"/>
                            </w:pPr>
                          </w:p>
                          <w:p w14:paraId="615B2042" w14:textId="77777777" w:rsidR="0060527A" w:rsidRDefault="0060527A" w:rsidP="00F50870">
                            <w:pPr>
                              <w:ind w:left="0"/>
                              <w:jc w:val="center"/>
                            </w:pPr>
                          </w:p>
                          <w:p w14:paraId="2AEEA71D" w14:textId="77777777" w:rsidR="0060527A" w:rsidRDefault="0060527A" w:rsidP="00F50870">
                            <w:pPr>
                              <w:ind w:left="0"/>
                              <w:jc w:val="center"/>
                            </w:pPr>
                          </w:p>
                          <w:p w14:paraId="208DD4D6" w14:textId="360AA36D" w:rsidR="0060527A" w:rsidRPr="003A107C" w:rsidRDefault="0060527A" w:rsidP="00F50870">
                            <w:pPr>
                              <w:ind w:left="0"/>
                              <w:jc w:val="center"/>
                              <w:rPr>
                                <w:sz w:val="28"/>
                                <w:szCs w:val="28"/>
                              </w:rPr>
                            </w:pPr>
                          </w:p>
                          <w:p w14:paraId="7C2ACC49" w14:textId="77777777" w:rsidR="0060527A" w:rsidRPr="003A107C" w:rsidRDefault="0060527A" w:rsidP="00F50870">
                            <w:pPr>
                              <w:ind w:left="0"/>
                              <w:jc w:val="center"/>
                              <w:rPr>
                                <w:color w:val="000000" w:themeColor="text1"/>
                                <w:sz w:val="28"/>
                                <w:szCs w:val="28"/>
                              </w:rPr>
                            </w:pPr>
                          </w:p>
                          <w:p w14:paraId="28FB40DF" w14:textId="77777777" w:rsidR="0060527A" w:rsidRPr="000A721D" w:rsidRDefault="0060527A" w:rsidP="003A107C">
                            <w:pPr>
                              <w:ind w:left="0"/>
                              <w:jc w:val="center"/>
                              <w:rPr>
                                <w:b/>
                                <w:bCs/>
                                <w:color w:val="000000" w:themeColor="text1"/>
                                <w:sz w:val="28"/>
                                <w:szCs w:val="28"/>
                                <w:lang w:val="fr-FR"/>
                              </w:rPr>
                            </w:pPr>
                            <w:r w:rsidRPr="000A721D">
                              <w:rPr>
                                <w:b/>
                                <w:bCs/>
                                <w:color w:val="000000" w:themeColor="text1"/>
                                <w:sz w:val="28"/>
                                <w:szCs w:val="28"/>
                                <w:lang w:val="fr-FR"/>
                              </w:rPr>
                              <w:t xml:space="preserve">APPEL D'OFFRES POUR DES SERVICES DE LOCATION DE CAMIONS </w:t>
                            </w:r>
                          </w:p>
                          <w:p w14:paraId="528E05E5" w14:textId="77777777" w:rsidR="0060527A" w:rsidRPr="000A721D" w:rsidRDefault="0060527A" w:rsidP="003A107C">
                            <w:pPr>
                              <w:ind w:left="0"/>
                              <w:jc w:val="center"/>
                              <w:rPr>
                                <w:b/>
                                <w:bCs/>
                                <w:color w:val="000000" w:themeColor="text1"/>
                                <w:sz w:val="28"/>
                                <w:szCs w:val="28"/>
                                <w:lang w:val="fr-FR"/>
                              </w:rPr>
                            </w:pPr>
                            <w:r w:rsidRPr="000A721D">
                              <w:rPr>
                                <w:b/>
                                <w:bCs/>
                                <w:color w:val="000000" w:themeColor="text1"/>
                                <w:sz w:val="28"/>
                                <w:szCs w:val="28"/>
                                <w:lang w:val="fr-FR"/>
                              </w:rPr>
                              <w:t xml:space="preserve">TRANSPORT DE MOUSTIQUAIRES </w:t>
                            </w:r>
                          </w:p>
                          <w:p w14:paraId="49F46947" w14:textId="2E5A2018" w:rsidR="0060527A" w:rsidRPr="000A721D" w:rsidRDefault="0060527A" w:rsidP="003A107C">
                            <w:pPr>
                              <w:ind w:left="0"/>
                              <w:jc w:val="center"/>
                              <w:rPr>
                                <w:b/>
                                <w:bCs/>
                                <w:color w:val="000000" w:themeColor="text1"/>
                                <w:sz w:val="28"/>
                                <w:szCs w:val="28"/>
                                <w:lang w:val="fr-FR"/>
                              </w:rPr>
                            </w:pPr>
                            <w:r w:rsidRPr="000A721D">
                              <w:rPr>
                                <w:b/>
                                <w:bCs/>
                                <w:color w:val="000000" w:themeColor="text1"/>
                                <w:sz w:val="28"/>
                                <w:szCs w:val="28"/>
                                <w:lang w:val="fr-FR"/>
                              </w:rPr>
                              <w:t xml:space="preserve">D'UN ENDROIT À UN AUTRE </w:t>
                            </w:r>
                          </w:p>
                          <w:p w14:paraId="0D09795A" w14:textId="4077A076" w:rsidR="0060527A" w:rsidRPr="00D40435" w:rsidRDefault="0060527A" w:rsidP="003A107C">
                            <w:pPr>
                              <w:ind w:left="0"/>
                              <w:jc w:val="center"/>
                              <w:rPr>
                                <w:rFonts w:ascii="Veneer" w:hAnsi="Veneer"/>
                                <w:b/>
                                <w:bCs/>
                                <w:color w:val="000000" w:themeColor="text1"/>
                                <w:sz w:val="28"/>
                                <w:szCs w:val="28"/>
                              </w:rPr>
                            </w:pPr>
                            <w:r w:rsidRPr="00D40435">
                              <w:rPr>
                                <w:b/>
                                <w:bCs/>
                                <w:color w:val="000000" w:themeColor="text1"/>
                                <w:sz w:val="28"/>
                                <w:szCs w:val="28"/>
                              </w:rPr>
                              <w:t>PAR LOT</w:t>
                            </w:r>
                          </w:p>
                          <w:p w14:paraId="7263D872" w14:textId="77777777" w:rsidR="0060527A" w:rsidRDefault="0060527A" w:rsidP="00F50870">
                            <w:pPr>
                              <w:ind w:left="0"/>
                              <w:jc w:val="center"/>
                              <w:rPr>
                                <w:rFonts w:ascii="Veneer" w:hAnsi="Veneer"/>
                                <w:color w:val="0072CE"/>
                                <w:sz w:val="40"/>
                                <w:szCs w:val="40"/>
                              </w:rPr>
                            </w:pPr>
                          </w:p>
                          <w:p w14:paraId="7B736FCB" w14:textId="77777777" w:rsidR="0060527A" w:rsidRDefault="0060527A" w:rsidP="00F50870">
                            <w:pPr>
                              <w:ind w:left="0"/>
                              <w:jc w:val="center"/>
                              <w:rPr>
                                <w:rFonts w:ascii="Veneer" w:hAnsi="Veneer"/>
                                <w:color w:val="0072CE"/>
                                <w:sz w:val="40"/>
                                <w:szCs w:val="40"/>
                              </w:rPr>
                            </w:pPr>
                          </w:p>
                          <w:p w14:paraId="7326B093" w14:textId="77777777" w:rsidR="0060527A" w:rsidRDefault="0060527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0527A" w:rsidRDefault="0060527A" w:rsidP="00F50870">
                      <w:pPr>
                        <w:ind w:left="0"/>
                        <w:jc w:val="center"/>
                      </w:pPr>
                    </w:p>
                    <w:p w14:paraId="6EB5A748" w14:textId="77777777" w:rsidR="0060527A" w:rsidRDefault="0060527A" w:rsidP="00F50870">
                      <w:pPr>
                        <w:ind w:left="0"/>
                        <w:jc w:val="center"/>
                      </w:pPr>
                    </w:p>
                    <w:p w14:paraId="0AC1E478" w14:textId="2E2A7272" w:rsidR="0060527A" w:rsidRDefault="0060527A" w:rsidP="00F6664E">
                      <w:pPr>
                        <w:ind w:left="0"/>
                      </w:pPr>
                      <w:r w:rsidRPr="00F6664E">
                        <w:rPr>
                          <w:noProof/>
                          <w:lang w:val="fr-FR" w:eastAsia="fr-FR"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0527A" w:rsidRDefault="0060527A" w:rsidP="00F50870">
                      <w:pPr>
                        <w:ind w:left="0"/>
                        <w:jc w:val="center"/>
                      </w:pPr>
                    </w:p>
                    <w:p w14:paraId="379F5120" w14:textId="77777777" w:rsidR="0060527A" w:rsidRDefault="0060527A" w:rsidP="00F50870">
                      <w:pPr>
                        <w:ind w:left="0"/>
                        <w:jc w:val="center"/>
                      </w:pPr>
                    </w:p>
                    <w:p w14:paraId="75F8037A" w14:textId="77777777" w:rsidR="0060527A" w:rsidRDefault="0060527A" w:rsidP="007654A2">
                      <w:pPr>
                        <w:ind w:left="0"/>
                      </w:pPr>
                    </w:p>
                    <w:p w14:paraId="46AA4AC4" w14:textId="77777777" w:rsidR="0060527A" w:rsidRDefault="0060527A" w:rsidP="00F50870">
                      <w:pPr>
                        <w:ind w:left="0"/>
                        <w:jc w:val="center"/>
                      </w:pPr>
                    </w:p>
                    <w:p w14:paraId="0E032D54" w14:textId="77777777" w:rsidR="0060527A" w:rsidRDefault="0060527A" w:rsidP="00F50870">
                      <w:pPr>
                        <w:ind w:left="0"/>
                        <w:jc w:val="center"/>
                      </w:pPr>
                    </w:p>
                    <w:p w14:paraId="2C8E4F68" w14:textId="77777777" w:rsidR="0060527A" w:rsidRDefault="0060527A" w:rsidP="00F50870">
                      <w:pPr>
                        <w:ind w:left="0"/>
                        <w:jc w:val="center"/>
                      </w:pPr>
                    </w:p>
                    <w:p w14:paraId="6A8925C4" w14:textId="77777777" w:rsidR="0060527A" w:rsidRDefault="0060527A" w:rsidP="00F50870">
                      <w:pPr>
                        <w:ind w:left="0"/>
                        <w:jc w:val="center"/>
                      </w:pPr>
                    </w:p>
                    <w:p w14:paraId="2A7ABA01" w14:textId="77777777" w:rsidR="0060527A" w:rsidRDefault="0060527A" w:rsidP="00F50870">
                      <w:pPr>
                        <w:ind w:left="0"/>
                        <w:jc w:val="center"/>
                      </w:pPr>
                    </w:p>
                    <w:p w14:paraId="413E7E1F" w14:textId="77777777" w:rsidR="0060527A" w:rsidRDefault="0060527A" w:rsidP="00F50870">
                      <w:pPr>
                        <w:ind w:left="0"/>
                        <w:jc w:val="center"/>
                      </w:pPr>
                    </w:p>
                    <w:p w14:paraId="1579493A" w14:textId="77777777" w:rsidR="0060527A" w:rsidRDefault="0060527A" w:rsidP="00F50870">
                      <w:pPr>
                        <w:ind w:left="0"/>
                        <w:jc w:val="center"/>
                      </w:pPr>
                    </w:p>
                    <w:p w14:paraId="68FAE101" w14:textId="3554F32D" w:rsidR="0060527A" w:rsidRDefault="0060527A" w:rsidP="00F50870">
                      <w:pPr>
                        <w:ind w:left="0"/>
                        <w:jc w:val="center"/>
                      </w:pPr>
                      <w:r w:rsidRPr="002E7DCA">
                        <w:rPr>
                          <w:noProof/>
                          <w:lang w:val="fr-FR" w:eastAsia="fr-FR"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0527A" w:rsidRDefault="0060527A" w:rsidP="00F50870">
                      <w:pPr>
                        <w:ind w:left="0"/>
                        <w:jc w:val="center"/>
                      </w:pPr>
                    </w:p>
                    <w:p w14:paraId="615B2042" w14:textId="77777777" w:rsidR="0060527A" w:rsidRDefault="0060527A" w:rsidP="00F50870">
                      <w:pPr>
                        <w:ind w:left="0"/>
                        <w:jc w:val="center"/>
                      </w:pPr>
                    </w:p>
                    <w:p w14:paraId="2AEEA71D" w14:textId="77777777" w:rsidR="0060527A" w:rsidRDefault="0060527A" w:rsidP="00F50870">
                      <w:pPr>
                        <w:ind w:left="0"/>
                        <w:jc w:val="center"/>
                      </w:pPr>
                    </w:p>
                    <w:p w14:paraId="208DD4D6" w14:textId="360AA36D" w:rsidR="0060527A" w:rsidRPr="003A107C" w:rsidRDefault="0060527A" w:rsidP="00F50870">
                      <w:pPr>
                        <w:ind w:left="0"/>
                        <w:jc w:val="center"/>
                        <w:rPr>
                          <w:sz w:val="28"/>
                          <w:szCs w:val="28"/>
                        </w:rPr>
                      </w:pPr>
                    </w:p>
                    <w:p w14:paraId="7C2ACC49" w14:textId="77777777" w:rsidR="0060527A" w:rsidRPr="003A107C" w:rsidRDefault="0060527A" w:rsidP="00F50870">
                      <w:pPr>
                        <w:ind w:left="0"/>
                        <w:jc w:val="center"/>
                        <w:rPr>
                          <w:color w:val="000000" w:themeColor="text1"/>
                          <w:sz w:val="28"/>
                          <w:szCs w:val="28"/>
                        </w:rPr>
                      </w:pPr>
                    </w:p>
                    <w:p w14:paraId="28FB40DF" w14:textId="77777777" w:rsidR="0060527A" w:rsidRPr="000A721D" w:rsidRDefault="0060527A" w:rsidP="003A107C">
                      <w:pPr>
                        <w:ind w:left="0"/>
                        <w:jc w:val="center"/>
                        <w:rPr>
                          <w:b/>
                          <w:bCs/>
                          <w:color w:val="000000" w:themeColor="text1"/>
                          <w:sz w:val="28"/>
                          <w:szCs w:val="28"/>
                          <w:lang w:val="fr-FR"/>
                        </w:rPr>
                      </w:pPr>
                      <w:r w:rsidRPr="000A721D">
                        <w:rPr>
                          <w:b/>
                          <w:bCs/>
                          <w:color w:val="000000" w:themeColor="text1"/>
                          <w:sz w:val="28"/>
                          <w:szCs w:val="28"/>
                          <w:lang w:val="fr-FR"/>
                        </w:rPr>
                        <w:t xml:space="preserve">APPEL D'OFFRES POUR DES SERVICES DE LOCATION DE CAMIONS </w:t>
                      </w:r>
                    </w:p>
                    <w:p w14:paraId="528E05E5" w14:textId="77777777" w:rsidR="0060527A" w:rsidRPr="000A721D" w:rsidRDefault="0060527A" w:rsidP="003A107C">
                      <w:pPr>
                        <w:ind w:left="0"/>
                        <w:jc w:val="center"/>
                        <w:rPr>
                          <w:b/>
                          <w:bCs/>
                          <w:color w:val="000000" w:themeColor="text1"/>
                          <w:sz w:val="28"/>
                          <w:szCs w:val="28"/>
                          <w:lang w:val="fr-FR"/>
                        </w:rPr>
                      </w:pPr>
                      <w:r w:rsidRPr="000A721D">
                        <w:rPr>
                          <w:b/>
                          <w:bCs/>
                          <w:color w:val="000000" w:themeColor="text1"/>
                          <w:sz w:val="28"/>
                          <w:szCs w:val="28"/>
                          <w:lang w:val="fr-FR"/>
                        </w:rPr>
                        <w:t xml:space="preserve">TRANSPORT DE MOUSTIQUAIRES </w:t>
                      </w:r>
                    </w:p>
                    <w:p w14:paraId="49F46947" w14:textId="2E5A2018" w:rsidR="0060527A" w:rsidRPr="000A721D" w:rsidRDefault="0060527A" w:rsidP="003A107C">
                      <w:pPr>
                        <w:ind w:left="0"/>
                        <w:jc w:val="center"/>
                        <w:rPr>
                          <w:b/>
                          <w:bCs/>
                          <w:color w:val="000000" w:themeColor="text1"/>
                          <w:sz w:val="28"/>
                          <w:szCs w:val="28"/>
                          <w:lang w:val="fr-FR"/>
                        </w:rPr>
                      </w:pPr>
                      <w:r w:rsidRPr="000A721D">
                        <w:rPr>
                          <w:b/>
                          <w:bCs/>
                          <w:color w:val="000000" w:themeColor="text1"/>
                          <w:sz w:val="28"/>
                          <w:szCs w:val="28"/>
                          <w:lang w:val="fr-FR"/>
                        </w:rPr>
                        <w:t xml:space="preserve">D'UN ENDROIT À UN AUTRE </w:t>
                      </w:r>
                    </w:p>
                    <w:p w14:paraId="0D09795A" w14:textId="4077A076" w:rsidR="0060527A" w:rsidRPr="00D40435" w:rsidRDefault="0060527A" w:rsidP="003A107C">
                      <w:pPr>
                        <w:ind w:left="0"/>
                        <w:jc w:val="center"/>
                        <w:rPr>
                          <w:rFonts w:ascii="Veneer" w:hAnsi="Veneer"/>
                          <w:b/>
                          <w:bCs/>
                          <w:color w:val="000000" w:themeColor="text1"/>
                          <w:sz w:val="28"/>
                          <w:szCs w:val="28"/>
                        </w:rPr>
                      </w:pPr>
                      <w:r w:rsidRPr="00D40435">
                        <w:rPr>
                          <w:b/>
                          <w:bCs/>
                          <w:color w:val="000000" w:themeColor="text1"/>
                          <w:sz w:val="28"/>
                          <w:szCs w:val="28"/>
                        </w:rPr>
                        <w:t>PAR LOT</w:t>
                      </w:r>
                    </w:p>
                    <w:p w14:paraId="7263D872" w14:textId="77777777" w:rsidR="0060527A" w:rsidRDefault="0060527A" w:rsidP="00F50870">
                      <w:pPr>
                        <w:ind w:left="0"/>
                        <w:jc w:val="center"/>
                        <w:rPr>
                          <w:rFonts w:ascii="Veneer" w:hAnsi="Veneer"/>
                          <w:color w:val="0072CE"/>
                          <w:sz w:val="40"/>
                          <w:szCs w:val="40"/>
                        </w:rPr>
                      </w:pPr>
                    </w:p>
                    <w:p w14:paraId="7B736FCB" w14:textId="77777777" w:rsidR="0060527A" w:rsidRDefault="0060527A" w:rsidP="00F50870">
                      <w:pPr>
                        <w:ind w:left="0"/>
                        <w:jc w:val="center"/>
                        <w:rPr>
                          <w:rFonts w:ascii="Veneer" w:hAnsi="Veneer"/>
                          <w:color w:val="0072CE"/>
                          <w:sz w:val="40"/>
                          <w:szCs w:val="40"/>
                        </w:rPr>
                      </w:pPr>
                    </w:p>
                    <w:p w14:paraId="7326B093" w14:textId="77777777" w:rsidR="0060527A" w:rsidRDefault="0060527A"/>
                  </w:txbxContent>
                </v:textbox>
                <w10:wrap anchorx="page"/>
              </v:rect>
            </w:pict>
          </mc:Fallback>
        </mc:AlternateContent>
      </w:r>
    </w:p>
    <w:p w14:paraId="4FD1F2AD" w14:textId="438C0B99" w:rsidR="00F50870" w:rsidRDefault="00F50870" w:rsidP="004D6652">
      <w:pPr>
        <w:spacing w:after="200" w:line="276" w:lineRule="auto"/>
        <w:ind w:left="0"/>
        <w:jc w:val="both"/>
        <w:rPr>
          <w:noProof/>
          <w:sz w:val="34"/>
          <w:lang w:val="en-GB" w:eastAsia="en-GB" w:bidi="ar-SA"/>
        </w:rPr>
      </w:pPr>
      <w:r>
        <w:rPr>
          <w:noProof/>
          <w:sz w:val="34"/>
          <w:lang w:val="en-GB" w:eastAsia="en-GB" w:bidi="ar-SA"/>
        </w:rPr>
        <w:br w:type="page"/>
      </w:r>
    </w:p>
    <w:p w14:paraId="6E46A1B2" w14:textId="10F45502" w:rsidR="00F26DDD" w:rsidRDefault="006B2EFD" w:rsidP="004D6652">
      <w:pPr>
        <w:pStyle w:val="En-ttedetabledesmatires"/>
        <w:ind w:left="0"/>
        <w:jc w:val="both"/>
        <w:rPr>
          <w:rFonts w:ascii="Arial" w:eastAsiaTheme="minorEastAsia" w:hAnsi="Arial"/>
          <w:b w:val="0"/>
          <w:bCs w:val="0"/>
          <w:kern w:val="0"/>
          <w:sz w:val="24"/>
          <w:szCs w:val="24"/>
        </w:rPr>
      </w:pPr>
      <w:r>
        <w:rPr>
          <w:noProof/>
          <w:lang w:val="fr-FR" w:eastAsia="fr-FR" w:bidi="ar-SA"/>
        </w:rPr>
        <w:lastRenderedPageBreak/>
        <w:drawing>
          <wp:anchor distT="0" distB="0" distL="114300" distR="114300" simplePos="0" relativeHeight="251658240" behindDoc="0" locked="0" layoutInCell="1" allowOverlap="1" wp14:anchorId="1D07E812" wp14:editId="4734CE0A">
            <wp:simplePos x="0" y="0"/>
            <wp:positionH relativeFrom="margin">
              <wp:posOffset>4362450</wp:posOffset>
            </wp:positionH>
            <wp:positionV relativeFrom="margin">
              <wp:posOffset>-717550</wp:posOffset>
            </wp:positionV>
            <wp:extent cx="1516432" cy="576244"/>
            <wp:effectExtent l="0" t="0" r="7620" b="0"/>
            <wp:wrapSquare wrapText="bothSides"/>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6432" cy="576244"/>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b/>
          <w:bCs/>
        </w:rPr>
        <w:id w:val="-1969428569"/>
        <w:docPartObj>
          <w:docPartGallery w:val="Table of Contents"/>
          <w:docPartUnique/>
        </w:docPartObj>
      </w:sdtPr>
      <w:sdtEndPr>
        <w:rPr>
          <w:rStyle w:val="Header1"/>
          <w:b w:val="0"/>
          <w:bCs w:val="0"/>
          <w:color w:val="0070C0"/>
          <w:sz w:val="22"/>
          <w:szCs w:val="28"/>
        </w:rPr>
      </w:sdtEndPr>
      <w:sdtContent>
        <w:p w14:paraId="3EA84424" w14:textId="5C3B8190" w:rsidR="00A97D12" w:rsidRPr="000A721D" w:rsidRDefault="003A107C" w:rsidP="004D6652">
          <w:pPr>
            <w:jc w:val="both"/>
            <w:rPr>
              <w:iCs/>
              <w:color w:val="0072CE"/>
              <w:sz w:val="28"/>
              <w:szCs w:val="26"/>
              <w:lang w:val="fr-FR"/>
            </w:rPr>
          </w:pPr>
          <w:r w:rsidRPr="000A721D">
            <w:rPr>
              <w:iCs/>
              <w:color w:val="0072CE"/>
              <w:sz w:val="28"/>
              <w:szCs w:val="26"/>
              <w:lang w:val="fr-FR"/>
            </w:rPr>
            <w:t>Table des matières</w:t>
          </w:r>
        </w:p>
        <w:p w14:paraId="09902296" w14:textId="77777777" w:rsidR="003A107C" w:rsidRPr="000A721D" w:rsidRDefault="003A107C" w:rsidP="004D6652">
          <w:pPr>
            <w:jc w:val="both"/>
            <w:rPr>
              <w:iCs/>
              <w:color w:val="0072CE"/>
              <w:sz w:val="28"/>
              <w:szCs w:val="26"/>
              <w:lang w:val="fr-FR"/>
            </w:rPr>
          </w:pPr>
        </w:p>
        <w:p w14:paraId="798B7BC0" w14:textId="0A4507B0"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1.</w:t>
          </w:r>
          <w:r w:rsidRPr="000A721D">
            <w:rPr>
              <w:rStyle w:val="Header1"/>
              <w:b/>
              <w:color w:val="0070C0"/>
              <w:sz w:val="22"/>
              <w:szCs w:val="28"/>
              <w:lang w:val="fr-FR"/>
            </w:rPr>
            <w:tab/>
            <w:t xml:space="preserve">Informations générales sur Plan International </w:t>
          </w:r>
        </w:p>
        <w:p w14:paraId="77177BD8" w14:textId="1544907B"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2.</w:t>
          </w:r>
          <w:r w:rsidRPr="000A721D">
            <w:rPr>
              <w:rStyle w:val="Header1"/>
              <w:b/>
              <w:color w:val="0070C0"/>
              <w:sz w:val="22"/>
              <w:szCs w:val="28"/>
              <w:lang w:val="fr-FR"/>
            </w:rPr>
            <w:tab/>
            <w:t xml:space="preserve">Résumé de l'exigence </w:t>
          </w:r>
        </w:p>
        <w:p w14:paraId="5AF6FA7D" w14:textId="0C076800"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3.</w:t>
          </w:r>
          <w:r w:rsidRPr="000A721D">
            <w:rPr>
              <w:rStyle w:val="Header1"/>
              <w:b/>
              <w:color w:val="0070C0"/>
              <w:sz w:val="22"/>
              <w:szCs w:val="28"/>
              <w:lang w:val="fr-FR"/>
            </w:rPr>
            <w:tab/>
            <w:t xml:space="preserve">Vue d'ensemble de </w:t>
          </w:r>
          <w:r w:rsidR="00AD0730" w:rsidRPr="000A721D">
            <w:rPr>
              <w:rStyle w:val="Header1"/>
              <w:b/>
              <w:color w:val="0070C0"/>
              <w:sz w:val="22"/>
              <w:szCs w:val="28"/>
              <w:lang w:val="fr-FR"/>
            </w:rPr>
            <w:t xml:space="preserve">DAO </w:t>
          </w:r>
          <w:r w:rsidRPr="000A721D">
            <w:rPr>
              <w:rStyle w:val="Header1"/>
              <w:b/>
              <w:color w:val="0070C0"/>
              <w:sz w:val="22"/>
              <w:szCs w:val="28"/>
              <w:lang w:val="fr-FR"/>
            </w:rPr>
            <w:t xml:space="preserve">et instructions </w:t>
          </w:r>
        </w:p>
        <w:p w14:paraId="4FF47257" w14:textId="0032DDF6"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 xml:space="preserve">3.1 </w:t>
          </w:r>
          <w:r w:rsidRPr="000A721D">
            <w:rPr>
              <w:rStyle w:val="Header1"/>
              <w:b/>
              <w:color w:val="0070C0"/>
              <w:sz w:val="22"/>
              <w:szCs w:val="28"/>
              <w:lang w:val="fr-FR"/>
            </w:rPr>
            <w:tab/>
            <w:t xml:space="preserve">Vue d'ensemble </w:t>
          </w:r>
        </w:p>
        <w:p w14:paraId="6FD340C7" w14:textId="55964070"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 xml:space="preserve">3.2 </w:t>
          </w:r>
          <w:r w:rsidRPr="000A721D">
            <w:rPr>
              <w:rStyle w:val="Header1"/>
              <w:b/>
              <w:color w:val="0070C0"/>
              <w:sz w:val="22"/>
              <w:szCs w:val="28"/>
              <w:lang w:val="fr-FR"/>
            </w:rPr>
            <w:tab/>
            <w:t xml:space="preserve">Instructions aux soumissionnaires </w:t>
          </w:r>
        </w:p>
        <w:p w14:paraId="166915F2" w14:textId="3A79E59B"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4.</w:t>
          </w:r>
          <w:r w:rsidRPr="000A721D">
            <w:rPr>
              <w:rStyle w:val="Header1"/>
              <w:b/>
              <w:color w:val="0070C0"/>
              <w:sz w:val="22"/>
              <w:szCs w:val="28"/>
              <w:lang w:val="fr-FR"/>
            </w:rPr>
            <w:tab/>
            <w:t xml:space="preserve">Spécification et étendue des besoins </w:t>
          </w:r>
        </w:p>
        <w:p w14:paraId="587B9DEF" w14:textId="716A50D6"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5.</w:t>
          </w:r>
          <w:r w:rsidRPr="000A721D">
            <w:rPr>
              <w:rStyle w:val="Header1"/>
              <w:b/>
              <w:color w:val="0070C0"/>
              <w:sz w:val="22"/>
              <w:szCs w:val="28"/>
              <w:lang w:val="fr-FR"/>
            </w:rPr>
            <w:tab/>
            <w:t xml:space="preserve">Critères de sélection </w:t>
          </w:r>
        </w:p>
        <w:p w14:paraId="1966BC6F" w14:textId="16AC0EB1"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6.</w:t>
          </w:r>
          <w:r w:rsidRPr="000A721D">
            <w:rPr>
              <w:rStyle w:val="Header1"/>
              <w:b/>
              <w:color w:val="0070C0"/>
              <w:sz w:val="22"/>
              <w:szCs w:val="28"/>
              <w:lang w:val="fr-FR"/>
            </w:rPr>
            <w:tab/>
            <w:t xml:space="preserve">Évaluation des offres </w:t>
          </w:r>
        </w:p>
        <w:p w14:paraId="1557A34D" w14:textId="61BC53F9"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7.</w:t>
          </w:r>
          <w:r w:rsidRPr="000A721D">
            <w:rPr>
              <w:rStyle w:val="Header1"/>
              <w:b/>
              <w:color w:val="0070C0"/>
              <w:sz w:val="22"/>
              <w:szCs w:val="28"/>
              <w:lang w:val="fr-FR"/>
            </w:rPr>
            <w:tab/>
            <w:t xml:space="preserve">Conditions générales </w:t>
          </w:r>
        </w:p>
        <w:p w14:paraId="5E20848E" w14:textId="10EE4FBA" w:rsidR="003A107C" w:rsidRPr="000A721D" w:rsidRDefault="003A107C" w:rsidP="004D6652">
          <w:pPr>
            <w:jc w:val="both"/>
            <w:rPr>
              <w:rStyle w:val="Header1"/>
              <w:b/>
              <w:color w:val="0070C0"/>
              <w:sz w:val="22"/>
              <w:szCs w:val="28"/>
              <w:lang w:val="fr-FR"/>
            </w:rPr>
          </w:pPr>
          <w:r w:rsidRPr="000A721D">
            <w:rPr>
              <w:rStyle w:val="Header1"/>
              <w:b/>
              <w:color w:val="0070C0"/>
              <w:sz w:val="22"/>
              <w:szCs w:val="28"/>
              <w:lang w:val="fr-FR"/>
            </w:rPr>
            <w:t>8.</w:t>
          </w:r>
          <w:r w:rsidRPr="000A721D">
            <w:rPr>
              <w:rStyle w:val="Header1"/>
              <w:b/>
              <w:color w:val="0070C0"/>
              <w:sz w:val="22"/>
              <w:szCs w:val="28"/>
              <w:lang w:val="fr-FR"/>
            </w:rPr>
            <w:tab/>
            <w:t xml:space="preserve">Déclaration éthique et environnementale de Plan International </w:t>
          </w:r>
        </w:p>
        <w:p w14:paraId="36731DDD" w14:textId="21754500" w:rsidR="00130913" w:rsidRPr="000A721D" w:rsidRDefault="003A107C" w:rsidP="004D6652">
          <w:pPr>
            <w:jc w:val="both"/>
            <w:rPr>
              <w:rStyle w:val="Header1"/>
              <w:color w:val="0070C0"/>
              <w:sz w:val="22"/>
              <w:szCs w:val="28"/>
              <w:lang w:val="fr-FR"/>
            </w:rPr>
          </w:pPr>
          <w:r w:rsidRPr="000A721D">
            <w:rPr>
              <w:rStyle w:val="Header1"/>
              <w:b/>
              <w:color w:val="0070C0"/>
              <w:sz w:val="22"/>
              <w:szCs w:val="28"/>
              <w:lang w:val="fr-FR"/>
            </w:rPr>
            <w:t>9.</w:t>
          </w:r>
          <w:r w:rsidRPr="000A721D">
            <w:rPr>
              <w:rStyle w:val="Header1"/>
              <w:b/>
              <w:color w:val="0070C0"/>
              <w:sz w:val="22"/>
              <w:szCs w:val="28"/>
              <w:lang w:val="fr-FR"/>
            </w:rPr>
            <w:tab/>
            <w:t>Liste de contrôle pour la soumission</w:t>
          </w:r>
          <w:r w:rsidRPr="000A721D">
            <w:rPr>
              <w:rStyle w:val="Header1"/>
              <w:b/>
              <w:color w:val="0070C0"/>
              <w:szCs w:val="28"/>
              <w:lang w:val="fr-FR"/>
            </w:rPr>
            <w:t xml:space="preserve"> </w:t>
          </w:r>
        </w:p>
      </w:sdtContent>
    </w:sdt>
    <w:p w14:paraId="4772E3AF" w14:textId="2D84FF7B" w:rsidR="00B13EA9" w:rsidRPr="000A721D" w:rsidRDefault="00B13EA9" w:rsidP="004D6652">
      <w:pPr>
        <w:spacing w:after="200" w:line="276" w:lineRule="auto"/>
        <w:ind w:left="0"/>
        <w:jc w:val="both"/>
        <w:rPr>
          <w:color w:val="000000"/>
          <w:szCs w:val="22"/>
          <w:lang w:val="fr-FR"/>
        </w:rPr>
      </w:pPr>
    </w:p>
    <w:p w14:paraId="2DC7B631" w14:textId="5A432EF9" w:rsidR="00471457" w:rsidRPr="00AD0730" w:rsidRDefault="003A107C" w:rsidP="004D6652">
      <w:pPr>
        <w:pStyle w:val="Paragraphedeliste"/>
        <w:numPr>
          <w:ilvl w:val="0"/>
          <w:numId w:val="37"/>
        </w:numPr>
        <w:rPr>
          <w:rStyle w:val="Header1"/>
          <w:b/>
          <w:color w:val="0070C0"/>
          <w:sz w:val="22"/>
          <w:szCs w:val="28"/>
        </w:rPr>
      </w:pPr>
      <w:r w:rsidRPr="00AD0730">
        <w:rPr>
          <w:rStyle w:val="Header1"/>
          <w:b/>
          <w:color w:val="0070C0"/>
          <w:sz w:val="22"/>
          <w:szCs w:val="28"/>
        </w:rPr>
        <w:t xml:space="preserve">Informations générales sur Plan International </w:t>
      </w:r>
    </w:p>
    <w:p w14:paraId="61A537A9" w14:textId="77777777" w:rsidR="00471457" w:rsidRPr="006C44DD" w:rsidRDefault="00471457" w:rsidP="004D6652">
      <w:pPr>
        <w:pStyle w:val="NormalWeb"/>
        <w:spacing w:before="0" w:beforeAutospacing="0" w:after="0" w:afterAutospacing="0"/>
        <w:jc w:val="both"/>
        <w:rPr>
          <w:color w:val="0072CE"/>
          <w:sz w:val="22"/>
          <w:szCs w:val="22"/>
        </w:rPr>
      </w:pPr>
    </w:p>
    <w:p w14:paraId="483880C6" w14:textId="77777777" w:rsidR="00AD0730" w:rsidRPr="000A721D" w:rsidRDefault="00AD0730" w:rsidP="004D6652">
      <w:pPr>
        <w:pStyle w:val="NormalWeb"/>
        <w:jc w:val="both"/>
        <w:rPr>
          <w:sz w:val="22"/>
          <w:szCs w:val="22"/>
          <w:lang w:val="fr-FR"/>
        </w:rPr>
      </w:pPr>
      <w:r w:rsidRPr="000A721D">
        <w:rPr>
          <w:sz w:val="22"/>
          <w:szCs w:val="22"/>
          <w:lang w:val="fr-FR"/>
        </w:rPr>
        <w:t xml:space="preserve">Plan International est une organisation humanitaire et de développement indépendante qui défend les droits des enfants et l'égalité des filles. </w:t>
      </w:r>
    </w:p>
    <w:p w14:paraId="3AB0FA4E" w14:textId="77777777" w:rsidR="00AD0730" w:rsidRPr="000A721D" w:rsidRDefault="00AD0730" w:rsidP="004D6652">
      <w:pPr>
        <w:pStyle w:val="NormalWeb"/>
        <w:jc w:val="both"/>
        <w:rPr>
          <w:sz w:val="22"/>
          <w:szCs w:val="22"/>
          <w:lang w:val="fr-FR"/>
        </w:rPr>
      </w:pPr>
      <w:r w:rsidRPr="000A721D">
        <w:rPr>
          <w:sz w:val="22"/>
          <w:szCs w:val="22"/>
          <w:lang w:val="fr-FR"/>
        </w:rPr>
        <w:t xml:space="preserve">Nous croyons au pouvoir et au potentiel de chaque enfant, mais ceux-ci sont souvent étouffés par la pauvreté, la violence, l'exclusion et la discrimination, et ce sont les filles qui sont les plus touchées. En collaboration avec les enfants, les jeunes, nos sympathisants et nos partenaires, nous nous efforçons de créer un monde juste, en nous attaquant aux causes profondes des problèmes auxquels sont confrontés les filles et tous les enfants vulnérables. </w:t>
      </w:r>
    </w:p>
    <w:p w14:paraId="327F5C07" w14:textId="77777777" w:rsidR="00AD0730" w:rsidRPr="000A721D" w:rsidRDefault="00AD0730" w:rsidP="004D6652">
      <w:pPr>
        <w:pStyle w:val="NormalWeb"/>
        <w:jc w:val="both"/>
        <w:rPr>
          <w:sz w:val="22"/>
          <w:szCs w:val="22"/>
          <w:lang w:val="fr-FR"/>
        </w:rPr>
      </w:pPr>
      <w:r w:rsidRPr="000A721D">
        <w:rPr>
          <w:sz w:val="22"/>
          <w:szCs w:val="22"/>
          <w:lang w:val="fr-FR"/>
        </w:rPr>
        <w:t xml:space="preserve">Nous défendons les droits des enfants de la naissance à l'âge adulte, et nous permettons aux enfants de se préparer aux crises et à l'adversité, et d'y répondre. Nous faisons évoluer les pratiques et les politiques aux niveaux local, national et mondial en nous appuyant sur notre portée, notre expérience et nos connaissances. </w:t>
      </w:r>
    </w:p>
    <w:p w14:paraId="612B9012" w14:textId="77777777" w:rsidR="00AD0730" w:rsidRPr="000A721D" w:rsidRDefault="00AD0730" w:rsidP="004D6652">
      <w:pPr>
        <w:pStyle w:val="NormalWeb"/>
        <w:spacing w:before="0" w:beforeAutospacing="0" w:after="0" w:afterAutospacing="0"/>
        <w:jc w:val="both"/>
        <w:rPr>
          <w:sz w:val="22"/>
          <w:szCs w:val="22"/>
          <w:lang w:val="fr-FR"/>
        </w:rPr>
      </w:pPr>
      <w:r w:rsidRPr="000A721D">
        <w:rPr>
          <w:sz w:val="22"/>
          <w:szCs w:val="22"/>
          <w:lang w:val="fr-FR"/>
        </w:rPr>
        <w:t xml:space="preserve">Depuis plus de 80 ans, nous construisons des partenariats puissants pour les enfants et nous sommes aujourd'hui présents dans plus de 75 pays. </w:t>
      </w:r>
    </w:p>
    <w:p w14:paraId="27BED0DB" w14:textId="77777777" w:rsidR="00AD0730" w:rsidRPr="000A721D" w:rsidRDefault="00AD0730" w:rsidP="004D6652">
      <w:pPr>
        <w:pStyle w:val="NormalWeb"/>
        <w:spacing w:before="0" w:beforeAutospacing="0" w:after="0" w:afterAutospacing="0"/>
        <w:jc w:val="both"/>
        <w:rPr>
          <w:sz w:val="22"/>
          <w:szCs w:val="22"/>
          <w:lang w:val="fr-FR"/>
        </w:rPr>
      </w:pPr>
    </w:p>
    <w:p w14:paraId="6F877DC5" w14:textId="1741364F" w:rsidR="00471457" w:rsidRPr="000A721D" w:rsidRDefault="00AD0730" w:rsidP="004D6652">
      <w:pPr>
        <w:pStyle w:val="NormalWeb"/>
        <w:spacing w:before="0" w:beforeAutospacing="0" w:after="0" w:afterAutospacing="0"/>
        <w:jc w:val="both"/>
        <w:rPr>
          <w:rStyle w:val="Lienhypertexte"/>
          <w:sz w:val="22"/>
          <w:szCs w:val="22"/>
          <w:lang w:val="fr-FR"/>
        </w:rPr>
      </w:pPr>
      <w:r w:rsidRPr="000A721D">
        <w:rPr>
          <w:sz w:val="22"/>
          <w:szCs w:val="22"/>
          <w:lang w:val="fr-FR"/>
        </w:rPr>
        <w:t xml:space="preserve">Pour en savoir plus sur la stratégie mondiale de Plan International : 100 millions de raisons à </w:t>
      </w:r>
      <w:hyperlink r:id="rId14" w:history="1">
        <w:r w:rsidR="00471457" w:rsidRPr="000A721D">
          <w:rPr>
            <w:rStyle w:val="Lienhypertexte"/>
            <w:sz w:val="22"/>
            <w:szCs w:val="22"/>
            <w:lang w:val="fr-FR"/>
          </w:rPr>
          <w:t>https://plan-international.org/strategy</w:t>
        </w:r>
      </w:hyperlink>
    </w:p>
    <w:p w14:paraId="01BE9DBF" w14:textId="77777777" w:rsidR="009C0B0E" w:rsidRPr="000A721D" w:rsidRDefault="009C0B0E" w:rsidP="004D6652">
      <w:pPr>
        <w:pStyle w:val="NormalWeb"/>
        <w:spacing w:before="0" w:beforeAutospacing="0" w:after="0" w:afterAutospacing="0"/>
        <w:jc w:val="both"/>
        <w:rPr>
          <w:rStyle w:val="Lienhypertexte"/>
          <w:sz w:val="22"/>
          <w:szCs w:val="22"/>
          <w:lang w:val="fr-FR"/>
        </w:rPr>
      </w:pPr>
    </w:p>
    <w:p w14:paraId="58B24AA7" w14:textId="639B1059" w:rsidR="009C0B0E" w:rsidRPr="000A721D" w:rsidRDefault="009C0B0E" w:rsidP="004D6652">
      <w:pPr>
        <w:pStyle w:val="NormalWeb"/>
        <w:spacing w:before="0" w:beforeAutospacing="0" w:after="0" w:afterAutospacing="0"/>
        <w:jc w:val="both"/>
        <w:rPr>
          <w:rStyle w:val="Lienhypertexte"/>
          <w:sz w:val="22"/>
          <w:szCs w:val="22"/>
          <w:lang w:val="fr-FR"/>
        </w:rPr>
      </w:pPr>
      <w:r w:rsidRPr="000A721D">
        <w:rPr>
          <w:rStyle w:val="Lienhypertexte"/>
          <w:sz w:val="22"/>
          <w:szCs w:val="22"/>
          <w:lang w:val="fr-FR"/>
        </w:rPr>
        <w:t>CONTEXT:</w:t>
      </w:r>
    </w:p>
    <w:p w14:paraId="7023DC58" w14:textId="77777777" w:rsidR="00F63A9D" w:rsidRPr="000A721D" w:rsidRDefault="00F63A9D" w:rsidP="004D6652">
      <w:pPr>
        <w:pStyle w:val="NormalWeb"/>
        <w:spacing w:before="0" w:beforeAutospacing="0" w:after="0" w:afterAutospacing="0"/>
        <w:jc w:val="both"/>
        <w:rPr>
          <w:rStyle w:val="Lienhypertexte"/>
          <w:sz w:val="22"/>
          <w:szCs w:val="22"/>
          <w:lang w:val="fr-FR"/>
        </w:rPr>
      </w:pPr>
    </w:p>
    <w:p w14:paraId="4DD4A2D9" w14:textId="77777777" w:rsidR="00EA4EC6" w:rsidRPr="000A721D" w:rsidRDefault="00EA4EC6" w:rsidP="004D6652">
      <w:pPr>
        <w:jc w:val="both"/>
        <w:rPr>
          <w:color w:val="000000"/>
          <w:sz w:val="22"/>
          <w:szCs w:val="22"/>
          <w:lang w:val="fr-FR"/>
        </w:rPr>
      </w:pPr>
      <w:r w:rsidRPr="000A721D">
        <w:rPr>
          <w:color w:val="000000"/>
          <w:sz w:val="22"/>
          <w:szCs w:val="22"/>
          <w:lang w:val="fr-FR"/>
        </w:rPr>
        <w:t>Plan International est une organisation humanitaire et de développement, indépendante qui fait progresser les droits des enfants et l'égalité pour les filles et qui place la sauvegarde, la sécurité et la protection des enfants et des jeunes au centre de ses préoccupations.</w:t>
      </w:r>
    </w:p>
    <w:p w14:paraId="7178318D" w14:textId="77777777" w:rsidR="00EA4EC6" w:rsidRPr="000A721D" w:rsidRDefault="00EA4EC6" w:rsidP="004D6652">
      <w:pPr>
        <w:pStyle w:val="Corpsdetexte3"/>
        <w:jc w:val="both"/>
        <w:rPr>
          <w:rFonts w:ascii="Arial" w:hAnsi="Arial"/>
          <w:b w:val="0"/>
          <w:color w:val="000000"/>
          <w:sz w:val="22"/>
          <w:szCs w:val="22"/>
          <w:lang w:val="fr-FR"/>
        </w:rPr>
      </w:pPr>
      <w:r w:rsidRPr="000A721D">
        <w:rPr>
          <w:rFonts w:ascii="Arial" w:hAnsi="Arial"/>
          <w:b w:val="0"/>
          <w:color w:val="000000"/>
          <w:sz w:val="22"/>
          <w:szCs w:val="22"/>
          <w:lang w:val="fr-FR"/>
        </w:rPr>
        <w:t>La vision de Plan International Guinée est celle d’un monde dans lequel tous les enfants réalisent leur plein potentiel dans des sociétés qui respectent les droits et la dignité des personnes et a une politique de protection de l’enfant dont le respect est obligatoire.</w:t>
      </w:r>
    </w:p>
    <w:p w14:paraId="2B11DC72" w14:textId="77777777" w:rsidR="00EA4EC6" w:rsidRPr="000A721D" w:rsidRDefault="00EA4EC6" w:rsidP="004D6652">
      <w:pPr>
        <w:pStyle w:val="Corpsdetexte3"/>
        <w:jc w:val="both"/>
        <w:rPr>
          <w:rFonts w:ascii="Arial" w:hAnsi="Arial"/>
          <w:b w:val="0"/>
          <w:color w:val="000000"/>
          <w:sz w:val="22"/>
          <w:szCs w:val="22"/>
          <w:lang w:val="fr-FR"/>
        </w:rPr>
      </w:pPr>
      <w:r w:rsidRPr="000A721D">
        <w:rPr>
          <w:rFonts w:ascii="Arial" w:hAnsi="Arial"/>
          <w:b w:val="0"/>
          <w:color w:val="000000"/>
          <w:sz w:val="22"/>
          <w:szCs w:val="22"/>
          <w:lang w:val="fr-FR"/>
        </w:rPr>
        <w:t xml:space="preserve">La Guinée a bénéficié de la nouvelle phase du financement du Fonds mondial (le GC7). CRS a été reconduit en tant que récipiendaire principal (PR) pour la mise en œuvre de cette subvention. La nouvelle subvention a commencé le 1er janvier 2024 et se poursuivra jusqu’au 31 décembre 2026.  Elle s’inscrit dans la logique de contribuer à l'amélioration de la santé de la population en réduisant significativement la morbidité du paludisme d'ici fin 2027. </w:t>
      </w:r>
    </w:p>
    <w:p w14:paraId="6742BC61" w14:textId="5A0F45EE" w:rsidR="00EA4EC6" w:rsidRPr="000A721D" w:rsidRDefault="00EA4EC6" w:rsidP="004D6652">
      <w:pPr>
        <w:pStyle w:val="Corpsdetexte3"/>
        <w:jc w:val="both"/>
        <w:rPr>
          <w:rFonts w:ascii="Arial" w:hAnsi="Arial"/>
          <w:b w:val="0"/>
          <w:color w:val="000000"/>
          <w:sz w:val="22"/>
          <w:szCs w:val="22"/>
          <w:lang w:val="fr-FR"/>
        </w:rPr>
      </w:pPr>
      <w:r w:rsidRPr="000A721D">
        <w:rPr>
          <w:rFonts w:ascii="Arial" w:hAnsi="Arial"/>
          <w:b w:val="0"/>
          <w:color w:val="000000"/>
          <w:sz w:val="22"/>
          <w:szCs w:val="22"/>
          <w:lang w:val="fr-FR"/>
        </w:rPr>
        <w:t xml:space="preserve">Le Ministère de la santé à travers le Programme National de Lutte contre le Paludisme (PNLP) assure le leadership dans la mise en œuvre de cette subvention en collaboration avec 4 ONG nationales et internationales dont Plan International Guinée pour le volet « Prévention et prise en charge communautaire». </w:t>
      </w:r>
    </w:p>
    <w:p w14:paraId="0641D392" w14:textId="77777777" w:rsidR="00EA4EC6" w:rsidRPr="000A721D" w:rsidRDefault="00EA4EC6" w:rsidP="004D6652">
      <w:pPr>
        <w:pStyle w:val="Corpsdetexte3"/>
        <w:jc w:val="both"/>
        <w:rPr>
          <w:rFonts w:ascii="Arial" w:hAnsi="Arial"/>
          <w:b w:val="0"/>
          <w:color w:val="000000"/>
          <w:sz w:val="22"/>
          <w:szCs w:val="22"/>
          <w:lang w:val="fr-FR"/>
        </w:rPr>
      </w:pPr>
      <w:r w:rsidRPr="000A721D">
        <w:rPr>
          <w:rFonts w:ascii="Arial" w:hAnsi="Arial"/>
          <w:b w:val="0"/>
          <w:color w:val="000000"/>
          <w:sz w:val="22"/>
          <w:szCs w:val="22"/>
          <w:lang w:val="fr-FR"/>
        </w:rPr>
        <w:t>Plan International Guinée intervient dans la région de Faranah (Faranah, Kissidougou, Dabola et Dinguiraye) qui couvre au total 55 centres de santé.</w:t>
      </w:r>
    </w:p>
    <w:p w14:paraId="265E44F5" w14:textId="77777777" w:rsidR="00EA4EC6" w:rsidRPr="000A721D" w:rsidRDefault="00EA4EC6" w:rsidP="004D6652">
      <w:pPr>
        <w:jc w:val="both"/>
        <w:rPr>
          <w:color w:val="000000"/>
          <w:sz w:val="22"/>
          <w:szCs w:val="22"/>
          <w:lang w:val="fr-FR"/>
        </w:rPr>
      </w:pPr>
      <w:r w:rsidRPr="000A721D">
        <w:rPr>
          <w:color w:val="000000"/>
          <w:sz w:val="22"/>
          <w:szCs w:val="22"/>
          <w:lang w:val="fr-FR"/>
        </w:rPr>
        <w:t xml:space="preserve">Le PNLP en partenariat avec CRS et plan international organise la campagne nationale de distribution gratuite de masse des MILDA en avril 2025 dans la région de Faranah. Il s’agit d’une activité de grande envergure qui requiert un réel engagement de tous les acteurs et un partenariat dynamique à tous les niveaux de la pyramide sanitaire. </w:t>
      </w:r>
    </w:p>
    <w:p w14:paraId="09883855" w14:textId="77777777" w:rsidR="00EA4EC6" w:rsidRPr="000A721D" w:rsidRDefault="00EA4EC6" w:rsidP="004D6652">
      <w:pPr>
        <w:jc w:val="both"/>
        <w:rPr>
          <w:color w:val="000000"/>
          <w:sz w:val="22"/>
          <w:szCs w:val="22"/>
          <w:lang w:val="fr-FR"/>
        </w:rPr>
      </w:pPr>
      <w:r w:rsidRPr="000A721D">
        <w:rPr>
          <w:color w:val="000000"/>
          <w:sz w:val="22"/>
          <w:szCs w:val="22"/>
          <w:lang w:val="fr-FR"/>
        </w:rPr>
        <w:t>L’une des activités importantes de cette campagne repose sur la gestion logistique à travers l’acheminement d’une part des MILDA du dépôt régional de Kissidougou vers les 55 centres de santé et d’autres part des centres de santé vers les sites de distribution identifiés lors de la micro-planification de la campagne MILDA 2025. C’est pourquoi, nous élaborons ces TDR pour faciliter la sélection des transporteurs sur les deux phases du transport.</w:t>
      </w:r>
    </w:p>
    <w:p w14:paraId="7EBB07A1" w14:textId="77777777" w:rsidR="00F63A9D" w:rsidRPr="000A721D" w:rsidRDefault="00F63A9D" w:rsidP="004D6652">
      <w:pPr>
        <w:pStyle w:val="NormalWeb"/>
        <w:spacing w:before="0" w:beforeAutospacing="0" w:after="0" w:afterAutospacing="0"/>
        <w:jc w:val="both"/>
        <w:rPr>
          <w:rStyle w:val="Lienhypertexte"/>
          <w:sz w:val="22"/>
          <w:szCs w:val="22"/>
          <w:lang w:val="fr-FR"/>
        </w:rPr>
      </w:pPr>
    </w:p>
    <w:p w14:paraId="227B2A8B" w14:textId="77777777" w:rsidR="00471457" w:rsidRPr="000A721D" w:rsidRDefault="00471457" w:rsidP="004D6652">
      <w:pPr>
        <w:pStyle w:val="NormalWeb"/>
        <w:spacing w:before="0" w:beforeAutospacing="0" w:after="0" w:afterAutospacing="0"/>
        <w:jc w:val="both"/>
        <w:rPr>
          <w:rStyle w:val="Header1"/>
          <w:b/>
          <w:color w:val="0072CE"/>
          <w:szCs w:val="28"/>
          <w:lang w:val="fr-FR"/>
        </w:rPr>
      </w:pPr>
    </w:p>
    <w:p w14:paraId="030F2FAB" w14:textId="4971BD5A" w:rsidR="006A0A72" w:rsidRPr="00961825" w:rsidRDefault="00AD0730" w:rsidP="004D6652">
      <w:pPr>
        <w:pStyle w:val="heading10"/>
        <w:numPr>
          <w:ilvl w:val="0"/>
          <w:numId w:val="37"/>
        </w:numPr>
        <w:jc w:val="both"/>
        <w:rPr>
          <w:color w:val="0072CE"/>
          <w:sz w:val="20"/>
        </w:rPr>
      </w:pPr>
      <w:bookmarkStart w:id="0" w:name="_Toc115600050"/>
      <w:r w:rsidRPr="00AD0730">
        <w:rPr>
          <w:rStyle w:val="Header1"/>
          <w:sz w:val="22"/>
        </w:rPr>
        <w:t>Résumé de l'exigence</w:t>
      </w:r>
      <w:r w:rsidRPr="003A107C">
        <w:rPr>
          <w:iCs/>
          <w:color w:val="0072CE"/>
          <w:szCs w:val="26"/>
        </w:rPr>
        <w:t xml:space="preserve"> </w:t>
      </w:r>
      <w:bookmarkEnd w:id="0"/>
    </w:p>
    <w:p w14:paraId="22636F63" w14:textId="77777777" w:rsidR="00961825" w:rsidRPr="008813FD" w:rsidRDefault="00961825" w:rsidP="004D6652">
      <w:pPr>
        <w:pStyle w:val="NormalWeb"/>
        <w:spacing w:before="0" w:beforeAutospacing="0" w:after="0" w:afterAutospacing="0"/>
        <w:jc w:val="both"/>
        <w:rPr>
          <w:color w:val="0072CE"/>
          <w:sz w:val="20"/>
        </w:rPr>
      </w:pPr>
    </w:p>
    <w:p w14:paraId="678CAB3A" w14:textId="77777777" w:rsidR="00773CCA" w:rsidRPr="000A721D" w:rsidRDefault="00773CCA" w:rsidP="004D6652">
      <w:pPr>
        <w:autoSpaceDE w:val="0"/>
        <w:autoSpaceDN w:val="0"/>
        <w:ind w:right="817"/>
        <w:jc w:val="both"/>
        <w:rPr>
          <w:color w:val="000000"/>
          <w:sz w:val="22"/>
          <w:szCs w:val="22"/>
          <w:lang w:val="fr-FR"/>
        </w:rPr>
      </w:pPr>
      <w:r w:rsidRPr="000A721D">
        <w:rPr>
          <w:color w:val="000000"/>
          <w:sz w:val="22"/>
          <w:szCs w:val="22"/>
          <w:lang w:val="fr-FR"/>
        </w:rPr>
        <w:t>L’objectif général est de sélectionner des transporteurs pouvant assurer la livraison d’une part des MILDA du dépôt régional de Kissidougou vers les centres de santé des districts sanitaires de Dabola, Dinguiraye, Faranah et Kissidougou et d’autre part des centres de santé de ces districts vers les sites de distribution des MILDA identifiés lors de la micro planification.</w:t>
      </w:r>
    </w:p>
    <w:p w14:paraId="1A91B3F4" w14:textId="77777777" w:rsidR="00773CCA" w:rsidRPr="000A721D" w:rsidRDefault="00773CCA" w:rsidP="004D6652">
      <w:pPr>
        <w:autoSpaceDE w:val="0"/>
        <w:autoSpaceDN w:val="0"/>
        <w:ind w:right="817"/>
        <w:jc w:val="both"/>
        <w:rPr>
          <w:color w:val="000000"/>
          <w:sz w:val="22"/>
          <w:szCs w:val="22"/>
          <w:lang w:val="fr-FR"/>
        </w:rPr>
      </w:pPr>
      <w:r w:rsidRPr="000A721D">
        <w:rPr>
          <w:color w:val="000000"/>
          <w:sz w:val="22"/>
          <w:szCs w:val="22"/>
          <w:lang w:val="fr-FR"/>
        </w:rPr>
        <w:t>Pour cette campagne 2025, le nombre de MILDA à distribuer dans les 4 districts sanitaires de la région de Faranah (Zone de Plan International (Lot 1 à 4)) est indiqué dans le tableau suivant :</w:t>
      </w:r>
    </w:p>
    <w:p w14:paraId="7CAF37F7" w14:textId="77777777" w:rsidR="007F376F" w:rsidRPr="000A721D" w:rsidRDefault="007F376F" w:rsidP="004D6652">
      <w:pPr>
        <w:autoSpaceDE w:val="0"/>
        <w:autoSpaceDN w:val="0"/>
        <w:ind w:right="817"/>
        <w:jc w:val="both"/>
        <w:rPr>
          <w:color w:val="000000"/>
          <w:sz w:val="22"/>
          <w:szCs w:val="22"/>
          <w:lang w:val="fr-FR"/>
        </w:rPr>
      </w:pPr>
    </w:p>
    <w:tbl>
      <w:tblPr>
        <w:tblW w:w="5000" w:type="pct"/>
        <w:tblLayout w:type="fixed"/>
        <w:tblLook w:val="04A0" w:firstRow="1" w:lastRow="0" w:firstColumn="1" w:lastColumn="0" w:noHBand="0" w:noVBand="1"/>
      </w:tblPr>
      <w:tblGrid>
        <w:gridCol w:w="752"/>
        <w:gridCol w:w="1558"/>
        <w:gridCol w:w="1513"/>
        <w:gridCol w:w="1418"/>
        <w:gridCol w:w="1418"/>
        <w:gridCol w:w="1265"/>
        <w:gridCol w:w="965"/>
        <w:gridCol w:w="875"/>
      </w:tblGrid>
      <w:tr w:rsidR="00D23FC0" w:rsidRPr="00D23FC0" w14:paraId="3859F0D1" w14:textId="77777777" w:rsidTr="00D23FC0">
        <w:trPr>
          <w:trHeight w:val="1040"/>
        </w:trPr>
        <w:tc>
          <w:tcPr>
            <w:tcW w:w="385"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83B7DB7" w14:textId="77777777" w:rsidR="007F376F" w:rsidRPr="00D23FC0" w:rsidRDefault="007F376F" w:rsidP="004D6652">
            <w:pPr>
              <w:spacing w:line="360" w:lineRule="auto"/>
              <w:ind w:left="0"/>
              <w:jc w:val="both"/>
              <w:rPr>
                <w:bCs/>
                <w:color w:val="000000"/>
                <w:sz w:val="22"/>
              </w:rPr>
            </w:pPr>
            <w:r w:rsidRPr="00D23FC0">
              <w:rPr>
                <w:bCs/>
                <w:color w:val="000000"/>
                <w:sz w:val="22"/>
              </w:rPr>
              <w:t>LOT</w:t>
            </w:r>
          </w:p>
        </w:tc>
        <w:tc>
          <w:tcPr>
            <w:tcW w:w="798" w:type="pct"/>
            <w:tcBorders>
              <w:top w:val="single" w:sz="4" w:space="0" w:color="auto"/>
              <w:left w:val="nil"/>
              <w:bottom w:val="single" w:sz="4" w:space="0" w:color="auto"/>
              <w:right w:val="single" w:sz="4" w:space="0" w:color="auto"/>
            </w:tcBorders>
            <w:shd w:val="clear" w:color="000000" w:fill="D9D9D9"/>
            <w:vAlign w:val="center"/>
            <w:hideMark/>
          </w:tcPr>
          <w:p w14:paraId="4D52BCA8" w14:textId="77777777" w:rsidR="007F376F" w:rsidRPr="00D23FC0" w:rsidRDefault="007F376F" w:rsidP="004D6652">
            <w:pPr>
              <w:spacing w:line="360" w:lineRule="auto"/>
              <w:ind w:left="0"/>
              <w:jc w:val="both"/>
              <w:rPr>
                <w:bCs/>
                <w:color w:val="000000"/>
                <w:sz w:val="22"/>
              </w:rPr>
            </w:pPr>
            <w:r w:rsidRPr="00D23FC0">
              <w:rPr>
                <w:bCs/>
                <w:color w:val="000000"/>
                <w:sz w:val="22"/>
              </w:rPr>
              <w:t xml:space="preserve">Depot de Provenance </w:t>
            </w:r>
          </w:p>
        </w:tc>
        <w:tc>
          <w:tcPr>
            <w:tcW w:w="775" w:type="pct"/>
            <w:tcBorders>
              <w:top w:val="single" w:sz="4" w:space="0" w:color="auto"/>
              <w:left w:val="nil"/>
              <w:bottom w:val="single" w:sz="4" w:space="0" w:color="auto"/>
              <w:right w:val="single" w:sz="4" w:space="0" w:color="auto"/>
            </w:tcBorders>
            <w:shd w:val="clear" w:color="000000" w:fill="D9D9D9"/>
            <w:vAlign w:val="center"/>
            <w:hideMark/>
          </w:tcPr>
          <w:p w14:paraId="7A1C5770" w14:textId="77777777" w:rsidR="007F376F" w:rsidRPr="00D23FC0" w:rsidRDefault="007F376F" w:rsidP="004D6652">
            <w:pPr>
              <w:spacing w:line="360" w:lineRule="auto"/>
              <w:ind w:left="0"/>
              <w:jc w:val="both"/>
              <w:rPr>
                <w:bCs/>
                <w:color w:val="000000"/>
                <w:sz w:val="22"/>
              </w:rPr>
            </w:pPr>
            <w:r w:rsidRPr="00D23FC0">
              <w:rPr>
                <w:bCs/>
                <w:color w:val="000000"/>
                <w:sz w:val="22"/>
              </w:rPr>
              <w:t>Districts sanitaires</w:t>
            </w:r>
          </w:p>
        </w:tc>
        <w:tc>
          <w:tcPr>
            <w:tcW w:w="726" w:type="pct"/>
            <w:tcBorders>
              <w:top w:val="single" w:sz="4" w:space="0" w:color="auto"/>
              <w:left w:val="nil"/>
              <w:bottom w:val="single" w:sz="4" w:space="0" w:color="auto"/>
              <w:right w:val="single" w:sz="4" w:space="0" w:color="auto"/>
            </w:tcBorders>
            <w:shd w:val="clear" w:color="000000" w:fill="D9D9D9"/>
            <w:vAlign w:val="center"/>
            <w:hideMark/>
          </w:tcPr>
          <w:p w14:paraId="2C535ECC" w14:textId="77777777" w:rsidR="007F376F" w:rsidRPr="00D23FC0" w:rsidRDefault="007F376F" w:rsidP="004D6652">
            <w:pPr>
              <w:spacing w:line="360" w:lineRule="auto"/>
              <w:ind w:left="0"/>
              <w:jc w:val="both"/>
              <w:rPr>
                <w:bCs/>
                <w:color w:val="000000"/>
                <w:sz w:val="22"/>
              </w:rPr>
            </w:pPr>
            <w:r w:rsidRPr="00D23FC0">
              <w:rPr>
                <w:bCs/>
                <w:color w:val="000000"/>
                <w:sz w:val="22"/>
              </w:rPr>
              <w:t>Destination Centre de santé</w:t>
            </w:r>
          </w:p>
        </w:tc>
        <w:tc>
          <w:tcPr>
            <w:tcW w:w="726" w:type="pct"/>
            <w:tcBorders>
              <w:top w:val="single" w:sz="4" w:space="0" w:color="auto"/>
              <w:left w:val="nil"/>
              <w:bottom w:val="single" w:sz="4" w:space="0" w:color="auto"/>
              <w:right w:val="single" w:sz="4" w:space="0" w:color="auto"/>
            </w:tcBorders>
            <w:shd w:val="clear" w:color="000000" w:fill="D9D9D9"/>
            <w:vAlign w:val="center"/>
            <w:hideMark/>
          </w:tcPr>
          <w:p w14:paraId="15687C5F" w14:textId="77777777" w:rsidR="007F376F" w:rsidRPr="00D23FC0" w:rsidRDefault="007F376F" w:rsidP="004D6652">
            <w:pPr>
              <w:spacing w:line="360" w:lineRule="auto"/>
              <w:ind w:left="0"/>
              <w:jc w:val="both"/>
              <w:rPr>
                <w:bCs/>
                <w:color w:val="000000"/>
                <w:sz w:val="22"/>
              </w:rPr>
            </w:pPr>
            <w:r w:rsidRPr="00D23FC0">
              <w:rPr>
                <w:bCs/>
                <w:color w:val="000000"/>
                <w:sz w:val="22"/>
              </w:rPr>
              <w:t>Nbre de MILDA prévisionnel</w:t>
            </w:r>
          </w:p>
        </w:tc>
        <w:tc>
          <w:tcPr>
            <w:tcW w:w="648" w:type="pct"/>
            <w:tcBorders>
              <w:top w:val="single" w:sz="4" w:space="0" w:color="auto"/>
              <w:left w:val="nil"/>
              <w:bottom w:val="single" w:sz="4" w:space="0" w:color="auto"/>
              <w:right w:val="single" w:sz="4" w:space="0" w:color="auto"/>
            </w:tcBorders>
            <w:shd w:val="clear" w:color="000000" w:fill="D9D9D9"/>
            <w:vAlign w:val="center"/>
            <w:hideMark/>
          </w:tcPr>
          <w:p w14:paraId="64780E31" w14:textId="77777777" w:rsidR="007F376F" w:rsidRPr="00D23FC0" w:rsidRDefault="007F376F" w:rsidP="004D6652">
            <w:pPr>
              <w:spacing w:line="360" w:lineRule="auto"/>
              <w:ind w:left="0"/>
              <w:jc w:val="both"/>
              <w:rPr>
                <w:bCs/>
                <w:color w:val="000000"/>
                <w:sz w:val="22"/>
              </w:rPr>
            </w:pPr>
            <w:r w:rsidRPr="00D23FC0">
              <w:rPr>
                <w:bCs/>
                <w:color w:val="000000"/>
                <w:sz w:val="22"/>
              </w:rPr>
              <w:t>Nbre de Ballot</w:t>
            </w:r>
          </w:p>
        </w:tc>
        <w:tc>
          <w:tcPr>
            <w:tcW w:w="494" w:type="pct"/>
            <w:tcBorders>
              <w:top w:val="single" w:sz="4" w:space="0" w:color="auto"/>
              <w:left w:val="nil"/>
              <w:bottom w:val="single" w:sz="4" w:space="0" w:color="auto"/>
              <w:right w:val="single" w:sz="4" w:space="0" w:color="auto"/>
            </w:tcBorders>
            <w:shd w:val="clear" w:color="000000" w:fill="D9D9D9"/>
            <w:vAlign w:val="center"/>
            <w:hideMark/>
          </w:tcPr>
          <w:p w14:paraId="6CC56B27" w14:textId="77777777" w:rsidR="007F376F" w:rsidRPr="00D23FC0" w:rsidRDefault="007F376F" w:rsidP="004D6652">
            <w:pPr>
              <w:spacing w:line="360" w:lineRule="auto"/>
              <w:ind w:left="0"/>
              <w:jc w:val="both"/>
              <w:rPr>
                <w:bCs/>
                <w:color w:val="000000"/>
                <w:sz w:val="22"/>
              </w:rPr>
            </w:pPr>
            <w:r w:rsidRPr="00D23FC0">
              <w:rPr>
                <w:bCs/>
                <w:color w:val="000000"/>
                <w:sz w:val="22"/>
              </w:rPr>
              <w:t>Poids (Km)</w:t>
            </w:r>
          </w:p>
        </w:tc>
        <w:tc>
          <w:tcPr>
            <w:tcW w:w="448" w:type="pct"/>
            <w:tcBorders>
              <w:top w:val="single" w:sz="4" w:space="0" w:color="auto"/>
              <w:left w:val="nil"/>
              <w:bottom w:val="single" w:sz="4" w:space="0" w:color="auto"/>
              <w:right w:val="single" w:sz="4" w:space="0" w:color="auto"/>
            </w:tcBorders>
            <w:shd w:val="clear" w:color="000000" w:fill="D9D9D9"/>
            <w:vAlign w:val="center"/>
            <w:hideMark/>
          </w:tcPr>
          <w:p w14:paraId="6CACB2F2" w14:textId="51557CC7" w:rsidR="007F376F" w:rsidRPr="00D23FC0" w:rsidRDefault="0064605E" w:rsidP="004D6652">
            <w:pPr>
              <w:spacing w:line="360" w:lineRule="auto"/>
              <w:ind w:left="0"/>
              <w:jc w:val="both"/>
              <w:rPr>
                <w:bCs/>
                <w:color w:val="000000"/>
                <w:sz w:val="22"/>
              </w:rPr>
            </w:pPr>
            <w:r w:rsidRPr="00D23FC0">
              <w:rPr>
                <w:bCs/>
                <w:color w:val="000000"/>
                <w:sz w:val="22"/>
              </w:rPr>
              <w:t>vo</w:t>
            </w:r>
            <w:r w:rsidR="007F376F" w:rsidRPr="00D23FC0">
              <w:rPr>
                <w:bCs/>
                <w:color w:val="000000"/>
                <w:sz w:val="22"/>
              </w:rPr>
              <w:t>lume (m3)</w:t>
            </w:r>
          </w:p>
        </w:tc>
      </w:tr>
      <w:tr w:rsidR="00D23FC0" w:rsidRPr="00D23FC0" w14:paraId="55D683B9" w14:textId="77777777" w:rsidTr="00D23FC0">
        <w:trPr>
          <w:trHeight w:val="260"/>
        </w:trPr>
        <w:tc>
          <w:tcPr>
            <w:tcW w:w="385" w:type="pct"/>
            <w:tcBorders>
              <w:top w:val="nil"/>
              <w:left w:val="single" w:sz="4" w:space="0" w:color="auto"/>
              <w:bottom w:val="single" w:sz="4" w:space="0" w:color="auto"/>
              <w:right w:val="single" w:sz="4" w:space="0" w:color="auto"/>
            </w:tcBorders>
            <w:shd w:val="clear" w:color="000000" w:fill="FFF2CC"/>
            <w:noWrap/>
            <w:vAlign w:val="center"/>
            <w:hideMark/>
          </w:tcPr>
          <w:p w14:paraId="6D7841FD" w14:textId="0AEFAA9E" w:rsidR="007F376F" w:rsidRPr="00D23FC0" w:rsidRDefault="00D23FC0" w:rsidP="004D6652">
            <w:pPr>
              <w:spacing w:line="360" w:lineRule="auto"/>
              <w:ind w:left="0"/>
              <w:jc w:val="both"/>
              <w:rPr>
                <w:bCs/>
                <w:color w:val="000000"/>
                <w:sz w:val="22"/>
              </w:rPr>
            </w:pPr>
            <w:r w:rsidRPr="00D23FC0">
              <w:rPr>
                <w:bCs/>
                <w:color w:val="000000"/>
                <w:sz w:val="22"/>
              </w:rPr>
              <w:t xml:space="preserve">Lot 1 </w:t>
            </w:r>
          </w:p>
        </w:tc>
        <w:tc>
          <w:tcPr>
            <w:tcW w:w="798" w:type="pct"/>
            <w:tcBorders>
              <w:top w:val="nil"/>
              <w:left w:val="nil"/>
              <w:bottom w:val="single" w:sz="4" w:space="0" w:color="auto"/>
              <w:right w:val="single" w:sz="4" w:space="0" w:color="auto"/>
            </w:tcBorders>
            <w:shd w:val="clear" w:color="000000" w:fill="FFF2CC"/>
            <w:noWrap/>
            <w:vAlign w:val="center"/>
            <w:hideMark/>
          </w:tcPr>
          <w:p w14:paraId="39886C5D" w14:textId="524F63B5" w:rsidR="007F376F" w:rsidRPr="00D23FC0" w:rsidRDefault="00D23FC0" w:rsidP="004D6652">
            <w:pPr>
              <w:spacing w:line="360" w:lineRule="auto"/>
              <w:ind w:left="0"/>
              <w:jc w:val="both"/>
              <w:rPr>
                <w:bCs/>
                <w:color w:val="000000"/>
                <w:sz w:val="22"/>
              </w:rPr>
            </w:pPr>
            <w:r w:rsidRPr="00D23FC0">
              <w:rPr>
                <w:bCs/>
                <w:color w:val="000000"/>
                <w:sz w:val="22"/>
              </w:rPr>
              <w:t>Kissidougou</w:t>
            </w:r>
          </w:p>
        </w:tc>
        <w:tc>
          <w:tcPr>
            <w:tcW w:w="775" w:type="pct"/>
            <w:tcBorders>
              <w:top w:val="nil"/>
              <w:left w:val="nil"/>
              <w:bottom w:val="single" w:sz="4" w:space="0" w:color="auto"/>
              <w:right w:val="single" w:sz="4" w:space="0" w:color="auto"/>
            </w:tcBorders>
            <w:shd w:val="clear" w:color="000000" w:fill="FFF2CC"/>
            <w:noWrap/>
            <w:vAlign w:val="center"/>
            <w:hideMark/>
          </w:tcPr>
          <w:p w14:paraId="41B20387" w14:textId="77777777" w:rsidR="007F376F" w:rsidRPr="00D23FC0" w:rsidRDefault="007F376F" w:rsidP="004D6652">
            <w:pPr>
              <w:spacing w:line="360" w:lineRule="auto"/>
              <w:ind w:left="0"/>
              <w:jc w:val="both"/>
              <w:rPr>
                <w:bCs/>
                <w:color w:val="000000"/>
                <w:sz w:val="22"/>
              </w:rPr>
            </w:pPr>
            <w:r w:rsidRPr="00D23FC0">
              <w:rPr>
                <w:bCs/>
                <w:color w:val="000000"/>
                <w:sz w:val="22"/>
              </w:rPr>
              <w:t>Total DPS Faranah</w:t>
            </w:r>
          </w:p>
        </w:tc>
        <w:tc>
          <w:tcPr>
            <w:tcW w:w="726" w:type="pct"/>
            <w:tcBorders>
              <w:top w:val="nil"/>
              <w:left w:val="nil"/>
              <w:bottom w:val="single" w:sz="4" w:space="0" w:color="auto"/>
              <w:right w:val="single" w:sz="4" w:space="0" w:color="auto"/>
            </w:tcBorders>
            <w:shd w:val="clear" w:color="000000" w:fill="FFF2CC"/>
            <w:noWrap/>
            <w:vAlign w:val="center"/>
            <w:hideMark/>
          </w:tcPr>
          <w:p w14:paraId="653E206B" w14:textId="77777777" w:rsidR="007F376F" w:rsidRPr="00D23FC0" w:rsidRDefault="007F376F" w:rsidP="004D6652">
            <w:pPr>
              <w:spacing w:line="360" w:lineRule="auto"/>
              <w:ind w:left="0"/>
              <w:jc w:val="both"/>
              <w:rPr>
                <w:bCs/>
                <w:color w:val="000000"/>
                <w:sz w:val="22"/>
              </w:rPr>
            </w:pPr>
            <w:r w:rsidRPr="00D23FC0">
              <w:rPr>
                <w:bCs/>
                <w:color w:val="000000"/>
                <w:sz w:val="22"/>
              </w:rPr>
              <w:t>20</w:t>
            </w:r>
          </w:p>
        </w:tc>
        <w:tc>
          <w:tcPr>
            <w:tcW w:w="726" w:type="pct"/>
            <w:tcBorders>
              <w:top w:val="nil"/>
              <w:left w:val="nil"/>
              <w:bottom w:val="single" w:sz="4" w:space="0" w:color="auto"/>
              <w:right w:val="single" w:sz="4" w:space="0" w:color="auto"/>
            </w:tcBorders>
            <w:shd w:val="clear" w:color="000000" w:fill="FFF2CC"/>
            <w:noWrap/>
            <w:vAlign w:val="center"/>
          </w:tcPr>
          <w:p w14:paraId="1B6E8290" w14:textId="09A9AFE9" w:rsidR="007F376F" w:rsidRPr="00D23FC0" w:rsidRDefault="007F376F" w:rsidP="004D6652">
            <w:pPr>
              <w:spacing w:line="360" w:lineRule="auto"/>
              <w:ind w:left="0"/>
              <w:jc w:val="both"/>
              <w:rPr>
                <w:sz w:val="22"/>
              </w:rPr>
            </w:pPr>
            <w:r w:rsidRPr="00D23FC0">
              <w:rPr>
                <w:sz w:val="22"/>
              </w:rPr>
              <w:t xml:space="preserve">289 831 </w:t>
            </w:r>
          </w:p>
          <w:p w14:paraId="7993920B" w14:textId="77777777" w:rsidR="007F376F" w:rsidRPr="00D23FC0" w:rsidRDefault="007F376F" w:rsidP="004D6652">
            <w:pPr>
              <w:spacing w:line="360" w:lineRule="auto"/>
              <w:jc w:val="both"/>
              <w:rPr>
                <w:sz w:val="22"/>
              </w:rPr>
            </w:pPr>
          </w:p>
        </w:tc>
        <w:tc>
          <w:tcPr>
            <w:tcW w:w="648" w:type="pct"/>
            <w:tcBorders>
              <w:top w:val="nil"/>
              <w:left w:val="nil"/>
              <w:bottom w:val="single" w:sz="4" w:space="0" w:color="auto"/>
              <w:right w:val="single" w:sz="4" w:space="0" w:color="auto"/>
            </w:tcBorders>
            <w:shd w:val="clear" w:color="000000" w:fill="FFF2CC"/>
            <w:noWrap/>
            <w:vAlign w:val="center"/>
          </w:tcPr>
          <w:p w14:paraId="2D56B7FE" w14:textId="77777777" w:rsidR="007F376F" w:rsidRPr="00D23FC0" w:rsidRDefault="007F376F" w:rsidP="004D6652">
            <w:pPr>
              <w:spacing w:line="360" w:lineRule="auto"/>
              <w:ind w:left="0"/>
              <w:jc w:val="both"/>
              <w:rPr>
                <w:sz w:val="22"/>
              </w:rPr>
            </w:pPr>
            <w:r w:rsidRPr="00D23FC0">
              <w:rPr>
                <w:sz w:val="22"/>
              </w:rPr>
              <w:t>5 797</w:t>
            </w:r>
          </w:p>
        </w:tc>
        <w:tc>
          <w:tcPr>
            <w:tcW w:w="494" w:type="pct"/>
            <w:tcBorders>
              <w:top w:val="nil"/>
              <w:left w:val="nil"/>
              <w:bottom w:val="single" w:sz="4" w:space="0" w:color="auto"/>
              <w:right w:val="single" w:sz="4" w:space="0" w:color="auto"/>
            </w:tcBorders>
            <w:shd w:val="clear" w:color="000000" w:fill="FFF2CC"/>
            <w:noWrap/>
            <w:vAlign w:val="center"/>
          </w:tcPr>
          <w:p w14:paraId="72DD58D2" w14:textId="77777777" w:rsidR="007F376F" w:rsidRPr="00D23FC0" w:rsidRDefault="007F376F" w:rsidP="004D6652">
            <w:pPr>
              <w:spacing w:line="360" w:lineRule="auto"/>
              <w:ind w:left="0"/>
              <w:jc w:val="both"/>
              <w:rPr>
                <w:bCs/>
                <w:color w:val="000000"/>
                <w:sz w:val="22"/>
              </w:rPr>
            </w:pPr>
            <w:r w:rsidRPr="00D23FC0">
              <w:rPr>
                <w:bCs/>
                <w:color w:val="000000"/>
                <w:sz w:val="22"/>
              </w:rPr>
              <w:t>219</w:t>
            </w:r>
          </w:p>
        </w:tc>
        <w:tc>
          <w:tcPr>
            <w:tcW w:w="448" w:type="pct"/>
            <w:tcBorders>
              <w:top w:val="nil"/>
              <w:left w:val="nil"/>
              <w:bottom w:val="single" w:sz="4" w:space="0" w:color="auto"/>
              <w:right w:val="single" w:sz="4" w:space="0" w:color="auto"/>
            </w:tcBorders>
            <w:shd w:val="clear" w:color="000000" w:fill="FFF2CC"/>
            <w:noWrap/>
            <w:vAlign w:val="center"/>
          </w:tcPr>
          <w:p w14:paraId="30A5706B" w14:textId="77777777" w:rsidR="007F376F" w:rsidRPr="00D23FC0" w:rsidRDefault="007F376F" w:rsidP="004D6652">
            <w:pPr>
              <w:spacing w:line="360" w:lineRule="auto"/>
              <w:jc w:val="both"/>
              <w:rPr>
                <w:bCs/>
                <w:color w:val="000000"/>
                <w:sz w:val="22"/>
              </w:rPr>
            </w:pPr>
          </w:p>
        </w:tc>
      </w:tr>
      <w:tr w:rsidR="00D23FC0" w:rsidRPr="00D23FC0" w14:paraId="71353E4A" w14:textId="77777777" w:rsidTr="00D23FC0">
        <w:trPr>
          <w:trHeight w:val="260"/>
        </w:trPr>
        <w:tc>
          <w:tcPr>
            <w:tcW w:w="385" w:type="pct"/>
            <w:tcBorders>
              <w:top w:val="nil"/>
              <w:left w:val="single" w:sz="4" w:space="0" w:color="auto"/>
              <w:bottom w:val="single" w:sz="4" w:space="0" w:color="auto"/>
              <w:right w:val="single" w:sz="4" w:space="0" w:color="auto"/>
            </w:tcBorders>
            <w:shd w:val="clear" w:color="000000" w:fill="DDEBF7"/>
            <w:noWrap/>
            <w:vAlign w:val="center"/>
            <w:hideMark/>
          </w:tcPr>
          <w:p w14:paraId="21883BA8" w14:textId="3859D3CF" w:rsidR="007F376F" w:rsidRPr="00D23FC0" w:rsidRDefault="00D23FC0" w:rsidP="004D6652">
            <w:pPr>
              <w:spacing w:line="360" w:lineRule="auto"/>
              <w:ind w:left="0"/>
              <w:jc w:val="both"/>
              <w:rPr>
                <w:bCs/>
                <w:color w:val="000000"/>
                <w:sz w:val="22"/>
              </w:rPr>
            </w:pPr>
            <w:r w:rsidRPr="00D23FC0">
              <w:rPr>
                <w:bCs/>
                <w:color w:val="000000"/>
                <w:sz w:val="22"/>
              </w:rPr>
              <w:t xml:space="preserve">Lot 2 </w:t>
            </w:r>
          </w:p>
        </w:tc>
        <w:tc>
          <w:tcPr>
            <w:tcW w:w="798" w:type="pct"/>
            <w:tcBorders>
              <w:top w:val="nil"/>
              <w:left w:val="nil"/>
              <w:bottom w:val="single" w:sz="4" w:space="0" w:color="auto"/>
              <w:right w:val="single" w:sz="4" w:space="0" w:color="auto"/>
            </w:tcBorders>
            <w:shd w:val="clear" w:color="000000" w:fill="DDEBF7"/>
            <w:noWrap/>
            <w:vAlign w:val="center"/>
            <w:hideMark/>
          </w:tcPr>
          <w:p w14:paraId="026561A5" w14:textId="02E233AF" w:rsidR="007F376F" w:rsidRPr="00D23FC0" w:rsidRDefault="00D23FC0" w:rsidP="004D6652">
            <w:pPr>
              <w:spacing w:line="360" w:lineRule="auto"/>
              <w:ind w:left="0"/>
              <w:jc w:val="both"/>
              <w:rPr>
                <w:bCs/>
                <w:color w:val="000000"/>
                <w:sz w:val="22"/>
              </w:rPr>
            </w:pPr>
            <w:r w:rsidRPr="00D23FC0">
              <w:rPr>
                <w:bCs/>
                <w:color w:val="000000"/>
                <w:sz w:val="22"/>
              </w:rPr>
              <w:t>Kissidougou</w:t>
            </w:r>
          </w:p>
        </w:tc>
        <w:tc>
          <w:tcPr>
            <w:tcW w:w="775" w:type="pct"/>
            <w:tcBorders>
              <w:top w:val="nil"/>
              <w:left w:val="nil"/>
              <w:bottom w:val="single" w:sz="4" w:space="0" w:color="auto"/>
              <w:right w:val="single" w:sz="4" w:space="0" w:color="auto"/>
            </w:tcBorders>
            <w:shd w:val="clear" w:color="000000" w:fill="DDEBF7"/>
            <w:noWrap/>
            <w:vAlign w:val="center"/>
            <w:hideMark/>
          </w:tcPr>
          <w:p w14:paraId="065FA09B" w14:textId="77777777" w:rsidR="007F376F" w:rsidRPr="00D23FC0" w:rsidRDefault="007F376F" w:rsidP="004D6652">
            <w:pPr>
              <w:spacing w:line="360" w:lineRule="auto"/>
              <w:ind w:left="0"/>
              <w:jc w:val="both"/>
              <w:rPr>
                <w:bCs/>
                <w:color w:val="000000"/>
                <w:sz w:val="22"/>
              </w:rPr>
            </w:pPr>
            <w:r w:rsidRPr="00D23FC0">
              <w:rPr>
                <w:bCs/>
                <w:color w:val="000000"/>
                <w:sz w:val="22"/>
              </w:rPr>
              <w:t>Total DPS Dabola</w:t>
            </w:r>
          </w:p>
        </w:tc>
        <w:tc>
          <w:tcPr>
            <w:tcW w:w="726" w:type="pct"/>
            <w:tcBorders>
              <w:top w:val="nil"/>
              <w:left w:val="nil"/>
              <w:bottom w:val="single" w:sz="4" w:space="0" w:color="auto"/>
              <w:right w:val="single" w:sz="4" w:space="0" w:color="auto"/>
            </w:tcBorders>
            <w:shd w:val="clear" w:color="000000" w:fill="DDEBF7"/>
            <w:noWrap/>
            <w:vAlign w:val="center"/>
            <w:hideMark/>
          </w:tcPr>
          <w:p w14:paraId="1DA10D7D" w14:textId="77777777" w:rsidR="007F376F" w:rsidRPr="00D23FC0" w:rsidRDefault="007F376F" w:rsidP="004D6652">
            <w:pPr>
              <w:spacing w:line="360" w:lineRule="auto"/>
              <w:ind w:left="0"/>
              <w:jc w:val="both"/>
              <w:rPr>
                <w:bCs/>
                <w:color w:val="000000"/>
                <w:sz w:val="22"/>
              </w:rPr>
            </w:pPr>
            <w:r w:rsidRPr="00D23FC0">
              <w:rPr>
                <w:bCs/>
                <w:color w:val="000000"/>
                <w:sz w:val="22"/>
              </w:rPr>
              <w:t>10</w:t>
            </w:r>
          </w:p>
        </w:tc>
        <w:tc>
          <w:tcPr>
            <w:tcW w:w="726" w:type="pct"/>
            <w:tcBorders>
              <w:top w:val="nil"/>
              <w:left w:val="nil"/>
              <w:bottom w:val="single" w:sz="4" w:space="0" w:color="auto"/>
              <w:right w:val="single" w:sz="4" w:space="0" w:color="auto"/>
            </w:tcBorders>
            <w:shd w:val="clear" w:color="000000" w:fill="DDEBF7"/>
            <w:noWrap/>
          </w:tcPr>
          <w:p w14:paraId="468F4134" w14:textId="06D25F04" w:rsidR="007F376F" w:rsidRPr="00D23FC0" w:rsidRDefault="007F376F" w:rsidP="004D6652">
            <w:pPr>
              <w:spacing w:line="360" w:lineRule="auto"/>
              <w:ind w:left="0"/>
              <w:jc w:val="both"/>
              <w:rPr>
                <w:bCs/>
                <w:color w:val="000000"/>
                <w:sz w:val="22"/>
              </w:rPr>
            </w:pPr>
            <w:r w:rsidRPr="00D23FC0">
              <w:rPr>
                <w:sz w:val="22"/>
              </w:rPr>
              <w:t xml:space="preserve">159 034 </w:t>
            </w:r>
          </w:p>
        </w:tc>
        <w:tc>
          <w:tcPr>
            <w:tcW w:w="648" w:type="pct"/>
            <w:tcBorders>
              <w:top w:val="nil"/>
              <w:left w:val="nil"/>
              <w:bottom w:val="single" w:sz="4" w:space="0" w:color="auto"/>
              <w:right w:val="single" w:sz="4" w:space="0" w:color="auto"/>
            </w:tcBorders>
            <w:shd w:val="clear" w:color="000000" w:fill="DDEBF7"/>
            <w:noWrap/>
          </w:tcPr>
          <w:p w14:paraId="00C53974" w14:textId="77777777" w:rsidR="007F376F" w:rsidRPr="00D23FC0" w:rsidRDefault="007F376F" w:rsidP="004D6652">
            <w:pPr>
              <w:spacing w:line="360" w:lineRule="auto"/>
              <w:ind w:left="0"/>
              <w:jc w:val="both"/>
              <w:rPr>
                <w:bCs/>
                <w:color w:val="000000"/>
                <w:sz w:val="22"/>
              </w:rPr>
            </w:pPr>
            <w:r w:rsidRPr="00D23FC0">
              <w:rPr>
                <w:sz w:val="22"/>
              </w:rPr>
              <w:t xml:space="preserve">3 181 </w:t>
            </w:r>
          </w:p>
        </w:tc>
        <w:tc>
          <w:tcPr>
            <w:tcW w:w="494" w:type="pct"/>
            <w:tcBorders>
              <w:top w:val="nil"/>
              <w:left w:val="nil"/>
              <w:bottom w:val="single" w:sz="4" w:space="0" w:color="auto"/>
              <w:right w:val="single" w:sz="4" w:space="0" w:color="auto"/>
            </w:tcBorders>
            <w:shd w:val="clear" w:color="000000" w:fill="DDEBF7"/>
            <w:noWrap/>
            <w:vAlign w:val="center"/>
          </w:tcPr>
          <w:p w14:paraId="2939D2EF" w14:textId="77777777" w:rsidR="007F376F" w:rsidRPr="00D23FC0" w:rsidRDefault="007F376F" w:rsidP="004D6652">
            <w:pPr>
              <w:spacing w:line="360" w:lineRule="auto"/>
              <w:ind w:left="0"/>
              <w:jc w:val="both"/>
              <w:rPr>
                <w:bCs/>
                <w:color w:val="000000"/>
                <w:sz w:val="22"/>
              </w:rPr>
            </w:pPr>
            <w:r w:rsidRPr="00D23FC0">
              <w:rPr>
                <w:bCs/>
                <w:color w:val="000000"/>
                <w:sz w:val="22"/>
              </w:rPr>
              <w:t>469</w:t>
            </w:r>
          </w:p>
        </w:tc>
        <w:tc>
          <w:tcPr>
            <w:tcW w:w="448" w:type="pct"/>
            <w:tcBorders>
              <w:top w:val="nil"/>
              <w:left w:val="nil"/>
              <w:bottom w:val="single" w:sz="4" w:space="0" w:color="auto"/>
              <w:right w:val="single" w:sz="4" w:space="0" w:color="auto"/>
            </w:tcBorders>
            <w:shd w:val="clear" w:color="000000" w:fill="DDEBF7"/>
            <w:noWrap/>
            <w:vAlign w:val="center"/>
          </w:tcPr>
          <w:p w14:paraId="2A5DF2B8" w14:textId="77777777" w:rsidR="007F376F" w:rsidRPr="00D23FC0" w:rsidRDefault="007F376F" w:rsidP="004D6652">
            <w:pPr>
              <w:spacing w:line="360" w:lineRule="auto"/>
              <w:jc w:val="both"/>
              <w:rPr>
                <w:bCs/>
                <w:color w:val="000000"/>
                <w:sz w:val="22"/>
              </w:rPr>
            </w:pPr>
          </w:p>
        </w:tc>
      </w:tr>
      <w:tr w:rsidR="00D23FC0" w:rsidRPr="00D23FC0" w14:paraId="33A66E22" w14:textId="77777777" w:rsidTr="00D23FC0">
        <w:trPr>
          <w:trHeight w:val="260"/>
        </w:trPr>
        <w:tc>
          <w:tcPr>
            <w:tcW w:w="385" w:type="pct"/>
            <w:tcBorders>
              <w:top w:val="nil"/>
              <w:left w:val="single" w:sz="4" w:space="0" w:color="auto"/>
              <w:bottom w:val="single" w:sz="4" w:space="0" w:color="auto"/>
              <w:right w:val="single" w:sz="4" w:space="0" w:color="auto"/>
            </w:tcBorders>
            <w:shd w:val="clear" w:color="000000" w:fill="E2EFDA"/>
            <w:noWrap/>
            <w:vAlign w:val="center"/>
            <w:hideMark/>
          </w:tcPr>
          <w:p w14:paraId="22A3A358" w14:textId="78CAC649" w:rsidR="007F376F" w:rsidRPr="00D23FC0" w:rsidRDefault="00D23FC0" w:rsidP="004D6652">
            <w:pPr>
              <w:spacing w:line="360" w:lineRule="auto"/>
              <w:ind w:left="0"/>
              <w:jc w:val="both"/>
              <w:rPr>
                <w:bCs/>
                <w:color w:val="000000"/>
                <w:sz w:val="22"/>
              </w:rPr>
            </w:pPr>
            <w:r w:rsidRPr="00D23FC0">
              <w:rPr>
                <w:bCs/>
                <w:color w:val="000000"/>
                <w:sz w:val="22"/>
              </w:rPr>
              <w:t xml:space="preserve">Lot 3 </w:t>
            </w:r>
          </w:p>
        </w:tc>
        <w:tc>
          <w:tcPr>
            <w:tcW w:w="798" w:type="pct"/>
            <w:tcBorders>
              <w:top w:val="nil"/>
              <w:left w:val="nil"/>
              <w:bottom w:val="single" w:sz="4" w:space="0" w:color="auto"/>
              <w:right w:val="single" w:sz="4" w:space="0" w:color="auto"/>
            </w:tcBorders>
            <w:shd w:val="clear" w:color="000000" w:fill="E2EFDA"/>
            <w:noWrap/>
            <w:vAlign w:val="center"/>
            <w:hideMark/>
          </w:tcPr>
          <w:p w14:paraId="7ABE2BF9" w14:textId="11C40FD4" w:rsidR="007F376F" w:rsidRPr="00D23FC0" w:rsidRDefault="00D23FC0" w:rsidP="004D6652">
            <w:pPr>
              <w:spacing w:line="360" w:lineRule="auto"/>
              <w:ind w:left="0"/>
              <w:jc w:val="both"/>
              <w:rPr>
                <w:bCs/>
                <w:color w:val="000000"/>
                <w:sz w:val="22"/>
              </w:rPr>
            </w:pPr>
            <w:r w:rsidRPr="00D23FC0">
              <w:rPr>
                <w:bCs/>
                <w:color w:val="000000"/>
                <w:sz w:val="22"/>
              </w:rPr>
              <w:t>Kissidougou</w:t>
            </w:r>
          </w:p>
        </w:tc>
        <w:tc>
          <w:tcPr>
            <w:tcW w:w="775" w:type="pct"/>
            <w:tcBorders>
              <w:top w:val="nil"/>
              <w:left w:val="nil"/>
              <w:bottom w:val="single" w:sz="4" w:space="0" w:color="auto"/>
              <w:right w:val="single" w:sz="4" w:space="0" w:color="auto"/>
            </w:tcBorders>
            <w:shd w:val="clear" w:color="000000" w:fill="E2EFDA"/>
            <w:noWrap/>
            <w:vAlign w:val="center"/>
            <w:hideMark/>
          </w:tcPr>
          <w:p w14:paraId="6CA9FAD2" w14:textId="77777777" w:rsidR="007F376F" w:rsidRPr="00D23FC0" w:rsidRDefault="007F376F" w:rsidP="004D6652">
            <w:pPr>
              <w:spacing w:line="360" w:lineRule="auto"/>
              <w:ind w:left="0"/>
              <w:jc w:val="both"/>
              <w:rPr>
                <w:bCs/>
                <w:color w:val="000000"/>
                <w:sz w:val="22"/>
              </w:rPr>
            </w:pPr>
            <w:r w:rsidRPr="00D23FC0">
              <w:rPr>
                <w:bCs/>
                <w:color w:val="000000"/>
                <w:sz w:val="22"/>
              </w:rPr>
              <w:t>Total DPS Dinguiraye</w:t>
            </w:r>
          </w:p>
        </w:tc>
        <w:tc>
          <w:tcPr>
            <w:tcW w:w="726" w:type="pct"/>
            <w:tcBorders>
              <w:top w:val="nil"/>
              <w:left w:val="nil"/>
              <w:bottom w:val="single" w:sz="4" w:space="0" w:color="auto"/>
              <w:right w:val="single" w:sz="4" w:space="0" w:color="auto"/>
            </w:tcBorders>
            <w:shd w:val="clear" w:color="000000" w:fill="E2EFDA"/>
            <w:noWrap/>
            <w:vAlign w:val="center"/>
            <w:hideMark/>
          </w:tcPr>
          <w:p w14:paraId="500844CC" w14:textId="77777777" w:rsidR="007F376F" w:rsidRPr="00D23FC0" w:rsidRDefault="007F376F" w:rsidP="004D6652">
            <w:pPr>
              <w:spacing w:line="360" w:lineRule="auto"/>
              <w:ind w:left="0"/>
              <w:jc w:val="both"/>
              <w:rPr>
                <w:bCs/>
                <w:color w:val="000000"/>
                <w:sz w:val="22"/>
              </w:rPr>
            </w:pPr>
            <w:r w:rsidRPr="00D23FC0">
              <w:rPr>
                <w:bCs/>
                <w:color w:val="000000"/>
                <w:sz w:val="22"/>
              </w:rPr>
              <w:t>8</w:t>
            </w:r>
          </w:p>
        </w:tc>
        <w:tc>
          <w:tcPr>
            <w:tcW w:w="726" w:type="pct"/>
            <w:tcBorders>
              <w:top w:val="nil"/>
              <w:left w:val="nil"/>
              <w:bottom w:val="single" w:sz="4" w:space="0" w:color="auto"/>
              <w:right w:val="single" w:sz="4" w:space="0" w:color="auto"/>
            </w:tcBorders>
            <w:shd w:val="clear" w:color="000000" w:fill="E2EFDA"/>
            <w:noWrap/>
          </w:tcPr>
          <w:p w14:paraId="68441F59" w14:textId="0E5A6CAC" w:rsidR="007F376F" w:rsidRPr="00D23FC0" w:rsidRDefault="007F376F" w:rsidP="004D6652">
            <w:pPr>
              <w:spacing w:line="360" w:lineRule="auto"/>
              <w:ind w:left="0"/>
              <w:jc w:val="both"/>
              <w:rPr>
                <w:bCs/>
                <w:color w:val="000000"/>
                <w:sz w:val="22"/>
              </w:rPr>
            </w:pPr>
            <w:r w:rsidRPr="00D23FC0">
              <w:rPr>
                <w:sz w:val="22"/>
              </w:rPr>
              <w:t xml:space="preserve">191 811 </w:t>
            </w:r>
          </w:p>
        </w:tc>
        <w:tc>
          <w:tcPr>
            <w:tcW w:w="648" w:type="pct"/>
            <w:tcBorders>
              <w:top w:val="nil"/>
              <w:left w:val="nil"/>
              <w:bottom w:val="single" w:sz="4" w:space="0" w:color="auto"/>
              <w:right w:val="single" w:sz="4" w:space="0" w:color="auto"/>
            </w:tcBorders>
            <w:shd w:val="clear" w:color="000000" w:fill="E2EFDA"/>
            <w:noWrap/>
          </w:tcPr>
          <w:p w14:paraId="18737FFD" w14:textId="77777777" w:rsidR="007F376F" w:rsidRPr="00D23FC0" w:rsidRDefault="007F376F" w:rsidP="004D6652">
            <w:pPr>
              <w:spacing w:line="360" w:lineRule="auto"/>
              <w:ind w:left="0"/>
              <w:jc w:val="both"/>
              <w:rPr>
                <w:bCs/>
                <w:color w:val="000000"/>
                <w:sz w:val="22"/>
              </w:rPr>
            </w:pPr>
            <w:r w:rsidRPr="00D23FC0">
              <w:rPr>
                <w:sz w:val="22"/>
              </w:rPr>
              <w:t xml:space="preserve">3 836 </w:t>
            </w:r>
          </w:p>
        </w:tc>
        <w:tc>
          <w:tcPr>
            <w:tcW w:w="494" w:type="pct"/>
            <w:tcBorders>
              <w:top w:val="nil"/>
              <w:left w:val="nil"/>
              <w:bottom w:val="single" w:sz="4" w:space="0" w:color="auto"/>
              <w:right w:val="single" w:sz="4" w:space="0" w:color="auto"/>
            </w:tcBorders>
            <w:shd w:val="clear" w:color="000000" w:fill="E2EFDA"/>
            <w:noWrap/>
            <w:vAlign w:val="center"/>
          </w:tcPr>
          <w:p w14:paraId="2201BA8B" w14:textId="77777777" w:rsidR="007F376F" w:rsidRPr="00D23FC0" w:rsidRDefault="007F376F" w:rsidP="004D6652">
            <w:pPr>
              <w:spacing w:line="360" w:lineRule="auto"/>
              <w:ind w:left="0"/>
              <w:jc w:val="both"/>
              <w:rPr>
                <w:bCs/>
                <w:color w:val="000000"/>
                <w:sz w:val="22"/>
              </w:rPr>
            </w:pPr>
            <w:r w:rsidRPr="00D23FC0">
              <w:rPr>
                <w:bCs/>
                <w:color w:val="000000"/>
                <w:sz w:val="22"/>
              </w:rPr>
              <w:t>413</w:t>
            </w:r>
          </w:p>
        </w:tc>
        <w:tc>
          <w:tcPr>
            <w:tcW w:w="448" w:type="pct"/>
            <w:tcBorders>
              <w:top w:val="nil"/>
              <w:left w:val="nil"/>
              <w:bottom w:val="single" w:sz="4" w:space="0" w:color="auto"/>
              <w:right w:val="single" w:sz="4" w:space="0" w:color="auto"/>
            </w:tcBorders>
            <w:shd w:val="clear" w:color="000000" w:fill="E2EFDA"/>
            <w:noWrap/>
            <w:vAlign w:val="center"/>
          </w:tcPr>
          <w:p w14:paraId="375E31BA" w14:textId="77777777" w:rsidR="007F376F" w:rsidRPr="00D23FC0" w:rsidRDefault="007F376F" w:rsidP="004D6652">
            <w:pPr>
              <w:spacing w:line="360" w:lineRule="auto"/>
              <w:jc w:val="both"/>
              <w:rPr>
                <w:bCs/>
                <w:color w:val="000000"/>
                <w:sz w:val="22"/>
              </w:rPr>
            </w:pPr>
          </w:p>
        </w:tc>
      </w:tr>
      <w:tr w:rsidR="00D23FC0" w:rsidRPr="00D23FC0" w14:paraId="60F15B48" w14:textId="77777777" w:rsidTr="00D23FC0">
        <w:trPr>
          <w:trHeight w:val="260"/>
        </w:trPr>
        <w:tc>
          <w:tcPr>
            <w:tcW w:w="385" w:type="pct"/>
            <w:tcBorders>
              <w:top w:val="nil"/>
              <w:left w:val="single" w:sz="4" w:space="0" w:color="auto"/>
              <w:bottom w:val="single" w:sz="4" w:space="0" w:color="auto"/>
              <w:right w:val="single" w:sz="4" w:space="0" w:color="auto"/>
            </w:tcBorders>
            <w:shd w:val="clear" w:color="000000" w:fill="FCE4D6"/>
            <w:noWrap/>
            <w:vAlign w:val="center"/>
            <w:hideMark/>
          </w:tcPr>
          <w:p w14:paraId="12DBE5B9" w14:textId="44A7BEEC" w:rsidR="007F376F" w:rsidRPr="00D23FC0" w:rsidRDefault="00D23FC0" w:rsidP="004D6652">
            <w:pPr>
              <w:spacing w:line="360" w:lineRule="auto"/>
              <w:ind w:left="0"/>
              <w:jc w:val="both"/>
              <w:rPr>
                <w:bCs/>
                <w:color w:val="000000"/>
                <w:sz w:val="22"/>
              </w:rPr>
            </w:pPr>
            <w:r w:rsidRPr="00D23FC0">
              <w:rPr>
                <w:bCs/>
                <w:color w:val="000000"/>
                <w:sz w:val="22"/>
              </w:rPr>
              <w:t xml:space="preserve">Lot 4 </w:t>
            </w:r>
          </w:p>
        </w:tc>
        <w:tc>
          <w:tcPr>
            <w:tcW w:w="798" w:type="pct"/>
            <w:tcBorders>
              <w:top w:val="nil"/>
              <w:left w:val="nil"/>
              <w:bottom w:val="single" w:sz="4" w:space="0" w:color="auto"/>
              <w:right w:val="single" w:sz="4" w:space="0" w:color="auto"/>
            </w:tcBorders>
            <w:shd w:val="clear" w:color="000000" w:fill="FCE4D6"/>
            <w:noWrap/>
            <w:vAlign w:val="center"/>
            <w:hideMark/>
          </w:tcPr>
          <w:p w14:paraId="190895BE" w14:textId="781FA6AC" w:rsidR="007F376F" w:rsidRPr="00D23FC0" w:rsidRDefault="00D23FC0" w:rsidP="004D6652">
            <w:pPr>
              <w:spacing w:line="360" w:lineRule="auto"/>
              <w:ind w:left="0"/>
              <w:jc w:val="both"/>
              <w:rPr>
                <w:bCs/>
                <w:color w:val="000000"/>
                <w:sz w:val="22"/>
              </w:rPr>
            </w:pPr>
            <w:r w:rsidRPr="00D23FC0">
              <w:rPr>
                <w:bCs/>
                <w:color w:val="000000"/>
                <w:sz w:val="22"/>
              </w:rPr>
              <w:t>Kissidougou</w:t>
            </w:r>
          </w:p>
        </w:tc>
        <w:tc>
          <w:tcPr>
            <w:tcW w:w="775" w:type="pct"/>
            <w:tcBorders>
              <w:top w:val="nil"/>
              <w:left w:val="nil"/>
              <w:bottom w:val="single" w:sz="4" w:space="0" w:color="auto"/>
              <w:right w:val="single" w:sz="4" w:space="0" w:color="auto"/>
            </w:tcBorders>
            <w:shd w:val="clear" w:color="000000" w:fill="FCE4D6"/>
            <w:noWrap/>
            <w:vAlign w:val="center"/>
            <w:hideMark/>
          </w:tcPr>
          <w:p w14:paraId="796561F4" w14:textId="77777777" w:rsidR="007F376F" w:rsidRPr="00D23FC0" w:rsidRDefault="007F376F" w:rsidP="004D6652">
            <w:pPr>
              <w:spacing w:line="360" w:lineRule="auto"/>
              <w:ind w:left="0"/>
              <w:jc w:val="both"/>
              <w:rPr>
                <w:bCs/>
                <w:color w:val="000000"/>
                <w:sz w:val="22"/>
              </w:rPr>
            </w:pPr>
            <w:r w:rsidRPr="00D23FC0">
              <w:rPr>
                <w:bCs/>
                <w:color w:val="000000"/>
                <w:sz w:val="22"/>
              </w:rPr>
              <w:t>Total DPS Kissidougou</w:t>
            </w:r>
          </w:p>
        </w:tc>
        <w:tc>
          <w:tcPr>
            <w:tcW w:w="726" w:type="pct"/>
            <w:tcBorders>
              <w:top w:val="nil"/>
              <w:left w:val="nil"/>
              <w:bottom w:val="single" w:sz="4" w:space="0" w:color="auto"/>
              <w:right w:val="single" w:sz="4" w:space="0" w:color="auto"/>
            </w:tcBorders>
            <w:shd w:val="clear" w:color="000000" w:fill="FCE4D6"/>
            <w:noWrap/>
            <w:vAlign w:val="center"/>
            <w:hideMark/>
          </w:tcPr>
          <w:p w14:paraId="416BB5DE" w14:textId="77777777" w:rsidR="007F376F" w:rsidRPr="00D23FC0" w:rsidRDefault="007F376F" w:rsidP="004D6652">
            <w:pPr>
              <w:spacing w:line="360" w:lineRule="auto"/>
              <w:ind w:left="0"/>
              <w:jc w:val="both"/>
              <w:rPr>
                <w:bCs/>
                <w:color w:val="000000"/>
                <w:sz w:val="22"/>
              </w:rPr>
            </w:pPr>
            <w:r w:rsidRPr="00D23FC0">
              <w:rPr>
                <w:bCs/>
                <w:color w:val="000000"/>
                <w:sz w:val="22"/>
              </w:rPr>
              <w:t>17</w:t>
            </w:r>
          </w:p>
        </w:tc>
        <w:tc>
          <w:tcPr>
            <w:tcW w:w="726" w:type="pct"/>
            <w:tcBorders>
              <w:top w:val="nil"/>
              <w:left w:val="nil"/>
              <w:bottom w:val="single" w:sz="4" w:space="0" w:color="auto"/>
              <w:right w:val="single" w:sz="4" w:space="0" w:color="auto"/>
            </w:tcBorders>
            <w:shd w:val="clear" w:color="000000" w:fill="FCE4D6"/>
            <w:noWrap/>
          </w:tcPr>
          <w:p w14:paraId="5C2CD299" w14:textId="33B8C5F3" w:rsidR="007F376F" w:rsidRPr="00D23FC0" w:rsidRDefault="007F376F" w:rsidP="004D6652">
            <w:pPr>
              <w:spacing w:line="360" w:lineRule="auto"/>
              <w:ind w:left="0"/>
              <w:jc w:val="both"/>
              <w:rPr>
                <w:bCs/>
                <w:color w:val="000000"/>
                <w:sz w:val="22"/>
              </w:rPr>
            </w:pPr>
            <w:r w:rsidRPr="00D23FC0">
              <w:rPr>
                <w:sz w:val="22"/>
              </w:rPr>
              <w:t xml:space="preserve">288 796 </w:t>
            </w:r>
          </w:p>
        </w:tc>
        <w:tc>
          <w:tcPr>
            <w:tcW w:w="648" w:type="pct"/>
            <w:tcBorders>
              <w:top w:val="nil"/>
              <w:left w:val="nil"/>
              <w:bottom w:val="single" w:sz="4" w:space="0" w:color="auto"/>
              <w:right w:val="single" w:sz="4" w:space="0" w:color="auto"/>
            </w:tcBorders>
            <w:shd w:val="clear" w:color="000000" w:fill="FCE4D6"/>
            <w:noWrap/>
          </w:tcPr>
          <w:p w14:paraId="3E982654" w14:textId="77777777" w:rsidR="007F376F" w:rsidRPr="00D23FC0" w:rsidRDefault="007F376F" w:rsidP="004D6652">
            <w:pPr>
              <w:spacing w:line="360" w:lineRule="auto"/>
              <w:ind w:left="0"/>
              <w:jc w:val="both"/>
              <w:rPr>
                <w:bCs/>
                <w:color w:val="000000"/>
                <w:sz w:val="22"/>
              </w:rPr>
            </w:pPr>
            <w:r w:rsidRPr="00D23FC0">
              <w:rPr>
                <w:sz w:val="22"/>
              </w:rPr>
              <w:t xml:space="preserve"> 5 776 </w:t>
            </w:r>
          </w:p>
        </w:tc>
        <w:tc>
          <w:tcPr>
            <w:tcW w:w="494" w:type="pct"/>
            <w:tcBorders>
              <w:top w:val="nil"/>
              <w:left w:val="nil"/>
              <w:bottom w:val="single" w:sz="4" w:space="0" w:color="auto"/>
              <w:right w:val="single" w:sz="4" w:space="0" w:color="auto"/>
            </w:tcBorders>
            <w:shd w:val="clear" w:color="000000" w:fill="FCE4D6"/>
            <w:noWrap/>
            <w:vAlign w:val="center"/>
          </w:tcPr>
          <w:p w14:paraId="6E0329D2" w14:textId="77777777" w:rsidR="007F376F" w:rsidRPr="00D23FC0" w:rsidRDefault="007F376F" w:rsidP="004D6652">
            <w:pPr>
              <w:spacing w:line="360" w:lineRule="auto"/>
              <w:ind w:left="0"/>
              <w:jc w:val="both"/>
              <w:rPr>
                <w:bCs/>
                <w:color w:val="000000"/>
                <w:sz w:val="22"/>
              </w:rPr>
            </w:pPr>
            <w:r w:rsidRPr="00D23FC0">
              <w:rPr>
                <w:bCs/>
                <w:color w:val="000000"/>
                <w:sz w:val="22"/>
              </w:rPr>
              <w:t>90</w:t>
            </w:r>
          </w:p>
        </w:tc>
        <w:tc>
          <w:tcPr>
            <w:tcW w:w="448" w:type="pct"/>
            <w:tcBorders>
              <w:top w:val="nil"/>
              <w:left w:val="nil"/>
              <w:bottom w:val="single" w:sz="4" w:space="0" w:color="auto"/>
              <w:right w:val="single" w:sz="4" w:space="0" w:color="auto"/>
            </w:tcBorders>
            <w:shd w:val="clear" w:color="000000" w:fill="FCE4D6"/>
            <w:noWrap/>
            <w:vAlign w:val="center"/>
          </w:tcPr>
          <w:p w14:paraId="0A685E2B" w14:textId="77777777" w:rsidR="007F376F" w:rsidRPr="00D23FC0" w:rsidRDefault="007F376F" w:rsidP="004D6652">
            <w:pPr>
              <w:spacing w:line="360" w:lineRule="auto"/>
              <w:jc w:val="both"/>
              <w:rPr>
                <w:bCs/>
                <w:color w:val="000000"/>
                <w:sz w:val="22"/>
              </w:rPr>
            </w:pPr>
          </w:p>
        </w:tc>
      </w:tr>
      <w:tr w:rsidR="00D23FC0" w:rsidRPr="00D23FC0" w14:paraId="26A1F4D9" w14:textId="77777777" w:rsidTr="00D23FC0">
        <w:trPr>
          <w:trHeight w:val="480"/>
        </w:trPr>
        <w:tc>
          <w:tcPr>
            <w:tcW w:w="1958" w:type="pct"/>
            <w:gridSpan w:val="3"/>
            <w:tcBorders>
              <w:top w:val="nil"/>
              <w:left w:val="single" w:sz="4" w:space="0" w:color="auto"/>
              <w:bottom w:val="single" w:sz="4" w:space="0" w:color="auto"/>
              <w:right w:val="single" w:sz="4" w:space="0" w:color="auto"/>
            </w:tcBorders>
            <w:shd w:val="clear" w:color="000000" w:fill="D9D9D9"/>
            <w:noWrap/>
            <w:vAlign w:val="center"/>
            <w:hideMark/>
          </w:tcPr>
          <w:p w14:paraId="2647B3D2" w14:textId="77777777" w:rsidR="007F376F" w:rsidRPr="00D23FC0" w:rsidRDefault="007F376F" w:rsidP="004D6652">
            <w:pPr>
              <w:spacing w:line="360" w:lineRule="auto"/>
              <w:ind w:left="0"/>
              <w:jc w:val="both"/>
              <w:rPr>
                <w:bCs/>
                <w:color w:val="000000"/>
                <w:sz w:val="22"/>
              </w:rPr>
            </w:pPr>
            <w:r w:rsidRPr="00D23FC0">
              <w:rPr>
                <w:bCs/>
                <w:color w:val="000000"/>
                <w:sz w:val="22"/>
              </w:rPr>
              <w:t>GRAND TOTAL</w:t>
            </w:r>
          </w:p>
        </w:tc>
        <w:tc>
          <w:tcPr>
            <w:tcW w:w="726" w:type="pct"/>
            <w:tcBorders>
              <w:top w:val="nil"/>
              <w:left w:val="nil"/>
              <w:bottom w:val="single" w:sz="4" w:space="0" w:color="auto"/>
              <w:right w:val="single" w:sz="4" w:space="0" w:color="auto"/>
            </w:tcBorders>
            <w:shd w:val="clear" w:color="000000" w:fill="D9D9D9"/>
            <w:vAlign w:val="center"/>
            <w:hideMark/>
          </w:tcPr>
          <w:p w14:paraId="27CA50E3" w14:textId="77777777" w:rsidR="007F376F" w:rsidRPr="00D23FC0" w:rsidRDefault="007F376F" w:rsidP="004D6652">
            <w:pPr>
              <w:spacing w:line="360" w:lineRule="auto"/>
              <w:ind w:left="0"/>
              <w:jc w:val="both"/>
              <w:rPr>
                <w:bCs/>
                <w:color w:val="000000"/>
                <w:sz w:val="22"/>
              </w:rPr>
            </w:pPr>
            <w:r w:rsidRPr="00D23FC0">
              <w:rPr>
                <w:bCs/>
                <w:color w:val="000000"/>
                <w:sz w:val="22"/>
              </w:rPr>
              <w:t>55</w:t>
            </w:r>
          </w:p>
        </w:tc>
        <w:tc>
          <w:tcPr>
            <w:tcW w:w="726" w:type="pct"/>
            <w:tcBorders>
              <w:top w:val="nil"/>
              <w:left w:val="nil"/>
              <w:bottom w:val="single" w:sz="4" w:space="0" w:color="auto"/>
              <w:right w:val="single" w:sz="4" w:space="0" w:color="auto"/>
            </w:tcBorders>
            <w:shd w:val="clear" w:color="000000" w:fill="D9D9D9"/>
          </w:tcPr>
          <w:p w14:paraId="178DE6E4" w14:textId="4EBE03EE" w:rsidR="007F376F" w:rsidRPr="00D23FC0" w:rsidRDefault="007F376F" w:rsidP="004D6652">
            <w:pPr>
              <w:spacing w:line="360" w:lineRule="auto"/>
              <w:ind w:left="0"/>
              <w:jc w:val="both"/>
              <w:rPr>
                <w:bCs/>
                <w:color w:val="000000"/>
                <w:sz w:val="22"/>
              </w:rPr>
            </w:pPr>
            <w:r w:rsidRPr="00D23FC0">
              <w:rPr>
                <w:sz w:val="22"/>
              </w:rPr>
              <w:t xml:space="preserve">929 472 </w:t>
            </w:r>
          </w:p>
        </w:tc>
        <w:tc>
          <w:tcPr>
            <w:tcW w:w="648" w:type="pct"/>
            <w:tcBorders>
              <w:top w:val="nil"/>
              <w:left w:val="nil"/>
              <w:bottom w:val="single" w:sz="4" w:space="0" w:color="auto"/>
              <w:right w:val="single" w:sz="4" w:space="0" w:color="auto"/>
            </w:tcBorders>
            <w:shd w:val="clear" w:color="000000" w:fill="D9D9D9"/>
          </w:tcPr>
          <w:p w14:paraId="39DF64D0" w14:textId="59079F7E" w:rsidR="007F376F" w:rsidRPr="00D23FC0" w:rsidRDefault="007F376F" w:rsidP="004D6652">
            <w:pPr>
              <w:spacing w:line="360" w:lineRule="auto"/>
              <w:ind w:left="0"/>
              <w:jc w:val="both"/>
              <w:rPr>
                <w:bCs/>
                <w:color w:val="000000"/>
                <w:sz w:val="22"/>
              </w:rPr>
            </w:pPr>
            <w:r w:rsidRPr="00D23FC0">
              <w:rPr>
                <w:sz w:val="22"/>
              </w:rPr>
              <w:t xml:space="preserve">18 589 </w:t>
            </w:r>
          </w:p>
        </w:tc>
        <w:tc>
          <w:tcPr>
            <w:tcW w:w="494" w:type="pct"/>
            <w:tcBorders>
              <w:top w:val="nil"/>
              <w:left w:val="nil"/>
              <w:bottom w:val="single" w:sz="4" w:space="0" w:color="auto"/>
              <w:right w:val="single" w:sz="4" w:space="0" w:color="auto"/>
            </w:tcBorders>
            <w:shd w:val="clear" w:color="000000" w:fill="D9D9D9"/>
            <w:vAlign w:val="center"/>
          </w:tcPr>
          <w:p w14:paraId="4A2B4AF1" w14:textId="77777777" w:rsidR="007F376F" w:rsidRPr="00D23FC0" w:rsidRDefault="007F376F" w:rsidP="004D6652">
            <w:pPr>
              <w:spacing w:line="360" w:lineRule="auto"/>
              <w:ind w:left="0"/>
              <w:jc w:val="both"/>
              <w:rPr>
                <w:bCs/>
                <w:color w:val="000000"/>
                <w:sz w:val="22"/>
              </w:rPr>
            </w:pPr>
            <w:r w:rsidRPr="00D23FC0">
              <w:rPr>
                <w:bCs/>
                <w:color w:val="000000"/>
                <w:sz w:val="22"/>
              </w:rPr>
              <w:t>1191</w:t>
            </w:r>
          </w:p>
        </w:tc>
        <w:tc>
          <w:tcPr>
            <w:tcW w:w="448" w:type="pct"/>
            <w:tcBorders>
              <w:top w:val="nil"/>
              <w:left w:val="nil"/>
              <w:bottom w:val="single" w:sz="4" w:space="0" w:color="auto"/>
              <w:right w:val="single" w:sz="4" w:space="0" w:color="auto"/>
            </w:tcBorders>
            <w:shd w:val="clear" w:color="000000" w:fill="D9D9D9"/>
            <w:vAlign w:val="center"/>
          </w:tcPr>
          <w:p w14:paraId="79E6CF0C" w14:textId="77777777" w:rsidR="007F376F" w:rsidRPr="00D23FC0" w:rsidRDefault="007F376F" w:rsidP="004D6652">
            <w:pPr>
              <w:spacing w:line="360" w:lineRule="auto"/>
              <w:jc w:val="both"/>
              <w:rPr>
                <w:bCs/>
                <w:color w:val="000000"/>
                <w:sz w:val="22"/>
              </w:rPr>
            </w:pPr>
          </w:p>
        </w:tc>
      </w:tr>
    </w:tbl>
    <w:p w14:paraId="3500514B" w14:textId="77777777" w:rsidR="007F376F" w:rsidRPr="00564C21" w:rsidRDefault="007F376F" w:rsidP="004D6652">
      <w:pPr>
        <w:autoSpaceDE w:val="0"/>
        <w:autoSpaceDN w:val="0"/>
        <w:ind w:right="817"/>
        <w:jc w:val="both"/>
        <w:rPr>
          <w:color w:val="000000"/>
          <w:sz w:val="22"/>
          <w:szCs w:val="22"/>
        </w:rPr>
      </w:pPr>
    </w:p>
    <w:p w14:paraId="34D8D41B" w14:textId="77777777" w:rsidR="00493942" w:rsidRPr="000A721D" w:rsidRDefault="00493942" w:rsidP="004D6652">
      <w:pPr>
        <w:autoSpaceDE w:val="0"/>
        <w:autoSpaceDN w:val="0"/>
        <w:ind w:left="0" w:right="817"/>
        <w:jc w:val="both"/>
        <w:rPr>
          <w:color w:val="000000"/>
          <w:sz w:val="22"/>
          <w:szCs w:val="22"/>
          <w:lang w:val="fr-FR"/>
        </w:rPr>
      </w:pPr>
      <w:r w:rsidRPr="000A721D">
        <w:rPr>
          <w:color w:val="000000"/>
          <w:sz w:val="22"/>
          <w:szCs w:val="22"/>
          <w:lang w:val="fr-FR"/>
        </w:rPr>
        <w:t>Pour la première phase du transport (du dépôt régional vers les centres de santé), il s’agira de recruter 4 transporteurs pour assurer la livraison des MILDA dans les magasins des centres de santé conformément aux quantités de MILDA validées lors du denombrement des ménages.</w:t>
      </w:r>
    </w:p>
    <w:p w14:paraId="1E97A9A0" w14:textId="77777777" w:rsidR="00774CD1" w:rsidRPr="000A721D" w:rsidRDefault="00774CD1" w:rsidP="004D6652">
      <w:pPr>
        <w:ind w:left="0"/>
        <w:jc w:val="both"/>
        <w:rPr>
          <w:rFonts w:ascii="Plan" w:hAnsi="Plan" w:cs="Times New Roman"/>
          <w:sz w:val="18"/>
          <w:szCs w:val="18"/>
          <w:lang w:val="fr-FR"/>
        </w:rPr>
      </w:pPr>
    </w:p>
    <w:p w14:paraId="68070CB2" w14:textId="650BA8DC" w:rsidR="00961825" w:rsidRPr="000A721D" w:rsidRDefault="00AD0730" w:rsidP="004D6652">
      <w:pPr>
        <w:ind w:left="0"/>
        <w:jc w:val="both"/>
        <w:rPr>
          <w:sz w:val="22"/>
          <w:szCs w:val="22"/>
          <w:lang w:val="fr-FR"/>
        </w:rPr>
      </w:pPr>
      <w:r w:rsidRPr="000A721D">
        <w:rPr>
          <w:sz w:val="22"/>
          <w:szCs w:val="22"/>
          <w:lang w:val="fr-FR"/>
        </w:rPr>
        <w:t>Dans le cadre de la mise en œuvre du programme, Plan International Guinée lance un appel d'offres sous pli fermé auprès de fournisseurs potentiels et qualifiés pour l'acquisition de divers matériels énumérés à l'ANNEXE B.</w:t>
      </w:r>
    </w:p>
    <w:p w14:paraId="4A2F778D" w14:textId="77777777" w:rsidR="0031570C" w:rsidRPr="000A721D" w:rsidRDefault="0031570C" w:rsidP="004D6652">
      <w:pPr>
        <w:jc w:val="both"/>
        <w:rPr>
          <w:sz w:val="22"/>
          <w:szCs w:val="22"/>
          <w:lang w:val="fr-FR"/>
        </w:rPr>
      </w:pPr>
    </w:p>
    <w:p w14:paraId="137B647D" w14:textId="77777777" w:rsidR="0031570C" w:rsidRPr="000A721D" w:rsidRDefault="0031570C" w:rsidP="004D6652">
      <w:pPr>
        <w:jc w:val="both"/>
        <w:rPr>
          <w:bCs/>
          <w:i/>
          <w:iCs/>
          <w:color w:val="FF0000"/>
          <w:sz w:val="20"/>
          <w:szCs w:val="28"/>
          <w:lang w:val="fr-FR"/>
        </w:rPr>
      </w:pPr>
    </w:p>
    <w:p w14:paraId="457CBCD8" w14:textId="77777777" w:rsidR="006A0A72" w:rsidRPr="000A721D" w:rsidRDefault="006A0A72" w:rsidP="004D6652">
      <w:pPr>
        <w:jc w:val="both"/>
        <w:rPr>
          <w:sz w:val="22"/>
          <w:szCs w:val="22"/>
          <w:lang w:val="fr-FR"/>
        </w:rPr>
      </w:pPr>
    </w:p>
    <w:p w14:paraId="7790D93D" w14:textId="5D6B1165" w:rsidR="00E172F5" w:rsidRPr="000A721D" w:rsidRDefault="00AD0730" w:rsidP="004D6652">
      <w:pPr>
        <w:pStyle w:val="heading10"/>
        <w:numPr>
          <w:ilvl w:val="0"/>
          <w:numId w:val="37"/>
        </w:numPr>
        <w:jc w:val="both"/>
        <w:rPr>
          <w:rStyle w:val="Header1"/>
          <w:sz w:val="22"/>
          <w:lang w:val="fr-FR"/>
        </w:rPr>
      </w:pPr>
      <w:r w:rsidRPr="000A721D">
        <w:rPr>
          <w:rStyle w:val="Header1"/>
          <w:sz w:val="22"/>
          <w:lang w:val="fr-FR"/>
        </w:rPr>
        <w:t>Vue d'ensemble de DAO et instructions</w:t>
      </w:r>
      <w:r w:rsidR="00AA5678" w:rsidRPr="000A721D">
        <w:rPr>
          <w:rStyle w:val="Header1"/>
          <w:sz w:val="22"/>
          <w:lang w:val="fr-FR"/>
        </w:rPr>
        <w:t xml:space="preserve"> </w:t>
      </w:r>
    </w:p>
    <w:p w14:paraId="494EE944" w14:textId="77777777" w:rsidR="000744A0" w:rsidRPr="000A721D" w:rsidRDefault="000744A0" w:rsidP="004D6652">
      <w:pPr>
        <w:jc w:val="both"/>
        <w:rPr>
          <w:sz w:val="22"/>
          <w:lang w:val="fr-FR"/>
        </w:rPr>
      </w:pPr>
    </w:p>
    <w:p w14:paraId="56488975" w14:textId="290CDBA4" w:rsidR="0037660B" w:rsidRPr="000A721D" w:rsidRDefault="00AD0730" w:rsidP="004D6652">
      <w:pPr>
        <w:ind w:left="0"/>
        <w:jc w:val="both"/>
        <w:rPr>
          <w:sz w:val="22"/>
          <w:szCs w:val="22"/>
          <w:lang w:val="fr-FR"/>
        </w:rPr>
      </w:pPr>
      <w:r w:rsidRPr="000A721D">
        <w:rPr>
          <w:rStyle w:val="Header1"/>
          <w:b/>
          <w:color w:val="0070C0"/>
          <w:sz w:val="22"/>
          <w:szCs w:val="28"/>
          <w:lang w:val="fr-FR"/>
        </w:rPr>
        <w:t xml:space="preserve">      3.1. Vue d'ensemble</w:t>
      </w:r>
    </w:p>
    <w:p w14:paraId="0501191A" w14:textId="62F2837B" w:rsidR="00AD0730" w:rsidRPr="000A721D" w:rsidRDefault="00AD0730" w:rsidP="004D6652">
      <w:pPr>
        <w:pStyle w:val="heading10"/>
        <w:numPr>
          <w:ilvl w:val="0"/>
          <w:numId w:val="0"/>
        </w:numPr>
        <w:ind w:left="501" w:hanging="360"/>
        <w:jc w:val="both"/>
        <w:rPr>
          <w:b w:val="0"/>
          <w:color w:val="auto"/>
          <w:sz w:val="22"/>
          <w:szCs w:val="22"/>
          <w:lang w:val="fr-FR"/>
        </w:rPr>
      </w:pPr>
      <w:bookmarkStart w:id="1" w:name="_Toc115600053"/>
      <w:r w:rsidRPr="000A721D">
        <w:rPr>
          <w:b w:val="0"/>
          <w:color w:val="auto"/>
          <w:sz w:val="22"/>
          <w:szCs w:val="22"/>
          <w:lang w:val="fr-FR"/>
        </w:rPr>
        <w:t xml:space="preserve">      Plan International Guinée invite les fournisseurs intéressés à soumettre une offre dans le cadre d'un processus concurrentiel pour la fourniture de matériel divers tel que détaillé dans l'ANNEXE B - grille de prix. Le soumissionnaire retenu devra conclure un contrat formel pour des biens fixes sur une base exclusive. Plan International se réserve le droit de ne pas attribuer de contrat à la suite de cet appel d'offres, ou d'attribuer le contrat à plusieurs soumissionnaires retenus. </w:t>
      </w:r>
    </w:p>
    <w:p w14:paraId="0CAAE91E" w14:textId="77777777" w:rsidR="00AD0730" w:rsidRPr="000A721D" w:rsidRDefault="00AD0730" w:rsidP="004D6652">
      <w:pPr>
        <w:pStyle w:val="heading10"/>
        <w:numPr>
          <w:ilvl w:val="0"/>
          <w:numId w:val="0"/>
        </w:numPr>
        <w:ind w:left="501" w:hanging="360"/>
        <w:jc w:val="both"/>
        <w:rPr>
          <w:color w:val="0072CE"/>
          <w:sz w:val="22"/>
          <w:lang w:val="fr-FR"/>
        </w:rPr>
      </w:pPr>
    </w:p>
    <w:p w14:paraId="781D238D" w14:textId="77777777" w:rsidR="00AD0730" w:rsidRPr="000A721D" w:rsidRDefault="00AD0730" w:rsidP="004D6652">
      <w:pPr>
        <w:pStyle w:val="heading10"/>
        <w:numPr>
          <w:ilvl w:val="0"/>
          <w:numId w:val="0"/>
        </w:numPr>
        <w:ind w:left="501" w:hanging="360"/>
        <w:jc w:val="both"/>
        <w:rPr>
          <w:rStyle w:val="Header1"/>
          <w:sz w:val="22"/>
          <w:lang w:val="fr-FR"/>
        </w:rPr>
      </w:pPr>
      <w:r w:rsidRPr="000A721D">
        <w:rPr>
          <w:rStyle w:val="Header1"/>
          <w:color w:val="0072CE"/>
          <w:sz w:val="22"/>
          <w:lang w:val="fr-FR"/>
        </w:rPr>
        <w:t xml:space="preserve">    3.2. </w:t>
      </w:r>
      <w:bookmarkEnd w:id="1"/>
      <w:r w:rsidRPr="000A721D">
        <w:rPr>
          <w:rStyle w:val="Header1"/>
          <w:sz w:val="22"/>
          <w:lang w:val="fr-FR"/>
        </w:rPr>
        <w:t xml:space="preserve">Instructions aux soumissionnaires </w:t>
      </w:r>
    </w:p>
    <w:p w14:paraId="13F2E5E2" w14:textId="7C68BF00" w:rsidR="00533AD2" w:rsidRPr="000A721D" w:rsidRDefault="00AD0730" w:rsidP="004D6652">
      <w:pPr>
        <w:pStyle w:val="heading10"/>
        <w:numPr>
          <w:ilvl w:val="0"/>
          <w:numId w:val="0"/>
        </w:numPr>
        <w:ind w:left="501" w:hanging="360"/>
        <w:jc w:val="both"/>
        <w:rPr>
          <w:sz w:val="22"/>
          <w:szCs w:val="22"/>
          <w:lang w:val="fr-FR"/>
        </w:rPr>
      </w:pPr>
      <w:r w:rsidRPr="000A721D">
        <w:rPr>
          <w:b w:val="0"/>
          <w:color w:val="auto"/>
          <w:szCs w:val="22"/>
          <w:lang w:val="fr-FR"/>
        </w:rPr>
        <w:t xml:space="preserve">     </w:t>
      </w:r>
      <w:r w:rsidRPr="000A721D">
        <w:rPr>
          <w:b w:val="0"/>
          <w:color w:val="auto"/>
          <w:sz w:val="22"/>
          <w:szCs w:val="22"/>
          <w:lang w:val="fr-FR"/>
        </w:rPr>
        <w:t>Ces instructions ont pour but de garantir que tous les soumissionnaires sont pris en considération de manière égale et équitable.  Il incombe aux soumissionnaires de s'assurer que leur offre est complète et qu'ils fournissent toutes les informations nécessaires dans le format spécifié, sous peine de voir leur offre rejetée. De plus amples informations sont disponibles à la section 9 du présent document d'appel d'offres, intitulée</w:t>
      </w:r>
      <w:r w:rsidRPr="000A721D">
        <w:rPr>
          <w:color w:val="auto"/>
          <w:sz w:val="22"/>
          <w:szCs w:val="22"/>
          <w:lang w:val="fr-FR"/>
        </w:rPr>
        <w:t xml:space="preserve"> </w:t>
      </w:r>
      <w:r w:rsidRPr="000A721D">
        <w:rPr>
          <w:rStyle w:val="Header1"/>
          <w:lang w:val="fr-FR"/>
        </w:rPr>
        <w:t>« Liste de contrôle des soumissions ».</w:t>
      </w:r>
    </w:p>
    <w:p w14:paraId="03C9831E" w14:textId="77777777" w:rsidR="00AD0730" w:rsidRPr="000A721D" w:rsidRDefault="00AD0730" w:rsidP="004D6652">
      <w:pPr>
        <w:ind w:left="0"/>
        <w:jc w:val="both"/>
        <w:rPr>
          <w:b/>
          <w:bCs/>
          <w:sz w:val="22"/>
          <w:szCs w:val="22"/>
          <w:lang w:val="fr-FR"/>
        </w:rPr>
      </w:pPr>
      <w:r w:rsidRPr="000A721D">
        <w:rPr>
          <w:rFonts w:eastAsia="Arial"/>
          <w:b/>
          <w:color w:val="000000" w:themeColor="text1"/>
          <w:sz w:val="22"/>
          <w:szCs w:val="22"/>
          <w:lang w:val="fr-FR"/>
        </w:rPr>
        <w:t xml:space="preserve">       </w:t>
      </w:r>
    </w:p>
    <w:p w14:paraId="3BB34ABA" w14:textId="157869E5" w:rsidR="00D560D2" w:rsidRPr="003E6683" w:rsidRDefault="003E6683" w:rsidP="004D6652">
      <w:pPr>
        <w:ind w:left="0"/>
        <w:jc w:val="both"/>
        <w:rPr>
          <w:bCs/>
          <w:sz w:val="22"/>
          <w:szCs w:val="22"/>
          <w:lang w:val="fr-FR"/>
        </w:rPr>
      </w:pPr>
      <w:r>
        <w:rPr>
          <w:b/>
          <w:bCs/>
          <w:sz w:val="22"/>
          <w:szCs w:val="22"/>
          <w:lang w:val="fr-FR"/>
        </w:rPr>
        <w:t xml:space="preserve">  </w:t>
      </w:r>
      <w:r w:rsidR="00D560D2" w:rsidRPr="003E6683">
        <w:rPr>
          <w:bCs/>
          <w:sz w:val="22"/>
          <w:szCs w:val="22"/>
          <w:lang w:val="fr-FR"/>
        </w:rPr>
        <w:t xml:space="preserve">Les entreprises détenues par des femmes et les sociétés activement engagées dans la promotion </w:t>
      </w:r>
      <w:r>
        <w:rPr>
          <w:bCs/>
          <w:sz w:val="22"/>
          <w:szCs w:val="22"/>
          <w:lang w:val="fr-FR"/>
        </w:rPr>
        <w:t xml:space="preserve">de l'égalité des sexes et de </w:t>
      </w:r>
      <w:r w:rsidR="00D560D2" w:rsidRPr="003E6683">
        <w:rPr>
          <w:bCs/>
          <w:sz w:val="22"/>
          <w:szCs w:val="22"/>
          <w:lang w:val="fr-FR"/>
        </w:rPr>
        <w:t xml:space="preserve">l'autonomisation des femmes sur le lieu de travail sont particulièrement encouragées à poser leur candidature. </w:t>
      </w:r>
    </w:p>
    <w:p w14:paraId="5A6C6497" w14:textId="3E8FEA4E" w:rsidR="00314B44" w:rsidRPr="000A721D" w:rsidRDefault="003E6683" w:rsidP="004D6652">
      <w:pPr>
        <w:pStyle w:val="NormalWeb"/>
        <w:ind w:left="0"/>
        <w:jc w:val="both"/>
        <w:rPr>
          <w:sz w:val="22"/>
          <w:szCs w:val="22"/>
          <w:lang w:val="fr-FR"/>
        </w:rPr>
      </w:pPr>
      <w:r>
        <w:rPr>
          <w:color w:val="auto"/>
          <w:sz w:val="22"/>
          <w:szCs w:val="22"/>
          <w:lang w:val="fr-FR"/>
        </w:rPr>
        <w:t xml:space="preserve">  </w:t>
      </w:r>
      <w:r w:rsidR="001D6527" w:rsidRPr="000A721D">
        <w:rPr>
          <w:color w:val="auto"/>
          <w:sz w:val="22"/>
          <w:szCs w:val="22"/>
          <w:lang w:val="fr-FR"/>
        </w:rPr>
        <w:t>Les documents composant ce dossier d'appel d'offres sont les suivants :</w:t>
      </w:r>
    </w:p>
    <w:p w14:paraId="460B0E00" w14:textId="2AE0EA71" w:rsidR="00BB23F4" w:rsidRPr="000A721D" w:rsidRDefault="00426CC2" w:rsidP="004D6652">
      <w:pPr>
        <w:pStyle w:val="NormalWeb"/>
        <w:ind w:left="0"/>
        <w:jc w:val="both"/>
        <w:rPr>
          <w:lang w:val="fr-FR"/>
        </w:rPr>
      </w:pPr>
      <w:r w:rsidRPr="000A721D">
        <w:rPr>
          <w:b/>
          <w:bCs/>
          <w:sz w:val="20"/>
          <w:szCs w:val="20"/>
          <w:lang w:val="fr-FR"/>
        </w:rPr>
        <w:t xml:space="preserve">Ref: </w:t>
      </w:r>
      <w:r w:rsidR="00553CD7" w:rsidRPr="000A721D">
        <w:rPr>
          <w:b/>
          <w:bCs/>
          <w:sz w:val="20"/>
          <w:szCs w:val="20"/>
          <w:lang w:val="fr-FR"/>
        </w:rPr>
        <w:t>FY2</w:t>
      </w:r>
      <w:r w:rsidR="004D20D3" w:rsidRPr="000A721D">
        <w:rPr>
          <w:b/>
          <w:bCs/>
          <w:sz w:val="20"/>
          <w:szCs w:val="20"/>
          <w:lang w:val="fr-FR"/>
        </w:rPr>
        <w:t>5</w:t>
      </w:r>
      <w:r w:rsidR="00EF62FD" w:rsidRPr="000A721D">
        <w:rPr>
          <w:b/>
          <w:bCs/>
          <w:sz w:val="20"/>
          <w:szCs w:val="20"/>
          <w:lang w:val="fr-FR"/>
        </w:rPr>
        <w:t>/</w:t>
      </w:r>
      <w:r w:rsidR="004D20D3" w:rsidRPr="000A721D">
        <w:rPr>
          <w:b/>
          <w:bCs/>
          <w:sz w:val="20"/>
          <w:szCs w:val="20"/>
          <w:lang w:val="fr-FR"/>
        </w:rPr>
        <w:t>PIG</w:t>
      </w:r>
      <w:r w:rsidR="00EF62FD" w:rsidRPr="000A721D">
        <w:rPr>
          <w:b/>
          <w:bCs/>
          <w:sz w:val="20"/>
          <w:szCs w:val="20"/>
          <w:lang w:val="fr-FR"/>
        </w:rPr>
        <w:t>/</w:t>
      </w:r>
      <w:r w:rsidR="008312F7" w:rsidRPr="000A721D">
        <w:rPr>
          <w:b/>
          <w:bCs/>
          <w:sz w:val="20"/>
          <w:szCs w:val="20"/>
          <w:lang w:val="fr-FR"/>
        </w:rPr>
        <w:t>MILDA</w:t>
      </w:r>
      <w:r w:rsidR="00EF62FD" w:rsidRPr="000A721D">
        <w:rPr>
          <w:b/>
          <w:bCs/>
          <w:sz w:val="20"/>
          <w:szCs w:val="20"/>
          <w:lang w:val="fr-FR"/>
        </w:rPr>
        <w:t>/202</w:t>
      </w:r>
      <w:r w:rsidR="004D20D3" w:rsidRPr="000A721D">
        <w:rPr>
          <w:b/>
          <w:bCs/>
          <w:sz w:val="20"/>
          <w:szCs w:val="20"/>
          <w:lang w:val="fr-FR"/>
        </w:rPr>
        <w:t>5</w:t>
      </w:r>
      <w:r w:rsidR="00EF62FD" w:rsidRPr="000A721D">
        <w:rPr>
          <w:b/>
          <w:bCs/>
          <w:sz w:val="20"/>
          <w:szCs w:val="20"/>
          <w:lang w:val="fr-FR"/>
        </w:rPr>
        <w:t xml:space="preserve"> </w:t>
      </w:r>
      <w:r w:rsidR="003E1F86" w:rsidRPr="000A721D">
        <w:rPr>
          <w:b/>
          <w:bCs/>
          <w:sz w:val="20"/>
          <w:szCs w:val="20"/>
          <w:lang w:val="fr-FR"/>
        </w:rPr>
        <w:t>Transport des moustiquaires imprégnées d'insecticide</w:t>
      </w:r>
      <w:r w:rsidR="003E1F86" w:rsidRPr="000A721D">
        <w:rPr>
          <w:sz w:val="20"/>
          <w:szCs w:val="20"/>
          <w:lang w:val="fr-FR"/>
        </w:rPr>
        <w:t xml:space="preserve"> </w:t>
      </w:r>
      <w:r w:rsidR="00EF62FD" w:rsidRPr="000A721D">
        <w:rPr>
          <w:sz w:val="20"/>
          <w:szCs w:val="20"/>
          <w:lang w:val="fr-FR"/>
        </w:rPr>
        <w:t xml:space="preserve">+ </w:t>
      </w:r>
      <w:r w:rsidR="0069033A" w:rsidRPr="000A721D">
        <w:rPr>
          <w:sz w:val="20"/>
          <w:szCs w:val="20"/>
          <w:lang w:val="fr-FR"/>
        </w:rPr>
        <w:t xml:space="preserve">Chargement et déchargement de l'entrepôt régional vers </w:t>
      </w:r>
      <w:r w:rsidR="00815EC9">
        <w:rPr>
          <w:sz w:val="20"/>
          <w:szCs w:val="20"/>
          <w:lang w:val="fr-FR"/>
        </w:rPr>
        <w:t>les magasins des centres de santé</w:t>
      </w:r>
      <w:r w:rsidR="0069033A" w:rsidRPr="000A721D">
        <w:rPr>
          <w:sz w:val="20"/>
          <w:szCs w:val="20"/>
          <w:lang w:val="fr-FR"/>
        </w:rPr>
        <w:t xml:space="preserve">.  </w:t>
      </w:r>
    </w:p>
    <w:p w14:paraId="52F71268" w14:textId="51C32263" w:rsidR="00197583" w:rsidRPr="00197583" w:rsidRDefault="00197583" w:rsidP="004D6652">
      <w:pPr>
        <w:pStyle w:val="NormalWeb"/>
        <w:numPr>
          <w:ilvl w:val="0"/>
          <w:numId w:val="38"/>
        </w:numPr>
        <w:jc w:val="both"/>
        <w:rPr>
          <w:sz w:val="22"/>
          <w:szCs w:val="22"/>
        </w:rPr>
      </w:pPr>
      <w:r w:rsidRPr="00197583">
        <w:rPr>
          <w:sz w:val="22"/>
          <w:szCs w:val="22"/>
        </w:rPr>
        <w:t xml:space="preserve">ANNEXE A - Spécifications </w:t>
      </w:r>
    </w:p>
    <w:p w14:paraId="1A19AC8D" w14:textId="77777777" w:rsidR="00F82BEB" w:rsidRDefault="00197583" w:rsidP="004D6652">
      <w:pPr>
        <w:pStyle w:val="NormalWeb"/>
        <w:numPr>
          <w:ilvl w:val="0"/>
          <w:numId w:val="38"/>
        </w:numPr>
        <w:jc w:val="both"/>
        <w:rPr>
          <w:sz w:val="22"/>
          <w:szCs w:val="22"/>
        </w:rPr>
      </w:pPr>
      <w:r w:rsidRPr="00197583">
        <w:rPr>
          <w:sz w:val="22"/>
          <w:szCs w:val="22"/>
        </w:rPr>
        <w:t xml:space="preserve">ANNEXE B - Barème de prix </w:t>
      </w:r>
    </w:p>
    <w:p w14:paraId="57B8566C" w14:textId="77777777" w:rsidR="00F82BEB" w:rsidRDefault="00197583" w:rsidP="004D6652">
      <w:pPr>
        <w:pStyle w:val="NormalWeb"/>
        <w:numPr>
          <w:ilvl w:val="0"/>
          <w:numId w:val="38"/>
        </w:numPr>
        <w:jc w:val="both"/>
        <w:rPr>
          <w:sz w:val="22"/>
          <w:szCs w:val="22"/>
        </w:rPr>
      </w:pPr>
      <w:r w:rsidRPr="00B23B47">
        <w:rPr>
          <w:sz w:val="22"/>
          <w:szCs w:val="22"/>
        </w:rPr>
        <w:t>ANNEXE C - Questions techniques</w:t>
      </w:r>
    </w:p>
    <w:p w14:paraId="1A6B00C5" w14:textId="77777777" w:rsidR="00F82BEB" w:rsidRDefault="00197583" w:rsidP="004D6652">
      <w:pPr>
        <w:pStyle w:val="NormalWeb"/>
        <w:numPr>
          <w:ilvl w:val="0"/>
          <w:numId w:val="38"/>
        </w:numPr>
        <w:jc w:val="both"/>
        <w:rPr>
          <w:sz w:val="22"/>
          <w:szCs w:val="22"/>
        </w:rPr>
      </w:pPr>
      <w:r w:rsidRPr="00F82BEB">
        <w:rPr>
          <w:sz w:val="22"/>
          <w:szCs w:val="22"/>
        </w:rPr>
        <w:t xml:space="preserve">ANNEXE D - Questionnaire du fournisseur </w:t>
      </w:r>
    </w:p>
    <w:p w14:paraId="1BD471D6" w14:textId="50B1602D" w:rsidR="00F82BEB" w:rsidRPr="000A721D" w:rsidRDefault="00197583" w:rsidP="004D6652">
      <w:pPr>
        <w:pStyle w:val="NormalWeb"/>
        <w:numPr>
          <w:ilvl w:val="0"/>
          <w:numId w:val="38"/>
        </w:numPr>
        <w:jc w:val="both"/>
        <w:rPr>
          <w:sz w:val="22"/>
          <w:szCs w:val="22"/>
          <w:lang w:val="fr-FR"/>
        </w:rPr>
      </w:pPr>
      <w:r w:rsidRPr="000A721D">
        <w:rPr>
          <w:sz w:val="22"/>
          <w:szCs w:val="22"/>
          <w:lang w:val="fr-FR"/>
        </w:rPr>
        <w:t xml:space="preserve">ANNEXE E - Code de conduite des non-fonctionnaires </w:t>
      </w:r>
    </w:p>
    <w:p w14:paraId="4C15E8AB" w14:textId="77777777" w:rsidR="00DA53D2" w:rsidRPr="000A721D" w:rsidRDefault="00DA53D2" w:rsidP="004D6652">
      <w:pPr>
        <w:tabs>
          <w:tab w:val="left" w:pos="3629"/>
        </w:tabs>
        <w:spacing w:after="160" w:line="240" w:lineRule="exact"/>
        <w:contextualSpacing/>
        <w:jc w:val="both"/>
        <w:rPr>
          <w:color w:val="000000"/>
          <w:lang w:val="fr-FR"/>
        </w:rPr>
      </w:pPr>
      <w:r w:rsidRPr="000A721D">
        <w:rPr>
          <w:color w:val="000000"/>
          <w:lang w:val="fr-FR"/>
        </w:rPr>
        <w:t xml:space="preserve">Les soumissionnaires sont tenus de présenter leurs propositions en y joignant toutes les annexes requises. </w:t>
      </w:r>
    </w:p>
    <w:p w14:paraId="42000FC1" w14:textId="77777777" w:rsidR="003C60D2" w:rsidRPr="000A721D" w:rsidRDefault="003C60D2" w:rsidP="004D6652">
      <w:pPr>
        <w:tabs>
          <w:tab w:val="left" w:pos="3629"/>
        </w:tabs>
        <w:spacing w:after="160" w:line="240" w:lineRule="exact"/>
        <w:contextualSpacing/>
        <w:jc w:val="both"/>
        <w:rPr>
          <w:color w:val="000000"/>
          <w:lang w:val="fr-FR"/>
        </w:rPr>
      </w:pPr>
    </w:p>
    <w:p w14:paraId="5E670291" w14:textId="4404AD18" w:rsidR="003C60D2" w:rsidRPr="000A721D" w:rsidRDefault="003C60D2" w:rsidP="004D6652">
      <w:pPr>
        <w:tabs>
          <w:tab w:val="left" w:pos="3629"/>
        </w:tabs>
        <w:spacing w:after="160" w:line="240" w:lineRule="exact"/>
        <w:contextualSpacing/>
        <w:jc w:val="both"/>
        <w:rPr>
          <w:b/>
          <w:bCs/>
          <w:color w:val="000000"/>
          <w:lang w:val="fr-FR"/>
        </w:rPr>
      </w:pPr>
      <w:r w:rsidRPr="000A721D">
        <w:rPr>
          <w:b/>
          <w:bCs/>
          <w:color w:val="000000"/>
          <w:lang w:val="fr-FR"/>
        </w:rPr>
        <w:t xml:space="preserve">Soumission de la demande et date limite : </w:t>
      </w:r>
    </w:p>
    <w:p w14:paraId="638E5F49" w14:textId="7EEBCE51" w:rsidR="004D316C" w:rsidRPr="000A721D" w:rsidRDefault="00304ADD" w:rsidP="004D6652">
      <w:pPr>
        <w:tabs>
          <w:tab w:val="left" w:pos="3629"/>
        </w:tabs>
        <w:spacing w:after="160" w:line="240" w:lineRule="exact"/>
        <w:contextualSpacing/>
        <w:jc w:val="both"/>
        <w:rPr>
          <w:b/>
          <w:sz w:val="22"/>
          <w:szCs w:val="22"/>
          <w:lang w:val="fr-FR"/>
        </w:rPr>
      </w:pPr>
      <w:r w:rsidRPr="000A721D">
        <w:rPr>
          <w:sz w:val="22"/>
          <w:szCs w:val="22"/>
          <w:lang w:val="fr-FR"/>
        </w:rPr>
        <w:t xml:space="preserve">La version papier de la manifestation d'intérêt doit être placée dans une enveloppe scellée et déposée dans la boîte d'appel d'offres située au rez-de-chaussée de </w:t>
      </w:r>
      <w:r w:rsidRPr="000A721D">
        <w:rPr>
          <w:b/>
          <w:sz w:val="22"/>
          <w:szCs w:val="22"/>
          <w:lang w:val="fr-FR"/>
        </w:rPr>
        <w:t>Plan International Guinée Bureau national situé à Kipe, Commune de RATOMA, Résidence Matou au plus tard à 12h00 le 14 février 2024.</w:t>
      </w:r>
    </w:p>
    <w:p w14:paraId="06C13B2A" w14:textId="77777777" w:rsidR="00304ADD" w:rsidRPr="000A721D" w:rsidRDefault="00304ADD" w:rsidP="004D6652">
      <w:pPr>
        <w:tabs>
          <w:tab w:val="left" w:pos="3629"/>
        </w:tabs>
        <w:spacing w:after="160" w:line="240" w:lineRule="exact"/>
        <w:contextualSpacing/>
        <w:jc w:val="both"/>
        <w:rPr>
          <w:color w:val="000000" w:themeColor="text1"/>
          <w:sz w:val="22"/>
          <w:szCs w:val="22"/>
          <w:lang w:val="fr-FR"/>
        </w:rPr>
      </w:pPr>
    </w:p>
    <w:p w14:paraId="262E4B58" w14:textId="77777777" w:rsidR="00F42229" w:rsidRPr="000A721D" w:rsidRDefault="00F42229" w:rsidP="004D6652">
      <w:pPr>
        <w:autoSpaceDE w:val="0"/>
        <w:autoSpaceDN w:val="0"/>
        <w:adjustRightInd w:val="0"/>
        <w:spacing w:line="240" w:lineRule="exact"/>
        <w:ind w:left="360"/>
        <w:contextualSpacing/>
        <w:jc w:val="both"/>
        <w:rPr>
          <w:sz w:val="22"/>
          <w:szCs w:val="22"/>
          <w:lang w:val="fr-FR"/>
        </w:rPr>
      </w:pPr>
      <w:r w:rsidRPr="000A721D">
        <w:rPr>
          <w:sz w:val="22"/>
          <w:szCs w:val="22"/>
          <w:lang w:val="fr-FR"/>
        </w:rPr>
        <w:t>L'enveloppe doit porter clairement la mention « Manifestation d'intérêt pour le transport de moustiquaires, chargement et déchargement de l'entrepôt régional à l'entrepôt du district sanitaire (veuillez indiquer sur l'enveloppe le(s) lot(s) pour lequel (lesquels) vous postulez) » et être adressée à :</w:t>
      </w:r>
    </w:p>
    <w:p w14:paraId="590D2930" w14:textId="77777777" w:rsidR="00F42229" w:rsidRPr="000A721D" w:rsidRDefault="00F42229" w:rsidP="004D6652">
      <w:pPr>
        <w:autoSpaceDE w:val="0"/>
        <w:autoSpaceDN w:val="0"/>
        <w:adjustRightInd w:val="0"/>
        <w:spacing w:line="240" w:lineRule="exact"/>
        <w:ind w:left="360"/>
        <w:contextualSpacing/>
        <w:jc w:val="both"/>
        <w:rPr>
          <w:sz w:val="22"/>
          <w:szCs w:val="22"/>
          <w:lang w:val="fr-FR"/>
        </w:rPr>
      </w:pPr>
      <w:r w:rsidRPr="000A721D">
        <w:rPr>
          <w:sz w:val="22"/>
          <w:szCs w:val="22"/>
          <w:lang w:val="fr-FR"/>
        </w:rPr>
        <w:t>A l'attention du Directeur Pays</w:t>
      </w:r>
    </w:p>
    <w:p w14:paraId="68F1F572" w14:textId="77777777" w:rsidR="00F42229" w:rsidRPr="000A721D" w:rsidRDefault="00F42229" w:rsidP="004D6652">
      <w:pPr>
        <w:autoSpaceDE w:val="0"/>
        <w:autoSpaceDN w:val="0"/>
        <w:adjustRightInd w:val="0"/>
        <w:spacing w:line="240" w:lineRule="exact"/>
        <w:ind w:left="360"/>
        <w:contextualSpacing/>
        <w:jc w:val="both"/>
        <w:rPr>
          <w:b/>
          <w:bCs/>
          <w:sz w:val="22"/>
          <w:szCs w:val="22"/>
          <w:lang w:val="fr-FR"/>
        </w:rPr>
      </w:pPr>
      <w:r w:rsidRPr="000A721D">
        <w:rPr>
          <w:b/>
          <w:bCs/>
          <w:sz w:val="22"/>
          <w:szCs w:val="22"/>
          <w:lang w:val="fr-FR"/>
        </w:rPr>
        <w:t>Plan International Guinée</w:t>
      </w:r>
    </w:p>
    <w:p w14:paraId="54B4F049" w14:textId="2561FC8B" w:rsidR="004D316C" w:rsidRPr="000A721D" w:rsidRDefault="00F42229" w:rsidP="004D6652">
      <w:pPr>
        <w:autoSpaceDE w:val="0"/>
        <w:autoSpaceDN w:val="0"/>
        <w:adjustRightInd w:val="0"/>
        <w:spacing w:line="240" w:lineRule="exact"/>
        <w:ind w:left="360"/>
        <w:contextualSpacing/>
        <w:jc w:val="both"/>
        <w:rPr>
          <w:b/>
          <w:bCs/>
          <w:sz w:val="22"/>
          <w:szCs w:val="22"/>
          <w:lang w:val="fr-FR"/>
        </w:rPr>
      </w:pPr>
      <w:r w:rsidRPr="000A721D">
        <w:rPr>
          <w:b/>
          <w:bCs/>
          <w:sz w:val="22"/>
          <w:szCs w:val="22"/>
          <w:lang w:val="fr-FR"/>
        </w:rPr>
        <w:t>Kipe, Commune de RATOMA, Résidence Matou</w:t>
      </w:r>
    </w:p>
    <w:p w14:paraId="4D0E472B" w14:textId="77777777" w:rsidR="00F42229" w:rsidRPr="000A721D" w:rsidRDefault="00F42229" w:rsidP="004D6652">
      <w:pPr>
        <w:spacing w:line="240" w:lineRule="exact"/>
        <w:ind w:left="0"/>
        <w:jc w:val="both"/>
        <w:rPr>
          <w:color w:val="000000" w:themeColor="text1"/>
          <w:sz w:val="22"/>
          <w:szCs w:val="22"/>
          <w:highlight w:val="yellow"/>
          <w:lang w:val="fr-FR"/>
        </w:rPr>
      </w:pPr>
    </w:p>
    <w:p w14:paraId="61100976" w14:textId="04A4C246" w:rsidR="004D316C" w:rsidRPr="000A721D" w:rsidRDefault="00996352" w:rsidP="004D6652">
      <w:pPr>
        <w:spacing w:line="240" w:lineRule="exact"/>
        <w:ind w:left="360"/>
        <w:jc w:val="both"/>
        <w:rPr>
          <w:b/>
          <w:sz w:val="22"/>
          <w:szCs w:val="22"/>
          <w:highlight w:val="yellow"/>
          <w:lang w:val="fr-FR"/>
        </w:rPr>
      </w:pPr>
      <w:r w:rsidRPr="000A721D">
        <w:rPr>
          <w:b/>
          <w:bCs/>
          <w:i/>
          <w:sz w:val="22"/>
          <w:szCs w:val="22"/>
          <w:lang w:val="fr-FR"/>
        </w:rPr>
        <w:t xml:space="preserve">Envoyer la demande par courriel à l'adresse suivante  </w:t>
      </w:r>
      <w:hyperlink r:id="rId15" w:history="1">
        <w:r w:rsidRPr="000A721D">
          <w:rPr>
            <w:rStyle w:val="Lienhypertexte"/>
            <w:lang w:val="fr-FR"/>
          </w:rPr>
          <w:t>PlanGuinea.COServices@plan-international.org</w:t>
        </w:r>
      </w:hyperlink>
      <w:r w:rsidRPr="000A721D">
        <w:rPr>
          <w:lang w:val="fr-FR"/>
        </w:rPr>
        <w:t xml:space="preserve"> </w:t>
      </w:r>
      <w:r w:rsidR="003940BC" w:rsidRPr="000A721D">
        <w:rPr>
          <w:rStyle w:val="Lienhypertexte"/>
          <w:i/>
          <w:color w:val="auto"/>
          <w:sz w:val="22"/>
          <w:szCs w:val="22"/>
          <w:lang w:val="fr-FR"/>
        </w:rPr>
        <w:t>au plus tard le 14 février 2024 à 12h00, intitulé « Manifestation d'intérêt pour le transport de moustiquaires, chargement et déchargement de l'entrepôt régional à l'entrepôt de district (veuillez indiquer sur l'enveloppe le(s) lot(s) pour lequel (lesquels) vous postulez) ».</w:t>
      </w:r>
    </w:p>
    <w:p w14:paraId="7F60C467" w14:textId="77777777" w:rsidR="00DA3FF5" w:rsidRPr="000A721D" w:rsidRDefault="00DA3FF5" w:rsidP="004D6652">
      <w:pPr>
        <w:pStyle w:val="NormalWeb"/>
        <w:jc w:val="both"/>
        <w:rPr>
          <w:sz w:val="22"/>
          <w:szCs w:val="22"/>
          <w:lang w:val="fr-FR"/>
        </w:rPr>
      </w:pPr>
      <w:r w:rsidRPr="000A721D">
        <w:rPr>
          <w:sz w:val="22"/>
          <w:szCs w:val="22"/>
          <w:lang w:val="fr-FR"/>
        </w:rPr>
        <w:t>L'offre et toute la correspondance et les documents relatifs à l'appel d'offres doivent être rédigés en français.</w:t>
      </w:r>
    </w:p>
    <w:p w14:paraId="690E6310" w14:textId="77777777" w:rsidR="00C26FC2" w:rsidRPr="000A721D" w:rsidRDefault="00C26FC2" w:rsidP="004D6652">
      <w:pPr>
        <w:pStyle w:val="NormalWeb"/>
        <w:jc w:val="both"/>
        <w:rPr>
          <w:b/>
          <w:bCs/>
          <w:sz w:val="22"/>
          <w:szCs w:val="22"/>
          <w:lang w:val="fr-FR"/>
        </w:rPr>
      </w:pPr>
      <w:r w:rsidRPr="000A721D">
        <w:rPr>
          <w:b/>
          <w:bCs/>
          <w:sz w:val="22"/>
          <w:szCs w:val="22"/>
          <w:lang w:val="fr-FR"/>
        </w:rPr>
        <w:t xml:space="preserve">Chaque soumissionnaire, membre d'un consortium ou sous-traitant ne peut présenter qu'une seule offre. </w:t>
      </w:r>
    </w:p>
    <w:p w14:paraId="71F7893B" w14:textId="4058A2DB" w:rsidR="003472AB" w:rsidRPr="000A721D" w:rsidRDefault="00192DDA" w:rsidP="004D6652">
      <w:pPr>
        <w:pStyle w:val="NormalWeb"/>
        <w:jc w:val="both"/>
        <w:rPr>
          <w:sz w:val="22"/>
          <w:szCs w:val="22"/>
          <w:lang w:val="fr-FR"/>
        </w:rPr>
      </w:pPr>
      <w:r w:rsidRPr="000A721D">
        <w:rPr>
          <w:sz w:val="22"/>
          <w:szCs w:val="22"/>
          <w:lang w:val="fr-FR"/>
        </w:rPr>
        <w:t xml:space="preserve">Sauf indication contraire, toutes les communications des soumissionnaires relatives à cet appel d'offres, y compris les questions d'éclaircissement, doivent être adressées à </w:t>
      </w:r>
      <w:hyperlink r:id="rId16" w:history="1">
        <w:r w:rsidR="00C26FC2" w:rsidRPr="000A721D">
          <w:rPr>
            <w:rStyle w:val="Lienhypertexte"/>
            <w:lang w:val="fr-FR"/>
          </w:rPr>
          <w:t>PlanGuinea.COServices@plan-international.org</w:t>
        </w:r>
      </w:hyperlink>
      <w:r w:rsidR="00580B61" w:rsidRPr="000A721D">
        <w:rPr>
          <w:sz w:val="22"/>
          <w:szCs w:val="22"/>
          <w:highlight w:val="yellow"/>
          <w:lang w:val="fr-FR"/>
        </w:rPr>
        <w:t xml:space="preserve"> </w:t>
      </w:r>
      <w:r w:rsidR="003472AB" w:rsidRPr="000A721D">
        <w:rPr>
          <w:sz w:val="22"/>
          <w:szCs w:val="22"/>
          <w:lang w:val="fr-FR"/>
        </w:rPr>
        <w:t xml:space="preserve">et doit inclure le numéro de référence de l'appel d'offres: </w:t>
      </w:r>
      <w:r w:rsidR="003472AB" w:rsidRPr="000A721D">
        <w:rPr>
          <w:b/>
          <w:bCs/>
          <w:sz w:val="22"/>
          <w:szCs w:val="22"/>
          <w:lang w:val="fr-FR"/>
        </w:rPr>
        <w:t>FY25/PIG/MILDA/2025</w:t>
      </w:r>
      <w:r w:rsidR="003472AB" w:rsidRPr="000A721D">
        <w:rPr>
          <w:sz w:val="22"/>
          <w:szCs w:val="22"/>
          <w:lang w:val="fr-FR"/>
        </w:rPr>
        <w:t xml:space="preserve"> </w:t>
      </w:r>
    </w:p>
    <w:p w14:paraId="3CA0C292" w14:textId="0EB55EC6" w:rsidR="00F13A90" w:rsidRPr="000A721D" w:rsidRDefault="00102D78" w:rsidP="004D6652">
      <w:pPr>
        <w:pStyle w:val="BodyText"/>
        <w:spacing w:line="240" w:lineRule="auto"/>
        <w:rPr>
          <w:rStyle w:val="Header1"/>
          <w:rFonts w:eastAsiaTheme="minorEastAsia" w:cs="Arial"/>
          <w:color w:val="0072CE"/>
          <w:sz w:val="24"/>
          <w:szCs w:val="24"/>
          <w:u w:val="single"/>
          <w:lang w:val="fr-FR" w:bidi="en-US"/>
        </w:rPr>
      </w:pPr>
      <w:r w:rsidRPr="000A721D">
        <w:rPr>
          <w:rStyle w:val="Header1"/>
          <w:rFonts w:eastAsiaTheme="minorEastAsia" w:cs="Arial"/>
          <w:color w:val="0072CE"/>
          <w:sz w:val="24"/>
          <w:szCs w:val="24"/>
          <w:lang w:val="fr-FR" w:bidi="en-US"/>
        </w:rPr>
        <w:tab/>
      </w:r>
      <w:r w:rsidR="00F13A90" w:rsidRPr="000A721D">
        <w:rPr>
          <w:rStyle w:val="Header1"/>
          <w:rFonts w:eastAsiaTheme="minorEastAsia" w:cs="Arial"/>
          <w:color w:val="0072CE"/>
          <w:sz w:val="24"/>
          <w:szCs w:val="24"/>
          <w:u w:val="single"/>
          <w:lang w:val="fr-FR" w:bidi="en-US"/>
        </w:rPr>
        <w:t>Dates et échéances clés</w:t>
      </w:r>
    </w:p>
    <w:p w14:paraId="293CE94C" w14:textId="7DC96836" w:rsidR="0079563C" w:rsidRPr="000A721D" w:rsidRDefault="00583D6E" w:rsidP="004D6652">
      <w:pPr>
        <w:pStyle w:val="BodyText"/>
        <w:spacing w:line="240" w:lineRule="auto"/>
        <w:ind w:left="720"/>
        <w:rPr>
          <w:b/>
          <w:highlight w:val="yellow"/>
          <w:lang w:val="fr-FR"/>
        </w:rPr>
      </w:pPr>
      <w:r w:rsidRPr="000A721D">
        <w:rPr>
          <w:lang w:val="fr-FR"/>
        </w:rPr>
        <w:tab/>
      </w:r>
      <w:r w:rsidR="0017775A" w:rsidRPr="000A721D">
        <w:rPr>
          <w:lang w:val="fr-FR"/>
        </w:rPr>
        <w:t>Le tableau suivant présente les principales dates et échéances associées à cette procédure d'appel d'offres. Plan International se réserve le droit de les modifier à tout moment au cours de l'appel d'offres. Dans un souci de transparence et d'équité, et afin de vous laisser le temps de préparer vos offres, Plan International informera toutes les parties intéressées de toute modification apportée à ces dates clés et à ces échéances, simultanément et en temps opportun.</w:t>
      </w:r>
    </w:p>
    <w:tbl>
      <w:tblPr>
        <w:tblStyle w:val="Grilledutableau"/>
        <w:tblW w:w="0" w:type="auto"/>
        <w:tblInd w:w="704" w:type="dxa"/>
        <w:tblLook w:val="04A0" w:firstRow="1" w:lastRow="0" w:firstColumn="1" w:lastColumn="0" w:noHBand="0" w:noVBand="1"/>
      </w:tblPr>
      <w:tblGrid>
        <w:gridCol w:w="5387"/>
        <w:gridCol w:w="3402"/>
      </w:tblGrid>
      <w:tr w:rsidR="004366A7" w:rsidRPr="00D74534" w14:paraId="7307930D" w14:textId="77777777" w:rsidTr="006E0DB6">
        <w:tc>
          <w:tcPr>
            <w:tcW w:w="5387" w:type="dxa"/>
            <w:shd w:val="clear" w:color="auto" w:fill="17365D" w:themeFill="text2" w:themeFillShade="BF"/>
            <w:tcMar>
              <w:left w:w="85" w:type="dxa"/>
            </w:tcMar>
          </w:tcPr>
          <w:p w14:paraId="57191866" w14:textId="365FAF62" w:rsidR="004366A7" w:rsidRPr="00D74534" w:rsidRDefault="00D05876" w:rsidP="004D6652">
            <w:pPr>
              <w:jc w:val="both"/>
              <w:rPr>
                <w:b/>
                <w:highlight w:val="yellow"/>
              </w:rPr>
            </w:pPr>
            <w:r w:rsidRPr="00D05876">
              <w:rPr>
                <w:b/>
                <w:color w:val="FFFFFF" w:themeColor="background1"/>
                <w:sz w:val="22"/>
              </w:rPr>
              <w:t>Activité</w:t>
            </w:r>
          </w:p>
        </w:tc>
        <w:tc>
          <w:tcPr>
            <w:tcW w:w="3402" w:type="dxa"/>
            <w:shd w:val="clear" w:color="auto" w:fill="17365D" w:themeFill="text2" w:themeFillShade="BF"/>
            <w:tcMar>
              <w:left w:w="85" w:type="dxa"/>
            </w:tcMar>
          </w:tcPr>
          <w:p w14:paraId="78C9DBF1" w14:textId="2528A6FB" w:rsidR="004366A7" w:rsidRPr="00D74534" w:rsidRDefault="00D05876" w:rsidP="004D6652">
            <w:pPr>
              <w:jc w:val="both"/>
              <w:rPr>
                <w:b/>
                <w:color w:val="FFFFFF" w:themeColor="background1"/>
                <w:highlight w:val="yellow"/>
              </w:rPr>
            </w:pPr>
            <w:r w:rsidRPr="00D05876">
              <w:rPr>
                <w:b/>
                <w:color w:val="FFFFFF" w:themeColor="background1"/>
                <w:sz w:val="22"/>
              </w:rPr>
              <w:t>Date limite</w:t>
            </w:r>
          </w:p>
        </w:tc>
      </w:tr>
      <w:tr w:rsidR="004366A7" w:rsidRPr="00D74534" w14:paraId="1820CDB2" w14:textId="77777777" w:rsidTr="002B3AED">
        <w:tc>
          <w:tcPr>
            <w:tcW w:w="5387" w:type="dxa"/>
            <w:shd w:val="clear" w:color="auto" w:fill="DBE5F1" w:themeFill="accent1" w:themeFillTint="33"/>
            <w:tcMar>
              <w:left w:w="85" w:type="dxa"/>
            </w:tcMar>
            <w:vAlign w:val="center"/>
          </w:tcPr>
          <w:p w14:paraId="04A14626" w14:textId="76A3B7F3" w:rsidR="004366A7" w:rsidRPr="00D74534" w:rsidRDefault="00CF6BEB" w:rsidP="004D6652">
            <w:pPr>
              <w:pStyle w:val="Table"/>
              <w:jc w:val="both"/>
              <w:rPr>
                <w:b/>
                <w:sz w:val="22"/>
                <w:szCs w:val="22"/>
                <w:highlight w:val="yellow"/>
              </w:rPr>
            </w:pPr>
            <w:r w:rsidRPr="00CF6BEB">
              <w:rPr>
                <w:bCs/>
                <w:sz w:val="22"/>
                <w:szCs w:val="22"/>
              </w:rPr>
              <w:t>Émission d'un appel d'offres</w:t>
            </w:r>
          </w:p>
        </w:tc>
        <w:tc>
          <w:tcPr>
            <w:tcW w:w="3402" w:type="dxa"/>
            <w:tcMar>
              <w:left w:w="85" w:type="dxa"/>
            </w:tcMar>
            <w:vAlign w:val="center"/>
          </w:tcPr>
          <w:p w14:paraId="3A0CCCFD" w14:textId="06C850B1" w:rsidR="004366A7" w:rsidRPr="00D74534" w:rsidRDefault="00387906" w:rsidP="004D6652">
            <w:pPr>
              <w:pStyle w:val="Table"/>
              <w:ind w:left="0"/>
              <w:jc w:val="both"/>
              <w:rPr>
                <w:b/>
                <w:sz w:val="22"/>
                <w:szCs w:val="22"/>
                <w:highlight w:val="yellow"/>
              </w:rPr>
            </w:pPr>
            <w:r w:rsidRPr="00387906">
              <w:rPr>
                <w:b/>
                <w:sz w:val="22"/>
                <w:szCs w:val="22"/>
              </w:rPr>
              <w:t>28 janvier 2025</w:t>
            </w:r>
          </w:p>
        </w:tc>
      </w:tr>
      <w:tr w:rsidR="004366A7" w:rsidRPr="00D74534" w14:paraId="2EC059D6" w14:textId="77777777" w:rsidTr="002B3AED">
        <w:tc>
          <w:tcPr>
            <w:tcW w:w="5387" w:type="dxa"/>
            <w:shd w:val="clear" w:color="auto" w:fill="DBE5F1" w:themeFill="accent1" w:themeFillTint="33"/>
            <w:tcMar>
              <w:left w:w="85" w:type="dxa"/>
            </w:tcMar>
            <w:vAlign w:val="center"/>
          </w:tcPr>
          <w:p w14:paraId="73394DE3" w14:textId="4D580E9C" w:rsidR="004366A7" w:rsidRPr="000A721D" w:rsidRDefault="00DD3AE4" w:rsidP="004D6652">
            <w:pPr>
              <w:pStyle w:val="Table"/>
              <w:jc w:val="both"/>
              <w:rPr>
                <w:sz w:val="22"/>
                <w:szCs w:val="22"/>
                <w:highlight w:val="yellow"/>
                <w:lang w:val="fr-FR"/>
              </w:rPr>
            </w:pPr>
            <w:r w:rsidRPr="000A721D">
              <w:rPr>
                <w:sz w:val="22"/>
                <w:szCs w:val="22"/>
                <w:lang w:val="fr-FR"/>
              </w:rPr>
              <w:t>Date limite pour la soumission des questions de clarification par les fournisseurs</w:t>
            </w:r>
          </w:p>
        </w:tc>
        <w:tc>
          <w:tcPr>
            <w:tcW w:w="3402" w:type="dxa"/>
            <w:tcMar>
              <w:left w:w="85" w:type="dxa"/>
            </w:tcMar>
            <w:vAlign w:val="center"/>
          </w:tcPr>
          <w:p w14:paraId="786DFE43" w14:textId="23741554" w:rsidR="004366A7" w:rsidRPr="00D74534" w:rsidRDefault="00DD64BD" w:rsidP="004D6652">
            <w:pPr>
              <w:pStyle w:val="Table"/>
              <w:ind w:left="0"/>
              <w:jc w:val="both"/>
              <w:rPr>
                <w:b/>
                <w:sz w:val="22"/>
                <w:szCs w:val="22"/>
                <w:highlight w:val="yellow"/>
              </w:rPr>
            </w:pPr>
            <w:r w:rsidRPr="00DD64BD">
              <w:rPr>
                <w:b/>
                <w:sz w:val="22"/>
                <w:szCs w:val="22"/>
              </w:rPr>
              <w:t>9 février 2025 @ 17h00</w:t>
            </w:r>
          </w:p>
        </w:tc>
      </w:tr>
      <w:tr w:rsidR="004366A7" w:rsidRPr="00D74534" w14:paraId="6CA9A959" w14:textId="77777777" w:rsidTr="002B3AED">
        <w:tc>
          <w:tcPr>
            <w:tcW w:w="5387" w:type="dxa"/>
            <w:shd w:val="clear" w:color="auto" w:fill="DBE5F1" w:themeFill="accent1" w:themeFillTint="33"/>
            <w:tcMar>
              <w:left w:w="85" w:type="dxa"/>
            </w:tcMar>
            <w:vAlign w:val="center"/>
          </w:tcPr>
          <w:p w14:paraId="24432635" w14:textId="73195559" w:rsidR="004366A7" w:rsidRPr="000A721D" w:rsidRDefault="00DD3AE4" w:rsidP="004D6652">
            <w:pPr>
              <w:pStyle w:val="Table"/>
              <w:jc w:val="both"/>
              <w:rPr>
                <w:sz w:val="22"/>
                <w:szCs w:val="22"/>
                <w:highlight w:val="yellow"/>
                <w:lang w:val="fr-FR"/>
              </w:rPr>
            </w:pPr>
            <w:r w:rsidRPr="000A721D">
              <w:rPr>
                <w:sz w:val="22"/>
                <w:szCs w:val="22"/>
                <w:lang w:val="fr-FR"/>
              </w:rPr>
              <w:t>Délai de réponse du plan aux questions de clarification</w:t>
            </w:r>
          </w:p>
        </w:tc>
        <w:tc>
          <w:tcPr>
            <w:tcW w:w="3402" w:type="dxa"/>
            <w:tcMar>
              <w:left w:w="85" w:type="dxa"/>
            </w:tcMar>
            <w:vAlign w:val="center"/>
          </w:tcPr>
          <w:p w14:paraId="3F1D9353" w14:textId="3EE18D6B" w:rsidR="004366A7" w:rsidRPr="00D74534" w:rsidRDefault="00DD64BD" w:rsidP="004D6652">
            <w:pPr>
              <w:pStyle w:val="Table"/>
              <w:ind w:left="0"/>
              <w:jc w:val="both"/>
              <w:rPr>
                <w:b/>
                <w:sz w:val="22"/>
                <w:szCs w:val="22"/>
                <w:highlight w:val="yellow"/>
              </w:rPr>
            </w:pPr>
            <w:r w:rsidRPr="00DD64BD">
              <w:rPr>
                <w:b/>
                <w:sz w:val="22"/>
                <w:szCs w:val="22"/>
              </w:rPr>
              <w:t>10 février 2025 @ 17h00</w:t>
            </w:r>
          </w:p>
        </w:tc>
      </w:tr>
      <w:tr w:rsidR="004366A7" w:rsidRPr="00D74534" w14:paraId="00B62BE2" w14:textId="77777777" w:rsidTr="002B3AED">
        <w:tc>
          <w:tcPr>
            <w:tcW w:w="5387" w:type="dxa"/>
            <w:shd w:val="clear" w:color="auto" w:fill="DBE5F1" w:themeFill="accent1" w:themeFillTint="33"/>
            <w:tcMar>
              <w:left w:w="85" w:type="dxa"/>
            </w:tcMar>
            <w:vAlign w:val="center"/>
          </w:tcPr>
          <w:p w14:paraId="43D29F23" w14:textId="0E7448FE" w:rsidR="004366A7" w:rsidRPr="000A721D" w:rsidRDefault="00387906" w:rsidP="004D6652">
            <w:pPr>
              <w:pStyle w:val="Table"/>
              <w:jc w:val="both"/>
              <w:rPr>
                <w:b/>
                <w:sz w:val="22"/>
                <w:szCs w:val="22"/>
                <w:highlight w:val="yellow"/>
                <w:lang w:val="fr-FR"/>
              </w:rPr>
            </w:pPr>
            <w:r w:rsidRPr="000A721D">
              <w:rPr>
                <w:bCs/>
                <w:sz w:val="22"/>
                <w:szCs w:val="22"/>
                <w:lang w:val="fr-FR"/>
              </w:rPr>
              <w:t>Date limite de soumission des offres</w:t>
            </w:r>
          </w:p>
        </w:tc>
        <w:tc>
          <w:tcPr>
            <w:tcW w:w="3402" w:type="dxa"/>
            <w:tcMar>
              <w:left w:w="85" w:type="dxa"/>
            </w:tcMar>
            <w:vAlign w:val="center"/>
          </w:tcPr>
          <w:p w14:paraId="022FD976" w14:textId="3C086DC0" w:rsidR="004366A7" w:rsidRPr="00D74534" w:rsidRDefault="00102D78" w:rsidP="004D6652">
            <w:pPr>
              <w:pStyle w:val="Table"/>
              <w:jc w:val="both"/>
              <w:rPr>
                <w:b/>
                <w:sz w:val="22"/>
                <w:szCs w:val="22"/>
                <w:highlight w:val="yellow"/>
              </w:rPr>
            </w:pPr>
            <w:r w:rsidRPr="00102D78">
              <w:rPr>
                <w:b/>
                <w:sz w:val="22"/>
                <w:szCs w:val="22"/>
              </w:rPr>
              <w:t>14 février 2025 @ 12:00 PM</w:t>
            </w:r>
          </w:p>
        </w:tc>
      </w:tr>
    </w:tbl>
    <w:p w14:paraId="145A77CD" w14:textId="77777777" w:rsidR="00E374B6" w:rsidRDefault="00E374B6" w:rsidP="004D6652">
      <w:pPr>
        <w:pStyle w:val="NormalWeb"/>
        <w:ind w:left="0" w:firstLine="360"/>
        <w:jc w:val="both"/>
        <w:rPr>
          <w:rStyle w:val="Header1"/>
          <w:b/>
          <w:bCs/>
          <w:color w:val="0072CE"/>
          <w:sz w:val="22"/>
          <w:szCs w:val="22"/>
          <w:u w:val="single"/>
        </w:rPr>
      </w:pPr>
      <w:r w:rsidRPr="00E374B6">
        <w:rPr>
          <w:rStyle w:val="Header1"/>
          <w:b/>
          <w:bCs/>
          <w:color w:val="0072CE"/>
          <w:sz w:val="22"/>
          <w:szCs w:val="22"/>
          <w:u w:val="single"/>
        </w:rPr>
        <w:t>3.4 Fixation des prix</w:t>
      </w:r>
    </w:p>
    <w:p w14:paraId="2F6F77B5" w14:textId="77777777" w:rsidR="009D5F7F" w:rsidRPr="000A721D" w:rsidRDefault="009D5F7F" w:rsidP="004D6652">
      <w:pPr>
        <w:autoSpaceDE w:val="0"/>
        <w:autoSpaceDN w:val="0"/>
        <w:ind w:left="360" w:right="817"/>
        <w:jc w:val="both"/>
        <w:rPr>
          <w:color w:val="000000"/>
          <w:sz w:val="22"/>
          <w:szCs w:val="22"/>
          <w:lang w:val="fr-FR"/>
        </w:rPr>
      </w:pPr>
      <w:r w:rsidRPr="000A721D">
        <w:rPr>
          <w:color w:val="000000"/>
          <w:sz w:val="22"/>
          <w:szCs w:val="22"/>
          <w:lang w:val="fr-FR"/>
        </w:rPr>
        <w:t xml:space="preserve">Les soumissionnaires sont tenus de remplir le barème de prix joint séparément à l'« Annexe B - Barème de prix ». Tous les prix doivent être indiqués en francs guinéens, hors taxe sur la valeur ajoutée. </w:t>
      </w:r>
    </w:p>
    <w:p w14:paraId="6AAE86EE" w14:textId="77777777" w:rsidR="009D5F7F" w:rsidRPr="000A721D" w:rsidRDefault="009D5F7F" w:rsidP="004D6652">
      <w:pPr>
        <w:autoSpaceDE w:val="0"/>
        <w:autoSpaceDN w:val="0"/>
        <w:ind w:left="360" w:right="817"/>
        <w:jc w:val="both"/>
        <w:rPr>
          <w:color w:val="000000"/>
          <w:sz w:val="22"/>
          <w:szCs w:val="22"/>
          <w:lang w:val="fr-FR"/>
        </w:rPr>
      </w:pPr>
    </w:p>
    <w:p w14:paraId="625026A8" w14:textId="77777777" w:rsidR="009D5F7F" w:rsidRPr="000A721D" w:rsidRDefault="009D5F7F" w:rsidP="004D6652">
      <w:pPr>
        <w:autoSpaceDE w:val="0"/>
        <w:autoSpaceDN w:val="0"/>
        <w:ind w:left="360" w:right="817"/>
        <w:jc w:val="both"/>
        <w:rPr>
          <w:color w:val="000000"/>
          <w:sz w:val="22"/>
          <w:szCs w:val="22"/>
          <w:lang w:val="fr-FR"/>
        </w:rPr>
      </w:pPr>
      <w:r w:rsidRPr="000A721D">
        <w:rPr>
          <w:color w:val="000000"/>
          <w:sz w:val="22"/>
          <w:szCs w:val="22"/>
          <w:lang w:val="fr-FR"/>
        </w:rPr>
        <w:t xml:space="preserve">Il est prévu que les prix soient fixés pour la durée du contrat et que les devis soient valables pour une période maximale de 90 jours calendaires à compter de la date de clôture du présent appel d'offres. Si, pour quelque raison que ce soit, vous n'êtes pas en mesure de garantir des prix fixes pour la durée du contrat, toute augmentation de prix prévue doit être clairement indiquée dans votre offre. </w:t>
      </w:r>
    </w:p>
    <w:p w14:paraId="37E7D4F2" w14:textId="77777777" w:rsidR="009D5F7F" w:rsidRPr="000A721D" w:rsidRDefault="009D5F7F" w:rsidP="004D6652">
      <w:pPr>
        <w:autoSpaceDE w:val="0"/>
        <w:autoSpaceDN w:val="0"/>
        <w:ind w:left="360" w:right="817"/>
        <w:jc w:val="both"/>
        <w:rPr>
          <w:color w:val="000000"/>
          <w:sz w:val="22"/>
          <w:szCs w:val="22"/>
          <w:lang w:val="fr-FR"/>
        </w:rPr>
      </w:pPr>
      <w:r w:rsidRPr="000A721D">
        <w:rPr>
          <w:color w:val="000000"/>
          <w:sz w:val="22"/>
          <w:szCs w:val="22"/>
          <w:lang w:val="fr-FR"/>
        </w:rPr>
        <w:t>Afin de garantir un processus équitable et transparent, Plan International ne sera pas en mesure de divulguer les informations budgétaires relatives à cet appel d'offres ou aux projets associés. Il est attendu des soumissionnaires qu'ils présentent leur meilleure offre financière possible au moment de la soumission.</w:t>
      </w:r>
    </w:p>
    <w:p w14:paraId="7AB0AA41" w14:textId="77777777" w:rsidR="009D5F7F" w:rsidRPr="000A721D" w:rsidRDefault="009D5F7F" w:rsidP="004D6652">
      <w:pPr>
        <w:autoSpaceDE w:val="0"/>
        <w:autoSpaceDN w:val="0"/>
        <w:ind w:left="360" w:right="817"/>
        <w:jc w:val="both"/>
        <w:rPr>
          <w:color w:val="000000"/>
          <w:sz w:val="22"/>
          <w:szCs w:val="22"/>
          <w:lang w:val="fr-FR"/>
        </w:rPr>
      </w:pPr>
    </w:p>
    <w:p w14:paraId="362F74E4" w14:textId="0445894B" w:rsidR="009D5F7F" w:rsidRPr="000A721D" w:rsidRDefault="009D5F7F" w:rsidP="004D6652">
      <w:pPr>
        <w:autoSpaceDE w:val="0"/>
        <w:autoSpaceDN w:val="0"/>
        <w:ind w:left="360" w:right="817"/>
        <w:jc w:val="both"/>
        <w:rPr>
          <w:color w:val="000000"/>
          <w:sz w:val="22"/>
          <w:szCs w:val="22"/>
          <w:lang w:val="fr-FR"/>
        </w:rPr>
      </w:pPr>
      <w:r w:rsidRPr="000A721D">
        <w:rPr>
          <w:color w:val="000000"/>
          <w:sz w:val="22"/>
          <w:szCs w:val="22"/>
          <w:lang w:val="fr-FR"/>
        </w:rPr>
        <w:t>Le soumissionnaire retenu sera tenu de rémunérer son personnel travaillant sur ce contrat au moins au salaire national de subsistance.</w:t>
      </w:r>
    </w:p>
    <w:p w14:paraId="1493C6FD" w14:textId="77777777" w:rsidR="009D5F7F" w:rsidRPr="000A721D" w:rsidRDefault="009D5F7F" w:rsidP="004D6652">
      <w:pPr>
        <w:autoSpaceDE w:val="0"/>
        <w:autoSpaceDN w:val="0"/>
        <w:ind w:left="360" w:right="817"/>
        <w:jc w:val="both"/>
        <w:rPr>
          <w:color w:val="000000"/>
          <w:sz w:val="22"/>
          <w:szCs w:val="22"/>
          <w:lang w:val="fr-FR"/>
        </w:rPr>
      </w:pPr>
    </w:p>
    <w:p w14:paraId="6203580B" w14:textId="52C486A6" w:rsidR="005339AA" w:rsidRPr="000A721D" w:rsidRDefault="00075083" w:rsidP="004D6652">
      <w:pPr>
        <w:autoSpaceDE w:val="0"/>
        <w:autoSpaceDN w:val="0"/>
        <w:ind w:left="360" w:right="817"/>
        <w:jc w:val="both"/>
        <w:rPr>
          <w:color w:val="000000"/>
          <w:sz w:val="22"/>
          <w:szCs w:val="22"/>
          <w:lang w:val="fr-FR"/>
        </w:rPr>
      </w:pPr>
      <w:r w:rsidRPr="000A721D">
        <w:rPr>
          <w:rStyle w:val="Header1"/>
          <w:b/>
          <w:color w:val="0072CE"/>
          <w:sz w:val="22"/>
          <w:szCs w:val="28"/>
          <w:lang w:val="fr-FR"/>
        </w:rPr>
        <w:t xml:space="preserve">4. </w:t>
      </w:r>
      <w:r w:rsidR="00057EB2" w:rsidRPr="000A721D">
        <w:rPr>
          <w:rStyle w:val="Header1"/>
          <w:b/>
          <w:color w:val="0070C0"/>
          <w:sz w:val="22"/>
          <w:szCs w:val="28"/>
          <w:lang w:val="fr-FR"/>
        </w:rPr>
        <w:t>Spécification et étendue des besoins</w:t>
      </w:r>
    </w:p>
    <w:p w14:paraId="5CC5121A" w14:textId="3B8E6D49" w:rsidR="005339AA" w:rsidRPr="000A721D" w:rsidRDefault="005339AA" w:rsidP="004D6652">
      <w:pPr>
        <w:autoSpaceDE w:val="0"/>
        <w:autoSpaceDN w:val="0"/>
        <w:ind w:left="360" w:right="817"/>
        <w:jc w:val="both"/>
        <w:rPr>
          <w:color w:val="000000"/>
          <w:sz w:val="22"/>
          <w:szCs w:val="22"/>
          <w:lang w:val="fr-FR"/>
        </w:rPr>
      </w:pPr>
      <w:r w:rsidRPr="000A721D">
        <w:rPr>
          <w:color w:val="000000"/>
          <w:sz w:val="22"/>
          <w:szCs w:val="22"/>
          <w:lang w:val="fr-FR"/>
        </w:rPr>
        <w:t>Par rapport à la deuxième phase du transport c’est-à-dire des centres de santé vers les sites de distribution, les quantités prévues sont les suivantes.</w:t>
      </w:r>
    </w:p>
    <w:p w14:paraId="6C2FACCD" w14:textId="4AB995D4" w:rsidR="001660B4" w:rsidRPr="000A721D" w:rsidRDefault="00C91E4C" w:rsidP="004D6652">
      <w:pPr>
        <w:ind w:left="0"/>
        <w:jc w:val="both"/>
        <w:rPr>
          <w:highlight w:val="yellow"/>
          <w:lang w:val="fr-FR"/>
        </w:rPr>
      </w:pPr>
      <w:r w:rsidRPr="000A721D">
        <w:rPr>
          <w:highlight w:val="yellow"/>
          <w:lang w:val="fr-FR"/>
        </w:rPr>
        <w:t xml:space="preserve">      </w:t>
      </w:r>
    </w:p>
    <w:p w14:paraId="70396F25" w14:textId="72536529" w:rsidR="005F61EF" w:rsidRDefault="009557B6" w:rsidP="004D6652">
      <w:pPr>
        <w:ind w:left="0"/>
        <w:jc w:val="both"/>
        <w:rPr>
          <w:b/>
          <w:bCs/>
        </w:rPr>
      </w:pPr>
      <w:r w:rsidRPr="000A721D">
        <w:rPr>
          <w:b/>
          <w:bCs/>
          <w:lang w:val="fr-FR"/>
        </w:rPr>
        <w:t xml:space="preserve">     </w:t>
      </w:r>
      <w:r w:rsidR="005F61EF" w:rsidRPr="005F61EF">
        <w:rPr>
          <w:b/>
          <w:bCs/>
        </w:rPr>
        <w:t>LOT1</w:t>
      </w:r>
    </w:p>
    <w:p w14:paraId="045CBFC6" w14:textId="77777777" w:rsidR="009302D9" w:rsidRPr="005F61EF" w:rsidRDefault="009302D9" w:rsidP="004D6652">
      <w:pPr>
        <w:ind w:left="0"/>
        <w:jc w:val="both"/>
        <w:rPr>
          <w:b/>
          <w:bCs/>
        </w:rPr>
      </w:pPr>
    </w:p>
    <w:tbl>
      <w:tblPr>
        <w:tblW w:w="0" w:type="auto"/>
        <w:tblLayout w:type="fixed"/>
        <w:tblCellMar>
          <w:left w:w="0" w:type="dxa"/>
          <w:right w:w="0" w:type="dxa"/>
        </w:tblCellMar>
        <w:tblLook w:val="04A0" w:firstRow="1" w:lastRow="0" w:firstColumn="1" w:lastColumn="0" w:noHBand="0" w:noVBand="1"/>
      </w:tblPr>
      <w:tblGrid>
        <w:gridCol w:w="2405"/>
        <w:gridCol w:w="992"/>
        <w:gridCol w:w="1701"/>
        <w:gridCol w:w="1843"/>
        <w:gridCol w:w="1843"/>
        <w:gridCol w:w="980"/>
      </w:tblGrid>
      <w:tr w:rsidR="00A9103E" w:rsidRPr="0087728F" w14:paraId="09FB07F5" w14:textId="77777777" w:rsidTr="004B310C">
        <w:trPr>
          <w:trHeight w:val="520"/>
        </w:trPr>
        <w:tc>
          <w:tcPr>
            <w:tcW w:w="240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5EC5980" w14:textId="1041672D" w:rsidR="00A9103E" w:rsidRPr="0087728F" w:rsidRDefault="00A9103E" w:rsidP="008A48AB">
            <w:pPr>
              <w:ind w:left="0"/>
              <w:jc w:val="center"/>
              <w:rPr>
                <w:bCs/>
                <w:sz w:val="20"/>
                <w:szCs w:val="20"/>
              </w:rPr>
            </w:pPr>
            <w:r w:rsidRPr="0087728F">
              <w:rPr>
                <w:bCs/>
                <w:sz w:val="20"/>
                <w:szCs w:val="20"/>
              </w:rPr>
              <w:t>DS FARANAH</w:t>
            </w:r>
          </w:p>
        </w:tc>
        <w:tc>
          <w:tcPr>
            <w:tcW w:w="9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7326907" w14:textId="381FDE9F" w:rsidR="00A9103E" w:rsidRPr="0087728F" w:rsidRDefault="00A9103E" w:rsidP="008A48AB">
            <w:pPr>
              <w:ind w:left="0"/>
              <w:jc w:val="center"/>
              <w:rPr>
                <w:bCs/>
                <w:sz w:val="20"/>
                <w:szCs w:val="20"/>
              </w:rPr>
            </w:pPr>
            <w:r w:rsidRPr="0087728F">
              <w:rPr>
                <w:bCs/>
                <w:sz w:val="20"/>
                <w:szCs w:val="20"/>
              </w:rPr>
              <w:t>Nombre de villages</w:t>
            </w:r>
          </w:p>
        </w:tc>
        <w:tc>
          <w:tcPr>
            <w:tcW w:w="1701"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3F4101B" w14:textId="39AC5939" w:rsidR="00A9103E" w:rsidRPr="0087728F" w:rsidRDefault="00B309AE" w:rsidP="008A48AB">
            <w:pPr>
              <w:ind w:left="0"/>
              <w:rPr>
                <w:bCs/>
                <w:sz w:val="20"/>
                <w:szCs w:val="20"/>
              </w:rPr>
            </w:pPr>
            <w:r w:rsidRPr="0087728F">
              <w:rPr>
                <w:bCs/>
                <w:sz w:val="20"/>
                <w:szCs w:val="20"/>
              </w:rPr>
              <w:t>Populatio</w:t>
            </w:r>
            <w:r w:rsidR="00A9103E" w:rsidRPr="0087728F">
              <w:rPr>
                <w:bCs/>
                <w:sz w:val="20"/>
                <w:szCs w:val="20"/>
              </w:rPr>
              <w:t>n 2025</w:t>
            </w:r>
          </w:p>
        </w:tc>
        <w:tc>
          <w:tcPr>
            <w:tcW w:w="184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51A9821" w14:textId="33A0DB3A" w:rsidR="00A9103E" w:rsidRPr="0087728F" w:rsidRDefault="00A9103E" w:rsidP="008A48AB">
            <w:pPr>
              <w:ind w:left="0"/>
              <w:rPr>
                <w:bCs/>
                <w:sz w:val="20"/>
                <w:szCs w:val="20"/>
              </w:rPr>
            </w:pPr>
            <w:r w:rsidRPr="0087728F">
              <w:rPr>
                <w:bCs/>
                <w:sz w:val="20"/>
                <w:szCs w:val="20"/>
              </w:rPr>
              <w:t xml:space="preserve">Nombre de </w:t>
            </w:r>
            <w:r w:rsidR="0087728F" w:rsidRPr="0087728F">
              <w:rPr>
                <w:bCs/>
                <w:sz w:val="20"/>
                <w:szCs w:val="20"/>
              </w:rPr>
              <w:t>ménages</w:t>
            </w:r>
          </w:p>
        </w:tc>
        <w:tc>
          <w:tcPr>
            <w:tcW w:w="184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84AE5EF" w14:textId="2D069E1A" w:rsidR="00A9103E" w:rsidRPr="0087728F" w:rsidRDefault="00A9103E" w:rsidP="0087728F">
            <w:pPr>
              <w:ind w:left="0"/>
              <w:rPr>
                <w:bCs/>
                <w:sz w:val="20"/>
                <w:szCs w:val="20"/>
              </w:rPr>
            </w:pPr>
            <w:r w:rsidRPr="0087728F">
              <w:rPr>
                <w:bCs/>
                <w:sz w:val="20"/>
                <w:szCs w:val="20"/>
              </w:rPr>
              <w:t>Nombre de MILDA</w:t>
            </w:r>
          </w:p>
        </w:tc>
        <w:tc>
          <w:tcPr>
            <w:tcW w:w="98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C63C14A" w14:textId="07AA9DDF" w:rsidR="00A9103E" w:rsidRPr="0087728F" w:rsidRDefault="00A9103E" w:rsidP="0087728F">
            <w:pPr>
              <w:ind w:left="0"/>
              <w:rPr>
                <w:bCs/>
                <w:sz w:val="20"/>
                <w:szCs w:val="20"/>
              </w:rPr>
            </w:pPr>
            <w:r w:rsidRPr="0087728F">
              <w:rPr>
                <w:bCs/>
                <w:sz w:val="20"/>
                <w:szCs w:val="20"/>
              </w:rPr>
              <w:t>Nombre de ballots</w:t>
            </w:r>
          </w:p>
        </w:tc>
      </w:tr>
      <w:tr w:rsidR="00A9103E" w:rsidRPr="0087728F" w14:paraId="0E8D6182"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E6CEDD5" w14:textId="69AD0AC8" w:rsidR="00A9103E" w:rsidRPr="0087728F" w:rsidRDefault="00A9103E" w:rsidP="00B309AE">
            <w:pPr>
              <w:ind w:left="0"/>
              <w:rPr>
                <w:bCs/>
                <w:sz w:val="20"/>
                <w:szCs w:val="20"/>
              </w:rPr>
            </w:pPr>
            <w:r w:rsidRPr="0087728F">
              <w:rPr>
                <w:bCs/>
                <w:sz w:val="20"/>
                <w:szCs w:val="20"/>
              </w:rPr>
              <w:t xml:space="preserve">Site Tonkolonko1 Chez le chef de quartier silimi balla oulr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ED0E8C" w14:textId="77777777" w:rsidR="00A9103E" w:rsidRPr="0087728F" w:rsidRDefault="00A9103E" w:rsidP="0087728F">
            <w:pPr>
              <w:rPr>
                <w:bCs/>
                <w:sz w:val="20"/>
                <w:szCs w:val="20"/>
              </w:rPr>
            </w:pPr>
            <w:r w:rsidRPr="0087728F">
              <w:rPr>
                <w:bCs/>
                <w:sz w:val="20"/>
                <w:szCs w:val="20"/>
              </w:rPr>
              <w:t xml:space="preserve">                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53E89A" w14:textId="77777777" w:rsidR="00A9103E" w:rsidRPr="0087728F" w:rsidRDefault="00A9103E" w:rsidP="0087728F">
            <w:pPr>
              <w:rPr>
                <w:bCs/>
                <w:sz w:val="20"/>
                <w:szCs w:val="20"/>
              </w:rPr>
            </w:pPr>
            <w:r w:rsidRPr="0087728F">
              <w:rPr>
                <w:bCs/>
                <w:sz w:val="20"/>
                <w:szCs w:val="20"/>
              </w:rPr>
              <w:t xml:space="preserve">         9 03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0F2A52" w14:textId="77777777" w:rsidR="00A9103E" w:rsidRPr="0087728F" w:rsidRDefault="00A9103E" w:rsidP="0087728F">
            <w:pPr>
              <w:rPr>
                <w:bCs/>
                <w:sz w:val="20"/>
                <w:szCs w:val="20"/>
              </w:rPr>
            </w:pPr>
            <w:r w:rsidRPr="0087728F">
              <w:rPr>
                <w:bCs/>
                <w:sz w:val="20"/>
                <w:szCs w:val="20"/>
              </w:rPr>
              <w:t xml:space="preserve">         1 29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D7657A" w14:textId="77777777" w:rsidR="00A9103E" w:rsidRPr="0087728F" w:rsidRDefault="00A9103E" w:rsidP="0087728F">
            <w:pPr>
              <w:rPr>
                <w:bCs/>
                <w:sz w:val="20"/>
                <w:szCs w:val="20"/>
              </w:rPr>
            </w:pPr>
            <w:r w:rsidRPr="0087728F">
              <w:rPr>
                <w:bCs/>
                <w:sz w:val="20"/>
                <w:szCs w:val="20"/>
              </w:rPr>
              <w:t xml:space="preserve">         5 02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5CE36C" w14:textId="77777777" w:rsidR="00A9103E" w:rsidRPr="0087728F" w:rsidRDefault="00A9103E" w:rsidP="0087728F">
            <w:pPr>
              <w:rPr>
                <w:bCs/>
                <w:sz w:val="20"/>
                <w:szCs w:val="20"/>
              </w:rPr>
            </w:pPr>
            <w:r w:rsidRPr="0087728F">
              <w:rPr>
                <w:bCs/>
                <w:sz w:val="20"/>
                <w:szCs w:val="20"/>
              </w:rPr>
              <w:t xml:space="preserve">            100 </w:t>
            </w:r>
          </w:p>
        </w:tc>
      </w:tr>
      <w:tr w:rsidR="00A9103E" w:rsidRPr="0087728F" w14:paraId="2995F357"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0E25F56" w14:textId="3E0F09F8" w:rsidR="00A9103E" w:rsidRPr="0087728F" w:rsidRDefault="00A9103E" w:rsidP="00B309AE">
            <w:pPr>
              <w:ind w:left="0"/>
              <w:rPr>
                <w:bCs/>
                <w:sz w:val="20"/>
                <w:szCs w:val="20"/>
              </w:rPr>
            </w:pPr>
            <w:r w:rsidRPr="0087728F">
              <w:rPr>
                <w:bCs/>
                <w:sz w:val="20"/>
                <w:szCs w:val="20"/>
              </w:rPr>
              <w:t xml:space="preserve">Site TONKOLONKO2 CHEZ 2 CHEZ LE CHEF DE QUARTIER KARIFA COND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705F66" w14:textId="77777777" w:rsidR="00A9103E" w:rsidRPr="0087728F" w:rsidRDefault="00A9103E" w:rsidP="0087728F">
            <w:pPr>
              <w:rPr>
                <w:bCs/>
                <w:sz w:val="20"/>
                <w:szCs w:val="20"/>
              </w:rPr>
            </w:pPr>
            <w:r w:rsidRPr="0087728F">
              <w:rPr>
                <w:bCs/>
                <w:sz w:val="20"/>
                <w:szCs w:val="20"/>
              </w:rPr>
              <w:t xml:space="preserve">              12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08C13E" w14:textId="77777777" w:rsidR="00A9103E" w:rsidRPr="0087728F" w:rsidRDefault="00A9103E" w:rsidP="0087728F">
            <w:pPr>
              <w:rPr>
                <w:bCs/>
                <w:sz w:val="20"/>
                <w:szCs w:val="20"/>
              </w:rPr>
            </w:pPr>
            <w:r w:rsidRPr="0087728F">
              <w:rPr>
                <w:bCs/>
                <w:sz w:val="20"/>
                <w:szCs w:val="20"/>
              </w:rPr>
              <w:t xml:space="preserve">       20 02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EA44A9" w14:textId="77777777" w:rsidR="00A9103E" w:rsidRPr="0087728F" w:rsidRDefault="00A9103E" w:rsidP="0087728F">
            <w:pPr>
              <w:rPr>
                <w:bCs/>
                <w:sz w:val="20"/>
                <w:szCs w:val="20"/>
              </w:rPr>
            </w:pPr>
            <w:r w:rsidRPr="0087728F">
              <w:rPr>
                <w:bCs/>
                <w:sz w:val="20"/>
                <w:szCs w:val="20"/>
              </w:rPr>
              <w:t xml:space="preserve">         2 86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D58D8C4" w14:textId="77777777" w:rsidR="00A9103E" w:rsidRPr="0087728F" w:rsidRDefault="00A9103E" w:rsidP="0087728F">
            <w:pPr>
              <w:rPr>
                <w:bCs/>
                <w:sz w:val="20"/>
                <w:szCs w:val="20"/>
              </w:rPr>
            </w:pPr>
            <w:r w:rsidRPr="0087728F">
              <w:rPr>
                <w:bCs/>
                <w:sz w:val="20"/>
                <w:szCs w:val="20"/>
              </w:rPr>
              <w:t xml:space="preserve">       11 126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80BB16" w14:textId="77777777" w:rsidR="00A9103E" w:rsidRPr="0087728F" w:rsidRDefault="00A9103E" w:rsidP="0087728F">
            <w:pPr>
              <w:rPr>
                <w:bCs/>
                <w:sz w:val="20"/>
                <w:szCs w:val="20"/>
              </w:rPr>
            </w:pPr>
            <w:r w:rsidRPr="0087728F">
              <w:rPr>
                <w:bCs/>
                <w:sz w:val="20"/>
                <w:szCs w:val="20"/>
              </w:rPr>
              <w:t xml:space="preserve">            223 </w:t>
            </w:r>
          </w:p>
        </w:tc>
      </w:tr>
      <w:tr w:rsidR="00A9103E" w:rsidRPr="0087728F" w14:paraId="1B5CAC32"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8A51ADB" w14:textId="71340CDB" w:rsidR="00A9103E" w:rsidRPr="0087728F" w:rsidRDefault="00A9103E" w:rsidP="00C2481B">
            <w:pPr>
              <w:ind w:left="0"/>
              <w:rPr>
                <w:bCs/>
                <w:sz w:val="20"/>
                <w:szCs w:val="20"/>
              </w:rPr>
            </w:pPr>
            <w:r w:rsidRPr="0087728F">
              <w:rPr>
                <w:bCs/>
                <w:sz w:val="20"/>
                <w:szCs w:val="20"/>
              </w:rPr>
              <w:t xml:space="preserve">Site AVIATION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0443FC"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B10146" w14:textId="77777777" w:rsidR="00A9103E" w:rsidRPr="0087728F" w:rsidRDefault="00A9103E" w:rsidP="0087728F">
            <w:pPr>
              <w:rPr>
                <w:bCs/>
                <w:sz w:val="20"/>
                <w:szCs w:val="20"/>
              </w:rPr>
            </w:pPr>
            <w:r w:rsidRPr="0087728F">
              <w:rPr>
                <w:bCs/>
                <w:sz w:val="20"/>
                <w:szCs w:val="20"/>
              </w:rPr>
              <w:t xml:space="preserve">       11 78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8AB577" w14:textId="77777777" w:rsidR="00A9103E" w:rsidRPr="0087728F" w:rsidRDefault="00A9103E" w:rsidP="0087728F">
            <w:pPr>
              <w:rPr>
                <w:bCs/>
                <w:sz w:val="20"/>
                <w:szCs w:val="20"/>
              </w:rPr>
            </w:pPr>
            <w:r w:rsidRPr="0087728F">
              <w:rPr>
                <w:bCs/>
                <w:sz w:val="20"/>
                <w:szCs w:val="20"/>
              </w:rPr>
              <w:t xml:space="preserve">         1 68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608AAB" w14:textId="77777777" w:rsidR="00A9103E" w:rsidRPr="0087728F" w:rsidRDefault="00A9103E" w:rsidP="0087728F">
            <w:pPr>
              <w:rPr>
                <w:bCs/>
                <w:sz w:val="20"/>
                <w:szCs w:val="20"/>
              </w:rPr>
            </w:pPr>
            <w:r w:rsidRPr="0087728F">
              <w:rPr>
                <w:bCs/>
                <w:sz w:val="20"/>
                <w:szCs w:val="20"/>
              </w:rPr>
              <w:t xml:space="preserve">         6 54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B4A64D" w14:textId="77777777" w:rsidR="00A9103E" w:rsidRPr="0087728F" w:rsidRDefault="00A9103E" w:rsidP="0087728F">
            <w:pPr>
              <w:rPr>
                <w:bCs/>
                <w:sz w:val="20"/>
                <w:szCs w:val="20"/>
              </w:rPr>
            </w:pPr>
            <w:r w:rsidRPr="0087728F">
              <w:rPr>
                <w:bCs/>
                <w:sz w:val="20"/>
                <w:szCs w:val="20"/>
              </w:rPr>
              <w:t xml:space="preserve">            131 </w:t>
            </w:r>
          </w:p>
        </w:tc>
      </w:tr>
      <w:tr w:rsidR="00A9103E" w:rsidRPr="0087728F" w14:paraId="6DD52A1B"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D46B3EF" w14:textId="202669EE" w:rsidR="00A9103E" w:rsidRPr="0087728F" w:rsidRDefault="00A9103E" w:rsidP="00C2481B">
            <w:pPr>
              <w:ind w:left="0"/>
              <w:rPr>
                <w:bCs/>
                <w:sz w:val="20"/>
                <w:szCs w:val="20"/>
              </w:rPr>
            </w:pPr>
            <w:r w:rsidRPr="0087728F">
              <w:rPr>
                <w:bCs/>
                <w:sz w:val="20"/>
                <w:szCs w:val="20"/>
              </w:rPr>
              <w:t xml:space="preserve">Site AVIATION 2CHEZ LE CHEF DE QUARTIER KABAWOULENENI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C71B363"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FBB575" w14:textId="77777777" w:rsidR="00A9103E" w:rsidRPr="0087728F" w:rsidRDefault="00A9103E" w:rsidP="0087728F">
            <w:pPr>
              <w:rPr>
                <w:bCs/>
                <w:sz w:val="20"/>
                <w:szCs w:val="20"/>
              </w:rPr>
            </w:pPr>
            <w:r w:rsidRPr="0087728F">
              <w:rPr>
                <w:bCs/>
                <w:sz w:val="20"/>
                <w:szCs w:val="20"/>
              </w:rPr>
              <w:t xml:space="preserve">         4 30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6D10D5" w14:textId="77777777" w:rsidR="00A9103E" w:rsidRPr="0087728F" w:rsidRDefault="00A9103E" w:rsidP="0087728F">
            <w:pPr>
              <w:rPr>
                <w:bCs/>
                <w:sz w:val="20"/>
                <w:szCs w:val="20"/>
              </w:rPr>
            </w:pPr>
            <w:r w:rsidRPr="0087728F">
              <w:rPr>
                <w:bCs/>
                <w:sz w:val="20"/>
                <w:szCs w:val="20"/>
              </w:rPr>
              <w:t xml:space="preserve">            61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2BB896" w14:textId="77777777" w:rsidR="00A9103E" w:rsidRPr="0087728F" w:rsidRDefault="00A9103E" w:rsidP="0087728F">
            <w:pPr>
              <w:rPr>
                <w:bCs/>
                <w:sz w:val="20"/>
                <w:szCs w:val="20"/>
              </w:rPr>
            </w:pPr>
            <w:r w:rsidRPr="0087728F">
              <w:rPr>
                <w:bCs/>
                <w:sz w:val="20"/>
                <w:szCs w:val="20"/>
              </w:rPr>
              <w:t xml:space="preserve">         2 390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551A0D" w14:textId="77777777" w:rsidR="00A9103E" w:rsidRPr="0087728F" w:rsidRDefault="00A9103E" w:rsidP="0087728F">
            <w:pPr>
              <w:rPr>
                <w:bCs/>
                <w:sz w:val="20"/>
                <w:szCs w:val="20"/>
              </w:rPr>
            </w:pPr>
            <w:r w:rsidRPr="0087728F">
              <w:rPr>
                <w:bCs/>
                <w:sz w:val="20"/>
                <w:szCs w:val="20"/>
              </w:rPr>
              <w:t xml:space="preserve">              48 </w:t>
            </w:r>
          </w:p>
        </w:tc>
      </w:tr>
      <w:tr w:rsidR="00A9103E" w:rsidRPr="0087728F" w14:paraId="3F6B9A1E"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5BD2F4B" w14:textId="77777777" w:rsidR="00A9103E" w:rsidRPr="0087728F" w:rsidRDefault="00A9103E" w:rsidP="00C2481B">
            <w:pPr>
              <w:ind w:left="0"/>
              <w:rPr>
                <w:bCs/>
                <w:sz w:val="20"/>
                <w:szCs w:val="20"/>
              </w:rPr>
            </w:pPr>
            <w:r w:rsidRPr="0087728F">
              <w:rPr>
                <w:bCs/>
                <w:sz w:val="20"/>
                <w:szCs w:val="20"/>
              </w:rPr>
              <w:t xml:space="preserve"> Site KHORIAKOUR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CC0FDC" w14:textId="77777777" w:rsidR="00A9103E" w:rsidRPr="0087728F" w:rsidRDefault="00A9103E" w:rsidP="0087728F">
            <w:pPr>
              <w:rPr>
                <w:bCs/>
                <w:sz w:val="20"/>
                <w:szCs w:val="20"/>
              </w:rPr>
            </w:pPr>
            <w:r w:rsidRPr="0087728F">
              <w:rPr>
                <w:bCs/>
                <w:sz w:val="20"/>
                <w:szCs w:val="20"/>
              </w:rPr>
              <w:t xml:space="preserve">                2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894CED" w14:textId="77777777" w:rsidR="00A9103E" w:rsidRPr="0087728F" w:rsidRDefault="00A9103E" w:rsidP="0087728F">
            <w:pPr>
              <w:rPr>
                <w:bCs/>
                <w:sz w:val="20"/>
                <w:szCs w:val="20"/>
              </w:rPr>
            </w:pPr>
            <w:r w:rsidRPr="0087728F">
              <w:rPr>
                <w:bCs/>
                <w:sz w:val="20"/>
                <w:szCs w:val="20"/>
              </w:rPr>
              <w:t xml:space="preserve">         1 36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E59106B" w14:textId="77777777" w:rsidR="00A9103E" w:rsidRPr="0087728F" w:rsidRDefault="00A9103E" w:rsidP="0087728F">
            <w:pPr>
              <w:rPr>
                <w:bCs/>
                <w:sz w:val="20"/>
                <w:szCs w:val="20"/>
              </w:rPr>
            </w:pPr>
            <w:r w:rsidRPr="0087728F">
              <w:rPr>
                <w:bCs/>
                <w:sz w:val="20"/>
                <w:szCs w:val="20"/>
              </w:rPr>
              <w:t xml:space="preserve">            19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D79711" w14:textId="77777777" w:rsidR="00A9103E" w:rsidRPr="0087728F" w:rsidRDefault="00A9103E" w:rsidP="0087728F">
            <w:pPr>
              <w:rPr>
                <w:bCs/>
                <w:sz w:val="20"/>
                <w:szCs w:val="20"/>
              </w:rPr>
            </w:pPr>
            <w:r w:rsidRPr="0087728F">
              <w:rPr>
                <w:bCs/>
                <w:sz w:val="20"/>
                <w:szCs w:val="20"/>
              </w:rPr>
              <w:t xml:space="preserve">            760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CB1183" w14:textId="77777777" w:rsidR="00A9103E" w:rsidRPr="0087728F" w:rsidRDefault="00A9103E" w:rsidP="0087728F">
            <w:pPr>
              <w:rPr>
                <w:bCs/>
                <w:sz w:val="20"/>
                <w:szCs w:val="20"/>
              </w:rPr>
            </w:pPr>
            <w:r w:rsidRPr="0087728F">
              <w:rPr>
                <w:bCs/>
                <w:sz w:val="20"/>
                <w:szCs w:val="20"/>
              </w:rPr>
              <w:t xml:space="preserve">              15 </w:t>
            </w:r>
          </w:p>
        </w:tc>
      </w:tr>
      <w:tr w:rsidR="00A9103E" w:rsidRPr="0087728F" w14:paraId="1B0CEC1E"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E044E56" w14:textId="77777777" w:rsidR="00A9103E" w:rsidRPr="0087728F" w:rsidRDefault="00A9103E" w:rsidP="00C2481B">
            <w:pPr>
              <w:ind w:left="0"/>
              <w:rPr>
                <w:bCs/>
                <w:sz w:val="20"/>
                <w:szCs w:val="20"/>
              </w:rPr>
            </w:pPr>
            <w:r w:rsidRPr="0087728F">
              <w:rPr>
                <w:bCs/>
                <w:sz w:val="20"/>
                <w:szCs w:val="20"/>
              </w:rPr>
              <w:t xml:space="preserve"> Site Laminiya kondebou centr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63E0020" w14:textId="77777777" w:rsidR="00A9103E" w:rsidRPr="0087728F" w:rsidRDefault="00A9103E" w:rsidP="0087728F">
            <w:pPr>
              <w:rPr>
                <w:bCs/>
                <w:sz w:val="20"/>
                <w:szCs w:val="20"/>
              </w:rPr>
            </w:pPr>
            <w:r w:rsidRPr="0087728F">
              <w:rPr>
                <w:bCs/>
                <w:sz w:val="20"/>
                <w:szCs w:val="20"/>
              </w:rPr>
              <w:t xml:space="preserve">                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979F05" w14:textId="77777777" w:rsidR="00A9103E" w:rsidRPr="0087728F" w:rsidRDefault="00A9103E" w:rsidP="0087728F">
            <w:pPr>
              <w:rPr>
                <w:bCs/>
                <w:sz w:val="20"/>
                <w:szCs w:val="20"/>
              </w:rPr>
            </w:pPr>
            <w:r w:rsidRPr="0087728F">
              <w:rPr>
                <w:bCs/>
                <w:sz w:val="20"/>
                <w:szCs w:val="20"/>
              </w:rPr>
              <w:t xml:space="preserve">         2 44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BC6306" w14:textId="77777777" w:rsidR="00A9103E" w:rsidRPr="0087728F" w:rsidRDefault="00A9103E" w:rsidP="0087728F">
            <w:pPr>
              <w:rPr>
                <w:bCs/>
                <w:sz w:val="20"/>
                <w:szCs w:val="20"/>
              </w:rPr>
            </w:pPr>
            <w:r w:rsidRPr="0087728F">
              <w:rPr>
                <w:bCs/>
                <w:sz w:val="20"/>
                <w:szCs w:val="20"/>
              </w:rPr>
              <w:t xml:space="preserve">            34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2FBFB7" w14:textId="77777777" w:rsidR="00A9103E" w:rsidRPr="0087728F" w:rsidRDefault="00A9103E" w:rsidP="0087728F">
            <w:pPr>
              <w:rPr>
                <w:bCs/>
                <w:sz w:val="20"/>
                <w:szCs w:val="20"/>
              </w:rPr>
            </w:pPr>
            <w:r w:rsidRPr="0087728F">
              <w:rPr>
                <w:bCs/>
                <w:sz w:val="20"/>
                <w:szCs w:val="20"/>
              </w:rPr>
              <w:t xml:space="preserve">         1 35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ADA7D7D" w14:textId="77777777" w:rsidR="00A9103E" w:rsidRPr="0087728F" w:rsidRDefault="00A9103E" w:rsidP="0087728F">
            <w:pPr>
              <w:rPr>
                <w:bCs/>
                <w:sz w:val="20"/>
                <w:szCs w:val="20"/>
              </w:rPr>
            </w:pPr>
            <w:r w:rsidRPr="0087728F">
              <w:rPr>
                <w:bCs/>
                <w:sz w:val="20"/>
                <w:szCs w:val="20"/>
              </w:rPr>
              <w:t xml:space="preserve">              27 </w:t>
            </w:r>
          </w:p>
        </w:tc>
      </w:tr>
      <w:tr w:rsidR="00A9103E" w:rsidRPr="0087728F" w14:paraId="6DEBBB27"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9CB0E38" w14:textId="5DECB7D9" w:rsidR="00A9103E" w:rsidRPr="0087728F" w:rsidRDefault="00A9103E" w:rsidP="00C2481B">
            <w:pPr>
              <w:ind w:left="0"/>
              <w:rPr>
                <w:bCs/>
                <w:sz w:val="20"/>
                <w:szCs w:val="20"/>
              </w:rPr>
            </w:pPr>
            <w:r w:rsidRPr="0087728F">
              <w:rPr>
                <w:bCs/>
                <w:sz w:val="20"/>
                <w:szCs w:val="20"/>
              </w:rPr>
              <w:t xml:space="preserve">Site SOULEYMANI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ED5395" w14:textId="77777777" w:rsidR="00A9103E" w:rsidRPr="0087728F" w:rsidRDefault="00A9103E" w:rsidP="0087728F">
            <w:pPr>
              <w:rPr>
                <w:bCs/>
                <w:sz w:val="20"/>
                <w:szCs w:val="20"/>
              </w:rPr>
            </w:pPr>
            <w:r w:rsidRPr="0087728F">
              <w:rPr>
                <w:bCs/>
                <w:sz w:val="20"/>
                <w:szCs w:val="20"/>
              </w:rPr>
              <w:t xml:space="preserve">              18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AC61C7" w14:textId="77777777" w:rsidR="00A9103E" w:rsidRPr="0087728F" w:rsidRDefault="00A9103E" w:rsidP="0087728F">
            <w:pPr>
              <w:rPr>
                <w:bCs/>
                <w:sz w:val="20"/>
                <w:szCs w:val="20"/>
              </w:rPr>
            </w:pPr>
            <w:r w:rsidRPr="0087728F">
              <w:rPr>
                <w:bCs/>
                <w:sz w:val="20"/>
                <w:szCs w:val="20"/>
              </w:rPr>
              <w:t xml:space="preserve">         5 36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3009A7" w14:textId="77777777" w:rsidR="00A9103E" w:rsidRPr="0087728F" w:rsidRDefault="00A9103E" w:rsidP="0087728F">
            <w:pPr>
              <w:rPr>
                <w:bCs/>
                <w:sz w:val="20"/>
                <w:szCs w:val="20"/>
              </w:rPr>
            </w:pPr>
            <w:r w:rsidRPr="0087728F">
              <w:rPr>
                <w:bCs/>
                <w:sz w:val="20"/>
                <w:szCs w:val="20"/>
              </w:rPr>
              <w:t xml:space="preserve">            76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EF16F9" w14:textId="77777777" w:rsidR="00A9103E" w:rsidRPr="0087728F" w:rsidRDefault="00A9103E" w:rsidP="0087728F">
            <w:pPr>
              <w:rPr>
                <w:bCs/>
                <w:sz w:val="20"/>
                <w:szCs w:val="20"/>
              </w:rPr>
            </w:pPr>
            <w:r w:rsidRPr="0087728F">
              <w:rPr>
                <w:bCs/>
                <w:sz w:val="20"/>
                <w:szCs w:val="20"/>
              </w:rPr>
              <w:t xml:space="preserve">         2 97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C5116FD" w14:textId="77777777" w:rsidR="00A9103E" w:rsidRPr="0087728F" w:rsidRDefault="00A9103E" w:rsidP="0087728F">
            <w:pPr>
              <w:rPr>
                <w:bCs/>
                <w:sz w:val="20"/>
                <w:szCs w:val="20"/>
              </w:rPr>
            </w:pPr>
            <w:r w:rsidRPr="0087728F">
              <w:rPr>
                <w:bCs/>
                <w:sz w:val="20"/>
                <w:szCs w:val="20"/>
              </w:rPr>
              <w:t xml:space="preserve">              60 </w:t>
            </w:r>
          </w:p>
        </w:tc>
      </w:tr>
      <w:tr w:rsidR="00A9103E" w:rsidRPr="0087728F" w14:paraId="027A66BD"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777BFCE" w14:textId="2DC4DFB3" w:rsidR="00A9103E" w:rsidRPr="0087728F" w:rsidRDefault="00A9103E" w:rsidP="00C2481B">
            <w:pPr>
              <w:ind w:left="0"/>
              <w:rPr>
                <w:bCs/>
                <w:sz w:val="20"/>
                <w:szCs w:val="20"/>
              </w:rPr>
            </w:pPr>
            <w:r w:rsidRPr="0087728F">
              <w:rPr>
                <w:bCs/>
                <w:sz w:val="20"/>
                <w:szCs w:val="20"/>
              </w:rPr>
              <w:t xml:space="preserve">Site Marche 1 chez le chef de quartier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060666" w14:textId="77777777" w:rsidR="00A9103E" w:rsidRPr="0087728F" w:rsidRDefault="00A9103E" w:rsidP="0087728F">
            <w:pPr>
              <w:rPr>
                <w:bCs/>
                <w:sz w:val="20"/>
                <w:szCs w:val="20"/>
              </w:rPr>
            </w:pPr>
            <w:r w:rsidRPr="0087728F">
              <w:rPr>
                <w:bCs/>
                <w:sz w:val="20"/>
                <w:szCs w:val="20"/>
              </w:rPr>
              <w:t xml:space="preserve">                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303240" w14:textId="77777777" w:rsidR="00A9103E" w:rsidRPr="0087728F" w:rsidRDefault="00A9103E" w:rsidP="0087728F">
            <w:pPr>
              <w:rPr>
                <w:bCs/>
                <w:sz w:val="20"/>
                <w:szCs w:val="20"/>
              </w:rPr>
            </w:pPr>
            <w:r w:rsidRPr="0087728F">
              <w:rPr>
                <w:bCs/>
                <w:sz w:val="20"/>
                <w:szCs w:val="20"/>
              </w:rPr>
              <w:t xml:space="preserve">       10 85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0487C1" w14:textId="77777777" w:rsidR="00A9103E" w:rsidRPr="0087728F" w:rsidRDefault="00A9103E" w:rsidP="0087728F">
            <w:pPr>
              <w:rPr>
                <w:bCs/>
                <w:sz w:val="20"/>
                <w:szCs w:val="20"/>
              </w:rPr>
            </w:pPr>
            <w:r w:rsidRPr="0087728F">
              <w:rPr>
                <w:bCs/>
                <w:sz w:val="20"/>
                <w:szCs w:val="20"/>
              </w:rPr>
              <w:t xml:space="preserve">         1 55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D8F464" w14:textId="77777777" w:rsidR="00A9103E" w:rsidRPr="0087728F" w:rsidRDefault="00A9103E" w:rsidP="0087728F">
            <w:pPr>
              <w:rPr>
                <w:bCs/>
                <w:sz w:val="20"/>
                <w:szCs w:val="20"/>
              </w:rPr>
            </w:pPr>
            <w:r w:rsidRPr="0087728F">
              <w:rPr>
                <w:bCs/>
                <w:sz w:val="20"/>
                <w:szCs w:val="20"/>
              </w:rPr>
              <w:t xml:space="preserve">         6 02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249524" w14:textId="77777777" w:rsidR="00A9103E" w:rsidRPr="0087728F" w:rsidRDefault="00A9103E" w:rsidP="0087728F">
            <w:pPr>
              <w:rPr>
                <w:bCs/>
                <w:sz w:val="20"/>
                <w:szCs w:val="20"/>
              </w:rPr>
            </w:pPr>
            <w:r w:rsidRPr="0087728F">
              <w:rPr>
                <w:bCs/>
                <w:sz w:val="20"/>
                <w:szCs w:val="20"/>
              </w:rPr>
              <w:t xml:space="preserve">            121 </w:t>
            </w:r>
          </w:p>
        </w:tc>
      </w:tr>
      <w:tr w:rsidR="00A9103E" w:rsidRPr="0087728F" w14:paraId="1220EF60"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CC42047" w14:textId="77777777" w:rsidR="00A9103E" w:rsidRPr="0087728F" w:rsidRDefault="00A9103E" w:rsidP="00C2481B">
            <w:pPr>
              <w:ind w:left="0"/>
              <w:rPr>
                <w:bCs/>
                <w:sz w:val="20"/>
                <w:szCs w:val="20"/>
              </w:rPr>
            </w:pPr>
            <w:r w:rsidRPr="0087728F">
              <w:rPr>
                <w:bCs/>
                <w:sz w:val="20"/>
                <w:szCs w:val="20"/>
              </w:rPr>
              <w:t xml:space="preserve"> Site marche 2 CHEZ LE CHEF DE QUARTIER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16FF6F" w14:textId="77777777" w:rsidR="00A9103E" w:rsidRPr="0087728F" w:rsidRDefault="00A9103E" w:rsidP="0087728F">
            <w:pPr>
              <w:rPr>
                <w:bCs/>
                <w:sz w:val="20"/>
                <w:szCs w:val="20"/>
              </w:rPr>
            </w:pPr>
            <w:r w:rsidRPr="0087728F">
              <w:rPr>
                <w:bCs/>
                <w:sz w:val="20"/>
                <w:szCs w:val="20"/>
              </w:rPr>
              <w:t xml:space="preserve">                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524CA5" w14:textId="77777777" w:rsidR="00A9103E" w:rsidRPr="0087728F" w:rsidRDefault="00A9103E" w:rsidP="0087728F">
            <w:pPr>
              <w:rPr>
                <w:bCs/>
                <w:sz w:val="20"/>
                <w:szCs w:val="20"/>
              </w:rPr>
            </w:pPr>
            <w:r w:rsidRPr="0087728F">
              <w:rPr>
                <w:bCs/>
                <w:sz w:val="20"/>
                <w:szCs w:val="20"/>
              </w:rPr>
              <w:t xml:space="preserve">         9 03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533194" w14:textId="77777777" w:rsidR="00A9103E" w:rsidRPr="0087728F" w:rsidRDefault="00A9103E" w:rsidP="0087728F">
            <w:pPr>
              <w:rPr>
                <w:bCs/>
                <w:sz w:val="20"/>
                <w:szCs w:val="20"/>
              </w:rPr>
            </w:pPr>
            <w:r w:rsidRPr="0087728F">
              <w:rPr>
                <w:bCs/>
                <w:sz w:val="20"/>
                <w:szCs w:val="20"/>
              </w:rPr>
              <w:t xml:space="preserve">         1 29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A1DA39" w14:textId="77777777" w:rsidR="00A9103E" w:rsidRPr="0087728F" w:rsidRDefault="00A9103E" w:rsidP="0087728F">
            <w:pPr>
              <w:rPr>
                <w:bCs/>
                <w:sz w:val="20"/>
                <w:szCs w:val="20"/>
              </w:rPr>
            </w:pPr>
            <w:r w:rsidRPr="0087728F">
              <w:rPr>
                <w:bCs/>
                <w:sz w:val="20"/>
                <w:szCs w:val="20"/>
              </w:rPr>
              <w:t xml:space="preserve">         5 020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3DA649" w14:textId="77777777" w:rsidR="00A9103E" w:rsidRPr="0087728F" w:rsidRDefault="00A9103E" w:rsidP="0087728F">
            <w:pPr>
              <w:rPr>
                <w:bCs/>
                <w:sz w:val="20"/>
                <w:szCs w:val="20"/>
              </w:rPr>
            </w:pPr>
            <w:r w:rsidRPr="0087728F">
              <w:rPr>
                <w:bCs/>
                <w:sz w:val="20"/>
                <w:szCs w:val="20"/>
              </w:rPr>
              <w:t xml:space="preserve">            100 </w:t>
            </w:r>
          </w:p>
        </w:tc>
      </w:tr>
      <w:tr w:rsidR="00A9103E" w:rsidRPr="0087728F" w14:paraId="674F504A"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48BF9D7" w14:textId="69457B95" w:rsidR="00A9103E" w:rsidRPr="0087728F" w:rsidRDefault="00A9103E" w:rsidP="00C2481B">
            <w:pPr>
              <w:ind w:left="0"/>
              <w:rPr>
                <w:bCs/>
                <w:sz w:val="20"/>
                <w:szCs w:val="20"/>
              </w:rPr>
            </w:pPr>
            <w:r w:rsidRPr="0087728F">
              <w:rPr>
                <w:bCs/>
                <w:sz w:val="20"/>
                <w:szCs w:val="20"/>
              </w:rPr>
              <w:t xml:space="preserve">Site MOSQUE CHEZ LE CHEF DE QUARTIER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FC6DEB" w14:textId="77777777" w:rsidR="00A9103E" w:rsidRPr="0087728F" w:rsidRDefault="00A9103E" w:rsidP="0087728F">
            <w:pPr>
              <w:rPr>
                <w:bCs/>
                <w:sz w:val="20"/>
                <w:szCs w:val="20"/>
              </w:rPr>
            </w:pPr>
            <w:r w:rsidRPr="0087728F">
              <w:rPr>
                <w:bCs/>
                <w:sz w:val="20"/>
                <w:szCs w:val="20"/>
              </w:rPr>
              <w:t xml:space="preserve">              1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11AEC7" w14:textId="77777777" w:rsidR="00A9103E" w:rsidRPr="0087728F" w:rsidRDefault="00A9103E" w:rsidP="0087728F">
            <w:pPr>
              <w:rPr>
                <w:bCs/>
                <w:sz w:val="20"/>
                <w:szCs w:val="20"/>
              </w:rPr>
            </w:pPr>
            <w:r w:rsidRPr="0087728F">
              <w:rPr>
                <w:bCs/>
                <w:sz w:val="20"/>
                <w:szCs w:val="20"/>
              </w:rPr>
              <w:t xml:space="preserve">       14 50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C6B0367" w14:textId="77777777" w:rsidR="00A9103E" w:rsidRPr="0087728F" w:rsidRDefault="00A9103E" w:rsidP="0087728F">
            <w:pPr>
              <w:rPr>
                <w:bCs/>
                <w:sz w:val="20"/>
                <w:szCs w:val="20"/>
              </w:rPr>
            </w:pPr>
            <w:r w:rsidRPr="0087728F">
              <w:rPr>
                <w:bCs/>
                <w:sz w:val="20"/>
                <w:szCs w:val="20"/>
              </w:rPr>
              <w:t xml:space="preserve">         2 07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6E4A9B" w14:textId="77777777" w:rsidR="00A9103E" w:rsidRPr="0087728F" w:rsidRDefault="00A9103E" w:rsidP="0087728F">
            <w:pPr>
              <w:rPr>
                <w:bCs/>
                <w:sz w:val="20"/>
                <w:szCs w:val="20"/>
              </w:rPr>
            </w:pPr>
            <w:r w:rsidRPr="0087728F">
              <w:rPr>
                <w:bCs/>
                <w:sz w:val="20"/>
                <w:szCs w:val="20"/>
              </w:rPr>
              <w:t xml:space="preserve">         8 056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30DB06" w14:textId="77777777" w:rsidR="00A9103E" w:rsidRPr="0087728F" w:rsidRDefault="00A9103E" w:rsidP="0087728F">
            <w:pPr>
              <w:rPr>
                <w:bCs/>
                <w:sz w:val="20"/>
                <w:szCs w:val="20"/>
              </w:rPr>
            </w:pPr>
            <w:r w:rsidRPr="0087728F">
              <w:rPr>
                <w:bCs/>
                <w:sz w:val="20"/>
                <w:szCs w:val="20"/>
              </w:rPr>
              <w:t xml:space="preserve">            161 </w:t>
            </w:r>
          </w:p>
        </w:tc>
      </w:tr>
      <w:tr w:rsidR="00A9103E" w:rsidRPr="0087728F" w14:paraId="185EAF83"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C8224A" w14:textId="778A871A" w:rsidR="00A9103E" w:rsidRPr="0087728F" w:rsidRDefault="00A9103E" w:rsidP="00C2481B">
            <w:pPr>
              <w:ind w:left="0"/>
              <w:rPr>
                <w:bCs/>
                <w:sz w:val="20"/>
                <w:szCs w:val="20"/>
              </w:rPr>
            </w:pPr>
            <w:r w:rsidRPr="0087728F">
              <w:rPr>
                <w:bCs/>
                <w:sz w:val="20"/>
                <w:szCs w:val="20"/>
              </w:rPr>
              <w:t xml:space="preserve">Site Poste de sante de MAGN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D850F0" w14:textId="77777777" w:rsidR="00A9103E" w:rsidRPr="0087728F" w:rsidRDefault="00A9103E" w:rsidP="0087728F">
            <w:pPr>
              <w:rPr>
                <w:bCs/>
                <w:sz w:val="20"/>
                <w:szCs w:val="20"/>
              </w:rPr>
            </w:pPr>
            <w:r w:rsidRPr="0087728F">
              <w:rPr>
                <w:bCs/>
                <w:sz w:val="20"/>
                <w:szCs w:val="20"/>
              </w:rPr>
              <w:t xml:space="preserve">                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A60225" w14:textId="77777777" w:rsidR="00A9103E" w:rsidRPr="0087728F" w:rsidRDefault="00A9103E" w:rsidP="0087728F">
            <w:pPr>
              <w:rPr>
                <w:bCs/>
                <w:sz w:val="20"/>
                <w:szCs w:val="20"/>
              </w:rPr>
            </w:pPr>
            <w:r w:rsidRPr="0087728F">
              <w:rPr>
                <w:bCs/>
                <w:sz w:val="20"/>
                <w:szCs w:val="20"/>
              </w:rPr>
              <w:t xml:space="preserve">         4 59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CAD220E" w14:textId="77777777" w:rsidR="00A9103E" w:rsidRPr="0087728F" w:rsidRDefault="00A9103E" w:rsidP="0087728F">
            <w:pPr>
              <w:rPr>
                <w:bCs/>
                <w:sz w:val="20"/>
                <w:szCs w:val="20"/>
              </w:rPr>
            </w:pPr>
            <w:r w:rsidRPr="0087728F">
              <w:rPr>
                <w:bCs/>
                <w:sz w:val="20"/>
                <w:szCs w:val="20"/>
              </w:rPr>
              <w:t xml:space="preserve">            65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003A0C" w14:textId="77777777" w:rsidR="00A9103E" w:rsidRPr="0087728F" w:rsidRDefault="00A9103E" w:rsidP="0087728F">
            <w:pPr>
              <w:rPr>
                <w:bCs/>
                <w:sz w:val="20"/>
                <w:szCs w:val="20"/>
              </w:rPr>
            </w:pPr>
            <w:r w:rsidRPr="0087728F">
              <w:rPr>
                <w:bCs/>
                <w:sz w:val="20"/>
                <w:szCs w:val="20"/>
              </w:rPr>
              <w:t xml:space="preserve">         2 550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BF925C" w14:textId="77777777" w:rsidR="00A9103E" w:rsidRPr="0087728F" w:rsidRDefault="00A9103E" w:rsidP="0087728F">
            <w:pPr>
              <w:rPr>
                <w:bCs/>
                <w:sz w:val="20"/>
                <w:szCs w:val="20"/>
              </w:rPr>
            </w:pPr>
            <w:r w:rsidRPr="0087728F">
              <w:rPr>
                <w:bCs/>
                <w:sz w:val="20"/>
                <w:szCs w:val="20"/>
              </w:rPr>
              <w:t xml:space="preserve">              51 </w:t>
            </w:r>
          </w:p>
        </w:tc>
      </w:tr>
      <w:tr w:rsidR="00A9103E" w:rsidRPr="0087728F" w14:paraId="39825499"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37FF123" w14:textId="68DE9C20" w:rsidR="00A9103E" w:rsidRPr="0087728F" w:rsidRDefault="00A9103E" w:rsidP="00C2481B">
            <w:pPr>
              <w:ind w:left="0"/>
              <w:rPr>
                <w:bCs/>
                <w:sz w:val="20"/>
                <w:szCs w:val="20"/>
              </w:rPr>
            </w:pPr>
            <w:r w:rsidRPr="0087728F">
              <w:rPr>
                <w:bCs/>
                <w:sz w:val="20"/>
                <w:szCs w:val="20"/>
              </w:rPr>
              <w:t xml:space="preserve">Site DANDAYA CHEZ LE CHEF DE QUARTIER HOTEL SOLIM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527633"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C8D5BFF" w14:textId="77777777" w:rsidR="00A9103E" w:rsidRPr="0087728F" w:rsidRDefault="00A9103E" w:rsidP="0087728F">
            <w:pPr>
              <w:rPr>
                <w:bCs/>
                <w:sz w:val="20"/>
                <w:szCs w:val="20"/>
              </w:rPr>
            </w:pPr>
            <w:r w:rsidRPr="0087728F">
              <w:rPr>
                <w:bCs/>
                <w:sz w:val="20"/>
                <w:szCs w:val="20"/>
              </w:rPr>
              <w:t xml:space="preserve">       18 96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0EF477" w14:textId="77777777" w:rsidR="00A9103E" w:rsidRPr="0087728F" w:rsidRDefault="00A9103E" w:rsidP="0087728F">
            <w:pPr>
              <w:rPr>
                <w:bCs/>
                <w:sz w:val="20"/>
                <w:szCs w:val="20"/>
              </w:rPr>
            </w:pPr>
            <w:r w:rsidRPr="0087728F">
              <w:rPr>
                <w:bCs/>
                <w:sz w:val="20"/>
                <w:szCs w:val="20"/>
              </w:rPr>
              <w:t xml:space="preserve">         2 70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C5673A" w14:textId="77777777" w:rsidR="00A9103E" w:rsidRPr="0087728F" w:rsidRDefault="00A9103E" w:rsidP="0087728F">
            <w:pPr>
              <w:rPr>
                <w:bCs/>
                <w:sz w:val="20"/>
                <w:szCs w:val="20"/>
              </w:rPr>
            </w:pPr>
            <w:r w:rsidRPr="0087728F">
              <w:rPr>
                <w:bCs/>
                <w:sz w:val="20"/>
                <w:szCs w:val="20"/>
              </w:rPr>
              <w:t xml:space="preserve">       10 536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15E86C" w14:textId="77777777" w:rsidR="00A9103E" w:rsidRPr="0087728F" w:rsidRDefault="00A9103E" w:rsidP="0087728F">
            <w:pPr>
              <w:rPr>
                <w:bCs/>
                <w:sz w:val="20"/>
                <w:szCs w:val="20"/>
              </w:rPr>
            </w:pPr>
            <w:r w:rsidRPr="0087728F">
              <w:rPr>
                <w:bCs/>
                <w:sz w:val="20"/>
                <w:szCs w:val="20"/>
              </w:rPr>
              <w:t xml:space="preserve">            211 </w:t>
            </w:r>
          </w:p>
        </w:tc>
      </w:tr>
      <w:tr w:rsidR="00A9103E" w:rsidRPr="0087728F" w14:paraId="2506705A"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7F4317F" w14:textId="16375BE5" w:rsidR="00A9103E" w:rsidRPr="0087728F" w:rsidRDefault="00A9103E" w:rsidP="00C2481B">
            <w:pPr>
              <w:ind w:left="0"/>
              <w:rPr>
                <w:bCs/>
                <w:sz w:val="20"/>
                <w:szCs w:val="20"/>
              </w:rPr>
            </w:pPr>
            <w:r w:rsidRPr="0087728F">
              <w:rPr>
                <w:bCs/>
                <w:sz w:val="20"/>
                <w:szCs w:val="20"/>
              </w:rPr>
              <w:t xml:space="preserve">Site FARANAH KOUR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1BACA7" w14:textId="77777777" w:rsidR="00A9103E" w:rsidRPr="0087728F" w:rsidRDefault="00A9103E" w:rsidP="0087728F">
            <w:pPr>
              <w:rPr>
                <w:bCs/>
                <w:sz w:val="20"/>
                <w:szCs w:val="20"/>
              </w:rPr>
            </w:pPr>
            <w:r w:rsidRPr="0087728F">
              <w:rPr>
                <w:bCs/>
                <w:sz w:val="20"/>
                <w:szCs w:val="20"/>
              </w:rPr>
              <w:t xml:space="preserve">                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BB6281" w14:textId="77777777" w:rsidR="00A9103E" w:rsidRPr="0087728F" w:rsidRDefault="00A9103E" w:rsidP="0087728F">
            <w:pPr>
              <w:rPr>
                <w:bCs/>
                <w:sz w:val="20"/>
                <w:szCs w:val="20"/>
              </w:rPr>
            </w:pPr>
            <w:r w:rsidRPr="0087728F">
              <w:rPr>
                <w:bCs/>
                <w:sz w:val="20"/>
                <w:szCs w:val="20"/>
              </w:rPr>
              <w:t xml:space="preserve">       11 57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BEAE8E" w14:textId="77777777" w:rsidR="00A9103E" w:rsidRPr="0087728F" w:rsidRDefault="00A9103E" w:rsidP="0087728F">
            <w:pPr>
              <w:rPr>
                <w:bCs/>
                <w:sz w:val="20"/>
                <w:szCs w:val="20"/>
              </w:rPr>
            </w:pPr>
            <w:r w:rsidRPr="0087728F">
              <w:rPr>
                <w:bCs/>
                <w:sz w:val="20"/>
                <w:szCs w:val="20"/>
              </w:rPr>
              <w:t xml:space="preserve">         1 65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73B4033" w14:textId="77777777" w:rsidR="00A9103E" w:rsidRPr="0087728F" w:rsidRDefault="00A9103E" w:rsidP="0087728F">
            <w:pPr>
              <w:rPr>
                <w:bCs/>
                <w:sz w:val="20"/>
                <w:szCs w:val="20"/>
              </w:rPr>
            </w:pPr>
            <w:r w:rsidRPr="0087728F">
              <w:rPr>
                <w:bCs/>
                <w:sz w:val="20"/>
                <w:szCs w:val="20"/>
              </w:rPr>
              <w:t xml:space="preserve">         6 43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71AAA5D" w14:textId="77777777" w:rsidR="00A9103E" w:rsidRPr="0087728F" w:rsidRDefault="00A9103E" w:rsidP="0087728F">
            <w:pPr>
              <w:rPr>
                <w:bCs/>
                <w:sz w:val="20"/>
                <w:szCs w:val="20"/>
              </w:rPr>
            </w:pPr>
            <w:r w:rsidRPr="0087728F">
              <w:rPr>
                <w:bCs/>
                <w:sz w:val="20"/>
                <w:szCs w:val="20"/>
              </w:rPr>
              <w:t xml:space="preserve">            129 </w:t>
            </w:r>
          </w:p>
        </w:tc>
      </w:tr>
      <w:tr w:rsidR="00A9103E" w:rsidRPr="0087728F" w14:paraId="12CA4FC6"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310F9E0" w14:textId="48872489" w:rsidR="00A9103E" w:rsidRPr="0087728F" w:rsidRDefault="00A9103E" w:rsidP="00C2481B">
            <w:pPr>
              <w:ind w:left="0"/>
              <w:rPr>
                <w:bCs/>
                <w:sz w:val="20"/>
                <w:szCs w:val="20"/>
              </w:rPr>
            </w:pPr>
            <w:r w:rsidRPr="0087728F">
              <w:rPr>
                <w:bCs/>
                <w:sz w:val="20"/>
                <w:szCs w:val="20"/>
              </w:rPr>
              <w:t xml:space="preserve">Site KONKOFAY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D4EBD4C" w14:textId="77777777" w:rsidR="00A9103E" w:rsidRPr="0087728F" w:rsidRDefault="00A9103E" w:rsidP="0087728F">
            <w:pPr>
              <w:rPr>
                <w:bCs/>
                <w:sz w:val="20"/>
                <w:szCs w:val="20"/>
              </w:rPr>
            </w:pPr>
            <w:r w:rsidRPr="0087728F">
              <w:rPr>
                <w:bCs/>
                <w:sz w:val="20"/>
                <w:szCs w:val="20"/>
              </w:rPr>
              <w:t xml:space="preserve">              13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C0EBEC" w14:textId="77777777" w:rsidR="00A9103E" w:rsidRPr="0087728F" w:rsidRDefault="00A9103E" w:rsidP="0087728F">
            <w:pPr>
              <w:rPr>
                <w:bCs/>
                <w:sz w:val="20"/>
                <w:szCs w:val="20"/>
              </w:rPr>
            </w:pPr>
            <w:r w:rsidRPr="0087728F">
              <w:rPr>
                <w:bCs/>
                <w:sz w:val="20"/>
                <w:szCs w:val="20"/>
              </w:rPr>
              <w:t xml:space="preserve">       10 34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278903" w14:textId="77777777" w:rsidR="00A9103E" w:rsidRPr="0087728F" w:rsidRDefault="00A9103E" w:rsidP="0087728F">
            <w:pPr>
              <w:rPr>
                <w:bCs/>
                <w:sz w:val="20"/>
                <w:szCs w:val="20"/>
              </w:rPr>
            </w:pPr>
            <w:r w:rsidRPr="0087728F">
              <w:rPr>
                <w:bCs/>
                <w:sz w:val="20"/>
                <w:szCs w:val="20"/>
              </w:rPr>
              <w:t xml:space="preserve">         1 47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C00E7C" w14:textId="77777777" w:rsidR="00A9103E" w:rsidRPr="0087728F" w:rsidRDefault="00A9103E" w:rsidP="0087728F">
            <w:pPr>
              <w:rPr>
                <w:bCs/>
                <w:sz w:val="20"/>
                <w:szCs w:val="20"/>
              </w:rPr>
            </w:pPr>
            <w:r w:rsidRPr="0087728F">
              <w:rPr>
                <w:bCs/>
                <w:sz w:val="20"/>
                <w:szCs w:val="20"/>
              </w:rPr>
              <w:t xml:space="preserve">         5 744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1F86F14" w14:textId="77777777" w:rsidR="00A9103E" w:rsidRPr="0087728F" w:rsidRDefault="00A9103E" w:rsidP="0087728F">
            <w:pPr>
              <w:rPr>
                <w:bCs/>
                <w:sz w:val="20"/>
                <w:szCs w:val="20"/>
              </w:rPr>
            </w:pPr>
            <w:r w:rsidRPr="0087728F">
              <w:rPr>
                <w:bCs/>
                <w:sz w:val="20"/>
                <w:szCs w:val="20"/>
              </w:rPr>
              <w:t xml:space="preserve">            115 </w:t>
            </w:r>
          </w:p>
        </w:tc>
      </w:tr>
      <w:tr w:rsidR="00A9103E" w:rsidRPr="0087728F" w14:paraId="40687F63"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6631BEB" w14:textId="563D6851" w:rsidR="00A9103E" w:rsidRPr="0087728F" w:rsidRDefault="00A9103E" w:rsidP="00C2481B">
            <w:pPr>
              <w:ind w:left="0"/>
              <w:rPr>
                <w:bCs/>
                <w:sz w:val="20"/>
                <w:szCs w:val="20"/>
              </w:rPr>
            </w:pPr>
            <w:r w:rsidRPr="0087728F">
              <w:rPr>
                <w:bCs/>
                <w:sz w:val="20"/>
                <w:szCs w:val="20"/>
              </w:rPr>
              <w:t xml:space="preserve">Site ABATTOIR1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330107" w14:textId="77777777" w:rsidR="00A9103E" w:rsidRPr="0087728F" w:rsidRDefault="00A9103E" w:rsidP="0087728F">
            <w:pPr>
              <w:rPr>
                <w:bCs/>
                <w:sz w:val="20"/>
                <w:szCs w:val="20"/>
              </w:rPr>
            </w:pPr>
            <w:r w:rsidRPr="0087728F">
              <w:rPr>
                <w:bCs/>
                <w:sz w:val="20"/>
                <w:szCs w:val="20"/>
              </w:rPr>
              <w:t xml:space="preserve">                4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BB50B8" w14:textId="77777777" w:rsidR="00A9103E" w:rsidRPr="0087728F" w:rsidRDefault="00A9103E" w:rsidP="0087728F">
            <w:pPr>
              <w:rPr>
                <w:bCs/>
                <w:sz w:val="20"/>
                <w:szCs w:val="20"/>
              </w:rPr>
            </w:pPr>
            <w:r w:rsidRPr="0087728F">
              <w:rPr>
                <w:bCs/>
                <w:sz w:val="20"/>
                <w:szCs w:val="20"/>
              </w:rPr>
              <w:t xml:space="preserve">         9 74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148141" w14:textId="77777777" w:rsidR="00A9103E" w:rsidRPr="0087728F" w:rsidRDefault="00A9103E" w:rsidP="0087728F">
            <w:pPr>
              <w:rPr>
                <w:bCs/>
                <w:sz w:val="20"/>
                <w:szCs w:val="20"/>
              </w:rPr>
            </w:pPr>
            <w:r w:rsidRPr="0087728F">
              <w:rPr>
                <w:bCs/>
                <w:sz w:val="20"/>
                <w:szCs w:val="20"/>
              </w:rPr>
              <w:t xml:space="preserve">         1 39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CAF6F5C" w14:textId="77777777" w:rsidR="00A9103E" w:rsidRPr="0087728F" w:rsidRDefault="00A9103E" w:rsidP="0087728F">
            <w:pPr>
              <w:rPr>
                <w:bCs/>
                <w:sz w:val="20"/>
                <w:szCs w:val="20"/>
              </w:rPr>
            </w:pPr>
            <w:r w:rsidRPr="0087728F">
              <w:rPr>
                <w:bCs/>
                <w:sz w:val="20"/>
                <w:szCs w:val="20"/>
              </w:rPr>
              <w:t xml:space="preserve">         5 414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4FE09C" w14:textId="77777777" w:rsidR="00A9103E" w:rsidRPr="0087728F" w:rsidRDefault="00A9103E" w:rsidP="0087728F">
            <w:pPr>
              <w:rPr>
                <w:bCs/>
                <w:sz w:val="20"/>
                <w:szCs w:val="20"/>
              </w:rPr>
            </w:pPr>
            <w:r w:rsidRPr="0087728F">
              <w:rPr>
                <w:bCs/>
                <w:sz w:val="20"/>
                <w:szCs w:val="20"/>
              </w:rPr>
              <w:t xml:space="preserve">            108 </w:t>
            </w:r>
          </w:p>
        </w:tc>
      </w:tr>
      <w:tr w:rsidR="00A9103E" w:rsidRPr="0087728F" w14:paraId="0288C0FE"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3EBD415" w14:textId="7E4646C6" w:rsidR="00A9103E" w:rsidRPr="0087728F" w:rsidRDefault="00A9103E" w:rsidP="00C2481B">
            <w:pPr>
              <w:ind w:left="0"/>
              <w:rPr>
                <w:bCs/>
                <w:sz w:val="20"/>
                <w:szCs w:val="20"/>
              </w:rPr>
            </w:pPr>
            <w:r w:rsidRPr="0087728F">
              <w:rPr>
                <w:bCs/>
                <w:sz w:val="20"/>
                <w:szCs w:val="20"/>
              </w:rPr>
              <w:t xml:space="preserve">Site LYCEE GAN CHEZ LE CHEFDE QUARTIER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33D850" w14:textId="77777777" w:rsidR="00A9103E" w:rsidRPr="0087728F" w:rsidRDefault="00A9103E" w:rsidP="0087728F">
            <w:pPr>
              <w:rPr>
                <w:bCs/>
                <w:sz w:val="20"/>
                <w:szCs w:val="20"/>
              </w:rPr>
            </w:pPr>
            <w:r w:rsidRPr="0087728F">
              <w:rPr>
                <w:bCs/>
                <w:sz w:val="20"/>
                <w:szCs w:val="20"/>
              </w:rPr>
              <w:t xml:space="preserve">                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FE2EC2" w14:textId="77777777" w:rsidR="00A9103E" w:rsidRPr="0087728F" w:rsidRDefault="00A9103E" w:rsidP="0087728F">
            <w:pPr>
              <w:rPr>
                <w:bCs/>
                <w:sz w:val="20"/>
                <w:szCs w:val="20"/>
              </w:rPr>
            </w:pPr>
            <w:r w:rsidRPr="0087728F">
              <w:rPr>
                <w:bCs/>
                <w:sz w:val="20"/>
                <w:szCs w:val="20"/>
              </w:rPr>
              <w:t xml:space="preserve">       10 08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549D12" w14:textId="77777777" w:rsidR="00A9103E" w:rsidRPr="0087728F" w:rsidRDefault="00A9103E" w:rsidP="0087728F">
            <w:pPr>
              <w:rPr>
                <w:bCs/>
                <w:sz w:val="20"/>
                <w:szCs w:val="20"/>
              </w:rPr>
            </w:pPr>
            <w:r w:rsidRPr="0087728F">
              <w:rPr>
                <w:bCs/>
                <w:sz w:val="20"/>
                <w:szCs w:val="20"/>
              </w:rPr>
              <w:t xml:space="preserve">         1 44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1A9827" w14:textId="77777777" w:rsidR="00A9103E" w:rsidRPr="0087728F" w:rsidRDefault="00A9103E" w:rsidP="0087728F">
            <w:pPr>
              <w:rPr>
                <w:bCs/>
                <w:sz w:val="20"/>
                <w:szCs w:val="20"/>
              </w:rPr>
            </w:pPr>
            <w:r w:rsidRPr="0087728F">
              <w:rPr>
                <w:bCs/>
                <w:sz w:val="20"/>
                <w:szCs w:val="20"/>
              </w:rPr>
              <w:t xml:space="preserve">         5 60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4BD721" w14:textId="77777777" w:rsidR="00A9103E" w:rsidRPr="0087728F" w:rsidRDefault="00A9103E" w:rsidP="0087728F">
            <w:pPr>
              <w:rPr>
                <w:bCs/>
                <w:sz w:val="20"/>
                <w:szCs w:val="20"/>
              </w:rPr>
            </w:pPr>
            <w:r w:rsidRPr="0087728F">
              <w:rPr>
                <w:bCs/>
                <w:sz w:val="20"/>
                <w:szCs w:val="20"/>
              </w:rPr>
              <w:t xml:space="preserve">            112 </w:t>
            </w:r>
          </w:p>
        </w:tc>
      </w:tr>
      <w:tr w:rsidR="00A9103E" w:rsidRPr="0087728F" w14:paraId="0D5CB0EA"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36085FF" w14:textId="77777777" w:rsidR="00A9103E" w:rsidRPr="0087728F" w:rsidRDefault="00A9103E" w:rsidP="00C2481B">
            <w:pPr>
              <w:ind w:left="0"/>
              <w:rPr>
                <w:bCs/>
                <w:sz w:val="20"/>
                <w:szCs w:val="20"/>
              </w:rPr>
            </w:pPr>
            <w:r w:rsidRPr="0087728F">
              <w:rPr>
                <w:bCs/>
                <w:sz w:val="20"/>
                <w:szCs w:val="20"/>
              </w:rPr>
              <w:t xml:space="preserve"> Site MAISON DES JEUNES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016A8C" w14:textId="77777777" w:rsidR="00A9103E" w:rsidRPr="0087728F" w:rsidRDefault="00A9103E" w:rsidP="0087728F">
            <w:pPr>
              <w:rPr>
                <w:bCs/>
                <w:sz w:val="20"/>
                <w:szCs w:val="20"/>
              </w:rPr>
            </w:pPr>
            <w:r w:rsidRPr="0087728F">
              <w:rPr>
                <w:bCs/>
                <w:sz w:val="20"/>
                <w:szCs w:val="20"/>
              </w:rPr>
              <w:t xml:space="preserve">                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613E5A" w14:textId="77777777" w:rsidR="00A9103E" w:rsidRPr="0087728F" w:rsidRDefault="00A9103E" w:rsidP="0087728F">
            <w:pPr>
              <w:rPr>
                <w:bCs/>
                <w:sz w:val="20"/>
                <w:szCs w:val="20"/>
              </w:rPr>
            </w:pPr>
            <w:r w:rsidRPr="0087728F">
              <w:rPr>
                <w:bCs/>
                <w:sz w:val="20"/>
                <w:szCs w:val="20"/>
              </w:rPr>
              <w:t xml:space="preserve">       13 38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BA1ACBB" w14:textId="77777777" w:rsidR="00A9103E" w:rsidRPr="0087728F" w:rsidRDefault="00A9103E" w:rsidP="0087728F">
            <w:pPr>
              <w:rPr>
                <w:bCs/>
                <w:sz w:val="20"/>
                <w:szCs w:val="20"/>
              </w:rPr>
            </w:pPr>
            <w:r w:rsidRPr="0087728F">
              <w:rPr>
                <w:bCs/>
                <w:sz w:val="20"/>
                <w:szCs w:val="20"/>
              </w:rPr>
              <w:t xml:space="preserve">         1 91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6C57F3" w14:textId="77777777" w:rsidR="00A9103E" w:rsidRPr="0087728F" w:rsidRDefault="00A9103E" w:rsidP="0087728F">
            <w:pPr>
              <w:rPr>
                <w:bCs/>
                <w:sz w:val="20"/>
                <w:szCs w:val="20"/>
              </w:rPr>
            </w:pPr>
            <w:r w:rsidRPr="0087728F">
              <w:rPr>
                <w:bCs/>
                <w:sz w:val="20"/>
                <w:szCs w:val="20"/>
              </w:rPr>
              <w:t xml:space="preserve">         7 43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B76F333" w14:textId="77777777" w:rsidR="00A9103E" w:rsidRPr="0087728F" w:rsidRDefault="00A9103E" w:rsidP="0087728F">
            <w:pPr>
              <w:rPr>
                <w:bCs/>
                <w:sz w:val="20"/>
                <w:szCs w:val="20"/>
              </w:rPr>
            </w:pPr>
            <w:r w:rsidRPr="0087728F">
              <w:rPr>
                <w:bCs/>
                <w:sz w:val="20"/>
                <w:szCs w:val="20"/>
              </w:rPr>
              <w:t xml:space="preserve">            149 </w:t>
            </w:r>
          </w:p>
        </w:tc>
      </w:tr>
      <w:tr w:rsidR="00A9103E" w:rsidRPr="0087728F" w14:paraId="44BFD7FB"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7FBBC21" w14:textId="0441E051" w:rsidR="00A9103E" w:rsidRPr="0087728F" w:rsidRDefault="00A9103E" w:rsidP="00C2481B">
            <w:pPr>
              <w:ind w:left="0"/>
              <w:rPr>
                <w:bCs/>
                <w:sz w:val="20"/>
                <w:szCs w:val="20"/>
              </w:rPr>
            </w:pPr>
            <w:r w:rsidRPr="0087728F">
              <w:rPr>
                <w:bCs/>
                <w:sz w:val="20"/>
                <w:szCs w:val="20"/>
              </w:rPr>
              <w:t xml:space="preserve">Site BUREAU SOUS PREFECTUR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6CFD87" w14:textId="77777777" w:rsidR="00A9103E" w:rsidRPr="0087728F" w:rsidRDefault="00A9103E" w:rsidP="0087728F">
            <w:pPr>
              <w:rPr>
                <w:bCs/>
                <w:sz w:val="20"/>
                <w:szCs w:val="20"/>
              </w:rPr>
            </w:pPr>
            <w:r w:rsidRPr="0087728F">
              <w:rPr>
                <w:bCs/>
                <w:sz w:val="20"/>
                <w:szCs w:val="20"/>
              </w:rPr>
              <w:t xml:space="preserve">                8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46FF15" w14:textId="77777777" w:rsidR="00A9103E" w:rsidRPr="0087728F" w:rsidRDefault="00A9103E" w:rsidP="0087728F">
            <w:pPr>
              <w:rPr>
                <w:bCs/>
                <w:sz w:val="20"/>
                <w:szCs w:val="20"/>
              </w:rPr>
            </w:pPr>
            <w:r w:rsidRPr="0087728F">
              <w:rPr>
                <w:bCs/>
                <w:sz w:val="20"/>
                <w:szCs w:val="20"/>
              </w:rPr>
              <w:t xml:space="preserve">       13 56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5B496B4" w14:textId="77777777" w:rsidR="00A9103E" w:rsidRPr="0087728F" w:rsidRDefault="00A9103E" w:rsidP="0087728F">
            <w:pPr>
              <w:rPr>
                <w:bCs/>
                <w:sz w:val="20"/>
                <w:szCs w:val="20"/>
              </w:rPr>
            </w:pPr>
            <w:r w:rsidRPr="0087728F">
              <w:rPr>
                <w:bCs/>
                <w:sz w:val="20"/>
                <w:szCs w:val="20"/>
              </w:rPr>
              <w:t xml:space="preserve">         1 93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C065B92" w14:textId="77777777" w:rsidR="00A9103E" w:rsidRPr="0087728F" w:rsidRDefault="00A9103E" w:rsidP="0087728F">
            <w:pPr>
              <w:rPr>
                <w:bCs/>
                <w:sz w:val="20"/>
                <w:szCs w:val="20"/>
              </w:rPr>
            </w:pPr>
            <w:r w:rsidRPr="0087728F">
              <w:rPr>
                <w:bCs/>
                <w:sz w:val="20"/>
                <w:szCs w:val="20"/>
              </w:rPr>
              <w:t xml:space="preserve">         7 53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AF3C456" w14:textId="77777777" w:rsidR="00A9103E" w:rsidRPr="0087728F" w:rsidRDefault="00A9103E" w:rsidP="0087728F">
            <w:pPr>
              <w:rPr>
                <w:bCs/>
                <w:sz w:val="20"/>
                <w:szCs w:val="20"/>
              </w:rPr>
            </w:pPr>
            <w:r w:rsidRPr="0087728F">
              <w:rPr>
                <w:bCs/>
                <w:sz w:val="20"/>
                <w:szCs w:val="20"/>
              </w:rPr>
              <w:t xml:space="preserve">            151 </w:t>
            </w:r>
          </w:p>
        </w:tc>
      </w:tr>
      <w:tr w:rsidR="00A9103E" w:rsidRPr="0087728F" w14:paraId="6DD2CE55"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ECD8FA1" w14:textId="132ED549" w:rsidR="00A9103E" w:rsidRPr="0087728F" w:rsidRDefault="00A9103E" w:rsidP="00C2481B">
            <w:pPr>
              <w:ind w:left="0"/>
              <w:rPr>
                <w:bCs/>
                <w:sz w:val="20"/>
                <w:szCs w:val="20"/>
              </w:rPr>
            </w:pPr>
            <w:r w:rsidRPr="0087728F">
              <w:rPr>
                <w:bCs/>
                <w:sz w:val="20"/>
                <w:szCs w:val="20"/>
              </w:rPr>
              <w:t xml:space="preserve">Site KALANKO chez le chef du villag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F0BC5FD" w14:textId="77777777" w:rsidR="00A9103E" w:rsidRPr="0087728F" w:rsidRDefault="00A9103E" w:rsidP="0087728F">
            <w:pPr>
              <w:rPr>
                <w:bCs/>
                <w:sz w:val="20"/>
                <w:szCs w:val="20"/>
              </w:rPr>
            </w:pPr>
            <w:r w:rsidRPr="0087728F">
              <w:rPr>
                <w:bCs/>
                <w:sz w:val="20"/>
                <w:szCs w:val="20"/>
              </w:rPr>
              <w:t xml:space="preserve">                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B76516" w14:textId="77777777" w:rsidR="00A9103E" w:rsidRPr="0087728F" w:rsidRDefault="00A9103E" w:rsidP="0087728F">
            <w:pPr>
              <w:rPr>
                <w:bCs/>
                <w:sz w:val="20"/>
                <w:szCs w:val="20"/>
              </w:rPr>
            </w:pPr>
            <w:r w:rsidRPr="0087728F">
              <w:rPr>
                <w:bCs/>
                <w:sz w:val="20"/>
                <w:szCs w:val="20"/>
              </w:rPr>
              <w:t xml:space="preserve">         7 92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ADBF4D" w14:textId="77777777" w:rsidR="00A9103E" w:rsidRPr="0087728F" w:rsidRDefault="00A9103E" w:rsidP="0087728F">
            <w:pPr>
              <w:rPr>
                <w:bCs/>
                <w:sz w:val="20"/>
                <w:szCs w:val="20"/>
              </w:rPr>
            </w:pPr>
            <w:r w:rsidRPr="0087728F">
              <w:rPr>
                <w:bCs/>
                <w:sz w:val="20"/>
                <w:szCs w:val="20"/>
              </w:rPr>
              <w:t xml:space="preserve">         1 13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90E3A9" w14:textId="77777777" w:rsidR="00A9103E" w:rsidRPr="0087728F" w:rsidRDefault="00A9103E" w:rsidP="0087728F">
            <w:pPr>
              <w:rPr>
                <w:bCs/>
                <w:sz w:val="20"/>
                <w:szCs w:val="20"/>
              </w:rPr>
            </w:pPr>
            <w:r w:rsidRPr="0087728F">
              <w:rPr>
                <w:bCs/>
                <w:sz w:val="20"/>
                <w:szCs w:val="20"/>
              </w:rPr>
              <w:t xml:space="preserve">         4 402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7AB086" w14:textId="77777777" w:rsidR="00A9103E" w:rsidRPr="0087728F" w:rsidRDefault="00A9103E" w:rsidP="0087728F">
            <w:pPr>
              <w:rPr>
                <w:bCs/>
                <w:sz w:val="20"/>
                <w:szCs w:val="20"/>
              </w:rPr>
            </w:pPr>
            <w:r w:rsidRPr="0087728F">
              <w:rPr>
                <w:bCs/>
                <w:sz w:val="20"/>
                <w:szCs w:val="20"/>
              </w:rPr>
              <w:t xml:space="preserve">              88 </w:t>
            </w:r>
          </w:p>
        </w:tc>
      </w:tr>
      <w:tr w:rsidR="00A9103E" w:rsidRPr="0087728F" w14:paraId="39FA17BD"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B4281EC" w14:textId="77777777" w:rsidR="00A9103E" w:rsidRPr="0087728F" w:rsidRDefault="00A9103E" w:rsidP="00C2481B">
            <w:pPr>
              <w:ind w:left="0"/>
              <w:rPr>
                <w:bCs/>
                <w:sz w:val="20"/>
                <w:szCs w:val="20"/>
              </w:rPr>
            </w:pPr>
            <w:r w:rsidRPr="0087728F">
              <w:rPr>
                <w:bCs/>
                <w:sz w:val="20"/>
                <w:szCs w:val="20"/>
              </w:rPr>
              <w:t xml:space="preserve"> Site LAYA SANDO chez le chef du villag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7F1C11" w14:textId="77777777" w:rsidR="00A9103E" w:rsidRPr="0087728F" w:rsidRDefault="00A9103E" w:rsidP="0087728F">
            <w:pPr>
              <w:rPr>
                <w:bCs/>
                <w:sz w:val="20"/>
                <w:szCs w:val="20"/>
              </w:rPr>
            </w:pPr>
            <w:r w:rsidRPr="0087728F">
              <w:rPr>
                <w:bCs/>
                <w:sz w:val="20"/>
                <w:szCs w:val="20"/>
              </w:rPr>
              <w:t xml:space="preserve">                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649025" w14:textId="77777777" w:rsidR="00A9103E" w:rsidRPr="0087728F" w:rsidRDefault="00A9103E" w:rsidP="0087728F">
            <w:pPr>
              <w:rPr>
                <w:bCs/>
                <w:sz w:val="20"/>
                <w:szCs w:val="20"/>
              </w:rPr>
            </w:pPr>
            <w:r w:rsidRPr="0087728F">
              <w:rPr>
                <w:bCs/>
                <w:sz w:val="20"/>
                <w:szCs w:val="20"/>
              </w:rPr>
              <w:t xml:space="preserve">       10 35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FA985B" w14:textId="77777777" w:rsidR="00A9103E" w:rsidRPr="0087728F" w:rsidRDefault="00A9103E" w:rsidP="0087728F">
            <w:pPr>
              <w:rPr>
                <w:bCs/>
                <w:sz w:val="20"/>
                <w:szCs w:val="20"/>
              </w:rPr>
            </w:pPr>
            <w:r w:rsidRPr="0087728F">
              <w:rPr>
                <w:bCs/>
                <w:sz w:val="20"/>
                <w:szCs w:val="20"/>
              </w:rPr>
              <w:t xml:space="preserve">         1 47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B3CEBF" w14:textId="77777777" w:rsidR="00A9103E" w:rsidRPr="0087728F" w:rsidRDefault="00A9103E" w:rsidP="0087728F">
            <w:pPr>
              <w:rPr>
                <w:bCs/>
                <w:sz w:val="20"/>
                <w:szCs w:val="20"/>
              </w:rPr>
            </w:pPr>
            <w:r w:rsidRPr="0087728F">
              <w:rPr>
                <w:bCs/>
                <w:sz w:val="20"/>
                <w:szCs w:val="20"/>
              </w:rPr>
              <w:t xml:space="preserve">         5 753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0F609D" w14:textId="77777777" w:rsidR="00A9103E" w:rsidRPr="0087728F" w:rsidRDefault="00A9103E" w:rsidP="0087728F">
            <w:pPr>
              <w:rPr>
                <w:bCs/>
                <w:sz w:val="20"/>
                <w:szCs w:val="20"/>
              </w:rPr>
            </w:pPr>
            <w:r w:rsidRPr="0087728F">
              <w:rPr>
                <w:bCs/>
                <w:sz w:val="20"/>
                <w:szCs w:val="20"/>
              </w:rPr>
              <w:t xml:space="preserve">            115 </w:t>
            </w:r>
          </w:p>
        </w:tc>
      </w:tr>
      <w:tr w:rsidR="00A9103E" w:rsidRPr="0087728F" w14:paraId="2CE1A8DF"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A6D8A0C" w14:textId="77777777" w:rsidR="00A9103E" w:rsidRPr="0087728F" w:rsidRDefault="00A9103E" w:rsidP="00C2481B">
            <w:pPr>
              <w:ind w:left="0"/>
              <w:rPr>
                <w:bCs/>
                <w:sz w:val="20"/>
                <w:szCs w:val="20"/>
              </w:rPr>
            </w:pPr>
            <w:r w:rsidRPr="0087728F">
              <w:rPr>
                <w:bCs/>
                <w:sz w:val="20"/>
                <w:szCs w:val="20"/>
              </w:rPr>
              <w:t xml:space="preserve"> Site SANANKORO CHEZ LECHEF DU VILLAG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55C6C6" w14:textId="77777777" w:rsidR="00A9103E" w:rsidRPr="0087728F" w:rsidRDefault="00A9103E" w:rsidP="0087728F">
            <w:pPr>
              <w:rPr>
                <w:bCs/>
                <w:sz w:val="20"/>
                <w:szCs w:val="20"/>
              </w:rPr>
            </w:pPr>
            <w:r w:rsidRPr="0087728F">
              <w:rPr>
                <w:bCs/>
                <w:sz w:val="20"/>
                <w:szCs w:val="20"/>
              </w:rPr>
              <w:t xml:space="preserve">                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B780A8" w14:textId="77777777" w:rsidR="00A9103E" w:rsidRPr="0087728F" w:rsidRDefault="00A9103E" w:rsidP="0087728F">
            <w:pPr>
              <w:rPr>
                <w:bCs/>
                <w:sz w:val="20"/>
                <w:szCs w:val="20"/>
              </w:rPr>
            </w:pPr>
            <w:r w:rsidRPr="0087728F">
              <w:rPr>
                <w:bCs/>
                <w:sz w:val="20"/>
                <w:szCs w:val="20"/>
              </w:rPr>
              <w:t xml:space="preserve">         2 73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ACF87FE" w14:textId="77777777" w:rsidR="00A9103E" w:rsidRPr="0087728F" w:rsidRDefault="00A9103E" w:rsidP="0087728F">
            <w:pPr>
              <w:rPr>
                <w:bCs/>
                <w:sz w:val="20"/>
                <w:szCs w:val="20"/>
              </w:rPr>
            </w:pPr>
            <w:r w:rsidRPr="0087728F">
              <w:rPr>
                <w:bCs/>
                <w:sz w:val="20"/>
                <w:szCs w:val="20"/>
              </w:rPr>
              <w:t xml:space="preserve">            39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A108BF" w14:textId="77777777" w:rsidR="00A9103E" w:rsidRPr="0087728F" w:rsidRDefault="00A9103E" w:rsidP="0087728F">
            <w:pPr>
              <w:rPr>
                <w:bCs/>
                <w:sz w:val="20"/>
                <w:szCs w:val="20"/>
              </w:rPr>
            </w:pPr>
            <w:r w:rsidRPr="0087728F">
              <w:rPr>
                <w:bCs/>
                <w:sz w:val="20"/>
                <w:szCs w:val="20"/>
              </w:rPr>
              <w:t xml:space="preserve">         1 51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AD94965" w14:textId="77777777" w:rsidR="00A9103E" w:rsidRPr="0087728F" w:rsidRDefault="00A9103E" w:rsidP="0087728F">
            <w:pPr>
              <w:rPr>
                <w:bCs/>
                <w:sz w:val="20"/>
                <w:szCs w:val="20"/>
              </w:rPr>
            </w:pPr>
            <w:r w:rsidRPr="0087728F">
              <w:rPr>
                <w:bCs/>
                <w:sz w:val="20"/>
                <w:szCs w:val="20"/>
              </w:rPr>
              <w:t xml:space="preserve">              30 </w:t>
            </w:r>
          </w:p>
        </w:tc>
      </w:tr>
      <w:tr w:rsidR="00A9103E" w:rsidRPr="0087728F" w14:paraId="58FF62A0"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182C2E" w14:textId="77777777" w:rsidR="00A9103E" w:rsidRPr="0087728F" w:rsidRDefault="00A9103E" w:rsidP="00C2481B">
            <w:pPr>
              <w:ind w:left="0"/>
              <w:rPr>
                <w:bCs/>
                <w:sz w:val="20"/>
                <w:szCs w:val="20"/>
              </w:rPr>
            </w:pPr>
            <w:r w:rsidRPr="0087728F">
              <w:rPr>
                <w:bCs/>
                <w:sz w:val="20"/>
                <w:szCs w:val="20"/>
              </w:rPr>
              <w:t xml:space="preserve"> Site Sd Bureau du sous-Préfe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63D142" w14:textId="77777777" w:rsidR="00A9103E" w:rsidRPr="0087728F" w:rsidRDefault="00A9103E" w:rsidP="0087728F">
            <w:pPr>
              <w:rPr>
                <w:bCs/>
                <w:sz w:val="20"/>
                <w:szCs w:val="20"/>
              </w:rPr>
            </w:pPr>
            <w:r w:rsidRPr="0087728F">
              <w:rPr>
                <w:bCs/>
                <w:sz w:val="20"/>
                <w:szCs w:val="20"/>
              </w:rPr>
              <w:t xml:space="preserve">                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5F7DB5" w14:textId="77777777" w:rsidR="00A9103E" w:rsidRPr="0087728F" w:rsidRDefault="00A9103E" w:rsidP="0087728F">
            <w:pPr>
              <w:rPr>
                <w:bCs/>
                <w:sz w:val="20"/>
                <w:szCs w:val="20"/>
              </w:rPr>
            </w:pPr>
            <w:r w:rsidRPr="0087728F">
              <w:rPr>
                <w:bCs/>
                <w:sz w:val="20"/>
                <w:szCs w:val="20"/>
              </w:rPr>
              <w:t xml:space="preserve">         5 74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C667374" w14:textId="77777777" w:rsidR="00A9103E" w:rsidRPr="0087728F" w:rsidRDefault="00A9103E" w:rsidP="0087728F">
            <w:pPr>
              <w:rPr>
                <w:bCs/>
                <w:sz w:val="20"/>
                <w:szCs w:val="20"/>
              </w:rPr>
            </w:pPr>
            <w:r w:rsidRPr="0087728F">
              <w:rPr>
                <w:bCs/>
                <w:sz w:val="20"/>
                <w:szCs w:val="20"/>
              </w:rPr>
              <w:t xml:space="preserve">            82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680CCC" w14:textId="77777777" w:rsidR="00A9103E" w:rsidRPr="0087728F" w:rsidRDefault="00A9103E" w:rsidP="0087728F">
            <w:pPr>
              <w:rPr>
                <w:bCs/>
                <w:sz w:val="20"/>
                <w:szCs w:val="20"/>
              </w:rPr>
            </w:pPr>
            <w:r w:rsidRPr="0087728F">
              <w:rPr>
                <w:bCs/>
                <w:sz w:val="20"/>
                <w:szCs w:val="20"/>
              </w:rPr>
              <w:t xml:space="preserve">         3 192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BFB7EA" w14:textId="77777777" w:rsidR="00A9103E" w:rsidRPr="0087728F" w:rsidRDefault="00A9103E" w:rsidP="0087728F">
            <w:pPr>
              <w:rPr>
                <w:bCs/>
                <w:sz w:val="20"/>
                <w:szCs w:val="20"/>
              </w:rPr>
            </w:pPr>
            <w:r w:rsidRPr="0087728F">
              <w:rPr>
                <w:bCs/>
                <w:sz w:val="20"/>
                <w:szCs w:val="20"/>
              </w:rPr>
              <w:t xml:space="preserve">              64 </w:t>
            </w:r>
          </w:p>
        </w:tc>
      </w:tr>
      <w:tr w:rsidR="00A9103E" w:rsidRPr="0087728F" w14:paraId="0C7BC3CB"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8776D10" w14:textId="77777777" w:rsidR="00A9103E" w:rsidRPr="0087728F" w:rsidRDefault="00A9103E" w:rsidP="00C2481B">
            <w:pPr>
              <w:ind w:left="0"/>
              <w:rPr>
                <w:bCs/>
                <w:sz w:val="20"/>
                <w:szCs w:val="20"/>
              </w:rPr>
            </w:pPr>
            <w:r w:rsidRPr="0087728F">
              <w:rPr>
                <w:bCs/>
                <w:sz w:val="20"/>
                <w:szCs w:val="20"/>
              </w:rPr>
              <w:t xml:space="preserve"> Site SD SAFARAMBA Engard du marché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9FEFF3" w14:textId="77777777" w:rsidR="00A9103E" w:rsidRPr="0087728F" w:rsidRDefault="00A9103E" w:rsidP="0087728F">
            <w:pPr>
              <w:rPr>
                <w:bCs/>
                <w:sz w:val="20"/>
                <w:szCs w:val="20"/>
              </w:rPr>
            </w:pPr>
            <w:r w:rsidRPr="0087728F">
              <w:rPr>
                <w:bCs/>
                <w:sz w:val="20"/>
                <w:szCs w:val="20"/>
              </w:rPr>
              <w:t xml:space="preserve">                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AC5481F" w14:textId="77777777" w:rsidR="00A9103E" w:rsidRPr="0087728F" w:rsidRDefault="00A9103E" w:rsidP="0087728F">
            <w:pPr>
              <w:rPr>
                <w:bCs/>
                <w:sz w:val="20"/>
                <w:szCs w:val="20"/>
              </w:rPr>
            </w:pPr>
            <w:r w:rsidRPr="0087728F">
              <w:rPr>
                <w:bCs/>
                <w:sz w:val="20"/>
                <w:szCs w:val="20"/>
              </w:rPr>
              <w:t xml:space="preserve">         1 19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6C9710" w14:textId="77777777" w:rsidR="00A9103E" w:rsidRPr="0087728F" w:rsidRDefault="00A9103E" w:rsidP="0087728F">
            <w:pPr>
              <w:rPr>
                <w:bCs/>
                <w:sz w:val="20"/>
                <w:szCs w:val="20"/>
              </w:rPr>
            </w:pPr>
            <w:r w:rsidRPr="0087728F">
              <w:rPr>
                <w:bCs/>
                <w:sz w:val="20"/>
                <w:szCs w:val="20"/>
              </w:rPr>
              <w:t xml:space="preserve">            17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EC3DCA" w14:textId="77777777" w:rsidR="00A9103E" w:rsidRPr="0087728F" w:rsidRDefault="00A9103E" w:rsidP="0087728F">
            <w:pPr>
              <w:rPr>
                <w:bCs/>
                <w:sz w:val="20"/>
                <w:szCs w:val="20"/>
              </w:rPr>
            </w:pPr>
            <w:r w:rsidRPr="0087728F">
              <w:rPr>
                <w:bCs/>
                <w:sz w:val="20"/>
                <w:szCs w:val="20"/>
              </w:rPr>
              <w:t xml:space="preserve">            665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70B6DAF" w14:textId="77777777" w:rsidR="00A9103E" w:rsidRPr="0087728F" w:rsidRDefault="00A9103E" w:rsidP="0087728F">
            <w:pPr>
              <w:rPr>
                <w:bCs/>
                <w:sz w:val="20"/>
                <w:szCs w:val="20"/>
              </w:rPr>
            </w:pPr>
            <w:r w:rsidRPr="0087728F">
              <w:rPr>
                <w:bCs/>
                <w:sz w:val="20"/>
                <w:szCs w:val="20"/>
              </w:rPr>
              <w:t xml:space="preserve">              13 </w:t>
            </w:r>
          </w:p>
        </w:tc>
      </w:tr>
      <w:tr w:rsidR="00A9103E" w:rsidRPr="0087728F" w14:paraId="2A39C4C8"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31307E9" w14:textId="0404DD1D" w:rsidR="00A9103E" w:rsidRPr="0087728F" w:rsidRDefault="00A9103E" w:rsidP="00C2481B">
            <w:pPr>
              <w:ind w:left="0"/>
              <w:rPr>
                <w:bCs/>
                <w:sz w:val="20"/>
                <w:szCs w:val="20"/>
              </w:rPr>
            </w:pPr>
            <w:r w:rsidRPr="0087728F">
              <w:rPr>
                <w:bCs/>
                <w:sz w:val="20"/>
                <w:szCs w:val="20"/>
              </w:rPr>
              <w:t xml:space="preserve">Site KAMBABOU ECOLE PRIMAIR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231BDD" w14:textId="77777777" w:rsidR="00A9103E" w:rsidRPr="0087728F" w:rsidRDefault="00A9103E" w:rsidP="0087728F">
            <w:pPr>
              <w:rPr>
                <w:bCs/>
                <w:sz w:val="20"/>
                <w:szCs w:val="20"/>
              </w:rPr>
            </w:pPr>
            <w:r w:rsidRPr="0087728F">
              <w:rPr>
                <w:bCs/>
                <w:sz w:val="20"/>
                <w:szCs w:val="20"/>
              </w:rPr>
              <w:t xml:space="preserve">              2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F092D4" w14:textId="77777777" w:rsidR="00A9103E" w:rsidRPr="0087728F" w:rsidRDefault="00A9103E" w:rsidP="0087728F">
            <w:pPr>
              <w:rPr>
                <w:bCs/>
                <w:sz w:val="20"/>
                <w:szCs w:val="20"/>
              </w:rPr>
            </w:pPr>
            <w:r w:rsidRPr="0087728F">
              <w:rPr>
                <w:bCs/>
                <w:sz w:val="20"/>
                <w:szCs w:val="20"/>
              </w:rPr>
              <w:t xml:space="preserve">         8 40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3D998F" w14:textId="77777777" w:rsidR="00A9103E" w:rsidRPr="0087728F" w:rsidRDefault="00A9103E" w:rsidP="0087728F">
            <w:pPr>
              <w:rPr>
                <w:bCs/>
                <w:sz w:val="20"/>
                <w:szCs w:val="20"/>
              </w:rPr>
            </w:pPr>
            <w:r w:rsidRPr="0087728F">
              <w:rPr>
                <w:bCs/>
                <w:sz w:val="20"/>
                <w:szCs w:val="20"/>
              </w:rPr>
              <w:t xml:space="preserve">         1 20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38E99A" w14:textId="77777777" w:rsidR="00A9103E" w:rsidRPr="0087728F" w:rsidRDefault="00A9103E" w:rsidP="0087728F">
            <w:pPr>
              <w:rPr>
                <w:bCs/>
                <w:sz w:val="20"/>
                <w:szCs w:val="20"/>
              </w:rPr>
            </w:pPr>
            <w:r w:rsidRPr="0087728F">
              <w:rPr>
                <w:bCs/>
                <w:sz w:val="20"/>
                <w:szCs w:val="20"/>
              </w:rPr>
              <w:t xml:space="preserve">         4 66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668CF0" w14:textId="77777777" w:rsidR="00A9103E" w:rsidRPr="0087728F" w:rsidRDefault="00A9103E" w:rsidP="0087728F">
            <w:pPr>
              <w:rPr>
                <w:bCs/>
                <w:sz w:val="20"/>
                <w:szCs w:val="20"/>
              </w:rPr>
            </w:pPr>
            <w:r w:rsidRPr="0087728F">
              <w:rPr>
                <w:bCs/>
                <w:sz w:val="20"/>
                <w:szCs w:val="20"/>
              </w:rPr>
              <w:t xml:space="preserve">              93 </w:t>
            </w:r>
          </w:p>
        </w:tc>
      </w:tr>
      <w:tr w:rsidR="00A9103E" w:rsidRPr="0087728F" w14:paraId="31F9A89B"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53EEE39" w14:textId="77777777" w:rsidR="00A9103E" w:rsidRPr="0087728F" w:rsidRDefault="00A9103E" w:rsidP="00C2481B">
            <w:pPr>
              <w:ind w:left="0"/>
              <w:rPr>
                <w:bCs/>
                <w:sz w:val="20"/>
                <w:szCs w:val="20"/>
              </w:rPr>
            </w:pPr>
            <w:r w:rsidRPr="0087728F">
              <w:rPr>
                <w:bCs/>
                <w:sz w:val="20"/>
                <w:szCs w:val="20"/>
              </w:rPr>
              <w:t xml:space="preserve"> Site Maison des jeunes de Laya solim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45B1B5" w14:textId="77777777" w:rsidR="00A9103E" w:rsidRPr="0087728F" w:rsidRDefault="00A9103E" w:rsidP="0087728F">
            <w:pPr>
              <w:rPr>
                <w:bCs/>
                <w:sz w:val="20"/>
                <w:szCs w:val="20"/>
              </w:rPr>
            </w:pPr>
            <w:r w:rsidRPr="0087728F">
              <w:rPr>
                <w:bCs/>
                <w:sz w:val="20"/>
                <w:szCs w:val="20"/>
              </w:rPr>
              <w:t xml:space="preserve">                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BF6504" w14:textId="77777777" w:rsidR="00A9103E" w:rsidRPr="0087728F" w:rsidRDefault="00A9103E" w:rsidP="0087728F">
            <w:pPr>
              <w:rPr>
                <w:bCs/>
                <w:sz w:val="20"/>
                <w:szCs w:val="20"/>
              </w:rPr>
            </w:pPr>
            <w:r w:rsidRPr="0087728F">
              <w:rPr>
                <w:bCs/>
                <w:sz w:val="20"/>
                <w:szCs w:val="20"/>
              </w:rPr>
              <w:t xml:space="preserve">         5 68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931262" w14:textId="77777777" w:rsidR="00A9103E" w:rsidRPr="0087728F" w:rsidRDefault="00A9103E" w:rsidP="0087728F">
            <w:pPr>
              <w:rPr>
                <w:bCs/>
                <w:sz w:val="20"/>
                <w:szCs w:val="20"/>
              </w:rPr>
            </w:pPr>
            <w:r w:rsidRPr="0087728F">
              <w:rPr>
                <w:bCs/>
                <w:sz w:val="20"/>
                <w:szCs w:val="20"/>
              </w:rPr>
              <w:t xml:space="preserve">            81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3521D3" w14:textId="77777777" w:rsidR="00A9103E" w:rsidRPr="0087728F" w:rsidRDefault="00A9103E" w:rsidP="0087728F">
            <w:pPr>
              <w:rPr>
                <w:bCs/>
                <w:sz w:val="20"/>
                <w:szCs w:val="20"/>
              </w:rPr>
            </w:pPr>
            <w:r w:rsidRPr="0087728F">
              <w:rPr>
                <w:bCs/>
                <w:sz w:val="20"/>
                <w:szCs w:val="20"/>
              </w:rPr>
              <w:t xml:space="preserve">         3 155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5F8EE5" w14:textId="77777777" w:rsidR="00A9103E" w:rsidRPr="0087728F" w:rsidRDefault="00A9103E" w:rsidP="0087728F">
            <w:pPr>
              <w:rPr>
                <w:bCs/>
                <w:sz w:val="20"/>
                <w:szCs w:val="20"/>
              </w:rPr>
            </w:pPr>
            <w:r w:rsidRPr="0087728F">
              <w:rPr>
                <w:bCs/>
                <w:sz w:val="20"/>
                <w:szCs w:val="20"/>
              </w:rPr>
              <w:t xml:space="preserve">              63 </w:t>
            </w:r>
          </w:p>
        </w:tc>
      </w:tr>
      <w:tr w:rsidR="00A9103E" w:rsidRPr="0087728F" w14:paraId="3C084622"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1C60BBD" w14:textId="1191CD54" w:rsidR="00A9103E" w:rsidRPr="0087728F" w:rsidRDefault="00A9103E" w:rsidP="00C2481B">
            <w:pPr>
              <w:ind w:left="0"/>
              <w:rPr>
                <w:bCs/>
                <w:sz w:val="20"/>
                <w:szCs w:val="20"/>
              </w:rPr>
            </w:pPr>
            <w:r w:rsidRPr="0087728F">
              <w:rPr>
                <w:bCs/>
                <w:sz w:val="20"/>
                <w:szCs w:val="20"/>
              </w:rPr>
              <w:t xml:space="preserve">Site Maison des jeunes de Niaya forit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BD2BCD" w14:textId="77777777" w:rsidR="00A9103E" w:rsidRPr="0087728F" w:rsidRDefault="00A9103E" w:rsidP="0087728F">
            <w:pPr>
              <w:rPr>
                <w:bCs/>
                <w:sz w:val="20"/>
                <w:szCs w:val="20"/>
              </w:rPr>
            </w:pPr>
            <w:r w:rsidRPr="0087728F">
              <w:rPr>
                <w:bCs/>
                <w:sz w:val="20"/>
                <w:szCs w:val="20"/>
              </w:rPr>
              <w:t xml:space="preserve">                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461EA8" w14:textId="77777777" w:rsidR="00A9103E" w:rsidRPr="0087728F" w:rsidRDefault="00A9103E" w:rsidP="0087728F">
            <w:pPr>
              <w:rPr>
                <w:bCs/>
                <w:sz w:val="20"/>
                <w:szCs w:val="20"/>
              </w:rPr>
            </w:pPr>
            <w:r w:rsidRPr="0087728F">
              <w:rPr>
                <w:bCs/>
                <w:sz w:val="20"/>
                <w:szCs w:val="20"/>
              </w:rPr>
              <w:t xml:space="preserve">         7 73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12DBEF" w14:textId="77777777" w:rsidR="00A9103E" w:rsidRPr="0087728F" w:rsidRDefault="00A9103E" w:rsidP="0087728F">
            <w:pPr>
              <w:rPr>
                <w:bCs/>
                <w:sz w:val="20"/>
                <w:szCs w:val="20"/>
              </w:rPr>
            </w:pPr>
            <w:r w:rsidRPr="0087728F">
              <w:rPr>
                <w:bCs/>
                <w:sz w:val="20"/>
                <w:szCs w:val="20"/>
              </w:rPr>
              <w:t xml:space="preserve">         1 10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8C55EA" w14:textId="77777777" w:rsidR="00A9103E" w:rsidRPr="0087728F" w:rsidRDefault="00A9103E" w:rsidP="0087728F">
            <w:pPr>
              <w:rPr>
                <w:bCs/>
                <w:sz w:val="20"/>
                <w:szCs w:val="20"/>
              </w:rPr>
            </w:pPr>
            <w:r w:rsidRPr="0087728F">
              <w:rPr>
                <w:bCs/>
                <w:sz w:val="20"/>
                <w:szCs w:val="20"/>
              </w:rPr>
              <w:t xml:space="preserve">         4 296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C8AFAC" w14:textId="77777777" w:rsidR="00A9103E" w:rsidRPr="0087728F" w:rsidRDefault="00A9103E" w:rsidP="0087728F">
            <w:pPr>
              <w:rPr>
                <w:bCs/>
                <w:sz w:val="20"/>
                <w:szCs w:val="20"/>
              </w:rPr>
            </w:pPr>
            <w:r w:rsidRPr="0087728F">
              <w:rPr>
                <w:bCs/>
                <w:sz w:val="20"/>
                <w:szCs w:val="20"/>
              </w:rPr>
              <w:t xml:space="preserve">              86 </w:t>
            </w:r>
          </w:p>
        </w:tc>
      </w:tr>
      <w:tr w:rsidR="00A9103E" w:rsidRPr="0087728F" w14:paraId="5B518BE9"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477485E" w14:textId="729B87E9" w:rsidR="00A9103E" w:rsidRPr="0087728F" w:rsidRDefault="00A9103E" w:rsidP="00C2481B">
            <w:pPr>
              <w:ind w:left="0"/>
              <w:rPr>
                <w:bCs/>
                <w:sz w:val="20"/>
                <w:szCs w:val="20"/>
              </w:rPr>
            </w:pPr>
            <w:r w:rsidRPr="0087728F">
              <w:rPr>
                <w:bCs/>
                <w:sz w:val="20"/>
                <w:szCs w:val="20"/>
              </w:rPr>
              <w:t xml:space="preserve">Site SANDENIA PERMANANC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F1FF29A"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7AAB71D" w14:textId="77777777" w:rsidR="00A9103E" w:rsidRPr="0087728F" w:rsidRDefault="00A9103E" w:rsidP="0087728F">
            <w:pPr>
              <w:rPr>
                <w:bCs/>
                <w:sz w:val="20"/>
                <w:szCs w:val="20"/>
              </w:rPr>
            </w:pPr>
            <w:r w:rsidRPr="0087728F">
              <w:rPr>
                <w:bCs/>
                <w:sz w:val="20"/>
                <w:szCs w:val="20"/>
              </w:rPr>
              <w:t xml:space="preserve">         9 66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3FC414" w14:textId="77777777" w:rsidR="00A9103E" w:rsidRPr="0087728F" w:rsidRDefault="00A9103E" w:rsidP="0087728F">
            <w:pPr>
              <w:rPr>
                <w:bCs/>
                <w:sz w:val="20"/>
                <w:szCs w:val="20"/>
              </w:rPr>
            </w:pPr>
            <w:r w:rsidRPr="0087728F">
              <w:rPr>
                <w:bCs/>
                <w:sz w:val="20"/>
                <w:szCs w:val="20"/>
              </w:rPr>
              <w:t xml:space="preserve">         1 38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52065C" w14:textId="77777777" w:rsidR="00A9103E" w:rsidRPr="0087728F" w:rsidRDefault="00A9103E" w:rsidP="0087728F">
            <w:pPr>
              <w:rPr>
                <w:bCs/>
                <w:sz w:val="20"/>
                <w:szCs w:val="20"/>
              </w:rPr>
            </w:pPr>
            <w:r w:rsidRPr="0087728F">
              <w:rPr>
                <w:bCs/>
                <w:sz w:val="20"/>
                <w:szCs w:val="20"/>
              </w:rPr>
              <w:t xml:space="preserve">         5 37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CAE21F" w14:textId="77777777" w:rsidR="00A9103E" w:rsidRPr="0087728F" w:rsidRDefault="00A9103E" w:rsidP="0087728F">
            <w:pPr>
              <w:rPr>
                <w:bCs/>
                <w:sz w:val="20"/>
                <w:szCs w:val="20"/>
              </w:rPr>
            </w:pPr>
            <w:r w:rsidRPr="0087728F">
              <w:rPr>
                <w:bCs/>
                <w:sz w:val="20"/>
                <w:szCs w:val="20"/>
              </w:rPr>
              <w:t xml:space="preserve">            107 </w:t>
            </w:r>
          </w:p>
        </w:tc>
      </w:tr>
      <w:tr w:rsidR="00A9103E" w:rsidRPr="0087728F" w14:paraId="258C585F"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27162E0" w14:textId="0F410449" w:rsidR="00A9103E" w:rsidRPr="0087728F" w:rsidRDefault="00A9103E" w:rsidP="00C2481B">
            <w:pPr>
              <w:ind w:left="0"/>
              <w:rPr>
                <w:bCs/>
                <w:sz w:val="20"/>
                <w:szCs w:val="20"/>
              </w:rPr>
            </w:pPr>
            <w:r w:rsidRPr="0087728F">
              <w:rPr>
                <w:bCs/>
                <w:sz w:val="20"/>
                <w:szCs w:val="20"/>
              </w:rPr>
              <w:t xml:space="preserve">Site M0NGOCERDOU CHEZ L'AC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EB2788" w14:textId="77777777" w:rsidR="00A9103E" w:rsidRPr="0087728F" w:rsidRDefault="00A9103E" w:rsidP="0087728F">
            <w:pPr>
              <w:rPr>
                <w:bCs/>
                <w:sz w:val="20"/>
                <w:szCs w:val="20"/>
              </w:rPr>
            </w:pPr>
            <w:r w:rsidRPr="0087728F">
              <w:rPr>
                <w:bCs/>
                <w:sz w:val="20"/>
                <w:szCs w:val="20"/>
              </w:rPr>
              <w:t xml:space="preserve">                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58656D" w14:textId="77777777" w:rsidR="00A9103E" w:rsidRPr="0087728F" w:rsidRDefault="00A9103E" w:rsidP="0087728F">
            <w:pPr>
              <w:rPr>
                <w:bCs/>
                <w:sz w:val="20"/>
                <w:szCs w:val="20"/>
              </w:rPr>
            </w:pPr>
            <w:r w:rsidRPr="0087728F">
              <w:rPr>
                <w:bCs/>
                <w:sz w:val="20"/>
                <w:szCs w:val="20"/>
              </w:rPr>
              <w:t xml:space="preserve">         4 78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37B1FC" w14:textId="77777777" w:rsidR="00A9103E" w:rsidRPr="0087728F" w:rsidRDefault="00A9103E" w:rsidP="0087728F">
            <w:pPr>
              <w:rPr>
                <w:bCs/>
                <w:sz w:val="20"/>
                <w:szCs w:val="20"/>
              </w:rPr>
            </w:pPr>
            <w:r w:rsidRPr="0087728F">
              <w:rPr>
                <w:bCs/>
                <w:sz w:val="20"/>
                <w:szCs w:val="20"/>
              </w:rPr>
              <w:t xml:space="preserve">            68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B3CA8B" w14:textId="77777777" w:rsidR="00A9103E" w:rsidRPr="0087728F" w:rsidRDefault="00A9103E" w:rsidP="0087728F">
            <w:pPr>
              <w:rPr>
                <w:bCs/>
                <w:sz w:val="20"/>
                <w:szCs w:val="20"/>
              </w:rPr>
            </w:pPr>
            <w:r w:rsidRPr="0087728F">
              <w:rPr>
                <w:bCs/>
                <w:sz w:val="20"/>
                <w:szCs w:val="20"/>
              </w:rPr>
              <w:t xml:space="preserve">         2 65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76E179B" w14:textId="77777777" w:rsidR="00A9103E" w:rsidRPr="0087728F" w:rsidRDefault="00A9103E" w:rsidP="0087728F">
            <w:pPr>
              <w:rPr>
                <w:bCs/>
                <w:sz w:val="20"/>
                <w:szCs w:val="20"/>
              </w:rPr>
            </w:pPr>
            <w:r w:rsidRPr="0087728F">
              <w:rPr>
                <w:bCs/>
                <w:sz w:val="20"/>
                <w:szCs w:val="20"/>
              </w:rPr>
              <w:t xml:space="preserve">              53 </w:t>
            </w:r>
          </w:p>
        </w:tc>
      </w:tr>
      <w:tr w:rsidR="00A9103E" w:rsidRPr="0087728F" w14:paraId="4B2A6CB7"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426FDCB" w14:textId="77777777" w:rsidR="00A9103E" w:rsidRPr="0087728F" w:rsidRDefault="00A9103E" w:rsidP="00C2481B">
            <w:pPr>
              <w:ind w:left="0"/>
              <w:rPr>
                <w:bCs/>
                <w:sz w:val="20"/>
                <w:szCs w:val="20"/>
              </w:rPr>
            </w:pPr>
            <w:r w:rsidRPr="0087728F">
              <w:rPr>
                <w:bCs/>
                <w:sz w:val="20"/>
                <w:szCs w:val="20"/>
              </w:rPr>
              <w:t xml:space="preserve"> Site SONGOYAYAH PERMANAC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E320F3" w14:textId="77777777" w:rsidR="00A9103E" w:rsidRPr="0087728F" w:rsidRDefault="00A9103E" w:rsidP="0087728F">
            <w:pPr>
              <w:rPr>
                <w:bCs/>
                <w:sz w:val="20"/>
                <w:szCs w:val="20"/>
              </w:rPr>
            </w:pPr>
            <w:r w:rsidRPr="0087728F">
              <w:rPr>
                <w:bCs/>
                <w:sz w:val="20"/>
                <w:szCs w:val="20"/>
              </w:rPr>
              <w:t xml:space="preserve">              14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73D9B4" w14:textId="77777777" w:rsidR="00A9103E" w:rsidRPr="0087728F" w:rsidRDefault="00A9103E" w:rsidP="0087728F">
            <w:pPr>
              <w:rPr>
                <w:bCs/>
                <w:sz w:val="20"/>
                <w:szCs w:val="20"/>
              </w:rPr>
            </w:pPr>
            <w:r w:rsidRPr="0087728F">
              <w:rPr>
                <w:bCs/>
                <w:sz w:val="20"/>
                <w:szCs w:val="20"/>
              </w:rPr>
              <w:t xml:space="preserve">       11 54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73968B" w14:textId="77777777" w:rsidR="00A9103E" w:rsidRPr="0087728F" w:rsidRDefault="00A9103E" w:rsidP="0087728F">
            <w:pPr>
              <w:rPr>
                <w:bCs/>
                <w:sz w:val="20"/>
                <w:szCs w:val="20"/>
              </w:rPr>
            </w:pPr>
            <w:r w:rsidRPr="0087728F">
              <w:rPr>
                <w:bCs/>
                <w:sz w:val="20"/>
                <w:szCs w:val="20"/>
              </w:rPr>
              <w:t xml:space="preserve">         1 64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A634FA0" w14:textId="77777777" w:rsidR="00A9103E" w:rsidRPr="0087728F" w:rsidRDefault="00A9103E" w:rsidP="0087728F">
            <w:pPr>
              <w:rPr>
                <w:bCs/>
                <w:sz w:val="20"/>
                <w:szCs w:val="20"/>
              </w:rPr>
            </w:pPr>
            <w:r w:rsidRPr="0087728F">
              <w:rPr>
                <w:bCs/>
                <w:sz w:val="20"/>
                <w:szCs w:val="20"/>
              </w:rPr>
              <w:t xml:space="preserve">         6 414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F29427" w14:textId="77777777" w:rsidR="00A9103E" w:rsidRPr="0087728F" w:rsidRDefault="00A9103E" w:rsidP="0087728F">
            <w:pPr>
              <w:rPr>
                <w:bCs/>
                <w:sz w:val="20"/>
                <w:szCs w:val="20"/>
              </w:rPr>
            </w:pPr>
            <w:r w:rsidRPr="0087728F">
              <w:rPr>
                <w:bCs/>
                <w:sz w:val="20"/>
                <w:szCs w:val="20"/>
              </w:rPr>
              <w:t xml:space="preserve">            128 </w:t>
            </w:r>
          </w:p>
        </w:tc>
      </w:tr>
      <w:tr w:rsidR="00A9103E" w:rsidRPr="0087728F" w14:paraId="163EB71C"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5998C70" w14:textId="503D449B" w:rsidR="00A9103E" w:rsidRPr="0087728F" w:rsidRDefault="00A9103E" w:rsidP="005A1829">
            <w:pPr>
              <w:ind w:left="0"/>
              <w:rPr>
                <w:bCs/>
                <w:sz w:val="20"/>
                <w:szCs w:val="20"/>
              </w:rPr>
            </w:pPr>
            <w:r w:rsidRPr="0087728F">
              <w:rPr>
                <w:bCs/>
                <w:sz w:val="20"/>
                <w:szCs w:val="20"/>
              </w:rPr>
              <w:t xml:space="preserve">Site SONKOGNAN CHEZ LE CHEF DU VILLAG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AD6400" w14:textId="77777777" w:rsidR="00A9103E" w:rsidRPr="0087728F" w:rsidRDefault="00A9103E" w:rsidP="0087728F">
            <w:pPr>
              <w:rPr>
                <w:bCs/>
                <w:sz w:val="20"/>
                <w:szCs w:val="20"/>
              </w:rPr>
            </w:pPr>
            <w:r w:rsidRPr="0087728F">
              <w:rPr>
                <w:bCs/>
                <w:sz w:val="20"/>
                <w:szCs w:val="20"/>
              </w:rPr>
              <w:t xml:space="preserve">                8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E2407F" w14:textId="77777777" w:rsidR="00A9103E" w:rsidRPr="0087728F" w:rsidRDefault="00A9103E" w:rsidP="0087728F">
            <w:pPr>
              <w:rPr>
                <w:bCs/>
                <w:sz w:val="20"/>
                <w:szCs w:val="20"/>
              </w:rPr>
            </w:pPr>
            <w:r w:rsidRPr="0087728F">
              <w:rPr>
                <w:bCs/>
                <w:sz w:val="20"/>
                <w:szCs w:val="20"/>
              </w:rPr>
              <w:t xml:space="preserve">         3 14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D12293" w14:textId="77777777" w:rsidR="00A9103E" w:rsidRPr="0087728F" w:rsidRDefault="00A9103E" w:rsidP="0087728F">
            <w:pPr>
              <w:rPr>
                <w:bCs/>
                <w:sz w:val="20"/>
                <w:szCs w:val="20"/>
              </w:rPr>
            </w:pPr>
            <w:r w:rsidRPr="0087728F">
              <w:rPr>
                <w:bCs/>
                <w:sz w:val="20"/>
                <w:szCs w:val="20"/>
              </w:rPr>
              <w:t xml:space="preserve">            44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8284475" w14:textId="77777777" w:rsidR="00A9103E" w:rsidRPr="0087728F" w:rsidRDefault="00A9103E" w:rsidP="0087728F">
            <w:pPr>
              <w:rPr>
                <w:bCs/>
                <w:sz w:val="20"/>
                <w:szCs w:val="20"/>
              </w:rPr>
            </w:pPr>
            <w:r w:rsidRPr="0087728F">
              <w:rPr>
                <w:bCs/>
                <w:sz w:val="20"/>
                <w:szCs w:val="20"/>
              </w:rPr>
              <w:t xml:space="preserve">         1 74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D71B4A" w14:textId="77777777" w:rsidR="00A9103E" w:rsidRPr="0087728F" w:rsidRDefault="00A9103E" w:rsidP="0087728F">
            <w:pPr>
              <w:rPr>
                <w:bCs/>
                <w:sz w:val="20"/>
                <w:szCs w:val="20"/>
              </w:rPr>
            </w:pPr>
            <w:r w:rsidRPr="0087728F">
              <w:rPr>
                <w:bCs/>
                <w:sz w:val="20"/>
                <w:szCs w:val="20"/>
              </w:rPr>
              <w:t xml:space="preserve">              35 </w:t>
            </w:r>
          </w:p>
        </w:tc>
      </w:tr>
      <w:tr w:rsidR="00A9103E" w:rsidRPr="0087728F" w14:paraId="5EAECB60"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F035CBF" w14:textId="77777777" w:rsidR="00A9103E" w:rsidRPr="0087728F" w:rsidRDefault="00A9103E" w:rsidP="005A1829">
            <w:pPr>
              <w:ind w:left="0"/>
              <w:rPr>
                <w:bCs/>
                <w:sz w:val="20"/>
                <w:szCs w:val="20"/>
              </w:rPr>
            </w:pPr>
            <w:r w:rsidRPr="0087728F">
              <w:rPr>
                <w:bCs/>
                <w:sz w:val="20"/>
                <w:szCs w:val="20"/>
              </w:rPr>
              <w:t xml:space="preserve"> Site Beleya chez le chef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0A18B4" w14:textId="77777777" w:rsidR="00A9103E" w:rsidRPr="0087728F" w:rsidRDefault="00A9103E" w:rsidP="0087728F">
            <w:pPr>
              <w:rPr>
                <w:bCs/>
                <w:sz w:val="20"/>
                <w:szCs w:val="20"/>
              </w:rPr>
            </w:pPr>
            <w:r w:rsidRPr="0087728F">
              <w:rPr>
                <w:bCs/>
                <w:sz w:val="20"/>
                <w:szCs w:val="20"/>
              </w:rPr>
              <w:t xml:space="preserve">              10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627B0D" w14:textId="77777777" w:rsidR="00A9103E" w:rsidRPr="0087728F" w:rsidRDefault="00A9103E" w:rsidP="0087728F">
            <w:pPr>
              <w:rPr>
                <w:bCs/>
                <w:sz w:val="20"/>
                <w:szCs w:val="20"/>
              </w:rPr>
            </w:pPr>
            <w:r w:rsidRPr="0087728F">
              <w:rPr>
                <w:bCs/>
                <w:sz w:val="20"/>
                <w:szCs w:val="20"/>
              </w:rPr>
              <w:t xml:space="preserve">         6 87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17440A" w14:textId="77777777" w:rsidR="00A9103E" w:rsidRPr="0087728F" w:rsidRDefault="00A9103E" w:rsidP="0087728F">
            <w:pPr>
              <w:rPr>
                <w:bCs/>
                <w:sz w:val="20"/>
                <w:szCs w:val="20"/>
              </w:rPr>
            </w:pPr>
            <w:r w:rsidRPr="0087728F">
              <w:rPr>
                <w:bCs/>
                <w:sz w:val="20"/>
                <w:szCs w:val="20"/>
              </w:rPr>
              <w:t xml:space="preserve">            98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99A14D1" w14:textId="77777777" w:rsidR="00A9103E" w:rsidRPr="0087728F" w:rsidRDefault="00A9103E" w:rsidP="0087728F">
            <w:pPr>
              <w:rPr>
                <w:bCs/>
                <w:sz w:val="20"/>
                <w:szCs w:val="20"/>
              </w:rPr>
            </w:pPr>
            <w:r w:rsidRPr="0087728F">
              <w:rPr>
                <w:bCs/>
                <w:sz w:val="20"/>
                <w:szCs w:val="20"/>
              </w:rPr>
              <w:t xml:space="preserve">         3 82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1D6B6C" w14:textId="77777777" w:rsidR="00A9103E" w:rsidRPr="0087728F" w:rsidRDefault="00A9103E" w:rsidP="0087728F">
            <w:pPr>
              <w:rPr>
                <w:bCs/>
                <w:sz w:val="20"/>
                <w:szCs w:val="20"/>
              </w:rPr>
            </w:pPr>
            <w:r w:rsidRPr="0087728F">
              <w:rPr>
                <w:bCs/>
                <w:sz w:val="20"/>
                <w:szCs w:val="20"/>
              </w:rPr>
              <w:t xml:space="preserve">              76 </w:t>
            </w:r>
          </w:p>
        </w:tc>
      </w:tr>
      <w:tr w:rsidR="00A9103E" w:rsidRPr="0087728F" w14:paraId="6D350D27"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2BD041A" w14:textId="1A602804" w:rsidR="00A9103E" w:rsidRPr="0087728F" w:rsidRDefault="00A9103E" w:rsidP="005A1829">
            <w:pPr>
              <w:ind w:left="0"/>
              <w:rPr>
                <w:bCs/>
                <w:sz w:val="20"/>
                <w:szCs w:val="20"/>
              </w:rPr>
            </w:pPr>
            <w:r w:rsidRPr="0087728F">
              <w:rPr>
                <w:bCs/>
                <w:sz w:val="20"/>
                <w:szCs w:val="20"/>
              </w:rPr>
              <w:t xml:space="preserve">Site Chez le chef de district de Toumania Centr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535EAB" w14:textId="77777777" w:rsidR="00A9103E" w:rsidRPr="0087728F" w:rsidRDefault="00A9103E" w:rsidP="0087728F">
            <w:pPr>
              <w:rPr>
                <w:bCs/>
                <w:sz w:val="20"/>
                <w:szCs w:val="20"/>
              </w:rPr>
            </w:pPr>
            <w:r w:rsidRPr="0087728F">
              <w:rPr>
                <w:bCs/>
                <w:sz w:val="20"/>
                <w:szCs w:val="20"/>
              </w:rPr>
              <w:t xml:space="preserve">                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639E77" w14:textId="77777777" w:rsidR="00A9103E" w:rsidRPr="0087728F" w:rsidRDefault="00A9103E" w:rsidP="0087728F">
            <w:pPr>
              <w:rPr>
                <w:bCs/>
                <w:sz w:val="20"/>
                <w:szCs w:val="20"/>
              </w:rPr>
            </w:pPr>
            <w:r w:rsidRPr="0087728F">
              <w:rPr>
                <w:bCs/>
                <w:sz w:val="20"/>
                <w:szCs w:val="20"/>
              </w:rPr>
              <w:t xml:space="preserve">       10 99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C2F4A0" w14:textId="77777777" w:rsidR="00A9103E" w:rsidRPr="0087728F" w:rsidRDefault="00A9103E" w:rsidP="0087728F">
            <w:pPr>
              <w:rPr>
                <w:bCs/>
                <w:sz w:val="20"/>
                <w:szCs w:val="20"/>
              </w:rPr>
            </w:pPr>
            <w:r w:rsidRPr="0087728F">
              <w:rPr>
                <w:bCs/>
                <w:sz w:val="20"/>
                <w:szCs w:val="20"/>
              </w:rPr>
              <w:t xml:space="preserve">         1 57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32F7D36" w14:textId="77777777" w:rsidR="00A9103E" w:rsidRPr="0087728F" w:rsidRDefault="00A9103E" w:rsidP="0087728F">
            <w:pPr>
              <w:rPr>
                <w:bCs/>
                <w:sz w:val="20"/>
                <w:szCs w:val="20"/>
              </w:rPr>
            </w:pPr>
            <w:r w:rsidRPr="0087728F">
              <w:rPr>
                <w:bCs/>
                <w:sz w:val="20"/>
                <w:szCs w:val="20"/>
              </w:rPr>
              <w:t xml:space="preserve">         6 10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E3475A" w14:textId="77777777" w:rsidR="00A9103E" w:rsidRPr="0087728F" w:rsidRDefault="00A9103E" w:rsidP="0087728F">
            <w:pPr>
              <w:rPr>
                <w:bCs/>
                <w:sz w:val="20"/>
                <w:szCs w:val="20"/>
              </w:rPr>
            </w:pPr>
            <w:r w:rsidRPr="0087728F">
              <w:rPr>
                <w:bCs/>
                <w:sz w:val="20"/>
                <w:szCs w:val="20"/>
              </w:rPr>
              <w:t xml:space="preserve">            122 </w:t>
            </w:r>
          </w:p>
        </w:tc>
      </w:tr>
      <w:tr w:rsidR="00A9103E" w:rsidRPr="0087728F" w14:paraId="3A49FF60"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746799F" w14:textId="77777777" w:rsidR="00A9103E" w:rsidRPr="0087728F" w:rsidRDefault="00A9103E" w:rsidP="005A1829">
            <w:pPr>
              <w:ind w:left="0"/>
              <w:rPr>
                <w:bCs/>
                <w:sz w:val="20"/>
                <w:szCs w:val="20"/>
              </w:rPr>
            </w:pPr>
            <w:r w:rsidRPr="0087728F">
              <w:rPr>
                <w:bCs/>
                <w:sz w:val="20"/>
                <w:szCs w:val="20"/>
              </w:rPr>
              <w:t xml:space="preserve"> Site Diguila Centre chez le chef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5B48454" w14:textId="77777777" w:rsidR="00A9103E" w:rsidRPr="0087728F" w:rsidRDefault="00A9103E" w:rsidP="0087728F">
            <w:pPr>
              <w:rPr>
                <w:bCs/>
                <w:sz w:val="20"/>
                <w:szCs w:val="20"/>
              </w:rPr>
            </w:pPr>
            <w:r w:rsidRPr="0087728F">
              <w:rPr>
                <w:bCs/>
                <w:sz w:val="20"/>
                <w:szCs w:val="20"/>
              </w:rPr>
              <w:t xml:space="preserve">              13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4573DE" w14:textId="77777777" w:rsidR="00A9103E" w:rsidRPr="0087728F" w:rsidRDefault="00A9103E" w:rsidP="0087728F">
            <w:pPr>
              <w:rPr>
                <w:bCs/>
                <w:sz w:val="20"/>
                <w:szCs w:val="20"/>
              </w:rPr>
            </w:pPr>
            <w:r w:rsidRPr="0087728F">
              <w:rPr>
                <w:bCs/>
                <w:sz w:val="20"/>
                <w:szCs w:val="20"/>
              </w:rPr>
              <w:t xml:space="preserve">         4 32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87ACDF6" w14:textId="77777777" w:rsidR="00A9103E" w:rsidRPr="0087728F" w:rsidRDefault="00A9103E" w:rsidP="0087728F">
            <w:pPr>
              <w:rPr>
                <w:bCs/>
                <w:sz w:val="20"/>
                <w:szCs w:val="20"/>
              </w:rPr>
            </w:pPr>
            <w:r w:rsidRPr="0087728F">
              <w:rPr>
                <w:bCs/>
                <w:sz w:val="20"/>
                <w:szCs w:val="20"/>
              </w:rPr>
              <w:t xml:space="preserve">            61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A3C26B1" w14:textId="77777777" w:rsidR="00A9103E" w:rsidRPr="0087728F" w:rsidRDefault="00A9103E" w:rsidP="0087728F">
            <w:pPr>
              <w:rPr>
                <w:bCs/>
                <w:sz w:val="20"/>
                <w:szCs w:val="20"/>
              </w:rPr>
            </w:pPr>
            <w:r w:rsidRPr="0087728F">
              <w:rPr>
                <w:bCs/>
                <w:sz w:val="20"/>
                <w:szCs w:val="20"/>
              </w:rPr>
              <w:t xml:space="preserve">         2 402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A52359" w14:textId="77777777" w:rsidR="00A9103E" w:rsidRPr="0087728F" w:rsidRDefault="00A9103E" w:rsidP="0087728F">
            <w:pPr>
              <w:rPr>
                <w:bCs/>
                <w:sz w:val="20"/>
                <w:szCs w:val="20"/>
              </w:rPr>
            </w:pPr>
            <w:r w:rsidRPr="0087728F">
              <w:rPr>
                <w:bCs/>
                <w:sz w:val="20"/>
                <w:szCs w:val="20"/>
              </w:rPr>
              <w:t xml:space="preserve">              48 </w:t>
            </w:r>
          </w:p>
        </w:tc>
      </w:tr>
      <w:tr w:rsidR="00A9103E" w:rsidRPr="0087728F" w14:paraId="23AD99D5"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3D6CAE2" w14:textId="77777777" w:rsidR="00A9103E" w:rsidRPr="0087728F" w:rsidRDefault="00A9103E" w:rsidP="005A1829">
            <w:pPr>
              <w:ind w:left="0"/>
              <w:rPr>
                <w:bCs/>
                <w:sz w:val="20"/>
                <w:szCs w:val="20"/>
              </w:rPr>
            </w:pPr>
            <w:r w:rsidRPr="0087728F">
              <w:rPr>
                <w:bCs/>
                <w:sz w:val="20"/>
                <w:szCs w:val="20"/>
              </w:rPr>
              <w:t xml:space="preserve"> Site Passaya centre chez le chef de district Mr Seydou Camar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232251B" w14:textId="77777777" w:rsidR="00A9103E" w:rsidRPr="0087728F" w:rsidRDefault="00A9103E" w:rsidP="0087728F">
            <w:pPr>
              <w:rPr>
                <w:bCs/>
                <w:sz w:val="20"/>
                <w:szCs w:val="20"/>
              </w:rPr>
            </w:pPr>
            <w:r w:rsidRPr="0087728F">
              <w:rPr>
                <w:bCs/>
                <w:sz w:val="20"/>
                <w:szCs w:val="20"/>
              </w:rPr>
              <w:t xml:space="preserve">              1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C650F3" w14:textId="77777777" w:rsidR="00A9103E" w:rsidRPr="0087728F" w:rsidRDefault="00A9103E" w:rsidP="0087728F">
            <w:pPr>
              <w:rPr>
                <w:bCs/>
                <w:sz w:val="20"/>
                <w:szCs w:val="20"/>
              </w:rPr>
            </w:pPr>
            <w:r w:rsidRPr="0087728F">
              <w:rPr>
                <w:bCs/>
                <w:sz w:val="20"/>
                <w:szCs w:val="20"/>
              </w:rPr>
              <w:t xml:space="preserve">       16 39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1C79CE" w14:textId="77777777" w:rsidR="00A9103E" w:rsidRPr="0087728F" w:rsidRDefault="00A9103E" w:rsidP="0087728F">
            <w:pPr>
              <w:rPr>
                <w:bCs/>
                <w:sz w:val="20"/>
                <w:szCs w:val="20"/>
              </w:rPr>
            </w:pPr>
            <w:r w:rsidRPr="0087728F">
              <w:rPr>
                <w:bCs/>
                <w:sz w:val="20"/>
                <w:szCs w:val="20"/>
              </w:rPr>
              <w:t xml:space="preserve">         2 34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79B3AB" w14:textId="77777777" w:rsidR="00A9103E" w:rsidRPr="0087728F" w:rsidRDefault="00A9103E" w:rsidP="0087728F">
            <w:pPr>
              <w:rPr>
                <w:bCs/>
                <w:sz w:val="20"/>
                <w:szCs w:val="20"/>
              </w:rPr>
            </w:pPr>
            <w:r w:rsidRPr="0087728F">
              <w:rPr>
                <w:bCs/>
                <w:sz w:val="20"/>
                <w:szCs w:val="20"/>
              </w:rPr>
              <w:t xml:space="preserve">         9 10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EE8D3F" w14:textId="77777777" w:rsidR="00A9103E" w:rsidRPr="0087728F" w:rsidRDefault="00A9103E" w:rsidP="0087728F">
            <w:pPr>
              <w:rPr>
                <w:bCs/>
                <w:sz w:val="20"/>
                <w:szCs w:val="20"/>
              </w:rPr>
            </w:pPr>
            <w:r w:rsidRPr="0087728F">
              <w:rPr>
                <w:bCs/>
                <w:sz w:val="20"/>
                <w:szCs w:val="20"/>
              </w:rPr>
              <w:t xml:space="preserve">            182 </w:t>
            </w:r>
          </w:p>
        </w:tc>
      </w:tr>
      <w:tr w:rsidR="00A9103E" w:rsidRPr="0087728F" w14:paraId="7C34B5EC"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5F34217" w14:textId="6B70A8DB" w:rsidR="00A9103E" w:rsidRPr="0087728F" w:rsidRDefault="00A9103E" w:rsidP="005A1829">
            <w:pPr>
              <w:ind w:left="0"/>
              <w:rPr>
                <w:bCs/>
                <w:sz w:val="20"/>
                <w:szCs w:val="20"/>
              </w:rPr>
            </w:pPr>
            <w:r w:rsidRPr="0087728F">
              <w:rPr>
                <w:bCs/>
                <w:sz w:val="20"/>
                <w:szCs w:val="20"/>
              </w:rPr>
              <w:t xml:space="preserve">Site Soungbanya chez le chef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3B51A8"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B88A0D" w14:textId="77777777" w:rsidR="00A9103E" w:rsidRPr="0087728F" w:rsidRDefault="00A9103E" w:rsidP="0087728F">
            <w:pPr>
              <w:rPr>
                <w:bCs/>
                <w:sz w:val="20"/>
                <w:szCs w:val="20"/>
              </w:rPr>
            </w:pPr>
            <w:r w:rsidRPr="0087728F">
              <w:rPr>
                <w:bCs/>
                <w:sz w:val="20"/>
                <w:szCs w:val="20"/>
              </w:rPr>
              <w:t xml:space="preserve">         5 34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94DD7A" w14:textId="77777777" w:rsidR="00A9103E" w:rsidRPr="0087728F" w:rsidRDefault="00A9103E" w:rsidP="0087728F">
            <w:pPr>
              <w:rPr>
                <w:bCs/>
                <w:sz w:val="20"/>
                <w:szCs w:val="20"/>
              </w:rPr>
            </w:pPr>
            <w:r w:rsidRPr="0087728F">
              <w:rPr>
                <w:bCs/>
                <w:sz w:val="20"/>
                <w:szCs w:val="20"/>
              </w:rPr>
              <w:t xml:space="preserve">            76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01797A" w14:textId="77777777" w:rsidR="00A9103E" w:rsidRPr="0087728F" w:rsidRDefault="00A9103E" w:rsidP="0087728F">
            <w:pPr>
              <w:rPr>
                <w:bCs/>
                <w:sz w:val="20"/>
                <w:szCs w:val="20"/>
              </w:rPr>
            </w:pPr>
            <w:r w:rsidRPr="0087728F">
              <w:rPr>
                <w:bCs/>
                <w:sz w:val="20"/>
                <w:szCs w:val="20"/>
              </w:rPr>
              <w:t xml:space="preserve">         2 970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D9DDD05" w14:textId="77777777" w:rsidR="00A9103E" w:rsidRPr="0087728F" w:rsidRDefault="00A9103E" w:rsidP="0087728F">
            <w:pPr>
              <w:rPr>
                <w:bCs/>
                <w:sz w:val="20"/>
                <w:szCs w:val="20"/>
              </w:rPr>
            </w:pPr>
            <w:r w:rsidRPr="0087728F">
              <w:rPr>
                <w:bCs/>
                <w:sz w:val="20"/>
                <w:szCs w:val="20"/>
              </w:rPr>
              <w:t xml:space="preserve">              59 </w:t>
            </w:r>
          </w:p>
        </w:tc>
      </w:tr>
      <w:tr w:rsidR="00A9103E" w:rsidRPr="0087728F" w14:paraId="268CC984"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D341CEB" w14:textId="208A9A8F" w:rsidR="00A9103E" w:rsidRPr="0087728F" w:rsidRDefault="00A9103E" w:rsidP="005A1829">
            <w:pPr>
              <w:ind w:left="0"/>
              <w:rPr>
                <w:bCs/>
                <w:sz w:val="20"/>
                <w:szCs w:val="20"/>
              </w:rPr>
            </w:pPr>
            <w:r w:rsidRPr="0087728F">
              <w:rPr>
                <w:bCs/>
                <w:sz w:val="20"/>
                <w:szCs w:val="20"/>
              </w:rPr>
              <w:t xml:space="preserve">Site Leyba oularé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46125A"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23ADC43" w14:textId="77777777" w:rsidR="00A9103E" w:rsidRPr="0087728F" w:rsidRDefault="00A9103E" w:rsidP="0087728F">
            <w:pPr>
              <w:rPr>
                <w:bCs/>
                <w:sz w:val="20"/>
                <w:szCs w:val="20"/>
              </w:rPr>
            </w:pPr>
            <w:r w:rsidRPr="0087728F">
              <w:rPr>
                <w:bCs/>
                <w:sz w:val="20"/>
                <w:szCs w:val="20"/>
              </w:rPr>
              <w:t xml:space="preserve">         5 65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20E0D0" w14:textId="77777777" w:rsidR="00A9103E" w:rsidRPr="0087728F" w:rsidRDefault="00A9103E" w:rsidP="0087728F">
            <w:pPr>
              <w:rPr>
                <w:bCs/>
                <w:sz w:val="20"/>
                <w:szCs w:val="20"/>
              </w:rPr>
            </w:pPr>
            <w:r w:rsidRPr="0087728F">
              <w:rPr>
                <w:bCs/>
                <w:sz w:val="20"/>
                <w:szCs w:val="20"/>
              </w:rPr>
              <w:t xml:space="preserve">            80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35D69AD" w14:textId="77777777" w:rsidR="00A9103E" w:rsidRPr="0087728F" w:rsidRDefault="00A9103E" w:rsidP="0087728F">
            <w:pPr>
              <w:rPr>
                <w:bCs/>
                <w:sz w:val="20"/>
                <w:szCs w:val="20"/>
              </w:rPr>
            </w:pPr>
            <w:r w:rsidRPr="0087728F">
              <w:rPr>
                <w:bCs/>
                <w:sz w:val="20"/>
                <w:szCs w:val="20"/>
              </w:rPr>
              <w:t xml:space="preserve">         3 13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1ABCAB8" w14:textId="77777777" w:rsidR="00A9103E" w:rsidRPr="0087728F" w:rsidRDefault="00A9103E" w:rsidP="0087728F">
            <w:pPr>
              <w:rPr>
                <w:bCs/>
                <w:sz w:val="20"/>
                <w:szCs w:val="20"/>
              </w:rPr>
            </w:pPr>
            <w:r w:rsidRPr="0087728F">
              <w:rPr>
                <w:bCs/>
                <w:sz w:val="20"/>
                <w:szCs w:val="20"/>
              </w:rPr>
              <w:t xml:space="preserve">              63 </w:t>
            </w:r>
          </w:p>
        </w:tc>
      </w:tr>
      <w:tr w:rsidR="00A9103E" w:rsidRPr="0087728F" w14:paraId="0F0FB552"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21B8A2C" w14:textId="77777777" w:rsidR="00A9103E" w:rsidRPr="0087728F" w:rsidRDefault="00A9103E" w:rsidP="005A1829">
            <w:pPr>
              <w:ind w:left="0"/>
              <w:rPr>
                <w:bCs/>
                <w:sz w:val="20"/>
                <w:szCs w:val="20"/>
              </w:rPr>
            </w:pPr>
            <w:r w:rsidRPr="0087728F">
              <w:rPr>
                <w:bCs/>
                <w:sz w:val="20"/>
                <w:szCs w:val="20"/>
              </w:rPr>
              <w:t xml:space="preserve"> Site Saramba Fodé Condé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5907CD1" w14:textId="77777777" w:rsidR="00A9103E" w:rsidRPr="0087728F" w:rsidRDefault="00A9103E" w:rsidP="0087728F">
            <w:pPr>
              <w:rPr>
                <w:bCs/>
                <w:sz w:val="20"/>
                <w:szCs w:val="20"/>
              </w:rPr>
            </w:pPr>
            <w:r w:rsidRPr="0087728F">
              <w:rPr>
                <w:bCs/>
                <w:sz w:val="20"/>
                <w:szCs w:val="20"/>
              </w:rPr>
              <w:t xml:space="preserve">              10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3115F08" w14:textId="77777777" w:rsidR="00A9103E" w:rsidRPr="0087728F" w:rsidRDefault="00A9103E" w:rsidP="0087728F">
            <w:pPr>
              <w:rPr>
                <w:bCs/>
                <w:sz w:val="20"/>
                <w:szCs w:val="20"/>
              </w:rPr>
            </w:pPr>
            <w:r w:rsidRPr="0087728F">
              <w:rPr>
                <w:bCs/>
                <w:sz w:val="20"/>
                <w:szCs w:val="20"/>
              </w:rPr>
              <w:t xml:space="preserve">         3 96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777F1D" w14:textId="77777777" w:rsidR="00A9103E" w:rsidRPr="0087728F" w:rsidRDefault="00A9103E" w:rsidP="0087728F">
            <w:pPr>
              <w:rPr>
                <w:bCs/>
                <w:sz w:val="20"/>
                <w:szCs w:val="20"/>
              </w:rPr>
            </w:pPr>
            <w:r w:rsidRPr="0087728F">
              <w:rPr>
                <w:bCs/>
                <w:sz w:val="20"/>
                <w:szCs w:val="20"/>
              </w:rPr>
              <w:t xml:space="preserve">            56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5440C4" w14:textId="77777777" w:rsidR="00A9103E" w:rsidRPr="0087728F" w:rsidRDefault="00A9103E" w:rsidP="0087728F">
            <w:pPr>
              <w:rPr>
                <w:bCs/>
                <w:sz w:val="20"/>
                <w:szCs w:val="20"/>
              </w:rPr>
            </w:pPr>
            <w:r w:rsidRPr="0087728F">
              <w:rPr>
                <w:bCs/>
                <w:sz w:val="20"/>
                <w:szCs w:val="20"/>
              </w:rPr>
              <w:t xml:space="preserve">         2 203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45991D" w14:textId="77777777" w:rsidR="00A9103E" w:rsidRPr="0087728F" w:rsidRDefault="00A9103E" w:rsidP="0087728F">
            <w:pPr>
              <w:rPr>
                <w:bCs/>
                <w:sz w:val="20"/>
                <w:szCs w:val="20"/>
              </w:rPr>
            </w:pPr>
            <w:r w:rsidRPr="0087728F">
              <w:rPr>
                <w:bCs/>
                <w:sz w:val="20"/>
                <w:szCs w:val="20"/>
              </w:rPr>
              <w:t xml:space="preserve">              44 </w:t>
            </w:r>
          </w:p>
        </w:tc>
      </w:tr>
      <w:tr w:rsidR="00A9103E" w:rsidRPr="0087728F" w14:paraId="5B005DD0"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ABBEB6" w14:textId="77777777" w:rsidR="00A9103E" w:rsidRPr="0087728F" w:rsidRDefault="00A9103E" w:rsidP="005A1829">
            <w:pPr>
              <w:ind w:left="0"/>
              <w:rPr>
                <w:bCs/>
                <w:sz w:val="20"/>
                <w:szCs w:val="20"/>
              </w:rPr>
            </w:pPr>
            <w:r w:rsidRPr="0087728F">
              <w:rPr>
                <w:bCs/>
                <w:sz w:val="20"/>
                <w:szCs w:val="20"/>
              </w:rPr>
              <w:t xml:space="preserve"> Site Lansana Bérété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C0479A" w14:textId="77777777" w:rsidR="00A9103E" w:rsidRPr="0087728F" w:rsidRDefault="00A9103E" w:rsidP="0087728F">
            <w:pPr>
              <w:rPr>
                <w:bCs/>
                <w:sz w:val="20"/>
                <w:szCs w:val="20"/>
              </w:rPr>
            </w:pPr>
            <w:r w:rsidRPr="0087728F">
              <w:rPr>
                <w:bCs/>
                <w:sz w:val="20"/>
                <w:szCs w:val="20"/>
              </w:rPr>
              <w:t xml:space="preserve">                2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879F9C" w14:textId="77777777" w:rsidR="00A9103E" w:rsidRPr="0087728F" w:rsidRDefault="00A9103E" w:rsidP="0087728F">
            <w:pPr>
              <w:rPr>
                <w:bCs/>
                <w:sz w:val="20"/>
                <w:szCs w:val="20"/>
              </w:rPr>
            </w:pPr>
            <w:r w:rsidRPr="0087728F">
              <w:rPr>
                <w:bCs/>
                <w:sz w:val="20"/>
                <w:szCs w:val="20"/>
              </w:rPr>
              <w:t xml:space="preserve">         3 67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02F426" w14:textId="77777777" w:rsidR="00A9103E" w:rsidRPr="0087728F" w:rsidRDefault="00A9103E" w:rsidP="0087728F">
            <w:pPr>
              <w:rPr>
                <w:bCs/>
                <w:sz w:val="20"/>
                <w:szCs w:val="20"/>
              </w:rPr>
            </w:pPr>
            <w:r w:rsidRPr="0087728F">
              <w:rPr>
                <w:bCs/>
                <w:sz w:val="20"/>
                <w:szCs w:val="20"/>
              </w:rPr>
              <w:t xml:space="preserve">            52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5D0C6E" w14:textId="77777777" w:rsidR="00A9103E" w:rsidRPr="0087728F" w:rsidRDefault="00A9103E" w:rsidP="0087728F">
            <w:pPr>
              <w:rPr>
                <w:bCs/>
                <w:sz w:val="20"/>
                <w:szCs w:val="20"/>
              </w:rPr>
            </w:pPr>
            <w:r w:rsidRPr="0087728F">
              <w:rPr>
                <w:bCs/>
                <w:sz w:val="20"/>
                <w:szCs w:val="20"/>
              </w:rPr>
              <w:t xml:space="preserve">         2 044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CB29B66" w14:textId="77777777" w:rsidR="00A9103E" w:rsidRPr="0087728F" w:rsidRDefault="00A9103E" w:rsidP="0087728F">
            <w:pPr>
              <w:rPr>
                <w:bCs/>
                <w:sz w:val="20"/>
                <w:szCs w:val="20"/>
              </w:rPr>
            </w:pPr>
            <w:r w:rsidRPr="0087728F">
              <w:rPr>
                <w:bCs/>
                <w:sz w:val="20"/>
                <w:szCs w:val="20"/>
              </w:rPr>
              <w:t xml:space="preserve">              41 </w:t>
            </w:r>
          </w:p>
        </w:tc>
      </w:tr>
      <w:tr w:rsidR="00A9103E" w:rsidRPr="0087728F" w14:paraId="7F3628CC"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81BD286" w14:textId="0BC10CA2" w:rsidR="00A9103E" w:rsidRPr="0087728F" w:rsidRDefault="00A9103E" w:rsidP="005A1829">
            <w:pPr>
              <w:ind w:left="0"/>
              <w:rPr>
                <w:bCs/>
                <w:sz w:val="20"/>
                <w:szCs w:val="20"/>
              </w:rPr>
            </w:pPr>
            <w:r w:rsidRPr="0087728F">
              <w:rPr>
                <w:bCs/>
                <w:sz w:val="20"/>
                <w:szCs w:val="20"/>
              </w:rPr>
              <w:t xml:space="preserve">Site BOKETO PERMANENCE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E682FFB" w14:textId="77777777" w:rsidR="00A9103E" w:rsidRPr="0087728F" w:rsidRDefault="00A9103E" w:rsidP="0087728F">
            <w:pPr>
              <w:rPr>
                <w:bCs/>
                <w:sz w:val="20"/>
                <w:szCs w:val="20"/>
              </w:rPr>
            </w:pPr>
            <w:r w:rsidRPr="0087728F">
              <w:rPr>
                <w:bCs/>
                <w:sz w:val="20"/>
                <w:szCs w:val="20"/>
              </w:rPr>
              <w:t xml:space="preserve">              13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E0566BC" w14:textId="77777777" w:rsidR="00A9103E" w:rsidRPr="0087728F" w:rsidRDefault="00A9103E" w:rsidP="0087728F">
            <w:pPr>
              <w:rPr>
                <w:bCs/>
                <w:sz w:val="20"/>
                <w:szCs w:val="20"/>
              </w:rPr>
            </w:pPr>
            <w:r w:rsidRPr="0087728F">
              <w:rPr>
                <w:bCs/>
                <w:sz w:val="20"/>
                <w:szCs w:val="20"/>
              </w:rPr>
              <w:t xml:space="preserve">         2 89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42F6C3" w14:textId="77777777" w:rsidR="00A9103E" w:rsidRPr="0087728F" w:rsidRDefault="00A9103E" w:rsidP="0087728F">
            <w:pPr>
              <w:rPr>
                <w:bCs/>
                <w:sz w:val="20"/>
                <w:szCs w:val="20"/>
              </w:rPr>
            </w:pPr>
            <w:r w:rsidRPr="0087728F">
              <w:rPr>
                <w:bCs/>
                <w:sz w:val="20"/>
                <w:szCs w:val="20"/>
              </w:rPr>
              <w:t xml:space="preserve">            41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4018715" w14:textId="77777777" w:rsidR="00A9103E" w:rsidRPr="0087728F" w:rsidRDefault="00A9103E" w:rsidP="0087728F">
            <w:pPr>
              <w:rPr>
                <w:bCs/>
                <w:sz w:val="20"/>
                <w:szCs w:val="20"/>
              </w:rPr>
            </w:pPr>
            <w:r w:rsidRPr="0087728F">
              <w:rPr>
                <w:bCs/>
                <w:sz w:val="20"/>
                <w:szCs w:val="20"/>
              </w:rPr>
              <w:t xml:space="preserve">         1 60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A80E37" w14:textId="77777777" w:rsidR="00A9103E" w:rsidRPr="0087728F" w:rsidRDefault="00A9103E" w:rsidP="0087728F">
            <w:pPr>
              <w:rPr>
                <w:bCs/>
                <w:sz w:val="20"/>
                <w:szCs w:val="20"/>
              </w:rPr>
            </w:pPr>
            <w:r w:rsidRPr="0087728F">
              <w:rPr>
                <w:bCs/>
                <w:sz w:val="20"/>
                <w:szCs w:val="20"/>
              </w:rPr>
              <w:t xml:space="preserve">              32 </w:t>
            </w:r>
          </w:p>
        </w:tc>
      </w:tr>
      <w:tr w:rsidR="00A9103E" w:rsidRPr="0087728F" w14:paraId="2FD1BEC4"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BC80BA0" w14:textId="621A69DB" w:rsidR="00A9103E" w:rsidRPr="0087728F" w:rsidRDefault="00A9103E" w:rsidP="005A1829">
            <w:pPr>
              <w:ind w:left="0"/>
              <w:rPr>
                <w:bCs/>
                <w:sz w:val="20"/>
                <w:szCs w:val="20"/>
              </w:rPr>
            </w:pPr>
            <w:r w:rsidRPr="0087728F">
              <w:rPr>
                <w:bCs/>
                <w:sz w:val="20"/>
                <w:szCs w:val="20"/>
              </w:rPr>
              <w:t xml:space="preserve">Site FRIGUI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72DA29" w14:textId="77777777" w:rsidR="00A9103E" w:rsidRPr="0087728F" w:rsidRDefault="00A9103E" w:rsidP="0087728F">
            <w:pPr>
              <w:rPr>
                <w:bCs/>
                <w:sz w:val="20"/>
                <w:szCs w:val="20"/>
              </w:rPr>
            </w:pPr>
            <w:r w:rsidRPr="0087728F">
              <w:rPr>
                <w:bCs/>
                <w:sz w:val="20"/>
                <w:szCs w:val="20"/>
              </w:rPr>
              <w:t xml:space="preserve">                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2812FC" w14:textId="77777777" w:rsidR="00A9103E" w:rsidRPr="0087728F" w:rsidRDefault="00A9103E" w:rsidP="0087728F">
            <w:pPr>
              <w:rPr>
                <w:bCs/>
                <w:sz w:val="20"/>
                <w:szCs w:val="20"/>
              </w:rPr>
            </w:pPr>
            <w:r w:rsidRPr="0087728F">
              <w:rPr>
                <w:bCs/>
                <w:sz w:val="20"/>
                <w:szCs w:val="20"/>
              </w:rPr>
              <w:t xml:space="preserve">         3 52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6D4150" w14:textId="77777777" w:rsidR="00A9103E" w:rsidRPr="0087728F" w:rsidRDefault="00A9103E" w:rsidP="0087728F">
            <w:pPr>
              <w:rPr>
                <w:bCs/>
                <w:sz w:val="20"/>
                <w:szCs w:val="20"/>
              </w:rPr>
            </w:pPr>
            <w:r w:rsidRPr="0087728F">
              <w:rPr>
                <w:bCs/>
                <w:sz w:val="20"/>
                <w:szCs w:val="20"/>
              </w:rPr>
              <w:t xml:space="preserve">            50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6F65E3" w14:textId="77777777" w:rsidR="00A9103E" w:rsidRPr="0087728F" w:rsidRDefault="00A9103E" w:rsidP="0087728F">
            <w:pPr>
              <w:rPr>
                <w:bCs/>
                <w:sz w:val="20"/>
                <w:szCs w:val="20"/>
              </w:rPr>
            </w:pPr>
            <w:r w:rsidRPr="0087728F">
              <w:rPr>
                <w:bCs/>
                <w:sz w:val="20"/>
                <w:szCs w:val="20"/>
              </w:rPr>
              <w:t xml:space="preserve">         1 95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3A4AEC7" w14:textId="77777777" w:rsidR="00A9103E" w:rsidRPr="0087728F" w:rsidRDefault="00A9103E" w:rsidP="0087728F">
            <w:pPr>
              <w:rPr>
                <w:bCs/>
                <w:sz w:val="20"/>
                <w:szCs w:val="20"/>
              </w:rPr>
            </w:pPr>
            <w:r w:rsidRPr="0087728F">
              <w:rPr>
                <w:bCs/>
                <w:sz w:val="20"/>
                <w:szCs w:val="20"/>
              </w:rPr>
              <w:t xml:space="preserve">              39 </w:t>
            </w:r>
          </w:p>
        </w:tc>
      </w:tr>
      <w:tr w:rsidR="00A9103E" w:rsidRPr="0087728F" w14:paraId="2909647E"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C904111" w14:textId="77777777" w:rsidR="00A9103E" w:rsidRPr="0087728F" w:rsidRDefault="00A9103E" w:rsidP="005A1829">
            <w:pPr>
              <w:ind w:left="0"/>
              <w:rPr>
                <w:bCs/>
                <w:sz w:val="20"/>
                <w:szCs w:val="20"/>
              </w:rPr>
            </w:pPr>
            <w:r w:rsidRPr="0087728F">
              <w:rPr>
                <w:bCs/>
                <w:sz w:val="20"/>
                <w:szCs w:val="20"/>
              </w:rPr>
              <w:t xml:space="preserve"> Site Héremakono Foulbé chez le Président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1CF72D" w14:textId="77777777" w:rsidR="00A9103E" w:rsidRPr="0087728F" w:rsidRDefault="00A9103E" w:rsidP="0087728F">
            <w:pPr>
              <w:rPr>
                <w:bCs/>
                <w:sz w:val="20"/>
                <w:szCs w:val="20"/>
              </w:rPr>
            </w:pPr>
            <w:r w:rsidRPr="0087728F">
              <w:rPr>
                <w:bCs/>
                <w:sz w:val="20"/>
                <w:szCs w:val="20"/>
              </w:rPr>
              <w:t xml:space="preserve">                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43568F" w14:textId="77777777" w:rsidR="00A9103E" w:rsidRPr="0087728F" w:rsidRDefault="00A9103E" w:rsidP="0087728F">
            <w:pPr>
              <w:rPr>
                <w:bCs/>
                <w:sz w:val="20"/>
                <w:szCs w:val="20"/>
              </w:rPr>
            </w:pPr>
            <w:r w:rsidRPr="0087728F">
              <w:rPr>
                <w:bCs/>
                <w:sz w:val="20"/>
                <w:szCs w:val="20"/>
              </w:rPr>
              <w:t xml:space="preserve">         5 43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5C844A" w14:textId="77777777" w:rsidR="00A9103E" w:rsidRPr="0087728F" w:rsidRDefault="00A9103E" w:rsidP="0087728F">
            <w:pPr>
              <w:rPr>
                <w:bCs/>
                <w:sz w:val="20"/>
                <w:szCs w:val="20"/>
              </w:rPr>
            </w:pPr>
            <w:r w:rsidRPr="0087728F">
              <w:rPr>
                <w:bCs/>
                <w:sz w:val="20"/>
                <w:szCs w:val="20"/>
              </w:rPr>
              <w:t xml:space="preserve">            77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4BEAA5" w14:textId="77777777" w:rsidR="00A9103E" w:rsidRPr="0087728F" w:rsidRDefault="00A9103E" w:rsidP="0087728F">
            <w:pPr>
              <w:rPr>
                <w:bCs/>
                <w:sz w:val="20"/>
                <w:szCs w:val="20"/>
              </w:rPr>
            </w:pPr>
            <w:r w:rsidRPr="0087728F">
              <w:rPr>
                <w:bCs/>
                <w:sz w:val="20"/>
                <w:szCs w:val="20"/>
              </w:rPr>
              <w:t xml:space="preserve">         3 01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7574AB" w14:textId="77777777" w:rsidR="00A9103E" w:rsidRPr="0087728F" w:rsidRDefault="00A9103E" w:rsidP="0087728F">
            <w:pPr>
              <w:rPr>
                <w:bCs/>
                <w:sz w:val="20"/>
                <w:szCs w:val="20"/>
              </w:rPr>
            </w:pPr>
            <w:r w:rsidRPr="0087728F">
              <w:rPr>
                <w:bCs/>
                <w:sz w:val="20"/>
                <w:szCs w:val="20"/>
              </w:rPr>
              <w:t xml:space="preserve">              60 </w:t>
            </w:r>
          </w:p>
        </w:tc>
      </w:tr>
      <w:tr w:rsidR="00A9103E" w:rsidRPr="0087728F" w14:paraId="1E178E88"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60FB3B" w14:textId="59BDE04D" w:rsidR="00A9103E" w:rsidRPr="0087728F" w:rsidRDefault="00A9103E" w:rsidP="005A1829">
            <w:pPr>
              <w:ind w:left="0"/>
              <w:rPr>
                <w:bCs/>
                <w:sz w:val="20"/>
                <w:szCs w:val="20"/>
              </w:rPr>
            </w:pPr>
            <w:r w:rsidRPr="0087728F">
              <w:rPr>
                <w:bCs/>
                <w:sz w:val="20"/>
                <w:szCs w:val="20"/>
              </w:rPr>
              <w:t xml:space="preserve">Site KALIA CHEZ LE CHEF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92EEE2" w14:textId="77777777" w:rsidR="00A9103E" w:rsidRPr="0087728F" w:rsidRDefault="00A9103E" w:rsidP="0087728F">
            <w:pPr>
              <w:rPr>
                <w:bCs/>
                <w:sz w:val="20"/>
                <w:szCs w:val="20"/>
              </w:rPr>
            </w:pPr>
            <w:r w:rsidRPr="0087728F">
              <w:rPr>
                <w:bCs/>
                <w:sz w:val="20"/>
                <w:szCs w:val="20"/>
              </w:rPr>
              <w:t xml:space="preserve">                8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E335E1" w14:textId="77777777" w:rsidR="00A9103E" w:rsidRPr="0087728F" w:rsidRDefault="00A9103E" w:rsidP="0087728F">
            <w:pPr>
              <w:rPr>
                <w:bCs/>
                <w:sz w:val="20"/>
                <w:szCs w:val="20"/>
              </w:rPr>
            </w:pPr>
            <w:r w:rsidRPr="0087728F">
              <w:rPr>
                <w:bCs/>
                <w:sz w:val="20"/>
                <w:szCs w:val="20"/>
              </w:rPr>
              <w:t xml:space="preserve">       10 69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96FA96" w14:textId="77777777" w:rsidR="00A9103E" w:rsidRPr="0087728F" w:rsidRDefault="00A9103E" w:rsidP="0087728F">
            <w:pPr>
              <w:rPr>
                <w:bCs/>
                <w:sz w:val="20"/>
                <w:szCs w:val="20"/>
              </w:rPr>
            </w:pPr>
            <w:r w:rsidRPr="0087728F">
              <w:rPr>
                <w:bCs/>
                <w:sz w:val="20"/>
                <w:szCs w:val="20"/>
              </w:rPr>
              <w:t xml:space="preserve">         1 52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184474" w14:textId="77777777" w:rsidR="00A9103E" w:rsidRPr="0087728F" w:rsidRDefault="00A9103E" w:rsidP="0087728F">
            <w:pPr>
              <w:rPr>
                <w:bCs/>
                <w:sz w:val="20"/>
                <w:szCs w:val="20"/>
              </w:rPr>
            </w:pPr>
            <w:r w:rsidRPr="0087728F">
              <w:rPr>
                <w:bCs/>
                <w:sz w:val="20"/>
                <w:szCs w:val="20"/>
              </w:rPr>
              <w:t xml:space="preserve">         5 940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06E8A3" w14:textId="77777777" w:rsidR="00A9103E" w:rsidRPr="0087728F" w:rsidRDefault="00A9103E" w:rsidP="0087728F">
            <w:pPr>
              <w:rPr>
                <w:bCs/>
                <w:sz w:val="20"/>
                <w:szCs w:val="20"/>
              </w:rPr>
            </w:pPr>
            <w:r w:rsidRPr="0087728F">
              <w:rPr>
                <w:bCs/>
                <w:sz w:val="20"/>
                <w:szCs w:val="20"/>
              </w:rPr>
              <w:t xml:space="preserve">            119 </w:t>
            </w:r>
          </w:p>
        </w:tc>
      </w:tr>
      <w:tr w:rsidR="00A9103E" w:rsidRPr="0087728F" w14:paraId="4E968118"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8C3BEAB" w14:textId="1E8F99A1" w:rsidR="00A9103E" w:rsidRPr="0087728F" w:rsidRDefault="00A9103E" w:rsidP="005A1829">
            <w:pPr>
              <w:ind w:left="0"/>
              <w:rPr>
                <w:bCs/>
                <w:sz w:val="20"/>
                <w:szCs w:val="20"/>
              </w:rPr>
            </w:pPr>
            <w:r w:rsidRPr="0087728F">
              <w:rPr>
                <w:bCs/>
                <w:sz w:val="20"/>
                <w:szCs w:val="20"/>
              </w:rPr>
              <w:t xml:space="preserve">Site MARELLA 1 CHEZ LE CHEF DE QUARTIER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764FA1" w14:textId="77777777" w:rsidR="00A9103E" w:rsidRPr="0087728F" w:rsidRDefault="00A9103E" w:rsidP="0087728F">
            <w:pPr>
              <w:rPr>
                <w:bCs/>
                <w:sz w:val="20"/>
                <w:szCs w:val="20"/>
              </w:rPr>
            </w:pPr>
            <w:r w:rsidRPr="0087728F">
              <w:rPr>
                <w:bCs/>
                <w:sz w:val="20"/>
                <w:szCs w:val="20"/>
              </w:rPr>
              <w:t xml:space="preserve">              1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D9C574" w14:textId="77777777" w:rsidR="00A9103E" w:rsidRPr="0087728F" w:rsidRDefault="00A9103E" w:rsidP="0087728F">
            <w:pPr>
              <w:rPr>
                <w:bCs/>
                <w:sz w:val="20"/>
                <w:szCs w:val="20"/>
              </w:rPr>
            </w:pPr>
            <w:r w:rsidRPr="0087728F">
              <w:rPr>
                <w:bCs/>
                <w:sz w:val="20"/>
                <w:szCs w:val="20"/>
              </w:rPr>
              <w:t xml:space="preserve">       15 47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78D78C" w14:textId="77777777" w:rsidR="00A9103E" w:rsidRPr="0087728F" w:rsidRDefault="00A9103E" w:rsidP="0087728F">
            <w:pPr>
              <w:rPr>
                <w:bCs/>
                <w:sz w:val="20"/>
                <w:szCs w:val="20"/>
              </w:rPr>
            </w:pPr>
            <w:r w:rsidRPr="0087728F">
              <w:rPr>
                <w:bCs/>
                <w:sz w:val="20"/>
                <w:szCs w:val="20"/>
              </w:rPr>
              <w:t xml:space="preserve">         2 21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F1D89F" w14:textId="77777777" w:rsidR="00A9103E" w:rsidRPr="0087728F" w:rsidRDefault="00A9103E" w:rsidP="0087728F">
            <w:pPr>
              <w:rPr>
                <w:bCs/>
                <w:sz w:val="20"/>
                <w:szCs w:val="20"/>
              </w:rPr>
            </w:pPr>
            <w:r w:rsidRPr="0087728F">
              <w:rPr>
                <w:bCs/>
                <w:sz w:val="20"/>
                <w:szCs w:val="20"/>
              </w:rPr>
              <w:t xml:space="preserve">         8 595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101F88" w14:textId="77777777" w:rsidR="00A9103E" w:rsidRPr="0087728F" w:rsidRDefault="00A9103E" w:rsidP="0087728F">
            <w:pPr>
              <w:rPr>
                <w:bCs/>
                <w:sz w:val="20"/>
                <w:szCs w:val="20"/>
              </w:rPr>
            </w:pPr>
            <w:r w:rsidRPr="0087728F">
              <w:rPr>
                <w:bCs/>
                <w:sz w:val="20"/>
                <w:szCs w:val="20"/>
              </w:rPr>
              <w:t xml:space="preserve">            172 </w:t>
            </w:r>
          </w:p>
        </w:tc>
      </w:tr>
      <w:tr w:rsidR="00A9103E" w:rsidRPr="0087728F" w14:paraId="1045361E"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EE343A4" w14:textId="77777777" w:rsidR="00A9103E" w:rsidRPr="0087728F" w:rsidRDefault="00A9103E" w:rsidP="005A1829">
            <w:pPr>
              <w:ind w:left="0"/>
              <w:rPr>
                <w:bCs/>
                <w:sz w:val="20"/>
                <w:szCs w:val="20"/>
              </w:rPr>
            </w:pPr>
            <w:r w:rsidRPr="0087728F">
              <w:rPr>
                <w:bCs/>
                <w:sz w:val="20"/>
                <w:szCs w:val="20"/>
              </w:rPr>
              <w:t xml:space="preserve"> Site SABERE KALIA CHEZ LE PRESIDENT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A6E72E" w14:textId="77777777" w:rsidR="00A9103E" w:rsidRPr="0087728F" w:rsidRDefault="00A9103E" w:rsidP="0087728F">
            <w:pPr>
              <w:rPr>
                <w:bCs/>
                <w:sz w:val="20"/>
                <w:szCs w:val="20"/>
              </w:rPr>
            </w:pPr>
            <w:r w:rsidRPr="0087728F">
              <w:rPr>
                <w:bCs/>
                <w:sz w:val="20"/>
                <w:szCs w:val="20"/>
              </w:rPr>
              <w:t xml:space="preserve">                4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FFD29C" w14:textId="77777777" w:rsidR="00A9103E" w:rsidRPr="0087728F" w:rsidRDefault="00A9103E" w:rsidP="0087728F">
            <w:pPr>
              <w:rPr>
                <w:bCs/>
                <w:sz w:val="20"/>
                <w:szCs w:val="20"/>
              </w:rPr>
            </w:pPr>
            <w:r w:rsidRPr="0087728F">
              <w:rPr>
                <w:bCs/>
                <w:sz w:val="20"/>
                <w:szCs w:val="20"/>
              </w:rPr>
              <w:t xml:space="preserve">         3 01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3F911A" w14:textId="77777777" w:rsidR="00A9103E" w:rsidRPr="0087728F" w:rsidRDefault="00A9103E" w:rsidP="0087728F">
            <w:pPr>
              <w:rPr>
                <w:bCs/>
                <w:sz w:val="20"/>
                <w:szCs w:val="20"/>
              </w:rPr>
            </w:pPr>
            <w:r w:rsidRPr="0087728F">
              <w:rPr>
                <w:bCs/>
                <w:sz w:val="20"/>
                <w:szCs w:val="20"/>
              </w:rPr>
              <w:t xml:space="preserve">            43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EAE519D" w14:textId="77777777" w:rsidR="00A9103E" w:rsidRPr="0087728F" w:rsidRDefault="00A9103E" w:rsidP="0087728F">
            <w:pPr>
              <w:rPr>
                <w:bCs/>
                <w:sz w:val="20"/>
                <w:szCs w:val="20"/>
              </w:rPr>
            </w:pPr>
            <w:r w:rsidRPr="0087728F">
              <w:rPr>
                <w:bCs/>
                <w:sz w:val="20"/>
                <w:szCs w:val="20"/>
              </w:rPr>
              <w:t xml:space="preserve">         1 675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7DAC3C" w14:textId="77777777" w:rsidR="00A9103E" w:rsidRPr="0087728F" w:rsidRDefault="00A9103E" w:rsidP="0087728F">
            <w:pPr>
              <w:rPr>
                <w:bCs/>
                <w:sz w:val="20"/>
                <w:szCs w:val="20"/>
              </w:rPr>
            </w:pPr>
            <w:r w:rsidRPr="0087728F">
              <w:rPr>
                <w:bCs/>
                <w:sz w:val="20"/>
                <w:szCs w:val="20"/>
              </w:rPr>
              <w:t xml:space="preserve">              34 </w:t>
            </w:r>
          </w:p>
        </w:tc>
      </w:tr>
      <w:tr w:rsidR="00A9103E" w:rsidRPr="0087728F" w14:paraId="7ACF3312"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A39D8D7" w14:textId="04F40A72" w:rsidR="00A9103E" w:rsidRPr="0087728F" w:rsidRDefault="00A9103E" w:rsidP="005A1829">
            <w:pPr>
              <w:ind w:left="0"/>
              <w:rPr>
                <w:bCs/>
                <w:sz w:val="20"/>
                <w:szCs w:val="20"/>
              </w:rPr>
            </w:pPr>
            <w:r w:rsidRPr="0087728F">
              <w:rPr>
                <w:bCs/>
                <w:sz w:val="20"/>
                <w:szCs w:val="20"/>
              </w:rPr>
              <w:t xml:space="preserve">Site Soloya chez le President du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4095EF" w14:textId="77777777" w:rsidR="00A9103E" w:rsidRPr="0087728F" w:rsidRDefault="00A9103E" w:rsidP="0087728F">
            <w:pPr>
              <w:rPr>
                <w:bCs/>
                <w:sz w:val="20"/>
                <w:szCs w:val="20"/>
              </w:rPr>
            </w:pPr>
            <w:r w:rsidRPr="0087728F">
              <w:rPr>
                <w:bCs/>
                <w:sz w:val="20"/>
                <w:szCs w:val="20"/>
              </w:rPr>
              <w:t xml:space="preserve">                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C4C5E5" w14:textId="77777777" w:rsidR="00A9103E" w:rsidRPr="0087728F" w:rsidRDefault="00A9103E" w:rsidP="0087728F">
            <w:pPr>
              <w:rPr>
                <w:bCs/>
                <w:sz w:val="20"/>
                <w:szCs w:val="20"/>
              </w:rPr>
            </w:pPr>
            <w:r w:rsidRPr="0087728F">
              <w:rPr>
                <w:bCs/>
                <w:sz w:val="20"/>
                <w:szCs w:val="20"/>
              </w:rPr>
              <w:t xml:space="preserve">         4 24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E8B464" w14:textId="77777777" w:rsidR="00A9103E" w:rsidRPr="0087728F" w:rsidRDefault="00A9103E" w:rsidP="0087728F">
            <w:pPr>
              <w:rPr>
                <w:bCs/>
                <w:sz w:val="20"/>
                <w:szCs w:val="20"/>
              </w:rPr>
            </w:pPr>
            <w:r w:rsidRPr="0087728F">
              <w:rPr>
                <w:bCs/>
                <w:sz w:val="20"/>
                <w:szCs w:val="20"/>
              </w:rPr>
              <w:t xml:space="preserve">            60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5D1DC5" w14:textId="77777777" w:rsidR="00A9103E" w:rsidRPr="0087728F" w:rsidRDefault="00A9103E" w:rsidP="0087728F">
            <w:pPr>
              <w:rPr>
                <w:bCs/>
                <w:sz w:val="20"/>
                <w:szCs w:val="20"/>
              </w:rPr>
            </w:pPr>
            <w:r w:rsidRPr="0087728F">
              <w:rPr>
                <w:bCs/>
                <w:sz w:val="20"/>
                <w:szCs w:val="20"/>
              </w:rPr>
              <w:t xml:space="preserve">         2 35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04BE650" w14:textId="77777777" w:rsidR="00A9103E" w:rsidRPr="0087728F" w:rsidRDefault="00A9103E" w:rsidP="0087728F">
            <w:pPr>
              <w:rPr>
                <w:bCs/>
                <w:sz w:val="20"/>
                <w:szCs w:val="20"/>
              </w:rPr>
            </w:pPr>
            <w:r w:rsidRPr="0087728F">
              <w:rPr>
                <w:bCs/>
                <w:sz w:val="20"/>
                <w:szCs w:val="20"/>
              </w:rPr>
              <w:t xml:space="preserve">              47 </w:t>
            </w:r>
          </w:p>
        </w:tc>
      </w:tr>
      <w:tr w:rsidR="00A9103E" w:rsidRPr="0087728F" w14:paraId="7F9AB3BF"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9E73997" w14:textId="77777777" w:rsidR="00A9103E" w:rsidRPr="0087728F" w:rsidRDefault="00A9103E" w:rsidP="005A1829">
            <w:pPr>
              <w:ind w:left="0"/>
              <w:rPr>
                <w:bCs/>
                <w:sz w:val="20"/>
                <w:szCs w:val="20"/>
              </w:rPr>
            </w:pPr>
            <w:r w:rsidRPr="0087728F">
              <w:rPr>
                <w:bCs/>
                <w:sz w:val="20"/>
                <w:szCs w:val="20"/>
              </w:rPr>
              <w:t xml:space="preserve"> Site Soumayereya chez le President du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994E6A" w14:textId="77777777" w:rsidR="00A9103E" w:rsidRPr="0087728F" w:rsidRDefault="00A9103E" w:rsidP="0087728F">
            <w:pPr>
              <w:rPr>
                <w:bCs/>
                <w:sz w:val="20"/>
                <w:szCs w:val="20"/>
              </w:rPr>
            </w:pPr>
            <w:r w:rsidRPr="0087728F">
              <w:rPr>
                <w:bCs/>
                <w:sz w:val="20"/>
                <w:szCs w:val="20"/>
              </w:rPr>
              <w:t xml:space="preserve">                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621C63" w14:textId="77777777" w:rsidR="00A9103E" w:rsidRPr="0087728F" w:rsidRDefault="00A9103E" w:rsidP="0087728F">
            <w:pPr>
              <w:rPr>
                <w:bCs/>
                <w:sz w:val="20"/>
                <w:szCs w:val="20"/>
              </w:rPr>
            </w:pPr>
            <w:r w:rsidRPr="0087728F">
              <w:rPr>
                <w:bCs/>
                <w:sz w:val="20"/>
                <w:szCs w:val="20"/>
              </w:rPr>
              <w:t xml:space="preserve">         2 74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E7E0AC" w14:textId="77777777" w:rsidR="00A9103E" w:rsidRPr="0087728F" w:rsidRDefault="00A9103E" w:rsidP="0087728F">
            <w:pPr>
              <w:rPr>
                <w:bCs/>
                <w:sz w:val="20"/>
                <w:szCs w:val="20"/>
              </w:rPr>
            </w:pPr>
            <w:r w:rsidRPr="0087728F">
              <w:rPr>
                <w:bCs/>
                <w:sz w:val="20"/>
                <w:szCs w:val="20"/>
              </w:rPr>
              <w:t xml:space="preserve">            39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A31719" w14:textId="77777777" w:rsidR="00A9103E" w:rsidRPr="0087728F" w:rsidRDefault="00A9103E" w:rsidP="0087728F">
            <w:pPr>
              <w:rPr>
                <w:bCs/>
                <w:sz w:val="20"/>
                <w:szCs w:val="20"/>
              </w:rPr>
            </w:pPr>
            <w:r w:rsidRPr="0087728F">
              <w:rPr>
                <w:bCs/>
                <w:sz w:val="20"/>
                <w:szCs w:val="20"/>
              </w:rPr>
              <w:t xml:space="preserve">         1 523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5BA1A95" w14:textId="77777777" w:rsidR="00A9103E" w:rsidRPr="0087728F" w:rsidRDefault="00A9103E" w:rsidP="0087728F">
            <w:pPr>
              <w:rPr>
                <w:bCs/>
                <w:sz w:val="20"/>
                <w:szCs w:val="20"/>
              </w:rPr>
            </w:pPr>
            <w:r w:rsidRPr="0087728F">
              <w:rPr>
                <w:bCs/>
                <w:sz w:val="20"/>
                <w:szCs w:val="20"/>
              </w:rPr>
              <w:t xml:space="preserve">              30 </w:t>
            </w:r>
          </w:p>
        </w:tc>
      </w:tr>
      <w:tr w:rsidR="00A9103E" w:rsidRPr="0087728F" w14:paraId="4BCFD6A9"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CEE9CB2" w14:textId="640057AC" w:rsidR="00A9103E" w:rsidRPr="0087728F" w:rsidRDefault="00A9103E" w:rsidP="005A1829">
            <w:pPr>
              <w:ind w:left="0"/>
              <w:rPr>
                <w:bCs/>
                <w:sz w:val="20"/>
                <w:szCs w:val="20"/>
              </w:rPr>
            </w:pPr>
            <w:r w:rsidRPr="0087728F">
              <w:rPr>
                <w:bCs/>
                <w:sz w:val="20"/>
                <w:szCs w:val="20"/>
              </w:rPr>
              <w:t xml:space="preserve">Site FOROKONIA CENTRE AU PS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FE51AD" w14:textId="77777777" w:rsidR="00A9103E" w:rsidRPr="0087728F" w:rsidRDefault="00A9103E" w:rsidP="0087728F">
            <w:pPr>
              <w:rPr>
                <w:bCs/>
                <w:sz w:val="20"/>
                <w:szCs w:val="20"/>
              </w:rPr>
            </w:pPr>
            <w:r w:rsidRPr="0087728F">
              <w:rPr>
                <w:bCs/>
                <w:sz w:val="20"/>
                <w:szCs w:val="20"/>
              </w:rPr>
              <w:t xml:space="preserve">              1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901ACF" w14:textId="77777777" w:rsidR="00A9103E" w:rsidRPr="0087728F" w:rsidRDefault="00A9103E" w:rsidP="0087728F">
            <w:pPr>
              <w:rPr>
                <w:bCs/>
                <w:sz w:val="20"/>
                <w:szCs w:val="20"/>
              </w:rPr>
            </w:pPr>
            <w:r w:rsidRPr="0087728F">
              <w:rPr>
                <w:bCs/>
                <w:sz w:val="20"/>
                <w:szCs w:val="20"/>
              </w:rPr>
              <w:t xml:space="preserve">         9 05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61638D" w14:textId="77777777" w:rsidR="00A9103E" w:rsidRPr="0087728F" w:rsidRDefault="00A9103E" w:rsidP="0087728F">
            <w:pPr>
              <w:rPr>
                <w:bCs/>
                <w:sz w:val="20"/>
                <w:szCs w:val="20"/>
              </w:rPr>
            </w:pPr>
            <w:r w:rsidRPr="0087728F">
              <w:rPr>
                <w:bCs/>
                <w:sz w:val="20"/>
                <w:szCs w:val="20"/>
              </w:rPr>
              <w:t xml:space="preserve">         1 29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134BE82" w14:textId="77777777" w:rsidR="00A9103E" w:rsidRPr="0087728F" w:rsidRDefault="00A9103E" w:rsidP="0087728F">
            <w:pPr>
              <w:rPr>
                <w:bCs/>
                <w:sz w:val="20"/>
                <w:szCs w:val="20"/>
              </w:rPr>
            </w:pPr>
            <w:r w:rsidRPr="0087728F">
              <w:rPr>
                <w:bCs/>
                <w:sz w:val="20"/>
                <w:szCs w:val="20"/>
              </w:rPr>
              <w:t xml:space="preserve">         5 03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7D7A76" w14:textId="77777777" w:rsidR="00A9103E" w:rsidRPr="0087728F" w:rsidRDefault="00A9103E" w:rsidP="0087728F">
            <w:pPr>
              <w:rPr>
                <w:bCs/>
                <w:sz w:val="20"/>
                <w:szCs w:val="20"/>
              </w:rPr>
            </w:pPr>
            <w:r w:rsidRPr="0087728F">
              <w:rPr>
                <w:bCs/>
                <w:sz w:val="20"/>
                <w:szCs w:val="20"/>
              </w:rPr>
              <w:t xml:space="preserve">            101 </w:t>
            </w:r>
          </w:p>
        </w:tc>
      </w:tr>
      <w:tr w:rsidR="00A9103E" w:rsidRPr="0087728F" w14:paraId="3F4D56C6"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F6AEA68" w14:textId="77777777" w:rsidR="00A9103E" w:rsidRPr="0087728F" w:rsidRDefault="00A9103E" w:rsidP="005A1829">
            <w:pPr>
              <w:ind w:left="0"/>
              <w:rPr>
                <w:bCs/>
                <w:sz w:val="20"/>
                <w:szCs w:val="20"/>
              </w:rPr>
            </w:pPr>
            <w:r w:rsidRPr="0087728F">
              <w:rPr>
                <w:bCs/>
                <w:sz w:val="20"/>
                <w:szCs w:val="20"/>
              </w:rPr>
              <w:t xml:space="preserve"> Site KOBIKORO1 CHEZ LE PRESIDENT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3AF8FE4" w14:textId="77777777" w:rsidR="00A9103E" w:rsidRPr="0087728F" w:rsidRDefault="00A9103E" w:rsidP="0087728F">
            <w:pPr>
              <w:rPr>
                <w:bCs/>
                <w:sz w:val="20"/>
                <w:szCs w:val="20"/>
              </w:rPr>
            </w:pPr>
            <w:r w:rsidRPr="0087728F">
              <w:rPr>
                <w:bCs/>
                <w:sz w:val="20"/>
                <w:szCs w:val="20"/>
              </w:rPr>
              <w:t xml:space="preserve">              1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2FFE43" w14:textId="77777777" w:rsidR="00A9103E" w:rsidRPr="0087728F" w:rsidRDefault="00A9103E" w:rsidP="0087728F">
            <w:pPr>
              <w:rPr>
                <w:bCs/>
                <w:sz w:val="20"/>
                <w:szCs w:val="20"/>
              </w:rPr>
            </w:pPr>
            <w:r w:rsidRPr="0087728F">
              <w:rPr>
                <w:bCs/>
                <w:sz w:val="20"/>
                <w:szCs w:val="20"/>
              </w:rPr>
              <w:t xml:space="preserve">         8 75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3A2169" w14:textId="77777777" w:rsidR="00A9103E" w:rsidRPr="0087728F" w:rsidRDefault="00A9103E" w:rsidP="0087728F">
            <w:pPr>
              <w:rPr>
                <w:bCs/>
                <w:sz w:val="20"/>
                <w:szCs w:val="20"/>
              </w:rPr>
            </w:pPr>
            <w:r w:rsidRPr="0087728F">
              <w:rPr>
                <w:bCs/>
                <w:sz w:val="20"/>
                <w:szCs w:val="20"/>
              </w:rPr>
              <w:t xml:space="preserve">         1 25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20A783" w14:textId="77777777" w:rsidR="00A9103E" w:rsidRPr="0087728F" w:rsidRDefault="00A9103E" w:rsidP="0087728F">
            <w:pPr>
              <w:rPr>
                <w:bCs/>
                <w:sz w:val="20"/>
                <w:szCs w:val="20"/>
              </w:rPr>
            </w:pPr>
            <w:r w:rsidRPr="0087728F">
              <w:rPr>
                <w:bCs/>
                <w:sz w:val="20"/>
                <w:szCs w:val="20"/>
              </w:rPr>
              <w:t xml:space="preserve">         4 865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C73BC8" w14:textId="77777777" w:rsidR="00A9103E" w:rsidRPr="0087728F" w:rsidRDefault="00A9103E" w:rsidP="0087728F">
            <w:pPr>
              <w:rPr>
                <w:bCs/>
                <w:sz w:val="20"/>
                <w:szCs w:val="20"/>
              </w:rPr>
            </w:pPr>
            <w:r w:rsidRPr="0087728F">
              <w:rPr>
                <w:bCs/>
                <w:sz w:val="20"/>
                <w:szCs w:val="20"/>
              </w:rPr>
              <w:t xml:space="preserve">              97 </w:t>
            </w:r>
          </w:p>
        </w:tc>
      </w:tr>
      <w:tr w:rsidR="00A9103E" w:rsidRPr="0087728F" w14:paraId="3E6093FC"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06D215" w14:textId="7080F423" w:rsidR="00A9103E" w:rsidRPr="0087728F" w:rsidRDefault="00A9103E" w:rsidP="005A1829">
            <w:pPr>
              <w:ind w:left="0"/>
              <w:rPr>
                <w:bCs/>
                <w:sz w:val="20"/>
                <w:szCs w:val="20"/>
              </w:rPr>
            </w:pPr>
            <w:r w:rsidRPr="0087728F">
              <w:rPr>
                <w:bCs/>
                <w:sz w:val="20"/>
                <w:szCs w:val="20"/>
              </w:rPr>
              <w:t xml:space="preserve">Site POSTE DE SANTE DE FRANKOUM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B6358A" w14:textId="77777777" w:rsidR="00A9103E" w:rsidRPr="0087728F" w:rsidRDefault="00A9103E" w:rsidP="0087728F">
            <w:pPr>
              <w:rPr>
                <w:bCs/>
                <w:sz w:val="20"/>
                <w:szCs w:val="20"/>
              </w:rPr>
            </w:pPr>
            <w:r w:rsidRPr="0087728F">
              <w:rPr>
                <w:bCs/>
                <w:sz w:val="20"/>
                <w:szCs w:val="20"/>
              </w:rPr>
              <w:t xml:space="preserve">              14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30B4AC" w14:textId="77777777" w:rsidR="00A9103E" w:rsidRPr="0087728F" w:rsidRDefault="00A9103E" w:rsidP="0087728F">
            <w:pPr>
              <w:rPr>
                <w:bCs/>
                <w:sz w:val="20"/>
                <w:szCs w:val="20"/>
              </w:rPr>
            </w:pPr>
            <w:r w:rsidRPr="0087728F">
              <w:rPr>
                <w:bCs/>
                <w:sz w:val="20"/>
                <w:szCs w:val="20"/>
              </w:rPr>
              <w:t xml:space="preserve">         4 34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58FCD2E" w14:textId="77777777" w:rsidR="00A9103E" w:rsidRPr="0087728F" w:rsidRDefault="00A9103E" w:rsidP="0087728F">
            <w:pPr>
              <w:rPr>
                <w:bCs/>
                <w:sz w:val="20"/>
                <w:szCs w:val="20"/>
              </w:rPr>
            </w:pPr>
            <w:r w:rsidRPr="0087728F">
              <w:rPr>
                <w:bCs/>
                <w:sz w:val="20"/>
                <w:szCs w:val="20"/>
              </w:rPr>
              <w:t xml:space="preserve">            62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8BF1502" w14:textId="77777777" w:rsidR="00A9103E" w:rsidRPr="0087728F" w:rsidRDefault="00A9103E" w:rsidP="0087728F">
            <w:pPr>
              <w:rPr>
                <w:bCs/>
                <w:sz w:val="20"/>
                <w:szCs w:val="20"/>
              </w:rPr>
            </w:pPr>
            <w:r w:rsidRPr="0087728F">
              <w:rPr>
                <w:bCs/>
                <w:sz w:val="20"/>
                <w:szCs w:val="20"/>
              </w:rPr>
              <w:t xml:space="preserve">         2 412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95C983" w14:textId="77777777" w:rsidR="00A9103E" w:rsidRPr="0087728F" w:rsidRDefault="00A9103E" w:rsidP="0087728F">
            <w:pPr>
              <w:rPr>
                <w:bCs/>
                <w:sz w:val="20"/>
                <w:szCs w:val="20"/>
              </w:rPr>
            </w:pPr>
            <w:r w:rsidRPr="0087728F">
              <w:rPr>
                <w:bCs/>
                <w:sz w:val="20"/>
                <w:szCs w:val="20"/>
              </w:rPr>
              <w:t xml:space="preserve">              48 </w:t>
            </w:r>
          </w:p>
        </w:tc>
      </w:tr>
      <w:tr w:rsidR="00A9103E" w:rsidRPr="0087728F" w14:paraId="1EC44590"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A1A0BE2" w14:textId="77777777" w:rsidR="00A9103E" w:rsidRPr="0087728F" w:rsidRDefault="00A9103E" w:rsidP="005A1829">
            <w:pPr>
              <w:ind w:left="0"/>
              <w:rPr>
                <w:bCs/>
                <w:sz w:val="20"/>
                <w:szCs w:val="20"/>
              </w:rPr>
            </w:pPr>
            <w:r w:rsidRPr="0087728F">
              <w:rPr>
                <w:bCs/>
                <w:sz w:val="20"/>
                <w:szCs w:val="20"/>
              </w:rPr>
              <w:t xml:space="preserve"> Site Maison des jeunes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468EB4" w14:textId="77777777" w:rsidR="00A9103E" w:rsidRPr="0087728F" w:rsidRDefault="00A9103E" w:rsidP="0087728F">
            <w:pPr>
              <w:rPr>
                <w:bCs/>
                <w:sz w:val="20"/>
                <w:szCs w:val="20"/>
              </w:rPr>
            </w:pPr>
            <w:r w:rsidRPr="0087728F">
              <w:rPr>
                <w:bCs/>
                <w:sz w:val="20"/>
                <w:szCs w:val="20"/>
              </w:rPr>
              <w:t xml:space="preserve">              20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DD72AB" w14:textId="77777777" w:rsidR="00A9103E" w:rsidRPr="0087728F" w:rsidRDefault="00A9103E" w:rsidP="0087728F">
            <w:pPr>
              <w:rPr>
                <w:bCs/>
                <w:sz w:val="20"/>
                <w:szCs w:val="20"/>
              </w:rPr>
            </w:pPr>
            <w:r w:rsidRPr="0087728F">
              <w:rPr>
                <w:bCs/>
                <w:sz w:val="20"/>
                <w:szCs w:val="20"/>
              </w:rPr>
              <w:t xml:space="preserve">         8 10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84FDE3" w14:textId="77777777" w:rsidR="00A9103E" w:rsidRPr="0087728F" w:rsidRDefault="00A9103E" w:rsidP="0087728F">
            <w:pPr>
              <w:rPr>
                <w:bCs/>
                <w:sz w:val="20"/>
                <w:szCs w:val="20"/>
              </w:rPr>
            </w:pPr>
            <w:r w:rsidRPr="0087728F">
              <w:rPr>
                <w:bCs/>
                <w:sz w:val="20"/>
                <w:szCs w:val="20"/>
              </w:rPr>
              <w:t xml:space="preserve">         1 15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0CB94C" w14:textId="77777777" w:rsidR="00A9103E" w:rsidRPr="0087728F" w:rsidRDefault="00A9103E" w:rsidP="0087728F">
            <w:pPr>
              <w:rPr>
                <w:bCs/>
                <w:sz w:val="20"/>
                <w:szCs w:val="20"/>
              </w:rPr>
            </w:pPr>
            <w:r w:rsidRPr="0087728F">
              <w:rPr>
                <w:bCs/>
                <w:sz w:val="20"/>
                <w:szCs w:val="20"/>
              </w:rPr>
              <w:t xml:space="preserve">         4 500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72D4530" w14:textId="77777777" w:rsidR="00A9103E" w:rsidRPr="0087728F" w:rsidRDefault="00A9103E" w:rsidP="0087728F">
            <w:pPr>
              <w:rPr>
                <w:bCs/>
                <w:sz w:val="20"/>
                <w:szCs w:val="20"/>
              </w:rPr>
            </w:pPr>
            <w:r w:rsidRPr="0087728F">
              <w:rPr>
                <w:bCs/>
                <w:sz w:val="20"/>
                <w:szCs w:val="20"/>
              </w:rPr>
              <w:t xml:space="preserve">              90 </w:t>
            </w:r>
          </w:p>
        </w:tc>
      </w:tr>
      <w:tr w:rsidR="00A9103E" w:rsidRPr="0087728F" w14:paraId="6C271951"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AAD7A5B" w14:textId="77777777" w:rsidR="00A9103E" w:rsidRPr="0087728F" w:rsidRDefault="00A9103E" w:rsidP="005A1829">
            <w:pPr>
              <w:ind w:left="0"/>
              <w:rPr>
                <w:bCs/>
                <w:sz w:val="20"/>
                <w:szCs w:val="20"/>
              </w:rPr>
            </w:pPr>
            <w:r w:rsidRPr="0087728F">
              <w:rPr>
                <w:bCs/>
                <w:sz w:val="20"/>
                <w:szCs w:val="20"/>
              </w:rPr>
              <w:t xml:space="preserve"> Site Dantilia/Maison des jeunes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C3BD51F" w14:textId="77777777" w:rsidR="00A9103E" w:rsidRPr="0087728F" w:rsidRDefault="00A9103E" w:rsidP="0087728F">
            <w:pPr>
              <w:rPr>
                <w:bCs/>
                <w:sz w:val="20"/>
                <w:szCs w:val="20"/>
              </w:rPr>
            </w:pPr>
            <w:r w:rsidRPr="0087728F">
              <w:rPr>
                <w:bCs/>
                <w:sz w:val="20"/>
                <w:szCs w:val="20"/>
              </w:rPr>
              <w:t xml:space="preserve">              12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6BB47E" w14:textId="77777777" w:rsidR="00A9103E" w:rsidRPr="0087728F" w:rsidRDefault="00A9103E" w:rsidP="0087728F">
            <w:pPr>
              <w:rPr>
                <w:bCs/>
                <w:sz w:val="20"/>
                <w:szCs w:val="20"/>
              </w:rPr>
            </w:pPr>
            <w:r w:rsidRPr="0087728F">
              <w:rPr>
                <w:bCs/>
                <w:sz w:val="20"/>
                <w:szCs w:val="20"/>
              </w:rPr>
              <w:t xml:space="preserve">       10 20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F82263" w14:textId="77777777" w:rsidR="00A9103E" w:rsidRPr="0087728F" w:rsidRDefault="00A9103E" w:rsidP="0087728F">
            <w:pPr>
              <w:rPr>
                <w:bCs/>
                <w:sz w:val="20"/>
                <w:szCs w:val="20"/>
              </w:rPr>
            </w:pPr>
            <w:r w:rsidRPr="0087728F">
              <w:rPr>
                <w:bCs/>
                <w:sz w:val="20"/>
                <w:szCs w:val="20"/>
              </w:rPr>
              <w:t xml:space="preserve">         1 45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4BF6EB" w14:textId="77777777" w:rsidR="00A9103E" w:rsidRPr="0087728F" w:rsidRDefault="00A9103E" w:rsidP="0087728F">
            <w:pPr>
              <w:rPr>
                <w:bCs/>
                <w:sz w:val="20"/>
                <w:szCs w:val="20"/>
              </w:rPr>
            </w:pPr>
            <w:r w:rsidRPr="0087728F">
              <w:rPr>
                <w:bCs/>
                <w:sz w:val="20"/>
                <w:szCs w:val="20"/>
              </w:rPr>
              <w:t xml:space="preserve">         5 67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34C9619" w14:textId="77777777" w:rsidR="00A9103E" w:rsidRPr="0087728F" w:rsidRDefault="00A9103E" w:rsidP="0087728F">
            <w:pPr>
              <w:rPr>
                <w:bCs/>
                <w:sz w:val="20"/>
                <w:szCs w:val="20"/>
              </w:rPr>
            </w:pPr>
            <w:r w:rsidRPr="0087728F">
              <w:rPr>
                <w:bCs/>
                <w:sz w:val="20"/>
                <w:szCs w:val="20"/>
              </w:rPr>
              <w:t xml:space="preserve">            113 </w:t>
            </w:r>
          </w:p>
        </w:tc>
      </w:tr>
      <w:tr w:rsidR="00A9103E" w:rsidRPr="0087728F" w14:paraId="7DFA061D"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3032945" w14:textId="139AE870" w:rsidR="00A9103E" w:rsidRPr="0087728F" w:rsidRDefault="00A9103E" w:rsidP="005A1829">
            <w:pPr>
              <w:ind w:left="0"/>
              <w:rPr>
                <w:bCs/>
                <w:sz w:val="20"/>
                <w:szCs w:val="20"/>
              </w:rPr>
            </w:pPr>
            <w:r w:rsidRPr="0087728F">
              <w:rPr>
                <w:bCs/>
                <w:sz w:val="20"/>
                <w:szCs w:val="20"/>
              </w:rPr>
              <w:t xml:space="preserve">Site Yatia chez le chef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5304D3" w14:textId="77777777" w:rsidR="00A9103E" w:rsidRPr="0087728F" w:rsidRDefault="00A9103E" w:rsidP="0087728F">
            <w:pPr>
              <w:rPr>
                <w:bCs/>
                <w:sz w:val="20"/>
                <w:szCs w:val="20"/>
              </w:rPr>
            </w:pPr>
            <w:r w:rsidRPr="0087728F">
              <w:rPr>
                <w:bCs/>
                <w:sz w:val="20"/>
                <w:szCs w:val="20"/>
              </w:rPr>
              <w:t xml:space="preserve">              1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ECD470" w14:textId="77777777" w:rsidR="00A9103E" w:rsidRPr="0087728F" w:rsidRDefault="00A9103E" w:rsidP="0087728F">
            <w:pPr>
              <w:rPr>
                <w:bCs/>
                <w:sz w:val="20"/>
                <w:szCs w:val="20"/>
              </w:rPr>
            </w:pPr>
            <w:r w:rsidRPr="0087728F">
              <w:rPr>
                <w:bCs/>
                <w:sz w:val="20"/>
                <w:szCs w:val="20"/>
              </w:rPr>
              <w:t xml:space="preserve">         4 76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9EB8F5" w14:textId="77777777" w:rsidR="00A9103E" w:rsidRPr="0087728F" w:rsidRDefault="00A9103E" w:rsidP="0087728F">
            <w:pPr>
              <w:rPr>
                <w:bCs/>
                <w:sz w:val="20"/>
                <w:szCs w:val="20"/>
              </w:rPr>
            </w:pPr>
            <w:r w:rsidRPr="0087728F">
              <w:rPr>
                <w:bCs/>
                <w:sz w:val="20"/>
                <w:szCs w:val="20"/>
              </w:rPr>
              <w:t xml:space="preserve">            68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2A7AE7" w14:textId="77777777" w:rsidR="00A9103E" w:rsidRPr="0087728F" w:rsidRDefault="00A9103E" w:rsidP="0087728F">
            <w:pPr>
              <w:rPr>
                <w:bCs/>
                <w:sz w:val="20"/>
                <w:szCs w:val="20"/>
              </w:rPr>
            </w:pPr>
            <w:r w:rsidRPr="0087728F">
              <w:rPr>
                <w:bCs/>
                <w:sz w:val="20"/>
                <w:szCs w:val="20"/>
              </w:rPr>
              <w:t xml:space="preserve">         2 64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B9B8F9" w14:textId="77777777" w:rsidR="00A9103E" w:rsidRPr="0087728F" w:rsidRDefault="00A9103E" w:rsidP="0087728F">
            <w:pPr>
              <w:rPr>
                <w:bCs/>
                <w:sz w:val="20"/>
                <w:szCs w:val="20"/>
              </w:rPr>
            </w:pPr>
            <w:r w:rsidRPr="0087728F">
              <w:rPr>
                <w:bCs/>
                <w:sz w:val="20"/>
                <w:szCs w:val="20"/>
              </w:rPr>
              <w:t xml:space="preserve">              53 </w:t>
            </w:r>
          </w:p>
        </w:tc>
      </w:tr>
      <w:tr w:rsidR="00A9103E" w:rsidRPr="0087728F" w14:paraId="6E9AAF32"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BC988AF" w14:textId="22E4E2C9" w:rsidR="00A9103E" w:rsidRPr="0087728F" w:rsidRDefault="00A9103E" w:rsidP="005A1829">
            <w:pPr>
              <w:ind w:left="0"/>
              <w:rPr>
                <w:bCs/>
                <w:sz w:val="20"/>
                <w:szCs w:val="20"/>
              </w:rPr>
            </w:pPr>
            <w:r w:rsidRPr="0087728F">
              <w:rPr>
                <w:bCs/>
                <w:sz w:val="20"/>
                <w:szCs w:val="20"/>
              </w:rPr>
              <w:t xml:space="preserve">Site MAISON DES JEUNE DE BEINDOU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8D8F0B"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B5815F" w14:textId="77777777" w:rsidR="00A9103E" w:rsidRPr="0087728F" w:rsidRDefault="00A9103E" w:rsidP="0087728F">
            <w:pPr>
              <w:rPr>
                <w:bCs/>
                <w:sz w:val="20"/>
                <w:szCs w:val="20"/>
              </w:rPr>
            </w:pPr>
            <w:r w:rsidRPr="0087728F">
              <w:rPr>
                <w:bCs/>
                <w:sz w:val="20"/>
                <w:szCs w:val="20"/>
              </w:rPr>
              <w:t xml:space="preserve">       15 04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30F466" w14:textId="77777777" w:rsidR="00A9103E" w:rsidRPr="0087728F" w:rsidRDefault="00A9103E" w:rsidP="0087728F">
            <w:pPr>
              <w:rPr>
                <w:bCs/>
                <w:sz w:val="20"/>
                <w:szCs w:val="20"/>
              </w:rPr>
            </w:pPr>
            <w:r w:rsidRPr="0087728F">
              <w:rPr>
                <w:bCs/>
                <w:sz w:val="20"/>
                <w:szCs w:val="20"/>
              </w:rPr>
              <w:t xml:space="preserve">         2 14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1CD38E" w14:textId="77777777" w:rsidR="00A9103E" w:rsidRPr="0087728F" w:rsidRDefault="00A9103E" w:rsidP="0087728F">
            <w:pPr>
              <w:rPr>
                <w:bCs/>
                <w:sz w:val="20"/>
                <w:szCs w:val="20"/>
              </w:rPr>
            </w:pPr>
            <w:r w:rsidRPr="0087728F">
              <w:rPr>
                <w:bCs/>
                <w:sz w:val="20"/>
                <w:szCs w:val="20"/>
              </w:rPr>
              <w:t xml:space="preserve">         8 35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ECDB02" w14:textId="77777777" w:rsidR="00A9103E" w:rsidRPr="0087728F" w:rsidRDefault="00A9103E" w:rsidP="0087728F">
            <w:pPr>
              <w:rPr>
                <w:bCs/>
                <w:sz w:val="20"/>
                <w:szCs w:val="20"/>
              </w:rPr>
            </w:pPr>
            <w:r w:rsidRPr="0087728F">
              <w:rPr>
                <w:bCs/>
                <w:sz w:val="20"/>
                <w:szCs w:val="20"/>
              </w:rPr>
              <w:t xml:space="preserve">            167 </w:t>
            </w:r>
          </w:p>
        </w:tc>
      </w:tr>
      <w:tr w:rsidR="00A9103E" w:rsidRPr="0087728F" w14:paraId="0860697D"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F3FF857" w14:textId="3BBA7A05" w:rsidR="00A9103E" w:rsidRPr="0087728F" w:rsidRDefault="00A9103E" w:rsidP="005A1829">
            <w:pPr>
              <w:ind w:left="0"/>
              <w:rPr>
                <w:bCs/>
                <w:sz w:val="20"/>
                <w:szCs w:val="20"/>
              </w:rPr>
            </w:pPr>
            <w:r w:rsidRPr="0087728F">
              <w:rPr>
                <w:bCs/>
                <w:sz w:val="20"/>
                <w:szCs w:val="20"/>
              </w:rPr>
              <w:t xml:space="preserve">Site NIAKO CENTRE NAFA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270018" w14:textId="77777777" w:rsidR="00A9103E" w:rsidRPr="0087728F" w:rsidRDefault="00A9103E" w:rsidP="0087728F">
            <w:pPr>
              <w:rPr>
                <w:bCs/>
                <w:sz w:val="20"/>
                <w:szCs w:val="20"/>
              </w:rPr>
            </w:pPr>
            <w:r w:rsidRPr="0087728F">
              <w:rPr>
                <w:bCs/>
                <w:sz w:val="20"/>
                <w:szCs w:val="20"/>
              </w:rPr>
              <w:t xml:space="preserve">                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3B4E12" w14:textId="77777777" w:rsidR="00A9103E" w:rsidRPr="0087728F" w:rsidRDefault="00A9103E" w:rsidP="0087728F">
            <w:pPr>
              <w:rPr>
                <w:bCs/>
                <w:sz w:val="20"/>
                <w:szCs w:val="20"/>
              </w:rPr>
            </w:pPr>
            <w:r w:rsidRPr="0087728F">
              <w:rPr>
                <w:bCs/>
                <w:sz w:val="20"/>
                <w:szCs w:val="20"/>
              </w:rPr>
              <w:t xml:space="preserve">       13 24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2EC899" w14:textId="77777777" w:rsidR="00A9103E" w:rsidRPr="0087728F" w:rsidRDefault="00A9103E" w:rsidP="0087728F">
            <w:pPr>
              <w:rPr>
                <w:bCs/>
                <w:sz w:val="20"/>
                <w:szCs w:val="20"/>
              </w:rPr>
            </w:pPr>
            <w:r w:rsidRPr="0087728F">
              <w:rPr>
                <w:bCs/>
                <w:sz w:val="20"/>
                <w:szCs w:val="20"/>
              </w:rPr>
              <w:t xml:space="preserve">         1 89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D2A167" w14:textId="77777777" w:rsidR="00A9103E" w:rsidRPr="0087728F" w:rsidRDefault="00A9103E" w:rsidP="0087728F">
            <w:pPr>
              <w:rPr>
                <w:bCs/>
                <w:sz w:val="20"/>
                <w:szCs w:val="20"/>
              </w:rPr>
            </w:pPr>
            <w:r w:rsidRPr="0087728F">
              <w:rPr>
                <w:bCs/>
                <w:sz w:val="20"/>
                <w:szCs w:val="20"/>
              </w:rPr>
              <w:t xml:space="preserve">         7 357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869DCC" w14:textId="77777777" w:rsidR="00A9103E" w:rsidRPr="0087728F" w:rsidRDefault="00A9103E" w:rsidP="0087728F">
            <w:pPr>
              <w:rPr>
                <w:bCs/>
                <w:sz w:val="20"/>
                <w:szCs w:val="20"/>
              </w:rPr>
            </w:pPr>
            <w:r w:rsidRPr="0087728F">
              <w:rPr>
                <w:bCs/>
                <w:sz w:val="20"/>
                <w:szCs w:val="20"/>
              </w:rPr>
              <w:t xml:space="preserve">            147 </w:t>
            </w:r>
          </w:p>
        </w:tc>
      </w:tr>
      <w:tr w:rsidR="00A9103E" w:rsidRPr="0087728F" w14:paraId="5612691B"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5BB93BC" w14:textId="77777777" w:rsidR="00A9103E" w:rsidRPr="0087728F" w:rsidRDefault="00A9103E" w:rsidP="005A1829">
            <w:pPr>
              <w:ind w:left="0"/>
              <w:rPr>
                <w:bCs/>
                <w:sz w:val="20"/>
                <w:szCs w:val="20"/>
              </w:rPr>
            </w:pPr>
            <w:r w:rsidRPr="0087728F">
              <w:rPr>
                <w:bCs/>
                <w:sz w:val="20"/>
                <w:szCs w:val="20"/>
              </w:rPr>
              <w:t xml:space="preserve"> Site SEREKORO CHEZ LE PRESIDENT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1F7D65" w14:textId="77777777" w:rsidR="00A9103E" w:rsidRPr="0087728F" w:rsidRDefault="00A9103E" w:rsidP="0087728F">
            <w:pPr>
              <w:rPr>
                <w:bCs/>
                <w:sz w:val="20"/>
                <w:szCs w:val="20"/>
              </w:rPr>
            </w:pPr>
            <w:r w:rsidRPr="0087728F">
              <w:rPr>
                <w:bCs/>
                <w:sz w:val="20"/>
                <w:szCs w:val="20"/>
              </w:rPr>
              <w:t xml:space="preserve">              12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B1A6D53" w14:textId="77777777" w:rsidR="00A9103E" w:rsidRPr="0087728F" w:rsidRDefault="00A9103E" w:rsidP="0087728F">
            <w:pPr>
              <w:rPr>
                <w:bCs/>
                <w:sz w:val="20"/>
                <w:szCs w:val="20"/>
              </w:rPr>
            </w:pPr>
            <w:r w:rsidRPr="0087728F">
              <w:rPr>
                <w:bCs/>
                <w:sz w:val="20"/>
                <w:szCs w:val="20"/>
              </w:rPr>
              <w:t xml:space="preserve">       10 658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FE0D6A1" w14:textId="77777777" w:rsidR="00A9103E" w:rsidRPr="0087728F" w:rsidRDefault="00A9103E" w:rsidP="0087728F">
            <w:pPr>
              <w:rPr>
                <w:bCs/>
                <w:sz w:val="20"/>
                <w:szCs w:val="20"/>
              </w:rPr>
            </w:pPr>
            <w:r w:rsidRPr="0087728F">
              <w:rPr>
                <w:bCs/>
                <w:sz w:val="20"/>
                <w:szCs w:val="20"/>
              </w:rPr>
              <w:t xml:space="preserve">         1 52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96B148" w14:textId="77777777" w:rsidR="00A9103E" w:rsidRPr="0087728F" w:rsidRDefault="00A9103E" w:rsidP="0087728F">
            <w:pPr>
              <w:rPr>
                <w:bCs/>
                <w:sz w:val="20"/>
                <w:szCs w:val="20"/>
              </w:rPr>
            </w:pPr>
            <w:r w:rsidRPr="0087728F">
              <w:rPr>
                <w:bCs/>
                <w:sz w:val="20"/>
                <w:szCs w:val="20"/>
              </w:rPr>
              <w:t xml:space="preserve">         5 92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1C0C58" w14:textId="77777777" w:rsidR="00A9103E" w:rsidRPr="0087728F" w:rsidRDefault="00A9103E" w:rsidP="0087728F">
            <w:pPr>
              <w:rPr>
                <w:bCs/>
                <w:sz w:val="20"/>
                <w:szCs w:val="20"/>
              </w:rPr>
            </w:pPr>
            <w:r w:rsidRPr="0087728F">
              <w:rPr>
                <w:bCs/>
                <w:sz w:val="20"/>
                <w:szCs w:val="20"/>
              </w:rPr>
              <w:t xml:space="preserve">            118 </w:t>
            </w:r>
          </w:p>
        </w:tc>
      </w:tr>
      <w:tr w:rsidR="00A9103E" w:rsidRPr="0087728F" w14:paraId="0C14E0BF"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B57022F" w14:textId="07462C01" w:rsidR="00A9103E" w:rsidRPr="0087728F" w:rsidRDefault="00A9103E" w:rsidP="005A1829">
            <w:pPr>
              <w:ind w:left="0"/>
              <w:rPr>
                <w:bCs/>
                <w:sz w:val="20"/>
                <w:szCs w:val="20"/>
              </w:rPr>
            </w:pPr>
            <w:r w:rsidRPr="0087728F">
              <w:rPr>
                <w:bCs/>
                <w:sz w:val="20"/>
                <w:szCs w:val="20"/>
              </w:rPr>
              <w:t xml:space="preserve">Site Maradou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FB8296" w14:textId="77777777" w:rsidR="00A9103E" w:rsidRPr="0087728F" w:rsidRDefault="00A9103E" w:rsidP="0087728F">
            <w:pPr>
              <w:rPr>
                <w:bCs/>
                <w:sz w:val="20"/>
                <w:szCs w:val="20"/>
              </w:rPr>
            </w:pPr>
            <w:r w:rsidRPr="0087728F">
              <w:rPr>
                <w:bCs/>
                <w:sz w:val="20"/>
                <w:szCs w:val="20"/>
              </w:rPr>
              <w:t xml:space="preserve">                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CDB991" w14:textId="77777777" w:rsidR="00A9103E" w:rsidRPr="0087728F" w:rsidRDefault="00A9103E" w:rsidP="0087728F">
            <w:pPr>
              <w:rPr>
                <w:bCs/>
                <w:sz w:val="20"/>
                <w:szCs w:val="20"/>
              </w:rPr>
            </w:pPr>
            <w:r w:rsidRPr="0087728F">
              <w:rPr>
                <w:bCs/>
                <w:sz w:val="20"/>
                <w:szCs w:val="20"/>
              </w:rPr>
              <w:t xml:space="preserve">         4 51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54B9ED" w14:textId="77777777" w:rsidR="00A9103E" w:rsidRPr="0087728F" w:rsidRDefault="00A9103E" w:rsidP="0087728F">
            <w:pPr>
              <w:rPr>
                <w:bCs/>
                <w:sz w:val="20"/>
                <w:szCs w:val="20"/>
              </w:rPr>
            </w:pPr>
            <w:r w:rsidRPr="0087728F">
              <w:rPr>
                <w:bCs/>
                <w:sz w:val="20"/>
                <w:szCs w:val="20"/>
              </w:rPr>
              <w:t xml:space="preserve">            64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6DB986" w14:textId="77777777" w:rsidR="00A9103E" w:rsidRPr="0087728F" w:rsidRDefault="00A9103E" w:rsidP="0087728F">
            <w:pPr>
              <w:rPr>
                <w:bCs/>
                <w:sz w:val="20"/>
                <w:szCs w:val="20"/>
              </w:rPr>
            </w:pPr>
            <w:r w:rsidRPr="0087728F">
              <w:rPr>
                <w:bCs/>
                <w:sz w:val="20"/>
                <w:szCs w:val="20"/>
              </w:rPr>
              <w:t xml:space="preserve">         2 50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733069" w14:textId="77777777" w:rsidR="00A9103E" w:rsidRPr="0087728F" w:rsidRDefault="00A9103E" w:rsidP="0087728F">
            <w:pPr>
              <w:rPr>
                <w:bCs/>
                <w:sz w:val="20"/>
                <w:szCs w:val="20"/>
              </w:rPr>
            </w:pPr>
            <w:r w:rsidRPr="0087728F">
              <w:rPr>
                <w:bCs/>
                <w:sz w:val="20"/>
                <w:szCs w:val="20"/>
              </w:rPr>
              <w:t xml:space="preserve">              50 </w:t>
            </w:r>
          </w:p>
        </w:tc>
      </w:tr>
      <w:tr w:rsidR="00A9103E" w:rsidRPr="0087728F" w14:paraId="7516983D"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7FEC67F" w14:textId="77777777" w:rsidR="00A9103E" w:rsidRPr="0087728F" w:rsidRDefault="00A9103E" w:rsidP="005A1829">
            <w:pPr>
              <w:ind w:left="0"/>
              <w:rPr>
                <w:bCs/>
                <w:sz w:val="20"/>
                <w:szCs w:val="20"/>
              </w:rPr>
            </w:pPr>
            <w:r w:rsidRPr="0087728F">
              <w:rPr>
                <w:bCs/>
                <w:sz w:val="20"/>
                <w:szCs w:val="20"/>
              </w:rPr>
              <w:t xml:space="preserve"> Site Poste de sante Bantou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11B813" w14:textId="77777777" w:rsidR="00A9103E" w:rsidRPr="0087728F" w:rsidRDefault="00A9103E" w:rsidP="0087728F">
            <w:pPr>
              <w:rPr>
                <w:bCs/>
                <w:sz w:val="20"/>
                <w:szCs w:val="20"/>
              </w:rPr>
            </w:pPr>
            <w:r w:rsidRPr="0087728F">
              <w:rPr>
                <w:bCs/>
                <w:sz w:val="20"/>
                <w:szCs w:val="20"/>
              </w:rPr>
              <w:t xml:space="preserve">                3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CF84BF" w14:textId="77777777" w:rsidR="00A9103E" w:rsidRPr="0087728F" w:rsidRDefault="00A9103E" w:rsidP="0087728F">
            <w:pPr>
              <w:rPr>
                <w:bCs/>
                <w:sz w:val="20"/>
                <w:szCs w:val="20"/>
              </w:rPr>
            </w:pPr>
            <w:r w:rsidRPr="0087728F">
              <w:rPr>
                <w:bCs/>
                <w:sz w:val="20"/>
                <w:szCs w:val="20"/>
              </w:rPr>
              <w:t xml:space="preserve">         4 66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24770A" w14:textId="77777777" w:rsidR="00A9103E" w:rsidRPr="0087728F" w:rsidRDefault="00A9103E" w:rsidP="0087728F">
            <w:pPr>
              <w:rPr>
                <w:bCs/>
                <w:sz w:val="20"/>
                <w:szCs w:val="20"/>
              </w:rPr>
            </w:pPr>
            <w:r w:rsidRPr="0087728F">
              <w:rPr>
                <w:bCs/>
                <w:sz w:val="20"/>
                <w:szCs w:val="20"/>
              </w:rPr>
              <w:t xml:space="preserve">            66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F7AACC" w14:textId="77777777" w:rsidR="00A9103E" w:rsidRPr="0087728F" w:rsidRDefault="00A9103E" w:rsidP="0087728F">
            <w:pPr>
              <w:rPr>
                <w:bCs/>
                <w:sz w:val="20"/>
                <w:szCs w:val="20"/>
              </w:rPr>
            </w:pPr>
            <w:r w:rsidRPr="0087728F">
              <w:rPr>
                <w:bCs/>
                <w:sz w:val="20"/>
                <w:szCs w:val="20"/>
              </w:rPr>
              <w:t xml:space="preserve">         2 589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60512A" w14:textId="77777777" w:rsidR="00A9103E" w:rsidRPr="0087728F" w:rsidRDefault="00A9103E" w:rsidP="0087728F">
            <w:pPr>
              <w:rPr>
                <w:bCs/>
                <w:sz w:val="20"/>
                <w:szCs w:val="20"/>
              </w:rPr>
            </w:pPr>
            <w:r w:rsidRPr="0087728F">
              <w:rPr>
                <w:bCs/>
                <w:sz w:val="20"/>
                <w:szCs w:val="20"/>
              </w:rPr>
              <w:t xml:space="preserve">              52 </w:t>
            </w:r>
          </w:p>
        </w:tc>
      </w:tr>
      <w:tr w:rsidR="00A9103E" w:rsidRPr="0087728F" w14:paraId="0B061B86"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EDB5025" w14:textId="76401AE2" w:rsidR="00A9103E" w:rsidRPr="0087728F" w:rsidRDefault="00A9103E" w:rsidP="005A1829">
            <w:pPr>
              <w:ind w:left="0"/>
              <w:rPr>
                <w:bCs/>
                <w:sz w:val="20"/>
                <w:szCs w:val="20"/>
              </w:rPr>
            </w:pPr>
            <w:r w:rsidRPr="0087728F">
              <w:rPr>
                <w:bCs/>
                <w:sz w:val="20"/>
                <w:szCs w:val="20"/>
              </w:rPr>
              <w:t xml:space="preserve">Site Banian I Chez le chef de quartier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9EA28A" w14:textId="77777777" w:rsidR="00A9103E" w:rsidRPr="0087728F" w:rsidRDefault="00A9103E" w:rsidP="0087728F">
            <w:pPr>
              <w:rPr>
                <w:bCs/>
                <w:sz w:val="20"/>
                <w:szCs w:val="20"/>
              </w:rPr>
            </w:pPr>
            <w:r w:rsidRPr="0087728F">
              <w:rPr>
                <w:bCs/>
                <w:sz w:val="20"/>
                <w:szCs w:val="20"/>
              </w:rPr>
              <w:t xml:space="preserve">                7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CE4ECA" w14:textId="77777777" w:rsidR="00A9103E" w:rsidRPr="0087728F" w:rsidRDefault="00A9103E" w:rsidP="0087728F">
            <w:pPr>
              <w:rPr>
                <w:bCs/>
                <w:sz w:val="20"/>
                <w:szCs w:val="20"/>
              </w:rPr>
            </w:pPr>
            <w:r w:rsidRPr="0087728F">
              <w:rPr>
                <w:bCs/>
                <w:sz w:val="20"/>
                <w:szCs w:val="20"/>
              </w:rPr>
              <w:t xml:space="preserve">       16 600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3B1803D" w14:textId="77777777" w:rsidR="00A9103E" w:rsidRPr="0087728F" w:rsidRDefault="00A9103E" w:rsidP="0087728F">
            <w:pPr>
              <w:rPr>
                <w:bCs/>
                <w:sz w:val="20"/>
                <w:szCs w:val="20"/>
              </w:rPr>
            </w:pPr>
            <w:r w:rsidRPr="0087728F">
              <w:rPr>
                <w:bCs/>
                <w:sz w:val="20"/>
                <w:szCs w:val="20"/>
              </w:rPr>
              <w:t xml:space="preserve">         2 37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916A5F" w14:textId="77777777" w:rsidR="00A9103E" w:rsidRPr="0087728F" w:rsidRDefault="00A9103E" w:rsidP="0087728F">
            <w:pPr>
              <w:rPr>
                <w:bCs/>
                <w:sz w:val="20"/>
                <w:szCs w:val="20"/>
              </w:rPr>
            </w:pPr>
            <w:r w:rsidRPr="0087728F">
              <w:rPr>
                <w:bCs/>
                <w:sz w:val="20"/>
                <w:szCs w:val="20"/>
              </w:rPr>
              <w:t xml:space="preserve">         9 222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4AA798E" w14:textId="77777777" w:rsidR="00A9103E" w:rsidRPr="0087728F" w:rsidRDefault="00A9103E" w:rsidP="0087728F">
            <w:pPr>
              <w:rPr>
                <w:bCs/>
                <w:sz w:val="20"/>
                <w:szCs w:val="20"/>
              </w:rPr>
            </w:pPr>
            <w:r w:rsidRPr="0087728F">
              <w:rPr>
                <w:bCs/>
                <w:sz w:val="20"/>
                <w:szCs w:val="20"/>
              </w:rPr>
              <w:t xml:space="preserve">            184 </w:t>
            </w:r>
          </w:p>
        </w:tc>
      </w:tr>
      <w:tr w:rsidR="00A9103E" w:rsidRPr="0087728F" w14:paraId="3E05961E"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45A9C7B" w14:textId="77777777" w:rsidR="00A9103E" w:rsidRPr="0087728F" w:rsidRDefault="00A9103E" w:rsidP="004B310C">
            <w:pPr>
              <w:ind w:left="0"/>
              <w:rPr>
                <w:bCs/>
                <w:sz w:val="20"/>
                <w:szCs w:val="20"/>
              </w:rPr>
            </w:pPr>
            <w:r w:rsidRPr="0087728F">
              <w:rPr>
                <w:bCs/>
                <w:sz w:val="20"/>
                <w:szCs w:val="20"/>
              </w:rPr>
              <w:t xml:space="preserve"> Site Banian II Chez le chef de quartier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31C206" w14:textId="77777777" w:rsidR="00A9103E" w:rsidRPr="0087728F" w:rsidRDefault="00A9103E" w:rsidP="0087728F">
            <w:pPr>
              <w:rPr>
                <w:bCs/>
                <w:sz w:val="20"/>
                <w:szCs w:val="20"/>
              </w:rPr>
            </w:pPr>
            <w:r w:rsidRPr="0087728F">
              <w:rPr>
                <w:bCs/>
                <w:sz w:val="20"/>
                <w:szCs w:val="20"/>
              </w:rPr>
              <w:t xml:space="preserve">                5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ED2184" w14:textId="77777777" w:rsidR="00A9103E" w:rsidRPr="0087728F" w:rsidRDefault="00A9103E" w:rsidP="0087728F">
            <w:pPr>
              <w:rPr>
                <w:bCs/>
                <w:sz w:val="20"/>
                <w:szCs w:val="20"/>
              </w:rPr>
            </w:pPr>
            <w:r w:rsidRPr="0087728F">
              <w:rPr>
                <w:bCs/>
                <w:sz w:val="20"/>
                <w:szCs w:val="20"/>
              </w:rPr>
              <w:t xml:space="preserve">       16 34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2BADC8" w14:textId="77777777" w:rsidR="00A9103E" w:rsidRPr="0087728F" w:rsidRDefault="00A9103E" w:rsidP="0087728F">
            <w:pPr>
              <w:rPr>
                <w:bCs/>
                <w:sz w:val="20"/>
                <w:szCs w:val="20"/>
              </w:rPr>
            </w:pPr>
            <w:r w:rsidRPr="0087728F">
              <w:rPr>
                <w:bCs/>
                <w:sz w:val="20"/>
                <w:szCs w:val="20"/>
              </w:rPr>
              <w:t xml:space="preserve">         2 33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B6898E" w14:textId="77777777" w:rsidR="00A9103E" w:rsidRPr="0087728F" w:rsidRDefault="00A9103E" w:rsidP="0087728F">
            <w:pPr>
              <w:rPr>
                <w:bCs/>
                <w:sz w:val="20"/>
                <w:szCs w:val="20"/>
              </w:rPr>
            </w:pPr>
            <w:r w:rsidRPr="0087728F">
              <w:rPr>
                <w:bCs/>
                <w:sz w:val="20"/>
                <w:szCs w:val="20"/>
              </w:rPr>
              <w:t xml:space="preserve">         9 083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C7D364" w14:textId="77777777" w:rsidR="00A9103E" w:rsidRPr="0087728F" w:rsidRDefault="00A9103E" w:rsidP="0087728F">
            <w:pPr>
              <w:rPr>
                <w:bCs/>
                <w:sz w:val="20"/>
                <w:szCs w:val="20"/>
              </w:rPr>
            </w:pPr>
            <w:r w:rsidRPr="0087728F">
              <w:rPr>
                <w:bCs/>
                <w:sz w:val="20"/>
                <w:szCs w:val="20"/>
              </w:rPr>
              <w:t xml:space="preserve">            182 </w:t>
            </w:r>
          </w:p>
        </w:tc>
      </w:tr>
      <w:tr w:rsidR="00A9103E" w:rsidRPr="0087728F" w14:paraId="4B295510"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75CE139" w14:textId="68C1D4DC" w:rsidR="00A9103E" w:rsidRPr="0087728F" w:rsidRDefault="00A9103E" w:rsidP="004B310C">
            <w:pPr>
              <w:ind w:left="0"/>
              <w:rPr>
                <w:bCs/>
                <w:sz w:val="20"/>
                <w:szCs w:val="20"/>
              </w:rPr>
            </w:pPr>
            <w:r w:rsidRPr="0087728F">
              <w:rPr>
                <w:bCs/>
                <w:sz w:val="20"/>
                <w:szCs w:val="20"/>
              </w:rPr>
              <w:t xml:space="preserve">Site Doumbafè chez le Président de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39503A" w14:textId="77777777" w:rsidR="00A9103E" w:rsidRPr="0087728F" w:rsidRDefault="00A9103E" w:rsidP="0087728F">
            <w:pPr>
              <w:rPr>
                <w:bCs/>
                <w:sz w:val="20"/>
                <w:szCs w:val="20"/>
              </w:rPr>
            </w:pPr>
            <w:r w:rsidRPr="0087728F">
              <w:rPr>
                <w:bCs/>
                <w:sz w:val="20"/>
                <w:szCs w:val="20"/>
              </w:rPr>
              <w:t xml:space="preserve">              11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C7991C" w14:textId="77777777" w:rsidR="00A9103E" w:rsidRPr="0087728F" w:rsidRDefault="00A9103E" w:rsidP="0087728F">
            <w:pPr>
              <w:rPr>
                <w:bCs/>
                <w:sz w:val="20"/>
                <w:szCs w:val="20"/>
              </w:rPr>
            </w:pPr>
            <w:r w:rsidRPr="0087728F">
              <w:rPr>
                <w:bCs/>
                <w:sz w:val="20"/>
                <w:szCs w:val="20"/>
              </w:rPr>
              <w:t xml:space="preserve">         9 81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49B16B" w14:textId="77777777" w:rsidR="00A9103E" w:rsidRPr="0087728F" w:rsidRDefault="00A9103E" w:rsidP="0087728F">
            <w:pPr>
              <w:rPr>
                <w:bCs/>
                <w:sz w:val="20"/>
                <w:szCs w:val="20"/>
              </w:rPr>
            </w:pPr>
            <w:r w:rsidRPr="0087728F">
              <w:rPr>
                <w:bCs/>
                <w:sz w:val="20"/>
                <w:szCs w:val="20"/>
              </w:rPr>
              <w:t xml:space="preserve">         1 402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284570" w14:textId="77777777" w:rsidR="00A9103E" w:rsidRPr="0087728F" w:rsidRDefault="00A9103E" w:rsidP="0087728F">
            <w:pPr>
              <w:rPr>
                <w:bCs/>
                <w:sz w:val="20"/>
                <w:szCs w:val="20"/>
              </w:rPr>
            </w:pPr>
            <w:r w:rsidRPr="0087728F">
              <w:rPr>
                <w:bCs/>
                <w:sz w:val="20"/>
                <w:szCs w:val="20"/>
              </w:rPr>
              <w:t xml:space="preserve">         5 45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FCC549" w14:textId="77777777" w:rsidR="00A9103E" w:rsidRPr="0087728F" w:rsidRDefault="00A9103E" w:rsidP="0087728F">
            <w:pPr>
              <w:rPr>
                <w:bCs/>
                <w:sz w:val="20"/>
                <w:szCs w:val="20"/>
              </w:rPr>
            </w:pPr>
            <w:r w:rsidRPr="0087728F">
              <w:rPr>
                <w:bCs/>
                <w:sz w:val="20"/>
                <w:szCs w:val="20"/>
              </w:rPr>
              <w:t xml:space="preserve">            109 </w:t>
            </w:r>
          </w:p>
        </w:tc>
      </w:tr>
      <w:tr w:rsidR="00A9103E" w:rsidRPr="0087728F" w14:paraId="1061526A"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BB134F6" w14:textId="77777777" w:rsidR="00A9103E" w:rsidRPr="0087728F" w:rsidRDefault="00A9103E" w:rsidP="004B310C">
            <w:pPr>
              <w:ind w:left="0"/>
              <w:rPr>
                <w:bCs/>
                <w:sz w:val="20"/>
                <w:szCs w:val="20"/>
              </w:rPr>
            </w:pPr>
            <w:r w:rsidRPr="0087728F">
              <w:rPr>
                <w:bCs/>
                <w:sz w:val="20"/>
                <w:szCs w:val="20"/>
              </w:rPr>
              <w:t xml:space="preserve"> Site Dowoulema chez le RECO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49754B" w14:textId="77777777" w:rsidR="00A9103E" w:rsidRPr="0087728F" w:rsidRDefault="00A9103E" w:rsidP="0087728F">
            <w:pPr>
              <w:rPr>
                <w:bCs/>
                <w:sz w:val="20"/>
                <w:szCs w:val="20"/>
              </w:rPr>
            </w:pPr>
            <w:r w:rsidRPr="0087728F">
              <w:rPr>
                <w:bCs/>
                <w:sz w:val="20"/>
                <w:szCs w:val="20"/>
              </w:rPr>
              <w:t xml:space="preserve">              16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25935E" w14:textId="77777777" w:rsidR="00A9103E" w:rsidRPr="0087728F" w:rsidRDefault="00A9103E" w:rsidP="0087728F">
            <w:pPr>
              <w:rPr>
                <w:bCs/>
                <w:sz w:val="20"/>
                <w:szCs w:val="20"/>
              </w:rPr>
            </w:pPr>
            <w:r w:rsidRPr="0087728F">
              <w:rPr>
                <w:bCs/>
                <w:sz w:val="20"/>
                <w:szCs w:val="20"/>
              </w:rPr>
              <w:t xml:space="preserve">         6 574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933DD0" w14:textId="77777777" w:rsidR="00A9103E" w:rsidRPr="0087728F" w:rsidRDefault="00A9103E" w:rsidP="0087728F">
            <w:pPr>
              <w:rPr>
                <w:bCs/>
                <w:sz w:val="20"/>
                <w:szCs w:val="20"/>
              </w:rPr>
            </w:pPr>
            <w:r w:rsidRPr="0087728F">
              <w:rPr>
                <w:bCs/>
                <w:sz w:val="20"/>
                <w:szCs w:val="20"/>
              </w:rPr>
              <w:t xml:space="preserve">            93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B7250A" w14:textId="77777777" w:rsidR="00A9103E" w:rsidRPr="0087728F" w:rsidRDefault="00A9103E" w:rsidP="0087728F">
            <w:pPr>
              <w:rPr>
                <w:bCs/>
                <w:sz w:val="20"/>
                <w:szCs w:val="20"/>
              </w:rPr>
            </w:pPr>
            <w:r w:rsidRPr="0087728F">
              <w:rPr>
                <w:bCs/>
                <w:sz w:val="20"/>
                <w:szCs w:val="20"/>
              </w:rPr>
              <w:t xml:space="preserve">         3 652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14A742" w14:textId="77777777" w:rsidR="00A9103E" w:rsidRPr="0087728F" w:rsidRDefault="00A9103E" w:rsidP="0087728F">
            <w:pPr>
              <w:rPr>
                <w:bCs/>
                <w:sz w:val="20"/>
                <w:szCs w:val="20"/>
              </w:rPr>
            </w:pPr>
            <w:r w:rsidRPr="0087728F">
              <w:rPr>
                <w:bCs/>
                <w:sz w:val="20"/>
                <w:szCs w:val="20"/>
              </w:rPr>
              <w:t xml:space="preserve">              73 </w:t>
            </w:r>
          </w:p>
        </w:tc>
      </w:tr>
      <w:tr w:rsidR="00A9103E" w:rsidRPr="0087728F" w14:paraId="1B0A82CF"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0A37245" w14:textId="153B3200" w:rsidR="00A9103E" w:rsidRPr="0087728F" w:rsidRDefault="00A9103E" w:rsidP="004B310C">
            <w:pPr>
              <w:ind w:left="0"/>
              <w:rPr>
                <w:bCs/>
                <w:sz w:val="20"/>
                <w:szCs w:val="20"/>
              </w:rPr>
            </w:pPr>
            <w:r w:rsidRPr="0087728F">
              <w:rPr>
                <w:bCs/>
                <w:sz w:val="20"/>
                <w:szCs w:val="20"/>
              </w:rPr>
              <w:t xml:space="preserve">Site Nianfourando chez le president du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63842B" w14:textId="77777777" w:rsidR="00A9103E" w:rsidRPr="0087728F" w:rsidRDefault="00A9103E" w:rsidP="0087728F">
            <w:pPr>
              <w:rPr>
                <w:bCs/>
                <w:sz w:val="20"/>
                <w:szCs w:val="20"/>
              </w:rPr>
            </w:pPr>
            <w:r w:rsidRPr="0087728F">
              <w:rPr>
                <w:bCs/>
                <w:sz w:val="20"/>
                <w:szCs w:val="20"/>
              </w:rPr>
              <w:t xml:space="preserve">              10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D21F35" w14:textId="77777777" w:rsidR="00A9103E" w:rsidRPr="0087728F" w:rsidRDefault="00A9103E" w:rsidP="0087728F">
            <w:pPr>
              <w:rPr>
                <w:bCs/>
                <w:sz w:val="20"/>
                <w:szCs w:val="20"/>
              </w:rPr>
            </w:pPr>
            <w:r w:rsidRPr="0087728F">
              <w:rPr>
                <w:bCs/>
                <w:sz w:val="20"/>
                <w:szCs w:val="20"/>
              </w:rPr>
              <w:t xml:space="preserve">       12 32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03F6B7" w14:textId="77777777" w:rsidR="00A9103E" w:rsidRPr="0087728F" w:rsidRDefault="00A9103E" w:rsidP="0087728F">
            <w:pPr>
              <w:rPr>
                <w:bCs/>
                <w:sz w:val="20"/>
                <w:szCs w:val="20"/>
              </w:rPr>
            </w:pPr>
            <w:r w:rsidRPr="0087728F">
              <w:rPr>
                <w:bCs/>
                <w:sz w:val="20"/>
                <w:szCs w:val="20"/>
              </w:rPr>
              <w:t xml:space="preserve">         1 76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1CA8BE" w14:textId="77777777" w:rsidR="00A9103E" w:rsidRPr="0087728F" w:rsidRDefault="00A9103E" w:rsidP="0087728F">
            <w:pPr>
              <w:rPr>
                <w:bCs/>
                <w:sz w:val="20"/>
                <w:szCs w:val="20"/>
              </w:rPr>
            </w:pPr>
            <w:r w:rsidRPr="0087728F">
              <w:rPr>
                <w:bCs/>
                <w:sz w:val="20"/>
                <w:szCs w:val="20"/>
              </w:rPr>
              <w:t xml:space="preserve">         6 84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8247D5" w14:textId="77777777" w:rsidR="00A9103E" w:rsidRPr="0087728F" w:rsidRDefault="00A9103E" w:rsidP="0087728F">
            <w:pPr>
              <w:rPr>
                <w:bCs/>
                <w:sz w:val="20"/>
                <w:szCs w:val="20"/>
              </w:rPr>
            </w:pPr>
            <w:r w:rsidRPr="0087728F">
              <w:rPr>
                <w:bCs/>
                <w:sz w:val="20"/>
                <w:szCs w:val="20"/>
              </w:rPr>
              <w:t xml:space="preserve">            137 </w:t>
            </w:r>
          </w:p>
        </w:tc>
      </w:tr>
      <w:tr w:rsidR="00A9103E" w:rsidRPr="0087728F" w14:paraId="7CE75FB4"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D48FD29" w14:textId="77777777" w:rsidR="00A9103E" w:rsidRPr="0087728F" w:rsidRDefault="00A9103E" w:rsidP="004B310C">
            <w:pPr>
              <w:ind w:left="0"/>
              <w:rPr>
                <w:bCs/>
                <w:sz w:val="20"/>
                <w:szCs w:val="20"/>
              </w:rPr>
            </w:pPr>
            <w:r w:rsidRPr="0087728F">
              <w:rPr>
                <w:bCs/>
                <w:sz w:val="20"/>
                <w:szCs w:val="20"/>
              </w:rPr>
              <w:t xml:space="preserve"> Site Samodou chez le RECO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251669" w14:textId="77777777" w:rsidR="00A9103E" w:rsidRPr="0087728F" w:rsidRDefault="00A9103E" w:rsidP="0087728F">
            <w:pPr>
              <w:rPr>
                <w:bCs/>
                <w:sz w:val="20"/>
                <w:szCs w:val="20"/>
              </w:rPr>
            </w:pPr>
            <w:r w:rsidRPr="0087728F">
              <w:rPr>
                <w:bCs/>
                <w:sz w:val="20"/>
                <w:szCs w:val="20"/>
              </w:rPr>
              <w:t xml:space="preserve">                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D9B88C" w14:textId="77777777" w:rsidR="00A9103E" w:rsidRPr="0087728F" w:rsidRDefault="00A9103E" w:rsidP="0087728F">
            <w:pPr>
              <w:rPr>
                <w:bCs/>
                <w:sz w:val="20"/>
                <w:szCs w:val="20"/>
              </w:rPr>
            </w:pPr>
            <w:r w:rsidRPr="0087728F">
              <w:rPr>
                <w:bCs/>
                <w:sz w:val="20"/>
                <w:szCs w:val="20"/>
              </w:rPr>
              <w:t xml:space="preserve">         7 70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489BD2F" w14:textId="77777777" w:rsidR="00A9103E" w:rsidRPr="0087728F" w:rsidRDefault="00A9103E" w:rsidP="0087728F">
            <w:pPr>
              <w:rPr>
                <w:bCs/>
                <w:sz w:val="20"/>
                <w:szCs w:val="20"/>
              </w:rPr>
            </w:pPr>
            <w:r w:rsidRPr="0087728F">
              <w:rPr>
                <w:bCs/>
                <w:sz w:val="20"/>
                <w:szCs w:val="20"/>
              </w:rPr>
              <w:t xml:space="preserve">         1 101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2B8440" w14:textId="77777777" w:rsidR="00A9103E" w:rsidRPr="0087728F" w:rsidRDefault="00A9103E" w:rsidP="0087728F">
            <w:pPr>
              <w:rPr>
                <w:bCs/>
                <w:sz w:val="20"/>
                <w:szCs w:val="20"/>
              </w:rPr>
            </w:pPr>
            <w:r w:rsidRPr="0087728F">
              <w:rPr>
                <w:bCs/>
                <w:sz w:val="20"/>
                <w:szCs w:val="20"/>
              </w:rPr>
              <w:t xml:space="preserve">         4 281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77D4C5D" w14:textId="77777777" w:rsidR="00A9103E" w:rsidRPr="0087728F" w:rsidRDefault="00A9103E" w:rsidP="0087728F">
            <w:pPr>
              <w:rPr>
                <w:bCs/>
                <w:sz w:val="20"/>
                <w:szCs w:val="20"/>
              </w:rPr>
            </w:pPr>
            <w:r w:rsidRPr="0087728F">
              <w:rPr>
                <w:bCs/>
                <w:sz w:val="20"/>
                <w:szCs w:val="20"/>
              </w:rPr>
              <w:t xml:space="preserve">              86 </w:t>
            </w:r>
          </w:p>
        </w:tc>
      </w:tr>
      <w:tr w:rsidR="00A9103E" w:rsidRPr="0087728F" w14:paraId="0FD7C984"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34F6703" w14:textId="77777777" w:rsidR="00A9103E" w:rsidRPr="0087728F" w:rsidRDefault="00A9103E" w:rsidP="004B310C">
            <w:pPr>
              <w:ind w:left="0"/>
              <w:rPr>
                <w:bCs/>
                <w:sz w:val="20"/>
                <w:szCs w:val="20"/>
              </w:rPr>
            </w:pPr>
            <w:r w:rsidRPr="0087728F">
              <w:rPr>
                <w:bCs/>
                <w:sz w:val="20"/>
                <w:szCs w:val="20"/>
              </w:rPr>
              <w:t xml:space="preserve"> Site Bambaya chez le Président du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2FCA37" w14:textId="77777777" w:rsidR="00A9103E" w:rsidRPr="0087728F" w:rsidRDefault="00A9103E" w:rsidP="0087728F">
            <w:pPr>
              <w:rPr>
                <w:bCs/>
                <w:sz w:val="20"/>
                <w:szCs w:val="20"/>
              </w:rPr>
            </w:pPr>
            <w:r w:rsidRPr="0087728F">
              <w:rPr>
                <w:bCs/>
                <w:sz w:val="20"/>
                <w:szCs w:val="20"/>
              </w:rPr>
              <w:t xml:space="preserve">              13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C6D5794" w14:textId="77777777" w:rsidR="00A9103E" w:rsidRPr="0087728F" w:rsidRDefault="00A9103E" w:rsidP="0087728F">
            <w:pPr>
              <w:rPr>
                <w:bCs/>
                <w:sz w:val="20"/>
                <w:szCs w:val="20"/>
              </w:rPr>
            </w:pPr>
            <w:r w:rsidRPr="0087728F">
              <w:rPr>
                <w:bCs/>
                <w:sz w:val="20"/>
                <w:szCs w:val="20"/>
              </w:rPr>
              <w:t xml:space="preserve">         3 393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C59A11" w14:textId="77777777" w:rsidR="00A9103E" w:rsidRPr="0087728F" w:rsidRDefault="00A9103E" w:rsidP="0087728F">
            <w:pPr>
              <w:rPr>
                <w:bCs/>
                <w:sz w:val="20"/>
                <w:szCs w:val="20"/>
              </w:rPr>
            </w:pPr>
            <w:r w:rsidRPr="0087728F">
              <w:rPr>
                <w:bCs/>
                <w:sz w:val="20"/>
                <w:szCs w:val="20"/>
              </w:rPr>
              <w:t xml:space="preserve">            485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CB434B9" w14:textId="77777777" w:rsidR="00A9103E" w:rsidRPr="0087728F" w:rsidRDefault="00A9103E" w:rsidP="0087728F">
            <w:pPr>
              <w:rPr>
                <w:bCs/>
                <w:sz w:val="20"/>
                <w:szCs w:val="20"/>
              </w:rPr>
            </w:pPr>
            <w:r w:rsidRPr="0087728F">
              <w:rPr>
                <w:bCs/>
                <w:sz w:val="20"/>
                <w:szCs w:val="20"/>
              </w:rPr>
              <w:t xml:space="preserve">         1 885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57800A" w14:textId="77777777" w:rsidR="00A9103E" w:rsidRPr="0087728F" w:rsidRDefault="00A9103E" w:rsidP="0087728F">
            <w:pPr>
              <w:rPr>
                <w:bCs/>
                <w:sz w:val="20"/>
                <w:szCs w:val="20"/>
              </w:rPr>
            </w:pPr>
            <w:r w:rsidRPr="0087728F">
              <w:rPr>
                <w:bCs/>
                <w:sz w:val="20"/>
                <w:szCs w:val="20"/>
              </w:rPr>
              <w:t xml:space="preserve">              38 </w:t>
            </w:r>
          </w:p>
        </w:tc>
      </w:tr>
      <w:tr w:rsidR="00A9103E" w:rsidRPr="0087728F" w14:paraId="5DC934CD"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45A842C" w14:textId="77777777" w:rsidR="00A9103E" w:rsidRPr="0087728F" w:rsidRDefault="00A9103E" w:rsidP="004B310C">
            <w:pPr>
              <w:ind w:left="0"/>
              <w:rPr>
                <w:bCs/>
                <w:sz w:val="20"/>
                <w:szCs w:val="20"/>
              </w:rPr>
            </w:pPr>
            <w:r w:rsidRPr="0087728F">
              <w:rPr>
                <w:bCs/>
                <w:sz w:val="20"/>
                <w:szCs w:val="20"/>
              </w:rPr>
              <w:t xml:space="preserve"> Site Balaya chez le President du district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F8D872A" w14:textId="77777777" w:rsidR="00A9103E" w:rsidRPr="0087728F" w:rsidRDefault="00A9103E" w:rsidP="0087728F">
            <w:pPr>
              <w:rPr>
                <w:bCs/>
                <w:sz w:val="20"/>
                <w:szCs w:val="20"/>
              </w:rPr>
            </w:pPr>
            <w:r w:rsidRPr="0087728F">
              <w:rPr>
                <w:bCs/>
                <w:sz w:val="20"/>
                <w:szCs w:val="20"/>
              </w:rPr>
              <w:t xml:space="preserve">              19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8747C5" w14:textId="77777777" w:rsidR="00A9103E" w:rsidRPr="0087728F" w:rsidRDefault="00A9103E" w:rsidP="0087728F">
            <w:pPr>
              <w:rPr>
                <w:bCs/>
                <w:sz w:val="20"/>
                <w:szCs w:val="20"/>
              </w:rPr>
            </w:pPr>
            <w:r w:rsidRPr="0087728F">
              <w:rPr>
                <w:bCs/>
                <w:sz w:val="20"/>
                <w:szCs w:val="20"/>
              </w:rPr>
              <w:t xml:space="preserve">         9 35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D957F7" w14:textId="77777777" w:rsidR="00A9103E" w:rsidRPr="0087728F" w:rsidRDefault="00A9103E" w:rsidP="0087728F">
            <w:pPr>
              <w:rPr>
                <w:bCs/>
                <w:sz w:val="20"/>
                <w:szCs w:val="20"/>
              </w:rPr>
            </w:pPr>
            <w:r w:rsidRPr="0087728F">
              <w:rPr>
                <w:bCs/>
                <w:sz w:val="20"/>
                <w:szCs w:val="20"/>
              </w:rPr>
              <w:t xml:space="preserve">         1 337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105AE6" w14:textId="77777777" w:rsidR="00A9103E" w:rsidRPr="0087728F" w:rsidRDefault="00A9103E" w:rsidP="0087728F">
            <w:pPr>
              <w:rPr>
                <w:bCs/>
                <w:sz w:val="20"/>
                <w:szCs w:val="20"/>
              </w:rPr>
            </w:pPr>
            <w:r w:rsidRPr="0087728F">
              <w:rPr>
                <w:bCs/>
                <w:sz w:val="20"/>
                <w:szCs w:val="20"/>
              </w:rPr>
              <w:t xml:space="preserve">         5 198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7BFDEE" w14:textId="77777777" w:rsidR="00A9103E" w:rsidRPr="0087728F" w:rsidRDefault="00A9103E" w:rsidP="0087728F">
            <w:pPr>
              <w:rPr>
                <w:bCs/>
                <w:sz w:val="20"/>
                <w:szCs w:val="20"/>
              </w:rPr>
            </w:pPr>
            <w:r w:rsidRPr="0087728F">
              <w:rPr>
                <w:bCs/>
                <w:sz w:val="20"/>
                <w:szCs w:val="20"/>
              </w:rPr>
              <w:t xml:space="preserve">            104 </w:t>
            </w:r>
          </w:p>
        </w:tc>
      </w:tr>
      <w:tr w:rsidR="00A9103E" w:rsidRPr="0087728F" w14:paraId="221E381C" w14:textId="77777777" w:rsidTr="004B310C">
        <w:trPr>
          <w:trHeight w:val="290"/>
        </w:trPr>
        <w:tc>
          <w:tcPr>
            <w:tcW w:w="240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AFB9629" w14:textId="0E836979" w:rsidR="00A9103E" w:rsidRPr="0087728F" w:rsidRDefault="00A9103E" w:rsidP="004B310C">
            <w:pPr>
              <w:ind w:left="0"/>
              <w:rPr>
                <w:bCs/>
                <w:sz w:val="20"/>
                <w:szCs w:val="20"/>
              </w:rPr>
            </w:pPr>
            <w:r w:rsidRPr="0087728F">
              <w:rPr>
                <w:bCs/>
                <w:sz w:val="20"/>
                <w:szCs w:val="20"/>
              </w:rPr>
              <w:t xml:space="preserve">TOTAL FARANAH </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BC55C5" w14:textId="78F85318" w:rsidR="00A9103E" w:rsidRPr="0087728F" w:rsidRDefault="00A9103E" w:rsidP="00C2481B">
            <w:pPr>
              <w:ind w:left="0"/>
              <w:rPr>
                <w:bCs/>
                <w:sz w:val="20"/>
                <w:szCs w:val="20"/>
              </w:rPr>
            </w:pPr>
            <w:r w:rsidRPr="0087728F">
              <w:rPr>
                <w:bCs/>
                <w:sz w:val="20"/>
                <w:szCs w:val="20"/>
              </w:rPr>
              <w:t xml:space="preserve">         640 </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334D39" w14:textId="77777777" w:rsidR="00A9103E" w:rsidRPr="0087728F" w:rsidRDefault="00A9103E" w:rsidP="0087728F">
            <w:pPr>
              <w:rPr>
                <w:bCs/>
                <w:sz w:val="20"/>
                <w:szCs w:val="20"/>
              </w:rPr>
            </w:pPr>
            <w:r w:rsidRPr="0087728F">
              <w:rPr>
                <w:bCs/>
                <w:sz w:val="20"/>
                <w:szCs w:val="20"/>
              </w:rPr>
              <w:t xml:space="preserve">    540 589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26317D" w14:textId="77777777" w:rsidR="00A9103E" w:rsidRPr="0087728F" w:rsidRDefault="00A9103E" w:rsidP="0087728F">
            <w:pPr>
              <w:rPr>
                <w:bCs/>
                <w:sz w:val="20"/>
                <w:szCs w:val="20"/>
              </w:rPr>
            </w:pPr>
            <w:r w:rsidRPr="0087728F">
              <w:rPr>
                <w:bCs/>
                <w:sz w:val="20"/>
                <w:szCs w:val="20"/>
              </w:rPr>
              <w:t xml:space="preserve">      77 226 </w:t>
            </w:r>
          </w:p>
        </w:tc>
        <w:tc>
          <w:tcPr>
            <w:tcW w:w="18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456193" w14:textId="77777777" w:rsidR="00A9103E" w:rsidRPr="0087728F" w:rsidRDefault="00A9103E" w:rsidP="0087728F">
            <w:pPr>
              <w:rPr>
                <w:bCs/>
                <w:sz w:val="20"/>
                <w:szCs w:val="20"/>
              </w:rPr>
            </w:pPr>
            <w:r w:rsidRPr="0087728F">
              <w:rPr>
                <w:bCs/>
                <w:sz w:val="20"/>
                <w:szCs w:val="20"/>
              </w:rPr>
              <w:t xml:space="preserve">    300 326 </w:t>
            </w:r>
          </w:p>
        </w:tc>
        <w:tc>
          <w:tcPr>
            <w:tcW w:w="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BD2415" w14:textId="77777777" w:rsidR="00A9103E" w:rsidRPr="0087728F" w:rsidRDefault="00A9103E" w:rsidP="0087728F">
            <w:pPr>
              <w:rPr>
                <w:bCs/>
                <w:sz w:val="20"/>
                <w:szCs w:val="20"/>
              </w:rPr>
            </w:pPr>
            <w:r w:rsidRPr="0087728F">
              <w:rPr>
                <w:bCs/>
                <w:sz w:val="20"/>
                <w:szCs w:val="20"/>
              </w:rPr>
              <w:t xml:space="preserve">        6 004 </w:t>
            </w:r>
          </w:p>
        </w:tc>
      </w:tr>
    </w:tbl>
    <w:p w14:paraId="50611CC5" w14:textId="4F3DA901" w:rsidR="00174652" w:rsidRDefault="00174652" w:rsidP="004D6652">
      <w:pPr>
        <w:ind w:left="0"/>
        <w:jc w:val="both"/>
        <w:rPr>
          <w:b/>
          <w:bCs/>
        </w:rPr>
      </w:pPr>
    </w:p>
    <w:p w14:paraId="12531E61" w14:textId="77777777" w:rsidR="004F5642" w:rsidRDefault="004F5642" w:rsidP="004D6652">
      <w:pPr>
        <w:ind w:left="0"/>
        <w:jc w:val="both"/>
        <w:rPr>
          <w:b/>
          <w:bCs/>
        </w:rPr>
      </w:pPr>
    </w:p>
    <w:p w14:paraId="1699019B" w14:textId="1477EA9D" w:rsidR="005F61EF" w:rsidRDefault="009557B6" w:rsidP="004D6652">
      <w:pPr>
        <w:ind w:left="0"/>
        <w:jc w:val="both"/>
        <w:rPr>
          <w:b/>
          <w:bCs/>
        </w:rPr>
      </w:pPr>
      <w:r>
        <w:rPr>
          <w:b/>
          <w:bCs/>
        </w:rPr>
        <w:t xml:space="preserve">  </w:t>
      </w:r>
      <w:r w:rsidR="00D84F33" w:rsidRPr="009557B6">
        <w:rPr>
          <w:b/>
          <w:bCs/>
        </w:rPr>
        <w:t>LOT2</w:t>
      </w:r>
    </w:p>
    <w:tbl>
      <w:tblPr>
        <w:tblW w:w="0" w:type="auto"/>
        <w:tblCellMar>
          <w:left w:w="0" w:type="dxa"/>
          <w:right w:w="0" w:type="dxa"/>
        </w:tblCellMar>
        <w:tblLook w:val="04A0" w:firstRow="1" w:lastRow="0" w:firstColumn="1" w:lastColumn="0" w:noHBand="0" w:noVBand="1"/>
      </w:tblPr>
      <w:tblGrid>
        <w:gridCol w:w="2721"/>
        <w:gridCol w:w="1575"/>
        <w:gridCol w:w="1631"/>
        <w:gridCol w:w="1436"/>
        <w:gridCol w:w="1517"/>
        <w:gridCol w:w="884"/>
      </w:tblGrid>
      <w:tr w:rsidR="00830387" w:rsidRPr="00DD1B9E" w14:paraId="534D3122" w14:textId="77777777" w:rsidTr="00830387">
        <w:trPr>
          <w:trHeight w:val="520"/>
        </w:trPr>
        <w:tc>
          <w:tcPr>
            <w:tcW w:w="272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14:paraId="6555F1C1" w14:textId="1C99444A" w:rsidR="008E1F18" w:rsidRPr="00DD1B9E" w:rsidRDefault="008E1F18" w:rsidP="00DD1B9E">
            <w:pPr>
              <w:ind w:left="0"/>
              <w:jc w:val="center"/>
              <w:rPr>
                <w:bCs/>
              </w:rPr>
            </w:pPr>
            <w:r w:rsidRPr="00DD1B9E">
              <w:rPr>
                <w:bCs/>
              </w:rPr>
              <w:t>DS DABOLA</w:t>
            </w:r>
          </w:p>
        </w:tc>
        <w:tc>
          <w:tcPr>
            <w:tcW w:w="1575"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2D285C8B" w14:textId="5544DE90" w:rsidR="008E1F18" w:rsidRPr="00DD1B9E" w:rsidRDefault="008E1F18" w:rsidP="00DD1B9E">
            <w:pPr>
              <w:ind w:left="0"/>
              <w:jc w:val="center"/>
              <w:rPr>
                <w:bCs/>
              </w:rPr>
            </w:pPr>
            <w:r w:rsidRPr="00DD1B9E">
              <w:rPr>
                <w:bCs/>
              </w:rPr>
              <w:t>Nombre de villages</w:t>
            </w:r>
          </w:p>
        </w:tc>
        <w:tc>
          <w:tcPr>
            <w:tcW w:w="163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00731BC3" w14:textId="01A4398A" w:rsidR="008E1F18" w:rsidRPr="00DD1B9E" w:rsidRDefault="008E1F18" w:rsidP="00DD1B9E">
            <w:pPr>
              <w:ind w:left="0"/>
              <w:jc w:val="center"/>
              <w:rPr>
                <w:bCs/>
              </w:rPr>
            </w:pPr>
            <w:r w:rsidRPr="00DD1B9E">
              <w:rPr>
                <w:bCs/>
              </w:rPr>
              <w:t>Population 2025</w:t>
            </w:r>
          </w:p>
        </w:tc>
        <w:tc>
          <w:tcPr>
            <w:tcW w:w="1436"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5AFCC475" w14:textId="7A654832" w:rsidR="008E1F18" w:rsidRPr="00DD1B9E" w:rsidRDefault="008E1F18" w:rsidP="00DD1B9E">
            <w:pPr>
              <w:ind w:left="0"/>
              <w:jc w:val="center"/>
              <w:rPr>
                <w:bCs/>
              </w:rPr>
            </w:pPr>
            <w:r w:rsidRPr="00DD1B9E">
              <w:rPr>
                <w:bCs/>
              </w:rPr>
              <w:t>Nombre de menages</w:t>
            </w:r>
          </w:p>
        </w:tc>
        <w:tc>
          <w:tcPr>
            <w:tcW w:w="1517"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2E099453" w14:textId="112C859C" w:rsidR="008E1F18" w:rsidRPr="00DD1B9E" w:rsidRDefault="008E1F18" w:rsidP="00DD1B9E">
            <w:pPr>
              <w:ind w:left="0"/>
              <w:jc w:val="center"/>
              <w:rPr>
                <w:bCs/>
              </w:rPr>
            </w:pPr>
            <w:r w:rsidRPr="00DD1B9E">
              <w:rPr>
                <w:bCs/>
              </w:rPr>
              <w:t>Nombre de MILDA</w:t>
            </w:r>
          </w:p>
        </w:tc>
        <w:tc>
          <w:tcPr>
            <w:tcW w:w="0" w:type="auto"/>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408BEE99" w14:textId="69E3369A" w:rsidR="008E1F18" w:rsidRPr="00DD1B9E" w:rsidRDefault="008E1F18" w:rsidP="00DD1B9E">
            <w:pPr>
              <w:ind w:left="0"/>
              <w:jc w:val="center"/>
              <w:rPr>
                <w:bCs/>
              </w:rPr>
            </w:pPr>
            <w:r w:rsidRPr="00DD1B9E">
              <w:rPr>
                <w:bCs/>
              </w:rPr>
              <w:t>Nombre de ballots</w:t>
            </w:r>
          </w:p>
        </w:tc>
      </w:tr>
      <w:tr w:rsidR="00DD1B9E" w:rsidRPr="00DD1B9E" w14:paraId="713583B1"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362BF1D" w14:textId="79AC240D" w:rsidR="008E1F18" w:rsidRPr="00DD1B9E" w:rsidRDefault="008E1F18" w:rsidP="00DD1B9E">
            <w:pPr>
              <w:ind w:left="0"/>
              <w:jc w:val="center"/>
              <w:rPr>
                <w:bCs/>
              </w:rPr>
            </w:pPr>
            <w:r w:rsidRPr="00DD1B9E">
              <w:rPr>
                <w:bCs/>
              </w:rPr>
              <w:t>Site Ancien poste de santé de  de kambay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E4AAC9B" w14:textId="1E5E30DA"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CC6D74" w14:textId="6B26E98E" w:rsidR="008E1F18" w:rsidRPr="00DD1B9E" w:rsidRDefault="008E1F18" w:rsidP="00DD1B9E">
            <w:pPr>
              <w:ind w:left="0"/>
              <w:jc w:val="center"/>
              <w:rPr>
                <w:bCs/>
              </w:rPr>
            </w:pPr>
            <w:r w:rsidRPr="00DD1B9E">
              <w:rPr>
                <w:bCs/>
              </w:rPr>
              <w:t>9 080</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A8FEF5A" w14:textId="3D5C4E58" w:rsidR="008E1F18" w:rsidRPr="00DD1B9E" w:rsidRDefault="008E1F18" w:rsidP="00DD1B9E">
            <w:pPr>
              <w:ind w:left="0"/>
              <w:jc w:val="center"/>
              <w:rPr>
                <w:bCs/>
              </w:rPr>
            </w:pPr>
            <w:r w:rsidRPr="00DD1B9E">
              <w:rPr>
                <w:bCs/>
              </w:rPr>
              <w:t>1 297</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DE4554" w14:textId="540990C3" w:rsidR="008E1F18" w:rsidRPr="00DD1B9E" w:rsidRDefault="008E1F18" w:rsidP="00DD1B9E">
            <w:pPr>
              <w:ind w:left="0"/>
              <w:jc w:val="center"/>
              <w:rPr>
                <w:bCs/>
              </w:rPr>
            </w:pPr>
            <w:r w:rsidRPr="00DD1B9E">
              <w:rPr>
                <w:bCs/>
              </w:rPr>
              <w:t>5 04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016AE9D" w14:textId="32F05EC1" w:rsidR="008E1F18" w:rsidRPr="00DD1B9E" w:rsidRDefault="008E1F18" w:rsidP="00DD1B9E">
            <w:pPr>
              <w:ind w:left="0"/>
              <w:jc w:val="center"/>
              <w:rPr>
                <w:bCs/>
              </w:rPr>
            </w:pPr>
            <w:r w:rsidRPr="00DD1B9E">
              <w:rPr>
                <w:bCs/>
              </w:rPr>
              <w:t>101</w:t>
            </w:r>
          </w:p>
        </w:tc>
      </w:tr>
      <w:tr w:rsidR="00DD1B9E" w:rsidRPr="00DD1B9E" w14:paraId="72E35193"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D0A0228" w14:textId="420C6934" w:rsidR="008E1F18" w:rsidRPr="00DD1B9E" w:rsidRDefault="008E1F18" w:rsidP="00DD1B9E">
            <w:pPr>
              <w:ind w:left="0"/>
              <w:jc w:val="center"/>
              <w:rPr>
                <w:bCs/>
              </w:rPr>
            </w:pPr>
            <w:r w:rsidRPr="00DD1B9E">
              <w:rPr>
                <w:bCs/>
              </w:rPr>
              <w:t>Site Chez le Président de district de balanyan</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4017EE3" w14:textId="5BA05AFF"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6DB9CE" w14:textId="0BBD847A" w:rsidR="008E1F18" w:rsidRPr="00DD1B9E" w:rsidRDefault="008E1F18" w:rsidP="00DD1B9E">
            <w:pPr>
              <w:ind w:left="0"/>
              <w:jc w:val="center"/>
              <w:rPr>
                <w:bCs/>
              </w:rPr>
            </w:pPr>
            <w:r w:rsidRPr="00DD1B9E">
              <w:rPr>
                <w:bCs/>
              </w:rPr>
              <w:t>7 109</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47E110B" w14:textId="2D7EF051" w:rsidR="008E1F18" w:rsidRPr="00DD1B9E" w:rsidRDefault="008E1F18" w:rsidP="00DD1B9E">
            <w:pPr>
              <w:ind w:left="0"/>
              <w:jc w:val="center"/>
              <w:rPr>
                <w:bCs/>
              </w:rPr>
            </w:pPr>
            <w:r w:rsidRPr="00DD1B9E">
              <w:rPr>
                <w:bCs/>
              </w:rPr>
              <w:t>1 016</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3609A8E" w14:textId="2660003A" w:rsidR="008E1F18" w:rsidRPr="00DD1B9E" w:rsidRDefault="008E1F18" w:rsidP="00DD1B9E">
            <w:pPr>
              <w:ind w:left="0"/>
              <w:jc w:val="center"/>
              <w:rPr>
                <w:bCs/>
              </w:rPr>
            </w:pPr>
            <w:r w:rsidRPr="00DD1B9E">
              <w:rPr>
                <w:bCs/>
              </w:rPr>
              <w:t>3 95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C15FEF7" w14:textId="2291C457" w:rsidR="008E1F18" w:rsidRPr="00DD1B9E" w:rsidRDefault="008E1F18" w:rsidP="00DD1B9E">
            <w:pPr>
              <w:ind w:left="0"/>
              <w:jc w:val="center"/>
              <w:rPr>
                <w:bCs/>
              </w:rPr>
            </w:pPr>
            <w:r w:rsidRPr="00DD1B9E">
              <w:rPr>
                <w:bCs/>
              </w:rPr>
              <w:t>79</w:t>
            </w:r>
          </w:p>
        </w:tc>
      </w:tr>
      <w:tr w:rsidR="00DD1B9E" w:rsidRPr="00DD1B9E" w14:paraId="549FE84E"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BD5A62" w14:textId="46E5DE8A" w:rsidR="008E1F18" w:rsidRPr="00DD1B9E" w:rsidRDefault="008E1F18" w:rsidP="00DD1B9E">
            <w:pPr>
              <w:ind w:left="0"/>
              <w:jc w:val="center"/>
              <w:rPr>
                <w:bCs/>
              </w:rPr>
            </w:pPr>
            <w:r w:rsidRPr="00DD1B9E">
              <w:rPr>
                <w:bCs/>
              </w:rPr>
              <w:t>Site chez le president du district de toumani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411D52" w14:textId="6F9DD437"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90EA3B7" w14:textId="6C71E233" w:rsidR="008E1F18" w:rsidRPr="00DD1B9E" w:rsidRDefault="008E1F18" w:rsidP="00DD1B9E">
            <w:pPr>
              <w:ind w:left="0"/>
              <w:jc w:val="center"/>
              <w:rPr>
                <w:bCs/>
              </w:rPr>
            </w:pPr>
            <w:r w:rsidRPr="00DD1B9E">
              <w:rPr>
                <w:bCs/>
              </w:rPr>
              <w:t>10 625</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1AB5D8E" w14:textId="571A16B7" w:rsidR="008E1F18" w:rsidRPr="00DD1B9E" w:rsidRDefault="008E1F18" w:rsidP="00DD1B9E">
            <w:pPr>
              <w:ind w:left="0"/>
              <w:jc w:val="center"/>
              <w:rPr>
                <w:bCs/>
              </w:rPr>
            </w:pPr>
            <w:r w:rsidRPr="00DD1B9E">
              <w:rPr>
                <w:bCs/>
              </w:rPr>
              <w:t>1 518</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30BB4B" w14:textId="035369E7" w:rsidR="008E1F18" w:rsidRPr="00DD1B9E" w:rsidRDefault="008E1F18" w:rsidP="00DD1B9E">
            <w:pPr>
              <w:ind w:left="0"/>
              <w:jc w:val="center"/>
              <w:rPr>
                <w:bCs/>
              </w:rPr>
            </w:pPr>
            <w:r w:rsidRPr="00DD1B9E">
              <w:rPr>
                <w:bCs/>
              </w:rPr>
              <w:t>5 90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8E1A9E" w14:textId="0B7419ED" w:rsidR="008E1F18" w:rsidRPr="00DD1B9E" w:rsidRDefault="008E1F18" w:rsidP="00DD1B9E">
            <w:pPr>
              <w:ind w:left="0"/>
              <w:jc w:val="center"/>
              <w:rPr>
                <w:bCs/>
              </w:rPr>
            </w:pPr>
            <w:r w:rsidRPr="00DD1B9E">
              <w:rPr>
                <w:bCs/>
              </w:rPr>
              <w:t>118</w:t>
            </w:r>
          </w:p>
        </w:tc>
      </w:tr>
      <w:tr w:rsidR="00DD1B9E" w:rsidRPr="00DD1B9E" w14:paraId="48A2C9CA"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9FC810" w14:textId="01112232" w:rsidR="008E1F18" w:rsidRPr="00DD1B9E" w:rsidRDefault="008E1F18" w:rsidP="00DD1B9E">
            <w:pPr>
              <w:ind w:left="0"/>
              <w:jc w:val="center"/>
              <w:rPr>
                <w:bCs/>
              </w:rPr>
            </w:pPr>
            <w:r w:rsidRPr="00DD1B9E">
              <w:rPr>
                <w:bCs/>
              </w:rPr>
              <w:t>Site Magassin communautaire de lopp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CACB7B" w14:textId="4D0F5DBB"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7ECF3F7" w14:textId="44999BE1" w:rsidR="008E1F18" w:rsidRPr="00DD1B9E" w:rsidRDefault="008E1F18" w:rsidP="00DD1B9E">
            <w:pPr>
              <w:ind w:left="0"/>
              <w:jc w:val="center"/>
              <w:rPr>
                <w:bCs/>
              </w:rPr>
            </w:pPr>
            <w:r w:rsidRPr="00DD1B9E">
              <w:rPr>
                <w:bCs/>
              </w:rPr>
              <w:t>9 839</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58331B" w14:textId="4CE84796" w:rsidR="008E1F18" w:rsidRPr="00DD1B9E" w:rsidRDefault="008E1F18" w:rsidP="00DD1B9E">
            <w:pPr>
              <w:ind w:left="0"/>
              <w:jc w:val="center"/>
              <w:rPr>
                <w:bCs/>
              </w:rPr>
            </w:pPr>
            <w:r w:rsidRPr="00DD1B9E">
              <w:rPr>
                <w:bCs/>
              </w:rPr>
              <w:t>1 406</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AD6DA0" w14:textId="0BCA81B8" w:rsidR="008E1F18" w:rsidRPr="00DD1B9E" w:rsidRDefault="008E1F18" w:rsidP="00DD1B9E">
            <w:pPr>
              <w:ind w:left="0"/>
              <w:jc w:val="center"/>
              <w:rPr>
                <w:bCs/>
              </w:rPr>
            </w:pPr>
            <w:r w:rsidRPr="00DD1B9E">
              <w:rPr>
                <w:bCs/>
              </w:rPr>
              <w:t>5 46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A534C4B" w14:textId="77BF16E9" w:rsidR="008E1F18" w:rsidRPr="00DD1B9E" w:rsidRDefault="008E1F18" w:rsidP="00DD1B9E">
            <w:pPr>
              <w:ind w:left="0"/>
              <w:jc w:val="center"/>
              <w:rPr>
                <w:bCs/>
              </w:rPr>
            </w:pPr>
            <w:r w:rsidRPr="00DD1B9E">
              <w:rPr>
                <w:bCs/>
              </w:rPr>
              <w:t>109</w:t>
            </w:r>
          </w:p>
        </w:tc>
      </w:tr>
      <w:tr w:rsidR="00DD1B9E" w:rsidRPr="00DD1B9E" w14:paraId="6D1A53E9"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8241D7B" w14:textId="1B389757" w:rsidR="008E1F18" w:rsidRPr="00DD1B9E" w:rsidRDefault="008E1F18" w:rsidP="00DD1B9E">
            <w:pPr>
              <w:ind w:left="0"/>
              <w:jc w:val="center"/>
              <w:rPr>
                <w:bCs/>
              </w:rPr>
            </w:pPr>
            <w:r w:rsidRPr="00DD1B9E">
              <w:rPr>
                <w:bCs/>
              </w:rPr>
              <w:t>Site Maison communautair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C8BBC06" w14:textId="164724F5" w:rsidR="008E1F18" w:rsidRPr="00DD1B9E" w:rsidRDefault="008E1F18" w:rsidP="00DD1B9E">
            <w:pPr>
              <w:ind w:left="0"/>
              <w:jc w:val="center"/>
              <w:rPr>
                <w:bCs/>
              </w:rPr>
            </w:pPr>
            <w:r w:rsidRPr="00DD1B9E">
              <w:rPr>
                <w:bCs/>
              </w:rPr>
              <w:t>1</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7B8D877" w14:textId="3382AC3C" w:rsidR="008E1F18" w:rsidRPr="00DD1B9E" w:rsidRDefault="008E1F18" w:rsidP="00DD1B9E">
            <w:pPr>
              <w:ind w:left="0"/>
              <w:jc w:val="center"/>
              <w:rPr>
                <w:bCs/>
              </w:rPr>
            </w:pPr>
            <w:r w:rsidRPr="00DD1B9E">
              <w:rPr>
                <w:bCs/>
              </w:rPr>
              <w:t>3 385</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9554677" w14:textId="6A7D14F6" w:rsidR="008E1F18" w:rsidRPr="00DD1B9E" w:rsidRDefault="008E1F18" w:rsidP="00DD1B9E">
            <w:pPr>
              <w:ind w:left="0"/>
              <w:jc w:val="center"/>
              <w:rPr>
                <w:bCs/>
              </w:rPr>
            </w:pPr>
            <w:r w:rsidRPr="00DD1B9E">
              <w:rPr>
                <w:bCs/>
              </w:rPr>
              <w:t>484</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77D1907" w14:textId="3DCB2BFA" w:rsidR="008E1F18" w:rsidRPr="00DD1B9E" w:rsidRDefault="008E1F18" w:rsidP="00DD1B9E">
            <w:pPr>
              <w:ind w:left="0"/>
              <w:jc w:val="center"/>
              <w:rPr>
                <w:bCs/>
              </w:rPr>
            </w:pPr>
            <w:r w:rsidRPr="00DD1B9E">
              <w:rPr>
                <w:bCs/>
              </w:rPr>
              <w:t>1 88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35D432" w14:textId="0CD5F4F7" w:rsidR="008E1F18" w:rsidRPr="00DD1B9E" w:rsidRDefault="008E1F18" w:rsidP="00DD1B9E">
            <w:pPr>
              <w:ind w:left="0"/>
              <w:jc w:val="center"/>
              <w:rPr>
                <w:bCs/>
              </w:rPr>
            </w:pPr>
            <w:r w:rsidRPr="00DD1B9E">
              <w:rPr>
                <w:bCs/>
              </w:rPr>
              <w:t>38</w:t>
            </w:r>
          </w:p>
        </w:tc>
      </w:tr>
      <w:tr w:rsidR="00DD1B9E" w:rsidRPr="00DD1B9E" w14:paraId="7F2D9AAD"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611F201" w14:textId="74CA76C4" w:rsidR="008E1F18" w:rsidRPr="00DD1B9E" w:rsidRDefault="008E1F18" w:rsidP="00DD1B9E">
            <w:pPr>
              <w:ind w:left="0"/>
              <w:jc w:val="center"/>
              <w:rPr>
                <w:bCs/>
              </w:rPr>
            </w:pPr>
            <w:r w:rsidRPr="00DD1B9E">
              <w:rPr>
                <w:bCs/>
              </w:rPr>
              <w:t>Site Maison des jeunes de Bissikrima centr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97DDA9F" w14:textId="7668364A"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C38B977" w14:textId="35419D77" w:rsidR="008E1F18" w:rsidRPr="00DD1B9E" w:rsidRDefault="008E1F18" w:rsidP="00DD1B9E">
            <w:pPr>
              <w:ind w:left="0"/>
              <w:jc w:val="center"/>
              <w:rPr>
                <w:bCs/>
              </w:rPr>
            </w:pPr>
            <w:r w:rsidRPr="00DD1B9E">
              <w:rPr>
                <w:bCs/>
              </w:rPr>
              <w:t>8 934</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72FCA71" w14:textId="668588C1" w:rsidR="008E1F18" w:rsidRPr="00DD1B9E" w:rsidRDefault="008E1F18" w:rsidP="00DD1B9E">
            <w:pPr>
              <w:ind w:left="0"/>
              <w:jc w:val="center"/>
              <w:rPr>
                <w:bCs/>
              </w:rPr>
            </w:pPr>
            <w:r w:rsidRPr="00DD1B9E">
              <w:rPr>
                <w:bCs/>
              </w:rPr>
              <w:t>1 276</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764470" w14:textId="3B348049" w:rsidR="008E1F18" w:rsidRPr="00DD1B9E" w:rsidRDefault="008E1F18" w:rsidP="00DD1B9E">
            <w:pPr>
              <w:ind w:left="0"/>
              <w:jc w:val="center"/>
              <w:rPr>
                <w:bCs/>
              </w:rPr>
            </w:pPr>
            <w:r w:rsidRPr="00DD1B9E">
              <w:rPr>
                <w:bCs/>
              </w:rPr>
              <w:t>4 96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72C7266" w14:textId="36CA3BBF" w:rsidR="008E1F18" w:rsidRPr="00DD1B9E" w:rsidRDefault="008E1F18" w:rsidP="00DD1B9E">
            <w:pPr>
              <w:ind w:left="0"/>
              <w:jc w:val="center"/>
              <w:rPr>
                <w:bCs/>
              </w:rPr>
            </w:pPr>
            <w:r w:rsidRPr="00DD1B9E">
              <w:rPr>
                <w:bCs/>
              </w:rPr>
              <w:t>99</w:t>
            </w:r>
          </w:p>
        </w:tc>
      </w:tr>
      <w:tr w:rsidR="00DD1B9E" w:rsidRPr="00DD1B9E" w14:paraId="2D66B41B"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393E725" w14:textId="75464F57" w:rsidR="008E1F18" w:rsidRPr="00DD1B9E" w:rsidRDefault="008E1F18" w:rsidP="00DD1B9E">
            <w:pPr>
              <w:ind w:left="0"/>
              <w:jc w:val="center"/>
              <w:rPr>
                <w:bCs/>
              </w:rPr>
            </w:pPr>
            <w:r w:rsidRPr="00DD1B9E">
              <w:rPr>
                <w:bCs/>
              </w:rPr>
              <w:t>Site CENTRE CULTUREL Hamdallay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173981" w14:textId="3AFA6B80" w:rsidR="008E1F18" w:rsidRPr="00DD1B9E" w:rsidRDefault="008E1F18" w:rsidP="00DD1B9E">
            <w:pPr>
              <w:ind w:left="0"/>
              <w:jc w:val="center"/>
              <w:rPr>
                <w:bCs/>
              </w:rPr>
            </w:pPr>
            <w:r w:rsidRPr="00DD1B9E">
              <w:rPr>
                <w:bCs/>
              </w:rPr>
              <w:t>6</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05D325" w14:textId="3B6467F6" w:rsidR="008E1F18" w:rsidRPr="00DD1B9E" w:rsidRDefault="008E1F18" w:rsidP="00DD1B9E">
            <w:pPr>
              <w:ind w:left="0"/>
              <w:jc w:val="center"/>
              <w:rPr>
                <w:bCs/>
              </w:rPr>
            </w:pPr>
            <w:r w:rsidRPr="00DD1B9E">
              <w:rPr>
                <w:bCs/>
              </w:rPr>
              <w:t>12 255</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481FEA6" w14:textId="74A4A5A9" w:rsidR="008E1F18" w:rsidRPr="00DD1B9E" w:rsidRDefault="008E1F18" w:rsidP="00DD1B9E">
            <w:pPr>
              <w:ind w:left="0"/>
              <w:jc w:val="center"/>
              <w:rPr>
                <w:bCs/>
              </w:rPr>
            </w:pPr>
            <w:r w:rsidRPr="00DD1B9E">
              <w:rPr>
                <w:bCs/>
              </w:rPr>
              <w:t>1 751</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A12CF5E" w14:textId="65789EE9" w:rsidR="008E1F18" w:rsidRPr="00DD1B9E" w:rsidRDefault="008E1F18" w:rsidP="00DD1B9E">
            <w:pPr>
              <w:ind w:left="0"/>
              <w:jc w:val="center"/>
              <w:rPr>
                <w:bCs/>
              </w:rPr>
            </w:pPr>
            <w:r w:rsidRPr="00DD1B9E">
              <w:rPr>
                <w:bCs/>
              </w:rPr>
              <w:t>6 80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EAA114F" w14:textId="322CEC32" w:rsidR="008E1F18" w:rsidRPr="00DD1B9E" w:rsidRDefault="008E1F18" w:rsidP="00DD1B9E">
            <w:pPr>
              <w:ind w:left="0"/>
              <w:jc w:val="center"/>
              <w:rPr>
                <w:bCs/>
              </w:rPr>
            </w:pPr>
            <w:r w:rsidRPr="00DD1B9E">
              <w:rPr>
                <w:bCs/>
              </w:rPr>
              <w:t>136</w:t>
            </w:r>
          </w:p>
        </w:tc>
      </w:tr>
      <w:tr w:rsidR="00DD1B9E" w:rsidRPr="00DD1B9E" w14:paraId="0BE16541"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8183052" w14:textId="185E8EEB" w:rsidR="008E1F18" w:rsidRPr="00DD1B9E" w:rsidRDefault="008E1F18" w:rsidP="00DD1B9E">
            <w:pPr>
              <w:ind w:left="0"/>
              <w:jc w:val="center"/>
              <w:rPr>
                <w:bCs/>
              </w:rPr>
            </w:pPr>
            <w:r w:rsidRPr="00DD1B9E">
              <w:rPr>
                <w:bCs/>
              </w:rPr>
              <w:t>Site chez le CHEF SECTEUR TANKONI</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302A2B1" w14:textId="7F41B584" w:rsidR="008E1F18" w:rsidRPr="00DD1B9E" w:rsidRDefault="008E1F18" w:rsidP="00DD1B9E">
            <w:pPr>
              <w:ind w:left="0"/>
              <w:jc w:val="center"/>
              <w:rPr>
                <w:bCs/>
              </w:rPr>
            </w:pPr>
            <w:r w:rsidRPr="00DD1B9E">
              <w:rPr>
                <w:bCs/>
              </w:rPr>
              <w:t>8</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7281F2B" w14:textId="488AFBD1" w:rsidR="008E1F18" w:rsidRPr="00DD1B9E" w:rsidRDefault="008E1F18" w:rsidP="00DD1B9E">
            <w:pPr>
              <w:ind w:left="0"/>
              <w:jc w:val="center"/>
              <w:rPr>
                <w:bCs/>
              </w:rPr>
            </w:pPr>
            <w:r w:rsidRPr="00DD1B9E">
              <w:rPr>
                <w:bCs/>
              </w:rPr>
              <w:t>10 449</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940774F" w14:textId="5F1136D9" w:rsidR="008E1F18" w:rsidRPr="00DD1B9E" w:rsidRDefault="008E1F18" w:rsidP="00DD1B9E">
            <w:pPr>
              <w:ind w:left="0"/>
              <w:jc w:val="center"/>
              <w:rPr>
                <w:bCs/>
              </w:rPr>
            </w:pPr>
            <w:r w:rsidRPr="00DD1B9E">
              <w:rPr>
                <w:bCs/>
              </w:rPr>
              <w:t>1 493</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92DDE81" w14:textId="59F44449" w:rsidR="008E1F18" w:rsidRPr="00DD1B9E" w:rsidRDefault="008E1F18" w:rsidP="00DD1B9E">
            <w:pPr>
              <w:ind w:left="0"/>
              <w:jc w:val="center"/>
              <w:rPr>
                <w:bCs/>
              </w:rPr>
            </w:pPr>
            <w:r w:rsidRPr="00DD1B9E">
              <w:rPr>
                <w:bCs/>
              </w:rPr>
              <w:t>5 80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BDB54E" w14:textId="2E453AC2" w:rsidR="008E1F18" w:rsidRPr="00DD1B9E" w:rsidRDefault="008E1F18" w:rsidP="00DD1B9E">
            <w:pPr>
              <w:ind w:left="0"/>
              <w:jc w:val="center"/>
              <w:rPr>
                <w:bCs/>
              </w:rPr>
            </w:pPr>
            <w:r w:rsidRPr="00DD1B9E">
              <w:rPr>
                <w:bCs/>
              </w:rPr>
              <w:t>116</w:t>
            </w:r>
          </w:p>
        </w:tc>
      </w:tr>
      <w:tr w:rsidR="00DD1B9E" w:rsidRPr="00DD1B9E" w14:paraId="2E6D4C57"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0F62203" w14:textId="66F2ED55" w:rsidR="008E1F18" w:rsidRPr="00DD1B9E" w:rsidRDefault="008E1F18" w:rsidP="00DD1B9E">
            <w:pPr>
              <w:ind w:left="0"/>
              <w:jc w:val="center"/>
              <w:rPr>
                <w:bCs/>
              </w:rPr>
            </w:pPr>
            <w:r w:rsidRPr="00DD1B9E">
              <w:rPr>
                <w:bCs/>
              </w:rPr>
              <w:t>Site MAISON DES JEUNE de  KALLEL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D83BE28" w14:textId="41334E98" w:rsidR="008E1F18" w:rsidRPr="00DD1B9E" w:rsidRDefault="008E1F18" w:rsidP="00DD1B9E">
            <w:pPr>
              <w:ind w:left="0"/>
              <w:jc w:val="center"/>
              <w:rPr>
                <w:bCs/>
              </w:rPr>
            </w:pPr>
            <w:r w:rsidRPr="00DD1B9E">
              <w:rPr>
                <w:bCs/>
              </w:rPr>
              <w:t>18</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222E20B" w14:textId="02550830" w:rsidR="008E1F18" w:rsidRPr="00DD1B9E" w:rsidRDefault="008E1F18" w:rsidP="00DD1B9E">
            <w:pPr>
              <w:ind w:left="0"/>
              <w:jc w:val="center"/>
              <w:rPr>
                <w:bCs/>
              </w:rPr>
            </w:pPr>
            <w:r w:rsidRPr="00DD1B9E">
              <w:rPr>
                <w:bCs/>
              </w:rPr>
              <w:t>12 890</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468DD9" w14:textId="7AA4CAE4" w:rsidR="008E1F18" w:rsidRPr="00DD1B9E" w:rsidRDefault="008E1F18" w:rsidP="00DD1B9E">
            <w:pPr>
              <w:ind w:left="0"/>
              <w:jc w:val="center"/>
              <w:rPr>
                <w:bCs/>
              </w:rPr>
            </w:pPr>
            <w:r w:rsidRPr="00DD1B9E">
              <w:rPr>
                <w:bCs/>
              </w:rPr>
              <w:t>1 841</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0BC8D1B" w14:textId="26F77391" w:rsidR="008E1F18" w:rsidRPr="00DD1B9E" w:rsidRDefault="008E1F18" w:rsidP="00DD1B9E">
            <w:pPr>
              <w:ind w:left="0"/>
              <w:jc w:val="center"/>
              <w:rPr>
                <w:bCs/>
              </w:rPr>
            </w:pPr>
            <w:r w:rsidRPr="00DD1B9E">
              <w:rPr>
                <w:bCs/>
              </w:rPr>
              <w:t>7 16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7E2565" w14:textId="2CA51677" w:rsidR="008E1F18" w:rsidRPr="00DD1B9E" w:rsidRDefault="008E1F18" w:rsidP="00DD1B9E">
            <w:pPr>
              <w:ind w:left="0"/>
              <w:jc w:val="center"/>
              <w:rPr>
                <w:bCs/>
              </w:rPr>
            </w:pPr>
            <w:r w:rsidRPr="00DD1B9E">
              <w:rPr>
                <w:bCs/>
              </w:rPr>
              <w:t>143</w:t>
            </w:r>
          </w:p>
        </w:tc>
      </w:tr>
      <w:tr w:rsidR="00DD1B9E" w:rsidRPr="00DD1B9E" w14:paraId="1596E4A1"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216655F" w14:textId="59147F5A" w:rsidR="008E1F18" w:rsidRPr="00DD1B9E" w:rsidRDefault="008E1F18" w:rsidP="00DD1B9E">
            <w:pPr>
              <w:ind w:left="0"/>
              <w:jc w:val="center"/>
              <w:rPr>
                <w:bCs/>
              </w:rPr>
            </w:pPr>
            <w:r w:rsidRPr="00DD1B9E">
              <w:rPr>
                <w:bCs/>
              </w:rPr>
              <w:t>Site CHEF DE QUARTIER DABOLAKORO</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03BB718" w14:textId="3250F76C" w:rsidR="008E1F18" w:rsidRPr="00DD1B9E" w:rsidRDefault="008E1F18" w:rsidP="00DD1B9E">
            <w:pPr>
              <w:ind w:left="0"/>
              <w:jc w:val="center"/>
              <w:rPr>
                <w:bCs/>
              </w:rPr>
            </w:pPr>
            <w:r w:rsidRPr="00DD1B9E">
              <w:rPr>
                <w:bCs/>
              </w:rPr>
              <w:t>6</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EBD56F" w14:textId="541B7E5F" w:rsidR="008E1F18" w:rsidRPr="00DD1B9E" w:rsidRDefault="008E1F18" w:rsidP="00DD1B9E">
            <w:pPr>
              <w:ind w:left="0"/>
              <w:jc w:val="center"/>
              <w:rPr>
                <w:bCs/>
              </w:rPr>
            </w:pPr>
            <w:r w:rsidRPr="00DD1B9E">
              <w:rPr>
                <w:bCs/>
              </w:rPr>
              <w:t>15 023</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B67C243" w14:textId="5124969E" w:rsidR="008E1F18" w:rsidRPr="00DD1B9E" w:rsidRDefault="008E1F18" w:rsidP="00DD1B9E">
            <w:pPr>
              <w:ind w:left="0"/>
              <w:jc w:val="center"/>
              <w:rPr>
                <w:bCs/>
              </w:rPr>
            </w:pPr>
            <w:r w:rsidRPr="00DD1B9E">
              <w:rPr>
                <w:bCs/>
              </w:rPr>
              <w:t>2 146</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694745B" w14:textId="0521EF3E" w:rsidR="008E1F18" w:rsidRPr="00DD1B9E" w:rsidRDefault="008E1F18" w:rsidP="00DD1B9E">
            <w:pPr>
              <w:ind w:left="0"/>
              <w:jc w:val="center"/>
              <w:rPr>
                <w:bCs/>
              </w:rPr>
            </w:pPr>
            <w:r w:rsidRPr="00DD1B9E">
              <w:rPr>
                <w:bCs/>
              </w:rPr>
              <w:t>8 34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40B61A" w14:textId="1BAAA09D" w:rsidR="008E1F18" w:rsidRPr="00DD1B9E" w:rsidRDefault="008E1F18" w:rsidP="00DD1B9E">
            <w:pPr>
              <w:ind w:left="0"/>
              <w:jc w:val="center"/>
              <w:rPr>
                <w:bCs/>
              </w:rPr>
            </w:pPr>
            <w:r w:rsidRPr="00DD1B9E">
              <w:rPr>
                <w:bCs/>
              </w:rPr>
              <w:t>167</w:t>
            </w:r>
          </w:p>
        </w:tc>
      </w:tr>
      <w:tr w:rsidR="00DD1B9E" w:rsidRPr="00DD1B9E" w14:paraId="3F1A0DDC"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8CDBE84" w14:textId="6C6FB48F" w:rsidR="008E1F18" w:rsidRPr="00DD1B9E" w:rsidRDefault="008E1F18" w:rsidP="00DD1B9E">
            <w:pPr>
              <w:ind w:left="0"/>
              <w:jc w:val="center"/>
              <w:rPr>
                <w:bCs/>
              </w:rPr>
            </w:pPr>
            <w:r w:rsidRPr="00DD1B9E">
              <w:rPr>
                <w:bCs/>
              </w:rPr>
              <w:t>Site CHEF DE QUARTIER FOUNDENG 1</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12B979" w14:textId="793382EA" w:rsidR="008E1F18" w:rsidRPr="00DD1B9E" w:rsidRDefault="008E1F18" w:rsidP="00DD1B9E">
            <w:pPr>
              <w:ind w:left="0"/>
              <w:jc w:val="center"/>
              <w:rPr>
                <w:bCs/>
              </w:rPr>
            </w:pPr>
            <w:r w:rsidRPr="00DD1B9E">
              <w:rPr>
                <w:bCs/>
              </w:rPr>
              <w:t>5</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6249E6" w14:textId="4A5CE0E2" w:rsidR="008E1F18" w:rsidRPr="00DD1B9E" w:rsidRDefault="008E1F18" w:rsidP="00DD1B9E">
            <w:pPr>
              <w:ind w:left="0"/>
              <w:jc w:val="center"/>
              <w:rPr>
                <w:bCs/>
              </w:rPr>
            </w:pPr>
            <w:r w:rsidRPr="00DD1B9E">
              <w:rPr>
                <w:bCs/>
              </w:rPr>
              <w:t>8 338</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2B9C876" w14:textId="7CA2811C" w:rsidR="008E1F18" w:rsidRPr="00DD1B9E" w:rsidRDefault="008E1F18" w:rsidP="00DD1B9E">
            <w:pPr>
              <w:ind w:left="0"/>
              <w:jc w:val="center"/>
              <w:rPr>
                <w:bCs/>
              </w:rPr>
            </w:pPr>
            <w:r w:rsidRPr="00DD1B9E">
              <w:rPr>
                <w:bCs/>
              </w:rPr>
              <w:t>1 191</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4C0A6B" w14:textId="119D876C" w:rsidR="008E1F18" w:rsidRPr="00DD1B9E" w:rsidRDefault="008E1F18" w:rsidP="00DD1B9E">
            <w:pPr>
              <w:ind w:left="0"/>
              <w:jc w:val="center"/>
              <w:rPr>
                <w:bCs/>
              </w:rPr>
            </w:pPr>
            <w:r w:rsidRPr="00DD1B9E">
              <w:rPr>
                <w:bCs/>
              </w:rPr>
              <w:t>4 63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388384" w14:textId="17DCE42F" w:rsidR="008E1F18" w:rsidRPr="00DD1B9E" w:rsidRDefault="008E1F18" w:rsidP="00DD1B9E">
            <w:pPr>
              <w:ind w:left="0"/>
              <w:jc w:val="center"/>
              <w:rPr>
                <w:bCs/>
              </w:rPr>
            </w:pPr>
            <w:r w:rsidRPr="00DD1B9E">
              <w:rPr>
                <w:bCs/>
              </w:rPr>
              <w:t>93</w:t>
            </w:r>
          </w:p>
        </w:tc>
      </w:tr>
      <w:tr w:rsidR="00DD1B9E" w:rsidRPr="00DD1B9E" w14:paraId="619441E6"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5927F85" w14:textId="4BD4E1F0" w:rsidR="008E1F18" w:rsidRPr="00DD1B9E" w:rsidRDefault="008E1F18" w:rsidP="00DD1B9E">
            <w:pPr>
              <w:ind w:left="0"/>
              <w:jc w:val="center"/>
              <w:rPr>
                <w:bCs/>
              </w:rPr>
            </w:pPr>
            <w:r w:rsidRPr="00DD1B9E">
              <w:rPr>
                <w:bCs/>
              </w:rPr>
              <w:t>Site Chez le chef de quartier de Foundeng 2</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032FFE9" w14:textId="4F170872" w:rsidR="008E1F18" w:rsidRPr="00DD1B9E" w:rsidRDefault="008E1F18" w:rsidP="00DD1B9E">
            <w:pPr>
              <w:ind w:left="0"/>
              <w:jc w:val="center"/>
              <w:rPr>
                <w:bCs/>
              </w:rPr>
            </w:pPr>
            <w:r w:rsidRPr="00DD1B9E">
              <w:rPr>
                <w:bCs/>
              </w:rPr>
              <w:t>1</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906B60" w14:textId="79A6FC2F" w:rsidR="008E1F18" w:rsidRPr="00DD1B9E" w:rsidRDefault="008E1F18" w:rsidP="00DD1B9E">
            <w:pPr>
              <w:ind w:left="0"/>
              <w:jc w:val="center"/>
              <w:rPr>
                <w:bCs/>
              </w:rPr>
            </w:pPr>
            <w:r w:rsidRPr="00DD1B9E">
              <w:rPr>
                <w:bCs/>
              </w:rPr>
              <w:t>9 781</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744AFE" w14:textId="3CC45E1F" w:rsidR="008E1F18" w:rsidRPr="00DD1B9E" w:rsidRDefault="008E1F18" w:rsidP="00DD1B9E">
            <w:pPr>
              <w:ind w:left="0"/>
              <w:jc w:val="center"/>
              <w:rPr>
                <w:bCs/>
              </w:rPr>
            </w:pPr>
            <w:r w:rsidRPr="00DD1B9E">
              <w:rPr>
                <w:bCs/>
              </w:rPr>
              <w:t>1 397</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26DDBB3" w14:textId="5ACB48C3" w:rsidR="008E1F18" w:rsidRPr="00DD1B9E" w:rsidRDefault="008E1F18" w:rsidP="00DD1B9E">
            <w:pPr>
              <w:ind w:left="0"/>
              <w:jc w:val="center"/>
              <w:rPr>
                <w:bCs/>
              </w:rPr>
            </w:pPr>
            <w:r w:rsidRPr="00DD1B9E">
              <w:rPr>
                <w:bCs/>
              </w:rPr>
              <w:t>5 43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922B4E" w14:textId="50E43418" w:rsidR="008E1F18" w:rsidRPr="00DD1B9E" w:rsidRDefault="008E1F18" w:rsidP="00DD1B9E">
            <w:pPr>
              <w:ind w:left="0"/>
              <w:jc w:val="center"/>
              <w:rPr>
                <w:bCs/>
              </w:rPr>
            </w:pPr>
            <w:r w:rsidRPr="00DD1B9E">
              <w:rPr>
                <w:bCs/>
              </w:rPr>
              <w:t>109</w:t>
            </w:r>
          </w:p>
        </w:tc>
      </w:tr>
      <w:tr w:rsidR="00DD1B9E" w:rsidRPr="00DD1B9E" w14:paraId="1C9619E1"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FB10A6C" w14:textId="2B1F978B" w:rsidR="008E1F18" w:rsidRPr="00DD1B9E" w:rsidRDefault="008E1F18" w:rsidP="00DD1B9E">
            <w:pPr>
              <w:ind w:left="0"/>
              <w:jc w:val="center"/>
              <w:rPr>
                <w:bCs/>
              </w:rPr>
            </w:pPr>
            <w:r w:rsidRPr="00DD1B9E">
              <w:rPr>
                <w:bCs/>
              </w:rPr>
              <w:t>Site SOGNESS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E97A00" w14:textId="4D195DEC" w:rsidR="008E1F18" w:rsidRPr="00DD1B9E" w:rsidRDefault="008E1F18" w:rsidP="00DD1B9E">
            <w:pPr>
              <w:ind w:left="0"/>
              <w:jc w:val="center"/>
              <w:rPr>
                <w:bCs/>
              </w:rPr>
            </w:pPr>
            <w:r w:rsidRPr="00DD1B9E">
              <w:rPr>
                <w:bCs/>
              </w:rPr>
              <w:t>16</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F9FE49" w14:textId="4B3B43DD" w:rsidR="008E1F18" w:rsidRPr="00DD1B9E" w:rsidRDefault="008E1F18" w:rsidP="00DD1B9E">
            <w:pPr>
              <w:ind w:left="0"/>
              <w:jc w:val="center"/>
              <w:rPr>
                <w:bCs/>
              </w:rPr>
            </w:pPr>
            <w:r w:rsidRPr="00DD1B9E">
              <w:rPr>
                <w:bCs/>
              </w:rPr>
              <w:t>9 288</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9CF768" w14:textId="1EB577BA" w:rsidR="008E1F18" w:rsidRPr="00DD1B9E" w:rsidRDefault="008E1F18" w:rsidP="00DD1B9E">
            <w:pPr>
              <w:ind w:left="0"/>
              <w:jc w:val="center"/>
              <w:rPr>
                <w:bCs/>
              </w:rPr>
            </w:pPr>
            <w:r w:rsidRPr="00DD1B9E">
              <w:rPr>
                <w:bCs/>
              </w:rPr>
              <w:t>1 327</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CC3629" w14:textId="60464DC0" w:rsidR="008E1F18" w:rsidRPr="00DD1B9E" w:rsidRDefault="008E1F18" w:rsidP="00DD1B9E">
            <w:pPr>
              <w:ind w:left="0"/>
              <w:jc w:val="center"/>
              <w:rPr>
                <w:bCs/>
              </w:rPr>
            </w:pPr>
            <w:r w:rsidRPr="00DD1B9E">
              <w:rPr>
                <w:bCs/>
              </w:rPr>
              <w:t>5 16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469384" w14:textId="19015DDB" w:rsidR="008E1F18" w:rsidRPr="00DD1B9E" w:rsidRDefault="008E1F18" w:rsidP="00DD1B9E">
            <w:pPr>
              <w:ind w:left="0"/>
              <w:jc w:val="center"/>
              <w:rPr>
                <w:bCs/>
              </w:rPr>
            </w:pPr>
            <w:r w:rsidRPr="00DD1B9E">
              <w:rPr>
                <w:bCs/>
              </w:rPr>
              <w:t>103</w:t>
            </w:r>
          </w:p>
        </w:tc>
      </w:tr>
      <w:tr w:rsidR="00DD1B9E" w:rsidRPr="00DD1B9E" w14:paraId="416B8D87"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56B87EE" w14:textId="45B6E26C" w:rsidR="008E1F18" w:rsidRPr="00DD1B9E" w:rsidRDefault="008E1F18" w:rsidP="00DD1B9E">
            <w:pPr>
              <w:ind w:left="0"/>
              <w:jc w:val="center"/>
              <w:rPr>
                <w:bCs/>
              </w:rPr>
            </w:pPr>
            <w:r w:rsidRPr="00DD1B9E">
              <w:rPr>
                <w:bCs/>
              </w:rPr>
              <w:t>Site Ecole primaire de konso  centr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4AA255" w14:textId="214CB9A2" w:rsidR="008E1F18" w:rsidRPr="00DD1B9E" w:rsidRDefault="008E1F18" w:rsidP="00DD1B9E">
            <w:pPr>
              <w:ind w:left="0"/>
              <w:jc w:val="center"/>
              <w:rPr>
                <w:bCs/>
              </w:rPr>
            </w:pPr>
            <w:r w:rsidRPr="00DD1B9E">
              <w:rPr>
                <w:bCs/>
              </w:rPr>
              <w:t>8</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F426DCC" w14:textId="45487D42" w:rsidR="008E1F18" w:rsidRPr="00DD1B9E" w:rsidRDefault="008E1F18" w:rsidP="00DD1B9E">
            <w:pPr>
              <w:ind w:left="0"/>
              <w:jc w:val="center"/>
              <w:rPr>
                <w:bCs/>
              </w:rPr>
            </w:pPr>
            <w:r w:rsidRPr="00DD1B9E">
              <w:rPr>
                <w:bCs/>
              </w:rPr>
              <w:t>6 837</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27AF98F" w14:textId="7E00C4FE" w:rsidR="008E1F18" w:rsidRPr="00DD1B9E" w:rsidRDefault="008E1F18" w:rsidP="00DD1B9E">
            <w:pPr>
              <w:ind w:left="0"/>
              <w:jc w:val="center"/>
              <w:rPr>
                <w:bCs/>
              </w:rPr>
            </w:pPr>
            <w:r w:rsidRPr="00DD1B9E">
              <w:rPr>
                <w:bCs/>
              </w:rPr>
              <w:t>977</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2C4C39C" w14:textId="4CEF4757" w:rsidR="008E1F18" w:rsidRPr="00DD1B9E" w:rsidRDefault="008E1F18" w:rsidP="00DD1B9E">
            <w:pPr>
              <w:ind w:left="0"/>
              <w:jc w:val="center"/>
              <w:rPr>
                <w:bCs/>
              </w:rPr>
            </w:pPr>
            <w:r w:rsidRPr="00DD1B9E">
              <w:rPr>
                <w:bCs/>
              </w:rPr>
              <w:t>3 79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190F749" w14:textId="56DF7649" w:rsidR="008E1F18" w:rsidRPr="00DD1B9E" w:rsidRDefault="008E1F18" w:rsidP="00DD1B9E">
            <w:pPr>
              <w:ind w:left="0"/>
              <w:jc w:val="center"/>
              <w:rPr>
                <w:bCs/>
              </w:rPr>
            </w:pPr>
            <w:r w:rsidRPr="00DD1B9E">
              <w:rPr>
                <w:bCs/>
              </w:rPr>
              <w:t>76</w:t>
            </w:r>
          </w:p>
        </w:tc>
      </w:tr>
      <w:tr w:rsidR="00DD1B9E" w:rsidRPr="00DD1B9E" w14:paraId="4DBEFBE1"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6215500" w14:textId="38ADB0A8" w:rsidR="008E1F18" w:rsidRPr="00DD1B9E" w:rsidRDefault="008E1F18" w:rsidP="00DD1B9E">
            <w:pPr>
              <w:ind w:left="0"/>
              <w:jc w:val="center"/>
              <w:rPr>
                <w:bCs/>
              </w:rPr>
            </w:pPr>
            <w:r w:rsidRPr="00DD1B9E">
              <w:rPr>
                <w:bCs/>
              </w:rPr>
              <w:t>Site Ecole primaire de SIMINI DOULL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7C6BC7C" w14:textId="28BB947A" w:rsidR="008E1F18" w:rsidRPr="00DD1B9E" w:rsidRDefault="008E1F18" w:rsidP="00DD1B9E">
            <w:pPr>
              <w:ind w:left="0"/>
              <w:jc w:val="center"/>
              <w:rPr>
                <w:bCs/>
              </w:rPr>
            </w:pPr>
            <w:r w:rsidRPr="00DD1B9E">
              <w:rPr>
                <w:bCs/>
              </w:rPr>
              <w:t>6</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39D8EE" w14:textId="77080F6D" w:rsidR="008E1F18" w:rsidRPr="00DD1B9E" w:rsidRDefault="008E1F18" w:rsidP="00DD1B9E">
            <w:pPr>
              <w:ind w:left="0"/>
              <w:jc w:val="center"/>
              <w:rPr>
                <w:bCs/>
              </w:rPr>
            </w:pPr>
            <w:r w:rsidRPr="00DD1B9E">
              <w:rPr>
                <w:bCs/>
              </w:rPr>
              <w:t>6 232</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C441448" w14:textId="68E97171" w:rsidR="008E1F18" w:rsidRPr="00DD1B9E" w:rsidRDefault="008E1F18" w:rsidP="00DD1B9E">
            <w:pPr>
              <w:ind w:left="0"/>
              <w:jc w:val="center"/>
              <w:rPr>
                <w:bCs/>
              </w:rPr>
            </w:pPr>
            <w:r w:rsidRPr="00DD1B9E">
              <w:rPr>
                <w:bCs/>
              </w:rPr>
              <w:t>890</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CABE56" w14:textId="6A6C9AB6" w:rsidR="008E1F18" w:rsidRPr="00DD1B9E" w:rsidRDefault="008E1F18" w:rsidP="00DD1B9E">
            <w:pPr>
              <w:ind w:left="0"/>
              <w:jc w:val="center"/>
              <w:rPr>
                <w:bCs/>
              </w:rPr>
            </w:pPr>
            <w:r w:rsidRPr="00DD1B9E">
              <w:rPr>
                <w:bCs/>
              </w:rPr>
              <w:t>3 46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EF4BB37" w14:textId="10DCCF9A" w:rsidR="008E1F18" w:rsidRPr="00DD1B9E" w:rsidRDefault="008E1F18" w:rsidP="00DD1B9E">
            <w:pPr>
              <w:ind w:left="0"/>
              <w:jc w:val="center"/>
              <w:rPr>
                <w:bCs/>
              </w:rPr>
            </w:pPr>
            <w:r w:rsidRPr="00DD1B9E">
              <w:rPr>
                <w:bCs/>
              </w:rPr>
              <w:t>69</w:t>
            </w:r>
          </w:p>
        </w:tc>
      </w:tr>
      <w:tr w:rsidR="00DD1B9E" w:rsidRPr="00DD1B9E" w14:paraId="69C5EBDB"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2D1CAD8" w14:textId="797EB6EA" w:rsidR="008E1F18" w:rsidRPr="00DD1B9E" w:rsidRDefault="008E1F18" w:rsidP="00DD1B9E">
            <w:pPr>
              <w:ind w:left="0"/>
              <w:jc w:val="center"/>
              <w:rPr>
                <w:bCs/>
              </w:rPr>
            </w:pPr>
            <w:r w:rsidRPr="00DD1B9E">
              <w:rPr>
                <w:bCs/>
              </w:rPr>
              <w:t>Site Maison des Jeunes de N'Dem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5F8DB9" w14:textId="5500E080" w:rsidR="008E1F18" w:rsidRPr="00DD1B9E" w:rsidRDefault="008E1F18" w:rsidP="00DD1B9E">
            <w:pPr>
              <w:ind w:left="0"/>
              <w:jc w:val="center"/>
              <w:rPr>
                <w:bCs/>
              </w:rPr>
            </w:pPr>
            <w:r w:rsidRPr="00DD1B9E">
              <w:rPr>
                <w:bCs/>
              </w:rPr>
              <w:t>7</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CCB019" w14:textId="3C6C6737" w:rsidR="008E1F18" w:rsidRPr="00DD1B9E" w:rsidRDefault="008E1F18" w:rsidP="00DD1B9E">
            <w:pPr>
              <w:ind w:left="0"/>
              <w:jc w:val="center"/>
              <w:rPr>
                <w:bCs/>
              </w:rPr>
            </w:pPr>
            <w:r w:rsidRPr="00DD1B9E">
              <w:rPr>
                <w:bCs/>
              </w:rPr>
              <w:t>7 116</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08C8A46" w14:textId="638D394C" w:rsidR="008E1F18" w:rsidRPr="00DD1B9E" w:rsidRDefault="008E1F18" w:rsidP="00DD1B9E">
            <w:pPr>
              <w:ind w:left="0"/>
              <w:jc w:val="center"/>
              <w:rPr>
                <w:bCs/>
              </w:rPr>
            </w:pPr>
            <w:r w:rsidRPr="00DD1B9E">
              <w:rPr>
                <w:bCs/>
              </w:rPr>
              <w:t>1 017</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A15514" w14:textId="040A2840" w:rsidR="008E1F18" w:rsidRPr="00DD1B9E" w:rsidRDefault="008E1F18" w:rsidP="00DD1B9E">
            <w:pPr>
              <w:ind w:left="0"/>
              <w:jc w:val="center"/>
              <w:rPr>
                <w:bCs/>
              </w:rPr>
            </w:pPr>
            <w:r w:rsidRPr="00DD1B9E">
              <w:rPr>
                <w:bCs/>
              </w:rPr>
              <w:t>3 95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49BC34" w14:textId="437A29DB" w:rsidR="008E1F18" w:rsidRPr="00DD1B9E" w:rsidRDefault="008E1F18" w:rsidP="00DD1B9E">
            <w:pPr>
              <w:ind w:left="0"/>
              <w:jc w:val="center"/>
              <w:rPr>
                <w:bCs/>
              </w:rPr>
            </w:pPr>
            <w:r w:rsidRPr="00DD1B9E">
              <w:rPr>
                <w:bCs/>
              </w:rPr>
              <w:t>79</w:t>
            </w:r>
          </w:p>
        </w:tc>
      </w:tr>
      <w:tr w:rsidR="00DD1B9E" w:rsidRPr="00DD1B9E" w14:paraId="5DFE999D"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F63002" w14:textId="04FF4253" w:rsidR="008E1F18" w:rsidRPr="00DD1B9E" w:rsidRDefault="008E1F18" w:rsidP="00DD1B9E">
            <w:pPr>
              <w:ind w:left="0"/>
              <w:jc w:val="center"/>
              <w:rPr>
                <w:bCs/>
              </w:rPr>
            </w:pPr>
            <w:r w:rsidRPr="00DD1B9E">
              <w:rPr>
                <w:bCs/>
              </w:rPr>
              <w:t>Site Poste de santeSembakouny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9CBBCE" w14:textId="4CA61AC6" w:rsidR="008E1F18" w:rsidRPr="00DD1B9E" w:rsidRDefault="008E1F18" w:rsidP="00DD1B9E">
            <w:pPr>
              <w:ind w:left="0"/>
              <w:jc w:val="center"/>
              <w:rPr>
                <w:bCs/>
              </w:rPr>
            </w:pPr>
            <w:r w:rsidRPr="00DD1B9E">
              <w:rPr>
                <w:bCs/>
              </w:rPr>
              <w:t>6</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DDAA12" w14:textId="7D0B8859" w:rsidR="008E1F18" w:rsidRPr="00DD1B9E" w:rsidRDefault="008E1F18" w:rsidP="00DD1B9E">
            <w:pPr>
              <w:ind w:left="0"/>
              <w:jc w:val="center"/>
              <w:rPr>
                <w:bCs/>
              </w:rPr>
            </w:pPr>
            <w:r w:rsidRPr="00DD1B9E">
              <w:rPr>
                <w:bCs/>
              </w:rPr>
              <w:t>3 830</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D26561" w14:textId="07FA67EE" w:rsidR="008E1F18" w:rsidRPr="00DD1B9E" w:rsidRDefault="008E1F18" w:rsidP="00DD1B9E">
            <w:pPr>
              <w:ind w:left="0"/>
              <w:jc w:val="center"/>
              <w:rPr>
                <w:bCs/>
              </w:rPr>
            </w:pPr>
            <w:r w:rsidRPr="00DD1B9E">
              <w:rPr>
                <w:bCs/>
              </w:rPr>
              <w:t>547</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E882935" w14:textId="2273252A" w:rsidR="008E1F18" w:rsidRPr="00DD1B9E" w:rsidRDefault="008E1F18" w:rsidP="00DD1B9E">
            <w:pPr>
              <w:ind w:left="0"/>
              <w:jc w:val="center"/>
              <w:rPr>
                <w:bCs/>
              </w:rPr>
            </w:pPr>
            <w:r w:rsidRPr="00DD1B9E">
              <w:rPr>
                <w:bCs/>
              </w:rPr>
              <w:t>2 12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8A1B08B" w14:textId="71647873" w:rsidR="008E1F18" w:rsidRPr="00DD1B9E" w:rsidRDefault="008E1F18" w:rsidP="00DD1B9E">
            <w:pPr>
              <w:ind w:left="0"/>
              <w:jc w:val="center"/>
              <w:rPr>
                <w:bCs/>
              </w:rPr>
            </w:pPr>
            <w:r w:rsidRPr="00DD1B9E">
              <w:rPr>
                <w:bCs/>
              </w:rPr>
              <w:t>43</w:t>
            </w:r>
          </w:p>
        </w:tc>
      </w:tr>
      <w:tr w:rsidR="00DD1B9E" w:rsidRPr="00DD1B9E" w14:paraId="1AD4264F"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B580311" w14:textId="2EAC3308" w:rsidR="008E1F18" w:rsidRPr="00DD1B9E" w:rsidRDefault="008E1F18" w:rsidP="00DD1B9E">
            <w:pPr>
              <w:ind w:left="0"/>
              <w:jc w:val="center"/>
              <w:rPr>
                <w:bCs/>
              </w:rPr>
            </w:pPr>
            <w:r w:rsidRPr="00DD1B9E">
              <w:rPr>
                <w:bCs/>
              </w:rPr>
              <w:t>Site DANDAKAR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7A4D49" w14:textId="58377FF2" w:rsidR="008E1F18" w:rsidRPr="00DD1B9E" w:rsidRDefault="008E1F18" w:rsidP="00DD1B9E">
            <w:pPr>
              <w:ind w:left="0"/>
              <w:jc w:val="center"/>
              <w:rPr>
                <w:bCs/>
              </w:rPr>
            </w:pPr>
            <w:r w:rsidRPr="00DD1B9E">
              <w:rPr>
                <w:bCs/>
              </w:rPr>
              <w:t>6</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0F3C681" w14:textId="46C139F6" w:rsidR="008E1F18" w:rsidRPr="00DD1B9E" w:rsidRDefault="008E1F18" w:rsidP="00DD1B9E">
            <w:pPr>
              <w:ind w:left="0"/>
              <w:jc w:val="center"/>
              <w:rPr>
                <w:bCs/>
              </w:rPr>
            </w:pPr>
            <w:r w:rsidRPr="00DD1B9E">
              <w:rPr>
                <w:bCs/>
              </w:rPr>
              <w:t>3 711</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3132CAA" w14:textId="1A6F0F8A" w:rsidR="008E1F18" w:rsidRPr="00DD1B9E" w:rsidRDefault="008E1F18" w:rsidP="00DD1B9E">
            <w:pPr>
              <w:ind w:left="0"/>
              <w:jc w:val="center"/>
              <w:rPr>
                <w:bCs/>
              </w:rPr>
            </w:pPr>
            <w:r w:rsidRPr="00DD1B9E">
              <w:rPr>
                <w:bCs/>
              </w:rPr>
              <w:t>530</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A53B85" w14:textId="5C20E8A2" w:rsidR="008E1F18" w:rsidRPr="00DD1B9E" w:rsidRDefault="008E1F18" w:rsidP="00DD1B9E">
            <w:pPr>
              <w:ind w:left="0"/>
              <w:jc w:val="center"/>
              <w:rPr>
                <w:bCs/>
              </w:rPr>
            </w:pPr>
            <w:r w:rsidRPr="00DD1B9E">
              <w:rPr>
                <w:bCs/>
              </w:rPr>
              <w:t>2 06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E914EA" w14:textId="36F77824" w:rsidR="008E1F18" w:rsidRPr="00DD1B9E" w:rsidRDefault="008E1F18" w:rsidP="00DD1B9E">
            <w:pPr>
              <w:ind w:left="0"/>
              <w:jc w:val="center"/>
              <w:rPr>
                <w:bCs/>
              </w:rPr>
            </w:pPr>
            <w:r w:rsidRPr="00DD1B9E">
              <w:rPr>
                <w:bCs/>
              </w:rPr>
              <w:t>41</w:t>
            </w:r>
          </w:p>
        </w:tc>
      </w:tr>
      <w:tr w:rsidR="00DD1B9E" w:rsidRPr="00DD1B9E" w14:paraId="57B8D29B"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7CE66B6" w14:textId="095FCD41" w:rsidR="008E1F18" w:rsidRPr="00DD1B9E" w:rsidRDefault="008E1F18" w:rsidP="00DD1B9E">
            <w:pPr>
              <w:ind w:left="0"/>
              <w:jc w:val="center"/>
              <w:rPr>
                <w:bCs/>
              </w:rPr>
            </w:pPr>
            <w:r w:rsidRPr="00DD1B9E">
              <w:rPr>
                <w:bCs/>
              </w:rPr>
              <w:t>Site DRAMEL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4472EEF" w14:textId="5162FC75" w:rsidR="008E1F18" w:rsidRPr="00DD1B9E" w:rsidRDefault="008E1F18" w:rsidP="00DD1B9E">
            <w:pPr>
              <w:ind w:left="0"/>
              <w:jc w:val="center"/>
              <w:rPr>
                <w:bCs/>
              </w:rPr>
            </w:pPr>
            <w:r w:rsidRPr="00DD1B9E">
              <w:rPr>
                <w:bCs/>
              </w:rPr>
              <w:t>14</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E03FFE" w14:textId="76ACF50D" w:rsidR="008E1F18" w:rsidRPr="00DD1B9E" w:rsidRDefault="008E1F18" w:rsidP="00DD1B9E">
            <w:pPr>
              <w:ind w:left="0"/>
              <w:jc w:val="center"/>
              <w:rPr>
                <w:bCs/>
              </w:rPr>
            </w:pPr>
            <w:r w:rsidRPr="00DD1B9E">
              <w:rPr>
                <w:bCs/>
              </w:rPr>
              <w:t>11 137</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B03E3D2" w14:textId="504BE773" w:rsidR="008E1F18" w:rsidRPr="00DD1B9E" w:rsidRDefault="008E1F18" w:rsidP="00DD1B9E">
            <w:pPr>
              <w:ind w:left="0"/>
              <w:jc w:val="center"/>
              <w:rPr>
                <w:bCs/>
              </w:rPr>
            </w:pPr>
            <w:r w:rsidRPr="00DD1B9E">
              <w:rPr>
                <w:bCs/>
              </w:rPr>
              <w:t>1 591</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479C06" w14:textId="5A33E07E" w:rsidR="008E1F18" w:rsidRPr="00DD1B9E" w:rsidRDefault="008E1F18" w:rsidP="00DD1B9E">
            <w:pPr>
              <w:ind w:left="0"/>
              <w:jc w:val="center"/>
              <w:rPr>
                <w:bCs/>
              </w:rPr>
            </w:pPr>
            <w:r w:rsidRPr="00DD1B9E">
              <w:rPr>
                <w:bCs/>
              </w:rPr>
              <w:t>6 187</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395683" w14:textId="6B823C74" w:rsidR="008E1F18" w:rsidRPr="00DD1B9E" w:rsidRDefault="008E1F18" w:rsidP="00DD1B9E">
            <w:pPr>
              <w:ind w:left="0"/>
              <w:jc w:val="center"/>
              <w:rPr>
                <w:bCs/>
              </w:rPr>
            </w:pPr>
            <w:r w:rsidRPr="00DD1B9E">
              <w:rPr>
                <w:bCs/>
              </w:rPr>
              <w:t>124</w:t>
            </w:r>
          </w:p>
        </w:tc>
      </w:tr>
      <w:tr w:rsidR="00DD1B9E" w:rsidRPr="00DD1B9E" w14:paraId="66E90B55"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74572D" w14:textId="492EAF4F" w:rsidR="008E1F18" w:rsidRPr="00DD1B9E" w:rsidRDefault="008E1F18" w:rsidP="00DD1B9E">
            <w:pPr>
              <w:ind w:left="0"/>
              <w:jc w:val="center"/>
              <w:rPr>
                <w:bCs/>
              </w:rPr>
            </w:pPr>
            <w:r w:rsidRPr="00DD1B9E">
              <w:rPr>
                <w:bCs/>
              </w:rPr>
              <w:t>Site Ecole primaire Deux kilo</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2415581" w14:textId="190E6E16" w:rsidR="008E1F18" w:rsidRPr="00DD1B9E" w:rsidRDefault="008E1F18" w:rsidP="00DD1B9E">
            <w:pPr>
              <w:ind w:left="0"/>
              <w:jc w:val="center"/>
              <w:rPr>
                <w:bCs/>
              </w:rPr>
            </w:pPr>
            <w:r w:rsidRPr="00DD1B9E">
              <w:rPr>
                <w:bCs/>
              </w:rPr>
              <w:t>8</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7A0EE1" w14:textId="372FF8CC" w:rsidR="008E1F18" w:rsidRPr="00DD1B9E" w:rsidRDefault="008E1F18" w:rsidP="00DD1B9E">
            <w:pPr>
              <w:ind w:left="0"/>
              <w:jc w:val="center"/>
              <w:rPr>
                <w:bCs/>
              </w:rPr>
            </w:pPr>
            <w:r w:rsidRPr="00DD1B9E">
              <w:rPr>
                <w:bCs/>
              </w:rPr>
              <w:t>4 322</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999F7B" w14:textId="3380C89B" w:rsidR="008E1F18" w:rsidRPr="00DD1B9E" w:rsidRDefault="008E1F18" w:rsidP="00DD1B9E">
            <w:pPr>
              <w:ind w:left="0"/>
              <w:jc w:val="center"/>
              <w:rPr>
                <w:bCs/>
              </w:rPr>
            </w:pPr>
            <w:r w:rsidRPr="00DD1B9E">
              <w:rPr>
                <w:bCs/>
              </w:rPr>
              <w:t>617</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883868" w14:textId="0A6FB792" w:rsidR="008E1F18" w:rsidRPr="00DD1B9E" w:rsidRDefault="008E1F18" w:rsidP="00DD1B9E">
            <w:pPr>
              <w:ind w:left="0"/>
              <w:jc w:val="center"/>
              <w:rPr>
                <w:bCs/>
              </w:rPr>
            </w:pPr>
            <w:r w:rsidRPr="00DD1B9E">
              <w:rPr>
                <w:bCs/>
              </w:rPr>
              <w:t>2 40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E8B809" w14:textId="4F23797C" w:rsidR="008E1F18" w:rsidRPr="00DD1B9E" w:rsidRDefault="008E1F18" w:rsidP="00DD1B9E">
            <w:pPr>
              <w:ind w:left="0"/>
              <w:jc w:val="center"/>
              <w:rPr>
                <w:bCs/>
              </w:rPr>
            </w:pPr>
            <w:r w:rsidRPr="00DD1B9E">
              <w:rPr>
                <w:bCs/>
              </w:rPr>
              <w:t>48</w:t>
            </w:r>
          </w:p>
        </w:tc>
      </w:tr>
      <w:tr w:rsidR="00DD1B9E" w:rsidRPr="00DD1B9E" w14:paraId="7D379540"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64A275" w14:textId="3AA6C6EE" w:rsidR="008E1F18" w:rsidRPr="00DD1B9E" w:rsidRDefault="008E1F18" w:rsidP="00DD1B9E">
            <w:pPr>
              <w:ind w:left="0"/>
              <w:jc w:val="center"/>
              <w:rPr>
                <w:bCs/>
              </w:rPr>
            </w:pPr>
            <w:r w:rsidRPr="00DD1B9E">
              <w:rPr>
                <w:bCs/>
              </w:rPr>
              <w:t>Site Ecole primaire Noumoul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0B92F88" w14:textId="157890C5" w:rsidR="008E1F18" w:rsidRPr="00DD1B9E" w:rsidRDefault="008E1F18" w:rsidP="00DD1B9E">
            <w:pPr>
              <w:ind w:left="0"/>
              <w:jc w:val="center"/>
              <w:rPr>
                <w:bCs/>
              </w:rPr>
            </w:pPr>
            <w:r w:rsidRPr="00DD1B9E">
              <w:rPr>
                <w:bCs/>
              </w:rPr>
              <w:t>1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6143C1" w14:textId="0D21ADAB" w:rsidR="008E1F18" w:rsidRPr="00DD1B9E" w:rsidRDefault="008E1F18" w:rsidP="00DD1B9E">
            <w:pPr>
              <w:ind w:left="0"/>
              <w:jc w:val="center"/>
              <w:rPr>
                <w:bCs/>
              </w:rPr>
            </w:pPr>
            <w:r w:rsidRPr="00DD1B9E">
              <w:rPr>
                <w:bCs/>
              </w:rPr>
              <w:t>6 241</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712AAB" w14:textId="6A93D855" w:rsidR="008E1F18" w:rsidRPr="00DD1B9E" w:rsidRDefault="008E1F18" w:rsidP="00DD1B9E">
            <w:pPr>
              <w:ind w:left="0"/>
              <w:jc w:val="center"/>
              <w:rPr>
                <w:bCs/>
              </w:rPr>
            </w:pPr>
            <w:r w:rsidRPr="00DD1B9E">
              <w:rPr>
                <w:bCs/>
              </w:rPr>
              <w:t>892</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7E96CC" w14:textId="41ED3956" w:rsidR="008E1F18" w:rsidRPr="00DD1B9E" w:rsidRDefault="008E1F18" w:rsidP="00DD1B9E">
            <w:pPr>
              <w:ind w:left="0"/>
              <w:jc w:val="center"/>
              <w:rPr>
                <w:bCs/>
              </w:rPr>
            </w:pPr>
            <w:r w:rsidRPr="00DD1B9E">
              <w:rPr>
                <w:bCs/>
              </w:rPr>
              <w:t>3 467</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86BDE30" w14:textId="31EE2B64" w:rsidR="008E1F18" w:rsidRPr="00DD1B9E" w:rsidRDefault="008E1F18" w:rsidP="00DD1B9E">
            <w:pPr>
              <w:ind w:left="0"/>
              <w:jc w:val="center"/>
              <w:rPr>
                <w:bCs/>
              </w:rPr>
            </w:pPr>
            <w:r w:rsidRPr="00DD1B9E">
              <w:rPr>
                <w:bCs/>
              </w:rPr>
              <w:t>69</w:t>
            </w:r>
          </w:p>
        </w:tc>
      </w:tr>
      <w:tr w:rsidR="00DD1B9E" w:rsidRPr="00DD1B9E" w14:paraId="171669E2"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865B2D5" w14:textId="310F6E32" w:rsidR="008E1F18" w:rsidRPr="00DD1B9E" w:rsidRDefault="008E1F18" w:rsidP="00DD1B9E">
            <w:pPr>
              <w:ind w:left="0"/>
              <w:jc w:val="center"/>
              <w:rPr>
                <w:bCs/>
              </w:rPr>
            </w:pPr>
            <w:r w:rsidRPr="00DD1B9E">
              <w:rPr>
                <w:bCs/>
              </w:rPr>
              <w:t>Site COLLEGE KANKAM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08A7583" w14:textId="70A39BBE" w:rsidR="008E1F18" w:rsidRPr="00DD1B9E" w:rsidRDefault="008E1F18" w:rsidP="00DD1B9E">
            <w:pPr>
              <w:ind w:left="0"/>
              <w:jc w:val="center"/>
              <w:rPr>
                <w:bCs/>
              </w:rPr>
            </w:pPr>
            <w:r w:rsidRPr="00DD1B9E">
              <w:rPr>
                <w:bCs/>
              </w:rPr>
              <w:t>10</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CAFE26" w14:textId="7C685433" w:rsidR="008E1F18" w:rsidRPr="00DD1B9E" w:rsidRDefault="008E1F18" w:rsidP="00DD1B9E">
            <w:pPr>
              <w:ind w:left="0"/>
              <w:jc w:val="center"/>
              <w:rPr>
                <w:bCs/>
              </w:rPr>
            </w:pPr>
            <w:r w:rsidRPr="00DD1B9E">
              <w:rPr>
                <w:bCs/>
              </w:rPr>
              <w:t>7 625</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84F6A9" w14:textId="5F509DE3" w:rsidR="008E1F18" w:rsidRPr="00DD1B9E" w:rsidRDefault="008E1F18" w:rsidP="00DD1B9E">
            <w:pPr>
              <w:ind w:left="0"/>
              <w:jc w:val="center"/>
              <w:rPr>
                <w:bCs/>
              </w:rPr>
            </w:pPr>
            <w:r w:rsidRPr="00DD1B9E">
              <w:rPr>
                <w:bCs/>
              </w:rPr>
              <w:t>1 089</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FF778CC" w14:textId="6F77F3C9" w:rsidR="008E1F18" w:rsidRPr="00DD1B9E" w:rsidRDefault="008E1F18" w:rsidP="00DD1B9E">
            <w:pPr>
              <w:ind w:left="0"/>
              <w:jc w:val="center"/>
              <w:rPr>
                <w:bCs/>
              </w:rPr>
            </w:pPr>
            <w:r w:rsidRPr="00DD1B9E">
              <w:rPr>
                <w:bCs/>
              </w:rPr>
              <w:t>4 23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E22E49" w14:textId="412AC7AA" w:rsidR="008E1F18" w:rsidRPr="00DD1B9E" w:rsidRDefault="008E1F18" w:rsidP="00DD1B9E">
            <w:pPr>
              <w:ind w:left="0"/>
              <w:jc w:val="center"/>
              <w:rPr>
                <w:bCs/>
              </w:rPr>
            </w:pPr>
            <w:r w:rsidRPr="00DD1B9E">
              <w:rPr>
                <w:bCs/>
              </w:rPr>
              <w:t>85</w:t>
            </w:r>
          </w:p>
        </w:tc>
      </w:tr>
      <w:tr w:rsidR="00DD1B9E" w:rsidRPr="00DD1B9E" w14:paraId="24067406"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1E8C1E4" w14:textId="5F5956F8" w:rsidR="008E1F18" w:rsidRPr="00DD1B9E" w:rsidRDefault="008E1F18" w:rsidP="00DD1B9E">
            <w:pPr>
              <w:ind w:left="0"/>
              <w:jc w:val="center"/>
              <w:rPr>
                <w:bCs/>
              </w:rPr>
            </w:pPr>
            <w:r w:rsidRPr="00DD1B9E">
              <w:rPr>
                <w:bCs/>
              </w:rPr>
              <w:t>Site Ecole primaire Doukinto</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6329E8" w14:textId="687DF0CF" w:rsidR="008E1F18" w:rsidRPr="00DD1B9E" w:rsidRDefault="008E1F18" w:rsidP="00DD1B9E">
            <w:pPr>
              <w:ind w:left="0"/>
              <w:jc w:val="center"/>
              <w:rPr>
                <w:bCs/>
              </w:rPr>
            </w:pPr>
            <w:r w:rsidRPr="00DD1B9E">
              <w:rPr>
                <w:bCs/>
              </w:rPr>
              <w:t>8</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4BA092" w14:textId="135D61EF" w:rsidR="008E1F18" w:rsidRPr="00DD1B9E" w:rsidRDefault="008E1F18" w:rsidP="00DD1B9E">
            <w:pPr>
              <w:ind w:left="0"/>
              <w:jc w:val="center"/>
              <w:rPr>
                <w:bCs/>
              </w:rPr>
            </w:pPr>
            <w:r w:rsidRPr="00DD1B9E">
              <w:rPr>
                <w:bCs/>
              </w:rPr>
              <w:t>5 201</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5BBB1C" w14:textId="34E225C4" w:rsidR="008E1F18" w:rsidRPr="00DD1B9E" w:rsidRDefault="008E1F18" w:rsidP="00DD1B9E">
            <w:pPr>
              <w:ind w:left="0"/>
              <w:jc w:val="center"/>
              <w:rPr>
                <w:bCs/>
              </w:rPr>
            </w:pPr>
            <w:r w:rsidRPr="00DD1B9E">
              <w:rPr>
                <w:bCs/>
              </w:rPr>
              <w:t>743</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625F240" w14:textId="4FBBF335" w:rsidR="008E1F18" w:rsidRPr="00DD1B9E" w:rsidRDefault="008E1F18" w:rsidP="00DD1B9E">
            <w:pPr>
              <w:ind w:left="0"/>
              <w:jc w:val="center"/>
              <w:rPr>
                <w:bCs/>
              </w:rPr>
            </w:pPr>
            <w:r w:rsidRPr="00DD1B9E">
              <w:rPr>
                <w:bCs/>
              </w:rPr>
              <w:t>2 89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CB22E4" w14:textId="353CABEA" w:rsidR="008E1F18" w:rsidRPr="00DD1B9E" w:rsidRDefault="008E1F18" w:rsidP="00DD1B9E">
            <w:pPr>
              <w:ind w:left="0"/>
              <w:jc w:val="center"/>
              <w:rPr>
                <w:bCs/>
              </w:rPr>
            </w:pPr>
            <w:r w:rsidRPr="00DD1B9E">
              <w:rPr>
                <w:bCs/>
              </w:rPr>
              <w:t>58</w:t>
            </w:r>
          </w:p>
        </w:tc>
      </w:tr>
      <w:tr w:rsidR="00DD1B9E" w:rsidRPr="00DD1B9E" w14:paraId="0EA03985"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69DD2F0" w14:textId="408F4568" w:rsidR="008E1F18" w:rsidRPr="00DD1B9E" w:rsidRDefault="008E1F18" w:rsidP="00DD1B9E">
            <w:pPr>
              <w:ind w:left="0"/>
              <w:jc w:val="center"/>
              <w:rPr>
                <w:bCs/>
              </w:rPr>
            </w:pPr>
            <w:r w:rsidRPr="00DD1B9E">
              <w:rPr>
                <w:bCs/>
              </w:rPr>
              <w:t>Site Poste de sante de wondefodey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B202FA" w14:textId="1D3632E3" w:rsidR="008E1F18" w:rsidRPr="00DD1B9E" w:rsidRDefault="008E1F18" w:rsidP="00DD1B9E">
            <w:pPr>
              <w:ind w:left="0"/>
              <w:jc w:val="center"/>
              <w:rPr>
                <w:bCs/>
              </w:rPr>
            </w:pPr>
            <w:r w:rsidRPr="00DD1B9E">
              <w:rPr>
                <w:bCs/>
              </w:rPr>
              <w:t>10</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B28F6BB" w14:textId="2BB6619F" w:rsidR="008E1F18" w:rsidRPr="00DD1B9E" w:rsidRDefault="008E1F18" w:rsidP="00DD1B9E">
            <w:pPr>
              <w:ind w:left="0"/>
              <w:jc w:val="center"/>
              <w:rPr>
                <w:bCs/>
              </w:rPr>
            </w:pPr>
            <w:r w:rsidRPr="00DD1B9E">
              <w:rPr>
                <w:bCs/>
              </w:rPr>
              <w:t>6 201</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8E2978" w14:textId="3B3C9DEF" w:rsidR="008E1F18" w:rsidRPr="00DD1B9E" w:rsidRDefault="008E1F18" w:rsidP="00DD1B9E">
            <w:pPr>
              <w:ind w:left="0"/>
              <w:jc w:val="center"/>
              <w:rPr>
                <w:bCs/>
              </w:rPr>
            </w:pPr>
            <w:r w:rsidRPr="00DD1B9E">
              <w:rPr>
                <w:bCs/>
              </w:rPr>
              <w:t>886</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1D9A9A6" w14:textId="1B2B8B73" w:rsidR="008E1F18" w:rsidRPr="00DD1B9E" w:rsidRDefault="008E1F18" w:rsidP="00DD1B9E">
            <w:pPr>
              <w:ind w:left="0"/>
              <w:jc w:val="center"/>
              <w:rPr>
                <w:bCs/>
              </w:rPr>
            </w:pPr>
            <w:r w:rsidRPr="00DD1B9E">
              <w:rPr>
                <w:bCs/>
              </w:rPr>
              <w:t>3 44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64E22F7" w14:textId="175378DF" w:rsidR="008E1F18" w:rsidRPr="00DD1B9E" w:rsidRDefault="008E1F18" w:rsidP="00DD1B9E">
            <w:pPr>
              <w:ind w:left="0"/>
              <w:jc w:val="center"/>
              <w:rPr>
                <w:bCs/>
              </w:rPr>
            </w:pPr>
            <w:r w:rsidRPr="00DD1B9E">
              <w:rPr>
                <w:bCs/>
              </w:rPr>
              <w:t>69</w:t>
            </w:r>
          </w:p>
        </w:tc>
      </w:tr>
      <w:tr w:rsidR="00DD1B9E" w:rsidRPr="00DD1B9E" w14:paraId="48D25A62"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3CB6A59" w14:textId="4F5DFE13" w:rsidR="008E1F18" w:rsidRPr="00DD1B9E" w:rsidRDefault="008E1F18" w:rsidP="00DD1B9E">
            <w:pPr>
              <w:ind w:left="0"/>
              <w:jc w:val="center"/>
              <w:rPr>
                <w:bCs/>
              </w:rPr>
            </w:pPr>
            <w:r w:rsidRPr="00DD1B9E">
              <w:rPr>
                <w:bCs/>
              </w:rPr>
              <w:t>Site Au centre Nafa de koolo centr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DBBB9AB" w14:textId="7F1C3A58" w:rsidR="008E1F18" w:rsidRPr="00DD1B9E" w:rsidRDefault="008E1F18" w:rsidP="00DD1B9E">
            <w:pPr>
              <w:ind w:left="0"/>
              <w:jc w:val="center"/>
              <w:rPr>
                <w:bCs/>
              </w:rPr>
            </w:pPr>
            <w:r w:rsidRPr="00DD1B9E">
              <w:rPr>
                <w:bCs/>
              </w:rPr>
              <w:t>5</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CE86B9" w14:textId="3DAA46A6" w:rsidR="008E1F18" w:rsidRPr="00DD1B9E" w:rsidRDefault="008E1F18" w:rsidP="00DD1B9E">
            <w:pPr>
              <w:ind w:left="0"/>
              <w:jc w:val="center"/>
              <w:rPr>
                <w:bCs/>
              </w:rPr>
            </w:pPr>
            <w:r w:rsidRPr="00DD1B9E">
              <w:rPr>
                <w:bCs/>
              </w:rPr>
              <w:t>7 167</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F134A7D" w14:textId="6CC49979" w:rsidR="008E1F18" w:rsidRPr="00DD1B9E" w:rsidRDefault="008E1F18" w:rsidP="00DD1B9E">
            <w:pPr>
              <w:ind w:left="0"/>
              <w:jc w:val="center"/>
              <w:rPr>
                <w:bCs/>
              </w:rPr>
            </w:pPr>
            <w:r w:rsidRPr="00DD1B9E">
              <w:rPr>
                <w:bCs/>
              </w:rPr>
              <w:t>1 024</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21D6ABD" w14:textId="42D71EA6" w:rsidR="008E1F18" w:rsidRPr="00DD1B9E" w:rsidRDefault="008E1F18" w:rsidP="00DD1B9E">
            <w:pPr>
              <w:ind w:left="0"/>
              <w:jc w:val="center"/>
              <w:rPr>
                <w:bCs/>
              </w:rPr>
            </w:pPr>
            <w:r w:rsidRPr="00DD1B9E">
              <w:rPr>
                <w:bCs/>
              </w:rPr>
              <w:t>3 98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D949984" w14:textId="3CDD3ABB" w:rsidR="008E1F18" w:rsidRPr="00DD1B9E" w:rsidRDefault="008E1F18" w:rsidP="00DD1B9E">
            <w:pPr>
              <w:ind w:left="0"/>
              <w:jc w:val="center"/>
              <w:rPr>
                <w:bCs/>
              </w:rPr>
            </w:pPr>
            <w:r w:rsidRPr="00DD1B9E">
              <w:rPr>
                <w:bCs/>
              </w:rPr>
              <w:t>80</w:t>
            </w:r>
          </w:p>
        </w:tc>
      </w:tr>
      <w:tr w:rsidR="00DD1B9E" w:rsidRPr="00DD1B9E" w14:paraId="56D6ABD7"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8E23E23" w14:textId="6B4385E3" w:rsidR="008E1F18" w:rsidRPr="00DD1B9E" w:rsidRDefault="008E1F18" w:rsidP="00DD1B9E">
            <w:pPr>
              <w:ind w:left="0"/>
              <w:jc w:val="center"/>
              <w:rPr>
                <w:bCs/>
              </w:rPr>
            </w:pPr>
            <w:r w:rsidRPr="00DD1B9E">
              <w:rPr>
                <w:bCs/>
              </w:rPr>
              <w:t>Site CHEZ LE CHEF SECTEUR DE KEBEY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76AB12" w14:textId="400A89D5"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58D89AA" w14:textId="681ADFD4" w:rsidR="008E1F18" w:rsidRPr="00DD1B9E" w:rsidRDefault="008E1F18" w:rsidP="00DD1B9E">
            <w:pPr>
              <w:ind w:left="0"/>
              <w:jc w:val="center"/>
              <w:rPr>
                <w:bCs/>
              </w:rPr>
            </w:pPr>
            <w:r w:rsidRPr="00DD1B9E">
              <w:rPr>
                <w:bCs/>
              </w:rPr>
              <w:t>8 140</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1E6F41B" w14:textId="13C3247C" w:rsidR="008E1F18" w:rsidRPr="00DD1B9E" w:rsidRDefault="008E1F18" w:rsidP="00DD1B9E">
            <w:pPr>
              <w:ind w:left="0"/>
              <w:jc w:val="center"/>
              <w:rPr>
                <w:bCs/>
              </w:rPr>
            </w:pPr>
            <w:r w:rsidRPr="00DD1B9E">
              <w:rPr>
                <w:bCs/>
              </w:rPr>
              <w:t>1 163</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2F963C" w14:textId="0E0A3A8F" w:rsidR="008E1F18" w:rsidRPr="00DD1B9E" w:rsidRDefault="008E1F18" w:rsidP="00DD1B9E">
            <w:pPr>
              <w:ind w:left="0"/>
              <w:jc w:val="center"/>
              <w:rPr>
                <w:bCs/>
              </w:rPr>
            </w:pPr>
            <w:r w:rsidRPr="00DD1B9E">
              <w:rPr>
                <w:bCs/>
              </w:rPr>
              <w:t>4 52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0A36140" w14:textId="618A5F86" w:rsidR="008E1F18" w:rsidRPr="00DD1B9E" w:rsidRDefault="008E1F18" w:rsidP="00DD1B9E">
            <w:pPr>
              <w:ind w:left="0"/>
              <w:jc w:val="center"/>
              <w:rPr>
                <w:bCs/>
              </w:rPr>
            </w:pPr>
            <w:r w:rsidRPr="00DD1B9E">
              <w:rPr>
                <w:bCs/>
              </w:rPr>
              <w:t>90</w:t>
            </w:r>
          </w:p>
        </w:tc>
      </w:tr>
      <w:tr w:rsidR="00DD1B9E" w:rsidRPr="00DD1B9E" w14:paraId="1CCE54E6"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14:paraId="048B3DE9" w14:textId="7C771BD7" w:rsidR="008E1F18" w:rsidRPr="00DD1B9E" w:rsidRDefault="008E1F18" w:rsidP="00DD1B9E">
            <w:pPr>
              <w:ind w:left="0"/>
              <w:jc w:val="center"/>
              <w:rPr>
                <w:bCs/>
              </w:rPr>
            </w:pPr>
            <w:r w:rsidRPr="00DD1B9E">
              <w:rPr>
                <w:bCs/>
              </w:rPr>
              <w:t>Site CHEZ LE PRESIDENT DE DISTRICT DE KOBOLONI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D2CF36" w14:textId="7F406852" w:rsidR="008E1F18" w:rsidRPr="00DD1B9E" w:rsidRDefault="008E1F18" w:rsidP="00DD1B9E">
            <w:pPr>
              <w:ind w:left="0"/>
              <w:jc w:val="center"/>
              <w:rPr>
                <w:bCs/>
              </w:rPr>
            </w:pPr>
            <w:r w:rsidRPr="00DD1B9E">
              <w:rPr>
                <w:bCs/>
              </w:rPr>
              <w:t>7</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E6433F7" w14:textId="422D7F03" w:rsidR="008E1F18" w:rsidRPr="00DD1B9E" w:rsidRDefault="008E1F18" w:rsidP="00DD1B9E">
            <w:pPr>
              <w:ind w:left="0"/>
              <w:jc w:val="center"/>
              <w:rPr>
                <w:bCs/>
              </w:rPr>
            </w:pPr>
            <w:r w:rsidRPr="00DD1B9E">
              <w:rPr>
                <w:bCs/>
              </w:rPr>
              <w:t>7 193</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2A738F" w14:textId="342DC1A1" w:rsidR="008E1F18" w:rsidRPr="00DD1B9E" w:rsidRDefault="008E1F18" w:rsidP="00DD1B9E">
            <w:pPr>
              <w:ind w:left="0"/>
              <w:jc w:val="center"/>
              <w:rPr>
                <w:bCs/>
              </w:rPr>
            </w:pPr>
            <w:r w:rsidRPr="00DD1B9E">
              <w:rPr>
                <w:bCs/>
              </w:rPr>
              <w:t>1 028</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89FECEC" w14:textId="2F508E41" w:rsidR="008E1F18" w:rsidRPr="00DD1B9E" w:rsidRDefault="008E1F18" w:rsidP="00DD1B9E">
            <w:pPr>
              <w:ind w:left="0"/>
              <w:jc w:val="center"/>
              <w:rPr>
                <w:bCs/>
              </w:rPr>
            </w:pPr>
            <w:r w:rsidRPr="00DD1B9E">
              <w:rPr>
                <w:bCs/>
              </w:rPr>
              <w:t>3 99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50E782" w14:textId="5C70FCB8" w:rsidR="008E1F18" w:rsidRPr="00DD1B9E" w:rsidRDefault="008E1F18" w:rsidP="00DD1B9E">
            <w:pPr>
              <w:ind w:left="0"/>
              <w:jc w:val="center"/>
              <w:rPr>
                <w:bCs/>
              </w:rPr>
            </w:pPr>
            <w:r w:rsidRPr="00DD1B9E">
              <w:rPr>
                <w:bCs/>
              </w:rPr>
              <w:t>80</w:t>
            </w:r>
          </w:p>
        </w:tc>
      </w:tr>
      <w:tr w:rsidR="00DD1B9E" w:rsidRPr="00DD1B9E" w14:paraId="21267680"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29BB9E5" w14:textId="7CC835EC" w:rsidR="008E1F18" w:rsidRPr="00DD1B9E" w:rsidRDefault="008E1F18" w:rsidP="00DD1B9E">
            <w:pPr>
              <w:ind w:left="0"/>
              <w:jc w:val="center"/>
              <w:rPr>
                <w:bCs/>
              </w:rPr>
            </w:pPr>
            <w:r w:rsidRPr="00DD1B9E">
              <w:rPr>
                <w:bCs/>
              </w:rPr>
              <w:t>Site CHEZ LE PRESIDENT DE DISTRICT DEDABOLA BERET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B3764D4" w14:textId="7C75F3D8" w:rsidR="008E1F18" w:rsidRPr="00DD1B9E" w:rsidRDefault="008E1F18" w:rsidP="00DD1B9E">
            <w:pPr>
              <w:ind w:left="0"/>
              <w:jc w:val="center"/>
              <w:rPr>
                <w:bCs/>
              </w:rPr>
            </w:pPr>
            <w:r w:rsidRPr="00DD1B9E">
              <w:rPr>
                <w:bCs/>
              </w:rPr>
              <w:t>8</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23DC4D" w14:textId="520B5879" w:rsidR="008E1F18" w:rsidRPr="00DD1B9E" w:rsidRDefault="008E1F18" w:rsidP="00DD1B9E">
            <w:pPr>
              <w:ind w:left="0"/>
              <w:jc w:val="center"/>
              <w:rPr>
                <w:bCs/>
              </w:rPr>
            </w:pPr>
            <w:r w:rsidRPr="00DD1B9E">
              <w:rPr>
                <w:bCs/>
              </w:rPr>
              <w:t>7 504</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C75428" w14:textId="024F421F" w:rsidR="008E1F18" w:rsidRPr="00DD1B9E" w:rsidRDefault="008E1F18" w:rsidP="00DD1B9E">
            <w:pPr>
              <w:ind w:left="0"/>
              <w:jc w:val="center"/>
              <w:rPr>
                <w:bCs/>
              </w:rPr>
            </w:pPr>
            <w:r w:rsidRPr="00DD1B9E">
              <w:rPr>
                <w:bCs/>
              </w:rPr>
              <w:t>1 072</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AF468BB" w14:textId="14475C2D" w:rsidR="008E1F18" w:rsidRPr="00DD1B9E" w:rsidRDefault="008E1F18" w:rsidP="00DD1B9E">
            <w:pPr>
              <w:ind w:left="0"/>
              <w:jc w:val="center"/>
              <w:rPr>
                <w:bCs/>
              </w:rPr>
            </w:pPr>
            <w:r w:rsidRPr="00DD1B9E">
              <w:rPr>
                <w:bCs/>
              </w:rPr>
              <w:t>4 16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62C4D9" w14:textId="136E73E5" w:rsidR="008E1F18" w:rsidRPr="00DD1B9E" w:rsidRDefault="008E1F18" w:rsidP="00DD1B9E">
            <w:pPr>
              <w:ind w:left="0"/>
              <w:jc w:val="center"/>
              <w:rPr>
                <w:bCs/>
              </w:rPr>
            </w:pPr>
            <w:r w:rsidRPr="00DD1B9E">
              <w:rPr>
                <w:bCs/>
              </w:rPr>
              <w:t>83</w:t>
            </w:r>
          </w:p>
        </w:tc>
      </w:tr>
      <w:tr w:rsidR="00DD1B9E" w:rsidRPr="00DD1B9E" w14:paraId="1C574E6E"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B9CD2C8" w14:textId="122F913E" w:rsidR="008E1F18" w:rsidRPr="00DD1B9E" w:rsidRDefault="008E1F18" w:rsidP="00DD1B9E">
            <w:pPr>
              <w:ind w:left="0"/>
              <w:jc w:val="center"/>
              <w:rPr>
                <w:bCs/>
              </w:rPr>
            </w:pPr>
            <w:r w:rsidRPr="00DD1B9E">
              <w:rPr>
                <w:bCs/>
              </w:rPr>
              <w:t>Site Foyer des Jeunes Dogomet</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4F2B08" w14:textId="48DC3F6A" w:rsidR="008E1F18" w:rsidRPr="00DD1B9E" w:rsidRDefault="008E1F18" w:rsidP="00DD1B9E">
            <w:pPr>
              <w:ind w:left="0"/>
              <w:jc w:val="center"/>
              <w:rPr>
                <w:bCs/>
              </w:rPr>
            </w:pPr>
            <w:r w:rsidRPr="00DD1B9E">
              <w:rPr>
                <w:bCs/>
              </w:rPr>
              <w:t>4</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32ACB8" w14:textId="0A3BDB7D" w:rsidR="008E1F18" w:rsidRPr="00DD1B9E" w:rsidRDefault="008E1F18" w:rsidP="00DD1B9E">
            <w:pPr>
              <w:ind w:left="0"/>
              <w:jc w:val="center"/>
              <w:rPr>
                <w:bCs/>
              </w:rPr>
            </w:pPr>
            <w:r w:rsidRPr="00DD1B9E">
              <w:rPr>
                <w:bCs/>
              </w:rPr>
              <w:t>8 217</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18EE61" w14:textId="3F2B78AC" w:rsidR="008E1F18" w:rsidRPr="00DD1B9E" w:rsidRDefault="008E1F18" w:rsidP="00DD1B9E">
            <w:pPr>
              <w:ind w:left="0"/>
              <w:jc w:val="center"/>
              <w:rPr>
                <w:bCs/>
              </w:rPr>
            </w:pPr>
            <w:r w:rsidRPr="00DD1B9E">
              <w:rPr>
                <w:bCs/>
              </w:rPr>
              <w:t>1 174</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7DC96A" w14:textId="6A67332B" w:rsidR="008E1F18" w:rsidRPr="00DD1B9E" w:rsidRDefault="008E1F18" w:rsidP="00DD1B9E">
            <w:pPr>
              <w:ind w:left="0"/>
              <w:jc w:val="center"/>
              <w:rPr>
                <w:bCs/>
              </w:rPr>
            </w:pPr>
            <w:r w:rsidRPr="00DD1B9E">
              <w:rPr>
                <w:bCs/>
              </w:rPr>
              <w:t>4 56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CA4E0F8" w14:textId="1CEFDC7C" w:rsidR="008E1F18" w:rsidRPr="00DD1B9E" w:rsidRDefault="008E1F18" w:rsidP="00DD1B9E">
            <w:pPr>
              <w:ind w:left="0"/>
              <w:jc w:val="center"/>
              <w:rPr>
                <w:bCs/>
              </w:rPr>
            </w:pPr>
            <w:r w:rsidRPr="00DD1B9E">
              <w:rPr>
                <w:bCs/>
              </w:rPr>
              <w:t>91</w:t>
            </w:r>
          </w:p>
        </w:tc>
      </w:tr>
      <w:tr w:rsidR="00DD1B9E" w:rsidRPr="00DD1B9E" w14:paraId="3CDF4415"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C689E9C" w14:textId="0E29D09E" w:rsidR="008E1F18" w:rsidRPr="00DD1B9E" w:rsidRDefault="008E1F18" w:rsidP="00DD1B9E">
            <w:pPr>
              <w:ind w:left="0"/>
              <w:jc w:val="center"/>
              <w:rPr>
                <w:bCs/>
              </w:rPr>
            </w:pPr>
            <w:r w:rsidRPr="00DD1B9E">
              <w:rPr>
                <w:bCs/>
              </w:rPr>
              <w:t>Site POSTE DE SANTE DE KINDOYE</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499BFE8" w14:textId="0E8D4A92" w:rsidR="008E1F18" w:rsidRPr="00DD1B9E" w:rsidRDefault="008E1F18" w:rsidP="00DD1B9E">
            <w:pPr>
              <w:ind w:left="0"/>
              <w:jc w:val="center"/>
              <w:rPr>
                <w:bCs/>
              </w:rPr>
            </w:pPr>
            <w:r w:rsidRPr="00DD1B9E">
              <w:rPr>
                <w:bCs/>
              </w:rPr>
              <w:t>3</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963FD14" w14:textId="0D55DF51" w:rsidR="008E1F18" w:rsidRPr="00DD1B9E" w:rsidRDefault="008E1F18" w:rsidP="00DD1B9E">
            <w:pPr>
              <w:ind w:left="0"/>
              <w:jc w:val="center"/>
              <w:rPr>
                <w:bCs/>
              </w:rPr>
            </w:pPr>
            <w:r w:rsidRPr="00DD1B9E">
              <w:rPr>
                <w:bCs/>
              </w:rPr>
              <w:t>6 869</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F09AEA" w14:textId="60D7924C" w:rsidR="008E1F18" w:rsidRPr="00DD1B9E" w:rsidRDefault="008E1F18" w:rsidP="00DD1B9E">
            <w:pPr>
              <w:ind w:left="0"/>
              <w:jc w:val="center"/>
              <w:rPr>
                <w:bCs/>
              </w:rPr>
            </w:pPr>
            <w:r w:rsidRPr="00DD1B9E">
              <w:rPr>
                <w:bCs/>
              </w:rPr>
              <w:t>981</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73FB1E" w14:textId="2C2DBF9F" w:rsidR="008E1F18" w:rsidRPr="00DD1B9E" w:rsidRDefault="008E1F18" w:rsidP="00DD1B9E">
            <w:pPr>
              <w:ind w:left="0"/>
              <w:jc w:val="center"/>
              <w:rPr>
                <w:bCs/>
              </w:rPr>
            </w:pPr>
            <w:r w:rsidRPr="00DD1B9E">
              <w:rPr>
                <w:bCs/>
              </w:rPr>
              <w:t>3 8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758E41" w14:textId="5C699FC7" w:rsidR="008E1F18" w:rsidRPr="00DD1B9E" w:rsidRDefault="008E1F18" w:rsidP="00DD1B9E">
            <w:pPr>
              <w:ind w:left="0"/>
              <w:jc w:val="center"/>
              <w:rPr>
                <w:bCs/>
              </w:rPr>
            </w:pPr>
            <w:r w:rsidRPr="00DD1B9E">
              <w:rPr>
                <w:bCs/>
              </w:rPr>
              <w:t>76</w:t>
            </w:r>
          </w:p>
        </w:tc>
      </w:tr>
      <w:tr w:rsidR="00DD1B9E" w:rsidRPr="00DD1B9E" w14:paraId="11C3B2B4" w14:textId="77777777" w:rsidTr="00830387">
        <w:trPr>
          <w:trHeight w:val="29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C43A5C1" w14:textId="7976BC81" w:rsidR="008E1F18" w:rsidRPr="00DD1B9E" w:rsidRDefault="008E1F18" w:rsidP="00DD1B9E">
            <w:pPr>
              <w:ind w:left="0"/>
              <w:jc w:val="center"/>
              <w:rPr>
                <w:bCs/>
              </w:rPr>
            </w:pPr>
            <w:r w:rsidRPr="00DD1B9E">
              <w:rPr>
                <w:bCs/>
              </w:rPr>
              <w:t>Site POSTE DE SANTE DE SARIFOULA BAFING</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3ACBEF" w14:textId="0AE83827" w:rsidR="008E1F18" w:rsidRPr="00DD1B9E" w:rsidRDefault="008E1F18" w:rsidP="00DD1B9E">
            <w:pPr>
              <w:ind w:left="0"/>
              <w:jc w:val="center"/>
              <w:rPr>
                <w:bCs/>
              </w:rPr>
            </w:pPr>
            <w:r w:rsidRPr="00DD1B9E">
              <w:rPr>
                <w:bCs/>
              </w:rPr>
              <w:t>4</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AE5C1A" w14:textId="7DC244FF" w:rsidR="008E1F18" w:rsidRPr="00DD1B9E" w:rsidRDefault="008E1F18" w:rsidP="00DD1B9E">
            <w:pPr>
              <w:ind w:left="0"/>
              <w:jc w:val="center"/>
              <w:rPr>
                <w:bCs/>
              </w:rPr>
            </w:pPr>
            <w:r w:rsidRPr="00DD1B9E">
              <w:rPr>
                <w:bCs/>
              </w:rPr>
              <w:t>4 814</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1027D7" w14:textId="79035467" w:rsidR="008E1F18" w:rsidRPr="00DD1B9E" w:rsidRDefault="008E1F18" w:rsidP="00DD1B9E">
            <w:pPr>
              <w:ind w:left="0"/>
              <w:jc w:val="center"/>
              <w:rPr>
                <w:bCs/>
              </w:rPr>
            </w:pPr>
            <w:r w:rsidRPr="00DD1B9E">
              <w:rPr>
                <w:bCs/>
              </w:rPr>
              <w:t>688</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ED52724" w14:textId="516E8E44" w:rsidR="008E1F18" w:rsidRPr="00DD1B9E" w:rsidRDefault="008E1F18" w:rsidP="00DD1B9E">
            <w:pPr>
              <w:ind w:left="0"/>
              <w:jc w:val="center"/>
              <w:rPr>
                <w:bCs/>
              </w:rPr>
            </w:pPr>
            <w:r w:rsidRPr="00DD1B9E">
              <w:rPr>
                <w:bCs/>
              </w:rPr>
              <w:t>2 67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24B6739" w14:textId="5D2CF6D9" w:rsidR="008E1F18" w:rsidRPr="00DD1B9E" w:rsidRDefault="008E1F18" w:rsidP="00DD1B9E">
            <w:pPr>
              <w:ind w:left="0"/>
              <w:jc w:val="center"/>
              <w:rPr>
                <w:bCs/>
              </w:rPr>
            </w:pPr>
            <w:r w:rsidRPr="00DD1B9E">
              <w:rPr>
                <w:bCs/>
              </w:rPr>
              <w:t>53</w:t>
            </w:r>
          </w:p>
        </w:tc>
      </w:tr>
      <w:tr w:rsidR="00DD1B9E" w:rsidRPr="00DD1B9E" w14:paraId="0B795880"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1BAB5153" w14:textId="1F5D8C29" w:rsidR="008E1F18" w:rsidRPr="00DD1B9E" w:rsidRDefault="008E1F18" w:rsidP="00DD1B9E">
            <w:pPr>
              <w:ind w:left="0"/>
              <w:jc w:val="center"/>
              <w:rPr>
                <w:bCs/>
              </w:rPr>
            </w:pPr>
            <w:r w:rsidRPr="00DD1B9E">
              <w:rPr>
                <w:bCs/>
              </w:rPr>
              <w:t>Site Au Poste de Santé badiko centre</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65B9DE5" w14:textId="648CF2C1" w:rsidR="008E1F18" w:rsidRPr="00DD1B9E" w:rsidRDefault="008E1F18" w:rsidP="00DD1B9E">
            <w:pPr>
              <w:ind w:left="0"/>
              <w:jc w:val="center"/>
              <w:rPr>
                <w:bCs/>
              </w:rPr>
            </w:pPr>
            <w:r w:rsidRPr="00DD1B9E">
              <w:rPr>
                <w:bCs/>
              </w:rPr>
              <w:t>18</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3C50B45" w14:textId="41061ABA" w:rsidR="008E1F18" w:rsidRPr="00DD1B9E" w:rsidRDefault="008E1F18" w:rsidP="00DD1B9E">
            <w:pPr>
              <w:ind w:left="0"/>
              <w:jc w:val="center"/>
              <w:rPr>
                <w:bCs/>
              </w:rPr>
            </w:pPr>
            <w:r w:rsidRPr="00DD1B9E">
              <w:rPr>
                <w:bCs/>
              </w:rPr>
              <w:t>7 837</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4E2EEE" w14:textId="7B3A3737" w:rsidR="008E1F18" w:rsidRPr="00DD1B9E" w:rsidRDefault="008E1F18" w:rsidP="00DD1B9E">
            <w:pPr>
              <w:ind w:left="0"/>
              <w:jc w:val="center"/>
              <w:rPr>
                <w:bCs/>
              </w:rPr>
            </w:pPr>
            <w:r w:rsidRPr="00DD1B9E">
              <w:rPr>
                <w:bCs/>
              </w:rPr>
              <w:t>1 120</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76B4AA2" w14:textId="5D976E83" w:rsidR="008E1F18" w:rsidRPr="00DD1B9E" w:rsidRDefault="008E1F18" w:rsidP="00DD1B9E">
            <w:pPr>
              <w:ind w:left="0"/>
              <w:jc w:val="center"/>
              <w:rPr>
                <w:bCs/>
              </w:rPr>
            </w:pPr>
            <w:r w:rsidRPr="00DD1B9E">
              <w:rPr>
                <w:bCs/>
              </w:rPr>
              <w:t>4 35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1B1173" w14:textId="2404E697" w:rsidR="008E1F18" w:rsidRPr="00DD1B9E" w:rsidRDefault="008E1F18" w:rsidP="00DD1B9E">
            <w:pPr>
              <w:ind w:left="0"/>
              <w:jc w:val="center"/>
              <w:rPr>
                <w:bCs/>
              </w:rPr>
            </w:pPr>
            <w:r w:rsidRPr="00DD1B9E">
              <w:rPr>
                <w:bCs/>
              </w:rPr>
              <w:t>87</w:t>
            </w:r>
          </w:p>
        </w:tc>
      </w:tr>
      <w:tr w:rsidR="00DD1B9E" w:rsidRPr="00DD1B9E" w14:paraId="7152A3E9"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4944D34F" w14:textId="36FEF22E" w:rsidR="008E1F18" w:rsidRPr="00DD1B9E" w:rsidRDefault="008E1F18" w:rsidP="00DD1B9E">
            <w:pPr>
              <w:ind w:left="0"/>
              <w:jc w:val="center"/>
              <w:rPr>
                <w:bCs/>
              </w:rPr>
            </w:pPr>
            <w:r w:rsidRPr="00DD1B9E">
              <w:rPr>
                <w:bCs/>
              </w:rPr>
              <w:t>Site Au poste de santé de kebeya</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06B4900" w14:textId="50EE2235"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EDC73E4" w14:textId="438D3074" w:rsidR="008E1F18" w:rsidRPr="00DD1B9E" w:rsidRDefault="008E1F18" w:rsidP="00DD1B9E">
            <w:pPr>
              <w:ind w:left="0"/>
              <w:jc w:val="center"/>
              <w:rPr>
                <w:bCs/>
              </w:rPr>
            </w:pPr>
            <w:r w:rsidRPr="00DD1B9E">
              <w:rPr>
                <w:bCs/>
              </w:rPr>
              <w:t>6 998</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56EB70" w14:textId="0A17B864" w:rsidR="008E1F18" w:rsidRPr="00DD1B9E" w:rsidRDefault="008E1F18" w:rsidP="00DD1B9E">
            <w:pPr>
              <w:ind w:left="0"/>
              <w:jc w:val="center"/>
              <w:rPr>
                <w:bCs/>
              </w:rPr>
            </w:pPr>
            <w:r w:rsidRPr="00DD1B9E">
              <w:rPr>
                <w:bCs/>
              </w:rPr>
              <w:t>1 000</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92F9F6" w14:textId="4891B129" w:rsidR="008E1F18" w:rsidRPr="00DD1B9E" w:rsidRDefault="008E1F18" w:rsidP="00DD1B9E">
            <w:pPr>
              <w:ind w:left="0"/>
              <w:jc w:val="center"/>
              <w:rPr>
                <w:bCs/>
              </w:rPr>
            </w:pPr>
            <w:r w:rsidRPr="00DD1B9E">
              <w:rPr>
                <w:bCs/>
              </w:rPr>
              <w:t>3 88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8C16C7" w14:textId="5E18E2D8" w:rsidR="008E1F18" w:rsidRPr="00DD1B9E" w:rsidRDefault="008E1F18" w:rsidP="00DD1B9E">
            <w:pPr>
              <w:ind w:left="0"/>
              <w:jc w:val="center"/>
              <w:rPr>
                <w:bCs/>
              </w:rPr>
            </w:pPr>
            <w:r w:rsidRPr="00DD1B9E">
              <w:rPr>
                <w:bCs/>
              </w:rPr>
              <w:t>78</w:t>
            </w:r>
          </w:p>
        </w:tc>
      </w:tr>
      <w:tr w:rsidR="00DD1B9E" w:rsidRPr="00DD1B9E" w14:paraId="1D89D27C"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0A6716C3" w14:textId="10E2DF3C" w:rsidR="008E1F18" w:rsidRPr="00DD1B9E" w:rsidRDefault="008E1F18" w:rsidP="00DD1B9E">
            <w:pPr>
              <w:ind w:left="0"/>
              <w:jc w:val="center"/>
              <w:rPr>
                <w:bCs/>
              </w:rPr>
            </w:pPr>
            <w:r w:rsidRPr="00DD1B9E">
              <w:rPr>
                <w:bCs/>
              </w:rPr>
              <w:t>Site chez le maire de banko</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FE0E6B8" w14:textId="4C8CACE5" w:rsidR="008E1F18" w:rsidRPr="00DD1B9E" w:rsidRDefault="008E1F18" w:rsidP="00DD1B9E">
            <w:pPr>
              <w:ind w:left="0"/>
              <w:jc w:val="center"/>
              <w:rPr>
                <w:bCs/>
              </w:rPr>
            </w:pPr>
            <w:r w:rsidRPr="00DD1B9E">
              <w:rPr>
                <w:bCs/>
              </w:rPr>
              <w:t>3</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FFFD4E" w14:textId="440A7AB3" w:rsidR="008E1F18" w:rsidRPr="00DD1B9E" w:rsidRDefault="008E1F18" w:rsidP="00DD1B9E">
            <w:pPr>
              <w:ind w:left="0"/>
              <w:jc w:val="center"/>
              <w:rPr>
                <w:bCs/>
              </w:rPr>
            </w:pPr>
            <w:r w:rsidRPr="00DD1B9E">
              <w:rPr>
                <w:bCs/>
              </w:rPr>
              <w:t>7 059</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4A578B8" w14:textId="0BB8CD52" w:rsidR="008E1F18" w:rsidRPr="00DD1B9E" w:rsidRDefault="008E1F18" w:rsidP="00DD1B9E">
            <w:pPr>
              <w:ind w:left="0"/>
              <w:jc w:val="center"/>
              <w:rPr>
                <w:bCs/>
              </w:rPr>
            </w:pPr>
            <w:r w:rsidRPr="00DD1B9E">
              <w:rPr>
                <w:bCs/>
              </w:rPr>
              <w:t>1 008</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B150D73" w14:textId="4232FD75" w:rsidR="008E1F18" w:rsidRPr="00DD1B9E" w:rsidRDefault="008E1F18" w:rsidP="00DD1B9E">
            <w:pPr>
              <w:ind w:left="0"/>
              <w:jc w:val="center"/>
              <w:rPr>
                <w:bCs/>
              </w:rPr>
            </w:pPr>
            <w:r w:rsidRPr="00DD1B9E">
              <w:rPr>
                <w:bCs/>
              </w:rPr>
              <w:t>3 92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B1D01E" w14:textId="596A41AD" w:rsidR="008E1F18" w:rsidRPr="00DD1B9E" w:rsidRDefault="008E1F18" w:rsidP="00DD1B9E">
            <w:pPr>
              <w:ind w:left="0"/>
              <w:jc w:val="center"/>
              <w:rPr>
                <w:bCs/>
              </w:rPr>
            </w:pPr>
            <w:r w:rsidRPr="00DD1B9E">
              <w:rPr>
                <w:bCs/>
              </w:rPr>
              <w:t>78</w:t>
            </w:r>
          </w:p>
        </w:tc>
      </w:tr>
      <w:tr w:rsidR="00DD1B9E" w:rsidRPr="00DD1B9E" w14:paraId="36053607"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4B5CB2BE" w14:textId="5E2AF2B2" w:rsidR="008E1F18" w:rsidRPr="00DD1B9E" w:rsidRDefault="008E1F18" w:rsidP="00DD1B9E">
            <w:pPr>
              <w:ind w:left="0"/>
              <w:jc w:val="center"/>
              <w:rPr>
                <w:bCs/>
              </w:rPr>
            </w:pPr>
            <w:r w:rsidRPr="00DD1B9E">
              <w:rPr>
                <w:bCs/>
              </w:rPr>
              <w:t>Site Maison des jeunes de Banko</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E420FBF" w14:textId="0ADE3E3A" w:rsidR="008E1F18" w:rsidRPr="00DD1B9E" w:rsidRDefault="008E1F18" w:rsidP="00DD1B9E">
            <w:pPr>
              <w:ind w:left="0"/>
              <w:jc w:val="center"/>
              <w:rPr>
                <w:bCs/>
              </w:rPr>
            </w:pPr>
            <w:r w:rsidRPr="00DD1B9E">
              <w:rPr>
                <w:bCs/>
              </w:rPr>
              <w:t>2</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762DB5F" w14:textId="7BD31C3D" w:rsidR="008E1F18" w:rsidRPr="00DD1B9E" w:rsidRDefault="008E1F18" w:rsidP="00DD1B9E">
            <w:pPr>
              <w:ind w:left="0"/>
              <w:jc w:val="center"/>
              <w:rPr>
                <w:bCs/>
              </w:rPr>
            </w:pPr>
            <w:r w:rsidRPr="00DD1B9E">
              <w:rPr>
                <w:bCs/>
              </w:rPr>
              <w:t>8 163</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867BD6" w14:textId="3052FAEB" w:rsidR="008E1F18" w:rsidRPr="00DD1B9E" w:rsidRDefault="008E1F18" w:rsidP="00DD1B9E">
            <w:pPr>
              <w:ind w:left="0"/>
              <w:jc w:val="center"/>
              <w:rPr>
                <w:bCs/>
              </w:rPr>
            </w:pPr>
            <w:r w:rsidRPr="00DD1B9E">
              <w:rPr>
                <w:bCs/>
              </w:rPr>
              <w:t>1 166</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049C704" w14:textId="552E7E4B" w:rsidR="008E1F18" w:rsidRPr="00DD1B9E" w:rsidRDefault="008E1F18" w:rsidP="00DD1B9E">
            <w:pPr>
              <w:ind w:left="0"/>
              <w:jc w:val="center"/>
              <w:rPr>
                <w:bCs/>
              </w:rPr>
            </w:pPr>
            <w:r w:rsidRPr="00DD1B9E">
              <w:rPr>
                <w:bCs/>
              </w:rPr>
              <w:t>4 53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64AB1C" w14:textId="3C42EC5B" w:rsidR="008E1F18" w:rsidRPr="00DD1B9E" w:rsidRDefault="008E1F18" w:rsidP="00DD1B9E">
            <w:pPr>
              <w:ind w:left="0"/>
              <w:jc w:val="center"/>
              <w:rPr>
                <w:bCs/>
              </w:rPr>
            </w:pPr>
            <w:r w:rsidRPr="00DD1B9E">
              <w:rPr>
                <w:bCs/>
              </w:rPr>
              <w:t>91</w:t>
            </w:r>
          </w:p>
        </w:tc>
      </w:tr>
      <w:tr w:rsidR="00DD1B9E" w:rsidRPr="00DD1B9E" w14:paraId="7A41CF86"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00F670C1" w14:textId="2D5FB3DA" w:rsidR="008E1F18" w:rsidRPr="00DD1B9E" w:rsidRDefault="008E1F18" w:rsidP="00DD1B9E">
            <w:pPr>
              <w:ind w:left="0"/>
              <w:jc w:val="center"/>
              <w:rPr>
                <w:bCs/>
              </w:rPr>
            </w:pPr>
            <w:r w:rsidRPr="00DD1B9E">
              <w:rPr>
                <w:bCs/>
              </w:rPr>
              <w:t>Site Marché de Hérako</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9505729" w14:textId="0D86AAA4" w:rsidR="008E1F18" w:rsidRPr="00DD1B9E" w:rsidRDefault="008E1F18" w:rsidP="00DD1B9E">
            <w:pPr>
              <w:ind w:left="0"/>
              <w:jc w:val="center"/>
              <w:rPr>
                <w:bCs/>
              </w:rPr>
            </w:pPr>
            <w:r w:rsidRPr="00DD1B9E">
              <w:rPr>
                <w:bCs/>
              </w:rPr>
              <w:t>3</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2C7877" w14:textId="5E4A87D0" w:rsidR="008E1F18" w:rsidRPr="00DD1B9E" w:rsidRDefault="008E1F18" w:rsidP="00DD1B9E">
            <w:pPr>
              <w:ind w:left="0"/>
              <w:jc w:val="center"/>
              <w:rPr>
                <w:bCs/>
              </w:rPr>
            </w:pPr>
            <w:r w:rsidRPr="00DD1B9E">
              <w:rPr>
                <w:bCs/>
              </w:rPr>
              <w:t>5 538</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1657E4" w14:textId="49D92A29" w:rsidR="008E1F18" w:rsidRPr="00DD1B9E" w:rsidRDefault="008E1F18" w:rsidP="00DD1B9E">
            <w:pPr>
              <w:ind w:left="0"/>
              <w:jc w:val="center"/>
              <w:rPr>
                <w:bCs/>
              </w:rPr>
            </w:pPr>
            <w:r w:rsidRPr="00DD1B9E">
              <w:rPr>
                <w:bCs/>
              </w:rPr>
              <w:t>791</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F36A224" w14:textId="6AFEDEAB" w:rsidR="008E1F18" w:rsidRPr="00DD1B9E" w:rsidRDefault="008E1F18" w:rsidP="00DD1B9E">
            <w:pPr>
              <w:ind w:left="0"/>
              <w:jc w:val="center"/>
              <w:rPr>
                <w:bCs/>
              </w:rPr>
            </w:pPr>
            <w:r w:rsidRPr="00DD1B9E">
              <w:rPr>
                <w:bCs/>
              </w:rPr>
              <w:t>3 077</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F71087" w14:textId="01D8306C" w:rsidR="008E1F18" w:rsidRPr="00DD1B9E" w:rsidRDefault="008E1F18" w:rsidP="00DD1B9E">
            <w:pPr>
              <w:ind w:left="0"/>
              <w:jc w:val="center"/>
              <w:rPr>
                <w:bCs/>
              </w:rPr>
            </w:pPr>
            <w:r w:rsidRPr="00DD1B9E">
              <w:rPr>
                <w:bCs/>
              </w:rPr>
              <w:t>62</w:t>
            </w:r>
          </w:p>
        </w:tc>
      </w:tr>
      <w:tr w:rsidR="00DD1B9E" w:rsidRPr="00DD1B9E" w14:paraId="11EC71C5"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49C348A2" w14:textId="1A129C4E" w:rsidR="008E1F18" w:rsidRPr="00DD1B9E" w:rsidRDefault="008E1F18" w:rsidP="00DD1B9E">
            <w:pPr>
              <w:ind w:left="0"/>
              <w:jc w:val="center"/>
              <w:rPr>
                <w:bCs/>
              </w:rPr>
            </w:pPr>
            <w:r w:rsidRPr="00DD1B9E">
              <w:rPr>
                <w:bCs/>
              </w:rPr>
              <w:t>Site Poste de Santé Dalado</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3C6398E" w14:textId="2F0347E3" w:rsidR="008E1F18" w:rsidRPr="00DD1B9E" w:rsidRDefault="008E1F18" w:rsidP="00DD1B9E">
            <w:pPr>
              <w:ind w:left="0"/>
              <w:jc w:val="center"/>
              <w:rPr>
                <w:bCs/>
              </w:rPr>
            </w:pPr>
            <w:r w:rsidRPr="00DD1B9E">
              <w:rPr>
                <w:bCs/>
              </w:rPr>
              <w:t>7</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9ADA19" w14:textId="3B08C9ED" w:rsidR="008E1F18" w:rsidRPr="00DD1B9E" w:rsidRDefault="008E1F18" w:rsidP="00DD1B9E">
            <w:pPr>
              <w:ind w:left="0"/>
              <w:jc w:val="center"/>
              <w:rPr>
                <w:bCs/>
              </w:rPr>
            </w:pPr>
            <w:r w:rsidRPr="00DD1B9E">
              <w:rPr>
                <w:bCs/>
              </w:rPr>
              <w:t>6 498</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DADBEEF" w14:textId="76CFE360" w:rsidR="008E1F18" w:rsidRPr="00DD1B9E" w:rsidRDefault="008E1F18" w:rsidP="00DD1B9E">
            <w:pPr>
              <w:ind w:left="0"/>
              <w:jc w:val="center"/>
              <w:rPr>
                <w:bCs/>
              </w:rPr>
            </w:pPr>
            <w:r w:rsidRPr="00DD1B9E">
              <w:rPr>
                <w:bCs/>
              </w:rPr>
              <w:t>928</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82A619" w14:textId="222C698E" w:rsidR="008E1F18" w:rsidRPr="00DD1B9E" w:rsidRDefault="008E1F18" w:rsidP="00DD1B9E">
            <w:pPr>
              <w:ind w:left="0"/>
              <w:jc w:val="center"/>
              <w:rPr>
                <w:bCs/>
              </w:rPr>
            </w:pPr>
            <w:r w:rsidRPr="00DD1B9E">
              <w:rPr>
                <w:bCs/>
              </w:rPr>
              <w:t>3 61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82AEDAB" w14:textId="78182B74" w:rsidR="008E1F18" w:rsidRPr="00DD1B9E" w:rsidRDefault="008E1F18" w:rsidP="00DD1B9E">
            <w:pPr>
              <w:ind w:left="0"/>
              <w:jc w:val="center"/>
              <w:rPr>
                <w:bCs/>
              </w:rPr>
            </w:pPr>
            <w:r w:rsidRPr="00DD1B9E">
              <w:rPr>
                <w:bCs/>
              </w:rPr>
              <w:t>72</w:t>
            </w:r>
          </w:p>
        </w:tc>
      </w:tr>
      <w:tr w:rsidR="00DD1B9E" w:rsidRPr="00DD1B9E" w14:paraId="5091E8A6"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36D55255" w14:textId="2F657EEC" w:rsidR="008E1F18" w:rsidRPr="00DD1B9E" w:rsidRDefault="008E1F18" w:rsidP="00DD1B9E">
            <w:pPr>
              <w:ind w:left="0"/>
              <w:jc w:val="center"/>
              <w:rPr>
                <w:bCs/>
              </w:rPr>
            </w:pPr>
            <w:r w:rsidRPr="00DD1B9E">
              <w:rPr>
                <w:bCs/>
              </w:rPr>
              <w:t>Site ARFAMOUSSAYA CENTRE</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0C45076" w14:textId="476A85E6" w:rsidR="008E1F18" w:rsidRPr="00DD1B9E" w:rsidRDefault="008E1F18" w:rsidP="00DD1B9E">
            <w:pPr>
              <w:ind w:left="0"/>
              <w:jc w:val="center"/>
              <w:rPr>
                <w:bCs/>
              </w:rPr>
            </w:pPr>
            <w:r w:rsidRPr="00DD1B9E">
              <w:rPr>
                <w:bCs/>
              </w:rPr>
              <w:t>3</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4F8094" w14:textId="71AD3F4D" w:rsidR="008E1F18" w:rsidRPr="00DD1B9E" w:rsidRDefault="008E1F18" w:rsidP="00DD1B9E">
            <w:pPr>
              <w:ind w:left="0"/>
              <w:jc w:val="center"/>
              <w:rPr>
                <w:bCs/>
              </w:rPr>
            </w:pPr>
            <w:r w:rsidRPr="00DD1B9E">
              <w:rPr>
                <w:bCs/>
              </w:rPr>
              <w:t>7 556</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3049311" w14:textId="415C4529" w:rsidR="008E1F18" w:rsidRPr="00DD1B9E" w:rsidRDefault="008E1F18" w:rsidP="00DD1B9E">
            <w:pPr>
              <w:ind w:left="0"/>
              <w:jc w:val="center"/>
              <w:rPr>
                <w:bCs/>
              </w:rPr>
            </w:pPr>
            <w:r w:rsidRPr="00DD1B9E">
              <w:rPr>
                <w:bCs/>
              </w:rPr>
              <w:t>1 079</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18AE332" w14:textId="2E460F8C" w:rsidR="008E1F18" w:rsidRPr="00DD1B9E" w:rsidRDefault="008E1F18" w:rsidP="00DD1B9E">
            <w:pPr>
              <w:ind w:left="0"/>
              <w:jc w:val="center"/>
              <w:rPr>
                <w:bCs/>
              </w:rPr>
            </w:pPr>
            <w:r w:rsidRPr="00DD1B9E">
              <w:rPr>
                <w:bCs/>
              </w:rPr>
              <w:t>4 19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3ABDD9" w14:textId="39E1DC81" w:rsidR="008E1F18" w:rsidRPr="00DD1B9E" w:rsidRDefault="008E1F18" w:rsidP="00DD1B9E">
            <w:pPr>
              <w:ind w:left="0"/>
              <w:jc w:val="center"/>
              <w:rPr>
                <w:bCs/>
              </w:rPr>
            </w:pPr>
            <w:r w:rsidRPr="00DD1B9E">
              <w:rPr>
                <w:bCs/>
              </w:rPr>
              <w:t>84</w:t>
            </w:r>
          </w:p>
        </w:tc>
      </w:tr>
      <w:tr w:rsidR="00DD1B9E" w:rsidRPr="00DD1B9E" w14:paraId="04EF3C6E"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089718B3" w14:textId="10437607" w:rsidR="008E1F18" w:rsidRPr="00DD1B9E" w:rsidRDefault="008E1F18" w:rsidP="00DD1B9E">
            <w:pPr>
              <w:ind w:left="0"/>
              <w:jc w:val="center"/>
              <w:rPr>
                <w:bCs/>
              </w:rPr>
            </w:pPr>
            <w:r w:rsidRPr="00DD1B9E">
              <w:rPr>
                <w:bCs/>
              </w:rPr>
              <w:t>Site Ecole primaire fadama</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79B5030" w14:textId="1506E9FC" w:rsidR="008E1F18" w:rsidRPr="00DD1B9E" w:rsidRDefault="008E1F18" w:rsidP="00DD1B9E">
            <w:pPr>
              <w:ind w:left="0"/>
              <w:jc w:val="center"/>
              <w:rPr>
                <w:bCs/>
              </w:rPr>
            </w:pPr>
            <w:r w:rsidRPr="00DD1B9E">
              <w:rPr>
                <w:bCs/>
              </w:rPr>
              <w:t>3</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C600E05" w14:textId="6F816CB3" w:rsidR="008E1F18" w:rsidRPr="00DD1B9E" w:rsidRDefault="008E1F18" w:rsidP="00DD1B9E">
            <w:pPr>
              <w:ind w:left="0"/>
              <w:jc w:val="center"/>
              <w:rPr>
                <w:bCs/>
              </w:rPr>
            </w:pPr>
            <w:r w:rsidRPr="00DD1B9E">
              <w:rPr>
                <w:bCs/>
              </w:rPr>
              <w:t>5 584</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067B5B" w14:textId="0DD78C04" w:rsidR="008E1F18" w:rsidRPr="00DD1B9E" w:rsidRDefault="008E1F18" w:rsidP="00DD1B9E">
            <w:pPr>
              <w:ind w:left="0"/>
              <w:jc w:val="center"/>
              <w:rPr>
                <w:bCs/>
              </w:rPr>
            </w:pPr>
            <w:r w:rsidRPr="00DD1B9E">
              <w:rPr>
                <w:bCs/>
              </w:rPr>
              <w:t>798</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B72BF8" w14:textId="5E0E16D0" w:rsidR="008E1F18" w:rsidRPr="00DD1B9E" w:rsidRDefault="008E1F18" w:rsidP="00DD1B9E">
            <w:pPr>
              <w:ind w:left="0"/>
              <w:jc w:val="center"/>
              <w:rPr>
                <w:bCs/>
              </w:rPr>
            </w:pPr>
            <w:r w:rsidRPr="00DD1B9E">
              <w:rPr>
                <w:bCs/>
              </w:rPr>
              <w:t>3 10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1EC819" w14:textId="2BB53D23" w:rsidR="008E1F18" w:rsidRPr="00DD1B9E" w:rsidRDefault="008E1F18" w:rsidP="00DD1B9E">
            <w:pPr>
              <w:ind w:left="0"/>
              <w:jc w:val="center"/>
              <w:rPr>
                <w:bCs/>
              </w:rPr>
            </w:pPr>
            <w:r w:rsidRPr="00DD1B9E">
              <w:rPr>
                <w:bCs/>
              </w:rPr>
              <w:t>62</w:t>
            </w:r>
          </w:p>
        </w:tc>
      </w:tr>
      <w:tr w:rsidR="00DD1B9E" w:rsidRPr="00DD1B9E" w14:paraId="40ECCD61" w14:textId="77777777" w:rsidTr="00830387">
        <w:trPr>
          <w:trHeight w:val="290"/>
        </w:trPr>
        <w:tc>
          <w:tcPr>
            <w:tcW w:w="272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68EDF72A" w14:textId="3DE08CB4" w:rsidR="008E1F18" w:rsidRPr="00DD1B9E" w:rsidRDefault="008E1F18" w:rsidP="00DD1B9E">
            <w:pPr>
              <w:ind w:left="0"/>
              <w:jc w:val="center"/>
              <w:rPr>
                <w:bCs/>
              </w:rPr>
            </w:pPr>
            <w:r w:rsidRPr="00DD1B9E">
              <w:rPr>
                <w:bCs/>
              </w:rPr>
              <w:t>Site Poste de santé Fella</w:t>
            </w:r>
          </w:p>
        </w:tc>
        <w:tc>
          <w:tcPr>
            <w:tcW w:w="15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C2FF0BC" w14:textId="33C28E03" w:rsidR="008E1F18" w:rsidRPr="00DD1B9E" w:rsidRDefault="008E1F18" w:rsidP="00DD1B9E">
            <w:pPr>
              <w:ind w:left="0"/>
              <w:jc w:val="center"/>
              <w:rPr>
                <w:bCs/>
              </w:rPr>
            </w:pPr>
            <w:r w:rsidRPr="00DD1B9E">
              <w:rPr>
                <w:bCs/>
              </w:rPr>
              <w:t>3</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633140C" w14:textId="1CBFE5DB" w:rsidR="008E1F18" w:rsidRPr="00DD1B9E" w:rsidRDefault="008E1F18" w:rsidP="00DD1B9E">
            <w:pPr>
              <w:ind w:left="0"/>
              <w:jc w:val="center"/>
              <w:rPr>
                <w:bCs/>
              </w:rPr>
            </w:pPr>
            <w:r w:rsidRPr="00DD1B9E">
              <w:rPr>
                <w:bCs/>
              </w:rPr>
              <w:t>9 528</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94C93C" w14:textId="59ABFF6D" w:rsidR="008E1F18" w:rsidRPr="00DD1B9E" w:rsidRDefault="008E1F18" w:rsidP="00DD1B9E">
            <w:pPr>
              <w:ind w:left="0"/>
              <w:jc w:val="center"/>
              <w:rPr>
                <w:bCs/>
              </w:rPr>
            </w:pPr>
            <w:r w:rsidRPr="00DD1B9E">
              <w:rPr>
                <w:bCs/>
              </w:rPr>
              <w:t>1 361</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6F8B11A" w14:textId="70E862DC" w:rsidR="008E1F18" w:rsidRPr="00DD1B9E" w:rsidRDefault="008E1F18" w:rsidP="00DD1B9E">
            <w:pPr>
              <w:ind w:left="0"/>
              <w:jc w:val="center"/>
              <w:rPr>
                <w:bCs/>
              </w:rPr>
            </w:pPr>
            <w:r w:rsidRPr="00DD1B9E">
              <w:rPr>
                <w:bCs/>
              </w:rPr>
              <w:t>5 29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DAF1606" w14:textId="2357FC4E" w:rsidR="008E1F18" w:rsidRPr="00DD1B9E" w:rsidRDefault="008E1F18" w:rsidP="00DD1B9E">
            <w:pPr>
              <w:ind w:left="0"/>
              <w:jc w:val="center"/>
              <w:rPr>
                <w:bCs/>
              </w:rPr>
            </w:pPr>
            <w:r w:rsidRPr="00DD1B9E">
              <w:rPr>
                <w:bCs/>
              </w:rPr>
              <w:t>106</w:t>
            </w:r>
          </w:p>
        </w:tc>
      </w:tr>
      <w:tr w:rsidR="00DD1B9E" w:rsidRPr="00DD1B9E" w14:paraId="270FA7ED" w14:textId="77777777" w:rsidTr="00830387">
        <w:trPr>
          <w:trHeight w:val="310"/>
        </w:trPr>
        <w:tc>
          <w:tcPr>
            <w:tcW w:w="2723"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78FDCFA" w14:textId="4FC8B776" w:rsidR="008E1F18" w:rsidRPr="00DD1B9E" w:rsidRDefault="008E1F18" w:rsidP="00DD1B9E">
            <w:pPr>
              <w:ind w:left="0"/>
              <w:jc w:val="center"/>
              <w:rPr>
                <w:bCs/>
              </w:rPr>
            </w:pPr>
            <w:r w:rsidRPr="00DD1B9E">
              <w:rPr>
                <w:bCs/>
              </w:rPr>
              <w:t>DS DABOLA</w:t>
            </w:r>
          </w:p>
        </w:tc>
        <w:tc>
          <w:tcPr>
            <w:tcW w:w="157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1D3B63" w14:textId="5927FF24" w:rsidR="008E1F18" w:rsidRPr="00DD1B9E" w:rsidRDefault="008E1F18" w:rsidP="00DD1B9E">
            <w:pPr>
              <w:ind w:left="0"/>
              <w:jc w:val="center"/>
              <w:rPr>
                <w:bCs/>
              </w:rPr>
            </w:pPr>
            <w:r w:rsidRPr="00DD1B9E">
              <w:rPr>
                <w:bCs/>
              </w:rPr>
              <w:t>243</w:t>
            </w:r>
          </w:p>
        </w:tc>
        <w:tc>
          <w:tcPr>
            <w:tcW w:w="163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7C1345" w14:textId="6F66BDC3" w:rsidR="008E1F18" w:rsidRPr="00DD1B9E" w:rsidRDefault="008E1F18" w:rsidP="00DD1B9E">
            <w:pPr>
              <w:ind w:left="0"/>
              <w:jc w:val="center"/>
              <w:rPr>
                <w:bCs/>
              </w:rPr>
            </w:pPr>
            <w:r w:rsidRPr="00DD1B9E">
              <w:rPr>
                <w:bCs/>
              </w:rPr>
              <w:t>310 114</w:t>
            </w:r>
          </w:p>
        </w:tc>
        <w:tc>
          <w:tcPr>
            <w:tcW w:w="143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FBEA6C" w14:textId="12BB09FD" w:rsidR="008E1F18" w:rsidRPr="00DD1B9E" w:rsidRDefault="008E1F18" w:rsidP="00DD1B9E">
            <w:pPr>
              <w:ind w:left="0"/>
              <w:jc w:val="center"/>
              <w:rPr>
                <w:bCs/>
              </w:rPr>
            </w:pPr>
            <w:r w:rsidRPr="00DD1B9E">
              <w:rPr>
                <w:bCs/>
              </w:rPr>
              <w:t>44 303</w:t>
            </w:r>
          </w:p>
        </w:tc>
        <w:tc>
          <w:tcPr>
            <w:tcW w:w="15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5D1F74" w14:textId="7FB673DE" w:rsidR="008E1F18" w:rsidRPr="00DD1B9E" w:rsidRDefault="008E1F18" w:rsidP="00DD1B9E">
            <w:pPr>
              <w:ind w:left="0"/>
              <w:jc w:val="center"/>
              <w:rPr>
                <w:bCs/>
              </w:rPr>
            </w:pPr>
            <w:r w:rsidRPr="00DD1B9E">
              <w:rPr>
                <w:bCs/>
              </w:rPr>
              <w:t>172 28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18C867A" w14:textId="2001D2F2" w:rsidR="008E1F18" w:rsidRPr="00DD1B9E" w:rsidRDefault="008E1F18" w:rsidP="00DD1B9E">
            <w:pPr>
              <w:ind w:left="0"/>
              <w:jc w:val="center"/>
              <w:rPr>
                <w:bCs/>
              </w:rPr>
            </w:pPr>
            <w:r w:rsidRPr="00DD1B9E">
              <w:rPr>
                <w:bCs/>
              </w:rPr>
              <w:t>3 445</w:t>
            </w:r>
          </w:p>
        </w:tc>
      </w:tr>
    </w:tbl>
    <w:p w14:paraId="57703D42" w14:textId="77777777" w:rsidR="00174652" w:rsidRPr="008E1F18" w:rsidRDefault="00174652" w:rsidP="008E1F18">
      <w:pPr>
        <w:ind w:left="0"/>
        <w:jc w:val="both"/>
        <w:rPr>
          <w:b/>
          <w:bCs/>
        </w:rPr>
      </w:pPr>
    </w:p>
    <w:p w14:paraId="31FD7805" w14:textId="73CA38DF" w:rsidR="00D61482" w:rsidRPr="009557B6" w:rsidRDefault="009557B6" w:rsidP="004D6652">
      <w:pPr>
        <w:ind w:left="0"/>
        <w:jc w:val="both"/>
        <w:rPr>
          <w:b/>
          <w:bCs/>
        </w:rPr>
      </w:pPr>
      <w:r>
        <w:rPr>
          <w:b/>
          <w:bCs/>
        </w:rPr>
        <w:t xml:space="preserve">   </w:t>
      </w:r>
      <w:r w:rsidR="00D61482" w:rsidRPr="009557B6">
        <w:rPr>
          <w:b/>
          <w:bCs/>
        </w:rPr>
        <w:t>LOT3</w:t>
      </w:r>
    </w:p>
    <w:tbl>
      <w:tblPr>
        <w:tblW w:w="0" w:type="auto"/>
        <w:tblCellMar>
          <w:left w:w="0" w:type="dxa"/>
          <w:right w:w="0" w:type="dxa"/>
        </w:tblCellMar>
        <w:tblLook w:val="04A0" w:firstRow="1" w:lastRow="0" w:firstColumn="1" w:lastColumn="0" w:noHBand="0" w:noVBand="1"/>
      </w:tblPr>
      <w:tblGrid>
        <w:gridCol w:w="3075"/>
        <w:gridCol w:w="1018"/>
        <w:gridCol w:w="1286"/>
        <w:gridCol w:w="1137"/>
        <w:gridCol w:w="1984"/>
        <w:gridCol w:w="1264"/>
      </w:tblGrid>
      <w:tr w:rsidR="003C661D" w:rsidRPr="00324A71" w14:paraId="0B7302B2" w14:textId="77777777" w:rsidTr="0060527A">
        <w:trPr>
          <w:trHeight w:val="520"/>
        </w:trPr>
        <w:tc>
          <w:tcPr>
            <w:tcW w:w="307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14:paraId="62185C12" w14:textId="22C1D153" w:rsidR="003C661D" w:rsidRPr="00324A71" w:rsidRDefault="003C661D" w:rsidP="00324A71">
            <w:pPr>
              <w:ind w:left="0"/>
              <w:jc w:val="center"/>
              <w:rPr>
                <w:bCs/>
              </w:rPr>
            </w:pPr>
            <w:r w:rsidRPr="00324A71">
              <w:rPr>
                <w:bCs/>
              </w:rPr>
              <w:t>DS DINGUIRAYE</w:t>
            </w:r>
          </w:p>
        </w:tc>
        <w:tc>
          <w:tcPr>
            <w:tcW w:w="1018"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5B90FFCB" w14:textId="003D534B" w:rsidR="003C661D" w:rsidRPr="00324A71" w:rsidRDefault="003C661D" w:rsidP="00324A71">
            <w:pPr>
              <w:ind w:left="0"/>
              <w:jc w:val="center"/>
              <w:rPr>
                <w:bCs/>
              </w:rPr>
            </w:pPr>
            <w:r w:rsidRPr="00324A71">
              <w:rPr>
                <w:bCs/>
              </w:rPr>
              <w:t>Nombre de villages</w:t>
            </w:r>
          </w:p>
        </w:tc>
        <w:tc>
          <w:tcPr>
            <w:tcW w:w="1286"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64B2061B" w14:textId="61CE698F" w:rsidR="003C661D" w:rsidRPr="00324A71" w:rsidRDefault="003C661D" w:rsidP="00324A71">
            <w:pPr>
              <w:ind w:left="0"/>
              <w:jc w:val="center"/>
              <w:rPr>
                <w:bCs/>
              </w:rPr>
            </w:pPr>
            <w:r w:rsidRPr="00324A71">
              <w:rPr>
                <w:bCs/>
              </w:rPr>
              <w:t>Population 2025</w:t>
            </w:r>
          </w:p>
        </w:tc>
        <w:tc>
          <w:tcPr>
            <w:tcW w:w="1137"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1CA12136" w14:textId="181C553D" w:rsidR="003C661D" w:rsidRPr="00324A71" w:rsidRDefault="003C661D" w:rsidP="00324A71">
            <w:pPr>
              <w:ind w:left="0"/>
              <w:jc w:val="center"/>
              <w:rPr>
                <w:bCs/>
              </w:rPr>
            </w:pPr>
            <w:r w:rsidRPr="00324A71">
              <w:rPr>
                <w:bCs/>
              </w:rPr>
              <w:t>Nombre de menages</w:t>
            </w:r>
          </w:p>
        </w:tc>
        <w:tc>
          <w:tcPr>
            <w:tcW w:w="198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6C83E191" w14:textId="77ACEC77" w:rsidR="003C661D" w:rsidRPr="00324A71" w:rsidRDefault="003C661D" w:rsidP="00324A71">
            <w:pPr>
              <w:ind w:left="0"/>
              <w:jc w:val="center"/>
              <w:rPr>
                <w:bCs/>
              </w:rPr>
            </w:pPr>
            <w:r w:rsidRPr="00324A71">
              <w:rPr>
                <w:bCs/>
              </w:rPr>
              <w:t>Nombre de MILDA</w:t>
            </w:r>
          </w:p>
        </w:tc>
        <w:tc>
          <w:tcPr>
            <w:tcW w:w="126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1A71666C" w14:textId="3C85F15E" w:rsidR="003C661D" w:rsidRPr="00324A71" w:rsidRDefault="003C661D" w:rsidP="00324A71">
            <w:pPr>
              <w:ind w:left="0"/>
              <w:jc w:val="center"/>
              <w:rPr>
                <w:bCs/>
              </w:rPr>
            </w:pPr>
            <w:r w:rsidRPr="00324A71">
              <w:rPr>
                <w:bCs/>
              </w:rPr>
              <w:t>Nombre de ballots</w:t>
            </w:r>
          </w:p>
        </w:tc>
      </w:tr>
      <w:tr w:rsidR="003C661D" w:rsidRPr="00324A71" w14:paraId="225DF3A0"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63B28C0" w14:textId="28DABB1D" w:rsidR="003C661D" w:rsidRPr="00324A71" w:rsidRDefault="003C661D" w:rsidP="00324A71">
            <w:pPr>
              <w:ind w:left="0"/>
              <w:jc w:val="center"/>
              <w:rPr>
                <w:bCs/>
              </w:rPr>
            </w:pPr>
            <w:r w:rsidRPr="00324A71">
              <w:rPr>
                <w:bCs/>
              </w:rPr>
              <w:t>Site Ecole primaire Dayèbhè</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6972F88" w14:textId="0E08E5CC" w:rsidR="003C661D" w:rsidRPr="00324A71" w:rsidRDefault="003C661D" w:rsidP="00324A71">
            <w:pPr>
              <w:ind w:left="0"/>
              <w:jc w:val="center"/>
              <w:rPr>
                <w:bCs/>
              </w:rPr>
            </w:pPr>
            <w:r w:rsidRPr="00324A71">
              <w:rPr>
                <w:bCs/>
              </w:rPr>
              <w:t>18</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074FD1" w14:textId="595F508E" w:rsidR="003C661D" w:rsidRPr="00324A71" w:rsidRDefault="003C661D" w:rsidP="00324A71">
            <w:pPr>
              <w:ind w:left="0"/>
              <w:jc w:val="center"/>
              <w:rPr>
                <w:bCs/>
              </w:rPr>
            </w:pPr>
            <w:r w:rsidRPr="00324A71">
              <w:rPr>
                <w:bCs/>
              </w:rPr>
              <w:t>4 36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8DF5D7" w14:textId="4570C4AD" w:rsidR="003C661D" w:rsidRPr="00324A71" w:rsidRDefault="003C661D" w:rsidP="00324A71">
            <w:pPr>
              <w:ind w:left="0"/>
              <w:jc w:val="center"/>
              <w:rPr>
                <w:bCs/>
              </w:rPr>
            </w:pPr>
            <w:r w:rsidRPr="00324A71">
              <w:rPr>
                <w:bCs/>
              </w:rPr>
              <w:t>624</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11D2F0C" w14:textId="3E7FA559" w:rsidR="003C661D" w:rsidRPr="00324A71" w:rsidRDefault="003C661D" w:rsidP="00324A71">
            <w:pPr>
              <w:ind w:left="0"/>
              <w:jc w:val="center"/>
              <w:rPr>
                <w:bCs/>
              </w:rPr>
            </w:pPr>
            <w:r w:rsidRPr="00324A71">
              <w:rPr>
                <w:bCs/>
              </w:rPr>
              <w:t>2 42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7A28F3E" w14:textId="3FE5F07C" w:rsidR="003C661D" w:rsidRPr="00324A71" w:rsidRDefault="003C661D" w:rsidP="00324A71">
            <w:pPr>
              <w:ind w:left="0"/>
              <w:jc w:val="center"/>
              <w:rPr>
                <w:bCs/>
              </w:rPr>
            </w:pPr>
            <w:r w:rsidRPr="00324A71">
              <w:rPr>
                <w:bCs/>
              </w:rPr>
              <w:t>49</w:t>
            </w:r>
          </w:p>
        </w:tc>
      </w:tr>
      <w:tr w:rsidR="003C661D" w:rsidRPr="00324A71" w14:paraId="48B58180"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957FA26" w14:textId="1E87720D" w:rsidR="003C661D" w:rsidRPr="00324A71" w:rsidRDefault="003C661D" w:rsidP="00324A71">
            <w:pPr>
              <w:ind w:left="0"/>
              <w:jc w:val="center"/>
              <w:rPr>
                <w:bCs/>
              </w:rPr>
            </w:pPr>
            <w:r w:rsidRPr="00324A71">
              <w:rPr>
                <w:bCs/>
              </w:rPr>
              <w:t>Site Lansanaya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24400D" w14:textId="250E1DDA"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CB9E7B2" w14:textId="5FCB23DC" w:rsidR="003C661D" w:rsidRPr="00324A71" w:rsidRDefault="003C661D" w:rsidP="00324A71">
            <w:pPr>
              <w:ind w:left="0"/>
              <w:jc w:val="center"/>
              <w:rPr>
                <w:bCs/>
              </w:rPr>
            </w:pPr>
            <w:r w:rsidRPr="00324A71">
              <w:rPr>
                <w:bCs/>
              </w:rPr>
              <w:t>6 088</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2FA819E" w14:textId="141EF308" w:rsidR="003C661D" w:rsidRPr="00324A71" w:rsidRDefault="003C661D" w:rsidP="00324A71">
            <w:pPr>
              <w:ind w:left="0"/>
              <w:jc w:val="center"/>
              <w:rPr>
                <w:bCs/>
              </w:rPr>
            </w:pPr>
            <w:r w:rsidRPr="00324A71">
              <w:rPr>
                <w:bCs/>
              </w:rPr>
              <w:t>870</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4B37E1" w14:textId="7466FE98" w:rsidR="003C661D" w:rsidRPr="00324A71" w:rsidRDefault="003C661D" w:rsidP="00324A71">
            <w:pPr>
              <w:ind w:left="0"/>
              <w:jc w:val="center"/>
              <w:rPr>
                <w:bCs/>
              </w:rPr>
            </w:pPr>
            <w:r w:rsidRPr="00324A71">
              <w:rPr>
                <w:bCs/>
              </w:rPr>
              <w:t>3 38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3AB9665" w14:textId="3709D0E9" w:rsidR="003C661D" w:rsidRPr="00324A71" w:rsidRDefault="003C661D" w:rsidP="00324A71">
            <w:pPr>
              <w:ind w:left="0"/>
              <w:jc w:val="center"/>
              <w:rPr>
                <w:bCs/>
              </w:rPr>
            </w:pPr>
            <w:r w:rsidRPr="00324A71">
              <w:rPr>
                <w:bCs/>
              </w:rPr>
              <w:t>68</w:t>
            </w:r>
          </w:p>
        </w:tc>
      </w:tr>
      <w:tr w:rsidR="003C661D" w:rsidRPr="00324A71" w14:paraId="2F96B326"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635D90C" w14:textId="3668DB25" w:rsidR="003C661D" w:rsidRPr="00324A71" w:rsidRDefault="003C661D" w:rsidP="00324A71">
            <w:pPr>
              <w:ind w:left="0"/>
              <w:jc w:val="center"/>
              <w:rPr>
                <w:bCs/>
              </w:rPr>
            </w:pPr>
            <w:r w:rsidRPr="00324A71">
              <w:rPr>
                <w:bCs/>
              </w:rPr>
              <w:t>Site Santiguiya</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AD4A17E" w14:textId="30A7F846"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A440344" w14:textId="2364EA8E" w:rsidR="003C661D" w:rsidRPr="00324A71" w:rsidRDefault="003C661D" w:rsidP="00324A71">
            <w:pPr>
              <w:ind w:left="0"/>
              <w:jc w:val="center"/>
              <w:rPr>
                <w:bCs/>
              </w:rPr>
            </w:pPr>
            <w:r w:rsidRPr="00324A71">
              <w:rPr>
                <w:bCs/>
              </w:rPr>
              <w:t>6 884</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E3E0CCA" w14:textId="67AEE68B" w:rsidR="003C661D" w:rsidRPr="00324A71" w:rsidRDefault="003C661D" w:rsidP="00324A71">
            <w:pPr>
              <w:ind w:left="0"/>
              <w:jc w:val="center"/>
              <w:rPr>
                <w:bCs/>
              </w:rPr>
            </w:pPr>
            <w:r w:rsidRPr="00324A71">
              <w:rPr>
                <w:bCs/>
              </w:rPr>
              <w:t>983</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D7D66FD" w14:textId="1D46C77F" w:rsidR="003C661D" w:rsidRPr="00324A71" w:rsidRDefault="003C661D" w:rsidP="00324A71">
            <w:pPr>
              <w:ind w:left="0"/>
              <w:jc w:val="center"/>
              <w:rPr>
                <w:bCs/>
              </w:rPr>
            </w:pPr>
            <w:r w:rsidRPr="00324A71">
              <w:rPr>
                <w:bCs/>
              </w:rPr>
              <w:t>3 82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E4EE4B" w14:textId="6399B34E" w:rsidR="003C661D" w:rsidRPr="00324A71" w:rsidRDefault="003C661D" w:rsidP="00324A71">
            <w:pPr>
              <w:ind w:left="0"/>
              <w:jc w:val="center"/>
              <w:rPr>
                <w:bCs/>
              </w:rPr>
            </w:pPr>
            <w:r w:rsidRPr="00324A71">
              <w:rPr>
                <w:bCs/>
              </w:rPr>
              <w:t>76</w:t>
            </w:r>
          </w:p>
        </w:tc>
      </w:tr>
      <w:tr w:rsidR="003C661D" w:rsidRPr="00324A71" w14:paraId="36064F2C"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4363950B" w14:textId="56560315" w:rsidR="003C661D" w:rsidRPr="00324A71" w:rsidRDefault="003C661D" w:rsidP="00324A71">
            <w:pPr>
              <w:ind w:left="0"/>
              <w:jc w:val="center"/>
              <w:rPr>
                <w:bCs/>
              </w:rPr>
            </w:pPr>
            <w:r w:rsidRPr="00324A71">
              <w:rPr>
                <w:bCs/>
              </w:rPr>
              <w:t>Site Ancienne commun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E599179" w14:textId="55BE9451" w:rsidR="003C661D" w:rsidRPr="00324A71" w:rsidRDefault="003C661D" w:rsidP="00324A71">
            <w:pPr>
              <w:ind w:left="0"/>
              <w:jc w:val="center"/>
              <w:rPr>
                <w:bCs/>
              </w:rPr>
            </w:pPr>
            <w:r w:rsidRPr="00324A71">
              <w:rPr>
                <w:bCs/>
              </w:rPr>
              <w:t>5</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2EBDED" w14:textId="1D8A7DC1" w:rsidR="003C661D" w:rsidRPr="00324A71" w:rsidRDefault="003C661D" w:rsidP="00324A71">
            <w:pPr>
              <w:ind w:left="0"/>
              <w:jc w:val="center"/>
              <w:rPr>
                <w:bCs/>
              </w:rPr>
            </w:pPr>
            <w:r w:rsidRPr="00324A71">
              <w:rPr>
                <w:bCs/>
              </w:rPr>
              <w:t>7 388</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39074F" w14:textId="5A3796A5" w:rsidR="003C661D" w:rsidRPr="00324A71" w:rsidRDefault="003C661D" w:rsidP="00324A71">
            <w:pPr>
              <w:ind w:left="0"/>
              <w:jc w:val="center"/>
              <w:rPr>
                <w:bCs/>
              </w:rPr>
            </w:pPr>
            <w:r w:rsidRPr="00324A71">
              <w:rPr>
                <w:bCs/>
              </w:rPr>
              <w:t>1 055</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7DA5637" w14:textId="596CC4A2" w:rsidR="003C661D" w:rsidRPr="00324A71" w:rsidRDefault="003C661D" w:rsidP="00324A71">
            <w:pPr>
              <w:ind w:left="0"/>
              <w:jc w:val="center"/>
              <w:rPr>
                <w:bCs/>
              </w:rPr>
            </w:pPr>
            <w:r w:rsidRPr="00324A71">
              <w:rPr>
                <w:bCs/>
              </w:rPr>
              <w:t>4 10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2A40D6" w14:textId="38CBA3FE" w:rsidR="003C661D" w:rsidRPr="00324A71" w:rsidRDefault="003C661D" w:rsidP="00324A71">
            <w:pPr>
              <w:ind w:left="0"/>
              <w:jc w:val="center"/>
              <w:rPr>
                <w:bCs/>
              </w:rPr>
            </w:pPr>
            <w:r w:rsidRPr="00324A71">
              <w:rPr>
                <w:bCs/>
              </w:rPr>
              <w:t>82</w:t>
            </w:r>
          </w:p>
        </w:tc>
      </w:tr>
      <w:tr w:rsidR="003C661D" w:rsidRPr="00324A71" w14:paraId="13A4166A"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2B182786" w14:textId="1580BE7D" w:rsidR="003C661D" w:rsidRPr="00324A71" w:rsidRDefault="003C661D" w:rsidP="00324A71">
            <w:pPr>
              <w:ind w:left="0"/>
              <w:jc w:val="center"/>
              <w:rPr>
                <w:bCs/>
              </w:rPr>
            </w:pPr>
            <w:r w:rsidRPr="00324A71">
              <w:rPr>
                <w:bCs/>
              </w:rPr>
              <w:t>Site BALLAGNOUMAYA</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8B0FFAB" w14:textId="522BE469" w:rsidR="003C661D" w:rsidRPr="00324A71" w:rsidRDefault="003C661D" w:rsidP="00324A71">
            <w:pPr>
              <w:ind w:left="0"/>
              <w:jc w:val="center"/>
              <w:rPr>
                <w:bCs/>
              </w:rPr>
            </w:pPr>
            <w:r w:rsidRPr="00324A71">
              <w:rPr>
                <w:bCs/>
              </w:rPr>
              <w:t>6</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94D219C" w14:textId="3A267E19" w:rsidR="003C661D" w:rsidRPr="00324A71" w:rsidRDefault="003C661D" w:rsidP="00324A71">
            <w:pPr>
              <w:ind w:left="0"/>
              <w:jc w:val="center"/>
              <w:rPr>
                <w:bCs/>
              </w:rPr>
            </w:pPr>
            <w:r w:rsidRPr="00324A71">
              <w:rPr>
                <w:bCs/>
              </w:rPr>
              <w:t>4 82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F0F1305" w14:textId="7D3CC770" w:rsidR="003C661D" w:rsidRPr="00324A71" w:rsidRDefault="003C661D" w:rsidP="00324A71">
            <w:pPr>
              <w:ind w:left="0"/>
              <w:jc w:val="center"/>
              <w:rPr>
                <w:bCs/>
              </w:rPr>
            </w:pPr>
            <w:r w:rsidRPr="00324A71">
              <w:rPr>
                <w:bCs/>
              </w:rPr>
              <w:t>689</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0598D3E" w14:textId="09D30BEE" w:rsidR="003C661D" w:rsidRPr="00324A71" w:rsidRDefault="003C661D" w:rsidP="00324A71">
            <w:pPr>
              <w:ind w:left="0"/>
              <w:jc w:val="center"/>
              <w:rPr>
                <w:bCs/>
              </w:rPr>
            </w:pPr>
            <w:r w:rsidRPr="00324A71">
              <w:rPr>
                <w:bCs/>
              </w:rPr>
              <w:t>2 67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8C68FA" w14:textId="629469AE" w:rsidR="003C661D" w:rsidRPr="00324A71" w:rsidRDefault="003C661D" w:rsidP="00324A71">
            <w:pPr>
              <w:ind w:left="0"/>
              <w:jc w:val="center"/>
              <w:rPr>
                <w:bCs/>
              </w:rPr>
            </w:pPr>
            <w:r w:rsidRPr="00324A71">
              <w:rPr>
                <w:bCs/>
              </w:rPr>
              <w:t>54</w:t>
            </w:r>
          </w:p>
        </w:tc>
      </w:tr>
      <w:tr w:rsidR="003C661D" w:rsidRPr="00324A71" w14:paraId="33AC1694"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18FCA0F3" w14:textId="100D271C" w:rsidR="003C661D" w:rsidRPr="00324A71" w:rsidRDefault="003C661D" w:rsidP="00324A71">
            <w:pPr>
              <w:ind w:left="0"/>
              <w:jc w:val="center"/>
              <w:rPr>
                <w:bCs/>
              </w:rPr>
            </w:pPr>
            <w:r w:rsidRPr="00324A71">
              <w:rPr>
                <w:bCs/>
              </w:rPr>
              <w:t>Site Chez le chef de quartier Bouria</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EB745D9" w14:textId="5C907486" w:rsidR="003C661D" w:rsidRPr="00324A71" w:rsidRDefault="003C661D" w:rsidP="00324A71">
            <w:pPr>
              <w:ind w:left="0"/>
              <w:jc w:val="center"/>
              <w:rPr>
                <w:bCs/>
              </w:rPr>
            </w:pPr>
            <w:r w:rsidRPr="00324A71">
              <w:rPr>
                <w:bCs/>
              </w:rPr>
              <w:t>4</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FF58D1" w14:textId="3D2BD3EE" w:rsidR="003C661D" w:rsidRPr="00324A71" w:rsidRDefault="003C661D" w:rsidP="00324A71">
            <w:pPr>
              <w:ind w:left="0"/>
              <w:jc w:val="center"/>
              <w:rPr>
                <w:bCs/>
              </w:rPr>
            </w:pPr>
            <w:r w:rsidRPr="00324A71">
              <w:rPr>
                <w:bCs/>
              </w:rPr>
              <w:t>12 27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9FF329A" w14:textId="7EFE74F3" w:rsidR="003C661D" w:rsidRPr="00324A71" w:rsidRDefault="003C661D" w:rsidP="00324A71">
            <w:pPr>
              <w:ind w:left="0"/>
              <w:jc w:val="center"/>
              <w:rPr>
                <w:bCs/>
              </w:rPr>
            </w:pPr>
            <w:r w:rsidRPr="00324A71">
              <w:rPr>
                <w:bCs/>
              </w:rPr>
              <w:t>1 754</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E450E45" w14:textId="70BD0519" w:rsidR="003C661D" w:rsidRPr="00324A71" w:rsidRDefault="003C661D" w:rsidP="00324A71">
            <w:pPr>
              <w:ind w:left="0"/>
              <w:jc w:val="center"/>
              <w:rPr>
                <w:bCs/>
              </w:rPr>
            </w:pPr>
            <w:r w:rsidRPr="00324A71">
              <w:rPr>
                <w:bCs/>
              </w:rPr>
              <w:t>6 82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A413C1D" w14:textId="37569825" w:rsidR="003C661D" w:rsidRPr="00324A71" w:rsidRDefault="003C661D" w:rsidP="00324A71">
            <w:pPr>
              <w:ind w:left="0"/>
              <w:jc w:val="center"/>
              <w:rPr>
                <w:bCs/>
              </w:rPr>
            </w:pPr>
            <w:r w:rsidRPr="00324A71">
              <w:rPr>
                <w:bCs/>
              </w:rPr>
              <w:t>136</w:t>
            </w:r>
          </w:p>
        </w:tc>
      </w:tr>
      <w:tr w:rsidR="003C661D" w:rsidRPr="00324A71" w14:paraId="72BE087D"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6BEAF0EC" w14:textId="70E07408" w:rsidR="003C661D" w:rsidRPr="00324A71" w:rsidRDefault="003C661D" w:rsidP="00324A71">
            <w:pPr>
              <w:ind w:left="0"/>
              <w:jc w:val="center"/>
              <w:rPr>
                <w:bCs/>
              </w:rPr>
            </w:pPr>
            <w:r w:rsidRPr="00324A71">
              <w:rPr>
                <w:bCs/>
              </w:rPr>
              <w:t>Site Chez le president à Tafsirla</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F2980AD" w14:textId="680D33FF" w:rsidR="003C661D" w:rsidRPr="00324A71" w:rsidRDefault="003C661D" w:rsidP="00324A71">
            <w:pPr>
              <w:ind w:left="0"/>
              <w:jc w:val="center"/>
              <w:rPr>
                <w:bCs/>
              </w:rPr>
            </w:pPr>
            <w:r w:rsidRPr="00324A71">
              <w:rPr>
                <w:bCs/>
              </w:rPr>
              <w:t>16</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63A38E6" w14:textId="0FDEEBAF" w:rsidR="003C661D" w:rsidRPr="00324A71" w:rsidRDefault="003C661D" w:rsidP="00324A71">
            <w:pPr>
              <w:ind w:left="0"/>
              <w:jc w:val="center"/>
              <w:rPr>
                <w:bCs/>
              </w:rPr>
            </w:pPr>
            <w:r w:rsidRPr="00324A71">
              <w:rPr>
                <w:bCs/>
              </w:rPr>
              <w:t>6 490</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A5B767" w14:textId="1F5C0F96" w:rsidR="003C661D" w:rsidRPr="00324A71" w:rsidRDefault="003C661D" w:rsidP="00324A71">
            <w:pPr>
              <w:ind w:left="0"/>
              <w:jc w:val="center"/>
              <w:rPr>
                <w:bCs/>
              </w:rPr>
            </w:pPr>
            <w:r w:rsidRPr="00324A71">
              <w:rPr>
                <w:bCs/>
              </w:rPr>
              <w:t>927</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A79E12F" w14:textId="77249A36" w:rsidR="003C661D" w:rsidRPr="00324A71" w:rsidRDefault="003C661D" w:rsidP="00324A71">
            <w:pPr>
              <w:ind w:left="0"/>
              <w:jc w:val="center"/>
              <w:rPr>
                <w:bCs/>
              </w:rPr>
            </w:pPr>
            <w:r w:rsidRPr="00324A71">
              <w:rPr>
                <w:bCs/>
              </w:rPr>
              <w:t>3 60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0C077BC" w14:textId="08F3E2F5" w:rsidR="003C661D" w:rsidRPr="00324A71" w:rsidRDefault="003C661D" w:rsidP="00324A71">
            <w:pPr>
              <w:ind w:left="0"/>
              <w:jc w:val="center"/>
              <w:rPr>
                <w:bCs/>
              </w:rPr>
            </w:pPr>
            <w:r w:rsidRPr="00324A71">
              <w:rPr>
                <w:bCs/>
              </w:rPr>
              <w:t>72</w:t>
            </w:r>
          </w:p>
        </w:tc>
      </w:tr>
      <w:tr w:rsidR="003C661D" w:rsidRPr="00324A71" w14:paraId="0FFFBF60"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7F588F28" w14:textId="037EA75F" w:rsidR="003C661D" w:rsidRPr="00324A71" w:rsidRDefault="003C661D" w:rsidP="00324A71">
            <w:pPr>
              <w:ind w:left="0"/>
              <w:jc w:val="center"/>
              <w:rPr>
                <w:bCs/>
              </w:rPr>
            </w:pPr>
            <w:r w:rsidRPr="00324A71">
              <w:rPr>
                <w:bCs/>
              </w:rPr>
              <w:t>Site Chez le president de district Koubi Ley sèrè</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378DE8E" w14:textId="4AECDC32" w:rsidR="003C661D" w:rsidRPr="00324A71" w:rsidRDefault="003C661D" w:rsidP="00324A71">
            <w:pPr>
              <w:ind w:left="0"/>
              <w:jc w:val="center"/>
              <w:rPr>
                <w:bCs/>
              </w:rPr>
            </w:pPr>
            <w:r w:rsidRPr="00324A71">
              <w:rPr>
                <w:bCs/>
              </w:rPr>
              <w:t>12</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EFEAC27" w14:textId="4DA083A1" w:rsidR="003C661D" w:rsidRPr="00324A71" w:rsidRDefault="003C661D" w:rsidP="00324A71">
            <w:pPr>
              <w:ind w:left="0"/>
              <w:jc w:val="center"/>
              <w:rPr>
                <w:bCs/>
              </w:rPr>
            </w:pPr>
            <w:r w:rsidRPr="00324A71">
              <w:rPr>
                <w:bCs/>
              </w:rPr>
              <w:t>5 578</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B1F2159" w14:textId="256D94AC" w:rsidR="003C661D" w:rsidRPr="00324A71" w:rsidRDefault="003C661D" w:rsidP="00324A71">
            <w:pPr>
              <w:ind w:left="0"/>
              <w:jc w:val="center"/>
              <w:rPr>
                <w:bCs/>
              </w:rPr>
            </w:pPr>
            <w:r w:rsidRPr="00324A71">
              <w:rPr>
                <w:bCs/>
              </w:rPr>
              <w:t>797</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44F0A42" w14:textId="66A4F30D" w:rsidR="003C661D" w:rsidRPr="00324A71" w:rsidRDefault="003C661D" w:rsidP="00324A71">
            <w:pPr>
              <w:ind w:left="0"/>
              <w:jc w:val="center"/>
              <w:rPr>
                <w:bCs/>
              </w:rPr>
            </w:pPr>
            <w:r w:rsidRPr="00324A71">
              <w:rPr>
                <w:bCs/>
              </w:rPr>
              <w:t>3 09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493EEC" w14:textId="4F3B3B65" w:rsidR="003C661D" w:rsidRPr="00324A71" w:rsidRDefault="003C661D" w:rsidP="00324A71">
            <w:pPr>
              <w:ind w:left="0"/>
              <w:jc w:val="center"/>
              <w:rPr>
                <w:bCs/>
              </w:rPr>
            </w:pPr>
            <w:r w:rsidRPr="00324A71">
              <w:rPr>
                <w:bCs/>
              </w:rPr>
              <w:t>62</w:t>
            </w:r>
          </w:p>
        </w:tc>
      </w:tr>
      <w:tr w:rsidR="003C661D" w:rsidRPr="00324A71" w14:paraId="73690D6F"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615D7EF8" w14:textId="12F1B8FE" w:rsidR="003C661D" w:rsidRPr="00324A71" w:rsidRDefault="003C661D" w:rsidP="00324A71">
            <w:pPr>
              <w:ind w:left="0"/>
              <w:jc w:val="center"/>
              <w:rPr>
                <w:bCs/>
              </w:rPr>
            </w:pPr>
            <w:r w:rsidRPr="00324A71">
              <w:rPr>
                <w:bCs/>
              </w:rPr>
              <w:t>Site Ecole primaire Parawol Diagui Centr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ADCD9AB" w14:textId="23085C98" w:rsidR="003C661D" w:rsidRPr="00324A71" w:rsidRDefault="003C661D" w:rsidP="00324A71">
            <w:pPr>
              <w:ind w:left="0"/>
              <w:jc w:val="center"/>
              <w:rPr>
                <w:bCs/>
              </w:rPr>
            </w:pPr>
            <w:r w:rsidRPr="00324A71">
              <w:rPr>
                <w:bCs/>
              </w:rPr>
              <w:t>15</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974C56" w14:textId="116015C3" w:rsidR="003C661D" w:rsidRPr="00324A71" w:rsidRDefault="003C661D" w:rsidP="00324A71">
            <w:pPr>
              <w:ind w:left="0"/>
              <w:jc w:val="center"/>
              <w:rPr>
                <w:bCs/>
              </w:rPr>
            </w:pPr>
            <w:r w:rsidRPr="00324A71">
              <w:rPr>
                <w:bCs/>
              </w:rPr>
              <w:t>7 701</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586990" w14:textId="751302A4" w:rsidR="003C661D" w:rsidRPr="00324A71" w:rsidRDefault="003C661D" w:rsidP="00324A71">
            <w:pPr>
              <w:ind w:left="0"/>
              <w:jc w:val="center"/>
              <w:rPr>
                <w:bCs/>
              </w:rPr>
            </w:pPr>
            <w:r w:rsidRPr="00324A71">
              <w:rPr>
                <w:bCs/>
              </w:rPr>
              <w:t>1 100</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2D6AFD9" w14:textId="7D6E8A62" w:rsidR="003C661D" w:rsidRPr="00324A71" w:rsidRDefault="003C661D" w:rsidP="00324A71">
            <w:pPr>
              <w:ind w:left="0"/>
              <w:jc w:val="center"/>
              <w:rPr>
                <w:bCs/>
              </w:rPr>
            </w:pPr>
            <w:r w:rsidRPr="00324A71">
              <w:rPr>
                <w:bCs/>
              </w:rPr>
              <w:t>4 27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24FF76" w14:textId="1DB85F65" w:rsidR="003C661D" w:rsidRPr="00324A71" w:rsidRDefault="003C661D" w:rsidP="00324A71">
            <w:pPr>
              <w:ind w:left="0"/>
              <w:jc w:val="center"/>
              <w:rPr>
                <w:bCs/>
              </w:rPr>
            </w:pPr>
            <w:r w:rsidRPr="00324A71">
              <w:rPr>
                <w:bCs/>
              </w:rPr>
              <w:t>86</w:t>
            </w:r>
          </w:p>
        </w:tc>
      </w:tr>
      <w:tr w:rsidR="003C661D" w:rsidRPr="00324A71" w14:paraId="399D3F22"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203544AD" w14:textId="6EB94BAC" w:rsidR="003C661D" w:rsidRPr="00324A71" w:rsidRDefault="003C661D" w:rsidP="00324A71">
            <w:pPr>
              <w:ind w:left="0"/>
              <w:jc w:val="center"/>
              <w:rPr>
                <w:bCs/>
              </w:rPr>
            </w:pPr>
            <w:r w:rsidRPr="00324A71">
              <w:rPr>
                <w:bCs/>
              </w:rPr>
              <w:t>Site Hellayèbè centr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698634F" w14:textId="6A11A78B"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26ABF6" w14:textId="61311451" w:rsidR="003C661D" w:rsidRPr="00324A71" w:rsidRDefault="003C661D" w:rsidP="00324A71">
            <w:pPr>
              <w:ind w:left="0"/>
              <w:jc w:val="center"/>
              <w:rPr>
                <w:bCs/>
              </w:rPr>
            </w:pPr>
            <w:r w:rsidRPr="00324A71">
              <w:rPr>
                <w:bCs/>
              </w:rPr>
              <w:t>6 77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9FC32C" w14:textId="204D7C25" w:rsidR="003C661D" w:rsidRPr="00324A71" w:rsidRDefault="003C661D" w:rsidP="00324A71">
            <w:pPr>
              <w:ind w:left="0"/>
              <w:jc w:val="center"/>
              <w:rPr>
                <w:bCs/>
              </w:rPr>
            </w:pPr>
            <w:r w:rsidRPr="00324A71">
              <w:rPr>
                <w:bCs/>
              </w:rPr>
              <w:t>968</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0F61C6" w14:textId="3D2476FF" w:rsidR="003C661D" w:rsidRPr="00324A71" w:rsidRDefault="003C661D" w:rsidP="00324A71">
            <w:pPr>
              <w:ind w:left="0"/>
              <w:jc w:val="center"/>
              <w:rPr>
                <w:bCs/>
              </w:rPr>
            </w:pPr>
            <w:r w:rsidRPr="00324A71">
              <w:rPr>
                <w:bCs/>
              </w:rPr>
              <w:t>3 76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626CD43" w14:textId="09BBD99F" w:rsidR="003C661D" w:rsidRPr="00324A71" w:rsidRDefault="003C661D" w:rsidP="00324A71">
            <w:pPr>
              <w:ind w:left="0"/>
              <w:jc w:val="center"/>
              <w:rPr>
                <w:bCs/>
              </w:rPr>
            </w:pPr>
            <w:r w:rsidRPr="00324A71">
              <w:rPr>
                <w:bCs/>
              </w:rPr>
              <w:t>75</w:t>
            </w:r>
          </w:p>
        </w:tc>
      </w:tr>
      <w:tr w:rsidR="003C661D" w:rsidRPr="00324A71" w14:paraId="08587639"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608BD33E" w14:textId="206A6710" w:rsidR="003C661D" w:rsidRPr="00324A71" w:rsidRDefault="003C661D" w:rsidP="00324A71">
            <w:pPr>
              <w:ind w:left="0"/>
              <w:jc w:val="center"/>
              <w:rPr>
                <w:bCs/>
              </w:rPr>
            </w:pPr>
            <w:r w:rsidRPr="00324A71">
              <w:rPr>
                <w:bCs/>
              </w:rPr>
              <w:t>Site Mandén Mosqué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F33CDD5" w14:textId="0C328AC5" w:rsidR="003C661D" w:rsidRPr="00324A71" w:rsidRDefault="003C661D" w:rsidP="00324A71">
            <w:pPr>
              <w:ind w:left="0"/>
              <w:jc w:val="center"/>
              <w:rPr>
                <w:bCs/>
              </w:rPr>
            </w:pPr>
            <w:r w:rsidRPr="00324A71">
              <w:rPr>
                <w:bCs/>
              </w:rPr>
              <w:t>6</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6C5C31" w14:textId="154C3F1D" w:rsidR="003C661D" w:rsidRPr="00324A71" w:rsidRDefault="003C661D" w:rsidP="00324A71">
            <w:pPr>
              <w:ind w:left="0"/>
              <w:jc w:val="center"/>
              <w:rPr>
                <w:bCs/>
              </w:rPr>
            </w:pPr>
            <w:r w:rsidRPr="00324A71">
              <w:rPr>
                <w:bCs/>
              </w:rPr>
              <w:t>9 737</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519885D" w14:textId="7E13647D" w:rsidR="003C661D" w:rsidRPr="00324A71" w:rsidRDefault="003C661D" w:rsidP="00324A71">
            <w:pPr>
              <w:ind w:left="0"/>
              <w:jc w:val="center"/>
              <w:rPr>
                <w:bCs/>
              </w:rPr>
            </w:pPr>
            <w:r w:rsidRPr="00324A71">
              <w:rPr>
                <w:bCs/>
              </w:rPr>
              <w:t>1 391</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9112FA" w14:textId="1560ED06" w:rsidR="003C661D" w:rsidRPr="00324A71" w:rsidRDefault="003C661D" w:rsidP="00324A71">
            <w:pPr>
              <w:ind w:left="0"/>
              <w:jc w:val="center"/>
              <w:rPr>
                <w:bCs/>
              </w:rPr>
            </w:pPr>
            <w:r w:rsidRPr="00324A71">
              <w:rPr>
                <w:bCs/>
              </w:rPr>
              <w:t>5 41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91EDB1" w14:textId="20B433A0" w:rsidR="003C661D" w:rsidRPr="00324A71" w:rsidRDefault="003C661D" w:rsidP="00324A71">
            <w:pPr>
              <w:ind w:left="0"/>
              <w:jc w:val="center"/>
              <w:rPr>
                <w:bCs/>
              </w:rPr>
            </w:pPr>
            <w:r w:rsidRPr="00324A71">
              <w:rPr>
                <w:bCs/>
              </w:rPr>
              <w:t>108</w:t>
            </w:r>
          </w:p>
        </w:tc>
      </w:tr>
      <w:tr w:rsidR="003C661D" w:rsidRPr="00324A71" w14:paraId="407D3190"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44BC10CB" w14:textId="300809EF" w:rsidR="003C661D" w:rsidRPr="00324A71" w:rsidRDefault="003C661D" w:rsidP="00324A71">
            <w:pPr>
              <w:ind w:left="0"/>
              <w:jc w:val="center"/>
              <w:rPr>
                <w:bCs/>
              </w:rPr>
            </w:pPr>
            <w:r w:rsidRPr="00324A71">
              <w:rPr>
                <w:bCs/>
              </w:rPr>
              <w:t>Site Nouvelle commun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DDD1C66" w14:textId="0F1E544A" w:rsidR="003C661D" w:rsidRPr="00324A71" w:rsidRDefault="003C661D" w:rsidP="00324A71">
            <w:pPr>
              <w:ind w:left="0"/>
              <w:jc w:val="center"/>
              <w:rPr>
                <w:bCs/>
              </w:rPr>
            </w:pPr>
            <w:r w:rsidRPr="00324A71">
              <w:rPr>
                <w:bCs/>
              </w:rPr>
              <w:t>2</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6978166" w14:textId="6A60C7A7" w:rsidR="003C661D" w:rsidRPr="00324A71" w:rsidRDefault="003C661D" w:rsidP="00324A71">
            <w:pPr>
              <w:ind w:left="0"/>
              <w:jc w:val="center"/>
              <w:rPr>
                <w:bCs/>
              </w:rPr>
            </w:pPr>
            <w:r w:rsidRPr="00324A71">
              <w:rPr>
                <w:bCs/>
              </w:rPr>
              <w:t>8 94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D4BE1C6" w14:textId="09E18234" w:rsidR="003C661D" w:rsidRPr="00324A71" w:rsidRDefault="003C661D" w:rsidP="00324A71">
            <w:pPr>
              <w:ind w:left="0"/>
              <w:jc w:val="center"/>
              <w:rPr>
                <w:bCs/>
              </w:rPr>
            </w:pPr>
            <w:r w:rsidRPr="00324A71">
              <w:rPr>
                <w:bCs/>
              </w:rPr>
              <w:t>1 277</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2139DB" w14:textId="38E52459" w:rsidR="003C661D" w:rsidRPr="00324A71" w:rsidRDefault="003C661D" w:rsidP="00324A71">
            <w:pPr>
              <w:ind w:left="0"/>
              <w:jc w:val="center"/>
              <w:rPr>
                <w:bCs/>
              </w:rPr>
            </w:pPr>
            <w:r w:rsidRPr="00324A71">
              <w:rPr>
                <w:bCs/>
              </w:rPr>
              <w:t>4 96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B540A1" w14:textId="08C14E58" w:rsidR="003C661D" w:rsidRPr="00324A71" w:rsidRDefault="003C661D" w:rsidP="00324A71">
            <w:pPr>
              <w:ind w:left="0"/>
              <w:jc w:val="center"/>
              <w:rPr>
                <w:bCs/>
              </w:rPr>
            </w:pPr>
            <w:r w:rsidRPr="00324A71">
              <w:rPr>
                <w:bCs/>
              </w:rPr>
              <w:t>99</w:t>
            </w:r>
          </w:p>
        </w:tc>
      </w:tr>
      <w:tr w:rsidR="003C661D" w:rsidRPr="00324A71" w14:paraId="32EE49B6"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1DE34053" w14:textId="12B0864E" w:rsidR="003C661D" w:rsidRPr="00324A71" w:rsidRDefault="003C661D" w:rsidP="00324A71">
            <w:pPr>
              <w:ind w:left="0"/>
              <w:jc w:val="center"/>
              <w:rPr>
                <w:bCs/>
              </w:rPr>
            </w:pPr>
            <w:r w:rsidRPr="00324A71">
              <w:rPr>
                <w:bCs/>
              </w:rPr>
              <w:t>Site Poste de santé de Bilikiti</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2276FEB" w14:textId="0DFE8AAF"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FD53F4" w14:textId="1CD58624" w:rsidR="003C661D" w:rsidRPr="00324A71" w:rsidRDefault="003C661D" w:rsidP="00324A71">
            <w:pPr>
              <w:ind w:left="0"/>
              <w:jc w:val="center"/>
              <w:rPr>
                <w:bCs/>
              </w:rPr>
            </w:pPr>
            <w:r w:rsidRPr="00324A71">
              <w:rPr>
                <w:bCs/>
              </w:rPr>
              <w:t>6 498</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8A795A" w14:textId="6331F7BD" w:rsidR="003C661D" w:rsidRPr="00324A71" w:rsidRDefault="003C661D" w:rsidP="00324A71">
            <w:pPr>
              <w:ind w:left="0"/>
              <w:jc w:val="center"/>
              <w:rPr>
                <w:bCs/>
              </w:rPr>
            </w:pPr>
            <w:r w:rsidRPr="00324A71">
              <w:rPr>
                <w:bCs/>
              </w:rPr>
              <w:t>928</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D5E56FF" w14:textId="24C2A4B5" w:rsidR="003C661D" w:rsidRPr="00324A71" w:rsidRDefault="003C661D" w:rsidP="00324A71">
            <w:pPr>
              <w:ind w:left="0"/>
              <w:jc w:val="center"/>
              <w:rPr>
                <w:bCs/>
              </w:rPr>
            </w:pPr>
            <w:r w:rsidRPr="00324A71">
              <w:rPr>
                <w:bCs/>
              </w:rPr>
              <w:t>3 61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73C64A9" w14:textId="51526B3D" w:rsidR="003C661D" w:rsidRPr="00324A71" w:rsidRDefault="003C661D" w:rsidP="00324A71">
            <w:pPr>
              <w:ind w:left="0"/>
              <w:jc w:val="center"/>
              <w:rPr>
                <w:bCs/>
              </w:rPr>
            </w:pPr>
            <w:r w:rsidRPr="00324A71">
              <w:rPr>
                <w:bCs/>
              </w:rPr>
              <w:t>72</w:t>
            </w:r>
          </w:p>
        </w:tc>
      </w:tr>
      <w:tr w:rsidR="003C661D" w:rsidRPr="00324A71" w14:paraId="738F9716"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7A8EAC4C" w14:textId="3DB257D4" w:rsidR="003C661D" w:rsidRPr="00324A71" w:rsidRDefault="003C661D" w:rsidP="00324A71">
            <w:pPr>
              <w:ind w:left="0"/>
              <w:jc w:val="center"/>
              <w:rPr>
                <w:bCs/>
              </w:rPr>
            </w:pPr>
            <w:r w:rsidRPr="00324A71">
              <w:rPr>
                <w:bCs/>
              </w:rPr>
              <w:t>Site Poste de santé de Lankon</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E74D000" w14:textId="1BF07110" w:rsidR="003C661D" w:rsidRPr="00324A71" w:rsidRDefault="003C661D" w:rsidP="00324A71">
            <w:pPr>
              <w:ind w:left="0"/>
              <w:jc w:val="center"/>
              <w:rPr>
                <w:bCs/>
              </w:rPr>
            </w:pPr>
            <w:r w:rsidRPr="00324A71">
              <w:rPr>
                <w:bCs/>
              </w:rPr>
              <w:t>1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25C7B85" w14:textId="730C0DAF" w:rsidR="003C661D" w:rsidRPr="00324A71" w:rsidRDefault="003C661D" w:rsidP="00324A71">
            <w:pPr>
              <w:ind w:left="0"/>
              <w:jc w:val="center"/>
              <w:rPr>
                <w:bCs/>
              </w:rPr>
            </w:pPr>
            <w:r w:rsidRPr="00324A71">
              <w:rPr>
                <w:bCs/>
              </w:rPr>
              <w:t>5 063</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0FB9041" w14:textId="38348AF0" w:rsidR="003C661D" w:rsidRPr="00324A71" w:rsidRDefault="003C661D" w:rsidP="00324A71">
            <w:pPr>
              <w:ind w:left="0"/>
              <w:jc w:val="center"/>
              <w:rPr>
                <w:bCs/>
              </w:rPr>
            </w:pPr>
            <w:r w:rsidRPr="00324A71">
              <w:rPr>
                <w:bCs/>
              </w:rPr>
              <w:t>723</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DA0008" w14:textId="1999603F" w:rsidR="003C661D" w:rsidRPr="00324A71" w:rsidRDefault="003C661D" w:rsidP="00324A71">
            <w:pPr>
              <w:ind w:left="0"/>
              <w:jc w:val="center"/>
              <w:rPr>
                <w:bCs/>
              </w:rPr>
            </w:pPr>
            <w:r w:rsidRPr="00324A71">
              <w:rPr>
                <w:bCs/>
              </w:rPr>
              <w:t>2 81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F3FF465" w14:textId="3350F85C" w:rsidR="003C661D" w:rsidRPr="00324A71" w:rsidRDefault="003C661D" w:rsidP="00324A71">
            <w:pPr>
              <w:ind w:left="0"/>
              <w:jc w:val="center"/>
              <w:rPr>
                <w:bCs/>
              </w:rPr>
            </w:pPr>
            <w:r w:rsidRPr="00324A71">
              <w:rPr>
                <w:bCs/>
              </w:rPr>
              <w:t>56</w:t>
            </w:r>
          </w:p>
        </w:tc>
      </w:tr>
      <w:tr w:rsidR="003C661D" w:rsidRPr="00324A71" w14:paraId="418B3440"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66A4235F" w14:textId="0095770B" w:rsidR="003C661D" w:rsidRPr="00324A71" w:rsidRDefault="003C661D" w:rsidP="00324A71">
            <w:pPr>
              <w:ind w:left="0"/>
              <w:jc w:val="center"/>
              <w:rPr>
                <w:bCs/>
              </w:rPr>
            </w:pPr>
            <w:r w:rsidRPr="00324A71">
              <w:rPr>
                <w:bCs/>
              </w:rPr>
              <w:t>Site Sébékoro Centr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1EDE16F" w14:textId="27A1190E"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DEE24B5" w14:textId="586F5CE1" w:rsidR="003C661D" w:rsidRPr="00324A71" w:rsidRDefault="003C661D" w:rsidP="00324A71">
            <w:pPr>
              <w:ind w:left="0"/>
              <w:jc w:val="center"/>
              <w:rPr>
                <w:bCs/>
              </w:rPr>
            </w:pPr>
            <w:r w:rsidRPr="00324A71">
              <w:rPr>
                <w:bCs/>
              </w:rPr>
              <w:t>7 30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403153D" w14:textId="2E4B0FCF" w:rsidR="003C661D" w:rsidRPr="00324A71" w:rsidRDefault="003C661D" w:rsidP="00324A71">
            <w:pPr>
              <w:ind w:left="0"/>
              <w:jc w:val="center"/>
              <w:rPr>
                <w:bCs/>
              </w:rPr>
            </w:pPr>
            <w:r w:rsidRPr="00324A71">
              <w:rPr>
                <w:bCs/>
              </w:rPr>
              <w:t>1 044</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55284B3" w14:textId="71BDF3EE" w:rsidR="003C661D" w:rsidRPr="00324A71" w:rsidRDefault="003C661D" w:rsidP="00324A71">
            <w:pPr>
              <w:ind w:left="0"/>
              <w:jc w:val="center"/>
              <w:rPr>
                <w:bCs/>
              </w:rPr>
            </w:pPr>
            <w:r w:rsidRPr="00324A71">
              <w:rPr>
                <w:bCs/>
              </w:rPr>
              <w:t>4 06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B9A210" w14:textId="0BD48182" w:rsidR="003C661D" w:rsidRPr="00324A71" w:rsidRDefault="003C661D" w:rsidP="00324A71">
            <w:pPr>
              <w:ind w:left="0"/>
              <w:jc w:val="center"/>
              <w:rPr>
                <w:bCs/>
              </w:rPr>
            </w:pPr>
            <w:r w:rsidRPr="00324A71">
              <w:rPr>
                <w:bCs/>
              </w:rPr>
              <w:t>81</w:t>
            </w:r>
          </w:p>
        </w:tc>
      </w:tr>
      <w:tr w:rsidR="003C661D" w:rsidRPr="00324A71" w14:paraId="50837CC0"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14605F6F" w14:textId="2766F9B6" w:rsidR="003C661D" w:rsidRPr="00324A71" w:rsidRDefault="003C661D" w:rsidP="00324A71">
            <w:pPr>
              <w:ind w:left="0"/>
              <w:jc w:val="center"/>
              <w:rPr>
                <w:bCs/>
              </w:rPr>
            </w:pPr>
            <w:r w:rsidRPr="00324A71">
              <w:rPr>
                <w:bCs/>
              </w:rPr>
              <w:t>Site Tinkisso</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039D32E" w14:textId="29FC0D74" w:rsidR="003C661D" w:rsidRPr="00324A71" w:rsidRDefault="003C661D" w:rsidP="00324A71">
            <w:pPr>
              <w:ind w:left="0"/>
              <w:jc w:val="center"/>
              <w:rPr>
                <w:bCs/>
              </w:rPr>
            </w:pPr>
            <w:r w:rsidRPr="00324A71">
              <w:rPr>
                <w:bCs/>
              </w:rPr>
              <w:t>8</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5676BD8" w14:textId="2F52AB2C" w:rsidR="003C661D" w:rsidRPr="00324A71" w:rsidRDefault="003C661D" w:rsidP="00324A71">
            <w:pPr>
              <w:ind w:left="0"/>
              <w:jc w:val="center"/>
              <w:rPr>
                <w:bCs/>
              </w:rPr>
            </w:pPr>
            <w:r w:rsidRPr="00324A71">
              <w:rPr>
                <w:bCs/>
              </w:rPr>
              <w:t>5 931</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BA11907" w14:textId="14783663" w:rsidR="003C661D" w:rsidRPr="00324A71" w:rsidRDefault="003C661D" w:rsidP="00324A71">
            <w:pPr>
              <w:ind w:left="0"/>
              <w:jc w:val="center"/>
              <w:rPr>
                <w:bCs/>
              </w:rPr>
            </w:pPr>
            <w:r w:rsidRPr="00324A71">
              <w:rPr>
                <w:bCs/>
              </w:rPr>
              <w:t>847</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E4A2065" w14:textId="2613F2F7" w:rsidR="003C661D" w:rsidRPr="00324A71" w:rsidRDefault="003C661D" w:rsidP="00324A71">
            <w:pPr>
              <w:ind w:left="0"/>
              <w:jc w:val="center"/>
              <w:rPr>
                <w:bCs/>
              </w:rPr>
            </w:pPr>
            <w:r w:rsidRPr="00324A71">
              <w:rPr>
                <w:bCs/>
              </w:rPr>
              <w:t>3 29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C9B076" w14:textId="1066BD75" w:rsidR="003C661D" w:rsidRPr="00324A71" w:rsidRDefault="003C661D" w:rsidP="00324A71">
            <w:pPr>
              <w:ind w:left="0"/>
              <w:jc w:val="center"/>
              <w:rPr>
                <w:bCs/>
              </w:rPr>
            </w:pPr>
            <w:r w:rsidRPr="00324A71">
              <w:rPr>
                <w:bCs/>
              </w:rPr>
              <w:t>66</w:t>
            </w:r>
          </w:p>
        </w:tc>
      </w:tr>
      <w:tr w:rsidR="003C661D" w:rsidRPr="00324A71" w14:paraId="3A600982"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5F55C271" w14:textId="2DD5D1DC" w:rsidR="003C661D" w:rsidRPr="00324A71" w:rsidRDefault="003C661D" w:rsidP="00324A71">
            <w:pPr>
              <w:ind w:left="0"/>
              <w:jc w:val="center"/>
              <w:rPr>
                <w:bCs/>
              </w:rPr>
            </w:pPr>
            <w:r w:rsidRPr="00324A71">
              <w:rPr>
                <w:bCs/>
              </w:rPr>
              <w:t>Site Villa Syla</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8114A14" w14:textId="0BD874FC" w:rsidR="003C661D" w:rsidRPr="00324A71" w:rsidRDefault="003C661D" w:rsidP="00324A71">
            <w:pPr>
              <w:ind w:left="0"/>
              <w:jc w:val="center"/>
              <w:rPr>
                <w:bCs/>
              </w:rPr>
            </w:pPr>
            <w:r w:rsidRPr="00324A71">
              <w:rPr>
                <w:bCs/>
              </w:rPr>
              <w:t>4</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53EA16" w14:textId="2241F43B" w:rsidR="003C661D" w:rsidRPr="00324A71" w:rsidRDefault="003C661D" w:rsidP="00324A71">
            <w:pPr>
              <w:ind w:left="0"/>
              <w:jc w:val="center"/>
              <w:rPr>
                <w:bCs/>
              </w:rPr>
            </w:pPr>
            <w:r w:rsidRPr="00324A71">
              <w:rPr>
                <w:bCs/>
              </w:rPr>
              <w:t>8 67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481B8C" w14:textId="4A680FEA" w:rsidR="003C661D" w:rsidRPr="00324A71" w:rsidRDefault="003C661D" w:rsidP="00324A71">
            <w:pPr>
              <w:ind w:left="0"/>
              <w:jc w:val="center"/>
              <w:rPr>
                <w:bCs/>
              </w:rPr>
            </w:pPr>
            <w:r w:rsidRPr="00324A71">
              <w:rPr>
                <w:bCs/>
              </w:rPr>
              <w:t>1 239</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9557D43" w14:textId="0A798417" w:rsidR="003C661D" w:rsidRPr="00324A71" w:rsidRDefault="003C661D" w:rsidP="00324A71">
            <w:pPr>
              <w:ind w:left="0"/>
              <w:jc w:val="center"/>
              <w:rPr>
                <w:bCs/>
              </w:rPr>
            </w:pPr>
            <w:r w:rsidRPr="00324A71">
              <w:rPr>
                <w:bCs/>
              </w:rPr>
              <w:t>4 81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FB33E0C" w14:textId="42A103D3" w:rsidR="003C661D" w:rsidRPr="00324A71" w:rsidRDefault="003C661D" w:rsidP="00324A71">
            <w:pPr>
              <w:ind w:left="0"/>
              <w:jc w:val="center"/>
              <w:rPr>
                <w:bCs/>
              </w:rPr>
            </w:pPr>
            <w:r w:rsidRPr="00324A71">
              <w:rPr>
                <w:bCs/>
              </w:rPr>
              <w:t>96</w:t>
            </w:r>
          </w:p>
        </w:tc>
      </w:tr>
      <w:tr w:rsidR="003C661D" w:rsidRPr="00324A71" w14:paraId="549DCB31"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11598E15" w14:textId="01B69B12" w:rsidR="003C661D" w:rsidRPr="00324A71" w:rsidRDefault="003C661D" w:rsidP="00324A71">
            <w:pPr>
              <w:ind w:left="0"/>
              <w:jc w:val="center"/>
              <w:rPr>
                <w:bCs/>
              </w:rPr>
            </w:pPr>
            <w:r w:rsidRPr="00324A71">
              <w:rPr>
                <w:bCs/>
              </w:rPr>
              <w:t>Site Fadiya</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3AC648A" w14:textId="03EC0AE9"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799E2B6" w14:textId="5B6ACCB7" w:rsidR="003C661D" w:rsidRPr="00324A71" w:rsidRDefault="003C661D" w:rsidP="00324A71">
            <w:pPr>
              <w:ind w:left="0"/>
              <w:jc w:val="center"/>
              <w:rPr>
                <w:bCs/>
              </w:rPr>
            </w:pPr>
            <w:r w:rsidRPr="00324A71">
              <w:rPr>
                <w:bCs/>
              </w:rPr>
              <w:t>7 58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9B657D" w14:textId="49777439" w:rsidR="003C661D" w:rsidRPr="00324A71" w:rsidRDefault="003C661D" w:rsidP="00324A71">
            <w:pPr>
              <w:ind w:left="0"/>
              <w:jc w:val="center"/>
              <w:rPr>
                <w:bCs/>
              </w:rPr>
            </w:pPr>
            <w:r w:rsidRPr="00324A71">
              <w:rPr>
                <w:bCs/>
              </w:rPr>
              <w:t>1 084</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91528A" w14:textId="0C5DBB51" w:rsidR="003C661D" w:rsidRPr="00324A71" w:rsidRDefault="003C661D" w:rsidP="00324A71">
            <w:pPr>
              <w:ind w:left="0"/>
              <w:jc w:val="center"/>
              <w:rPr>
                <w:bCs/>
              </w:rPr>
            </w:pPr>
            <w:r w:rsidRPr="00324A71">
              <w:rPr>
                <w:bCs/>
              </w:rPr>
              <w:t>4 21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1841B7" w14:textId="10DC5DE1" w:rsidR="003C661D" w:rsidRPr="00324A71" w:rsidRDefault="003C661D" w:rsidP="00324A71">
            <w:pPr>
              <w:ind w:left="0"/>
              <w:jc w:val="center"/>
              <w:rPr>
                <w:bCs/>
              </w:rPr>
            </w:pPr>
            <w:r w:rsidRPr="00324A71">
              <w:rPr>
                <w:bCs/>
              </w:rPr>
              <w:t>84</w:t>
            </w:r>
          </w:p>
        </w:tc>
      </w:tr>
      <w:tr w:rsidR="003C661D" w:rsidRPr="00324A71" w14:paraId="37F4DC2C"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4488FC1B" w14:textId="2DF83C60" w:rsidR="003C661D" w:rsidRPr="00324A71" w:rsidRDefault="003C661D" w:rsidP="00324A71">
            <w:pPr>
              <w:ind w:left="0"/>
              <w:jc w:val="center"/>
              <w:rPr>
                <w:bCs/>
              </w:rPr>
            </w:pPr>
            <w:r w:rsidRPr="00324A71">
              <w:rPr>
                <w:bCs/>
              </w:rPr>
              <w:t>Site Kobala</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63C7877" w14:textId="1C1A4955" w:rsidR="003C661D" w:rsidRPr="00324A71" w:rsidRDefault="003C661D" w:rsidP="00324A71">
            <w:pPr>
              <w:ind w:left="0"/>
              <w:jc w:val="center"/>
              <w:rPr>
                <w:bCs/>
              </w:rPr>
            </w:pPr>
            <w:r w:rsidRPr="00324A71">
              <w:rPr>
                <w:bCs/>
              </w:rPr>
              <w:t>13</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E65335" w14:textId="2AB12806" w:rsidR="003C661D" w:rsidRPr="00324A71" w:rsidRDefault="003C661D" w:rsidP="00324A71">
            <w:pPr>
              <w:ind w:left="0"/>
              <w:jc w:val="center"/>
              <w:rPr>
                <w:bCs/>
              </w:rPr>
            </w:pPr>
            <w:r w:rsidRPr="00324A71">
              <w:rPr>
                <w:bCs/>
              </w:rPr>
              <w:t>6 561</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712FA42" w14:textId="1EE253E0" w:rsidR="003C661D" w:rsidRPr="00324A71" w:rsidRDefault="003C661D" w:rsidP="00324A71">
            <w:pPr>
              <w:ind w:left="0"/>
              <w:jc w:val="center"/>
              <w:rPr>
                <w:bCs/>
              </w:rPr>
            </w:pPr>
            <w:r w:rsidRPr="00324A71">
              <w:rPr>
                <w:bCs/>
              </w:rPr>
              <w:t>937</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E17A64B" w14:textId="1C7EA256" w:rsidR="003C661D" w:rsidRPr="00324A71" w:rsidRDefault="003C661D" w:rsidP="00324A71">
            <w:pPr>
              <w:ind w:left="0"/>
              <w:jc w:val="center"/>
              <w:rPr>
                <w:bCs/>
              </w:rPr>
            </w:pPr>
            <w:r w:rsidRPr="00324A71">
              <w:rPr>
                <w:bCs/>
              </w:rPr>
              <w:t>3 64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536FCD" w14:textId="7CCFFCB7" w:rsidR="003C661D" w:rsidRPr="00324A71" w:rsidRDefault="003C661D" w:rsidP="00324A71">
            <w:pPr>
              <w:ind w:left="0"/>
              <w:jc w:val="center"/>
              <w:rPr>
                <w:bCs/>
              </w:rPr>
            </w:pPr>
            <w:r w:rsidRPr="00324A71">
              <w:rPr>
                <w:bCs/>
              </w:rPr>
              <w:t>73</w:t>
            </w:r>
          </w:p>
        </w:tc>
      </w:tr>
      <w:tr w:rsidR="003C661D" w:rsidRPr="00324A71" w14:paraId="2498B9BE"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47AF4F83" w14:textId="0A7ED495" w:rsidR="003C661D" w:rsidRPr="00324A71" w:rsidRDefault="003C661D" w:rsidP="00324A71">
            <w:pPr>
              <w:ind w:left="0"/>
              <w:jc w:val="center"/>
              <w:rPr>
                <w:bCs/>
              </w:rPr>
            </w:pPr>
            <w:r w:rsidRPr="00324A71">
              <w:rPr>
                <w:bCs/>
              </w:rPr>
              <w:t>Site Selouma Centr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B8A3207" w14:textId="358FF006"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FADFD6C" w14:textId="5CC555B8" w:rsidR="003C661D" w:rsidRPr="00324A71" w:rsidRDefault="003C661D" w:rsidP="00324A71">
            <w:pPr>
              <w:ind w:left="0"/>
              <w:jc w:val="center"/>
              <w:rPr>
                <w:bCs/>
              </w:rPr>
            </w:pPr>
            <w:r w:rsidRPr="00324A71">
              <w:rPr>
                <w:bCs/>
              </w:rPr>
              <w:t>7 711</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0E011FF" w14:textId="6BCB3605" w:rsidR="003C661D" w:rsidRPr="00324A71" w:rsidRDefault="003C661D" w:rsidP="00324A71">
            <w:pPr>
              <w:ind w:left="0"/>
              <w:jc w:val="center"/>
              <w:rPr>
                <w:bCs/>
              </w:rPr>
            </w:pPr>
            <w:r w:rsidRPr="00324A71">
              <w:rPr>
                <w:bCs/>
              </w:rPr>
              <w:t>1 102</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1F1D8F" w14:textId="6834EE65" w:rsidR="003C661D" w:rsidRPr="00324A71" w:rsidRDefault="003C661D" w:rsidP="00324A71">
            <w:pPr>
              <w:ind w:left="0"/>
              <w:jc w:val="center"/>
              <w:rPr>
                <w:bCs/>
              </w:rPr>
            </w:pPr>
            <w:r w:rsidRPr="00324A71">
              <w:rPr>
                <w:bCs/>
              </w:rPr>
              <w:t>4 28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7BDBA16" w14:textId="171A6D7D" w:rsidR="003C661D" w:rsidRPr="00324A71" w:rsidRDefault="003C661D" w:rsidP="00324A71">
            <w:pPr>
              <w:ind w:left="0"/>
              <w:jc w:val="center"/>
              <w:rPr>
                <w:bCs/>
              </w:rPr>
            </w:pPr>
            <w:r w:rsidRPr="00324A71">
              <w:rPr>
                <w:bCs/>
              </w:rPr>
              <w:t>86</w:t>
            </w:r>
          </w:p>
        </w:tc>
      </w:tr>
      <w:tr w:rsidR="003C661D" w:rsidRPr="00324A71" w14:paraId="7A4C167E" w14:textId="77777777" w:rsidTr="0060527A">
        <w:trPr>
          <w:trHeight w:val="290"/>
        </w:trPr>
        <w:tc>
          <w:tcPr>
            <w:tcW w:w="307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14:paraId="121A84CB" w14:textId="1BC702E1" w:rsidR="003C661D" w:rsidRPr="00324A71" w:rsidRDefault="003C661D" w:rsidP="00324A71">
            <w:pPr>
              <w:ind w:left="0"/>
              <w:jc w:val="center"/>
              <w:rPr>
                <w:bCs/>
              </w:rPr>
            </w:pPr>
            <w:r w:rsidRPr="00324A71">
              <w:rPr>
                <w:bCs/>
              </w:rPr>
              <w:t>Site Walawala Centre</w:t>
            </w:r>
          </w:p>
        </w:tc>
        <w:tc>
          <w:tcPr>
            <w:tcW w:w="101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E652043" w14:textId="17B40A7C"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8936CE1" w14:textId="18CC1E44" w:rsidR="003C661D" w:rsidRPr="00324A71" w:rsidRDefault="003C661D" w:rsidP="00324A71">
            <w:pPr>
              <w:ind w:left="0"/>
              <w:jc w:val="center"/>
              <w:rPr>
                <w:bCs/>
              </w:rPr>
            </w:pPr>
            <w:r w:rsidRPr="00324A71">
              <w:rPr>
                <w:bCs/>
              </w:rPr>
              <w:t>5 900</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C4B29B" w14:textId="6826F008" w:rsidR="003C661D" w:rsidRPr="00324A71" w:rsidRDefault="003C661D" w:rsidP="00324A71">
            <w:pPr>
              <w:ind w:left="0"/>
              <w:jc w:val="center"/>
              <w:rPr>
                <w:bCs/>
              </w:rPr>
            </w:pPr>
            <w:r w:rsidRPr="00324A71">
              <w:rPr>
                <w:bCs/>
              </w:rPr>
              <w:t>843</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704A6FF" w14:textId="1D85DDC4" w:rsidR="003C661D" w:rsidRPr="00324A71" w:rsidRDefault="003C661D" w:rsidP="00324A71">
            <w:pPr>
              <w:ind w:left="0"/>
              <w:jc w:val="center"/>
              <w:rPr>
                <w:bCs/>
              </w:rPr>
            </w:pPr>
            <w:r w:rsidRPr="00324A71">
              <w:rPr>
                <w:bCs/>
              </w:rPr>
              <w:t>3 27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87516F" w14:textId="1D537467" w:rsidR="003C661D" w:rsidRPr="00324A71" w:rsidRDefault="003C661D" w:rsidP="00324A71">
            <w:pPr>
              <w:ind w:left="0"/>
              <w:jc w:val="center"/>
              <w:rPr>
                <w:bCs/>
              </w:rPr>
            </w:pPr>
            <w:r w:rsidRPr="00324A71">
              <w:rPr>
                <w:bCs/>
              </w:rPr>
              <w:t>66</w:t>
            </w:r>
          </w:p>
        </w:tc>
      </w:tr>
      <w:tr w:rsidR="003C661D" w:rsidRPr="00324A71" w14:paraId="38D69B20"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407D3B0" w14:textId="5304B530" w:rsidR="003C661D" w:rsidRPr="00324A71" w:rsidRDefault="003C661D" w:rsidP="00324A71">
            <w:pPr>
              <w:ind w:left="0"/>
              <w:jc w:val="center"/>
              <w:rPr>
                <w:bCs/>
              </w:rPr>
            </w:pPr>
            <w:r w:rsidRPr="00324A71">
              <w:rPr>
                <w:bCs/>
              </w:rPr>
              <w:t>Site Banora</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B50E0C7" w14:textId="1E549178" w:rsidR="003C661D" w:rsidRPr="00324A71" w:rsidRDefault="003C661D" w:rsidP="00324A71">
            <w:pPr>
              <w:ind w:left="0"/>
              <w:jc w:val="center"/>
              <w:rPr>
                <w:bCs/>
              </w:rPr>
            </w:pPr>
            <w:r w:rsidRPr="00324A71">
              <w:rPr>
                <w:bCs/>
              </w:rPr>
              <w:t>4</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CC03F6" w14:textId="719670BA" w:rsidR="003C661D" w:rsidRPr="00324A71" w:rsidRDefault="003C661D" w:rsidP="00324A71">
            <w:pPr>
              <w:ind w:left="0"/>
              <w:jc w:val="center"/>
              <w:rPr>
                <w:bCs/>
              </w:rPr>
            </w:pPr>
            <w:r w:rsidRPr="00324A71">
              <w:rPr>
                <w:bCs/>
              </w:rPr>
              <w:t>8 73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C0F41F" w14:textId="5692D737" w:rsidR="003C661D" w:rsidRPr="00324A71" w:rsidRDefault="003C661D" w:rsidP="00324A71">
            <w:pPr>
              <w:ind w:left="0"/>
              <w:jc w:val="center"/>
              <w:rPr>
                <w:bCs/>
              </w:rPr>
            </w:pPr>
            <w:r w:rsidRPr="00324A71">
              <w:rPr>
                <w:bCs/>
              </w:rPr>
              <w:t>1 247</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6621791" w14:textId="5F50C7EF" w:rsidR="003C661D" w:rsidRPr="00324A71" w:rsidRDefault="003C661D" w:rsidP="00324A71">
            <w:pPr>
              <w:ind w:left="0"/>
              <w:jc w:val="center"/>
              <w:rPr>
                <w:bCs/>
              </w:rPr>
            </w:pPr>
            <w:r w:rsidRPr="00324A71">
              <w:rPr>
                <w:bCs/>
              </w:rPr>
              <w:t>4 85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2EC208" w14:textId="27646C90" w:rsidR="003C661D" w:rsidRPr="00324A71" w:rsidRDefault="003C661D" w:rsidP="00324A71">
            <w:pPr>
              <w:ind w:left="0"/>
              <w:jc w:val="center"/>
              <w:rPr>
                <w:bCs/>
              </w:rPr>
            </w:pPr>
            <w:r w:rsidRPr="00324A71">
              <w:rPr>
                <w:bCs/>
              </w:rPr>
              <w:t>97</w:t>
            </w:r>
          </w:p>
        </w:tc>
      </w:tr>
      <w:tr w:rsidR="003C661D" w:rsidRPr="00324A71" w14:paraId="6E45FE26"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C09FBE2" w14:textId="334A87B8" w:rsidR="003C661D" w:rsidRPr="00324A71" w:rsidRDefault="003C661D" w:rsidP="00324A71">
            <w:pPr>
              <w:ind w:left="0"/>
              <w:jc w:val="center"/>
              <w:rPr>
                <w:bCs/>
              </w:rPr>
            </w:pPr>
            <w:r w:rsidRPr="00324A71">
              <w:rPr>
                <w:bCs/>
              </w:rPr>
              <w:t>Site KANKAN NAFADJI</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10DE19" w14:textId="7B77F87A" w:rsidR="003C661D" w:rsidRPr="00324A71" w:rsidRDefault="003C661D" w:rsidP="00324A71">
            <w:pPr>
              <w:ind w:left="0"/>
              <w:jc w:val="center"/>
              <w:rPr>
                <w:bCs/>
              </w:rPr>
            </w:pPr>
            <w:r w:rsidRPr="00324A71">
              <w:rPr>
                <w:bCs/>
              </w:rPr>
              <w:t>13</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254C7C" w14:textId="263E1D6E" w:rsidR="003C661D" w:rsidRPr="00324A71" w:rsidRDefault="003C661D" w:rsidP="00324A71">
            <w:pPr>
              <w:ind w:left="0"/>
              <w:jc w:val="center"/>
              <w:rPr>
                <w:bCs/>
              </w:rPr>
            </w:pPr>
            <w:r w:rsidRPr="00324A71">
              <w:rPr>
                <w:bCs/>
              </w:rPr>
              <w:t>8 954</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F3FE01" w14:textId="522F6C35" w:rsidR="003C661D" w:rsidRPr="00324A71" w:rsidRDefault="003C661D" w:rsidP="00324A71">
            <w:pPr>
              <w:ind w:left="0"/>
              <w:jc w:val="center"/>
              <w:rPr>
                <w:bCs/>
              </w:rPr>
            </w:pPr>
            <w:r w:rsidRPr="00324A71">
              <w:rPr>
                <w:bCs/>
              </w:rPr>
              <w:t>1 279</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640E62" w14:textId="276FC19B" w:rsidR="003C661D" w:rsidRPr="00324A71" w:rsidRDefault="003C661D" w:rsidP="00324A71">
            <w:pPr>
              <w:ind w:left="0"/>
              <w:jc w:val="center"/>
              <w:rPr>
                <w:bCs/>
              </w:rPr>
            </w:pPr>
            <w:r w:rsidRPr="00324A71">
              <w:rPr>
                <w:bCs/>
              </w:rPr>
              <w:t>4 97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888AEB" w14:textId="46CF1C7A" w:rsidR="003C661D" w:rsidRPr="00324A71" w:rsidRDefault="003C661D" w:rsidP="00324A71">
            <w:pPr>
              <w:ind w:left="0"/>
              <w:jc w:val="center"/>
              <w:rPr>
                <w:bCs/>
              </w:rPr>
            </w:pPr>
            <w:r w:rsidRPr="00324A71">
              <w:rPr>
                <w:bCs/>
              </w:rPr>
              <w:t>99</w:t>
            </w:r>
          </w:p>
        </w:tc>
      </w:tr>
      <w:tr w:rsidR="003C661D" w:rsidRPr="00324A71" w14:paraId="4553C301"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E33EFDF" w14:textId="7B608DEA" w:rsidR="003C661D" w:rsidRPr="00324A71" w:rsidRDefault="003C661D" w:rsidP="00324A71">
            <w:pPr>
              <w:ind w:left="0"/>
              <w:jc w:val="center"/>
              <w:rPr>
                <w:bCs/>
              </w:rPr>
            </w:pPr>
            <w:r w:rsidRPr="00324A71">
              <w:rPr>
                <w:bCs/>
              </w:rPr>
              <w:t>Site Matakagna</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9860411" w14:textId="75440A9A" w:rsidR="003C661D" w:rsidRPr="00324A71" w:rsidRDefault="003C661D" w:rsidP="00324A71">
            <w:pPr>
              <w:ind w:left="0"/>
              <w:jc w:val="center"/>
              <w:rPr>
                <w:bCs/>
              </w:rPr>
            </w:pPr>
            <w:r w:rsidRPr="00324A71">
              <w:rPr>
                <w:bCs/>
              </w:rPr>
              <w:t>1</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556FA03" w14:textId="175531B9" w:rsidR="003C661D" w:rsidRPr="00324A71" w:rsidRDefault="003C661D" w:rsidP="00324A71">
            <w:pPr>
              <w:ind w:left="0"/>
              <w:jc w:val="center"/>
              <w:rPr>
                <w:bCs/>
              </w:rPr>
            </w:pPr>
            <w:r w:rsidRPr="00324A71">
              <w:rPr>
                <w:bCs/>
              </w:rPr>
              <w:t>10 460</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4C2060E" w14:textId="3FBAD710" w:rsidR="003C661D" w:rsidRPr="00324A71" w:rsidRDefault="003C661D" w:rsidP="00324A71">
            <w:pPr>
              <w:ind w:left="0"/>
              <w:jc w:val="center"/>
              <w:rPr>
                <w:bCs/>
              </w:rPr>
            </w:pPr>
            <w:r w:rsidRPr="00324A71">
              <w:rPr>
                <w:bCs/>
              </w:rPr>
              <w:t>1 494</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26F0D11" w14:textId="188B526B" w:rsidR="003C661D" w:rsidRPr="00324A71" w:rsidRDefault="003C661D" w:rsidP="00324A71">
            <w:pPr>
              <w:ind w:left="0"/>
              <w:jc w:val="center"/>
              <w:rPr>
                <w:bCs/>
              </w:rPr>
            </w:pPr>
            <w:r w:rsidRPr="00324A71">
              <w:rPr>
                <w:bCs/>
              </w:rPr>
              <w:t>5 81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955380B" w14:textId="080C4E40" w:rsidR="003C661D" w:rsidRPr="00324A71" w:rsidRDefault="003C661D" w:rsidP="00324A71">
            <w:pPr>
              <w:ind w:left="0"/>
              <w:jc w:val="center"/>
              <w:rPr>
                <w:bCs/>
              </w:rPr>
            </w:pPr>
            <w:r w:rsidRPr="00324A71">
              <w:rPr>
                <w:bCs/>
              </w:rPr>
              <w:t>116</w:t>
            </w:r>
          </w:p>
        </w:tc>
      </w:tr>
      <w:tr w:rsidR="003C661D" w:rsidRPr="00324A71" w14:paraId="17662357"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96CE25E" w14:textId="57DC2F81" w:rsidR="003C661D" w:rsidRPr="00324A71" w:rsidRDefault="003C661D" w:rsidP="00324A71">
            <w:pPr>
              <w:ind w:left="0"/>
              <w:jc w:val="center"/>
              <w:rPr>
                <w:bCs/>
              </w:rPr>
            </w:pPr>
            <w:r w:rsidRPr="00324A71">
              <w:rPr>
                <w:bCs/>
              </w:rPr>
              <w:t>Site M'BONET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135044C" w14:textId="58F85FC9" w:rsidR="003C661D" w:rsidRPr="00324A71" w:rsidRDefault="003C661D" w:rsidP="00324A71">
            <w:pPr>
              <w:ind w:left="0"/>
              <w:jc w:val="center"/>
              <w:rPr>
                <w:bCs/>
              </w:rPr>
            </w:pPr>
            <w:r w:rsidRPr="00324A71">
              <w:rPr>
                <w:bCs/>
              </w:rPr>
              <w:t>13</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9F28A6A" w14:textId="75663117" w:rsidR="003C661D" w:rsidRPr="00324A71" w:rsidRDefault="003C661D" w:rsidP="00324A71">
            <w:pPr>
              <w:ind w:left="0"/>
              <w:jc w:val="center"/>
              <w:rPr>
                <w:bCs/>
              </w:rPr>
            </w:pPr>
            <w:r w:rsidRPr="00324A71">
              <w:rPr>
                <w:bCs/>
              </w:rPr>
              <w:t>10 39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B4BDD4" w14:textId="0E0CB2BC" w:rsidR="003C661D" w:rsidRPr="00324A71" w:rsidRDefault="003C661D" w:rsidP="00324A71">
            <w:pPr>
              <w:ind w:left="0"/>
              <w:jc w:val="center"/>
              <w:rPr>
                <w:bCs/>
              </w:rPr>
            </w:pPr>
            <w:r w:rsidRPr="00324A71">
              <w:rPr>
                <w:bCs/>
              </w:rPr>
              <w:t>1 48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E34623" w14:textId="4253A203" w:rsidR="003C661D" w:rsidRPr="00324A71" w:rsidRDefault="003C661D" w:rsidP="00324A71">
            <w:pPr>
              <w:ind w:left="0"/>
              <w:jc w:val="center"/>
              <w:rPr>
                <w:bCs/>
              </w:rPr>
            </w:pPr>
            <w:r w:rsidRPr="00324A71">
              <w:rPr>
                <w:bCs/>
              </w:rPr>
              <w:t>5 77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065135" w14:textId="18188F91" w:rsidR="003C661D" w:rsidRPr="00324A71" w:rsidRDefault="003C661D" w:rsidP="00324A71">
            <w:pPr>
              <w:ind w:left="0"/>
              <w:jc w:val="center"/>
              <w:rPr>
                <w:bCs/>
              </w:rPr>
            </w:pPr>
            <w:r w:rsidRPr="00324A71">
              <w:rPr>
                <w:bCs/>
              </w:rPr>
              <w:t>116</w:t>
            </w:r>
          </w:p>
        </w:tc>
      </w:tr>
      <w:tr w:rsidR="003C661D" w:rsidRPr="00324A71" w14:paraId="593BC767"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4668637" w14:textId="53A3C5BB" w:rsidR="003C661D" w:rsidRPr="00324A71" w:rsidRDefault="003C661D" w:rsidP="00324A71">
            <w:pPr>
              <w:ind w:left="0"/>
              <w:jc w:val="center"/>
              <w:rPr>
                <w:bCs/>
              </w:rPr>
            </w:pPr>
            <w:r w:rsidRPr="00324A71">
              <w:rPr>
                <w:bCs/>
              </w:rPr>
              <w:t>Site POSTE DE SANTE BOUBE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37BC01" w14:textId="1BF2D8BD"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1344BE6" w14:textId="7290BB6D" w:rsidR="003C661D" w:rsidRPr="00324A71" w:rsidRDefault="003C661D" w:rsidP="00324A71">
            <w:pPr>
              <w:ind w:left="0"/>
              <w:jc w:val="center"/>
              <w:rPr>
                <w:bCs/>
              </w:rPr>
            </w:pPr>
            <w:r w:rsidRPr="00324A71">
              <w:rPr>
                <w:bCs/>
              </w:rPr>
              <w:t>9 885</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50B914" w14:textId="2328D287" w:rsidR="003C661D" w:rsidRPr="00324A71" w:rsidRDefault="003C661D" w:rsidP="00324A71">
            <w:pPr>
              <w:ind w:left="0"/>
              <w:jc w:val="center"/>
              <w:rPr>
                <w:bCs/>
              </w:rPr>
            </w:pPr>
            <w:r w:rsidRPr="00324A71">
              <w:rPr>
                <w:bCs/>
              </w:rPr>
              <w:t>1 412</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9D91E49" w14:textId="48D211D6" w:rsidR="003C661D" w:rsidRPr="00324A71" w:rsidRDefault="003C661D" w:rsidP="00324A71">
            <w:pPr>
              <w:ind w:left="0"/>
              <w:jc w:val="center"/>
              <w:rPr>
                <w:bCs/>
              </w:rPr>
            </w:pPr>
            <w:r w:rsidRPr="00324A71">
              <w:rPr>
                <w:bCs/>
              </w:rPr>
              <w:t>5 49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96BD7A0" w14:textId="198D89E3" w:rsidR="003C661D" w:rsidRPr="00324A71" w:rsidRDefault="003C661D" w:rsidP="00324A71">
            <w:pPr>
              <w:ind w:left="0"/>
              <w:jc w:val="center"/>
              <w:rPr>
                <w:bCs/>
              </w:rPr>
            </w:pPr>
            <w:r w:rsidRPr="00324A71">
              <w:rPr>
                <w:bCs/>
              </w:rPr>
              <w:t>110</w:t>
            </w:r>
          </w:p>
        </w:tc>
      </w:tr>
      <w:tr w:rsidR="003C661D" w:rsidRPr="00324A71" w14:paraId="64CA1902"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55D8FAF" w14:textId="32285DBD" w:rsidR="003C661D" w:rsidRPr="00324A71" w:rsidRDefault="003C661D" w:rsidP="00324A71">
            <w:pPr>
              <w:ind w:left="0"/>
              <w:jc w:val="center"/>
              <w:rPr>
                <w:bCs/>
              </w:rPr>
            </w:pPr>
            <w:r w:rsidRPr="00324A71">
              <w:rPr>
                <w:bCs/>
              </w:rPr>
              <w:t>Site POSTE DE SANTE BOUKARIA</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15E2189" w14:textId="2411628A" w:rsidR="003C661D" w:rsidRPr="00324A71" w:rsidRDefault="003C661D" w:rsidP="00324A71">
            <w:pPr>
              <w:ind w:left="0"/>
              <w:jc w:val="center"/>
              <w:rPr>
                <w:bCs/>
              </w:rPr>
            </w:pPr>
            <w:r w:rsidRPr="00324A71">
              <w:rPr>
                <w:bCs/>
              </w:rPr>
              <w:t>14</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339735E" w14:textId="33B532CA" w:rsidR="003C661D" w:rsidRPr="00324A71" w:rsidRDefault="003C661D" w:rsidP="00324A71">
            <w:pPr>
              <w:ind w:left="0"/>
              <w:jc w:val="center"/>
              <w:rPr>
                <w:bCs/>
              </w:rPr>
            </w:pPr>
            <w:r w:rsidRPr="00324A71">
              <w:rPr>
                <w:bCs/>
              </w:rPr>
              <w:t>7 950</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E0B9485" w14:textId="0999CEA6" w:rsidR="003C661D" w:rsidRPr="00324A71" w:rsidRDefault="003C661D" w:rsidP="00324A71">
            <w:pPr>
              <w:ind w:left="0"/>
              <w:jc w:val="center"/>
              <w:rPr>
                <w:bCs/>
              </w:rPr>
            </w:pPr>
            <w:r w:rsidRPr="00324A71">
              <w:rPr>
                <w:bCs/>
              </w:rPr>
              <w:t>1 13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4D9512" w14:textId="521A8ABF" w:rsidR="003C661D" w:rsidRPr="00324A71" w:rsidRDefault="003C661D" w:rsidP="00324A71">
            <w:pPr>
              <w:ind w:left="0"/>
              <w:jc w:val="center"/>
              <w:rPr>
                <w:bCs/>
              </w:rPr>
            </w:pPr>
            <w:r w:rsidRPr="00324A71">
              <w:rPr>
                <w:bCs/>
              </w:rPr>
              <w:t>4 41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45CBCF7" w14:textId="247BE143" w:rsidR="003C661D" w:rsidRPr="00324A71" w:rsidRDefault="003C661D" w:rsidP="00324A71">
            <w:pPr>
              <w:ind w:left="0"/>
              <w:jc w:val="center"/>
              <w:rPr>
                <w:bCs/>
              </w:rPr>
            </w:pPr>
            <w:r w:rsidRPr="00324A71">
              <w:rPr>
                <w:bCs/>
              </w:rPr>
              <w:t>88</w:t>
            </w:r>
          </w:p>
        </w:tc>
      </w:tr>
      <w:tr w:rsidR="003C661D" w:rsidRPr="00324A71" w14:paraId="618A9890"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82E544B" w14:textId="50EAFB66" w:rsidR="003C661D" w:rsidRPr="00324A71" w:rsidRDefault="003C661D" w:rsidP="00324A71">
            <w:pPr>
              <w:ind w:left="0"/>
              <w:jc w:val="center"/>
              <w:rPr>
                <w:bCs/>
              </w:rPr>
            </w:pPr>
            <w:r w:rsidRPr="00324A71">
              <w:rPr>
                <w:bCs/>
              </w:rPr>
              <w:t>Site Poste de santé de Diarrendi</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46490AB" w14:textId="6DFBE4ED" w:rsidR="003C661D" w:rsidRPr="00324A71" w:rsidRDefault="003C661D" w:rsidP="00324A71">
            <w:pPr>
              <w:ind w:left="0"/>
              <w:jc w:val="center"/>
              <w:rPr>
                <w:bCs/>
              </w:rPr>
            </w:pPr>
            <w:r w:rsidRPr="00324A71">
              <w:rPr>
                <w:bCs/>
              </w:rPr>
              <w:t>12</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0EDEA5" w14:textId="1987C078" w:rsidR="003C661D" w:rsidRPr="00324A71" w:rsidRDefault="003C661D" w:rsidP="00324A71">
            <w:pPr>
              <w:ind w:left="0"/>
              <w:jc w:val="center"/>
              <w:rPr>
                <w:bCs/>
              </w:rPr>
            </w:pPr>
            <w:r w:rsidRPr="00324A71">
              <w:rPr>
                <w:bCs/>
              </w:rPr>
              <w:t>7 203</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2801059" w14:textId="097900B6" w:rsidR="003C661D" w:rsidRPr="00324A71" w:rsidRDefault="003C661D" w:rsidP="00324A71">
            <w:pPr>
              <w:ind w:left="0"/>
              <w:jc w:val="center"/>
              <w:rPr>
                <w:bCs/>
              </w:rPr>
            </w:pPr>
            <w:r w:rsidRPr="00324A71">
              <w:rPr>
                <w:bCs/>
              </w:rPr>
              <w:t>1 029</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FFE6D8" w14:textId="2E54FA3C" w:rsidR="003C661D" w:rsidRPr="00324A71" w:rsidRDefault="003C661D" w:rsidP="00324A71">
            <w:pPr>
              <w:ind w:left="0"/>
              <w:jc w:val="center"/>
              <w:rPr>
                <w:bCs/>
              </w:rPr>
            </w:pPr>
            <w:r w:rsidRPr="00324A71">
              <w:rPr>
                <w:bCs/>
              </w:rPr>
              <w:t>4 00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47E0DE" w14:textId="51549164" w:rsidR="003C661D" w:rsidRPr="00324A71" w:rsidRDefault="003C661D" w:rsidP="00324A71">
            <w:pPr>
              <w:ind w:left="0"/>
              <w:jc w:val="center"/>
              <w:rPr>
                <w:bCs/>
              </w:rPr>
            </w:pPr>
            <w:r w:rsidRPr="00324A71">
              <w:rPr>
                <w:bCs/>
              </w:rPr>
              <w:t>80</w:t>
            </w:r>
          </w:p>
        </w:tc>
      </w:tr>
      <w:tr w:rsidR="003C661D" w:rsidRPr="00324A71" w14:paraId="5F38F20D"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D0BA627" w14:textId="11F35CF0" w:rsidR="003C661D" w:rsidRPr="00324A71" w:rsidRDefault="003C661D" w:rsidP="00324A71">
            <w:pPr>
              <w:ind w:left="0"/>
              <w:jc w:val="center"/>
              <w:rPr>
                <w:bCs/>
              </w:rPr>
            </w:pPr>
            <w:r w:rsidRPr="00324A71">
              <w:rPr>
                <w:bCs/>
              </w:rPr>
              <w:t>Site POSTE DE SANTE NAFADJI FOULB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F1F7D7" w14:textId="1F878178" w:rsidR="003C661D" w:rsidRPr="00324A71" w:rsidRDefault="003C661D" w:rsidP="00324A71">
            <w:pPr>
              <w:ind w:left="0"/>
              <w:jc w:val="center"/>
              <w:rPr>
                <w:bCs/>
              </w:rPr>
            </w:pPr>
            <w:r w:rsidRPr="00324A71">
              <w:rPr>
                <w:bCs/>
              </w:rPr>
              <w:t>13</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7BDCC7E" w14:textId="12624B94" w:rsidR="003C661D" w:rsidRPr="00324A71" w:rsidRDefault="003C661D" w:rsidP="00324A71">
            <w:pPr>
              <w:ind w:left="0"/>
              <w:jc w:val="center"/>
              <w:rPr>
                <w:bCs/>
              </w:rPr>
            </w:pPr>
            <w:r w:rsidRPr="00324A71">
              <w:rPr>
                <w:bCs/>
              </w:rPr>
              <w:t>7 59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5AF25D" w14:textId="1B3D8A7B" w:rsidR="003C661D" w:rsidRPr="00324A71" w:rsidRDefault="003C661D" w:rsidP="00324A71">
            <w:pPr>
              <w:ind w:left="0"/>
              <w:jc w:val="center"/>
              <w:rPr>
                <w:bCs/>
              </w:rPr>
            </w:pPr>
            <w:r w:rsidRPr="00324A71">
              <w:rPr>
                <w:bCs/>
              </w:rPr>
              <w:t>1 085</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710A58B" w14:textId="5E313897" w:rsidR="003C661D" w:rsidRPr="00324A71" w:rsidRDefault="003C661D" w:rsidP="00324A71">
            <w:pPr>
              <w:ind w:left="0"/>
              <w:jc w:val="center"/>
              <w:rPr>
                <w:bCs/>
              </w:rPr>
            </w:pPr>
            <w:r w:rsidRPr="00324A71">
              <w:rPr>
                <w:bCs/>
              </w:rPr>
              <w:t>4 21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4AB6B1D" w14:textId="4E772496" w:rsidR="003C661D" w:rsidRPr="00324A71" w:rsidRDefault="003C661D" w:rsidP="00324A71">
            <w:pPr>
              <w:ind w:left="0"/>
              <w:jc w:val="center"/>
              <w:rPr>
                <w:bCs/>
              </w:rPr>
            </w:pPr>
            <w:r w:rsidRPr="00324A71">
              <w:rPr>
                <w:bCs/>
              </w:rPr>
              <w:t>84</w:t>
            </w:r>
          </w:p>
        </w:tc>
      </w:tr>
      <w:tr w:rsidR="003C661D" w:rsidRPr="00324A71" w14:paraId="04D3DCDC"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6AAD79B" w14:textId="21CB7EF6" w:rsidR="003C661D" w:rsidRPr="00324A71" w:rsidRDefault="003C661D" w:rsidP="00324A71">
            <w:pPr>
              <w:ind w:left="0"/>
              <w:jc w:val="center"/>
              <w:rPr>
                <w:bCs/>
              </w:rPr>
            </w:pPr>
            <w:r w:rsidRPr="00324A71">
              <w:rPr>
                <w:bCs/>
              </w:rPr>
              <w:t>Site SECTEUR 3 DE MATAKAGNA</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1E2AF5" w14:textId="1E2F5015" w:rsidR="003C661D" w:rsidRPr="00324A71" w:rsidRDefault="003C661D" w:rsidP="00324A71">
            <w:pPr>
              <w:ind w:left="0"/>
              <w:jc w:val="center"/>
              <w:rPr>
                <w:bCs/>
              </w:rPr>
            </w:pPr>
            <w:r w:rsidRPr="00324A71">
              <w:rPr>
                <w:bCs/>
              </w:rPr>
              <w:t>5</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629DB8" w14:textId="1EB0FAC8" w:rsidR="003C661D" w:rsidRPr="00324A71" w:rsidRDefault="003C661D" w:rsidP="00324A71">
            <w:pPr>
              <w:ind w:left="0"/>
              <w:jc w:val="center"/>
              <w:rPr>
                <w:bCs/>
              </w:rPr>
            </w:pPr>
            <w:r w:rsidRPr="00324A71">
              <w:rPr>
                <w:bCs/>
              </w:rPr>
              <w:t>8 303</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D4975D5" w14:textId="16AF0F61" w:rsidR="003C661D" w:rsidRPr="00324A71" w:rsidRDefault="003C661D" w:rsidP="00324A71">
            <w:pPr>
              <w:ind w:left="0"/>
              <w:jc w:val="center"/>
              <w:rPr>
                <w:bCs/>
              </w:rPr>
            </w:pPr>
            <w:r w:rsidRPr="00324A71">
              <w:rPr>
                <w:bCs/>
              </w:rPr>
              <w:t>1 18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63A62FD" w14:textId="4012D347" w:rsidR="003C661D" w:rsidRPr="00324A71" w:rsidRDefault="003C661D" w:rsidP="00324A71">
            <w:pPr>
              <w:ind w:left="0"/>
              <w:jc w:val="center"/>
              <w:rPr>
                <w:bCs/>
              </w:rPr>
            </w:pPr>
            <w:r w:rsidRPr="00324A71">
              <w:rPr>
                <w:bCs/>
              </w:rPr>
              <w:t>4 61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F4725A" w14:textId="11CA0104" w:rsidR="003C661D" w:rsidRPr="00324A71" w:rsidRDefault="003C661D" w:rsidP="00324A71">
            <w:pPr>
              <w:ind w:left="0"/>
              <w:jc w:val="center"/>
              <w:rPr>
                <w:bCs/>
              </w:rPr>
            </w:pPr>
            <w:r w:rsidRPr="00324A71">
              <w:rPr>
                <w:bCs/>
              </w:rPr>
              <w:t>92</w:t>
            </w:r>
          </w:p>
        </w:tc>
      </w:tr>
      <w:tr w:rsidR="003C661D" w:rsidRPr="00324A71" w14:paraId="225E9494"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ECCA88E" w14:textId="441A64CF" w:rsidR="003C661D" w:rsidRPr="00324A71" w:rsidRDefault="003C661D" w:rsidP="00324A71">
            <w:pPr>
              <w:ind w:left="0"/>
              <w:jc w:val="center"/>
              <w:rPr>
                <w:bCs/>
              </w:rPr>
            </w:pPr>
            <w:r w:rsidRPr="00324A71">
              <w:rPr>
                <w:bCs/>
              </w:rPr>
              <w:t>Site Babila Mosqué (Ecole primai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6B381D" w14:textId="104E19A8"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85472EC" w14:textId="36F44ADA" w:rsidR="003C661D" w:rsidRPr="00324A71" w:rsidRDefault="003C661D" w:rsidP="00324A71">
            <w:pPr>
              <w:ind w:left="0"/>
              <w:jc w:val="center"/>
              <w:rPr>
                <w:bCs/>
              </w:rPr>
            </w:pPr>
            <w:r w:rsidRPr="00324A71">
              <w:rPr>
                <w:bCs/>
              </w:rPr>
              <w:t>8 85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C99F07" w14:textId="72107E16" w:rsidR="003C661D" w:rsidRPr="00324A71" w:rsidRDefault="003C661D" w:rsidP="00324A71">
            <w:pPr>
              <w:ind w:left="0"/>
              <w:jc w:val="center"/>
              <w:rPr>
                <w:bCs/>
              </w:rPr>
            </w:pPr>
            <w:r w:rsidRPr="00324A71">
              <w:rPr>
                <w:bCs/>
              </w:rPr>
              <w:t>1 26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3E69A78" w14:textId="17D98A27" w:rsidR="003C661D" w:rsidRPr="00324A71" w:rsidRDefault="003C661D" w:rsidP="00324A71">
            <w:pPr>
              <w:ind w:left="0"/>
              <w:jc w:val="center"/>
              <w:rPr>
                <w:bCs/>
              </w:rPr>
            </w:pPr>
            <w:r w:rsidRPr="00324A71">
              <w:rPr>
                <w:bCs/>
              </w:rPr>
              <w:t>4 92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0C0E003" w14:textId="00B130E3" w:rsidR="003C661D" w:rsidRPr="00324A71" w:rsidRDefault="003C661D" w:rsidP="00324A71">
            <w:pPr>
              <w:ind w:left="0"/>
              <w:jc w:val="center"/>
              <w:rPr>
                <w:bCs/>
              </w:rPr>
            </w:pPr>
            <w:r w:rsidRPr="00324A71">
              <w:rPr>
                <w:bCs/>
              </w:rPr>
              <w:t>98</w:t>
            </w:r>
          </w:p>
        </w:tc>
      </w:tr>
      <w:tr w:rsidR="003C661D" w:rsidRPr="00324A71" w14:paraId="09B81AB5"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176C22A" w14:textId="15FED8EF" w:rsidR="003C661D" w:rsidRPr="00324A71" w:rsidRDefault="003C661D" w:rsidP="00324A71">
            <w:pPr>
              <w:ind w:left="0"/>
              <w:jc w:val="center"/>
              <w:rPr>
                <w:bCs/>
              </w:rPr>
            </w:pPr>
            <w:r w:rsidRPr="00324A71">
              <w:rPr>
                <w:bCs/>
              </w:rPr>
              <w:t>Site Centre culturel kalinko</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4039B46" w14:textId="431AA97C" w:rsidR="003C661D" w:rsidRPr="00324A71" w:rsidRDefault="003C661D" w:rsidP="00324A71">
            <w:pPr>
              <w:ind w:left="0"/>
              <w:jc w:val="center"/>
              <w:rPr>
                <w:bCs/>
              </w:rPr>
            </w:pPr>
            <w:r w:rsidRPr="00324A71">
              <w:rPr>
                <w:bCs/>
              </w:rPr>
              <w:t>11</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968BA59" w14:textId="140F0F3F" w:rsidR="003C661D" w:rsidRPr="00324A71" w:rsidRDefault="003C661D" w:rsidP="00324A71">
            <w:pPr>
              <w:ind w:left="0"/>
              <w:jc w:val="center"/>
              <w:rPr>
                <w:bCs/>
              </w:rPr>
            </w:pPr>
            <w:r w:rsidRPr="00324A71">
              <w:rPr>
                <w:bCs/>
              </w:rPr>
              <w:t>6 664</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1C1D414" w14:textId="4A919A63" w:rsidR="003C661D" w:rsidRPr="00324A71" w:rsidRDefault="003C661D" w:rsidP="00324A71">
            <w:pPr>
              <w:ind w:left="0"/>
              <w:jc w:val="center"/>
              <w:rPr>
                <w:bCs/>
              </w:rPr>
            </w:pPr>
            <w:r w:rsidRPr="00324A71">
              <w:rPr>
                <w:bCs/>
              </w:rPr>
              <w:t>952</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3F1E4E6" w14:textId="02C4DBAA" w:rsidR="003C661D" w:rsidRPr="00324A71" w:rsidRDefault="003C661D" w:rsidP="00324A71">
            <w:pPr>
              <w:ind w:left="0"/>
              <w:jc w:val="center"/>
              <w:rPr>
                <w:bCs/>
              </w:rPr>
            </w:pPr>
            <w:r w:rsidRPr="00324A71">
              <w:rPr>
                <w:bCs/>
              </w:rPr>
              <w:t>3 70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E71908" w14:textId="0AD2909C" w:rsidR="003C661D" w:rsidRPr="00324A71" w:rsidRDefault="003C661D" w:rsidP="00324A71">
            <w:pPr>
              <w:ind w:left="0"/>
              <w:jc w:val="center"/>
              <w:rPr>
                <w:bCs/>
              </w:rPr>
            </w:pPr>
            <w:r w:rsidRPr="00324A71">
              <w:rPr>
                <w:bCs/>
              </w:rPr>
              <w:t>74</w:t>
            </w:r>
          </w:p>
        </w:tc>
      </w:tr>
      <w:tr w:rsidR="003C661D" w:rsidRPr="00324A71" w14:paraId="42610F74"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6E53A36" w14:textId="3907921A" w:rsidR="003C661D" w:rsidRPr="00324A71" w:rsidRDefault="003C661D" w:rsidP="00324A71">
            <w:pPr>
              <w:ind w:left="0"/>
              <w:jc w:val="center"/>
              <w:rPr>
                <w:bCs/>
              </w:rPr>
            </w:pPr>
            <w:r w:rsidRPr="00324A71">
              <w:rPr>
                <w:bCs/>
              </w:rPr>
              <w:t>Site Ecole Leppi thiewi</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2F72D1E" w14:textId="37EF6AF1"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F8AA958" w14:textId="0366FC05" w:rsidR="003C661D" w:rsidRPr="00324A71" w:rsidRDefault="003C661D" w:rsidP="00324A71">
            <w:pPr>
              <w:ind w:left="0"/>
              <w:jc w:val="center"/>
              <w:rPr>
                <w:bCs/>
              </w:rPr>
            </w:pPr>
            <w:r w:rsidRPr="00324A71">
              <w:rPr>
                <w:bCs/>
              </w:rPr>
              <w:t>9 240</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8F7FD1" w14:textId="2708A581" w:rsidR="003C661D" w:rsidRPr="00324A71" w:rsidRDefault="003C661D" w:rsidP="00324A71">
            <w:pPr>
              <w:ind w:left="0"/>
              <w:jc w:val="center"/>
              <w:rPr>
                <w:bCs/>
              </w:rPr>
            </w:pPr>
            <w:r w:rsidRPr="00324A71">
              <w:rPr>
                <w:bCs/>
              </w:rPr>
              <w:t>1 320</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D274FAA" w14:textId="5D69E387" w:rsidR="003C661D" w:rsidRPr="00324A71" w:rsidRDefault="003C661D" w:rsidP="00324A71">
            <w:pPr>
              <w:ind w:left="0"/>
              <w:jc w:val="center"/>
              <w:rPr>
                <w:bCs/>
              </w:rPr>
            </w:pPr>
            <w:r w:rsidRPr="00324A71">
              <w:rPr>
                <w:bCs/>
              </w:rPr>
              <w:t>5 13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8280553" w14:textId="459C7875" w:rsidR="003C661D" w:rsidRPr="00324A71" w:rsidRDefault="003C661D" w:rsidP="00324A71">
            <w:pPr>
              <w:ind w:left="0"/>
              <w:jc w:val="center"/>
              <w:rPr>
                <w:bCs/>
              </w:rPr>
            </w:pPr>
            <w:r w:rsidRPr="00324A71">
              <w:rPr>
                <w:bCs/>
              </w:rPr>
              <w:t>103</w:t>
            </w:r>
          </w:p>
        </w:tc>
      </w:tr>
      <w:tr w:rsidR="003C661D" w:rsidRPr="00324A71" w14:paraId="48CDC015"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09AA7DD" w14:textId="2B641C2D" w:rsidR="003C661D" w:rsidRPr="00324A71" w:rsidRDefault="003C661D" w:rsidP="00324A71">
            <w:pPr>
              <w:ind w:left="0"/>
              <w:jc w:val="center"/>
              <w:rPr>
                <w:bCs/>
              </w:rPr>
            </w:pPr>
            <w:r w:rsidRPr="00324A71">
              <w:rPr>
                <w:bCs/>
              </w:rPr>
              <w:t>Site Poste de santé de Kansato</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269124" w14:textId="387B31F0"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9AF356" w14:textId="13F018A7" w:rsidR="003C661D" w:rsidRPr="00324A71" w:rsidRDefault="003C661D" w:rsidP="00324A71">
            <w:pPr>
              <w:ind w:left="0"/>
              <w:jc w:val="center"/>
              <w:rPr>
                <w:bCs/>
              </w:rPr>
            </w:pPr>
            <w:r w:rsidRPr="00324A71">
              <w:rPr>
                <w:bCs/>
              </w:rPr>
              <w:t>7 007</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75FB3E" w14:textId="626449B3" w:rsidR="003C661D" w:rsidRPr="00324A71" w:rsidRDefault="003C661D" w:rsidP="00324A71">
            <w:pPr>
              <w:ind w:left="0"/>
              <w:jc w:val="center"/>
              <w:rPr>
                <w:bCs/>
              </w:rPr>
            </w:pPr>
            <w:r w:rsidRPr="00324A71">
              <w:rPr>
                <w:bCs/>
              </w:rPr>
              <w:t>1 001</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343A8F" w14:textId="1E90DA03" w:rsidR="003C661D" w:rsidRPr="00324A71" w:rsidRDefault="003C661D" w:rsidP="00324A71">
            <w:pPr>
              <w:ind w:left="0"/>
              <w:jc w:val="center"/>
              <w:rPr>
                <w:bCs/>
              </w:rPr>
            </w:pPr>
            <w:r w:rsidRPr="00324A71">
              <w:rPr>
                <w:bCs/>
              </w:rPr>
              <w:t>3 89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B77343" w14:textId="7AB03388" w:rsidR="003C661D" w:rsidRPr="00324A71" w:rsidRDefault="003C661D" w:rsidP="00324A71">
            <w:pPr>
              <w:ind w:left="0"/>
              <w:jc w:val="center"/>
              <w:rPr>
                <w:bCs/>
              </w:rPr>
            </w:pPr>
            <w:r w:rsidRPr="00324A71">
              <w:rPr>
                <w:bCs/>
              </w:rPr>
              <w:t>78</w:t>
            </w:r>
          </w:p>
        </w:tc>
      </w:tr>
      <w:tr w:rsidR="003C661D" w:rsidRPr="00324A71" w14:paraId="03E1600A"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84ED174" w14:textId="61CBF8DD" w:rsidR="003C661D" w:rsidRPr="00324A71" w:rsidRDefault="003C661D" w:rsidP="00324A71">
            <w:pPr>
              <w:ind w:left="0"/>
              <w:jc w:val="center"/>
              <w:rPr>
                <w:bCs/>
              </w:rPr>
            </w:pPr>
            <w:r w:rsidRPr="00324A71">
              <w:rPr>
                <w:bCs/>
              </w:rPr>
              <w:t>Site Poste de santé Diankourou</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2C6113B" w14:textId="39E2D2F9" w:rsidR="003C661D" w:rsidRPr="00324A71" w:rsidRDefault="003C661D" w:rsidP="00324A71">
            <w:pPr>
              <w:ind w:left="0"/>
              <w:jc w:val="center"/>
              <w:rPr>
                <w:bCs/>
              </w:rPr>
            </w:pPr>
            <w:r w:rsidRPr="00324A71">
              <w:rPr>
                <w:bCs/>
              </w:rPr>
              <w:t>17</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38FBFDB" w14:textId="020AD7AD" w:rsidR="003C661D" w:rsidRPr="00324A71" w:rsidRDefault="003C661D" w:rsidP="00324A71">
            <w:pPr>
              <w:ind w:left="0"/>
              <w:jc w:val="center"/>
              <w:rPr>
                <w:bCs/>
              </w:rPr>
            </w:pPr>
            <w:r w:rsidRPr="00324A71">
              <w:rPr>
                <w:bCs/>
              </w:rPr>
              <w:t>8 893</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BFE99B" w14:textId="39754170" w:rsidR="003C661D" w:rsidRPr="00324A71" w:rsidRDefault="003C661D" w:rsidP="00324A71">
            <w:pPr>
              <w:ind w:left="0"/>
              <w:jc w:val="center"/>
              <w:rPr>
                <w:bCs/>
              </w:rPr>
            </w:pPr>
            <w:r w:rsidRPr="00324A71">
              <w:rPr>
                <w:bCs/>
              </w:rPr>
              <w:t>1 270</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71D03A" w14:textId="06DE7CA7" w:rsidR="003C661D" w:rsidRPr="00324A71" w:rsidRDefault="003C661D" w:rsidP="00324A71">
            <w:pPr>
              <w:ind w:left="0"/>
              <w:jc w:val="center"/>
              <w:rPr>
                <w:bCs/>
              </w:rPr>
            </w:pPr>
            <w:r w:rsidRPr="00324A71">
              <w:rPr>
                <w:bCs/>
              </w:rPr>
              <w:t>4 94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E4E10A5" w14:textId="3A119CF6" w:rsidR="003C661D" w:rsidRPr="00324A71" w:rsidRDefault="003C661D" w:rsidP="00324A71">
            <w:pPr>
              <w:ind w:left="0"/>
              <w:jc w:val="center"/>
              <w:rPr>
                <w:bCs/>
              </w:rPr>
            </w:pPr>
            <w:r w:rsidRPr="00324A71">
              <w:rPr>
                <w:bCs/>
              </w:rPr>
              <w:t>99</w:t>
            </w:r>
          </w:p>
        </w:tc>
      </w:tr>
      <w:tr w:rsidR="003C661D" w:rsidRPr="00324A71" w14:paraId="5F55F9CE"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82E07CB" w14:textId="5839C657" w:rsidR="003C661D" w:rsidRPr="00324A71" w:rsidRDefault="003C661D" w:rsidP="00324A71">
            <w:pPr>
              <w:ind w:left="0"/>
              <w:jc w:val="center"/>
              <w:rPr>
                <w:bCs/>
              </w:rPr>
            </w:pPr>
            <w:r w:rsidRPr="00324A71">
              <w:rPr>
                <w:bCs/>
              </w:rPr>
              <w:t>Site Poste de santé Yalaguèrè</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8EDDE60" w14:textId="737C802B"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78C471" w14:textId="6812A220" w:rsidR="003C661D" w:rsidRPr="00324A71" w:rsidRDefault="003C661D" w:rsidP="00324A71">
            <w:pPr>
              <w:ind w:left="0"/>
              <w:jc w:val="center"/>
              <w:rPr>
                <w:bCs/>
              </w:rPr>
            </w:pPr>
            <w:r w:rsidRPr="00324A71">
              <w:rPr>
                <w:bCs/>
              </w:rPr>
              <w:t>8 043</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150C66" w14:textId="69263D06" w:rsidR="003C661D" w:rsidRPr="00324A71" w:rsidRDefault="003C661D" w:rsidP="00324A71">
            <w:pPr>
              <w:ind w:left="0"/>
              <w:jc w:val="center"/>
              <w:rPr>
                <w:bCs/>
              </w:rPr>
            </w:pPr>
            <w:r w:rsidRPr="00324A71">
              <w:rPr>
                <w:bCs/>
              </w:rPr>
              <w:t>1 149</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E898DE1" w14:textId="4AB46749" w:rsidR="003C661D" w:rsidRPr="00324A71" w:rsidRDefault="003C661D" w:rsidP="00324A71">
            <w:pPr>
              <w:ind w:left="0"/>
              <w:jc w:val="center"/>
              <w:rPr>
                <w:bCs/>
              </w:rPr>
            </w:pPr>
            <w:r w:rsidRPr="00324A71">
              <w:rPr>
                <w:bCs/>
              </w:rPr>
              <w:t>4 46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E14CEFF" w14:textId="2A28EA94" w:rsidR="003C661D" w:rsidRPr="00324A71" w:rsidRDefault="003C661D" w:rsidP="00324A71">
            <w:pPr>
              <w:ind w:left="0"/>
              <w:jc w:val="center"/>
              <w:rPr>
                <w:bCs/>
              </w:rPr>
            </w:pPr>
            <w:r w:rsidRPr="00324A71">
              <w:rPr>
                <w:bCs/>
              </w:rPr>
              <w:t>89</w:t>
            </w:r>
          </w:p>
        </w:tc>
      </w:tr>
      <w:tr w:rsidR="003C661D" w:rsidRPr="00324A71" w14:paraId="0EE2AEEE"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05D46A1" w14:textId="0EE60FB1" w:rsidR="003C661D" w:rsidRPr="00324A71" w:rsidRDefault="003C661D" w:rsidP="00324A71">
            <w:pPr>
              <w:ind w:left="0"/>
              <w:jc w:val="center"/>
              <w:rPr>
                <w:bCs/>
              </w:rPr>
            </w:pPr>
            <w:r w:rsidRPr="00324A71">
              <w:rPr>
                <w:bCs/>
              </w:rPr>
              <w:t>Site Poste Santé Niogo</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6B4C75" w14:textId="0716A5A9"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060E04C" w14:textId="7ED74A90" w:rsidR="003C661D" w:rsidRPr="00324A71" w:rsidRDefault="003C661D" w:rsidP="00324A71">
            <w:pPr>
              <w:ind w:left="0"/>
              <w:jc w:val="center"/>
              <w:rPr>
                <w:bCs/>
              </w:rPr>
            </w:pPr>
            <w:r w:rsidRPr="00324A71">
              <w:rPr>
                <w:bCs/>
              </w:rPr>
              <w:t>9 50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89A9DE" w14:textId="55708D6D" w:rsidR="003C661D" w:rsidRPr="00324A71" w:rsidRDefault="003C661D" w:rsidP="00324A71">
            <w:pPr>
              <w:ind w:left="0"/>
              <w:jc w:val="center"/>
              <w:rPr>
                <w:bCs/>
              </w:rPr>
            </w:pPr>
            <w:r w:rsidRPr="00324A71">
              <w:rPr>
                <w:bCs/>
              </w:rPr>
              <w:t>1 357</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F468908" w14:textId="2B687401" w:rsidR="003C661D" w:rsidRPr="00324A71" w:rsidRDefault="003C661D" w:rsidP="00324A71">
            <w:pPr>
              <w:ind w:left="0"/>
              <w:jc w:val="center"/>
              <w:rPr>
                <w:bCs/>
              </w:rPr>
            </w:pPr>
            <w:r w:rsidRPr="00324A71">
              <w:rPr>
                <w:bCs/>
              </w:rPr>
              <w:t>5 27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003DA83" w14:textId="1BD38C4C" w:rsidR="003C661D" w:rsidRPr="00324A71" w:rsidRDefault="003C661D" w:rsidP="00324A71">
            <w:pPr>
              <w:ind w:left="0"/>
              <w:jc w:val="center"/>
              <w:rPr>
                <w:bCs/>
              </w:rPr>
            </w:pPr>
            <w:r w:rsidRPr="00324A71">
              <w:rPr>
                <w:bCs/>
              </w:rPr>
              <w:t>106</w:t>
            </w:r>
          </w:p>
        </w:tc>
      </w:tr>
      <w:tr w:rsidR="003C661D" w:rsidRPr="00324A71" w14:paraId="3846DBE4"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95DA40C" w14:textId="043BE750" w:rsidR="003C661D" w:rsidRPr="00324A71" w:rsidRDefault="003C661D" w:rsidP="00324A71">
            <w:pPr>
              <w:ind w:left="0"/>
              <w:jc w:val="center"/>
              <w:rPr>
                <w:bCs/>
              </w:rPr>
            </w:pPr>
            <w:r w:rsidRPr="00324A71">
              <w:rPr>
                <w:bCs/>
              </w:rPr>
              <w:t>Site BAGUI</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6B340F" w14:textId="00854910" w:rsidR="003C661D" w:rsidRPr="00324A71" w:rsidRDefault="003C661D" w:rsidP="00324A71">
            <w:pPr>
              <w:ind w:left="0"/>
              <w:jc w:val="center"/>
              <w:rPr>
                <w:bCs/>
              </w:rPr>
            </w:pPr>
            <w:r w:rsidRPr="00324A71">
              <w:rPr>
                <w:bCs/>
              </w:rPr>
              <w:t>17</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3B8D2CF" w14:textId="72A77C22" w:rsidR="003C661D" w:rsidRPr="00324A71" w:rsidRDefault="003C661D" w:rsidP="00324A71">
            <w:pPr>
              <w:ind w:left="0"/>
              <w:jc w:val="center"/>
              <w:rPr>
                <w:bCs/>
              </w:rPr>
            </w:pPr>
            <w:r w:rsidRPr="00324A71">
              <w:rPr>
                <w:bCs/>
              </w:rPr>
              <w:t>8 375</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47BFAE2" w14:textId="4DD479F1" w:rsidR="003C661D" w:rsidRPr="00324A71" w:rsidRDefault="003C661D" w:rsidP="00324A71">
            <w:pPr>
              <w:ind w:left="0"/>
              <w:jc w:val="center"/>
              <w:rPr>
                <w:bCs/>
              </w:rPr>
            </w:pPr>
            <w:r w:rsidRPr="00324A71">
              <w:rPr>
                <w:bCs/>
              </w:rPr>
              <w:t>1 19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35485F9" w14:textId="7FFCB267" w:rsidR="003C661D" w:rsidRPr="00324A71" w:rsidRDefault="003C661D" w:rsidP="00324A71">
            <w:pPr>
              <w:ind w:left="0"/>
              <w:jc w:val="center"/>
              <w:rPr>
                <w:bCs/>
              </w:rPr>
            </w:pPr>
            <w:r w:rsidRPr="00324A71">
              <w:rPr>
                <w:bCs/>
              </w:rPr>
              <w:t>4 65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A45B14" w14:textId="079C7C53" w:rsidR="003C661D" w:rsidRPr="00324A71" w:rsidRDefault="003C661D" w:rsidP="00324A71">
            <w:pPr>
              <w:ind w:left="0"/>
              <w:jc w:val="center"/>
              <w:rPr>
                <w:bCs/>
              </w:rPr>
            </w:pPr>
            <w:r w:rsidRPr="00324A71">
              <w:rPr>
                <w:bCs/>
              </w:rPr>
              <w:t>93</w:t>
            </w:r>
          </w:p>
        </w:tc>
      </w:tr>
      <w:tr w:rsidR="003C661D" w:rsidRPr="00324A71" w14:paraId="6EE95206"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16E9A90" w14:textId="3201FAC2" w:rsidR="003C661D" w:rsidRPr="00324A71" w:rsidRDefault="003C661D" w:rsidP="00324A71">
            <w:pPr>
              <w:ind w:left="0"/>
              <w:jc w:val="center"/>
              <w:rPr>
                <w:bCs/>
              </w:rPr>
            </w:pPr>
            <w:r w:rsidRPr="00324A71">
              <w:rPr>
                <w:bCs/>
              </w:rPr>
              <w:t>Site Gagnakaly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2C4CE5" w14:textId="71109FE1" w:rsidR="003C661D" w:rsidRPr="00324A71" w:rsidRDefault="003C661D" w:rsidP="00324A71">
            <w:pPr>
              <w:ind w:left="0"/>
              <w:jc w:val="center"/>
              <w:rPr>
                <w:bCs/>
              </w:rPr>
            </w:pPr>
            <w:r w:rsidRPr="00324A71">
              <w:rPr>
                <w:bCs/>
              </w:rPr>
              <w:t>1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8ECB13" w14:textId="168CA3AF" w:rsidR="003C661D" w:rsidRPr="00324A71" w:rsidRDefault="003C661D" w:rsidP="00324A71">
            <w:pPr>
              <w:ind w:left="0"/>
              <w:jc w:val="center"/>
              <w:rPr>
                <w:bCs/>
              </w:rPr>
            </w:pPr>
            <w:r w:rsidRPr="00324A71">
              <w:rPr>
                <w:bCs/>
              </w:rPr>
              <w:t>6 667</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A118897" w14:textId="654EF674" w:rsidR="003C661D" w:rsidRPr="00324A71" w:rsidRDefault="003C661D" w:rsidP="00324A71">
            <w:pPr>
              <w:ind w:left="0"/>
              <w:jc w:val="center"/>
              <w:rPr>
                <w:bCs/>
              </w:rPr>
            </w:pPr>
            <w:r w:rsidRPr="00324A71">
              <w:rPr>
                <w:bCs/>
              </w:rPr>
              <w:t>952</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B21041" w14:textId="54B7CAE5" w:rsidR="003C661D" w:rsidRPr="00324A71" w:rsidRDefault="003C661D" w:rsidP="00324A71">
            <w:pPr>
              <w:ind w:left="0"/>
              <w:jc w:val="center"/>
              <w:rPr>
                <w:bCs/>
              </w:rPr>
            </w:pPr>
            <w:r w:rsidRPr="00324A71">
              <w:rPr>
                <w:bCs/>
              </w:rPr>
              <w:t>3 70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2649C9" w14:textId="677ACCA2" w:rsidR="003C661D" w:rsidRPr="00324A71" w:rsidRDefault="003C661D" w:rsidP="00324A71">
            <w:pPr>
              <w:ind w:left="0"/>
              <w:jc w:val="center"/>
              <w:rPr>
                <w:bCs/>
              </w:rPr>
            </w:pPr>
            <w:r w:rsidRPr="00324A71">
              <w:rPr>
                <w:bCs/>
              </w:rPr>
              <w:t>74</w:t>
            </w:r>
          </w:p>
        </w:tc>
      </w:tr>
      <w:tr w:rsidR="003C661D" w:rsidRPr="00324A71" w14:paraId="3B60A14F"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7FC9E41" w14:textId="1BAE4752" w:rsidR="003C661D" w:rsidRPr="00324A71" w:rsidRDefault="003C661D" w:rsidP="00324A71">
            <w:pPr>
              <w:ind w:left="0"/>
              <w:jc w:val="center"/>
              <w:rPr>
                <w:bCs/>
              </w:rPr>
            </w:pPr>
            <w:r w:rsidRPr="00324A71">
              <w:rPr>
                <w:bCs/>
              </w:rPr>
              <w:t>Site Missira diallonk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4FE794" w14:textId="0B7A8207" w:rsidR="003C661D" w:rsidRPr="00324A71" w:rsidRDefault="003C661D" w:rsidP="00324A71">
            <w:pPr>
              <w:ind w:left="0"/>
              <w:jc w:val="center"/>
              <w:rPr>
                <w:bCs/>
              </w:rPr>
            </w:pPr>
            <w:r w:rsidRPr="00324A71">
              <w:rPr>
                <w:bCs/>
              </w:rPr>
              <w:t>17</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173C293" w14:textId="6F6E0430" w:rsidR="003C661D" w:rsidRPr="00324A71" w:rsidRDefault="003C661D" w:rsidP="00324A71">
            <w:pPr>
              <w:ind w:left="0"/>
              <w:jc w:val="center"/>
              <w:rPr>
                <w:bCs/>
              </w:rPr>
            </w:pPr>
            <w:r w:rsidRPr="00324A71">
              <w:rPr>
                <w:bCs/>
              </w:rPr>
              <w:t>3 263</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0FC68E2" w14:textId="230AD6D8" w:rsidR="003C661D" w:rsidRPr="00324A71" w:rsidRDefault="003C661D" w:rsidP="00324A71">
            <w:pPr>
              <w:ind w:left="0"/>
              <w:jc w:val="center"/>
              <w:rPr>
                <w:bCs/>
              </w:rPr>
            </w:pPr>
            <w:r w:rsidRPr="00324A71">
              <w:rPr>
                <w:bCs/>
              </w:rPr>
              <w:t>46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E505F45" w14:textId="5C08C0E2" w:rsidR="003C661D" w:rsidRPr="00324A71" w:rsidRDefault="003C661D" w:rsidP="00324A71">
            <w:pPr>
              <w:ind w:left="0"/>
              <w:jc w:val="center"/>
              <w:rPr>
                <w:bCs/>
              </w:rPr>
            </w:pPr>
            <w:r w:rsidRPr="00324A71">
              <w:rPr>
                <w:bCs/>
              </w:rPr>
              <w:t>1 81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63CA9D" w14:textId="63036972" w:rsidR="003C661D" w:rsidRPr="00324A71" w:rsidRDefault="003C661D" w:rsidP="00324A71">
            <w:pPr>
              <w:ind w:left="0"/>
              <w:jc w:val="center"/>
              <w:rPr>
                <w:bCs/>
              </w:rPr>
            </w:pPr>
            <w:r w:rsidRPr="00324A71">
              <w:rPr>
                <w:bCs/>
              </w:rPr>
              <w:t>36</w:t>
            </w:r>
          </w:p>
        </w:tc>
      </w:tr>
      <w:tr w:rsidR="003C661D" w:rsidRPr="00324A71" w14:paraId="77DB161E"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51916FD" w14:textId="019CBC87" w:rsidR="003C661D" w:rsidRPr="00324A71" w:rsidRDefault="003C661D" w:rsidP="00324A71">
            <w:pPr>
              <w:ind w:left="0"/>
              <w:jc w:val="center"/>
              <w:rPr>
                <w:bCs/>
              </w:rPr>
            </w:pPr>
            <w:r w:rsidRPr="00324A71">
              <w:rPr>
                <w:bCs/>
              </w:rPr>
              <w:t>Site Fanmere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E939FBC" w14:textId="18BF8C8F"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63AF22" w14:textId="58A21CCC" w:rsidR="003C661D" w:rsidRPr="00324A71" w:rsidRDefault="003C661D" w:rsidP="00324A71">
            <w:pPr>
              <w:ind w:left="0"/>
              <w:jc w:val="center"/>
              <w:rPr>
                <w:bCs/>
              </w:rPr>
            </w:pPr>
            <w:r w:rsidRPr="00324A71">
              <w:rPr>
                <w:bCs/>
              </w:rPr>
              <w:t>6 40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B42A243" w14:textId="1726076F" w:rsidR="003C661D" w:rsidRPr="00324A71" w:rsidRDefault="003C661D" w:rsidP="00324A71">
            <w:pPr>
              <w:ind w:left="0"/>
              <w:jc w:val="center"/>
              <w:rPr>
                <w:bCs/>
              </w:rPr>
            </w:pPr>
            <w:r w:rsidRPr="00324A71">
              <w:rPr>
                <w:bCs/>
              </w:rPr>
              <w:t>915</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657C85F" w14:textId="4907A3AE" w:rsidR="003C661D" w:rsidRPr="00324A71" w:rsidRDefault="003C661D" w:rsidP="00324A71">
            <w:pPr>
              <w:ind w:left="0"/>
              <w:jc w:val="center"/>
              <w:rPr>
                <w:bCs/>
              </w:rPr>
            </w:pPr>
            <w:r w:rsidRPr="00324A71">
              <w:rPr>
                <w:bCs/>
              </w:rPr>
              <w:t>3 55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AEAACB" w14:textId="548371BE" w:rsidR="003C661D" w:rsidRPr="00324A71" w:rsidRDefault="003C661D" w:rsidP="00324A71">
            <w:pPr>
              <w:ind w:left="0"/>
              <w:jc w:val="center"/>
              <w:rPr>
                <w:bCs/>
              </w:rPr>
            </w:pPr>
            <w:r w:rsidRPr="00324A71">
              <w:rPr>
                <w:bCs/>
              </w:rPr>
              <w:t>71</w:t>
            </w:r>
          </w:p>
        </w:tc>
      </w:tr>
      <w:tr w:rsidR="003C661D" w:rsidRPr="00324A71" w14:paraId="400D9D27"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AEC7E27" w14:textId="503CB01C" w:rsidR="003C661D" w:rsidRPr="00324A71" w:rsidRDefault="003C661D" w:rsidP="00324A71">
            <w:pPr>
              <w:ind w:left="0"/>
              <w:jc w:val="center"/>
              <w:rPr>
                <w:bCs/>
              </w:rPr>
            </w:pPr>
            <w:r w:rsidRPr="00324A71">
              <w:rPr>
                <w:bCs/>
              </w:rPr>
              <w:t>Site Hakoudhe Tyandhy</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B05E62" w14:textId="1934A761"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221A2A2" w14:textId="451DC08B" w:rsidR="003C661D" w:rsidRPr="00324A71" w:rsidRDefault="003C661D" w:rsidP="00324A71">
            <w:pPr>
              <w:ind w:left="0"/>
              <w:jc w:val="center"/>
              <w:rPr>
                <w:bCs/>
              </w:rPr>
            </w:pPr>
            <w:r w:rsidRPr="00324A71">
              <w:rPr>
                <w:bCs/>
              </w:rPr>
              <w:t>6 876</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68C9D6" w14:textId="72C119D7" w:rsidR="003C661D" w:rsidRPr="00324A71" w:rsidRDefault="003C661D" w:rsidP="00324A71">
            <w:pPr>
              <w:ind w:left="0"/>
              <w:jc w:val="center"/>
              <w:rPr>
                <w:bCs/>
              </w:rPr>
            </w:pPr>
            <w:r w:rsidRPr="00324A71">
              <w:rPr>
                <w:bCs/>
              </w:rPr>
              <w:t>982</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213FE4B" w14:textId="7FCDEE1E" w:rsidR="003C661D" w:rsidRPr="00324A71" w:rsidRDefault="003C661D" w:rsidP="00324A71">
            <w:pPr>
              <w:ind w:left="0"/>
              <w:jc w:val="center"/>
              <w:rPr>
                <w:bCs/>
              </w:rPr>
            </w:pPr>
            <w:r w:rsidRPr="00324A71">
              <w:rPr>
                <w:bCs/>
              </w:rPr>
              <w:t>3 82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40F7523" w14:textId="7AF10C1B" w:rsidR="003C661D" w:rsidRPr="00324A71" w:rsidRDefault="003C661D" w:rsidP="00324A71">
            <w:pPr>
              <w:ind w:left="0"/>
              <w:jc w:val="center"/>
              <w:rPr>
                <w:bCs/>
              </w:rPr>
            </w:pPr>
            <w:r w:rsidRPr="00324A71">
              <w:rPr>
                <w:bCs/>
              </w:rPr>
              <w:t>76</w:t>
            </w:r>
          </w:p>
        </w:tc>
      </w:tr>
      <w:tr w:rsidR="003C661D" w:rsidRPr="00324A71" w14:paraId="6566C41A"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552A80C" w14:textId="677E7FC5" w:rsidR="003C661D" w:rsidRPr="00324A71" w:rsidRDefault="003C661D" w:rsidP="00324A71">
            <w:pPr>
              <w:ind w:left="0"/>
              <w:jc w:val="center"/>
              <w:rPr>
                <w:bCs/>
              </w:rPr>
            </w:pPr>
            <w:r w:rsidRPr="00324A71">
              <w:rPr>
                <w:bCs/>
              </w:rPr>
              <w:t>Site Mamoudouya 1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05CE1F" w14:textId="2F2A8DDA"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CC1351C" w14:textId="6294E867" w:rsidR="003C661D" w:rsidRPr="00324A71" w:rsidRDefault="003C661D" w:rsidP="00324A71">
            <w:pPr>
              <w:ind w:left="0"/>
              <w:jc w:val="center"/>
              <w:rPr>
                <w:bCs/>
              </w:rPr>
            </w:pPr>
            <w:r w:rsidRPr="00324A71">
              <w:rPr>
                <w:bCs/>
              </w:rPr>
              <w:t>8 507</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1F2F56" w14:textId="1A8FA729" w:rsidR="003C661D" w:rsidRPr="00324A71" w:rsidRDefault="003C661D" w:rsidP="00324A71">
            <w:pPr>
              <w:ind w:left="0"/>
              <w:jc w:val="center"/>
              <w:rPr>
                <w:bCs/>
              </w:rPr>
            </w:pPr>
            <w:r w:rsidRPr="00324A71">
              <w:rPr>
                <w:bCs/>
              </w:rPr>
              <w:t>1 215</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667F0FA" w14:textId="4265BF29" w:rsidR="003C661D" w:rsidRPr="00324A71" w:rsidRDefault="003C661D" w:rsidP="00324A71">
            <w:pPr>
              <w:ind w:left="0"/>
              <w:jc w:val="center"/>
              <w:rPr>
                <w:bCs/>
              </w:rPr>
            </w:pPr>
            <w:r w:rsidRPr="00324A71">
              <w:rPr>
                <w:bCs/>
              </w:rPr>
              <w:t>4 72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C946EAC" w14:textId="05FF2013" w:rsidR="003C661D" w:rsidRPr="00324A71" w:rsidRDefault="003C661D" w:rsidP="00324A71">
            <w:pPr>
              <w:ind w:left="0"/>
              <w:jc w:val="center"/>
              <w:rPr>
                <w:bCs/>
              </w:rPr>
            </w:pPr>
            <w:r w:rsidRPr="00324A71">
              <w:rPr>
                <w:bCs/>
              </w:rPr>
              <w:t>95</w:t>
            </w:r>
          </w:p>
        </w:tc>
      </w:tr>
      <w:tr w:rsidR="003C661D" w:rsidRPr="00324A71" w14:paraId="64D1578A"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27E10F5" w14:textId="2C6E2E73" w:rsidR="003C661D" w:rsidRPr="00324A71" w:rsidRDefault="003C661D" w:rsidP="00324A71">
            <w:pPr>
              <w:ind w:left="0"/>
              <w:jc w:val="center"/>
              <w:rPr>
                <w:bCs/>
              </w:rPr>
            </w:pPr>
            <w:r w:rsidRPr="00324A71">
              <w:rPr>
                <w:bCs/>
              </w:rPr>
              <w:t>Site Poste Santé Fandanda</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95D55FB" w14:textId="7601DC97" w:rsidR="003C661D" w:rsidRPr="00324A71" w:rsidRDefault="003C661D" w:rsidP="00324A71">
            <w:pPr>
              <w:ind w:left="0"/>
              <w:jc w:val="center"/>
              <w:rPr>
                <w:bCs/>
              </w:rPr>
            </w:pPr>
            <w:r w:rsidRPr="00324A71">
              <w:rPr>
                <w:bCs/>
              </w:rPr>
              <w:t>15</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CB842E4" w14:textId="67FCB5E8" w:rsidR="003C661D" w:rsidRPr="00324A71" w:rsidRDefault="003C661D" w:rsidP="00324A71">
            <w:pPr>
              <w:ind w:left="0"/>
              <w:jc w:val="center"/>
              <w:rPr>
                <w:bCs/>
              </w:rPr>
            </w:pPr>
            <w:r w:rsidRPr="00324A71">
              <w:rPr>
                <w:bCs/>
              </w:rPr>
              <w:t>8 191</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3EB1452" w14:textId="519D3A3F" w:rsidR="003C661D" w:rsidRPr="00324A71" w:rsidRDefault="003C661D" w:rsidP="00324A71">
            <w:pPr>
              <w:ind w:left="0"/>
              <w:jc w:val="center"/>
              <w:rPr>
                <w:bCs/>
              </w:rPr>
            </w:pPr>
            <w:r w:rsidRPr="00324A71">
              <w:rPr>
                <w:bCs/>
              </w:rPr>
              <w:t>1 170</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77726B" w14:textId="335C10E2" w:rsidR="003C661D" w:rsidRPr="00324A71" w:rsidRDefault="003C661D" w:rsidP="00324A71">
            <w:pPr>
              <w:ind w:left="0"/>
              <w:jc w:val="center"/>
              <w:rPr>
                <w:bCs/>
              </w:rPr>
            </w:pPr>
            <w:r w:rsidRPr="00324A71">
              <w:rPr>
                <w:bCs/>
              </w:rPr>
              <w:t>4 55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D6D4A89" w14:textId="263DD0C9" w:rsidR="003C661D" w:rsidRPr="00324A71" w:rsidRDefault="003C661D" w:rsidP="00324A71">
            <w:pPr>
              <w:ind w:left="0"/>
              <w:jc w:val="center"/>
              <w:rPr>
                <w:bCs/>
              </w:rPr>
            </w:pPr>
            <w:r w:rsidRPr="00324A71">
              <w:rPr>
                <w:bCs/>
              </w:rPr>
              <w:t>91</w:t>
            </w:r>
          </w:p>
        </w:tc>
      </w:tr>
      <w:tr w:rsidR="003C661D" w:rsidRPr="00324A71" w14:paraId="76564AE6"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E182704" w14:textId="2ECCE9FB" w:rsidR="003C661D" w:rsidRPr="00324A71" w:rsidRDefault="003C661D" w:rsidP="00324A71">
            <w:pPr>
              <w:ind w:left="0"/>
              <w:jc w:val="center"/>
              <w:rPr>
                <w:bCs/>
              </w:rPr>
            </w:pPr>
            <w:r w:rsidRPr="00324A71">
              <w:rPr>
                <w:bCs/>
              </w:rPr>
              <w:t>Site Président du district Nanako</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9DB526" w14:textId="56F22F7D" w:rsidR="003C661D" w:rsidRPr="00324A71" w:rsidRDefault="003C661D" w:rsidP="00324A71">
            <w:pPr>
              <w:ind w:left="0"/>
              <w:jc w:val="center"/>
              <w:rPr>
                <w:bCs/>
              </w:rPr>
            </w:pPr>
            <w:r w:rsidRPr="00324A71">
              <w:rPr>
                <w:bCs/>
              </w:rPr>
              <w:t>2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03B2D7A" w14:textId="4B4D4578" w:rsidR="003C661D" w:rsidRPr="00324A71" w:rsidRDefault="003C661D" w:rsidP="00324A71">
            <w:pPr>
              <w:ind w:left="0"/>
              <w:jc w:val="center"/>
              <w:rPr>
                <w:bCs/>
              </w:rPr>
            </w:pPr>
            <w:r w:rsidRPr="00324A71">
              <w:rPr>
                <w:bCs/>
              </w:rPr>
              <w:t>8 230</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4C5D69" w14:textId="2EEFC8FB" w:rsidR="003C661D" w:rsidRPr="00324A71" w:rsidRDefault="003C661D" w:rsidP="00324A71">
            <w:pPr>
              <w:ind w:left="0"/>
              <w:jc w:val="center"/>
              <w:rPr>
                <w:bCs/>
              </w:rPr>
            </w:pPr>
            <w:r w:rsidRPr="00324A71">
              <w:rPr>
                <w:bCs/>
              </w:rPr>
              <w:t>1 17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A878E9" w14:textId="11C288D2" w:rsidR="003C661D" w:rsidRPr="00324A71" w:rsidRDefault="003C661D" w:rsidP="00324A71">
            <w:pPr>
              <w:ind w:left="0"/>
              <w:jc w:val="center"/>
              <w:rPr>
                <w:bCs/>
              </w:rPr>
            </w:pPr>
            <w:r w:rsidRPr="00324A71">
              <w:rPr>
                <w:bCs/>
              </w:rPr>
              <w:t>4 57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7334E79" w14:textId="1420B0D2" w:rsidR="003C661D" w:rsidRPr="00324A71" w:rsidRDefault="003C661D" w:rsidP="00324A71">
            <w:pPr>
              <w:ind w:left="0"/>
              <w:jc w:val="center"/>
              <w:rPr>
                <w:bCs/>
              </w:rPr>
            </w:pPr>
            <w:r w:rsidRPr="00324A71">
              <w:rPr>
                <w:bCs/>
              </w:rPr>
              <w:t>91</w:t>
            </w:r>
          </w:p>
        </w:tc>
      </w:tr>
      <w:tr w:rsidR="003C661D" w:rsidRPr="00324A71" w14:paraId="5B6D3807"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7845CAD" w14:textId="4B56DBAA" w:rsidR="003C661D" w:rsidRPr="00324A71" w:rsidRDefault="003C661D" w:rsidP="00324A71">
            <w:pPr>
              <w:ind w:left="0"/>
              <w:jc w:val="center"/>
              <w:rPr>
                <w:bCs/>
              </w:rPr>
            </w:pPr>
            <w:r w:rsidRPr="00324A71">
              <w:rPr>
                <w:bCs/>
              </w:rPr>
              <w:t>Site Dar-Es-Salam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E45441" w14:textId="53BE9F34" w:rsidR="003C661D" w:rsidRPr="00324A71" w:rsidRDefault="003C661D" w:rsidP="00324A71">
            <w:pPr>
              <w:ind w:left="0"/>
              <w:jc w:val="center"/>
              <w:rPr>
                <w:bCs/>
              </w:rPr>
            </w:pPr>
            <w:r w:rsidRPr="00324A71">
              <w:rPr>
                <w:bCs/>
              </w:rPr>
              <w:t>15</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8121AB" w14:textId="1EA6C743" w:rsidR="003C661D" w:rsidRPr="00324A71" w:rsidRDefault="003C661D" w:rsidP="00324A71">
            <w:pPr>
              <w:ind w:left="0"/>
              <w:jc w:val="center"/>
              <w:rPr>
                <w:bCs/>
              </w:rPr>
            </w:pPr>
            <w:r w:rsidRPr="00324A71">
              <w:rPr>
                <w:bCs/>
              </w:rPr>
              <w:t>7 533</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F59814" w14:textId="024512F5" w:rsidR="003C661D" w:rsidRPr="00324A71" w:rsidRDefault="003C661D" w:rsidP="00324A71">
            <w:pPr>
              <w:ind w:left="0"/>
              <w:jc w:val="center"/>
              <w:rPr>
                <w:bCs/>
              </w:rPr>
            </w:pPr>
            <w:r w:rsidRPr="00324A71">
              <w:rPr>
                <w:bCs/>
              </w:rPr>
              <w:t>1 076</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D813E1" w14:textId="05F7E880" w:rsidR="003C661D" w:rsidRPr="00324A71" w:rsidRDefault="003C661D" w:rsidP="00324A71">
            <w:pPr>
              <w:ind w:left="0"/>
              <w:jc w:val="center"/>
              <w:rPr>
                <w:bCs/>
              </w:rPr>
            </w:pPr>
            <w:r w:rsidRPr="00324A71">
              <w:rPr>
                <w:bCs/>
              </w:rPr>
              <w:t>4 18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D7F65B2" w14:textId="7F3F8BCF" w:rsidR="003C661D" w:rsidRPr="00324A71" w:rsidRDefault="003C661D" w:rsidP="00324A71">
            <w:pPr>
              <w:ind w:left="0"/>
              <w:jc w:val="center"/>
              <w:rPr>
                <w:bCs/>
              </w:rPr>
            </w:pPr>
            <w:r w:rsidRPr="00324A71">
              <w:rPr>
                <w:bCs/>
              </w:rPr>
              <w:t>84</w:t>
            </w:r>
          </w:p>
        </w:tc>
      </w:tr>
      <w:tr w:rsidR="003C661D" w:rsidRPr="00324A71" w14:paraId="04F44474"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80B40A2" w14:textId="08027046" w:rsidR="003C661D" w:rsidRPr="00324A71" w:rsidRDefault="003C661D" w:rsidP="00324A71">
            <w:pPr>
              <w:ind w:left="0"/>
              <w:jc w:val="center"/>
              <w:rPr>
                <w:bCs/>
              </w:rPr>
            </w:pPr>
            <w:r w:rsidRPr="00324A71">
              <w:rPr>
                <w:bCs/>
              </w:rPr>
              <w:t>Site Dialakoro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2BB4365" w14:textId="0933A305" w:rsidR="003C661D" w:rsidRPr="00324A71" w:rsidRDefault="003C661D" w:rsidP="00324A71">
            <w:pPr>
              <w:ind w:left="0"/>
              <w:jc w:val="center"/>
              <w:rPr>
                <w:bCs/>
              </w:rPr>
            </w:pPr>
            <w:r w:rsidRPr="00324A71">
              <w:rPr>
                <w:bCs/>
              </w:rPr>
              <w:t>10</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5154A8A" w14:textId="63003BA6" w:rsidR="003C661D" w:rsidRPr="00324A71" w:rsidRDefault="003C661D" w:rsidP="00324A71">
            <w:pPr>
              <w:ind w:left="0"/>
              <w:jc w:val="center"/>
              <w:rPr>
                <w:bCs/>
              </w:rPr>
            </w:pPr>
            <w:r w:rsidRPr="00324A71">
              <w:rPr>
                <w:bCs/>
              </w:rPr>
              <w:t>8 272</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D96999" w14:textId="0253263D" w:rsidR="003C661D" w:rsidRPr="00324A71" w:rsidRDefault="003C661D" w:rsidP="00324A71">
            <w:pPr>
              <w:ind w:left="0"/>
              <w:jc w:val="center"/>
              <w:rPr>
                <w:bCs/>
              </w:rPr>
            </w:pPr>
            <w:r w:rsidRPr="00324A71">
              <w:rPr>
                <w:bCs/>
              </w:rPr>
              <w:t>1 182</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BB4E7C7" w14:textId="41C7FF35" w:rsidR="003C661D" w:rsidRPr="00324A71" w:rsidRDefault="003C661D" w:rsidP="00324A71">
            <w:pPr>
              <w:ind w:left="0"/>
              <w:jc w:val="center"/>
              <w:rPr>
                <w:bCs/>
              </w:rPr>
            </w:pPr>
            <w:r w:rsidRPr="00324A71">
              <w:rPr>
                <w:bCs/>
              </w:rPr>
              <w:t>4 59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62C84EC" w14:textId="147DB23E" w:rsidR="003C661D" w:rsidRPr="00324A71" w:rsidRDefault="003C661D" w:rsidP="00324A71">
            <w:pPr>
              <w:ind w:left="0"/>
              <w:jc w:val="center"/>
              <w:rPr>
                <w:bCs/>
              </w:rPr>
            </w:pPr>
            <w:r w:rsidRPr="00324A71">
              <w:rPr>
                <w:bCs/>
              </w:rPr>
              <w:t>92</w:t>
            </w:r>
          </w:p>
        </w:tc>
      </w:tr>
      <w:tr w:rsidR="003C661D" w:rsidRPr="00324A71" w14:paraId="483E5FEF"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9F2CD24" w14:textId="65C4E616" w:rsidR="003C661D" w:rsidRPr="00324A71" w:rsidRDefault="003C661D" w:rsidP="00324A71">
            <w:pPr>
              <w:ind w:left="0"/>
              <w:jc w:val="center"/>
              <w:rPr>
                <w:bCs/>
              </w:rPr>
            </w:pPr>
            <w:r w:rsidRPr="00324A71">
              <w:rPr>
                <w:bCs/>
              </w:rPr>
              <w:t>Site Sandanfara centr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B49DFD" w14:textId="36A97023" w:rsidR="003C661D" w:rsidRPr="00324A71" w:rsidRDefault="003C661D" w:rsidP="00324A71">
            <w:pPr>
              <w:ind w:left="0"/>
              <w:jc w:val="center"/>
              <w:rPr>
                <w:bCs/>
              </w:rPr>
            </w:pPr>
            <w:r w:rsidRPr="00324A71">
              <w:rPr>
                <w:bCs/>
              </w:rPr>
              <w:t>6</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1DF0CA" w14:textId="2FCD65FD" w:rsidR="003C661D" w:rsidRPr="00324A71" w:rsidRDefault="003C661D" w:rsidP="00324A71">
            <w:pPr>
              <w:ind w:left="0"/>
              <w:jc w:val="center"/>
              <w:rPr>
                <w:bCs/>
              </w:rPr>
            </w:pPr>
            <w:r w:rsidRPr="00324A71">
              <w:rPr>
                <w:bCs/>
              </w:rPr>
              <w:t>6 679</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5AB5538" w14:textId="097C1CCB" w:rsidR="003C661D" w:rsidRPr="00324A71" w:rsidRDefault="003C661D" w:rsidP="00324A71">
            <w:pPr>
              <w:ind w:left="0"/>
              <w:jc w:val="center"/>
              <w:rPr>
                <w:bCs/>
              </w:rPr>
            </w:pPr>
            <w:r w:rsidRPr="00324A71">
              <w:rPr>
                <w:bCs/>
              </w:rPr>
              <w:t>954</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8F10509" w14:textId="55C2AF09" w:rsidR="003C661D" w:rsidRPr="00324A71" w:rsidRDefault="003C661D" w:rsidP="00324A71">
            <w:pPr>
              <w:ind w:left="0"/>
              <w:jc w:val="center"/>
              <w:rPr>
                <w:bCs/>
              </w:rPr>
            </w:pPr>
            <w:r w:rsidRPr="00324A71">
              <w:rPr>
                <w:bCs/>
              </w:rPr>
              <w:t>3 71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15AECE1" w14:textId="2EB15CA3" w:rsidR="003C661D" w:rsidRPr="00324A71" w:rsidRDefault="003C661D" w:rsidP="00324A71">
            <w:pPr>
              <w:ind w:left="0"/>
              <w:jc w:val="center"/>
              <w:rPr>
                <w:bCs/>
              </w:rPr>
            </w:pPr>
            <w:r w:rsidRPr="00324A71">
              <w:rPr>
                <w:bCs/>
              </w:rPr>
              <w:t>74</w:t>
            </w:r>
          </w:p>
        </w:tc>
      </w:tr>
      <w:tr w:rsidR="003C661D" w:rsidRPr="00324A71" w14:paraId="54FDB4B5"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BF338C1" w14:textId="3AB35B67" w:rsidR="003C661D" w:rsidRPr="00324A71" w:rsidRDefault="003C661D" w:rsidP="00324A71">
            <w:pPr>
              <w:ind w:left="0"/>
              <w:jc w:val="center"/>
              <w:rPr>
                <w:bCs/>
              </w:rPr>
            </w:pPr>
            <w:r w:rsidRPr="00324A71">
              <w:rPr>
                <w:bCs/>
              </w:rPr>
              <w:t>Site Watagala(Marché)</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D5114A" w14:textId="0AC7C996" w:rsidR="003C661D" w:rsidRPr="00324A71" w:rsidRDefault="003C661D" w:rsidP="00324A71">
            <w:pPr>
              <w:ind w:left="0"/>
              <w:jc w:val="center"/>
              <w:rPr>
                <w:bCs/>
              </w:rPr>
            </w:pPr>
            <w:r w:rsidRPr="00324A71">
              <w:rPr>
                <w:bCs/>
              </w:rPr>
              <w:t>5</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05212A" w14:textId="1E02D918" w:rsidR="003C661D" w:rsidRPr="00324A71" w:rsidRDefault="003C661D" w:rsidP="00324A71">
            <w:pPr>
              <w:ind w:left="0"/>
              <w:jc w:val="center"/>
              <w:rPr>
                <w:bCs/>
              </w:rPr>
            </w:pPr>
            <w:r w:rsidRPr="00324A71">
              <w:rPr>
                <w:bCs/>
              </w:rPr>
              <w:t>6 878</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0D64DEE" w14:textId="6F5FAE50" w:rsidR="003C661D" w:rsidRPr="00324A71" w:rsidRDefault="003C661D" w:rsidP="00324A71">
            <w:pPr>
              <w:ind w:left="0"/>
              <w:jc w:val="center"/>
              <w:rPr>
                <w:bCs/>
              </w:rPr>
            </w:pPr>
            <w:r w:rsidRPr="00324A71">
              <w:rPr>
                <w:bCs/>
              </w:rPr>
              <w:t>983</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8787F1A" w14:textId="0E3DA140" w:rsidR="003C661D" w:rsidRPr="00324A71" w:rsidRDefault="003C661D" w:rsidP="00324A71">
            <w:pPr>
              <w:ind w:left="0"/>
              <w:jc w:val="center"/>
              <w:rPr>
                <w:bCs/>
              </w:rPr>
            </w:pPr>
            <w:r w:rsidRPr="00324A71">
              <w:rPr>
                <w:bCs/>
              </w:rPr>
              <w:t>3 82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B0C18A" w14:textId="0E1F2083" w:rsidR="003C661D" w:rsidRPr="00324A71" w:rsidRDefault="003C661D" w:rsidP="00324A71">
            <w:pPr>
              <w:ind w:left="0"/>
              <w:jc w:val="center"/>
              <w:rPr>
                <w:bCs/>
              </w:rPr>
            </w:pPr>
            <w:r w:rsidRPr="00324A71">
              <w:rPr>
                <w:bCs/>
              </w:rPr>
              <w:t>76</w:t>
            </w:r>
          </w:p>
        </w:tc>
      </w:tr>
      <w:tr w:rsidR="003C661D" w:rsidRPr="00324A71" w14:paraId="0C78BEDB" w14:textId="77777777" w:rsidTr="0060527A">
        <w:trPr>
          <w:trHeight w:val="290"/>
        </w:trPr>
        <w:tc>
          <w:tcPr>
            <w:tcW w:w="307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40A5AF9" w14:textId="368FFB6A" w:rsidR="003C661D" w:rsidRPr="00324A71" w:rsidRDefault="003C661D" w:rsidP="00324A71">
            <w:pPr>
              <w:ind w:left="0"/>
              <w:jc w:val="center"/>
              <w:rPr>
                <w:bCs/>
              </w:rPr>
            </w:pPr>
            <w:r w:rsidRPr="00324A71">
              <w:rPr>
                <w:bCs/>
              </w:rPr>
              <w:t>TOTAL DINGUIRAYE</w:t>
            </w:r>
          </w:p>
        </w:tc>
        <w:tc>
          <w:tcPr>
            <w:tcW w:w="10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C50C66B" w14:textId="1E3E247E" w:rsidR="003C661D" w:rsidRPr="00324A71" w:rsidRDefault="003C661D" w:rsidP="00324A71">
            <w:pPr>
              <w:ind w:left="0"/>
              <w:jc w:val="center"/>
              <w:rPr>
                <w:bCs/>
              </w:rPr>
            </w:pPr>
            <w:r w:rsidRPr="00324A71">
              <w:rPr>
                <w:bCs/>
              </w:rPr>
              <w:t>679</w:t>
            </w:r>
          </w:p>
        </w:tc>
        <w:tc>
          <w:tcPr>
            <w:tcW w:w="128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D8C70C" w14:textId="23CEEE1C" w:rsidR="003C661D" w:rsidRPr="00324A71" w:rsidRDefault="003C661D" w:rsidP="00324A71">
            <w:pPr>
              <w:ind w:left="0"/>
              <w:jc w:val="center"/>
              <w:rPr>
                <w:bCs/>
              </w:rPr>
            </w:pPr>
            <w:r w:rsidRPr="00324A71">
              <w:rPr>
                <w:bCs/>
              </w:rPr>
              <w:t>371 850</w:t>
            </w:r>
          </w:p>
        </w:tc>
        <w:tc>
          <w:tcPr>
            <w:tcW w:w="11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458D878" w14:textId="6AB19BBA" w:rsidR="003C661D" w:rsidRPr="00324A71" w:rsidRDefault="003C661D" w:rsidP="00324A71">
            <w:pPr>
              <w:ind w:left="0"/>
              <w:jc w:val="center"/>
              <w:rPr>
                <w:bCs/>
              </w:rPr>
            </w:pPr>
            <w:r w:rsidRPr="00324A71">
              <w:rPr>
                <w:bCs/>
              </w:rPr>
              <w:t>53 118</w:t>
            </w:r>
          </w:p>
        </w:tc>
        <w:tc>
          <w:tcPr>
            <w:tcW w:w="19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756DE2" w14:textId="1449F03E" w:rsidR="003C661D" w:rsidRPr="00324A71" w:rsidRDefault="003C661D" w:rsidP="00324A71">
            <w:pPr>
              <w:ind w:left="0"/>
              <w:jc w:val="center"/>
              <w:rPr>
                <w:bCs/>
              </w:rPr>
            </w:pPr>
            <w:r w:rsidRPr="00324A71">
              <w:rPr>
                <w:bCs/>
              </w:rPr>
              <w:t>206 58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7052C14" w14:textId="4B1AFABD" w:rsidR="003C661D" w:rsidRPr="00324A71" w:rsidRDefault="003C661D" w:rsidP="00324A71">
            <w:pPr>
              <w:ind w:left="0"/>
              <w:jc w:val="center"/>
              <w:rPr>
                <w:bCs/>
              </w:rPr>
            </w:pPr>
            <w:r w:rsidRPr="00324A71">
              <w:rPr>
                <w:bCs/>
              </w:rPr>
              <w:t>4 129</w:t>
            </w:r>
          </w:p>
        </w:tc>
      </w:tr>
    </w:tbl>
    <w:p w14:paraId="27B91DFA" w14:textId="77777777" w:rsidR="005F61EF" w:rsidRPr="003C661D" w:rsidRDefault="005F61EF" w:rsidP="003C661D">
      <w:pPr>
        <w:ind w:left="0"/>
        <w:jc w:val="both"/>
        <w:rPr>
          <w:highlight w:val="yellow"/>
        </w:rPr>
      </w:pPr>
    </w:p>
    <w:p w14:paraId="3F076A11" w14:textId="07245CCE" w:rsidR="00604DB0" w:rsidRPr="00BD2A9A" w:rsidRDefault="00C91E4C" w:rsidP="004D6652">
      <w:pPr>
        <w:ind w:left="0"/>
        <w:jc w:val="both"/>
        <w:rPr>
          <w:b/>
          <w:bCs/>
        </w:rPr>
      </w:pPr>
      <w:r w:rsidRPr="00BD2A9A">
        <w:rPr>
          <w:b/>
          <w:bCs/>
        </w:rPr>
        <w:t xml:space="preserve">      </w:t>
      </w:r>
      <w:r w:rsidR="00BD2A9A" w:rsidRPr="00BD2A9A">
        <w:rPr>
          <w:b/>
          <w:bCs/>
        </w:rPr>
        <w:t>LOT4</w:t>
      </w:r>
    </w:p>
    <w:tbl>
      <w:tblPr>
        <w:tblW w:w="0" w:type="auto"/>
        <w:tblLayout w:type="fixed"/>
        <w:tblCellMar>
          <w:left w:w="0" w:type="dxa"/>
          <w:right w:w="0" w:type="dxa"/>
        </w:tblCellMar>
        <w:tblLook w:val="04A0" w:firstRow="1" w:lastRow="0" w:firstColumn="1" w:lastColumn="0" w:noHBand="0" w:noVBand="1"/>
      </w:tblPr>
      <w:tblGrid>
        <w:gridCol w:w="3114"/>
        <w:gridCol w:w="992"/>
        <w:gridCol w:w="1276"/>
        <w:gridCol w:w="1417"/>
        <w:gridCol w:w="1701"/>
        <w:gridCol w:w="1264"/>
      </w:tblGrid>
      <w:tr w:rsidR="0060527A" w:rsidRPr="009319E3" w14:paraId="28066CD3" w14:textId="77777777" w:rsidTr="009319E3">
        <w:trPr>
          <w:trHeight w:val="520"/>
        </w:trPr>
        <w:tc>
          <w:tcPr>
            <w:tcW w:w="3114"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14:paraId="574977E5" w14:textId="3AC9246D" w:rsidR="0060527A" w:rsidRPr="009319E3" w:rsidRDefault="0060527A" w:rsidP="0060527A">
            <w:pPr>
              <w:ind w:left="0"/>
              <w:jc w:val="center"/>
              <w:rPr>
                <w:bCs/>
              </w:rPr>
            </w:pPr>
            <w:r w:rsidRPr="009319E3">
              <w:rPr>
                <w:bCs/>
              </w:rPr>
              <w:t>DS KISSIDOUGOU</w:t>
            </w:r>
          </w:p>
        </w:tc>
        <w:tc>
          <w:tcPr>
            <w:tcW w:w="9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3889741E" w14:textId="4E46E4F2" w:rsidR="0060527A" w:rsidRPr="009319E3" w:rsidRDefault="0060527A" w:rsidP="0060527A">
            <w:pPr>
              <w:ind w:left="0"/>
              <w:jc w:val="center"/>
              <w:rPr>
                <w:bCs/>
              </w:rPr>
            </w:pPr>
            <w:r w:rsidRPr="009319E3">
              <w:rPr>
                <w:bCs/>
              </w:rPr>
              <w:t>Nombre de villages</w:t>
            </w:r>
          </w:p>
        </w:tc>
        <w:tc>
          <w:tcPr>
            <w:tcW w:w="1276"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0C387A45" w14:textId="2C6F2041" w:rsidR="0060527A" w:rsidRPr="009319E3" w:rsidRDefault="0060527A" w:rsidP="0060527A">
            <w:pPr>
              <w:ind w:left="0"/>
              <w:jc w:val="center"/>
              <w:rPr>
                <w:bCs/>
              </w:rPr>
            </w:pPr>
            <w:r w:rsidRPr="009319E3">
              <w:rPr>
                <w:bCs/>
              </w:rPr>
              <w:t>Population 2025</w:t>
            </w:r>
          </w:p>
        </w:tc>
        <w:tc>
          <w:tcPr>
            <w:tcW w:w="1417"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6DB75499" w14:textId="1994BAB7" w:rsidR="0060527A" w:rsidRPr="009319E3" w:rsidRDefault="0060527A" w:rsidP="0060527A">
            <w:pPr>
              <w:ind w:left="0"/>
              <w:jc w:val="center"/>
              <w:rPr>
                <w:bCs/>
              </w:rPr>
            </w:pPr>
            <w:r w:rsidRPr="009319E3">
              <w:rPr>
                <w:bCs/>
              </w:rPr>
              <w:t>Nombre de menages</w:t>
            </w:r>
          </w:p>
        </w:tc>
        <w:tc>
          <w:tcPr>
            <w:tcW w:w="1701"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2D355FE1" w14:textId="15B91E37" w:rsidR="0060527A" w:rsidRPr="009319E3" w:rsidRDefault="0060527A" w:rsidP="0060527A">
            <w:pPr>
              <w:ind w:left="0"/>
              <w:jc w:val="center"/>
              <w:rPr>
                <w:bCs/>
              </w:rPr>
            </w:pPr>
            <w:r w:rsidRPr="009319E3">
              <w:rPr>
                <w:bCs/>
              </w:rPr>
              <w:t>Nombre de MILDA</w:t>
            </w:r>
          </w:p>
        </w:tc>
        <w:tc>
          <w:tcPr>
            <w:tcW w:w="126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14:paraId="73ABFC99" w14:textId="29717001" w:rsidR="0060527A" w:rsidRPr="009319E3" w:rsidRDefault="0060527A" w:rsidP="0060527A">
            <w:pPr>
              <w:ind w:left="0"/>
              <w:jc w:val="center"/>
              <w:rPr>
                <w:bCs/>
              </w:rPr>
            </w:pPr>
            <w:r w:rsidRPr="009319E3">
              <w:rPr>
                <w:bCs/>
              </w:rPr>
              <w:t>Nombre de ballots</w:t>
            </w:r>
          </w:p>
        </w:tc>
      </w:tr>
      <w:tr w:rsidR="0060527A" w:rsidRPr="009319E3" w14:paraId="741ED681"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9899C38" w14:textId="34CE20BD" w:rsidR="0060527A" w:rsidRPr="009319E3" w:rsidRDefault="0060527A" w:rsidP="0060527A">
            <w:pPr>
              <w:ind w:left="0"/>
              <w:jc w:val="center"/>
              <w:rPr>
                <w:bCs/>
              </w:rPr>
            </w:pPr>
            <w:r w:rsidRPr="009319E3">
              <w:rPr>
                <w:bCs/>
              </w:rPr>
              <w:t>Site Hamdallaye (domicil 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F3AC159" w14:textId="17A42CBA" w:rsidR="0060527A" w:rsidRPr="009319E3" w:rsidRDefault="0060527A" w:rsidP="0060527A">
            <w:pPr>
              <w:ind w:left="0"/>
              <w:jc w:val="center"/>
              <w:rPr>
                <w:bCs/>
              </w:rPr>
            </w:pPr>
            <w:r w:rsidRPr="009319E3">
              <w:rPr>
                <w:bCs/>
              </w:rPr>
              <w:t>5</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18453B" w14:textId="1B3F2026" w:rsidR="0060527A" w:rsidRPr="009319E3" w:rsidRDefault="0060527A" w:rsidP="0060527A">
            <w:pPr>
              <w:ind w:left="0"/>
              <w:jc w:val="center"/>
              <w:rPr>
                <w:bCs/>
              </w:rPr>
            </w:pPr>
            <w:r w:rsidRPr="009319E3">
              <w:rPr>
                <w:bCs/>
              </w:rPr>
              <w:t>12 61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24B05D" w14:textId="0D27D37C" w:rsidR="0060527A" w:rsidRPr="009319E3" w:rsidRDefault="0060527A" w:rsidP="0060527A">
            <w:pPr>
              <w:ind w:left="0"/>
              <w:jc w:val="center"/>
              <w:rPr>
                <w:bCs/>
              </w:rPr>
            </w:pPr>
            <w:r w:rsidRPr="009319E3">
              <w:rPr>
                <w:bCs/>
              </w:rPr>
              <w:t>1 80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8EC803" w14:textId="41D7FDC0" w:rsidR="0060527A" w:rsidRPr="009319E3" w:rsidRDefault="0060527A" w:rsidP="0060527A">
            <w:pPr>
              <w:ind w:left="0"/>
              <w:jc w:val="center"/>
              <w:rPr>
                <w:bCs/>
              </w:rPr>
            </w:pPr>
            <w:r w:rsidRPr="009319E3">
              <w:rPr>
                <w:bCs/>
              </w:rPr>
              <w:t>7 00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9BE7F8" w14:textId="1029F254" w:rsidR="0060527A" w:rsidRPr="009319E3" w:rsidRDefault="0060527A" w:rsidP="0060527A">
            <w:pPr>
              <w:ind w:left="0"/>
              <w:jc w:val="center"/>
              <w:rPr>
                <w:bCs/>
              </w:rPr>
            </w:pPr>
            <w:r w:rsidRPr="009319E3">
              <w:rPr>
                <w:bCs/>
              </w:rPr>
              <w:t>140</w:t>
            </w:r>
          </w:p>
        </w:tc>
      </w:tr>
      <w:tr w:rsidR="0060527A" w:rsidRPr="009319E3" w14:paraId="14BF5328"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E1802A8" w14:textId="6967393D" w:rsidR="0060527A" w:rsidRPr="009319E3" w:rsidRDefault="0060527A" w:rsidP="0060527A">
            <w:pPr>
              <w:ind w:left="0"/>
              <w:jc w:val="center"/>
              <w:rPr>
                <w:bCs/>
              </w:rPr>
            </w:pPr>
            <w:r w:rsidRPr="009319E3">
              <w:rPr>
                <w:bCs/>
              </w:rPr>
              <w:t>Site Sogbè 1 (Domicil chef de quartier sogbè 1)</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A2AC12B" w14:textId="36E13603" w:rsidR="0060527A" w:rsidRPr="009319E3" w:rsidRDefault="0060527A" w:rsidP="0060527A">
            <w:pPr>
              <w:ind w:left="0"/>
              <w:jc w:val="center"/>
              <w:rPr>
                <w:bCs/>
              </w:rPr>
            </w:pPr>
            <w:r w:rsidRPr="009319E3">
              <w:rPr>
                <w:bCs/>
              </w:rPr>
              <w:t>5</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417C2B" w14:textId="0F23B0F2" w:rsidR="0060527A" w:rsidRPr="009319E3" w:rsidRDefault="0060527A" w:rsidP="0060527A">
            <w:pPr>
              <w:ind w:left="0"/>
              <w:jc w:val="center"/>
              <w:rPr>
                <w:bCs/>
              </w:rPr>
            </w:pPr>
            <w:r w:rsidRPr="009319E3">
              <w:rPr>
                <w:bCs/>
              </w:rPr>
              <w:t>10 162</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454687" w14:textId="4CB2B6EE" w:rsidR="0060527A" w:rsidRPr="009319E3" w:rsidRDefault="0060527A" w:rsidP="0060527A">
            <w:pPr>
              <w:ind w:left="0"/>
              <w:jc w:val="center"/>
              <w:rPr>
                <w:bCs/>
              </w:rPr>
            </w:pPr>
            <w:r w:rsidRPr="009319E3">
              <w:rPr>
                <w:bCs/>
              </w:rPr>
              <w:t>1 452</w:t>
            </w:r>
            <w:bookmarkStart w:id="2" w:name="_GoBack"/>
            <w:bookmarkEnd w:id="2"/>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AF78C3" w14:textId="238BE3CD" w:rsidR="0060527A" w:rsidRPr="009319E3" w:rsidRDefault="0060527A" w:rsidP="0060527A">
            <w:pPr>
              <w:ind w:left="0"/>
              <w:jc w:val="center"/>
              <w:rPr>
                <w:bCs/>
              </w:rPr>
            </w:pPr>
            <w:r w:rsidRPr="009319E3">
              <w:rPr>
                <w:bCs/>
              </w:rPr>
              <w:t>5 64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B8DB3B" w14:textId="7936CB15" w:rsidR="0060527A" w:rsidRPr="009319E3" w:rsidRDefault="0060527A" w:rsidP="0060527A">
            <w:pPr>
              <w:ind w:left="0"/>
              <w:jc w:val="center"/>
              <w:rPr>
                <w:bCs/>
              </w:rPr>
            </w:pPr>
            <w:r w:rsidRPr="009319E3">
              <w:rPr>
                <w:bCs/>
              </w:rPr>
              <w:t>113</w:t>
            </w:r>
          </w:p>
        </w:tc>
      </w:tr>
      <w:tr w:rsidR="0060527A" w:rsidRPr="009319E3" w14:paraId="49F905ED"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AE5EE97" w14:textId="6A38D374" w:rsidR="0060527A" w:rsidRPr="009319E3" w:rsidRDefault="0060527A" w:rsidP="0060527A">
            <w:pPr>
              <w:ind w:left="0"/>
              <w:jc w:val="center"/>
              <w:rPr>
                <w:bCs/>
              </w:rPr>
            </w:pPr>
            <w:r w:rsidRPr="009319E3">
              <w:rPr>
                <w:bCs/>
              </w:rPr>
              <w:t>Site Sogbè 2 (domicil 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FECE27" w14:textId="39ECE200" w:rsidR="0060527A" w:rsidRPr="009319E3" w:rsidRDefault="0060527A" w:rsidP="0060527A">
            <w:pPr>
              <w:ind w:left="0"/>
              <w:jc w:val="center"/>
              <w:rPr>
                <w:bCs/>
              </w:rPr>
            </w:pPr>
            <w:r w:rsidRPr="009319E3">
              <w:rPr>
                <w:bCs/>
              </w:rPr>
              <w:t>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73789F5" w14:textId="54975D40" w:rsidR="0060527A" w:rsidRPr="009319E3" w:rsidRDefault="0060527A" w:rsidP="0060527A">
            <w:pPr>
              <w:ind w:left="0"/>
              <w:jc w:val="center"/>
              <w:rPr>
                <w:bCs/>
              </w:rPr>
            </w:pPr>
            <w:r w:rsidRPr="009319E3">
              <w:rPr>
                <w:bCs/>
              </w:rPr>
              <w:t>10 48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8B44309" w14:textId="5328456B" w:rsidR="0060527A" w:rsidRPr="009319E3" w:rsidRDefault="0060527A" w:rsidP="0060527A">
            <w:pPr>
              <w:ind w:left="0"/>
              <w:jc w:val="center"/>
              <w:rPr>
                <w:bCs/>
              </w:rPr>
            </w:pPr>
            <w:r w:rsidRPr="009319E3">
              <w:rPr>
                <w:bCs/>
              </w:rPr>
              <w:t>1 498</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7C919A" w14:textId="3D710DEC" w:rsidR="0060527A" w:rsidRPr="009319E3" w:rsidRDefault="0060527A" w:rsidP="0060527A">
            <w:pPr>
              <w:ind w:left="0"/>
              <w:jc w:val="center"/>
              <w:rPr>
                <w:bCs/>
              </w:rPr>
            </w:pPr>
            <w:r w:rsidRPr="009319E3">
              <w:rPr>
                <w:bCs/>
              </w:rPr>
              <w:t>5 82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3EA98EA" w14:textId="08A0866F" w:rsidR="0060527A" w:rsidRPr="009319E3" w:rsidRDefault="0060527A" w:rsidP="0060527A">
            <w:pPr>
              <w:ind w:left="0"/>
              <w:jc w:val="center"/>
              <w:rPr>
                <w:bCs/>
              </w:rPr>
            </w:pPr>
            <w:r w:rsidRPr="009319E3">
              <w:rPr>
                <w:bCs/>
              </w:rPr>
              <w:t>117</w:t>
            </w:r>
          </w:p>
        </w:tc>
      </w:tr>
      <w:tr w:rsidR="0060527A" w:rsidRPr="009319E3" w14:paraId="539F1B42"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165226C" w14:textId="148DA872" w:rsidR="0060527A" w:rsidRPr="009319E3" w:rsidRDefault="0060527A" w:rsidP="0060527A">
            <w:pPr>
              <w:ind w:left="0"/>
              <w:jc w:val="center"/>
              <w:rPr>
                <w:bCs/>
              </w:rPr>
            </w:pPr>
            <w:r w:rsidRPr="009319E3">
              <w:rPr>
                <w:bCs/>
              </w:rPr>
              <w:t>Site Sogbè 3 (domicil 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FE67475" w14:textId="73A64D54" w:rsidR="0060527A" w:rsidRPr="009319E3" w:rsidRDefault="0060527A" w:rsidP="0060527A">
            <w:pPr>
              <w:ind w:left="0"/>
              <w:jc w:val="center"/>
              <w:rPr>
                <w:bCs/>
              </w:rPr>
            </w:pPr>
            <w:r w:rsidRPr="009319E3">
              <w:rPr>
                <w:bCs/>
              </w:rPr>
              <w:t>6</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70E83A5" w14:textId="47B5F112" w:rsidR="0060527A" w:rsidRPr="009319E3" w:rsidRDefault="0060527A" w:rsidP="0060527A">
            <w:pPr>
              <w:ind w:left="0"/>
              <w:jc w:val="center"/>
              <w:rPr>
                <w:bCs/>
              </w:rPr>
            </w:pPr>
            <w:r w:rsidRPr="009319E3">
              <w:rPr>
                <w:bCs/>
              </w:rPr>
              <w:t>10 91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DD344B" w14:textId="2D959851" w:rsidR="0060527A" w:rsidRPr="009319E3" w:rsidRDefault="0060527A" w:rsidP="0060527A">
            <w:pPr>
              <w:ind w:left="0"/>
              <w:jc w:val="center"/>
              <w:rPr>
                <w:bCs/>
              </w:rPr>
            </w:pPr>
            <w:r w:rsidRPr="009319E3">
              <w:rPr>
                <w:bCs/>
              </w:rPr>
              <w:t>1 55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2C1BE7" w14:textId="4C3A2550" w:rsidR="0060527A" w:rsidRPr="009319E3" w:rsidRDefault="0060527A" w:rsidP="0060527A">
            <w:pPr>
              <w:ind w:left="0"/>
              <w:jc w:val="center"/>
              <w:rPr>
                <w:bCs/>
              </w:rPr>
            </w:pPr>
            <w:r w:rsidRPr="009319E3">
              <w:rPr>
                <w:bCs/>
              </w:rPr>
              <w:t>6 06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375405" w14:textId="0863B2E4" w:rsidR="0060527A" w:rsidRPr="009319E3" w:rsidRDefault="0060527A" w:rsidP="0060527A">
            <w:pPr>
              <w:ind w:left="0"/>
              <w:jc w:val="center"/>
              <w:rPr>
                <w:bCs/>
              </w:rPr>
            </w:pPr>
            <w:r w:rsidRPr="009319E3">
              <w:rPr>
                <w:bCs/>
              </w:rPr>
              <w:t>121</w:t>
            </w:r>
          </w:p>
        </w:tc>
      </w:tr>
      <w:tr w:rsidR="0060527A" w:rsidRPr="009319E3" w14:paraId="2A2ED6A6"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9E58BD8" w14:textId="6ED5293B" w:rsidR="0060527A" w:rsidRPr="009319E3" w:rsidRDefault="0060527A" w:rsidP="0060527A">
            <w:pPr>
              <w:ind w:left="0"/>
              <w:jc w:val="center"/>
              <w:rPr>
                <w:bCs/>
              </w:rPr>
            </w:pPr>
            <w:r w:rsidRPr="009319E3">
              <w:rPr>
                <w:bCs/>
              </w:rPr>
              <w:t>Site Douninkono(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632A148" w14:textId="27DAB66B" w:rsidR="0060527A" w:rsidRPr="009319E3" w:rsidRDefault="0060527A" w:rsidP="0060527A">
            <w:pPr>
              <w:ind w:left="0"/>
              <w:jc w:val="center"/>
              <w:rPr>
                <w:bCs/>
              </w:rPr>
            </w:pPr>
            <w:r w:rsidRPr="009319E3">
              <w:rPr>
                <w:bCs/>
              </w:rPr>
              <w:t>6</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620965" w14:textId="470D7F8C" w:rsidR="0060527A" w:rsidRPr="009319E3" w:rsidRDefault="0060527A" w:rsidP="0060527A">
            <w:pPr>
              <w:ind w:left="0"/>
              <w:jc w:val="center"/>
              <w:rPr>
                <w:bCs/>
              </w:rPr>
            </w:pPr>
            <w:r w:rsidRPr="009319E3">
              <w:rPr>
                <w:bCs/>
              </w:rPr>
              <w:t>10 93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0F310B" w14:textId="7EB54F24" w:rsidR="0060527A" w:rsidRPr="009319E3" w:rsidRDefault="0060527A" w:rsidP="0060527A">
            <w:pPr>
              <w:ind w:left="0"/>
              <w:jc w:val="center"/>
              <w:rPr>
                <w:bCs/>
              </w:rPr>
            </w:pPr>
            <w:r w:rsidRPr="009319E3">
              <w:rPr>
                <w:bCs/>
              </w:rPr>
              <w:t>1 56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4D96C87" w14:textId="75D6C3DD" w:rsidR="0060527A" w:rsidRPr="009319E3" w:rsidRDefault="0060527A" w:rsidP="0060527A">
            <w:pPr>
              <w:ind w:left="0"/>
              <w:jc w:val="center"/>
              <w:rPr>
                <w:bCs/>
              </w:rPr>
            </w:pPr>
            <w:r w:rsidRPr="009319E3">
              <w:rPr>
                <w:bCs/>
              </w:rPr>
              <w:t>6 07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42568B7" w14:textId="630D3830" w:rsidR="0060527A" w:rsidRPr="009319E3" w:rsidRDefault="0060527A" w:rsidP="0060527A">
            <w:pPr>
              <w:ind w:left="0"/>
              <w:jc w:val="center"/>
              <w:rPr>
                <w:bCs/>
              </w:rPr>
            </w:pPr>
            <w:r w:rsidRPr="009319E3">
              <w:rPr>
                <w:bCs/>
              </w:rPr>
              <w:t>121</w:t>
            </w:r>
          </w:p>
        </w:tc>
      </w:tr>
      <w:tr w:rsidR="0060527A" w:rsidRPr="009319E3" w14:paraId="374B805C"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1ED718C" w14:textId="3E4F6336" w:rsidR="0060527A" w:rsidRPr="009319E3" w:rsidRDefault="0060527A" w:rsidP="0060527A">
            <w:pPr>
              <w:ind w:left="0"/>
              <w:jc w:val="center"/>
            </w:pPr>
            <w:r w:rsidRPr="009319E3">
              <w:t>Site Korodou 2(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D2A007E" w14:textId="715094AB" w:rsidR="0060527A" w:rsidRPr="009319E3" w:rsidRDefault="0060527A" w:rsidP="0060527A">
            <w:pPr>
              <w:ind w:left="0"/>
              <w:jc w:val="center"/>
              <w:rPr>
                <w:bCs/>
              </w:rPr>
            </w:pPr>
            <w:r w:rsidRPr="009319E3">
              <w:rPr>
                <w:bCs/>
              </w:rPr>
              <w:t>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61CC8B" w14:textId="11AC610B" w:rsidR="0060527A" w:rsidRPr="009319E3" w:rsidRDefault="0060527A" w:rsidP="0060527A">
            <w:pPr>
              <w:ind w:left="0"/>
              <w:jc w:val="center"/>
              <w:rPr>
                <w:bCs/>
              </w:rPr>
            </w:pPr>
            <w:r w:rsidRPr="009319E3">
              <w:rPr>
                <w:bCs/>
              </w:rPr>
              <w:t>8 37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F0EA8D" w14:textId="1435897C" w:rsidR="0060527A" w:rsidRPr="009319E3" w:rsidRDefault="0060527A" w:rsidP="0060527A">
            <w:pPr>
              <w:ind w:left="0"/>
              <w:jc w:val="center"/>
              <w:rPr>
                <w:bCs/>
              </w:rPr>
            </w:pPr>
            <w:r w:rsidRPr="009319E3">
              <w:rPr>
                <w:bCs/>
              </w:rPr>
              <w:t>1 197</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6631F60" w14:textId="36A070BD" w:rsidR="0060527A" w:rsidRPr="009319E3" w:rsidRDefault="0060527A" w:rsidP="0060527A">
            <w:pPr>
              <w:ind w:left="0"/>
              <w:jc w:val="center"/>
              <w:rPr>
                <w:bCs/>
              </w:rPr>
            </w:pPr>
            <w:r w:rsidRPr="009319E3">
              <w:rPr>
                <w:bCs/>
              </w:rPr>
              <w:t>4 65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B7A542" w14:textId="7B679620" w:rsidR="0060527A" w:rsidRPr="009319E3" w:rsidRDefault="0060527A" w:rsidP="0060527A">
            <w:pPr>
              <w:ind w:left="0"/>
              <w:jc w:val="center"/>
              <w:rPr>
                <w:bCs/>
              </w:rPr>
            </w:pPr>
            <w:r w:rsidRPr="009319E3">
              <w:rPr>
                <w:bCs/>
              </w:rPr>
              <w:t>93</w:t>
            </w:r>
          </w:p>
        </w:tc>
      </w:tr>
      <w:tr w:rsidR="0060527A" w:rsidRPr="009319E3" w14:paraId="43E7A11E"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68829C7" w14:textId="5E566A7C" w:rsidR="0060527A" w:rsidRPr="009319E3" w:rsidRDefault="0060527A" w:rsidP="0060527A">
            <w:pPr>
              <w:ind w:left="0"/>
              <w:jc w:val="center"/>
              <w:rPr>
                <w:bCs/>
              </w:rPr>
            </w:pPr>
            <w:r w:rsidRPr="009319E3">
              <w:rPr>
                <w:bCs/>
              </w:rPr>
              <w:t>Site Madina(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B7A7C3" w14:textId="1810F7B6" w:rsidR="0060527A" w:rsidRPr="009319E3" w:rsidRDefault="0060527A" w:rsidP="0060527A">
            <w:pPr>
              <w:ind w:left="0"/>
              <w:jc w:val="center"/>
              <w:rPr>
                <w:bCs/>
              </w:rPr>
            </w:pPr>
            <w:r w:rsidRPr="009319E3">
              <w:rPr>
                <w:bCs/>
              </w:rPr>
              <w:t>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ABAFF7" w14:textId="1EBBC0D4" w:rsidR="0060527A" w:rsidRPr="009319E3" w:rsidRDefault="0060527A" w:rsidP="0060527A">
            <w:pPr>
              <w:ind w:left="0"/>
              <w:jc w:val="center"/>
              <w:rPr>
                <w:bCs/>
              </w:rPr>
            </w:pPr>
            <w:r w:rsidRPr="009319E3">
              <w:rPr>
                <w:bCs/>
              </w:rPr>
              <w:t>11 15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58A858E" w14:textId="16267E92" w:rsidR="0060527A" w:rsidRPr="009319E3" w:rsidRDefault="0060527A" w:rsidP="0060527A">
            <w:pPr>
              <w:ind w:left="0"/>
              <w:jc w:val="center"/>
              <w:rPr>
                <w:bCs/>
              </w:rPr>
            </w:pPr>
            <w:r w:rsidRPr="009319E3">
              <w:rPr>
                <w:bCs/>
              </w:rPr>
              <w:t>1 593</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E323E93" w14:textId="6E007C6B" w:rsidR="0060527A" w:rsidRPr="009319E3" w:rsidRDefault="0060527A" w:rsidP="0060527A">
            <w:pPr>
              <w:ind w:left="0"/>
              <w:jc w:val="center"/>
              <w:rPr>
                <w:bCs/>
              </w:rPr>
            </w:pPr>
            <w:r w:rsidRPr="009319E3">
              <w:rPr>
                <w:bCs/>
              </w:rPr>
              <w:t>6 19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8976AC3" w14:textId="009A7A58" w:rsidR="0060527A" w:rsidRPr="009319E3" w:rsidRDefault="0060527A" w:rsidP="0060527A">
            <w:pPr>
              <w:ind w:left="0"/>
              <w:jc w:val="center"/>
              <w:rPr>
                <w:bCs/>
              </w:rPr>
            </w:pPr>
            <w:r w:rsidRPr="009319E3">
              <w:rPr>
                <w:bCs/>
              </w:rPr>
              <w:t>124</w:t>
            </w:r>
          </w:p>
        </w:tc>
      </w:tr>
      <w:tr w:rsidR="0060527A" w:rsidRPr="009319E3" w14:paraId="38DA3D5C"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81CD36B" w14:textId="53A4E9D7" w:rsidR="0060527A" w:rsidRPr="009319E3" w:rsidRDefault="0060527A" w:rsidP="0060527A">
            <w:pPr>
              <w:ind w:left="0"/>
              <w:jc w:val="center"/>
              <w:rPr>
                <w:bCs/>
              </w:rPr>
            </w:pPr>
            <w:r w:rsidRPr="009319E3">
              <w:rPr>
                <w:bCs/>
              </w:rPr>
              <w:t>Site Missira(chef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4E76957" w14:textId="70735E1D" w:rsidR="0060527A" w:rsidRPr="009319E3" w:rsidRDefault="0060527A" w:rsidP="0060527A">
            <w:pPr>
              <w:ind w:left="0"/>
              <w:jc w:val="center"/>
              <w:rPr>
                <w:bCs/>
              </w:rPr>
            </w:pPr>
            <w:r w:rsidRPr="009319E3">
              <w:rPr>
                <w:bCs/>
              </w:rPr>
              <w:t>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C114A8" w14:textId="1D66E010" w:rsidR="0060527A" w:rsidRPr="009319E3" w:rsidRDefault="0060527A" w:rsidP="0060527A">
            <w:pPr>
              <w:ind w:left="0"/>
              <w:jc w:val="center"/>
              <w:rPr>
                <w:bCs/>
              </w:rPr>
            </w:pPr>
            <w:r w:rsidRPr="009319E3">
              <w:rPr>
                <w:bCs/>
              </w:rPr>
              <w:t>13 58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425A28" w14:textId="59BFD767" w:rsidR="0060527A" w:rsidRPr="009319E3" w:rsidRDefault="0060527A" w:rsidP="0060527A">
            <w:pPr>
              <w:ind w:left="0"/>
              <w:jc w:val="center"/>
              <w:rPr>
                <w:bCs/>
              </w:rPr>
            </w:pPr>
            <w:r w:rsidRPr="009319E3">
              <w:rPr>
                <w:bCs/>
              </w:rPr>
              <w:t>1 940</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A89845F" w14:textId="2B45D5DD" w:rsidR="0060527A" w:rsidRPr="009319E3" w:rsidRDefault="0060527A" w:rsidP="0060527A">
            <w:pPr>
              <w:ind w:left="0"/>
              <w:jc w:val="center"/>
              <w:rPr>
                <w:bCs/>
              </w:rPr>
            </w:pPr>
            <w:r w:rsidRPr="009319E3">
              <w:rPr>
                <w:bCs/>
              </w:rPr>
              <w:t>7 54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A83A89" w14:textId="3E17AFEA" w:rsidR="0060527A" w:rsidRPr="009319E3" w:rsidRDefault="0060527A" w:rsidP="0060527A">
            <w:pPr>
              <w:ind w:left="0"/>
              <w:jc w:val="center"/>
              <w:rPr>
                <w:bCs/>
              </w:rPr>
            </w:pPr>
            <w:r w:rsidRPr="009319E3">
              <w:rPr>
                <w:bCs/>
              </w:rPr>
              <w:t>151</w:t>
            </w:r>
          </w:p>
        </w:tc>
      </w:tr>
      <w:tr w:rsidR="0060527A" w:rsidRPr="009319E3" w14:paraId="6F33C0E0"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770D6FA" w14:textId="63BE3ACA" w:rsidR="0060527A" w:rsidRPr="009319E3" w:rsidRDefault="0060527A" w:rsidP="0060527A">
            <w:pPr>
              <w:ind w:left="0"/>
              <w:jc w:val="center"/>
              <w:rPr>
                <w:bCs/>
              </w:rPr>
            </w:pPr>
            <w:r w:rsidRPr="009319E3">
              <w:rPr>
                <w:bCs/>
              </w:rPr>
              <w:t>Site Plateau 1 (chef de secteu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EF40585" w14:textId="6B4A1E0D" w:rsidR="0060527A" w:rsidRPr="009319E3" w:rsidRDefault="0060527A" w:rsidP="0060527A">
            <w:pPr>
              <w:ind w:left="0"/>
              <w:jc w:val="center"/>
              <w:rPr>
                <w:bCs/>
              </w:rPr>
            </w:pPr>
            <w:r w:rsidRPr="009319E3">
              <w:rPr>
                <w:bCs/>
              </w:rPr>
              <w:t>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848AD8" w14:textId="7EE4ADA3" w:rsidR="0060527A" w:rsidRPr="009319E3" w:rsidRDefault="0060527A" w:rsidP="0060527A">
            <w:pPr>
              <w:ind w:left="0"/>
              <w:jc w:val="center"/>
              <w:rPr>
                <w:bCs/>
              </w:rPr>
            </w:pPr>
            <w:r w:rsidRPr="009319E3">
              <w:rPr>
                <w:bCs/>
              </w:rPr>
              <w:t>6 83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1CF5DE8" w14:textId="0D78F096" w:rsidR="0060527A" w:rsidRPr="009319E3" w:rsidRDefault="0060527A" w:rsidP="0060527A">
            <w:pPr>
              <w:ind w:left="0"/>
              <w:jc w:val="center"/>
              <w:rPr>
                <w:bCs/>
              </w:rPr>
            </w:pPr>
            <w:r w:rsidRPr="009319E3">
              <w:rPr>
                <w:bCs/>
              </w:rPr>
              <w:t>976</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525429" w14:textId="1C3EEB1B" w:rsidR="0060527A" w:rsidRPr="009319E3" w:rsidRDefault="0060527A" w:rsidP="0060527A">
            <w:pPr>
              <w:ind w:left="0"/>
              <w:jc w:val="center"/>
              <w:rPr>
                <w:bCs/>
              </w:rPr>
            </w:pPr>
            <w:r w:rsidRPr="009319E3">
              <w:rPr>
                <w:bCs/>
              </w:rPr>
              <w:t>3 79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073A2A8" w14:textId="63E25761" w:rsidR="0060527A" w:rsidRPr="009319E3" w:rsidRDefault="0060527A" w:rsidP="0060527A">
            <w:pPr>
              <w:ind w:left="0"/>
              <w:jc w:val="center"/>
              <w:rPr>
                <w:bCs/>
              </w:rPr>
            </w:pPr>
            <w:r w:rsidRPr="009319E3">
              <w:rPr>
                <w:bCs/>
              </w:rPr>
              <w:t>76</w:t>
            </w:r>
          </w:p>
        </w:tc>
      </w:tr>
      <w:tr w:rsidR="0060527A" w:rsidRPr="009319E3" w14:paraId="44E144C6"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F7B33E9" w14:textId="74C89562" w:rsidR="0060527A" w:rsidRPr="009319E3" w:rsidRDefault="0060527A" w:rsidP="0060527A">
            <w:pPr>
              <w:ind w:left="0"/>
              <w:jc w:val="center"/>
              <w:rPr>
                <w:bCs/>
              </w:rPr>
            </w:pPr>
            <w:r w:rsidRPr="009319E3">
              <w:rPr>
                <w:bCs/>
              </w:rPr>
              <w:t>Site Ernesto (à coté union ba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4832B44" w14:textId="00FD543F" w:rsidR="0060527A" w:rsidRPr="009319E3" w:rsidRDefault="0060527A" w:rsidP="0060527A">
            <w:pPr>
              <w:ind w:left="0"/>
              <w:jc w:val="center"/>
              <w:rPr>
                <w:bCs/>
              </w:rPr>
            </w:pPr>
            <w:r w:rsidRPr="009319E3">
              <w:rPr>
                <w:bCs/>
              </w:rPr>
              <w:t>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71F9D54" w14:textId="32860AB2" w:rsidR="0060527A" w:rsidRPr="009319E3" w:rsidRDefault="0060527A" w:rsidP="0060527A">
            <w:pPr>
              <w:ind w:left="0"/>
              <w:jc w:val="center"/>
              <w:rPr>
                <w:bCs/>
              </w:rPr>
            </w:pPr>
            <w:r w:rsidRPr="009319E3">
              <w:rPr>
                <w:bCs/>
              </w:rPr>
              <w:t>10 169</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2E3803F" w14:textId="6C65E574" w:rsidR="0060527A" w:rsidRPr="009319E3" w:rsidRDefault="0060527A" w:rsidP="0060527A">
            <w:pPr>
              <w:ind w:left="0"/>
              <w:jc w:val="center"/>
              <w:rPr>
                <w:bCs/>
              </w:rPr>
            </w:pPr>
            <w:r w:rsidRPr="009319E3">
              <w:rPr>
                <w:bCs/>
              </w:rPr>
              <w:t>1 453</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BBDDD6" w14:textId="245D7B36" w:rsidR="0060527A" w:rsidRPr="009319E3" w:rsidRDefault="0060527A" w:rsidP="0060527A">
            <w:pPr>
              <w:ind w:left="0"/>
              <w:jc w:val="center"/>
              <w:rPr>
                <w:bCs/>
              </w:rPr>
            </w:pPr>
            <w:r w:rsidRPr="009319E3">
              <w:rPr>
                <w:bCs/>
              </w:rPr>
              <w:t>5 64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E3A1269" w14:textId="5DE65D09" w:rsidR="0060527A" w:rsidRPr="009319E3" w:rsidRDefault="0060527A" w:rsidP="0060527A">
            <w:pPr>
              <w:ind w:left="0"/>
              <w:jc w:val="center"/>
              <w:rPr>
                <w:bCs/>
              </w:rPr>
            </w:pPr>
            <w:r w:rsidRPr="009319E3">
              <w:rPr>
                <w:bCs/>
              </w:rPr>
              <w:t>113</w:t>
            </w:r>
          </w:p>
        </w:tc>
      </w:tr>
      <w:tr w:rsidR="0060527A" w:rsidRPr="009319E3" w14:paraId="4080BAA1"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11838DF" w14:textId="3D58CD0E" w:rsidR="0060527A" w:rsidRPr="009319E3" w:rsidRDefault="0060527A" w:rsidP="0060527A">
            <w:pPr>
              <w:ind w:left="0"/>
              <w:jc w:val="center"/>
              <w:rPr>
                <w:bCs/>
              </w:rPr>
            </w:pPr>
            <w:r w:rsidRPr="009319E3">
              <w:rPr>
                <w:bCs/>
              </w:rPr>
              <w:t>Site Limaniah ( à l'étag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4A8DCA" w14:textId="55234EB1" w:rsidR="0060527A" w:rsidRPr="009319E3" w:rsidRDefault="0060527A" w:rsidP="0060527A">
            <w:pPr>
              <w:ind w:left="0"/>
              <w:jc w:val="center"/>
              <w:rPr>
                <w:bCs/>
              </w:rPr>
            </w:pPr>
            <w:r w:rsidRPr="009319E3">
              <w:rPr>
                <w:bCs/>
              </w:rPr>
              <w:t>5</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2E62DC" w14:textId="6B9538C2" w:rsidR="0060527A" w:rsidRPr="009319E3" w:rsidRDefault="0060527A" w:rsidP="0060527A">
            <w:pPr>
              <w:ind w:left="0"/>
              <w:jc w:val="center"/>
              <w:rPr>
                <w:bCs/>
              </w:rPr>
            </w:pPr>
            <w:r w:rsidRPr="009319E3">
              <w:rPr>
                <w:bCs/>
              </w:rPr>
              <w:t>8 84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938204" w14:textId="1EB1342B" w:rsidR="0060527A" w:rsidRPr="009319E3" w:rsidRDefault="0060527A" w:rsidP="0060527A">
            <w:pPr>
              <w:ind w:left="0"/>
              <w:jc w:val="center"/>
              <w:rPr>
                <w:bCs/>
              </w:rPr>
            </w:pPr>
            <w:r w:rsidRPr="009319E3">
              <w:rPr>
                <w:bCs/>
              </w:rPr>
              <w:t>1 26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7EFA31B" w14:textId="05DFBE05" w:rsidR="0060527A" w:rsidRPr="009319E3" w:rsidRDefault="0060527A" w:rsidP="0060527A">
            <w:pPr>
              <w:ind w:left="0"/>
              <w:jc w:val="center"/>
              <w:rPr>
                <w:bCs/>
              </w:rPr>
            </w:pPr>
            <w:r w:rsidRPr="009319E3">
              <w:rPr>
                <w:bCs/>
              </w:rPr>
              <w:t>4 91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50F981" w14:textId="7A35F87A" w:rsidR="0060527A" w:rsidRPr="009319E3" w:rsidRDefault="0060527A" w:rsidP="0060527A">
            <w:pPr>
              <w:ind w:left="0"/>
              <w:jc w:val="center"/>
              <w:rPr>
                <w:bCs/>
              </w:rPr>
            </w:pPr>
            <w:r w:rsidRPr="009319E3">
              <w:rPr>
                <w:bCs/>
              </w:rPr>
              <w:t>98</w:t>
            </w:r>
          </w:p>
        </w:tc>
      </w:tr>
      <w:tr w:rsidR="0060527A" w:rsidRPr="009319E3" w14:paraId="44577A0C"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5849A7E" w14:textId="6F0D41C5" w:rsidR="0060527A" w:rsidRPr="009319E3" w:rsidRDefault="0060527A" w:rsidP="0060527A">
            <w:pPr>
              <w:ind w:left="0"/>
              <w:jc w:val="center"/>
              <w:rPr>
                <w:bCs/>
              </w:rPr>
            </w:pPr>
            <w:r w:rsidRPr="009319E3">
              <w:rPr>
                <w:bCs/>
              </w:rPr>
              <w:t>Site TP (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278BBE" w14:textId="3EBD7F8F" w:rsidR="0060527A" w:rsidRPr="009319E3" w:rsidRDefault="0060527A" w:rsidP="0060527A">
            <w:pPr>
              <w:ind w:left="0"/>
              <w:jc w:val="center"/>
              <w:rPr>
                <w:bCs/>
              </w:rPr>
            </w:pPr>
            <w:r w:rsidRPr="009319E3">
              <w:rPr>
                <w:bCs/>
              </w:rPr>
              <w:t>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728EC29" w14:textId="75FCCCD7" w:rsidR="0060527A" w:rsidRPr="009319E3" w:rsidRDefault="0060527A" w:rsidP="0060527A">
            <w:pPr>
              <w:ind w:left="0"/>
              <w:jc w:val="center"/>
              <w:rPr>
                <w:bCs/>
              </w:rPr>
            </w:pPr>
            <w:r w:rsidRPr="009319E3">
              <w:rPr>
                <w:bCs/>
              </w:rPr>
              <w:t>7 46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7F8CFB7" w14:textId="279E3286" w:rsidR="0060527A" w:rsidRPr="009319E3" w:rsidRDefault="0060527A" w:rsidP="0060527A">
            <w:pPr>
              <w:ind w:left="0"/>
              <w:jc w:val="center"/>
              <w:rPr>
                <w:bCs/>
              </w:rPr>
            </w:pPr>
            <w:r w:rsidRPr="009319E3">
              <w:rPr>
                <w:bCs/>
              </w:rPr>
              <w:t>1 066</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456BC3" w14:textId="0BB30D34" w:rsidR="0060527A" w:rsidRPr="009319E3" w:rsidRDefault="0060527A" w:rsidP="0060527A">
            <w:pPr>
              <w:ind w:left="0"/>
              <w:jc w:val="center"/>
              <w:rPr>
                <w:bCs/>
              </w:rPr>
            </w:pPr>
            <w:r w:rsidRPr="009319E3">
              <w:rPr>
                <w:bCs/>
              </w:rPr>
              <w:t>4 14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43C7DE" w14:textId="0D2FFCB0" w:rsidR="0060527A" w:rsidRPr="009319E3" w:rsidRDefault="0060527A" w:rsidP="0060527A">
            <w:pPr>
              <w:ind w:left="0"/>
              <w:jc w:val="center"/>
              <w:rPr>
                <w:bCs/>
              </w:rPr>
            </w:pPr>
            <w:r w:rsidRPr="009319E3">
              <w:rPr>
                <w:bCs/>
              </w:rPr>
              <w:t>83</w:t>
            </w:r>
          </w:p>
        </w:tc>
      </w:tr>
      <w:tr w:rsidR="0060527A" w:rsidRPr="009319E3" w14:paraId="0BF63E47"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AF1F580" w14:textId="1396D7A1" w:rsidR="0060527A" w:rsidRPr="009319E3" w:rsidRDefault="0060527A" w:rsidP="0060527A">
            <w:pPr>
              <w:ind w:left="0"/>
              <w:jc w:val="center"/>
              <w:rPr>
                <w:bCs/>
              </w:rPr>
            </w:pPr>
            <w:r w:rsidRPr="009319E3">
              <w:rPr>
                <w:bCs/>
              </w:rPr>
              <w:t>Site Farako secteur 1 (domicil chef de secteur 1)</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6412DA" w14:textId="14C69A26" w:rsidR="0060527A" w:rsidRPr="009319E3" w:rsidRDefault="0060527A" w:rsidP="0060527A">
            <w:pPr>
              <w:ind w:left="0"/>
              <w:jc w:val="center"/>
              <w:rPr>
                <w:bCs/>
              </w:rPr>
            </w:pPr>
            <w:r w:rsidRPr="009319E3">
              <w:rPr>
                <w:bCs/>
              </w:rPr>
              <w:t>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D343001" w14:textId="02BE2750" w:rsidR="0060527A" w:rsidRPr="009319E3" w:rsidRDefault="0060527A" w:rsidP="0060527A">
            <w:pPr>
              <w:ind w:left="0"/>
              <w:jc w:val="center"/>
              <w:rPr>
                <w:bCs/>
              </w:rPr>
            </w:pPr>
            <w:r w:rsidRPr="009319E3">
              <w:rPr>
                <w:bCs/>
              </w:rPr>
              <w:t>11 15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226509" w14:textId="40E0C857" w:rsidR="0060527A" w:rsidRPr="009319E3" w:rsidRDefault="0060527A" w:rsidP="0060527A">
            <w:pPr>
              <w:ind w:left="0"/>
              <w:jc w:val="center"/>
              <w:rPr>
                <w:bCs/>
              </w:rPr>
            </w:pPr>
            <w:r w:rsidRPr="009319E3">
              <w:rPr>
                <w:bCs/>
              </w:rPr>
              <w:t>1 593</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08AFFD6" w14:textId="689B77BB" w:rsidR="0060527A" w:rsidRPr="009319E3" w:rsidRDefault="0060527A" w:rsidP="0060527A">
            <w:pPr>
              <w:ind w:left="0"/>
              <w:jc w:val="center"/>
              <w:rPr>
                <w:bCs/>
              </w:rPr>
            </w:pPr>
            <w:r w:rsidRPr="009319E3">
              <w:rPr>
                <w:bCs/>
              </w:rPr>
              <w:t>6 19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856812" w14:textId="3C67CB56" w:rsidR="0060527A" w:rsidRPr="009319E3" w:rsidRDefault="0060527A" w:rsidP="0060527A">
            <w:pPr>
              <w:ind w:left="0"/>
              <w:jc w:val="center"/>
              <w:rPr>
                <w:bCs/>
              </w:rPr>
            </w:pPr>
            <w:r w:rsidRPr="009319E3">
              <w:rPr>
                <w:bCs/>
              </w:rPr>
              <w:t>124</w:t>
            </w:r>
          </w:p>
        </w:tc>
      </w:tr>
      <w:tr w:rsidR="0060527A" w:rsidRPr="009319E3" w14:paraId="0C3AB313"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0BFE511" w14:textId="45A1C829" w:rsidR="0060527A" w:rsidRPr="009319E3" w:rsidRDefault="0060527A" w:rsidP="0060527A">
            <w:pPr>
              <w:ind w:left="0"/>
              <w:jc w:val="center"/>
              <w:rPr>
                <w:bCs/>
              </w:rPr>
            </w:pPr>
            <w:r w:rsidRPr="009319E3">
              <w:rPr>
                <w:bCs/>
              </w:rPr>
              <w:t>Site Farako secteur 4 (domicil chef de quartier secteur 4)</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C36449" w14:textId="152CA618" w:rsidR="0060527A" w:rsidRPr="009319E3" w:rsidRDefault="0060527A" w:rsidP="0060527A">
            <w:pPr>
              <w:ind w:left="0"/>
              <w:jc w:val="center"/>
              <w:rPr>
                <w:bCs/>
              </w:rPr>
            </w:pPr>
            <w:r w:rsidRPr="009319E3">
              <w:rPr>
                <w:bCs/>
              </w:rPr>
              <w:t>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EEB3DAE" w14:textId="4FD81450" w:rsidR="0060527A" w:rsidRPr="009319E3" w:rsidRDefault="0060527A" w:rsidP="0060527A">
            <w:pPr>
              <w:ind w:left="0"/>
              <w:jc w:val="center"/>
              <w:rPr>
                <w:bCs/>
              </w:rPr>
            </w:pPr>
            <w:r w:rsidRPr="009319E3">
              <w:rPr>
                <w:bCs/>
              </w:rPr>
              <w:t>11 708</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AA1680" w14:textId="476D55B1" w:rsidR="0060527A" w:rsidRPr="009319E3" w:rsidRDefault="0060527A" w:rsidP="0060527A">
            <w:pPr>
              <w:ind w:left="0"/>
              <w:jc w:val="center"/>
              <w:rPr>
                <w:bCs/>
              </w:rPr>
            </w:pPr>
            <w:r w:rsidRPr="009319E3">
              <w:rPr>
                <w:bCs/>
              </w:rPr>
              <w:t>1 673</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2E019E" w14:textId="08D40CC5" w:rsidR="0060527A" w:rsidRPr="009319E3" w:rsidRDefault="0060527A" w:rsidP="0060527A">
            <w:pPr>
              <w:ind w:left="0"/>
              <w:jc w:val="center"/>
              <w:rPr>
                <w:bCs/>
              </w:rPr>
            </w:pPr>
            <w:r w:rsidRPr="009319E3">
              <w:rPr>
                <w:bCs/>
              </w:rPr>
              <w:t>6 50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100F16D" w14:textId="2E488C41" w:rsidR="0060527A" w:rsidRPr="009319E3" w:rsidRDefault="0060527A" w:rsidP="0060527A">
            <w:pPr>
              <w:ind w:left="0"/>
              <w:jc w:val="center"/>
              <w:rPr>
                <w:bCs/>
              </w:rPr>
            </w:pPr>
            <w:r w:rsidRPr="009319E3">
              <w:rPr>
                <w:bCs/>
              </w:rPr>
              <w:t>130</w:t>
            </w:r>
          </w:p>
        </w:tc>
      </w:tr>
      <w:tr w:rsidR="0060527A" w:rsidRPr="009319E3" w14:paraId="7C40C334"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2F49686" w14:textId="2531D048" w:rsidR="0060527A" w:rsidRPr="009319E3" w:rsidRDefault="0060527A" w:rsidP="0060527A">
            <w:pPr>
              <w:ind w:left="0"/>
              <w:jc w:val="center"/>
              <w:rPr>
                <w:bCs/>
              </w:rPr>
            </w:pPr>
            <w:r w:rsidRPr="009319E3">
              <w:rPr>
                <w:bCs/>
              </w:rPr>
              <w:t>Site Hermakono secteur 2 (domicil chef de quartier secteur 2)</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C3F7C7B" w14:textId="1E9F1B35" w:rsidR="0060527A" w:rsidRPr="009319E3" w:rsidRDefault="0060527A" w:rsidP="0060527A">
            <w:pPr>
              <w:ind w:left="0"/>
              <w:jc w:val="center"/>
              <w:rPr>
                <w:bCs/>
              </w:rPr>
            </w:pPr>
            <w:r w:rsidRPr="009319E3">
              <w:rPr>
                <w:bCs/>
              </w:rPr>
              <w:t>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974071" w14:textId="2DDDBBEE" w:rsidR="0060527A" w:rsidRPr="009319E3" w:rsidRDefault="0060527A" w:rsidP="0060527A">
            <w:pPr>
              <w:ind w:left="0"/>
              <w:jc w:val="center"/>
              <w:rPr>
                <w:bCs/>
              </w:rPr>
            </w:pPr>
            <w:r w:rsidRPr="009319E3">
              <w:rPr>
                <w:bCs/>
              </w:rPr>
              <w:t>10 92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900D03" w14:textId="698E4D1E" w:rsidR="0060527A" w:rsidRPr="009319E3" w:rsidRDefault="0060527A" w:rsidP="0060527A">
            <w:pPr>
              <w:ind w:left="0"/>
              <w:jc w:val="center"/>
              <w:rPr>
                <w:bCs/>
              </w:rPr>
            </w:pPr>
            <w:r w:rsidRPr="009319E3">
              <w:rPr>
                <w:bCs/>
              </w:rPr>
              <w:t>1 56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C4FFD62" w14:textId="6A1043AD" w:rsidR="0060527A" w:rsidRPr="009319E3" w:rsidRDefault="0060527A" w:rsidP="0060527A">
            <w:pPr>
              <w:ind w:left="0"/>
              <w:jc w:val="center"/>
              <w:rPr>
                <w:bCs/>
              </w:rPr>
            </w:pPr>
            <w:r w:rsidRPr="009319E3">
              <w:rPr>
                <w:bCs/>
              </w:rPr>
              <w:t>6 07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3B89BE1" w14:textId="050113DF" w:rsidR="0060527A" w:rsidRPr="009319E3" w:rsidRDefault="0060527A" w:rsidP="0060527A">
            <w:pPr>
              <w:ind w:left="0"/>
              <w:jc w:val="center"/>
              <w:rPr>
                <w:bCs/>
              </w:rPr>
            </w:pPr>
            <w:r w:rsidRPr="009319E3">
              <w:rPr>
                <w:bCs/>
              </w:rPr>
              <w:t>121</w:t>
            </w:r>
          </w:p>
        </w:tc>
      </w:tr>
      <w:tr w:rsidR="0060527A" w:rsidRPr="009319E3" w14:paraId="1DA26B65"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B8D9222" w14:textId="3A83AEF4" w:rsidR="0060527A" w:rsidRPr="009319E3" w:rsidRDefault="0060527A" w:rsidP="0060527A">
            <w:pPr>
              <w:ind w:left="0"/>
              <w:jc w:val="center"/>
              <w:rPr>
                <w:bCs/>
              </w:rPr>
            </w:pPr>
            <w:r w:rsidRPr="009319E3">
              <w:rPr>
                <w:bCs/>
              </w:rPr>
              <w:t>Site Kenema (chez chef de quartier)</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2C0016" w14:textId="4952A6C4" w:rsidR="0060527A" w:rsidRPr="009319E3" w:rsidRDefault="0060527A" w:rsidP="0060527A">
            <w:pPr>
              <w:ind w:left="0"/>
              <w:jc w:val="center"/>
              <w:rPr>
                <w:bCs/>
              </w:rPr>
            </w:pPr>
            <w:r w:rsidRPr="009319E3">
              <w:rPr>
                <w:bCs/>
              </w:rPr>
              <w:t>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0C2EBF" w14:textId="2DAF69C8" w:rsidR="0060527A" w:rsidRPr="009319E3" w:rsidRDefault="0060527A" w:rsidP="0060527A">
            <w:pPr>
              <w:ind w:left="0"/>
              <w:jc w:val="center"/>
              <w:rPr>
                <w:bCs/>
              </w:rPr>
            </w:pPr>
            <w:r w:rsidRPr="009319E3">
              <w:rPr>
                <w:bCs/>
              </w:rPr>
              <w:t>7 77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E6A3EAA" w14:textId="0A8052AB" w:rsidR="0060527A" w:rsidRPr="009319E3" w:rsidRDefault="0060527A" w:rsidP="0060527A">
            <w:pPr>
              <w:ind w:left="0"/>
              <w:jc w:val="center"/>
              <w:rPr>
                <w:bCs/>
              </w:rPr>
            </w:pPr>
            <w:r w:rsidRPr="009319E3">
              <w:rPr>
                <w:bCs/>
              </w:rPr>
              <w:t>1 11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F2BB2C" w14:textId="543BAAC4" w:rsidR="0060527A" w:rsidRPr="009319E3" w:rsidRDefault="0060527A" w:rsidP="0060527A">
            <w:pPr>
              <w:ind w:left="0"/>
              <w:jc w:val="center"/>
              <w:rPr>
                <w:bCs/>
              </w:rPr>
            </w:pPr>
            <w:r w:rsidRPr="009319E3">
              <w:rPr>
                <w:bCs/>
              </w:rPr>
              <w:t>4 31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0388C3" w14:textId="4615858F" w:rsidR="0060527A" w:rsidRPr="009319E3" w:rsidRDefault="0060527A" w:rsidP="0060527A">
            <w:pPr>
              <w:ind w:left="0"/>
              <w:jc w:val="center"/>
              <w:rPr>
                <w:bCs/>
              </w:rPr>
            </w:pPr>
            <w:r w:rsidRPr="009319E3">
              <w:rPr>
                <w:bCs/>
              </w:rPr>
              <w:t>86</w:t>
            </w:r>
          </w:p>
        </w:tc>
      </w:tr>
      <w:tr w:rsidR="0060527A" w:rsidRPr="009319E3" w14:paraId="5742FAE2"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AFED143" w14:textId="350DEEB9" w:rsidR="0060527A" w:rsidRPr="009319E3" w:rsidRDefault="0060527A" w:rsidP="0060527A">
            <w:pPr>
              <w:ind w:left="0"/>
              <w:jc w:val="center"/>
              <w:rPr>
                <w:bCs/>
              </w:rPr>
            </w:pPr>
            <w:r w:rsidRPr="009319E3">
              <w:rPr>
                <w:bCs/>
              </w:rPr>
              <w:t>Site M'balia koro (domicil du feu Lonceny Bérété)</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AEF3CC" w14:textId="02075A3E" w:rsidR="0060527A" w:rsidRPr="009319E3" w:rsidRDefault="0060527A" w:rsidP="0060527A">
            <w:pPr>
              <w:ind w:left="0"/>
              <w:jc w:val="center"/>
              <w:rPr>
                <w:bCs/>
              </w:rPr>
            </w:pPr>
            <w:r w:rsidRPr="009319E3">
              <w:rPr>
                <w:bCs/>
              </w:rPr>
              <w:t>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CBA7B5" w14:textId="5F29D65D" w:rsidR="0060527A" w:rsidRPr="009319E3" w:rsidRDefault="0060527A" w:rsidP="0060527A">
            <w:pPr>
              <w:ind w:left="0"/>
              <w:jc w:val="center"/>
              <w:rPr>
                <w:bCs/>
              </w:rPr>
            </w:pPr>
            <w:r w:rsidRPr="009319E3">
              <w:rPr>
                <w:bCs/>
              </w:rPr>
              <w:t>9 28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EDB959" w14:textId="3704E353" w:rsidR="0060527A" w:rsidRPr="009319E3" w:rsidRDefault="0060527A" w:rsidP="0060527A">
            <w:pPr>
              <w:ind w:left="0"/>
              <w:jc w:val="center"/>
              <w:rPr>
                <w:bCs/>
              </w:rPr>
            </w:pPr>
            <w:r w:rsidRPr="009319E3">
              <w:rPr>
                <w:bCs/>
              </w:rPr>
              <w:t>1 327</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EC6911" w14:textId="60FE926D" w:rsidR="0060527A" w:rsidRPr="009319E3" w:rsidRDefault="0060527A" w:rsidP="0060527A">
            <w:pPr>
              <w:ind w:left="0"/>
              <w:jc w:val="center"/>
              <w:rPr>
                <w:bCs/>
              </w:rPr>
            </w:pPr>
            <w:r w:rsidRPr="009319E3">
              <w:rPr>
                <w:bCs/>
              </w:rPr>
              <w:t>5 16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78793EE" w14:textId="51EC08E4" w:rsidR="0060527A" w:rsidRPr="009319E3" w:rsidRDefault="0060527A" w:rsidP="0060527A">
            <w:pPr>
              <w:ind w:left="0"/>
              <w:jc w:val="center"/>
              <w:rPr>
                <w:bCs/>
              </w:rPr>
            </w:pPr>
            <w:r w:rsidRPr="009319E3">
              <w:rPr>
                <w:bCs/>
              </w:rPr>
              <w:t>103</w:t>
            </w:r>
          </w:p>
        </w:tc>
      </w:tr>
      <w:tr w:rsidR="0060527A" w:rsidRPr="009319E3" w14:paraId="214C7D7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F9F9FBF" w14:textId="059984EE" w:rsidR="0060527A" w:rsidRPr="009319E3" w:rsidRDefault="0060527A" w:rsidP="0060527A">
            <w:pPr>
              <w:ind w:left="0"/>
              <w:jc w:val="center"/>
              <w:rPr>
                <w:bCs/>
              </w:rPr>
            </w:pPr>
            <w:r w:rsidRPr="009319E3">
              <w:rPr>
                <w:bCs/>
              </w:rPr>
              <w:t>Site M'baliakoro secteu 3 (domicil monsieur Nabé)</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C02E96" w14:textId="61CC7303" w:rsidR="0060527A" w:rsidRPr="009319E3" w:rsidRDefault="0060527A" w:rsidP="0060527A">
            <w:pPr>
              <w:ind w:left="0"/>
              <w:jc w:val="center"/>
              <w:rPr>
                <w:bCs/>
              </w:rPr>
            </w:pPr>
            <w:r w:rsidRPr="009319E3">
              <w:rPr>
                <w:bCs/>
              </w:rPr>
              <w:t>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CC82648" w14:textId="735239BF" w:rsidR="0060527A" w:rsidRPr="009319E3" w:rsidRDefault="0060527A" w:rsidP="0060527A">
            <w:pPr>
              <w:ind w:left="0"/>
              <w:jc w:val="center"/>
              <w:rPr>
                <w:bCs/>
              </w:rPr>
            </w:pPr>
            <w:r w:rsidRPr="009319E3">
              <w:rPr>
                <w:bCs/>
              </w:rPr>
              <w:t>10 89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71604F" w14:textId="6B4C8FF3" w:rsidR="0060527A" w:rsidRPr="009319E3" w:rsidRDefault="0060527A" w:rsidP="0060527A">
            <w:pPr>
              <w:ind w:left="0"/>
              <w:jc w:val="center"/>
              <w:rPr>
                <w:bCs/>
              </w:rPr>
            </w:pPr>
            <w:r w:rsidRPr="009319E3">
              <w:rPr>
                <w:bCs/>
              </w:rPr>
              <w:t>1 556</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988B3D5" w14:textId="4308DCD9" w:rsidR="0060527A" w:rsidRPr="009319E3" w:rsidRDefault="0060527A" w:rsidP="0060527A">
            <w:pPr>
              <w:ind w:left="0"/>
              <w:jc w:val="center"/>
              <w:rPr>
                <w:bCs/>
              </w:rPr>
            </w:pPr>
            <w:r w:rsidRPr="009319E3">
              <w:rPr>
                <w:bCs/>
              </w:rPr>
              <w:t>6 05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67B30B" w14:textId="06F67A29" w:rsidR="0060527A" w:rsidRPr="009319E3" w:rsidRDefault="0060527A" w:rsidP="0060527A">
            <w:pPr>
              <w:ind w:left="0"/>
              <w:jc w:val="center"/>
              <w:rPr>
                <w:bCs/>
              </w:rPr>
            </w:pPr>
            <w:r w:rsidRPr="009319E3">
              <w:rPr>
                <w:bCs/>
              </w:rPr>
              <w:t>121</w:t>
            </w:r>
          </w:p>
        </w:tc>
      </w:tr>
      <w:tr w:rsidR="0060527A" w:rsidRPr="009319E3" w14:paraId="3D2BD793"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E764195" w14:textId="328A10F6" w:rsidR="0060527A" w:rsidRPr="009319E3" w:rsidRDefault="0060527A" w:rsidP="0060527A">
            <w:pPr>
              <w:ind w:left="0"/>
              <w:jc w:val="center"/>
              <w:rPr>
                <w:bCs/>
              </w:rPr>
            </w:pPr>
            <w:r w:rsidRPr="009319E3">
              <w:rPr>
                <w:bCs/>
              </w:rPr>
              <w:t>Site Timbo (domicil chef de quartier secteur 1 Timbo)</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BEB490" w14:textId="6768663D" w:rsidR="0060527A" w:rsidRPr="009319E3" w:rsidRDefault="0060527A" w:rsidP="0060527A">
            <w:pPr>
              <w:ind w:left="0"/>
              <w:jc w:val="center"/>
              <w:rPr>
                <w:bCs/>
              </w:rPr>
            </w:pPr>
            <w:r w:rsidRPr="009319E3">
              <w:rPr>
                <w:bCs/>
              </w:rPr>
              <w:t>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21E46F" w14:textId="15182142" w:rsidR="0060527A" w:rsidRPr="009319E3" w:rsidRDefault="0060527A" w:rsidP="0060527A">
            <w:pPr>
              <w:ind w:left="0"/>
              <w:jc w:val="center"/>
              <w:rPr>
                <w:bCs/>
              </w:rPr>
            </w:pPr>
            <w:r w:rsidRPr="009319E3">
              <w:rPr>
                <w:bCs/>
              </w:rPr>
              <w:t>10 985</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3455449" w14:textId="4FEE8B11" w:rsidR="0060527A" w:rsidRPr="009319E3" w:rsidRDefault="0060527A" w:rsidP="0060527A">
            <w:pPr>
              <w:ind w:left="0"/>
              <w:jc w:val="center"/>
              <w:rPr>
                <w:bCs/>
              </w:rPr>
            </w:pPr>
            <w:r w:rsidRPr="009319E3">
              <w:rPr>
                <w:bCs/>
              </w:rPr>
              <w:t>1 56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5BF45D2" w14:textId="4BAB2806" w:rsidR="0060527A" w:rsidRPr="009319E3" w:rsidRDefault="0060527A" w:rsidP="0060527A">
            <w:pPr>
              <w:ind w:left="0"/>
              <w:jc w:val="center"/>
              <w:rPr>
                <w:bCs/>
              </w:rPr>
            </w:pPr>
            <w:r w:rsidRPr="009319E3">
              <w:rPr>
                <w:bCs/>
              </w:rPr>
              <w:t>6 10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E63FD7" w14:textId="16B90207" w:rsidR="0060527A" w:rsidRPr="009319E3" w:rsidRDefault="0060527A" w:rsidP="0060527A">
            <w:pPr>
              <w:ind w:left="0"/>
              <w:jc w:val="center"/>
              <w:rPr>
                <w:bCs/>
              </w:rPr>
            </w:pPr>
            <w:r w:rsidRPr="009319E3">
              <w:rPr>
                <w:bCs/>
              </w:rPr>
              <w:t>122</w:t>
            </w:r>
          </w:p>
        </w:tc>
      </w:tr>
      <w:tr w:rsidR="0060527A" w:rsidRPr="009319E3" w14:paraId="3A212967"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5F9EC48" w14:textId="65BBECAE" w:rsidR="0060527A" w:rsidRPr="009319E3" w:rsidRDefault="0060527A" w:rsidP="0060527A">
            <w:pPr>
              <w:ind w:left="0"/>
              <w:jc w:val="center"/>
              <w:rPr>
                <w:bCs/>
              </w:rPr>
            </w:pPr>
            <w:r w:rsidRPr="009319E3">
              <w:rPr>
                <w:bCs/>
              </w:rPr>
              <w:t>Site Yassafè koro secteur 2 (domicil chef de quartier Secteur 2 Yassafè)</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FEA63BD" w14:textId="7598964F" w:rsidR="0060527A" w:rsidRPr="009319E3" w:rsidRDefault="0060527A" w:rsidP="0060527A">
            <w:pPr>
              <w:ind w:left="0"/>
              <w:jc w:val="center"/>
              <w:rPr>
                <w:bCs/>
              </w:rPr>
            </w:pPr>
            <w:r w:rsidRPr="009319E3">
              <w:rPr>
                <w:bCs/>
              </w:rPr>
              <w:t>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E0144D8" w14:textId="05FB50E5" w:rsidR="0060527A" w:rsidRPr="009319E3" w:rsidRDefault="0060527A" w:rsidP="0060527A">
            <w:pPr>
              <w:ind w:left="0"/>
              <w:jc w:val="center"/>
              <w:rPr>
                <w:bCs/>
              </w:rPr>
            </w:pPr>
            <w:r w:rsidRPr="009319E3">
              <w:rPr>
                <w:bCs/>
              </w:rPr>
              <w:t>9 09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BADD9F" w14:textId="64C9D80C" w:rsidR="0060527A" w:rsidRPr="009319E3" w:rsidRDefault="0060527A" w:rsidP="0060527A">
            <w:pPr>
              <w:ind w:left="0"/>
              <w:jc w:val="center"/>
              <w:rPr>
                <w:bCs/>
              </w:rPr>
            </w:pPr>
            <w:r w:rsidRPr="009319E3">
              <w:rPr>
                <w:bCs/>
              </w:rPr>
              <w:t>1 29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8D4FDB8" w14:textId="6C9B4993" w:rsidR="0060527A" w:rsidRPr="009319E3" w:rsidRDefault="0060527A" w:rsidP="0060527A">
            <w:pPr>
              <w:ind w:left="0"/>
              <w:jc w:val="center"/>
              <w:rPr>
                <w:bCs/>
              </w:rPr>
            </w:pPr>
            <w:r w:rsidRPr="009319E3">
              <w:rPr>
                <w:bCs/>
              </w:rPr>
              <w:t>5 05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165754" w14:textId="08F5C7E0" w:rsidR="0060527A" w:rsidRPr="009319E3" w:rsidRDefault="0060527A" w:rsidP="0060527A">
            <w:pPr>
              <w:ind w:left="0"/>
              <w:jc w:val="center"/>
              <w:rPr>
                <w:bCs/>
              </w:rPr>
            </w:pPr>
            <w:r w:rsidRPr="009319E3">
              <w:rPr>
                <w:bCs/>
              </w:rPr>
              <w:t>101</w:t>
            </w:r>
          </w:p>
        </w:tc>
      </w:tr>
      <w:tr w:rsidR="0060527A" w:rsidRPr="009319E3" w14:paraId="25350F0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53E1FDF" w14:textId="4CA56AA3" w:rsidR="0060527A" w:rsidRPr="009319E3" w:rsidRDefault="0060527A" w:rsidP="0060527A">
            <w:pPr>
              <w:ind w:left="0"/>
              <w:jc w:val="center"/>
              <w:rPr>
                <w:bCs/>
              </w:rPr>
            </w:pPr>
            <w:r w:rsidRPr="009319E3">
              <w:rPr>
                <w:bCs/>
              </w:rPr>
              <w:t>Site Chez le chef de quartier adjoint Kankankoura</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59847A" w14:textId="649080E2" w:rsidR="0060527A" w:rsidRPr="009319E3" w:rsidRDefault="0060527A" w:rsidP="0060527A">
            <w:pPr>
              <w:ind w:left="0"/>
              <w:jc w:val="center"/>
              <w:rPr>
                <w:bCs/>
              </w:rPr>
            </w:pPr>
            <w:r w:rsidRPr="009319E3">
              <w:rPr>
                <w:bCs/>
              </w:rPr>
              <w:t>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43C2DB1" w14:textId="11EE2BA9" w:rsidR="0060527A" w:rsidRPr="009319E3" w:rsidRDefault="0060527A" w:rsidP="0060527A">
            <w:pPr>
              <w:ind w:left="0"/>
              <w:jc w:val="center"/>
              <w:rPr>
                <w:bCs/>
              </w:rPr>
            </w:pPr>
            <w:r w:rsidRPr="009319E3">
              <w:rPr>
                <w:bCs/>
              </w:rPr>
              <w:t>10 02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3B18BF5" w14:textId="1ADDB67B" w:rsidR="0060527A" w:rsidRPr="009319E3" w:rsidRDefault="0060527A" w:rsidP="0060527A">
            <w:pPr>
              <w:ind w:left="0"/>
              <w:jc w:val="center"/>
              <w:rPr>
                <w:bCs/>
              </w:rPr>
            </w:pPr>
            <w:r w:rsidRPr="009319E3">
              <w:rPr>
                <w:bCs/>
              </w:rPr>
              <w:t>1 43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5319BC" w14:textId="279522E9" w:rsidR="0060527A" w:rsidRPr="009319E3" w:rsidRDefault="0060527A" w:rsidP="0060527A">
            <w:pPr>
              <w:ind w:left="0"/>
              <w:jc w:val="center"/>
              <w:rPr>
                <w:bCs/>
              </w:rPr>
            </w:pPr>
            <w:r w:rsidRPr="009319E3">
              <w:rPr>
                <w:bCs/>
              </w:rPr>
              <w:t>5 57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0F1211" w14:textId="1CCF2339" w:rsidR="0060527A" w:rsidRPr="009319E3" w:rsidRDefault="0060527A" w:rsidP="0060527A">
            <w:pPr>
              <w:ind w:left="0"/>
              <w:jc w:val="center"/>
              <w:rPr>
                <w:bCs/>
              </w:rPr>
            </w:pPr>
            <w:r w:rsidRPr="009319E3">
              <w:rPr>
                <w:bCs/>
              </w:rPr>
              <w:t>111</w:t>
            </w:r>
          </w:p>
        </w:tc>
      </w:tr>
      <w:tr w:rsidR="0060527A" w:rsidRPr="009319E3" w14:paraId="4D539744"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F8EA595" w14:textId="456130BE" w:rsidR="0060527A" w:rsidRPr="009319E3" w:rsidRDefault="0060527A" w:rsidP="0060527A">
            <w:pPr>
              <w:ind w:left="0"/>
              <w:jc w:val="center"/>
              <w:rPr>
                <w:bCs/>
              </w:rPr>
            </w:pPr>
            <w:r w:rsidRPr="009319E3">
              <w:rPr>
                <w:bCs/>
              </w:rPr>
              <w:t>Site Chez le chef de quartier adjoint yassaf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E7332C0" w14:textId="22D6C415" w:rsidR="0060527A" w:rsidRPr="009319E3" w:rsidRDefault="0060527A" w:rsidP="0060527A">
            <w:pPr>
              <w:ind w:left="0"/>
              <w:jc w:val="center"/>
              <w:rPr>
                <w:bCs/>
              </w:rPr>
            </w:pPr>
            <w:r w:rsidRPr="009319E3">
              <w:rPr>
                <w:bCs/>
              </w:rPr>
              <w:t>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46EBFB3" w14:textId="735068F4" w:rsidR="0060527A" w:rsidRPr="009319E3" w:rsidRDefault="0060527A" w:rsidP="0060527A">
            <w:pPr>
              <w:ind w:left="0"/>
              <w:jc w:val="center"/>
              <w:rPr>
                <w:bCs/>
              </w:rPr>
            </w:pPr>
            <w:r w:rsidRPr="009319E3">
              <w:rPr>
                <w:bCs/>
              </w:rPr>
              <w:t>10 155</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7BD0899" w14:textId="577ADC93" w:rsidR="0060527A" w:rsidRPr="009319E3" w:rsidRDefault="0060527A" w:rsidP="0060527A">
            <w:pPr>
              <w:ind w:left="0"/>
              <w:jc w:val="center"/>
              <w:rPr>
                <w:bCs/>
              </w:rPr>
            </w:pPr>
            <w:r w:rsidRPr="009319E3">
              <w:rPr>
                <w:bCs/>
              </w:rPr>
              <w:t>1 45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FFB5DD" w14:textId="2EF033D5" w:rsidR="0060527A" w:rsidRPr="009319E3" w:rsidRDefault="0060527A" w:rsidP="0060527A">
            <w:pPr>
              <w:ind w:left="0"/>
              <w:jc w:val="center"/>
              <w:rPr>
                <w:bCs/>
              </w:rPr>
            </w:pPr>
            <w:r w:rsidRPr="009319E3">
              <w:rPr>
                <w:bCs/>
              </w:rPr>
              <w:t>5 64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1F0C8C9" w14:textId="58A88220" w:rsidR="0060527A" w:rsidRPr="009319E3" w:rsidRDefault="0060527A" w:rsidP="0060527A">
            <w:pPr>
              <w:ind w:left="0"/>
              <w:jc w:val="center"/>
              <w:rPr>
                <w:bCs/>
              </w:rPr>
            </w:pPr>
            <w:r w:rsidRPr="009319E3">
              <w:rPr>
                <w:bCs/>
              </w:rPr>
              <w:t>113</w:t>
            </w:r>
          </w:p>
        </w:tc>
      </w:tr>
      <w:tr w:rsidR="0060527A" w:rsidRPr="009319E3" w14:paraId="10E03730"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ADEFA26" w14:textId="1102ED45" w:rsidR="0060527A" w:rsidRPr="009319E3" w:rsidRDefault="0060527A" w:rsidP="0060527A">
            <w:pPr>
              <w:ind w:left="0"/>
              <w:jc w:val="center"/>
              <w:rPr>
                <w:bCs/>
              </w:rPr>
            </w:pPr>
            <w:r w:rsidRPr="009319E3">
              <w:rPr>
                <w:bCs/>
              </w:rPr>
              <w:t>Site Chez le chef de quartier Kankankoura</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72F539A" w14:textId="33FF6BA7" w:rsidR="0060527A" w:rsidRPr="009319E3" w:rsidRDefault="0060527A" w:rsidP="0060527A">
            <w:pPr>
              <w:ind w:left="0"/>
              <w:jc w:val="center"/>
              <w:rPr>
                <w:bCs/>
              </w:rPr>
            </w:pPr>
            <w:r w:rsidRPr="009319E3">
              <w:rPr>
                <w:bCs/>
              </w:rPr>
              <w:t>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DA725F1" w14:textId="51C96E9B" w:rsidR="0060527A" w:rsidRPr="009319E3" w:rsidRDefault="0060527A" w:rsidP="0060527A">
            <w:pPr>
              <w:ind w:left="0"/>
              <w:jc w:val="center"/>
              <w:rPr>
                <w:bCs/>
              </w:rPr>
            </w:pPr>
            <w:r w:rsidRPr="009319E3">
              <w:rPr>
                <w:bCs/>
              </w:rPr>
              <w:t>11 26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0677713" w14:textId="5104AB2B" w:rsidR="0060527A" w:rsidRPr="009319E3" w:rsidRDefault="0060527A" w:rsidP="0060527A">
            <w:pPr>
              <w:ind w:left="0"/>
              <w:jc w:val="center"/>
              <w:rPr>
                <w:bCs/>
              </w:rPr>
            </w:pPr>
            <w:r w:rsidRPr="009319E3">
              <w:rPr>
                <w:bCs/>
              </w:rPr>
              <w:t>1 60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4FFCBA" w14:textId="7088556B" w:rsidR="0060527A" w:rsidRPr="009319E3" w:rsidRDefault="0060527A" w:rsidP="0060527A">
            <w:pPr>
              <w:ind w:left="0"/>
              <w:jc w:val="center"/>
              <w:rPr>
                <w:bCs/>
              </w:rPr>
            </w:pPr>
            <w:r w:rsidRPr="009319E3">
              <w:rPr>
                <w:bCs/>
              </w:rPr>
              <w:t>6 25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9F49D6" w14:textId="2EDAC261" w:rsidR="0060527A" w:rsidRPr="009319E3" w:rsidRDefault="0060527A" w:rsidP="0060527A">
            <w:pPr>
              <w:ind w:left="0"/>
              <w:jc w:val="center"/>
              <w:rPr>
                <w:bCs/>
              </w:rPr>
            </w:pPr>
            <w:r w:rsidRPr="009319E3">
              <w:rPr>
                <w:bCs/>
              </w:rPr>
              <w:t>125</w:t>
            </w:r>
          </w:p>
        </w:tc>
      </w:tr>
      <w:tr w:rsidR="0060527A" w:rsidRPr="009319E3" w14:paraId="7BF6636B"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4B1F8DE" w14:textId="09306DCD" w:rsidR="0060527A" w:rsidRPr="009319E3" w:rsidRDefault="0060527A" w:rsidP="0060527A">
            <w:pPr>
              <w:ind w:left="0"/>
              <w:jc w:val="center"/>
              <w:rPr>
                <w:bCs/>
              </w:rPr>
            </w:pPr>
            <w:r w:rsidRPr="009319E3">
              <w:rPr>
                <w:bCs/>
              </w:rPr>
              <w:t>Site Dans la famille Keita Dar-es-Salam</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A51A9D" w14:textId="36B68BAF" w:rsidR="0060527A" w:rsidRPr="009319E3" w:rsidRDefault="0060527A" w:rsidP="0060527A">
            <w:pPr>
              <w:ind w:left="0"/>
              <w:jc w:val="center"/>
              <w:rPr>
                <w:bCs/>
              </w:rPr>
            </w:pPr>
            <w:r w:rsidRPr="009319E3">
              <w:rPr>
                <w:bCs/>
              </w:rPr>
              <w:t>7</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FADB30" w14:textId="30DF830A" w:rsidR="0060527A" w:rsidRPr="009319E3" w:rsidRDefault="0060527A" w:rsidP="0060527A">
            <w:pPr>
              <w:ind w:left="0"/>
              <w:jc w:val="center"/>
              <w:rPr>
                <w:bCs/>
              </w:rPr>
            </w:pPr>
            <w:r w:rsidRPr="009319E3">
              <w:rPr>
                <w:bCs/>
              </w:rPr>
              <w:t>11 20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4B7BEB1" w14:textId="2E789DE2" w:rsidR="0060527A" w:rsidRPr="009319E3" w:rsidRDefault="0060527A" w:rsidP="0060527A">
            <w:pPr>
              <w:ind w:left="0"/>
              <w:jc w:val="center"/>
              <w:rPr>
                <w:bCs/>
              </w:rPr>
            </w:pPr>
            <w:r w:rsidRPr="009319E3">
              <w:rPr>
                <w:bCs/>
              </w:rPr>
              <w:t>1 60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1B68B1" w14:textId="14C1DCCE" w:rsidR="0060527A" w:rsidRPr="009319E3" w:rsidRDefault="0060527A" w:rsidP="0060527A">
            <w:pPr>
              <w:ind w:left="0"/>
              <w:jc w:val="center"/>
              <w:rPr>
                <w:bCs/>
              </w:rPr>
            </w:pPr>
            <w:r w:rsidRPr="009319E3">
              <w:rPr>
                <w:bCs/>
              </w:rPr>
              <w:t>6 22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E8C005B" w14:textId="02C46305" w:rsidR="0060527A" w:rsidRPr="009319E3" w:rsidRDefault="0060527A" w:rsidP="0060527A">
            <w:pPr>
              <w:ind w:left="0"/>
              <w:jc w:val="center"/>
              <w:rPr>
                <w:bCs/>
              </w:rPr>
            </w:pPr>
            <w:r w:rsidRPr="009319E3">
              <w:rPr>
                <w:bCs/>
              </w:rPr>
              <w:t>125</w:t>
            </w:r>
          </w:p>
        </w:tc>
      </w:tr>
      <w:tr w:rsidR="0060527A" w:rsidRPr="009319E3" w14:paraId="3EAE423B"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6510133" w14:textId="75E7FED0" w:rsidR="0060527A" w:rsidRPr="009319E3" w:rsidRDefault="0060527A" w:rsidP="0060527A">
            <w:pPr>
              <w:ind w:left="0"/>
              <w:jc w:val="center"/>
              <w:rPr>
                <w:bCs/>
              </w:rPr>
            </w:pPr>
            <w:r w:rsidRPr="009319E3">
              <w:rPr>
                <w:bCs/>
              </w:rPr>
              <w:t>Site BAMBAKOREDOU(chez le president de district)</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A7C8C8" w14:textId="61AC3BBF" w:rsidR="0060527A" w:rsidRPr="009319E3" w:rsidRDefault="0060527A" w:rsidP="0060527A">
            <w:pPr>
              <w:ind w:left="0"/>
              <w:jc w:val="center"/>
              <w:rPr>
                <w:bCs/>
              </w:rPr>
            </w:pPr>
            <w:r w:rsidRPr="009319E3">
              <w:rPr>
                <w:bCs/>
              </w:rPr>
              <w:t>1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BCE96E5" w14:textId="02833598" w:rsidR="0060527A" w:rsidRPr="009319E3" w:rsidRDefault="0060527A" w:rsidP="0060527A">
            <w:pPr>
              <w:ind w:left="0"/>
              <w:jc w:val="center"/>
              <w:rPr>
                <w:bCs/>
              </w:rPr>
            </w:pPr>
            <w:r w:rsidRPr="009319E3">
              <w:rPr>
                <w:bCs/>
              </w:rPr>
              <w:t>5 169</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7F9ACC" w14:textId="1C5DD813" w:rsidR="0060527A" w:rsidRPr="009319E3" w:rsidRDefault="0060527A" w:rsidP="0060527A">
            <w:pPr>
              <w:ind w:left="0"/>
              <w:jc w:val="center"/>
              <w:rPr>
                <w:bCs/>
              </w:rPr>
            </w:pPr>
            <w:r w:rsidRPr="009319E3">
              <w:rPr>
                <w:bCs/>
              </w:rPr>
              <w:t>738</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624226" w14:textId="77956D8A" w:rsidR="0060527A" w:rsidRPr="009319E3" w:rsidRDefault="0060527A" w:rsidP="0060527A">
            <w:pPr>
              <w:ind w:left="0"/>
              <w:jc w:val="center"/>
              <w:rPr>
                <w:bCs/>
              </w:rPr>
            </w:pPr>
            <w:r w:rsidRPr="009319E3">
              <w:rPr>
                <w:bCs/>
              </w:rPr>
              <w:t>2 87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9094EE" w14:textId="0087EDE3" w:rsidR="0060527A" w:rsidRPr="009319E3" w:rsidRDefault="0060527A" w:rsidP="0060527A">
            <w:pPr>
              <w:ind w:left="0"/>
              <w:jc w:val="center"/>
              <w:rPr>
                <w:bCs/>
              </w:rPr>
            </w:pPr>
            <w:r w:rsidRPr="009319E3">
              <w:rPr>
                <w:bCs/>
              </w:rPr>
              <w:t>57</w:t>
            </w:r>
          </w:p>
        </w:tc>
      </w:tr>
      <w:tr w:rsidR="0060527A" w:rsidRPr="009319E3" w14:paraId="021627F4"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E2FAE1F" w14:textId="02C61690" w:rsidR="0060527A" w:rsidRPr="009319E3" w:rsidRDefault="0060527A" w:rsidP="0060527A">
            <w:pPr>
              <w:ind w:left="0"/>
              <w:jc w:val="center"/>
              <w:rPr>
                <w:bCs/>
              </w:rPr>
            </w:pPr>
            <w:r w:rsidRPr="009319E3">
              <w:rPr>
                <w:bCs/>
              </w:rPr>
              <w:t>Site DANGALDOU(chez le president du district)</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37A930" w14:textId="637821D9" w:rsidR="0060527A" w:rsidRPr="009319E3" w:rsidRDefault="0060527A" w:rsidP="0060527A">
            <w:pPr>
              <w:ind w:left="0"/>
              <w:jc w:val="center"/>
              <w:rPr>
                <w:bCs/>
              </w:rPr>
            </w:pPr>
            <w:r w:rsidRPr="009319E3">
              <w:rPr>
                <w:bCs/>
              </w:rPr>
              <w:t>1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0626CAE" w14:textId="21BF8E91" w:rsidR="0060527A" w:rsidRPr="009319E3" w:rsidRDefault="0060527A" w:rsidP="0060527A">
            <w:pPr>
              <w:ind w:left="0"/>
              <w:jc w:val="center"/>
              <w:rPr>
                <w:bCs/>
              </w:rPr>
            </w:pPr>
            <w:r w:rsidRPr="009319E3">
              <w:rPr>
                <w:bCs/>
              </w:rPr>
              <w:t>6 00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F02BAC" w14:textId="7141B109" w:rsidR="0060527A" w:rsidRPr="009319E3" w:rsidRDefault="0060527A" w:rsidP="0060527A">
            <w:pPr>
              <w:ind w:left="0"/>
              <w:jc w:val="center"/>
              <w:rPr>
                <w:bCs/>
              </w:rPr>
            </w:pPr>
            <w:r w:rsidRPr="009319E3">
              <w:rPr>
                <w:bCs/>
              </w:rPr>
              <w:t>857</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C844DF" w14:textId="0814CC71" w:rsidR="0060527A" w:rsidRPr="009319E3" w:rsidRDefault="0060527A" w:rsidP="0060527A">
            <w:pPr>
              <w:ind w:left="0"/>
              <w:jc w:val="center"/>
              <w:rPr>
                <w:bCs/>
              </w:rPr>
            </w:pPr>
            <w:r w:rsidRPr="009319E3">
              <w:rPr>
                <w:bCs/>
              </w:rPr>
              <w:t>3 33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006DB41" w14:textId="3F435F3A" w:rsidR="0060527A" w:rsidRPr="009319E3" w:rsidRDefault="0060527A" w:rsidP="0060527A">
            <w:pPr>
              <w:ind w:left="0"/>
              <w:jc w:val="center"/>
              <w:rPr>
                <w:bCs/>
              </w:rPr>
            </w:pPr>
            <w:r w:rsidRPr="009319E3">
              <w:rPr>
                <w:bCs/>
              </w:rPr>
              <w:t>67</w:t>
            </w:r>
          </w:p>
        </w:tc>
      </w:tr>
      <w:tr w:rsidR="0060527A" w:rsidRPr="009319E3" w14:paraId="79BAE9A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7077F3A" w14:textId="6BA066C8" w:rsidR="0060527A" w:rsidRPr="009319E3" w:rsidRDefault="0060527A" w:rsidP="0060527A">
            <w:pPr>
              <w:ind w:left="0"/>
              <w:jc w:val="center"/>
              <w:rPr>
                <w:bCs/>
              </w:rPr>
            </w:pPr>
            <w:r w:rsidRPr="009319E3">
              <w:rPr>
                <w:bCs/>
              </w:rPr>
              <w:t>Site YOMBIRO CENTRE(a la maison des jeunes)</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A8A7C4" w14:textId="5FF7C1C1" w:rsidR="0060527A" w:rsidRPr="009319E3" w:rsidRDefault="0060527A" w:rsidP="0060527A">
            <w:pPr>
              <w:ind w:left="0"/>
              <w:jc w:val="center"/>
              <w:rPr>
                <w:bCs/>
              </w:rPr>
            </w:pPr>
            <w:r w:rsidRPr="009319E3">
              <w:rPr>
                <w:bCs/>
              </w:rPr>
              <w:t>19</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38F6ED" w14:textId="71C737F8" w:rsidR="0060527A" w:rsidRPr="009319E3" w:rsidRDefault="0060527A" w:rsidP="0060527A">
            <w:pPr>
              <w:ind w:left="0"/>
              <w:jc w:val="center"/>
              <w:rPr>
                <w:bCs/>
              </w:rPr>
            </w:pPr>
            <w:r w:rsidRPr="009319E3">
              <w:rPr>
                <w:bCs/>
              </w:rPr>
              <w:t>7 458</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E65AB14" w14:textId="5F70537E" w:rsidR="0060527A" w:rsidRPr="009319E3" w:rsidRDefault="0060527A" w:rsidP="0060527A">
            <w:pPr>
              <w:ind w:left="0"/>
              <w:jc w:val="center"/>
              <w:rPr>
                <w:bCs/>
              </w:rPr>
            </w:pPr>
            <w:r w:rsidRPr="009319E3">
              <w:rPr>
                <w:bCs/>
              </w:rPr>
              <w:t>1 065</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60F4F6" w14:textId="760D9C63" w:rsidR="0060527A" w:rsidRPr="009319E3" w:rsidRDefault="0060527A" w:rsidP="0060527A">
            <w:pPr>
              <w:ind w:left="0"/>
              <w:jc w:val="center"/>
              <w:rPr>
                <w:bCs/>
              </w:rPr>
            </w:pPr>
            <w:r w:rsidRPr="009319E3">
              <w:rPr>
                <w:bCs/>
              </w:rPr>
              <w:t>4 14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BA23AE9" w14:textId="35039210" w:rsidR="0060527A" w:rsidRPr="009319E3" w:rsidRDefault="0060527A" w:rsidP="0060527A">
            <w:pPr>
              <w:ind w:left="0"/>
              <w:jc w:val="center"/>
              <w:rPr>
                <w:bCs/>
              </w:rPr>
            </w:pPr>
            <w:r w:rsidRPr="009319E3">
              <w:rPr>
                <w:bCs/>
              </w:rPr>
              <w:t>83</w:t>
            </w:r>
          </w:p>
        </w:tc>
      </w:tr>
      <w:tr w:rsidR="0060527A" w:rsidRPr="009319E3" w14:paraId="38ED7BC8"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2A3039D" w14:textId="5FEFBEE4" w:rsidR="0060527A" w:rsidRPr="009319E3" w:rsidRDefault="0060527A" w:rsidP="0060527A">
            <w:pPr>
              <w:ind w:left="0"/>
              <w:jc w:val="center"/>
              <w:rPr>
                <w:bCs/>
              </w:rPr>
            </w:pPr>
            <w:r w:rsidRPr="009319E3">
              <w:rPr>
                <w:bCs/>
              </w:rPr>
              <w:t>Site A la maison des jeunes de Madina 1</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CE6465" w14:textId="0ADF0D97" w:rsidR="0060527A" w:rsidRPr="009319E3" w:rsidRDefault="0060527A" w:rsidP="0060527A">
            <w:pPr>
              <w:ind w:left="0"/>
              <w:jc w:val="center"/>
              <w:rPr>
                <w:bCs/>
              </w:rPr>
            </w:pPr>
            <w:r w:rsidRPr="009319E3">
              <w:rPr>
                <w:bCs/>
              </w:rPr>
              <w:t>9</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EE3FAD" w14:textId="1D2A12AD" w:rsidR="0060527A" w:rsidRPr="009319E3" w:rsidRDefault="0060527A" w:rsidP="0060527A">
            <w:pPr>
              <w:ind w:left="0"/>
              <w:jc w:val="center"/>
              <w:rPr>
                <w:bCs/>
              </w:rPr>
            </w:pPr>
            <w:r w:rsidRPr="009319E3">
              <w:rPr>
                <w:bCs/>
              </w:rPr>
              <w:t>8 265</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0D802D" w14:textId="1880F4D3" w:rsidR="0060527A" w:rsidRPr="009319E3" w:rsidRDefault="0060527A" w:rsidP="0060527A">
            <w:pPr>
              <w:ind w:left="0"/>
              <w:jc w:val="center"/>
              <w:rPr>
                <w:bCs/>
              </w:rPr>
            </w:pPr>
            <w:r w:rsidRPr="009319E3">
              <w:rPr>
                <w:bCs/>
              </w:rPr>
              <w:t>1 18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FB1E41" w14:textId="0EC8FE7D" w:rsidR="0060527A" w:rsidRPr="009319E3" w:rsidRDefault="0060527A" w:rsidP="0060527A">
            <w:pPr>
              <w:ind w:left="0"/>
              <w:jc w:val="center"/>
              <w:rPr>
                <w:bCs/>
              </w:rPr>
            </w:pPr>
            <w:r w:rsidRPr="009319E3">
              <w:rPr>
                <w:bCs/>
              </w:rPr>
              <w:t>4 59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DC490A2" w14:textId="1FF00966" w:rsidR="0060527A" w:rsidRPr="009319E3" w:rsidRDefault="0060527A" w:rsidP="0060527A">
            <w:pPr>
              <w:ind w:left="0"/>
              <w:jc w:val="center"/>
              <w:rPr>
                <w:bCs/>
              </w:rPr>
            </w:pPr>
            <w:r w:rsidRPr="009319E3">
              <w:rPr>
                <w:bCs/>
              </w:rPr>
              <w:t>92</w:t>
            </w:r>
          </w:p>
        </w:tc>
      </w:tr>
      <w:tr w:rsidR="0060527A" w:rsidRPr="009319E3" w14:paraId="61C6C34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9B274D6" w14:textId="20A1241C" w:rsidR="0060527A" w:rsidRPr="009319E3" w:rsidRDefault="0060527A" w:rsidP="0060527A">
            <w:pPr>
              <w:ind w:left="0"/>
              <w:jc w:val="center"/>
              <w:rPr>
                <w:bCs/>
              </w:rPr>
            </w:pPr>
            <w:r w:rsidRPr="009319E3">
              <w:rPr>
                <w:bCs/>
              </w:rPr>
              <w:t>Site A lecole Primaire de Walto</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E38ECAB" w14:textId="670C4832" w:rsidR="0060527A" w:rsidRPr="009319E3" w:rsidRDefault="0060527A" w:rsidP="0060527A">
            <w:pPr>
              <w:ind w:left="0"/>
              <w:jc w:val="center"/>
              <w:rPr>
                <w:bCs/>
              </w:rPr>
            </w:pPr>
            <w:r w:rsidRPr="009319E3">
              <w:rPr>
                <w:bCs/>
              </w:rPr>
              <w:t>17</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DC1512" w14:textId="2ABA5C1A" w:rsidR="0060527A" w:rsidRPr="009319E3" w:rsidRDefault="0060527A" w:rsidP="0060527A">
            <w:pPr>
              <w:ind w:left="0"/>
              <w:jc w:val="center"/>
              <w:rPr>
                <w:bCs/>
              </w:rPr>
            </w:pPr>
            <w:r w:rsidRPr="009319E3">
              <w:rPr>
                <w:bCs/>
              </w:rPr>
              <w:t>8 90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2108CF" w14:textId="31892F6B" w:rsidR="0060527A" w:rsidRPr="009319E3" w:rsidRDefault="0060527A" w:rsidP="0060527A">
            <w:pPr>
              <w:ind w:left="0"/>
              <w:jc w:val="center"/>
              <w:rPr>
                <w:bCs/>
              </w:rPr>
            </w:pPr>
            <w:r w:rsidRPr="009319E3">
              <w:rPr>
                <w:bCs/>
              </w:rPr>
              <w:t>1 27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5BF305" w14:textId="7A7BA5B8" w:rsidR="0060527A" w:rsidRPr="009319E3" w:rsidRDefault="0060527A" w:rsidP="0060527A">
            <w:pPr>
              <w:ind w:left="0"/>
              <w:jc w:val="center"/>
              <w:rPr>
                <w:bCs/>
              </w:rPr>
            </w:pPr>
            <w:r w:rsidRPr="009319E3">
              <w:rPr>
                <w:bCs/>
              </w:rPr>
              <w:t>4 94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686F08A" w14:textId="0BFCA3B3" w:rsidR="0060527A" w:rsidRPr="009319E3" w:rsidRDefault="0060527A" w:rsidP="0060527A">
            <w:pPr>
              <w:ind w:left="0"/>
              <w:jc w:val="center"/>
              <w:rPr>
                <w:bCs/>
              </w:rPr>
            </w:pPr>
            <w:r w:rsidRPr="009319E3">
              <w:rPr>
                <w:bCs/>
              </w:rPr>
              <w:t>99</w:t>
            </w:r>
          </w:p>
        </w:tc>
      </w:tr>
      <w:tr w:rsidR="0060527A" w:rsidRPr="009319E3" w14:paraId="590E6B6C"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13EA99A" w14:textId="5FD0DE05" w:rsidR="0060527A" w:rsidRPr="009319E3" w:rsidRDefault="0060527A" w:rsidP="0060527A">
            <w:pPr>
              <w:ind w:left="0"/>
              <w:jc w:val="center"/>
              <w:rPr>
                <w:bCs/>
              </w:rPr>
            </w:pPr>
            <w:r w:rsidRPr="009319E3">
              <w:rPr>
                <w:bCs/>
              </w:rPr>
              <w:t>Site A l'école primaire Missira Cité</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BFD49DD" w14:textId="04D36028" w:rsidR="0060527A" w:rsidRPr="009319E3" w:rsidRDefault="0060527A" w:rsidP="0060527A">
            <w:pPr>
              <w:ind w:left="0"/>
              <w:jc w:val="center"/>
              <w:rPr>
                <w:bCs/>
              </w:rPr>
            </w:pPr>
            <w:r w:rsidRPr="009319E3">
              <w:rPr>
                <w:bCs/>
              </w:rPr>
              <w:t>10</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F07AA15" w14:textId="2D653C0F" w:rsidR="0060527A" w:rsidRPr="009319E3" w:rsidRDefault="0060527A" w:rsidP="0060527A">
            <w:pPr>
              <w:ind w:left="0"/>
              <w:jc w:val="center"/>
              <w:rPr>
                <w:bCs/>
              </w:rPr>
            </w:pPr>
            <w:r w:rsidRPr="009319E3">
              <w:rPr>
                <w:bCs/>
              </w:rPr>
              <w:t>8 49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414B8C7" w14:textId="4F2406D1" w:rsidR="0060527A" w:rsidRPr="009319E3" w:rsidRDefault="0060527A" w:rsidP="0060527A">
            <w:pPr>
              <w:ind w:left="0"/>
              <w:jc w:val="center"/>
              <w:rPr>
                <w:bCs/>
              </w:rPr>
            </w:pPr>
            <w:r w:rsidRPr="009319E3">
              <w:rPr>
                <w:bCs/>
              </w:rPr>
              <w:t>1 213</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017944" w14:textId="41ACDF14" w:rsidR="0060527A" w:rsidRPr="009319E3" w:rsidRDefault="0060527A" w:rsidP="0060527A">
            <w:pPr>
              <w:ind w:left="0"/>
              <w:jc w:val="center"/>
              <w:rPr>
                <w:bCs/>
              </w:rPr>
            </w:pPr>
            <w:r w:rsidRPr="009319E3">
              <w:rPr>
                <w:bCs/>
              </w:rPr>
              <w:t>4 71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9610C7" w14:textId="5B081942" w:rsidR="0060527A" w:rsidRPr="009319E3" w:rsidRDefault="0060527A" w:rsidP="0060527A">
            <w:pPr>
              <w:ind w:left="0"/>
              <w:jc w:val="center"/>
              <w:rPr>
                <w:bCs/>
              </w:rPr>
            </w:pPr>
            <w:r w:rsidRPr="009319E3">
              <w:rPr>
                <w:bCs/>
              </w:rPr>
              <w:t>94</w:t>
            </w:r>
          </w:p>
        </w:tc>
      </w:tr>
      <w:tr w:rsidR="0060527A" w:rsidRPr="009319E3" w14:paraId="40C73858"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93BF2DE" w14:textId="6DD76763" w:rsidR="0060527A" w:rsidRPr="009319E3" w:rsidRDefault="0060527A" w:rsidP="0060527A">
            <w:pPr>
              <w:ind w:left="0"/>
              <w:jc w:val="center"/>
              <w:rPr>
                <w:bCs/>
              </w:rPr>
            </w:pPr>
            <w:r w:rsidRPr="009319E3">
              <w:rPr>
                <w:bCs/>
              </w:rPr>
              <w:t>Site Chez le Président de District Wondeto</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BE0DFF4" w14:textId="3327AB7E" w:rsidR="0060527A" w:rsidRPr="009319E3" w:rsidRDefault="0060527A" w:rsidP="0060527A">
            <w:pPr>
              <w:ind w:left="0"/>
              <w:jc w:val="center"/>
              <w:rPr>
                <w:bCs/>
              </w:rPr>
            </w:pPr>
            <w:r w:rsidRPr="009319E3">
              <w:rPr>
                <w:bCs/>
              </w:rPr>
              <w:t>1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FC5B0B" w14:textId="306D71C4" w:rsidR="0060527A" w:rsidRPr="009319E3" w:rsidRDefault="0060527A" w:rsidP="0060527A">
            <w:pPr>
              <w:ind w:left="0"/>
              <w:jc w:val="center"/>
              <w:rPr>
                <w:bCs/>
              </w:rPr>
            </w:pPr>
            <w:r w:rsidRPr="009319E3">
              <w:rPr>
                <w:bCs/>
              </w:rPr>
              <w:t>8 45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83DB92C" w14:textId="5BEE8B6E" w:rsidR="0060527A" w:rsidRPr="009319E3" w:rsidRDefault="0060527A" w:rsidP="0060527A">
            <w:pPr>
              <w:ind w:left="0"/>
              <w:jc w:val="center"/>
              <w:rPr>
                <w:bCs/>
              </w:rPr>
            </w:pPr>
            <w:r w:rsidRPr="009319E3">
              <w:rPr>
                <w:bCs/>
              </w:rPr>
              <w:t>1 208</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F59058" w14:textId="516C7659" w:rsidR="0060527A" w:rsidRPr="009319E3" w:rsidRDefault="0060527A" w:rsidP="0060527A">
            <w:pPr>
              <w:ind w:left="0"/>
              <w:jc w:val="center"/>
              <w:rPr>
                <w:bCs/>
              </w:rPr>
            </w:pPr>
            <w:r w:rsidRPr="009319E3">
              <w:rPr>
                <w:bCs/>
              </w:rPr>
              <w:t>4 69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AF6520" w14:textId="634530E9" w:rsidR="0060527A" w:rsidRPr="009319E3" w:rsidRDefault="0060527A" w:rsidP="0060527A">
            <w:pPr>
              <w:ind w:left="0"/>
              <w:jc w:val="center"/>
              <w:rPr>
                <w:bCs/>
              </w:rPr>
            </w:pPr>
            <w:r w:rsidRPr="009319E3">
              <w:rPr>
                <w:bCs/>
              </w:rPr>
              <w:t>94</w:t>
            </w:r>
          </w:p>
        </w:tc>
      </w:tr>
      <w:tr w:rsidR="0060527A" w:rsidRPr="009319E3" w14:paraId="6FF027BA"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5C958E5" w14:textId="6C989993" w:rsidR="0060527A" w:rsidRPr="009319E3" w:rsidRDefault="0060527A" w:rsidP="0060527A">
            <w:pPr>
              <w:ind w:left="0"/>
              <w:jc w:val="center"/>
              <w:rPr>
                <w:bCs/>
              </w:rPr>
            </w:pPr>
            <w:r w:rsidRPr="009319E3">
              <w:rPr>
                <w:bCs/>
              </w:rPr>
              <w:t>Site Borokoro (Ecol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641A44" w14:textId="38E9EEE4" w:rsidR="0060527A" w:rsidRPr="009319E3" w:rsidRDefault="0060527A" w:rsidP="0060527A">
            <w:pPr>
              <w:ind w:left="0"/>
              <w:jc w:val="center"/>
              <w:rPr>
                <w:bCs/>
              </w:rPr>
            </w:pPr>
            <w:r w:rsidRPr="009319E3">
              <w:rPr>
                <w:bCs/>
              </w:rPr>
              <w:t>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506AB7" w14:textId="6A93F68B" w:rsidR="0060527A" w:rsidRPr="009319E3" w:rsidRDefault="0060527A" w:rsidP="0060527A">
            <w:pPr>
              <w:ind w:left="0"/>
              <w:jc w:val="center"/>
              <w:rPr>
                <w:bCs/>
              </w:rPr>
            </w:pPr>
            <w:r w:rsidRPr="009319E3">
              <w:rPr>
                <w:bCs/>
              </w:rPr>
              <w:t>6 408</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F1A90F3" w14:textId="6E32D700" w:rsidR="0060527A" w:rsidRPr="009319E3" w:rsidRDefault="0060527A" w:rsidP="0060527A">
            <w:pPr>
              <w:ind w:left="0"/>
              <w:jc w:val="center"/>
              <w:rPr>
                <w:bCs/>
              </w:rPr>
            </w:pPr>
            <w:r w:rsidRPr="009319E3">
              <w:rPr>
                <w:bCs/>
              </w:rPr>
              <w:t>915</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9378308" w14:textId="52EC7D3A" w:rsidR="0060527A" w:rsidRPr="009319E3" w:rsidRDefault="0060527A" w:rsidP="0060527A">
            <w:pPr>
              <w:ind w:left="0"/>
              <w:jc w:val="center"/>
              <w:rPr>
                <w:bCs/>
              </w:rPr>
            </w:pPr>
            <w:r w:rsidRPr="009319E3">
              <w:rPr>
                <w:bCs/>
              </w:rPr>
              <w:t>3 56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AAC90F" w14:textId="1A3131EF" w:rsidR="0060527A" w:rsidRPr="009319E3" w:rsidRDefault="0060527A" w:rsidP="0060527A">
            <w:pPr>
              <w:ind w:left="0"/>
              <w:jc w:val="center"/>
              <w:rPr>
                <w:bCs/>
              </w:rPr>
            </w:pPr>
            <w:r w:rsidRPr="009319E3">
              <w:rPr>
                <w:bCs/>
              </w:rPr>
              <w:t>71</w:t>
            </w:r>
          </w:p>
        </w:tc>
      </w:tr>
      <w:tr w:rsidR="0060527A" w:rsidRPr="009319E3" w14:paraId="1953732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B30FE42" w14:textId="20D7A03E" w:rsidR="0060527A" w:rsidRPr="009319E3" w:rsidRDefault="0060527A" w:rsidP="0060527A">
            <w:pPr>
              <w:ind w:left="0"/>
              <w:jc w:val="center"/>
              <w:rPr>
                <w:bCs/>
              </w:rPr>
            </w:pPr>
            <w:r w:rsidRPr="009319E3">
              <w:rPr>
                <w:bCs/>
              </w:rPr>
              <w:t>Site Foreya (Place publiqu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1971533" w14:textId="10363728" w:rsidR="0060527A" w:rsidRPr="009319E3" w:rsidRDefault="0060527A" w:rsidP="0060527A">
            <w:pPr>
              <w:ind w:left="0"/>
              <w:jc w:val="center"/>
              <w:rPr>
                <w:bCs/>
              </w:rPr>
            </w:pPr>
            <w:r w:rsidRPr="009319E3">
              <w:rPr>
                <w:bCs/>
              </w:rPr>
              <w:t>19</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151CAC" w14:textId="04A6126A" w:rsidR="0060527A" w:rsidRPr="009319E3" w:rsidRDefault="0060527A" w:rsidP="0060527A">
            <w:pPr>
              <w:ind w:left="0"/>
              <w:jc w:val="center"/>
              <w:rPr>
                <w:bCs/>
              </w:rPr>
            </w:pPr>
            <w:r w:rsidRPr="009319E3">
              <w:rPr>
                <w:bCs/>
              </w:rPr>
              <w:t>7 139</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0F9AF7A" w14:textId="63E7C6A1" w:rsidR="0060527A" w:rsidRPr="009319E3" w:rsidRDefault="0060527A" w:rsidP="0060527A">
            <w:pPr>
              <w:ind w:left="0"/>
              <w:jc w:val="center"/>
              <w:rPr>
                <w:bCs/>
              </w:rPr>
            </w:pPr>
            <w:r w:rsidRPr="009319E3">
              <w:rPr>
                <w:bCs/>
              </w:rPr>
              <w:t>1 020</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CDAF9D" w14:textId="3F0016D7" w:rsidR="0060527A" w:rsidRPr="009319E3" w:rsidRDefault="0060527A" w:rsidP="0060527A">
            <w:pPr>
              <w:ind w:left="0"/>
              <w:jc w:val="center"/>
              <w:rPr>
                <w:bCs/>
              </w:rPr>
            </w:pPr>
            <w:r w:rsidRPr="009319E3">
              <w:rPr>
                <w:bCs/>
              </w:rPr>
              <w:t>3 96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D70122" w14:textId="1C03CCFC" w:rsidR="0060527A" w:rsidRPr="009319E3" w:rsidRDefault="0060527A" w:rsidP="0060527A">
            <w:pPr>
              <w:ind w:left="0"/>
              <w:jc w:val="center"/>
              <w:rPr>
                <w:bCs/>
              </w:rPr>
            </w:pPr>
            <w:r w:rsidRPr="009319E3">
              <w:rPr>
                <w:bCs/>
              </w:rPr>
              <w:t>79</w:t>
            </w:r>
          </w:p>
        </w:tc>
      </w:tr>
      <w:tr w:rsidR="0060527A" w:rsidRPr="009319E3" w14:paraId="4D2EC6AB"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1759E79" w14:textId="7E52FFEE" w:rsidR="0060527A" w:rsidRPr="009319E3" w:rsidRDefault="0060527A" w:rsidP="0060527A">
            <w:pPr>
              <w:ind w:left="0"/>
              <w:jc w:val="center"/>
              <w:rPr>
                <w:bCs/>
              </w:rPr>
            </w:pPr>
            <w:r w:rsidRPr="009319E3">
              <w:rPr>
                <w:bCs/>
              </w:rPr>
              <w:t>Site Sangardo  Centre (Maison des jeunes)</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4D52BD" w14:textId="6C439B81" w:rsidR="0060527A" w:rsidRPr="009319E3" w:rsidRDefault="0060527A" w:rsidP="0060527A">
            <w:pPr>
              <w:ind w:left="0"/>
              <w:jc w:val="center"/>
              <w:rPr>
                <w:bCs/>
              </w:rPr>
            </w:pPr>
            <w:r w:rsidRPr="009319E3">
              <w:rPr>
                <w:bCs/>
              </w:rPr>
              <w:t>10</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96BDAC7" w14:textId="4F802E10" w:rsidR="0060527A" w:rsidRPr="009319E3" w:rsidRDefault="0060527A" w:rsidP="0060527A">
            <w:pPr>
              <w:ind w:left="0"/>
              <w:jc w:val="center"/>
              <w:rPr>
                <w:bCs/>
              </w:rPr>
            </w:pPr>
            <w:r w:rsidRPr="009319E3">
              <w:rPr>
                <w:bCs/>
              </w:rPr>
              <w:t>7 62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B4CE05" w14:textId="10B56F96" w:rsidR="0060527A" w:rsidRPr="009319E3" w:rsidRDefault="0060527A" w:rsidP="0060527A">
            <w:pPr>
              <w:ind w:left="0"/>
              <w:jc w:val="center"/>
              <w:rPr>
                <w:bCs/>
              </w:rPr>
            </w:pPr>
            <w:r w:rsidRPr="009319E3">
              <w:rPr>
                <w:bCs/>
              </w:rPr>
              <w:t>1 08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508BD5" w14:textId="14BA9CFD" w:rsidR="0060527A" w:rsidRPr="009319E3" w:rsidRDefault="0060527A" w:rsidP="0060527A">
            <w:pPr>
              <w:ind w:left="0"/>
              <w:jc w:val="center"/>
              <w:rPr>
                <w:bCs/>
              </w:rPr>
            </w:pPr>
            <w:r w:rsidRPr="009319E3">
              <w:rPr>
                <w:bCs/>
              </w:rPr>
              <w:t>4 23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112114" w14:textId="71EA10B3" w:rsidR="0060527A" w:rsidRPr="009319E3" w:rsidRDefault="0060527A" w:rsidP="0060527A">
            <w:pPr>
              <w:ind w:left="0"/>
              <w:jc w:val="center"/>
              <w:rPr>
                <w:bCs/>
              </w:rPr>
            </w:pPr>
            <w:r w:rsidRPr="009319E3">
              <w:rPr>
                <w:bCs/>
              </w:rPr>
              <w:t>85</w:t>
            </w:r>
          </w:p>
        </w:tc>
      </w:tr>
      <w:tr w:rsidR="0060527A" w:rsidRPr="009319E3" w14:paraId="1CBCEC77"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6887620" w14:textId="0F39AE69" w:rsidR="0060527A" w:rsidRPr="009319E3" w:rsidRDefault="0060527A" w:rsidP="0060527A">
            <w:pPr>
              <w:ind w:left="0"/>
              <w:jc w:val="center"/>
              <w:rPr>
                <w:bCs/>
              </w:rPr>
            </w:pPr>
            <w:r w:rsidRPr="009319E3">
              <w:rPr>
                <w:bCs/>
              </w:rPr>
              <w:t>Site Wossokoroma (Ecol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C28619A" w14:textId="089E7758" w:rsidR="0060527A" w:rsidRPr="009319E3" w:rsidRDefault="0060527A" w:rsidP="0060527A">
            <w:pPr>
              <w:ind w:left="0"/>
              <w:jc w:val="center"/>
              <w:rPr>
                <w:bCs/>
              </w:rPr>
            </w:pPr>
            <w:r w:rsidRPr="009319E3">
              <w:rPr>
                <w:bCs/>
              </w:rPr>
              <w:t>11</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434F85D" w14:textId="54FF7E49" w:rsidR="0060527A" w:rsidRPr="009319E3" w:rsidRDefault="0060527A" w:rsidP="0060527A">
            <w:pPr>
              <w:ind w:left="0"/>
              <w:jc w:val="center"/>
              <w:rPr>
                <w:bCs/>
              </w:rPr>
            </w:pPr>
            <w:r w:rsidRPr="009319E3">
              <w:rPr>
                <w:bCs/>
              </w:rPr>
              <w:t>6 66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28A9B9" w14:textId="5AF038DC" w:rsidR="0060527A" w:rsidRPr="009319E3" w:rsidRDefault="0060527A" w:rsidP="0060527A">
            <w:pPr>
              <w:ind w:left="0"/>
              <w:jc w:val="center"/>
              <w:rPr>
                <w:bCs/>
              </w:rPr>
            </w:pPr>
            <w:r w:rsidRPr="009319E3">
              <w:rPr>
                <w:bCs/>
              </w:rPr>
              <w:t>95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6042946" w14:textId="4EE019FD" w:rsidR="0060527A" w:rsidRPr="009319E3" w:rsidRDefault="0060527A" w:rsidP="0060527A">
            <w:pPr>
              <w:ind w:left="0"/>
              <w:jc w:val="center"/>
              <w:rPr>
                <w:bCs/>
              </w:rPr>
            </w:pPr>
            <w:r w:rsidRPr="009319E3">
              <w:rPr>
                <w:bCs/>
              </w:rPr>
              <w:t>3 70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B04110" w14:textId="0B2C03FD" w:rsidR="0060527A" w:rsidRPr="009319E3" w:rsidRDefault="0060527A" w:rsidP="0060527A">
            <w:pPr>
              <w:ind w:left="0"/>
              <w:jc w:val="center"/>
              <w:rPr>
                <w:bCs/>
              </w:rPr>
            </w:pPr>
            <w:r w:rsidRPr="009319E3">
              <w:rPr>
                <w:bCs/>
              </w:rPr>
              <w:t>74</w:t>
            </w:r>
          </w:p>
        </w:tc>
      </w:tr>
      <w:tr w:rsidR="0060527A" w:rsidRPr="009319E3" w14:paraId="641AD730"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6C84934" w14:textId="00F6A71D" w:rsidR="0060527A" w:rsidRPr="009319E3" w:rsidRDefault="0060527A" w:rsidP="0060527A">
            <w:pPr>
              <w:ind w:left="0"/>
              <w:jc w:val="center"/>
              <w:rPr>
                <w:bCs/>
              </w:rPr>
            </w:pPr>
            <w:r w:rsidRPr="009319E3">
              <w:rPr>
                <w:bCs/>
              </w:rPr>
              <w:t>Site Bambasiriya (chez le president de district)</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AD1DAB" w14:textId="6D4B10A1" w:rsidR="0060527A" w:rsidRPr="009319E3" w:rsidRDefault="0060527A" w:rsidP="0060527A">
            <w:pPr>
              <w:ind w:left="0"/>
              <w:jc w:val="center"/>
              <w:rPr>
                <w:bCs/>
              </w:rPr>
            </w:pPr>
            <w:r w:rsidRPr="009319E3">
              <w:rPr>
                <w:bCs/>
              </w:rPr>
              <w:t>1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857F16D" w14:textId="23870A92" w:rsidR="0060527A" w:rsidRPr="009319E3" w:rsidRDefault="0060527A" w:rsidP="0060527A">
            <w:pPr>
              <w:ind w:left="0"/>
              <w:jc w:val="center"/>
              <w:rPr>
                <w:bCs/>
              </w:rPr>
            </w:pPr>
            <w:r w:rsidRPr="009319E3">
              <w:rPr>
                <w:bCs/>
              </w:rPr>
              <w:t>7 03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0D5C74E" w14:textId="28EB56C7" w:rsidR="0060527A" w:rsidRPr="009319E3" w:rsidRDefault="0060527A" w:rsidP="0060527A">
            <w:pPr>
              <w:ind w:left="0"/>
              <w:jc w:val="center"/>
              <w:rPr>
                <w:bCs/>
              </w:rPr>
            </w:pPr>
            <w:r w:rsidRPr="009319E3">
              <w:rPr>
                <w:bCs/>
              </w:rPr>
              <w:t>1 005</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44BB39B" w14:textId="56A9FFAE" w:rsidR="0060527A" w:rsidRPr="009319E3" w:rsidRDefault="0060527A" w:rsidP="0060527A">
            <w:pPr>
              <w:ind w:left="0"/>
              <w:jc w:val="center"/>
              <w:rPr>
                <w:bCs/>
              </w:rPr>
            </w:pPr>
            <w:r w:rsidRPr="009319E3">
              <w:rPr>
                <w:bCs/>
              </w:rPr>
              <w:t>3 91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7362AF6" w14:textId="0EEEBF72" w:rsidR="0060527A" w:rsidRPr="009319E3" w:rsidRDefault="0060527A" w:rsidP="0060527A">
            <w:pPr>
              <w:ind w:left="0"/>
              <w:jc w:val="center"/>
              <w:rPr>
                <w:bCs/>
              </w:rPr>
            </w:pPr>
            <w:r w:rsidRPr="009319E3">
              <w:rPr>
                <w:bCs/>
              </w:rPr>
              <w:t>78</w:t>
            </w:r>
          </w:p>
        </w:tc>
      </w:tr>
      <w:tr w:rsidR="0060527A" w:rsidRPr="009319E3" w14:paraId="63622608"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4BE32A3" w14:textId="6185F4B3" w:rsidR="0060527A" w:rsidRPr="009319E3" w:rsidRDefault="0060527A" w:rsidP="0060527A">
            <w:pPr>
              <w:ind w:left="0"/>
              <w:jc w:val="center"/>
              <w:rPr>
                <w:bCs/>
              </w:rPr>
            </w:pPr>
            <w:r w:rsidRPr="009319E3">
              <w:rPr>
                <w:bCs/>
              </w:rPr>
              <w:t>Site Manfran centre (place publiqu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FA98E20" w14:textId="63D6F39F" w:rsidR="0060527A" w:rsidRPr="009319E3" w:rsidRDefault="0060527A" w:rsidP="0060527A">
            <w:pPr>
              <w:ind w:left="0"/>
              <w:jc w:val="center"/>
              <w:rPr>
                <w:bCs/>
              </w:rPr>
            </w:pPr>
            <w:r w:rsidRPr="009319E3">
              <w:rPr>
                <w:bCs/>
              </w:rPr>
              <w:t>1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6BE45A7" w14:textId="5063CF29" w:rsidR="0060527A" w:rsidRPr="009319E3" w:rsidRDefault="0060527A" w:rsidP="0060527A">
            <w:pPr>
              <w:ind w:left="0"/>
              <w:jc w:val="center"/>
              <w:rPr>
                <w:bCs/>
              </w:rPr>
            </w:pPr>
            <w:r w:rsidRPr="009319E3">
              <w:rPr>
                <w:bCs/>
              </w:rPr>
              <w:t>6 328</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830451" w14:textId="0471EE43" w:rsidR="0060527A" w:rsidRPr="009319E3" w:rsidRDefault="0060527A" w:rsidP="0060527A">
            <w:pPr>
              <w:ind w:left="0"/>
              <w:jc w:val="center"/>
              <w:rPr>
                <w:bCs/>
              </w:rPr>
            </w:pPr>
            <w:r w:rsidRPr="009319E3">
              <w:rPr>
                <w:bCs/>
              </w:rPr>
              <w:t>90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9495970" w14:textId="7F75A148" w:rsidR="0060527A" w:rsidRPr="009319E3" w:rsidRDefault="0060527A" w:rsidP="0060527A">
            <w:pPr>
              <w:ind w:left="0"/>
              <w:jc w:val="center"/>
              <w:rPr>
                <w:bCs/>
              </w:rPr>
            </w:pPr>
            <w:r w:rsidRPr="009319E3">
              <w:rPr>
                <w:bCs/>
              </w:rPr>
              <w:t>3 51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F8F880" w14:textId="0669155C" w:rsidR="0060527A" w:rsidRPr="009319E3" w:rsidRDefault="0060527A" w:rsidP="0060527A">
            <w:pPr>
              <w:ind w:left="0"/>
              <w:jc w:val="center"/>
              <w:rPr>
                <w:bCs/>
              </w:rPr>
            </w:pPr>
            <w:r w:rsidRPr="009319E3">
              <w:rPr>
                <w:bCs/>
              </w:rPr>
              <w:t>70</w:t>
            </w:r>
          </w:p>
        </w:tc>
      </w:tr>
      <w:tr w:rsidR="0060527A" w:rsidRPr="009319E3" w14:paraId="2C1F03C6"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759F173" w14:textId="2B66A4A6" w:rsidR="0060527A" w:rsidRPr="009319E3" w:rsidRDefault="0060527A" w:rsidP="0060527A">
            <w:pPr>
              <w:ind w:left="0"/>
              <w:jc w:val="center"/>
              <w:rPr>
                <w:bCs/>
              </w:rPr>
            </w:pPr>
            <w:r w:rsidRPr="009319E3">
              <w:rPr>
                <w:bCs/>
              </w:rPr>
              <w:t>Site Sirkourdou ( à l'école publiqu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0909BDF" w14:textId="46616662" w:rsidR="0060527A" w:rsidRPr="009319E3" w:rsidRDefault="0060527A" w:rsidP="0060527A">
            <w:pPr>
              <w:ind w:left="0"/>
              <w:jc w:val="center"/>
              <w:rPr>
                <w:bCs/>
              </w:rPr>
            </w:pPr>
            <w:r w:rsidRPr="009319E3">
              <w:rPr>
                <w:bCs/>
              </w:rPr>
              <w:t>1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6B8A4B6" w14:textId="4F32FC1C" w:rsidR="0060527A" w:rsidRPr="009319E3" w:rsidRDefault="0060527A" w:rsidP="0060527A">
            <w:pPr>
              <w:ind w:left="0"/>
              <w:jc w:val="center"/>
              <w:rPr>
                <w:bCs/>
              </w:rPr>
            </w:pPr>
            <w:r w:rsidRPr="009319E3">
              <w:rPr>
                <w:bCs/>
              </w:rPr>
              <w:t>8 82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493A6C6" w14:textId="50E38833" w:rsidR="0060527A" w:rsidRPr="009319E3" w:rsidRDefault="0060527A" w:rsidP="0060527A">
            <w:pPr>
              <w:ind w:left="0"/>
              <w:jc w:val="center"/>
              <w:rPr>
                <w:bCs/>
              </w:rPr>
            </w:pPr>
            <w:r w:rsidRPr="009319E3">
              <w:rPr>
                <w:bCs/>
              </w:rPr>
              <w:t>1 26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71A66F" w14:textId="71CA3BC4" w:rsidR="0060527A" w:rsidRPr="009319E3" w:rsidRDefault="0060527A" w:rsidP="0060527A">
            <w:pPr>
              <w:ind w:left="0"/>
              <w:jc w:val="center"/>
              <w:rPr>
                <w:bCs/>
              </w:rPr>
            </w:pPr>
            <w:r w:rsidRPr="009319E3">
              <w:rPr>
                <w:bCs/>
              </w:rPr>
              <w:t>4 90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0AEC7B" w14:textId="6D8AC22E" w:rsidR="0060527A" w:rsidRPr="009319E3" w:rsidRDefault="0060527A" w:rsidP="0060527A">
            <w:pPr>
              <w:ind w:left="0"/>
              <w:jc w:val="center"/>
              <w:rPr>
                <w:bCs/>
              </w:rPr>
            </w:pPr>
            <w:r w:rsidRPr="009319E3">
              <w:rPr>
                <w:bCs/>
              </w:rPr>
              <w:t>98</w:t>
            </w:r>
          </w:p>
        </w:tc>
      </w:tr>
      <w:tr w:rsidR="0060527A" w:rsidRPr="009319E3" w14:paraId="5544252A"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CE09BA5" w14:textId="16A7862C" w:rsidR="0060527A" w:rsidRPr="009319E3" w:rsidRDefault="0060527A" w:rsidP="0060527A">
            <w:pPr>
              <w:ind w:left="0"/>
              <w:jc w:val="center"/>
              <w:rPr>
                <w:bCs/>
              </w:rPr>
            </w:pPr>
            <w:r w:rsidRPr="009319E3">
              <w:rPr>
                <w:bCs/>
              </w:rPr>
              <w:t>Site Gbangbadou centre(Place publiqu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FBFE52E" w14:textId="3FDB73FD" w:rsidR="0060527A" w:rsidRPr="009319E3" w:rsidRDefault="0060527A" w:rsidP="0060527A">
            <w:pPr>
              <w:ind w:left="0"/>
              <w:jc w:val="center"/>
              <w:rPr>
                <w:bCs/>
              </w:rPr>
            </w:pPr>
            <w:r w:rsidRPr="009319E3">
              <w:rPr>
                <w:bCs/>
              </w:rPr>
              <w:t>1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FC7E030" w14:textId="78060D56" w:rsidR="0060527A" w:rsidRPr="009319E3" w:rsidRDefault="0060527A" w:rsidP="0060527A">
            <w:pPr>
              <w:ind w:left="0"/>
              <w:jc w:val="center"/>
              <w:rPr>
                <w:bCs/>
              </w:rPr>
            </w:pPr>
            <w:r w:rsidRPr="009319E3">
              <w:rPr>
                <w:bCs/>
              </w:rPr>
              <w:t>7 27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1F08068" w14:textId="2FDEB233" w:rsidR="0060527A" w:rsidRPr="009319E3" w:rsidRDefault="0060527A" w:rsidP="0060527A">
            <w:pPr>
              <w:ind w:left="0"/>
              <w:jc w:val="center"/>
              <w:rPr>
                <w:bCs/>
              </w:rPr>
            </w:pPr>
            <w:r w:rsidRPr="009319E3">
              <w:rPr>
                <w:bCs/>
              </w:rPr>
              <w:t>1 03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27AEFFF" w14:textId="493C930E" w:rsidR="0060527A" w:rsidRPr="009319E3" w:rsidRDefault="0060527A" w:rsidP="0060527A">
            <w:pPr>
              <w:ind w:left="0"/>
              <w:jc w:val="center"/>
              <w:rPr>
                <w:bCs/>
              </w:rPr>
            </w:pPr>
            <w:r w:rsidRPr="009319E3">
              <w:rPr>
                <w:bCs/>
              </w:rPr>
              <w:t>4 04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55D7CB" w14:textId="0BC0A05F" w:rsidR="0060527A" w:rsidRPr="009319E3" w:rsidRDefault="0060527A" w:rsidP="0060527A">
            <w:pPr>
              <w:ind w:left="0"/>
              <w:jc w:val="center"/>
              <w:rPr>
                <w:bCs/>
              </w:rPr>
            </w:pPr>
            <w:r w:rsidRPr="009319E3">
              <w:rPr>
                <w:bCs/>
              </w:rPr>
              <w:t>81</w:t>
            </w:r>
          </w:p>
        </w:tc>
      </w:tr>
      <w:tr w:rsidR="0060527A" w:rsidRPr="009319E3" w14:paraId="04E9B874"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252B2B9" w14:textId="4368D35E" w:rsidR="0060527A" w:rsidRPr="009319E3" w:rsidRDefault="0060527A" w:rsidP="0060527A">
            <w:pPr>
              <w:ind w:left="0"/>
              <w:jc w:val="center"/>
              <w:rPr>
                <w:bCs/>
              </w:rPr>
            </w:pPr>
            <w:r w:rsidRPr="009319E3">
              <w:rPr>
                <w:bCs/>
              </w:rPr>
              <w:t>Site Gbayan(place publiqu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99F28D1" w14:textId="31567BE9" w:rsidR="0060527A" w:rsidRPr="009319E3" w:rsidRDefault="0060527A" w:rsidP="0060527A">
            <w:pPr>
              <w:ind w:left="0"/>
              <w:jc w:val="center"/>
              <w:rPr>
                <w:bCs/>
              </w:rPr>
            </w:pPr>
            <w:r w:rsidRPr="009319E3">
              <w:rPr>
                <w:bCs/>
              </w:rPr>
              <w:t>1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EDA9F3" w14:textId="6CD432E4" w:rsidR="0060527A" w:rsidRPr="009319E3" w:rsidRDefault="0060527A" w:rsidP="0060527A">
            <w:pPr>
              <w:ind w:left="0"/>
              <w:jc w:val="center"/>
              <w:rPr>
                <w:bCs/>
              </w:rPr>
            </w:pPr>
            <w:r w:rsidRPr="009319E3">
              <w:rPr>
                <w:bCs/>
              </w:rPr>
              <w:t>6 45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9DA8D2" w14:textId="60FBD4FC" w:rsidR="0060527A" w:rsidRPr="009319E3" w:rsidRDefault="0060527A" w:rsidP="0060527A">
            <w:pPr>
              <w:ind w:left="0"/>
              <w:jc w:val="center"/>
              <w:rPr>
                <w:bCs/>
              </w:rPr>
            </w:pPr>
            <w:r w:rsidRPr="009319E3">
              <w:rPr>
                <w:bCs/>
              </w:rPr>
              <w:t>92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4623616" w14:textId="3FD5E46F" w:rsidR="0060527A" w:rsidRPr="009319E3" w:rsidRDefault="0060527A" w:rsidP="0060527A">
            <w:pPr>
              <w:ind w:left="0"/>
              <w:jc w:val="center"/>
              <w:rPr>
                <w:bCs/>
              </w:rPr>
            </w:pPr>
            <w:r w:rsidRPr="009319E3">
              <w:rPr>
                <w:bCs/>
              </w:rPr>
              <w:t>3 58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C1D3DD" w14:textId="7AD6BD05" w:rsidR="0060527A" w:rsidRPr="009319E3" w:rsidRDefault="0060527A" w:rsidP="0060527A">
            <w:pPr>
              <w:ind w:left="0"/>
              <w:jc w:val="center"/>
              <w:rPr>
                <w:bCs/>
              </w:rPr>
            </w:pPr>
            <w:r w:rsidRPr="009319E3">
              <w:rPr>
                <w:bCs/>
              </w:rPr>
              <w:t>72</w:t>
            </w:r>
          </w:p>
        </w:tc>
      </w:tr>
      <w:tr w:rsidR="0060527A" w:rsidRPr="009319E3" w14:paraId="1EFC2B32"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55F4AA" w14:textId="7765255C" w:rsidR="0060527A" w:rsidRPr="009319E3" w:rsidRDefault="0060527A" w:rsidP="0060527A">
            <w:pPr>
              <w:ind w:left="0"/>
              <w:jc w:val="center"/>
              <w:rPr>
                <w:bCs/>
              </w:rPr>
            </w:pPr>
            <w:r w:rsidRPr="009319E3">
              <w:rPr>
                <w:bCs/>
              </w:rPr>
              <w:t>Site Yardo(place publiqu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D97CBEB" w14:textId="6FA82987" w:rsidR="0060527A" w:rsidRPr="009319E3" w:rsidRDefault="0060527A" w:rsidP="0060527A">
            <w:pPr>
              <w:ind w:left="0"/>
              <w:jc w:val="center"/>
              <w:rPr>
                <w:bCs/>
              </w:rPr>
            </w:pPr>
            <w:r w:rsidRPr="009319E3">
              <w:rPr>
                <w:bCs/>
              </w:rPr>
              <w:t>17</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376A5A6" w14:textId="4AA8801F" w:rsidR="0060527A" w:rsidRPr="009319E3" w:rsidRDefault="0060527A" w:rsidP="0060527A">
            <w:pPr>
              <w:ind w:left="0"/>
              <w:jc w:val="center"/>
              <w:rPr>
                <w:bCs/>
              </w:rPr>
            </w:pPr>
            <w:r w:rsidRPr="009319E3">
              <w:rPr>
                <w:bCs/>
              </w:rPr>
              <w:t>7 32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BDC2BF" w14:textId="0C21107E" w:rsidR="0060527A" w:rsidRPr="009319E3" w:rsidRDefault="0060527A" w:rsidP="0060527A">
            <w:pPr>
              <w:ind w:left="0"/>
              <w:jc w:val="center"/>
              <w:rPr>
                <w:bCs/>
              </w:rPr>
            </w:pPr>
            <w:r w:rsidRPr="009319E3">
              <w:rPr>
                <w:bCs/>
              </w:rPr>
              <w:t>1 047</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FE4F360" w14:textId="07BD5408" w:rsidR="0060527A" w:rsidRPr="009319E3" w:rsidRDefault="0060527A" w:rsidP="0060527A">
            <w:pPr>
              <w:ind w:left="0"/>
              <w:jc w:val="center"/>
              <w:rPr>
                <w:bCs/>
              </w:rPr>
            </w:pPr>
            <w:r w:rsidRPr="009319E3">
              <w:rPr>
                <w:bCs/>
              </w:rPr>
              <w:t>4 07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D59897B" w14:textId="08EDE123" w:rsidR="0060527A" w:rsidRPr="009319E3" w:rsidRDefault="0060527A" w:rsidP="0060527A">
            <w:pPr>
              <w:ind w:left="0"/>
              <w:jc w:val="center"/>
              <w:rPr>
                <w:bCs/>
              </w:rPr>
            </w:pPr>
            <w:r w:rsidRPr="009319E3">
              <w:rPr>
                <w:bCs/>
              </w:rPr>
              <w:t>81</w:t>
            </w:r>
          </w:p>
        </w:tc>
      </w:tr>
      <w:tr w:rsidR="0060527A" w:rsidRPr="009319E3" w14:paraId="7D1DE11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B11EC37" w14:textId="1945950C" w:rsidR="0060527A" w:rsidRPr="009319E3" w:rsidRDefault="0060527A" w:rsidP="0060527A">
            <w:pPr>
              <w:ind w:left="0"/>
              <w:jc w:val="center"/>
              <w:rPr>
                <w:bCs/>
              </w:rPr>
            </w:pPr>
            <w:r w:rsidRPr="009319E3">
              <w:rPr>
                <w:bCs/>
              </w:rPr>
              <w:t>Site Chez le président de district Ballassama</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99FC5A9" w14:textId="7A386907" w:rsidR="0060527A" w:rsidRPr="009319E3" w:rsidRDefault="0060527A" w:rsidP="0060527A">
            <w:pPr>
              <w:ind w:left="0"/>
              <w:jc w:val="center"/>
              <w:rPr>
                <w:bCs/>
              </w:rPr>
            </w:pPr>
            <w:r w:rsidRPr="009319E3">
              <w:rPr>
                <w:bCs/>
              </w:rPr>
              <w:t>16</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16EA967" w14:textId="78487937" w:rsidR="0060527A" w:rsidRPr="009319E3" w:rsidRDefault="0060527A" w:rsidP="0060527A">
            <w:pPr>
              <w:ind w:left="0"/>
              <w:jc w:val="center"/>
              <w:rPr>
                <w:bCs/>
              </w:rPr>
            </w:pPr>
            <w:r w:rsidRPr="009319E3">
              <w:rPr>
                <w:bCs/>
              </w:rPr>
              <w:t>7 60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D65B96C" w14:textId="52BCBDED" w:rsidR="0060527A" w:rsidRPr="009319E3" w:rsidRDefault="0060527A" w:rsidP="0060527A">
            <w:pPr>
              <w:ind w:left="0"/>
              <w:jc w:val="center"/>
              <w:rPr>
                <w:bCs/>
              </w:rPr>
            </w:pPr>
            <w:r w:rsidRPr="009319E3">
              <w:rPr>
                <w:bCs/>
              </w:rPr>
              <w:t>1 086</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873861" w14:textId="7B2D0CA4" w:rsidR="0060527A" w:rsidRPr="009319E3" w:rsidRDefault="0060527A" w:rsidP="0060527A">
            <w:pPr>
              <w:ind w:left="0"/>
              <w:jc w:val="center"/>
              <w:rPr>
                <w:bCs/>
              </w:rPr>
            </w:pPr>
            <w:r w:rsidRPr="009319E3">
              <w:rPr>
                <w:bCs/>
              </w:rPr>
              <w:t>4 22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8ABA66" w14:textId="75009E4E" w:rsidR="0060527A" w:rsidRPr="009319E3" w:rsidRDefault="0060527A" w:rsidP="0060527A">
            <w:pPr>
              <w:ind w:left="0"/>
              <w:jc w:val="center"/>
              <w:rPr>
                <w:bCs/>
              </w:rPr>
            </w:pPr>
            <w:r w:rsidRPr="009319E3">
              <w:rPr>
                <w:bCs/>
              </w:rPr>
              <w:t>84</w:t>
            </w:r>
          </w:p>
        </w:tc>
      </w:tr>
      <w:tr w:rsidR="0060527A" w:rsidRPr="009319E3" w14:paraId="2FF1F233"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E517AA2" w14:textId="4DCC46F3" w:rsidR="0060527A" w:rsidRPr="009319E3" w:rsidRDefault="0060527A" w:rsidP="0060527A">
            <w:pPr>
              <w:ind w:left="0"/>
              <w:jc w:val="center"/>
              <w:rPr>
                <w:bCs/>
              </w:rPr>
            </w:pPr>
            <w:r w:rsidRPr="009319E3">
              <w:rPr>
                <w:bCs/>
              </w:rPr>
              <w:t>Site Chez le président de district Bongoro</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6DA911D" w14:textId="6D72FFCC" w:rsidR="0060527A" w:rsidRPr="009319E3" w:rsidRDefault="0060527A" w:rsidP="0060527A">
            <w:pPr>
              <w:ind w:left="0"/>
              <w:jc w:val="center"/>
              <w:rPr>
                <w:bCs/>
              </w:rPr>
            </w:pPr>
            <w:r w:rsidRPr="009319E3">
              <w:rPr>
                <w:bCs/>
              </w:rPr>
              <w:t>1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9FDCD8A" w14:textId="06B9002A" w:rsidR="0060527A" w:rsidRPr="009319E3" w:rsidRDefault="0060527A" w:rsidP="0060527A">
            <w:pPr>
              <w:ind w:left="0"/>
              <w:jc w:val="center"/>
              <w:rPr>
                <w:bCs/>
              </w:rPr>
            </w:pPr>
            <w:r w:rsidRPr="009319E3">
              <w:rPr>
                <w:bCs/>
              </w:rPr>
              <w:t>4 46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C31653" w14:textId="1CE7DC49" w:rsidR="0060527A" w:rsidRPr="009319E3" w:rsidRDefault="0060527A" w:rsidP="0060527A">
            <w:pPr>
              <w:ind w:left="0"/>
              <w:jc w:val="center"/>
              <w:rPr>
                <w:bCs/>
              </w:rPr>
            </w:pPr>
            <w:r w:rsidRPr="009319E3">
              <w:rPr>
                <w:bCs/>
              </w:rPr>
              <w:t>637</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F3C5D45" w14:textId="79814627" w:rsidR="0060527A" w:rsidRPr="009319E3" w:rsidRDefault="0060527A" w:rsidP="0060527A">
            <w:pPr>
              <w:ind w:left="0"/>
              <w:jc w:val="center"/>
              <w:rPr>
                <w:bCs/>
              </w:rPr>
            </w:pPr>
            <w:r w:rsidRPr="009319E3">
              <w:rPr>
                <w:bCs/>
              </w:rPr>
              <w:t>2 478</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9D3084A" w14:textId="4C34B339" w:rsidR="0060527A" w:rsidRPr="009319E3" w:rsidRDefault="0060527A" w:rsidP="0060527A">
            <w:pPr>
              <w:ind w:left="0"/>
              <w:jc w:val="center"/>
              <w:rPr>
                <w:bCs/>
              </w:rPr>
            </w:pPr>
            <w:r w:rsidRPr="009319E3">
              <w:rPr>
                <w:bCs/>
              </w:rPr>
              <w:t>50</w:t>
            </w:r>
          </w:p>
        </w:tc>
      </w:tr>
      <w:tr w:rsidR="0060527A" w:rsidRPr="009319E3" w14:paraId="21502455"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FE556FB" w14:textId="6B631337" w:rsidR="0060527A" w:rsidRPr="009319E3" w:rsidRDefault="0060527A" w:rsidP="0060527A">
            <w:pPr>
              <w:ind w:left="0"/>
              <w:jc w:val="center"/>
              <w:rPr>
                <w:bCs/>
              </w:rPr>
            </w:pPr>
            <w:r w:rsidRPr="009319E3">
              <w:rPr>
                <w:bCs/>
              </w:rPr>
              <w:t>Site Chez le président du district Koulia 1</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46CDD3" w14:textId="3A9F9B88" w:rsidR="0060527A" w:rsidRPr="009319E3" w:rsidRDefault="0060527A" w:rsidP="0060527A">
            <w:pPr>
              <w:ind w:left="0"/>
              <w:jc w:val="center"/>
              <w:rPr>
                <w:bCs/>
              </w:rPr>
            </w:pPr>
            <w:r w:rsidRPr="009319E3">
              <w:rPr>
                <w:bCs/>
              </w:rPr>
              <w:t>17</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352EE32" w14:textId="641DE1EA" w:rsidR="0060527A" w:rsidRPr="009319E3" w:rsidRDefault="0060527A" w:rsidP="0060527A">
            <w:pPr>
              <w:ind w:left="0"/>
              <w:jc w:val="center"/>
              <w:rPr>
                <w:bCs/>
              </w:rPr>
            </w:pPr>
            <w:r w:rsidRPr="009319E3">
              <w:rPr>
                <w:bCs/>
              </w:rPr>
              <w:t>7 15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88C623" w14:textId="240908CE" w:rsidR="0060527A" w:rsidRPr="009319E3" w:rsidRDefault="0060527A" w:rsidP="0060527A">
            <w:pPr>
              <w:ind w:left="0"/>
              <w:jc w:val="center"/>
              <w:rPr>
                <w:bCs/>
              </w:rPr>
            </w:pPr>
            <w:r w:rsidRPr="009319E3">
              <w:rPr>
                <w:bCs/>
              </w:rPr>
              <w:t>1 02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25FB9E" w14:textId="624CE191" w:rsidR="0060527A" w:rsidRPr="009319E3" w:rsidRDefault="0060527A" w:rsidP="0060527A">
            <w:pPr>
              <w:ind w:left="0"/>
              <w:jc w:val="center"/>
              <w:rPr>
                <w:bCs/>
              </w:rPr>
            </w:pPr>
            <w:r w:rsidRPr="009319E3">
              <w:rPr>
                <w:bCs/>
              </w:rPr>
              <w:t>3 97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5329A24" w14:textId="68B4A007" w:rsidR="0060527A" w:rsidRPr="009319E3" w:rsidRDefault="0060527A" w:rsidP="0060527A">
            <w:pPr>
              <w:ind w:left="0"/>
              <w:jc w:val="center"/>
              <w:rPr>
                <w:bCs/>
              </w:rPr>
            </w:pPr>
            <w:r w:rsidRPr="009319E3">
              <w:rPr>
                <w:bCs/>
              </w:rPr>
              <w:t>79</w:t>
            </w:r>
          </w:p>
        </w:tc>
      </w:tr>
      <w:tr w:rsidR="0060527A" w:rsidRPr="009319E3" w14:paraId="2AD33A9B"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A8E8EC6" w14:textId="722BED84" w:rsidR="0060527A" w:rsidRPr="009319E3" w:rsidRDefault="0060527A" w:rsidP="0060527A">
            <w:pPr>
              <w:ind w:left="0"/>
              <w:jc w:val="center"/>
              <w:rPr>
                <w:bCs/>
              </w:rPr>
            </w:pPr>
            <w:r w:rsidRPr="009319E3">
              <w:rPr>
                <w:bCs/>
              </w:rPr>
              <w:t>Site Ancienne école primaire de Dondian</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07F6C0" w14:textId="38DC9062" w:rsidR="0060527A" w:rsidRPr="009319E3" w:rsidRDefault="0060527A" w:rsidP="0060527A">
            <w:pPr>
              <w:ind w:left="0"/>
              <w:jc w:val="center"/>
              <w:rPr>
                <w:bCs/>
              </w:rPr>
            </w:pPr>
            <w:r w:rsidRPr="009319E3">
              <w:rPr>
                <w:bCs/>
              </w:rPr>
              <w:t>11</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E922620" w14:textId="747EC667" w:rsidR="0060527A" w:rsidRPr="009319E3" w:rsidRDefault="0060527A" w:rsidP="0060527A">
            <w:pPr>
              <w:ind w:left="0"/>
              <w:jc w:val="center"/>
              <w:rPr>
                <w:bCs/>
              </w:rPr>
            </w:pPr>
            <w:r w:rsidRPr="009319E3">
              <w:rPr>
                <w:bCs/>
              </w:rPr>
              <w:t>5 09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7CD7590" w14:textId="75C76430" w:rsidR="0060527A" w:rsidRPr="009319E3" w:rsidRDefault="0060527A" w:rsidP="0060527A">
            <w:pPr>
              <w:ind w:left="0"/>
              <w:jc w:val="center"/>
              <w:rPr>
                <w:bCs/>
              </w:rPr>
            </w:pPr>
            <w:r w:rsidRPr="009319E3">
              <w:rPr>
                <w:bCs/>
              </w:rPr>
              <w:t>728</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023EA49" w14:textId="37F53ADA" w:rsidR="0060527A" w:rsidRPr="009319E3" w:rsidRDefault="0060527A" w:rsidP="0060527A">
            <w:pPr>
              <w:ind w:left="0"/>
              <w:jc w:val="center"/>
              <w:rPr>
                <w:bCs/>
              </w:rPr>
            </w:pPr>
            <w:r w:rsidRPr="009319E3">
              <w:rPr>
                <w:bCs/>
              </w:rPr>
              <w:t>2 83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CDFA53E" w14:textId="7A312E4A" w:rsidR="0060527A" w:rsidRPr="009319E3" w:rsidRDefault="0060527A" w:rsidP="0060527A">
            <w:pPr>
              <w:ind w:left="0"/>
              <w:jc w:val="center"/>
              <w:rPr>
                <w:bCs/>
              </w:rPr>
            </w:pPr>
            <w:r w:rsidRPr="009319E3">
              <w:rPr>
                <w:bCs/>
              </w:rPr>
              <w:t>57</w:t>
            </w:r>
          </w:p>
        </w:tc>
      </w:tr>
      <w:tr w:rsidR="0060527A" w:rsidRPr="009319E3" w14:paraId="1D5A555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47C1092" w14:textId="14F37797" w:rsidR="0060527A" w:rsidRPr="009319E3" w:rsidRDefault="0060527A" w:rsidP="0060527A">
            <w:pPr>
              <w:ind w:left="0"/>
              <w:jc w:val="center"/>
              <w:rPr>
                <w:bCs/>
              </w:rPr>
            </w:pPr>
            <w:r w:rsidRPr="009319E3">
              <w:rPr>
                <w:bCs/>
              </w:rPr>
              <w:t>Site Centre culturel de firawa</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69476B9" w14:textId="3308436B" w:rsidR="0060527A" w:rsidRPr="009319E3" w:rsidRDefault="0060527A" w:rsidP="0060527A">
            <w:pPr>
              <w:ind w:left="0"/>
              <w:jc w:val="center"/>
              <w:rPr>
                <w:bCs/>
              </w:rPr>
            </w:pPr>
            <w:r w:rsidRPr="009319E3">
              <w:rPr>
                <w:bCs/>
              </w:rPr>
              <w:t>19</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89B6E33" w14:textId="65E96F81" w:rsidR="0060527A" w:rsidRPr="009319E3" w:rsidRDefault="0060527A" w:rsidP="0060527A">
            <w:pPr>
              <w:ind w:left="0"/>
              <w:jc w:val="center"/>
              <w:rPr>
                <w:bCs/>
              </w:rPr>
            </w:pPr>
            <w:r w:rsidRPr="009319E3">
              <w:rPr>
                <w:bCs/>
              </w:rPr>
              <w:t>8 368</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DDF6FF1" w14:textId="6A4EF7E5" w:rsidR="0060527A" w:rsidRPr="009319E3" w:rsidRDefault="0060527A" w:rsidP="0060527A">
            <w:pPr>
              <w:ind w:left="0"/>
              <w:jc w:val="center"/>
              <w:rPr>
                <w:bCs/>
              </w:rPr>
            </w:pPr>
            <w:r w:rsidRPr="009319E3">
              <w:rPr>
                <w:bCs/>
              </w:rPr>
              <w:t>1 195</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D67374" w14:textId="0C268D77" w:rsidR="0060527A" w:rsidRPr="009319E3" w:rsidRDefault="0060527A" w:rsidP="0060527A">
            <w:pPr>
              <w:ind w:left="0"/>
              <w:jc w:val="center"/>
              <w:rPr>
                <w:bCs/>
              </w:rPr>
            </w:pPr>
            <w:r w:rsidRPr="009319E3">
              <w:rPr>
                <w:bCs/>
              </w:rPr>
              <w:t>4 64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117E934" w14:textId="31B8C3D2" w:rsidR="0060527A" w:rsidRPr="009319E3" w:rsidRDefault="0060527A" w:rsidP="0060527A">
            <w:pPr>
              <w:ind w:left="0"/>
              <w:jc w:val="center"/>
              <w:rPr>
                <w:bCs/>
              </w:rPr>
            </w:pPr>
            <w:r w:rsidRPr="009319E3">
              <w:rPr>
                <w:bCs/>
              </w:rPr>
              <w:t>93</w:t>
            </w:r>
          </w:p>
        </w:tc>
      </w:tr>
      <w:tr w:rsidR="0060527A" w:rsidRPr="009319E3" w14:paraId="53A95BEB"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D88E890" w14:textId="7E681CC2" w:rsidR="0060527A" w:rsidRPr="009319E3" w:rsidRDefault="0060527A" w:rsidP="0060527A">
            <w:pPr>
              <w:ind w:left="0"/>
              <w:jc w:val="center"/>
              <w:rPr>
                <w:bCs/>
              </w:rPr>
            </w:pPr>
            <w:r w:rsidRPr="009319E3">
              <w:rPr>
                <w:bCs/>
              </w:rPr>
              <w:t>Site Maison des jeunes Dandou</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4E9CBF" w14:textId="3920A3FA" w:rsidR="0060527A" w:rsidRPr="009319E3" w:rsidRDefault="0060527A" w:rsidP="0060527A">
            <w:pPr>
              <w:ind w:left="0"/>
              <w:jc w:val="center"/>
              <w:rPr>
                <w:bCs/>
              </w:rPr>
            </w:pPr>
            <w:r w:rsidRPr="009319E3">
              <w:rPr>
                <w:bCs/>
              </w:rPr>
              <w:t>20</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AE053AE" w14:textId="00A699B7" w:rsidR="0060527A" w:rsidRPr="009319E3" w:rsidRDefault="0060527A" w:rsidP="0060527A">
            <w:pPr>
              <w:ind w:left="0"/>
              <w:jc w:val="center"/>
              <w:rPr>
                <w:bCs/>
              </w:rPr>
            </w:pPr>
            <w:r w:rsidRPr="009319E3">
              <w:rPr>
                <w:bCs/>
              </w:rPr>
              <w:t>7 32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AF723A3" w14:textId="13B5089D" w:rsidR="0060527A" w:rsidRPr="009319E3" w:rsidRDefault="0060527A" w:rsidP="0060527A">
            <w:pPr>
              <w:ind w:left="0"/>
              <w:jc w:val="center"/>
              <w:rPr>
                <w:bCs/>
              </w:rPr>
            </w:pPr>
            <w:r w:rsidRPr="009319E3">
              <w:rPr>
                <w:bCs/>
              </w:rPr>
              <w:t>1 047</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1EED92" w14:textId="72C3BCBC" w:rsidR="0060527A" w:rsidRPr="009319E3" w:rsidRDefault="0060527A" w:rsidP="0060527A">
            <w:pPr>
              <w:ind w:left="0"/>
              <w:jc w:val="center"/>
              <w:rPr>
                <w:bCs/>
              </w:rPr>
            </w:pPr>
            <w:r w:rsidRPr="009319E3">
              <w:rPr>
                <w:bCs/>
              </w:rPr>
              <w:t>4 07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B8CCD36" w14:textId="740E0B44" w:rsidR="0060527A" w:rsidRPr="009319E3" w:rsidRDefault="0060527A" w:rsidP="0060527A">
            <w:pPr>
              <w:ind w:left="0"/>
              <w:jc w:val="center"/>
              <w:rPr>
                <w:bCs/>
              </w:rPr>
            </w:pPr>
            <w:r w:rsidRPr="009319E3">
              <w:rPr>
                <w:bCs/>
              </w:rPr>
              <w:t>81</w:t>
            </w:r>
          </w:p>
        </w:tc>
      </w:tr>
      <w:tr w:rsidR="0060527A" w:rsidRPr="009319E3" w14:paraId="144EF900"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3383544" w14:textId="11F6763E" w:rsidR="0060527A" w:rsidRPr="009319E3" w:rsidRDefault="0060527A" w:rsidP="0060527A">
            <w:pPr>
              <w:ind w:left="0"/>
              <w:jc w:val="center"/>
              <w:rPr>
                <w:bCs/>
              </w:rPr>
            </w:pPr>
            <w:r w:rsidRPr="009319E3">
              <w:rPr>
                <w:bCs/>
              </w:rPr>
              <w:t>Site Bouye(Maison des Jeunes)</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E6044F3" w14:textId="4E75E826" w:rsidR="0060527A" w:rsidRPr="009319E3" w:rsidRDefault="0060527A" w:rsidP="0060527A">
            <w:pPr>
              <w:ind w:left="0"/>
              <w:jc w:val="center"/>
              <w:rPr>
                <w:bCs/>
              </w:rPr>
            </w:pPr>
            <w:r w:rsidRPr="009319E3">
              <w:rPr>
                <w:bCs/>
              </w:rPr>
              <w:t>1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E41F08D" w14:textId="6E96272C" w:rsidR="0060527A" w:rsidRPr="009319E3" w:rsidRDefault="0060527A" w:rsidP="0060527A">
            <w:pPr>
              <w:ind w:left="0"/>
              <w:jc w:val="center"/>
              <w:rPr>
                <w:bCs/>
              </w:rPr>
            </w:pPr>
            <w:r w:rsidRPr="009319E3">
              <w:rPr>
                <w:bCs/>
              </w:rPr>
              <w:t>6 032</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B615A3" w14:textId="21D675BC" w:rsidR="0060527A" w:rsidRPr="009319E3" w:rsidRDefault="0060527A" w:rsidP="0060527A">
            <w:pPr>
              <w:ind w:left="0"/>
              <w:jc w:val="center"/>
              <w:rPr>
                <w:bCs/>
              </w:rPr>
            </w:pPr>
            <w:r w:rsidRPr="009319E3">
              <w:rPr>
                <w:bCs/>
              </w:rPr>
              <w:t>86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E68BB78" w14:textId="3E47566B" w:rsidR="0060527A" w:rsidRPr="009319E3" w:rsidRDefault="0060527A" w:rsidP="0060527A">
            <w:pPr>
              <w:ind w:left="0"/>
              <w:jc w:val="center"/>
              <w:rPr>
                <w:bCs/>
              </w:rPr>
            </w:pPr>
            <w:r w:rsidRPr="009319E3">
              <w:rPr>
                <w:bCs/>
              </w:rPr>
              <w:t>3 35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2ECDFB5" w14:textId="7579BCE7" w:rsidR="0060527A" w:rsidRPr="009319E3" w:rsidRDefault="0060527A" w:rsidP="0060527A">
            <w:pPr>
              <w:ind w:left="0"/>
              <w:jc w:val="center"/>
              <w:rPr>
                <w:bCs/>
              </w:rPr>
            </w:pPr>
            <w:r w:rsidRPr="009319E3">
              <w:rPr>
                <w:bCs/>
              </w:rPr>
              <w:t>67</w:t>
            </w:r>
          </w:p>
        </w:tc>
      </w:tr>
      <w:tr w:rsidR="0060527A" w:rsidRPr="009319E3" w14:paraId="756D6190"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4B32B19" w14:textId="6C27251C" w:rsidR="0060527A" w:rsidRPr="009319E3" w:rsidRDefault="0060527A" w:rsidP="0060527A">
            <w:pPr>
              <w:ind w:left="0"/>
              <w:jc w:val="center"/>
              <w:rPr>
                <w:bCs/>
              </w:rPr>
            </w:pPr>
            <w:r w:rsidRPr="009319E3">
              <w:rPr>
                <w:bCs/>
              </w:rPr>
              <w:t>Site Dembayara(a cote de la mosqu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8893D77" w14:textId="660AB747" w:rsidR="0060527A" w:rsidRPr="009319E3" w:rsidRDefault="0060527A" w:rsidP="0060527A">
            <w:pPr>
              <w:ind w:left="0"/>
              <w:jc w:val="center"/>
              <w:rPr>
                <w:bCs/>
              </w:rPr>
            </w:pPr>
            <w:r w:rsidRPr="009319E3">
              <w:rPr>
                <w:bCs/>
              </w:rPr>
              <w:t>9</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407E0D7" w14:textId="02EDABEE" w:rsidR="0060527A" w:rsidRPr="009319E3" w:rsidRDefault="0060527A" w:rsidP="0060527A">
            <w:pPr>
              <w:ind w:left="0"/>
              <w:jc w:val="center"/>
              <w:rPr>
                <w:bCs/>
              </w:rPr>
            </w:pPr>
            <w:r w:rsidRPr="009319E3">
              <w:rPr>
                <w:bCs/>
              </w:rPr>
              <w:t>5 47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D494D14" w14:textId="000C5027" w:rsidR="0060527A" w:rsidRPr="009319E3" w:rsidRDefault="0060527A" w:rsidP="0060527A">
            <w:pPr>
              <w:ind w:left="0"/>
              <w:jc w:val="center"/>
              <w:rPr>
                <w:bCs/>
              </w:rPr>
            </w:pPr>
            <w:r w:rsidRPr="009319E3">
              <w:rPr>
                <w:bCs/>
              </w:rPr>
              <w:t>78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01EE236" w14:textId="03B489CE" w:rsidR="0060527A" w:rsidRPr="009319E3" w:rsidRDefault="0060527A" w:rsidP="0060527A">
            <w:pPr>
              <w:ind w:left="0"/>
              <w:jc w:val="center"/>
              <w:rPr>
                <w:bCs/>
              </w:rPr>
            </w:pPr>
            <w:r w:rsidRPr="009319E3">
              <w:rPr>
                <w:bCs/>
              </w:rPr>
              <w:t>3 04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BD92BAE" w14:textId="5CB0D063" w:rsidR="0060527A" w:rsidRPr="009319E3" w:rsidRDefault="0060527A" w:rsidP="0060527A">
            <w:pPr>
              <w:ind w:left="0"/>
              <w:jc w:val="center"/>
              <w:rPr>
                <w:bCs/>
              </w:rPr>
            </w:pPr>
            <w:r w:rsidRPr="009319E3">
              <w:rPr>
                <w:bCs/>
              </w:rPr>
              <w:t>61</w:t>
            </w:r>
          </w:p>
        </w:tc>
      </w:tr>
      <w:tr w:rsidR="0060527A" w:rsidRPr="009319E3" w14:paraId="55D581CD"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044C9BA" w14:textId="1035D7E8" w:rsidR="0060527A" w:rsidRPr="009319E3" w:rsidRDefault="0060527A" w:rsidP="0060527A">
            <w:pPr>
              <w:ind w:left="0"/>
              <w:jc w:val="center"/>
              <w:rPr>
                <w:bCs/>
              </w:rPr>
            </w:pPr>
            <w:r w:rsidRPr="009319E3">
              <w:rPr>
                <w:bCs/>
              </w:rPr>
              <w:t>Site Fermessadou(a cote de la sous-prefectur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FB9426" w14:textId="6DC1C3BA" w:rsidR="0060527A" w:rsidRPr="009319E3" w:rsidRDefault="0060527A" w:rsidP="0060527A">
            <w:pPr>
              <w:ind w:left="0"/>
              <w:jc w:val="center"/>
              <w:rPr>
                <w:bCs/>
              </w:rPr>
            </w:pPr>
            <w:r w:rsidRPr="009319E3">
              <w:rPr>
                <w:bCs/>
              </w:rPr>
              <w:t>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36F5CC1" w14:textId="3FD22BB7" w:rsidR="0060527A" w:rsidRPr="009319E3" w:rsidRDefault="0060527A" w:rsidP="0060527A">
            <w:pPr>
              <w:ind w:left="0"/>
              <w:jc w:val="center"/>
              <w:rPr>
                <w:bCs/>
              </w:rPr>
            </w:pPr>
            <w:r w:rsidRPr="009319E3">
              <w:rPr>
                <w:bCs/>
              </w:rPr>
              <w:t>8 50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46565F" w14:textId="4AF30E37" w:rsidR="0060527A" w:rsidRPr="009319E3" w:rsidRDefault="0060527A" w:rsidP="0060527A">
            <w:pPr>
              <w:ind w:left="0"/>
              <w:jc w:val="center"/>
              <w:rPr>
                <w:bCs/>
              </w:rPr>
            </w:pPr>
            <w:r w:rsidRPr="009319E3">
              <w:rPr>
                <w:bCs/>
              </w:rPr>
              <w:t>1 215</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6C3089" w14:textId="4F93E126" w:rsidR="0060527A" w:rsidRPr="009319E3" w:rsidRDefault="0060527A" w:rsidP="0060527A">
            <w:pPr>
              <w:ind w:left="0"/>
              <w:jc w:val="center"/>
              <w:rPr>
                <w:bCs/>
              </w:rPr>
            </w:pPr>
            <w:r w:rsidRPr="009319E3">
              <w:rPr>
                <w:bCs/>
              </w:rPr>
              <w:t>4 724</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48ED02F" w14:textId="3B85938B" w:rsidR="0060527A" w:rsidRPr="009319E3" w:rsidRDefault="0060527A" w:rsidP="0060527A">
            <w:pPr>
              <w:ind w:left="0"/>
              <w:jc w:val="center"/>
              <w:rPr>
                <w:bCs/>
              </w:rPr>
            </w:pPr>
            <w:r w:rsidRPr="009319E3">
              <w:rPr>
                <w:bCs/>
              </w:rPr>
              <w:t>94</w:t>
            </w:r>
          </w:p>
        </w:tc>
      </w:tr>
      <w:tr w:rsidR="0060527A" w:rsidRPr="009319E3" w14:paraId="27B000BF"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AE1706F" w14:textId="78D700D9" w:rsidR="0060527A" w:rsidRPr="009319E3" w:rsidRDefault="0060527A" w:rsidP="0060527A">
            <w:pPr>
              <w:ind w:left="0"/>
              <w:jc w:val="center"/>
              <w:rPr>
                <w:bCs/>
              </w:rPr>
            </w:pPr>
            <w:r w:rsidRPr="009319E3">
              <w:rPr>
                <w:bCs/>
              </w:rPr>
              <w:t>Site Kongola Lundi(Maison de Jeunes)</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A33FCC" w14:textId="5624D309" w:rsidR="0060527A" w:rsidRPr="009319E3" w:rsidRDefault="0060527A" w:rsidP="0060527A">
            <w:pPr>
              <w:ind w:left="0"/>
              <w:jc w:val="center"/>
              <w:rPr>
                <w:bCs/>
              </w:rPr>
            </w:pPr>
            <w:r w:rsidRPr="009319E3">
              <w:rPr>
                <w:bCs/>
              </w:rPr>
              <w:t>9</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2D3371F" w14:textId="4C2B6272" w:rsidR="0060527A" w:rsidRPr="009319E3" w:rsidRDefault="0060527A" w:rsidP="0060527A">
            <w:pPr>
              <w:ind w:left="0"/>
              <w:jc w:val="center"/>
              <w:rPr>
                <w:bCs/>
              </w:rPr>
            </w:pPr>
            <w:r w:rsidRPr="009319E3">
              <w:rPr>
                <w:bCs/>
              </w:rPr>
              <w:t>4 019</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BF67B14" w14:textId="59225C90" w:rsidR="0060527A" w:rsidRPr="009319E3" w:rsidRDefault="0060527A" w:rsidP="0060527A">
            <w:pPr>
              <w:ind w:left="0"/>
              <w:jc w:val="center"/>
              <w:rPr>
                <w:bCs/>
              </w:rPr>
            </w:pPr>
            <w:r w:rsidRPr="009319E3">
              <w:rPr>
                <w:bCs/>
              </w:rPr>
              <w:t>57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9DC6771" w14:textId="1005A4E5" w:rsidR="0060527A" w:rsidRPr="009319E3" w:rsidRDefault="0060527A" w:rsidP="0060527A">
            <w:pPr>
              <w:ind w:left="0"/>
              <w:jc w:val="center"/>
              <w:rPr>
                <w:bCs/>
              </w:rPr>
            </w:pPr>
            <w:r w:rsidRPr="009319E3">
              <w:rPr>
                <w:bCs/>
              </w:rPr>
              <w:t>2 233</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778FDDD" w14:textId="1340082C" w:rsidR="0060527A" w:rsidRPr="009319E3" w:rsidRDefault="0060527A" w:rsidP="0060527A">
            <w:pPr>
              <w:ind w:left="0"/>
              <w:jc w:val="center"/>
              <w:rPr>
                <w:bCs/>
              </w:rPr>
            </w:pPr>
            <w:r w:rsidRPr="009319E3">
              <w:rPr>
                <w:bCs/>
              </w:rPr>
              <w:t>45</w:t>
            </w:r>
          </w:p>
        </w:tc>
      </w:tr>
      <w:tr w:rsidR="0060527A" w:rsidRPr="009319E3" w14:paraId="4F683EAA"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61963B9" w14:textId="29C743A9" w:rsidR="0060527A" w:rsidRPr="009319E3" w:rsidRDefault="0060527A" w:rsidP="0060527A">
            <w:pPr>
              <w:ind w:left="0"/>
              <w:jc w:val="center"/>
              <w:rPr>
                <w:bCs/>
              </w:rPr>
            </w:pPr>
            <w:r w:rsidRPr="009319E3">
              <w:rPr>
                <w:bCs/>
              </w:rPr>
              <w:t>Site Massakondou(Chef de villag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137CDC" w14:textId="0833D2FE" w:rsidR="0060527A" w:rsidRPr="009319E3" w:rsidRDefault="0060527A" w:rsidP="0060527A">
            <w:pPr>
              <w:ind w:left="0"/>
              <w:jc w:val="center"/>
              <w:rPr>
                <w:bCs/>
              </w:rPr>
            </w:pPr>
            <w:r w:rsidRPr="009319E3">
              <w:rPr>
                <w:bCs/>
              </w:rPr>
              <w:t>15</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A9D6CC" w14:textId="65941870" w:rsidR="0060527A" w:rsidRPr="009319E3" w:rsidRDefault="0060527A" w:rsidP="0060527A">
            <w:pPr>
              <w:ind w:left="0"/>
              <w:jc w:val="center"/>
              <w:rPr>
                <w:bCs/>
              </w:rPr>
            </w:pPr>
            <w:r w:rsidRPr="009319E3">
              <w:rPr>
                <w:bCs/>
              </w:rPr>
              <w:t>7 84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A1FF89" w14:textId="5DAA13C7" w:rsidR="0060527A" w:rsidRPr="009319E3" w:rsidRDefault="0060527A" w:rsidP="0060527A">
            <w:pPr>
              <w:ind w:left="0"/>
              <w:jc w:val="center"/>
              <w:rPr>
                <w:bCs/>
              </w:rPr>
            </w:pPr>
            <w:r w:rsidRPr="009319E3">
              <w:rPr>
                <w:bCs/>
              </w:rPr>
              <w:t>1 120</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0D52A26" w14:textId="188D3B4D" w:rsidR="0060527A" w:rsidRPr="009319E3" w:rsidRDefault="0060527A" w:rsidP="0060527A">
            <w:pPr>
              <w:ind w:left="0"/>
              <w:jc w:val="center"/>
              <w:rPr>
                <w:bCs/>
              </w:rPr>
            </w:pPr>
            <w:r w:rsidRPr="009319E3">
              <w:rPr>
                <w:bCs/>
              </w:rPr>
              <w:t>4 35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BED117" w14:textId="1C164D55" w:rsidR="0060527A" w:rsidRPr="009319E3" w:rsidRDefault="0060527A" w:rsidP="0060527A">
            <w:pPr>
              <w:ind w:left="0"/>
              <w:jc w:val="center"/>
              <w:rPr>
                <w:bCs/>
              </w:rPr>
            </w:pPr>
            <w:r w:rsidRPr="009319E3">
              <w:rPr>
                <w:bCs/>
              </w:rPr>
              <w:t>87</w:t>
            </w:r>
          </w:p>
        </w:tc>
      </w:tr>
      <w:tr w:rsidR="0060527A" w:rsidRPr="009319E3" w14:paraId="16DD4AA3"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D38DB65" w14:textId="328A0BC4" w:rsidR="0060527A" w:rsidRPr="009319E3" w:rsidRDefault="0060527A" w:rsidP="0060527A">
            <w:pPr>
              <w:ind w:left="0"/>
              <w:jc w:val="center"/>
              <w:rPr>
                <w:bCs/>
              </w:rPr>
            </w:pPr>
            <w:r w:rsidRPr="009319E3">
              <w:rPr>
                <w:bCs/>
              </w:rPr>
              <w:t>Site Beindou  Centre (Foyer des Jeunes)</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9459127" w14:textId="07D63848" w:rsidR="0060527A" w:rsidRPr="009319E3" w:rsidRDefault="0060527A" w:rsidP="0060527A">
            <w:pPr>
              <w:ind w:left="0"/>
              <w:jc w:val="center"/>
              <w:rPr>
                <w:bCs/>
              </w:rPr>
            </w:pPr>
            <w:r w:rsidRPr="009319E3">
              <w:rPr>
                <w:bCs/>
              </w:rPr>
              <w:t>16</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CDE4887" w14:textId="04278C26" w:rsidR="0060527A" w:rsidRPr="009319E3" w:rsidRDefault="0060527A" w:rsidP="0060527A">
            <w:pPr>
              <w:ind w:left="0"/>
              <w:jc w:val="center"/>
              <w:rPr>
                <w:bCs/>
              </w:rPr>
            </w:pPr>
            <w:r w:rsidRPr="009319E3">
              <w:rPr>
                <w:bCs/>
              </w:rPr>
              <w:t>7 57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6914832" w14:textId="17CDDA92" w:rsidR="0060527A" w:rsidRPr="009319E3" w:rsidRDefault="0060527A" w:rsidP="0060527A">
            <w:pPr>
              <w:ind w:left="0"/>
              <w:jc w:val="center"/>
              <w:rPr>
                <w:bCs/>
              </w:rPr>
            </w:pPr>
            <w:r w:rsidRPr="009319E3">
              <w:rPr>
                <w:bCs/>
              </w:rPr>
              <w:t>1 082</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E8B883E" w14:textId="68601174" w:rsidR="0060527A" w:rsidRPr="009319E3" w:rsidRDefault="0060527A" w:rsidP="0060527A">
            <w:pPr>
              <w:ind w:left="0"/>
              <w:jc w:val="center"/>
              <w:rPr>
                <w:bCs/>
              </w:rPr>
            </w:pPr>
            <w:r w:rsidRPr="009319E3">
              <w:rPr>
                <w:bCs/>
              </w:rPr>
              <w:t>4 209</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F6A9CF" w14:textId="01CA6CC6" w:rsidR="0060527A" w:rsidRPr="009319E3" w:rsidRDefault="0060527A" w:rsidP="0060527A">
            <w:pPr>
              <w:ind w:left="0"/>
              <w:jc w:val="center"/>
              <w:rPr>
                <w:bCs/>
              </w:rPr>
            </w:pPr>
            <w:r w:rsidRPr="009319E3">
              <w:rPr>
                <w:bCs/>
              </w:rPr>
              <w:t>84</w:t>
            </w:r>
          </w:p>
        </w:tc>
      </w:tr>
      <w:tr w:rsidR="0060527A" w:rsidRPr="009319E3" w14:paraId="2CEA45E5"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284F9ED" w14:textId="2F06D052" w:rsidR="0060527A" w:rsidRPr="009319E3" w:rsidRDefault="0060527A" w:rsidP="0060527A">
            <w:pPr>
              <w:ind w:left="0"/>
              <w:jc w:val="center"/>
              <w:rPr>
                <w:bCs/>
              </w:rPr>
            </w:pPr>
            <w:r w:rsidRPr="009319E3">
              <w:rPr>
                <w:bCs/>
              </w:rPr>
              <w:t>Site Fermessadouba (ecole primair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274C11C" w14:textId="52CC5460" w:rsidR="0060527A" w:rsidRPr="009319E3" w:rsidRDefault="0060527A" w:rsidP="0060527A">
            <w:pPr>
              <w:ind w:left="0"/>
              <w:jc w:val="center"/>
              <w:rPr>
                <w:bCs/>
              </w:rPr>
            </w:pPr>
            <w:r w:rsidRPr="009319E3">
              <w:rPr>
                <w:bCs/>
              </w:rPr>
              <w:t>1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20F1A3" w14:textId="077B1D40" w:rsidR="0060527A" w:rsidRPr="009319E3" w:rsidRDefault="0060527A" w:rsidP="0060527A">
            <w:pPr>
              <w:ind w:left="0"/>
              <w:jc w:val="center"/>
              <w:rPr>
                <w:bCs/>
              </w:rPr>
            </w:pPr>
            <w:r w:rsidRPr="009319E3">
              <w:rPr>
                <w:bCs/>
              </w:rPr>
              <w:t>5 805</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EE2E957" w14:textId="29AC2898" w:rsidR="0060527A" w:rsidRPr="009319E3" w:rsidRDefault="0060527A" w:rsidP="0060527A">
            <w:pPr>
              <w:ind w:left="0"/>
              <w:jc w:val="center"/>
              <w:rPr>
                <w:bCs/>
              </w:rPr>
            </w:pPr>
            <w:r w:rsidRPr="009319E3">
              <w:rPr>
                <w:bCs/>
              </w:rPr>
              <w:t>82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21E6109" w14:textId="6A8B96C4" w:rsidR="0060527A" w:rsidRPr="009319E3" w:rsidRDefault="0060527A" w:rsidP="0060527A">
            <w:pPr>
              <w:ind w:left="0"/>
              <w:jc w:val="center"/>
              <w:rPr>
                <w:bCs/>
              </w:rPr>
            </w:pPr>
            <w:r w:rsidRPr="009319E3">
              <w:rPr>
                <w:bCs/>
              </w:rPr>
              <w:t>3 22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27D531C" w14:textId="60372FE1" w:rsidR="0060527A" w:rsidRPr="009319E3" w:rsidRDefault="0060527A" w:rsidP="0060527A">
            <w:pPr>
              <w:ind w:left="0"/>
              <w:jc w:val="center"/>
              <w:rPr>
                <w:bCs/>
              </w:rPr>
            </w:pPr>
            <w:r w:rsidRPr="009319E3">
              <w:rPr>
                <w:bCs/>
              </w:rPr>
              <w:t>65</w:t>
            </w:r>
          </w:p>
        </w:tc>
      </w:tr>
      <w:tr w:rsidR="0060527A" w:rsidRPr="009319E3" w14:paraId="2ED28246"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2882B2C" w14:textId="3F21AD5C" w:rsidR="0060527A" w:rsidRPr="009319E3" w:rsidRDefault="0060527A" w:rsidP="0060527A">
            <w:pPr>
              <w:ind w:left="0"/>
              <w:jc w:val="center"/>
              <w:rPr>
                <w:bCs/>
              </w:rPr>
            </w:pPr>
            <w:r w:rsidRPr="009319E3">
              <w:rPr>
                <w:bCs/>
              </w:rPr>
              <w:t>Site Komaro (foyer des jeunes)</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ED0DAE" w14:textId="68C6CC05" w:rsidR="0060527A" w:rsidRPr="009319E3" w:rsidRDefault="0060527A" w:rsidP="0060527A">
            <w:pPr>
              <w:ind w:left="0"/>
              <w:jc w:val="center"/>
              <w:rPr>
                <w:bCs/>
              </w:rPr>
            </w:pPr>
            <w:r w:rsidRPr="009319E3">
              <w:rPr>
                <w:bCs/>
              </w:rPr>
              <w:t>1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D3285C2" w14:textId="32534AA0" w:rsidR="0060527A" w:rsidRPr="009319E3" w:rsidRDefault="0060527A" w:rsidP="0060527A">
            <w:pPr>
              <w:ind w:left="0"/>
              <w:jc w:val="center"/>
              <w:rPr>
                <w:bCs/>
              </w:rPr>
            </w:pPr>
            <w:r w:rsidRPr="009319E3">
              <w:rPr>
                <w:bCs/>
              </w:rPr>
              <w:t>7 58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6422A23" w14:textId="22EC18EF" w:rsidR="0060527A" w:rsidRPr="009319E3" w:rsidRDefault="0060527A" w:rsidP="0060527A">
            <w:pPr>
              <w:ind w:left="0"/>
              <w:jc w:val="center"/>
              <w:rPr>
                <w:bCs/>
              </w:rPr>
            </w:pPr>
            <w:r w:rsidRPr="009319E3">
              <w:rPr>
                <w:bCs/>
              </w:rPr>
              <w:t>1 08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3573F35" w14:textId="54411B49" w:rsidR="0060527A" w:rsidRPr="009319E3" w:rsidRDefault="0060527A" w:rsidP="0060527A">
            <w:pPr>
              <w:ind w:left="0"/>
              <w:jc w:val="center"/>
              <w:rPr>
                <w:bCs/>
              </w:rPr>
            </w:pPr>
            <w:r w:rsidRPr="009319E3">
              <w:rPr>
                <w:bCs/>
              </w:rPr>
              <w:t>4 215</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209A76" w14:textId="589A06A7" w:rsidR="0060527A" w:rsidRPr="009319E3" w:rsidRDefault="0060527A" w:rsidP="0060527A">
            <w:pPr>
              <w:ind w:left="0"/>
              <w:jc w:val="center"/>
              <w:rPr>
                <w:bCs/>
              </w:rPr>
            </w:pPr>
            <w:r w:rsidRPr="009319E3">
              <w:rPr>
                <w:bCs/>
              </w:rPr>
              <w:t>84</w:t>
            </w:r>
          </w:p>
        </w:tc>
      </w:tr>
      <w:tr w:rsidR="0060527A" w:rsidRPr="009319E3" w14:paraId="19C1527D"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CDC965D" w14:textId="5956F933" w:rsidR="0060527A" w:rsidRPr="009319E3" w:rsidRDefault="0060527A" w:rsidP="0060527A">
            <w:pPr>
              <w:ind w:left="0"/>
              <w:jc w:val="center"/>
              <w:rPr>
                <w:bCs/>
              </w:rPr>
            </w:pPr>
            <w:r w:rsidRPr="009319E3">
              <w:rPr>
                <w:bCs/>
              </w:rPr>
              <w:t>Site Bardou centre(centre naffa)</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814CF2" w14:textId="1DFA9359" w:rsidR="0060527A" w:rsidRPr="009319E3" w:rsidRDefault="0060527A" w:rsidP="0060527A">
            <w:pPr>
              <w:ind w:left="0"/>
              <w:jc w:val="center"/>
              <w:rPr>
                <w:bCs/>
              </w:rPr>
            </w:pPr>
            <w:r w:rsidRPr="009319E3">
              <w:rPr>
                <w:bCs/>
              </w:rPr>
              <w:t>1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71AD9E" w14:textId="0A8B5537" w:rsidR="0060527A" w:rsidRPr="009319E3" w:rsidRDefault="0060527A" w:rsidP="0060527A">
            <w:pPr>
              <w:ind w:left="0"/>
              <w:jc w:val="center"/>
              <w:rPr>
                <w:bCs/>
              </w:rPr>
            </w:pPr>
            <w:r w:rsidRPr="009319E3">
              <w:rPr>
                <w:bCs/>
              </w:rPr>
              <w:t>7 589</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01E47BC" w14:textId="1C257582" w:rsidR="0060527A" w:rsidRPr="009319E3" w:rsidRDefault="0060527A" w:rsidP="0060527A">
            <w:pPr>
              <w:ind w:left="0"/>
              <w:jc w:val="center"/>
              <w:rPr>
                <w:bCs/>
              </w:rPr>
            </w:pPr>
            <w:r w:rsidRPr="009319E3">
              <w:rPr>
                <w:bCs/>
              </w:rPr>
              <w:t>1 08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4B2E01F" w14:textId="4AA9C4B7" w:rsidR="0060527A" w:rsidRPr="009319E3" w:rsidRDefault="0060527A" w:rsidP="0060527A">
            <w:pPr>
              <w:ind w:left="0"/>
              <w:jc w:val="center"/>
              <w:rPr>
                <w:bCs/>
              </w:rPr>
            </w:pPr>
            <w:r w:rsidRPr="009319E3">
              <w:rPr>
                <w:bCs/>
              </w:rPr>
              <w:t>4 21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D4CE385" w14:textId="23BBB1DC" w:rsidR="0060527A" w:rsidRPr="009319E3" w:rsidRDefault="0060527A" w:rsidP="0060527A">
            <w:pPr>
              <w:ind w:left="0"/>
              <w:jc w:val="center"/>
              <w:rPr>
                <w:bCs/>
              </w:rPr>
            </w:pPr>
            <w:r w:rsidRPr="009319E3">
              <w:rPr>
                <w:bCs/>
              </w:rPr>
              <w:t>84</w:t>
            </w:r>
          </w:p>
        </w:tc>
      </w:tr>
      <w:tr w:rsidR="0060527A" w:rsidRPr="009319E3" w14:paraId="3B13F9D9"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88651D7" w14:textId="74CF084E" w:rsidR="0060527A" w:rsidRPr="009319E3" w:rsidRDefault="0060527A" w:rsidP="0060527A">
            <w:pPr>
              <w:ind w:left="0"/>
              <w:jc w:val="center"/>
              <w:rPr>
                <w:bCs/>
              </w:rPr>
            </w:pPr>
            <w:r w:rsidRPr="009319E3">
              <w:rPr>
                <w:bCs/>
              </w:rPr>
              <w:t>Site Soffedou centre(ancien poste de sant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3FE6312" w14:textId="234A47EB" w:rsidR="0060527A" w:rsidRPr="009319E3" w:rsidRDefault="0060527A" w:rsidP="0060527A">
            <w:pPr>
              <w:ind w:left="0"/>
              <w:jc w:val="center"/>
              <w:rPr>
                <w:bCs/>
              </w:rPr>
            </w:pPr>
            <w:r w:rsidRPr="009319E3">
              <w:rPr>
                <w:bCs/>
              </w:rPr>
              <w:t>1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12B8BB3" w14:textId="1FDF970C" w:rsidR="0060527A" w:rsidRPr="009319E3" w:rsidRDefault="0060527A" w:rsidP="0060527A">
            <w:pPr>
              <w:ind w:left="0"/>
              <w:jc w:val="center"/>
              <w:rPr>
                <w:bCs/>
              </w:rPr>
            </w:pPr>
            <w:r w:rsidRPr="009319E3">
              <w:rPr>
                <w:bCs/>
              </w:rPr>
              <w:t>5 17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E9B038E" w14:textId="587BD39A" w:rsidR="0060527A" w:rsidRPr="009319E3" w:rsidRDefault="0060527A" w:rsidP="0060527A">
            <w:pPr>
              <w:ind w:left="0"/>
              <w:jc w:val="center"/>
              <w:rPr>
                <w:bCs/>
              </w:rPr>
            </w:pPr>
            <w:r w:rsidRPr="009319E3">
              <w:rPr>
                <w:bCs/>
              </w:rPr>
              <w:t>739</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BE43AE6" w14:textId="202E949F" w:rsidR="0060527A" w:rsidRPr="009319E3" w:rsidRDefault="0060527A" w:rsidP="0060527A">
            <w:pPr>
              <w:ind w:left="0"/>
              <w:jc w:val="center"/>
              <w:rPr>
                <w:bCs/>
              </w:rPr>
            </w:pPr>
            <w:r w:rsidRPr="009319E3">
              <w:rPr>
                <w:bCs/>
              </w:rPr>
              <w:t>2 87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DB45B00" w14:textId="793ADDCF" w:rsidR="0060527A" w:rsidRPr="009319E3" w:rsidRDefault="0060527A" w:rsidP="0060527A">
            <w:pPr>
              <w:ind w:left="0"/>
              <w:jc w:val="center"/>
              <w:rPr>
                <w:bCs/>
              </w:rPr>
            </w:pPr>
            <w:r w:rsidRPr="009319E3">
              <w:rPr>
                <w:bCs/>
              </w:rPr>
              <w:t>57</w:t>
            </w:r>
          </w:p>
        </w:tc>
      </w:tr>
      <w:tr w:rsidR="0060527A" w:rsidRPr="009319E3" w14:paraId="36FF55C4"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864D493" w14:textId="09751FF6" w:rsidR="0060527A" w:rsidRPr="009319E3" w:rsidRDefault="0060527A" w:rsidP="0060527A">
            <w:pPr>
              <w:ind w:left="0"/>
              <w:jc w:val="center"/>
              <w:rPr>
                <w:bCs/>
              </w:rPr>
            </w:pPr>
            <w:r w:rsidRPr="009319E3">
              <w:rPr>
                <w:bCs/>
              </w:rPr>
              <w:t>Site Centre culturel Banama centr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F3BBD9B" w14:textId="602157B6" w:rsidR="0060527A" w:rsidRPr="009319E3" w:rsidRDefault="0060527A" w:rsidP="0060527A">
            <w:pPr>
              <w:ind w:left="0"/>
              <w:jc w:val="center"/>
              <w:rPr>
                <w:bCs/>
              </w:rPr>
            </w:pPr>
            <w:r w:rsidRPr="009319E3">
              <w:rPr>
                <w:bCs/>
              </w:rPr>
              <w:t>14</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1E5B19C" w14:textId="72E01FF6" w:rsidR="0060527A" w:rsidRPr="009319E3" w:rsidRDefault="0060527A" w:rsidP="0060527A">
            <w:pPr>
              <w:ind w:left="0"/>
              <w:jc w:val="center"/>
              <w:rPr>
                <w:bCs/>
              </w:rPr>
            </w:pPr>
            <w:r w:rsidRPr="009319E3">
              <w:rPr>
                <w:bCs/>
              </w:rPr>
              <w:t>7 45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3DB8064" w14:textId="286B8685" w:rsidR="0060527A" w:rsidRPr="009319E3" w:rsidRDefault="0060527A" w:rsidP="0060527A">
            <w:pPr>
              <w:ind w:left="0"/>
              <w:jc w:val="center"/>
              <w:rPr>
                <w:bCs/>
              </w:rPr>
            </w:pPr>
            <w:r w:rsidRPr="009319E3">
              <w:rPr>
                <w:bCs/>
              </w:rPr>
              <w:t>1 065</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D96A8C" w14:textId="6712073C" w:rsidR="0060527A" w:rsidRPr="009319E3" w:rsidRDefault="0060527A" w:rsidP="0060527A">
            <w:pPr>
              <w:ind w:left="0"/>
              <w:jc w:val="center"/>
              <w:rPr>
                <w:bCs/>
              </w:rPr>
            </w:pPr>
            <w:r w:rsidRPr="009319E3">
              <w:rPr>
                <w:bCs/>
              </w:rPr>
              <w:t>4 14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DD95E32" w14:textId="2764A0F7" w:rsidR="0060527A" w:rsidRPr="009319E3" w:rsidRDefault="0060527A" w:rsidP="0060527A">
            <w:pPr>
              <w:ind w:left="0"/>
              <w:jc w:val="center"/>
              <w:rPr>
                <w:bCs/>
              </w:rPr>
            </w:pPr>
            <w:r w:rsidRPr="009319E3">
              <w:rPr>
                <w:bCs/>
              </w:rPr>
              <w:t>83</w:t>
            </w:r>
          </w:p>
        </w:tc>
      </w:tr>
      <w:tr w:rsidR="0060527A" w:rsidRPr="009319E3" w14:paraId="46F2EAB6"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C8A237B" w14:textId="7619764B" w:rsidR="0060527A" w:rsidRPr="009319E3" w:rsidRDefault="0060527A" w:rsidP="0060527A">
            <w:pPr>
              <w:ind w:left="0"/>
              <w:jc w:val="center"/>
              <w:rPr>
                <w:bCs/>
              </w:rPr>
            </w:pPr>
            <w:r w:rsidRPr="009319E3">
              <w:rPr>
                <w:bCs/>
              </w:rPr>
              <w:t>Site Maison des jeunes   Ouendeker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A80195F" w14:textId="1A13539A" w:rsidR="0060527A" w:rsidRPr="009319E3" w:rsidRDefault="0060527A" w:rsidP="0060527A">
            <w:pPr>
              <w:ind w:left="0"/>
              <w:jc w:val="center"/>
              <w:rPr>
                <w:bCs/>
              </w:rPr>
            </w:pPr>
            <w:r w:rsidRPr="009319E3">
              <w:rPr>
                <w:bCs/>
              </w:rPr>
              <w:t>18</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5A3CBB" w14:textId="7258888C" w:rsidR="0060527A" w:rsidRPr="009319E3" w:rsidRDefault="0060527A" w:rsidP="0060527A">
            <w:pPr>
              <w:ind w:left="0"/>
              <w:jc w:val="center"/>
              <w:rPr>
                <w:bCs/>
              </w:rPr>
            </w:pPr>
            <w:r w:rsidRPr="009319E3">
              <w:rPr>
                <w:bCs/>
              </w:rPr>
              <w:t>8 85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3D8CF5D" w14:textId="1DF5EA2A" w:rsidR="0060527A" w:rsidRPr="009319E3" w:rsidRDefault="0060527A" w:rsidP="0060527A">
            <w:pPr>
              <w:ind w:left="0"/>
              <w:jc w:val="center"/>
              <w:rPr>
                <w:bCs/>
              </w:rPr>
            </w:pPr>
            <w:r w:rsidRPr="009319E3">
              <w:rPr>
                <w:bCs/>
              </w:rPr>
              <w:t>1 26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F97FF52" w14:textId="6F93BBB2" w:rsidR="0060527A" w:rsidRPr="009319E3" w:rsidRDefault="0060527A" w:rsidP="0060527A">
            <w:pPr>
              <w:ind w:left="0"/>
              <w:jc w:val="center"/>
              <w:rPr>
                <w:bCs/>
              </w:rPr>
            </w:pPr>
            <w:r w:rsidRPr="009319E3">
              <w:rPr>
                <w:bCs/>
              </w:rPr>
              <w:t>4 917</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52AD324" w14:textId="0A6F04F4" w:rsidR="0060527A" w:rsidRPr="009319E3" w:rsidRDefault="0060527A" w:rsidP="0060527A">
            <w:pPr>
              <w:ind w:left="0"/>
              <w:jc w:val="center"/>
              <w:rPr>
                <w:bCs/>
              </w:rPr>
            </w:pPr>
            <w:r w:rsidRPr="009319E3">
              <w:rPr>
                <w:bCs/>
              </w:rPr>
              <w:t>98</w:t>
            </w:r>
          </w:p>
        </w:tc>
      </w:tr>
      <w:tr w:rsidR="0060527A" w:rsidRPr="009319E3" w14:paraId="03DCA123"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02331C3" w14:textId="715DAF59" w:rsidR="0060527A" w:rsidRPr="009319E3" w:rsidRDefault="0060527A" w:rsidP="0060527A">
            <w:pPr>
              <w:ind w:left="0"/>
              <w:jc w:val="center"/>
              <w:rPr>
                <w:bCs/>
              </w:rPr>
            </w:pPr>
            <w:r w:rsidRPr="009319E3">
              <w:rPr>
                <w:bCs/>
              </w:rPr>
              <w:t>Site Maison des jeunes  Mantrania</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1390A64" w14:textId="1A745BBA" w:rsidR="0060527A" w:rsidRPr="009319E3" w:rsidRDefault="0060527A" w:rsidP="0060527A">
            <w:pPr>
              <w:ind w:left="0"/>
              <w:jc w:val="center"/>
              <w:rPr>
                <w:bCs/>
              </w:rPr>
            </w:pPr>
            <w:r w:rsidRPr="009319E3">
              <w:rPr>
                <w:bCs/>
              </w:rPr>
              <w:t>11</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505E3E" w14:textId="145E6789" w:rsidR="0060527A" w:rsidRPr="009319E3" w:rsidRDefault="0060527A" w:rsidP="0060527A">
            <w:pPr>
              <w:ind w:left="0"/>
              <w:jc w:val="center"/>
              <w:rPr>
                <w:bCs/>
              </w:rPr>
            </w:pPr>
            <w:r w:rsidRPr="009319E3">
              <w:rPr>
                <w:bCs/>
              </w:rPr>
              <w:t>2 612</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A3C480B" w14:textId="722521BD" w:rsidR="0060527A" w:rsidRPr="009319E3" w:rsidRDefault="0060527A" w:rsidP="0060527A">
            <w:pPr>
              <w:ind w:left="0"/>
              <w:jc w:val="center"/>
              <w:rPr>
                <w:bCs/>
              </w:rPr>
            </w:pPr>
            <w:r w:rsidRPr="009319E3">
              <w:rPr>
                <w:bCs/>
              </w:rPr>
              <w:t>373</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A48777" w14:textId="43761C4F" w:rsidR="0060527A" w:rsidRPr="009319E3" w:rsidRDefault="0060527A" w:rsidP="0060527A">
            <w:pPr>
              <w:ind w:left="0"/>
              <w:jc w:val="center"/>
              <w:rPr>
                <w:bCs/>
              </w:rPr>
            </w:pPr>
            <w:r w:rsidRPr="009319E3">
              <w:rPr>
                <w:bCs/>
              </w:rPr>
              <w:t>1 45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3EDC648" w14:textId="293D275A" w:rsidR="0060527A" w:rsidRPr="009319E3" w:rsidRDefault="0060527A" w:rsidP="0060527A">
            <w:pPr>
              <w:ind w:left="0"/>
              <w:jc w:val="center"/>
              <w:rPr>
                <w:bCs/>
              </w:rPr>
            </w:pPr>
            <w:r w:rsidRPr="009319E3">
              <w:rPr>
                <w:bCs/>
              </w:rPr>
              <w:t>29</w:t>
            </w:r>
          </w:p>
        </w:tc>
      </w:tr>
      <w:tr w:rsidR="0060527A" w:rsidRPr="009319E3" w14:paraId="480BEAD1"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21E5B43" w14:textId="7B849F1A" w:rsidR="0060527A" w:rsidRPr="009319E3" w:rsidRDefault="0060527A" w:rsidP="0060527A">
            <w:pPr>
              <w:ind w:left="0"/>
              <w:jc w:val="center"/>
              <w:rPr>
                <w:bCs/>
              </w:rPr>
            </w:pPr>
            <w:r w:rsidRPr="009319E3">
              <w:rPr>
                <w:bCs/>
              </w:rPr>
              <w:t>Site Albadaria  Centre (Maison Jeunes)</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19FDEE0" w14:textId="78DBCDD6" w:rsidR="0060527A" w:rsidRPr="009319E3" w:rsidRDefault="0060527A" w:rsidP="0060527A">
            <w:pPr>
              <w:ind w:left="0"/>
              <w:jc w:val="center"/>
              <w:rPr>
                <w:bCs/>
              </w:rPr>
            </w:pPr>
            <w:r w:rsidRPr="009319E3">
              <w:rPr>
                <w:bCs/>
              </w:rPr>
              <w:t>13</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36006F" w14:textId="49DACE09" w:rsidR="0060527A" w:rsidRPr="009319E3" w:rsidRDefault="0060527A" w:rsidP="0060527A">
            <w:pPr>
              <w:ind w:left="0"/>
              <w:jc w:val="center"/>
              <w:rPr>
                <w:bCs/>
              </w:rPr>
            </w:pPr>
            <w:r w:rsidRPr="009319E3">
              <w:rPr>
                <w:bCs/>
              </w:rPr>
              <w:t>12 83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BBB599E" w14:textId="455F5551" w:rsidR="0060527A" w:rsidRPr="009319E3" w:rsidRDefault="0060527A" w:rsidP="0060527A">
            <w:pPr>
              <w:ind w:left="0"/>
              <w:jc w:val="center"/>
              <w:rPr>
                <w:bCs/>
              </w:rPr>
            </w:pPr>
            <w:r w:rsidRPr="009319E3">
              <w:rPr>
                <w:bCs/>
              </w:rPr>
              <w:t>1 833</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D6A048D" w14:textId="6BFD97C3" w:rsidR="0060527A" w:rsidRPr="009319E3" w:rsidRDefault="0060527A" w:rsidP="0060527A">
            <w:pPr>
              <w:ind w:left="0"/>
              <w:jc w:val="center"/>
              <w:rPr>
                <w:bCs/>
              </w:rPr>
            </w:pPr>
            <w:r w:rsidRPr="009319E3">
              <w:rPr>
                <w:bCs/>
              </w:rPr>
              <w:t>7 13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3D5C55" w14:textId="68244ABE" w:rsidR="0060527A" w:rsidRPr="009319E3" w:rsidRDefault="0060527A" w:rsidP="0060527A">
            <w:pPr>
              <w:ind w:left="0"/>
              <w:jc w:val="center"/>
              <w:rPr>
                <w:bCs/>
              </w:rPr>
            </w:pPr>
            <w:r w:rsidRPr="009319E3">
              <w:rPr>
                <w:bCs/>
              </w:rPr>
              <w:t>143</w:t>
            </w:r>
          </w:p>
        </w:tc>
      </w:tr>
      <w:tr w:rsidR="0060527A" w:rsidRPr="009319E3" w14:paraId="4687043B"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C3C27C6" w14:textId="64202A0E" w:rsidR="0060527A" w:rsidRPr="009319E3" w:rsidRDefault="0060527A" w:rsidP="0060527A">
            <w:pPr>
              <w:ind w:left="0"/>
              <w:jc w:val="center"/>
              <w:rPr>
                <w:bCs/>
              </w:rPr>
            </w:pPr>
            <w:r w:rsidRPr="009319E3">
              <w:rPr>
                <w:bCs/>
              </w:rPr>
              <w:t>Site Dawa Farako(Chef de villag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ACE9438" w14:textId="5ADB6D9D" w:rsidR="0060527A" w:rsidRPr="009319E3" w:rsidRDefault="0060527A" w:rsidP="0060527A">
            <w:pPr>
              <w:ind w:left="0"/>
              <w:jc w:val="center"/>
              <w:rPr>
                <w:bCs/>
              </w:rPr>
            </w:pPr>
            <w:r w:rsidRPr="009319E3">
              <w:rPr>
                <w:bCs/>
              </w:rPr>
              <w:t>1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191882" w14:textId="05C5DF4B" w:rsidR="0060527A" w:rsidRPr="009319E3" w:rsidRDefault="0060527A" w:rsidP="0060527A">
            <w:pPr>
              <w:ind w:left="0"/>
              <w:jc w:val="center"/>
              <w:rPr>
                <w:bCs/>
              </w:rPr>
            </w:pPr>
            <w:r w:rsidRPr="009319E3">
              <w:rPr>
                <w:bCs/>
              </w:rPr>
              <w:t>6 517</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7CE3047" w14:textId="7F7F919E" w:rsidR="0060527A" w:rsidRPr="009319E3" w:rsidRDefault="0060527A" w:rsidP="0060527A">
            <w:pPr>
              <w:ind w:left="0"/>
              <w:jc w:val="center"/>
              <w:rPr>
                <w:bCs/>
              </w:rPr>
            </w:pPr>
            <w:r w:rsidRPr="009319E3">
              <w:rPr>
                <w:bCs/>
              </w:rPr>
              <w:t>931</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C1F1A11" w14:textId="600D26B1" w:rsidR="0060527A" w:rsidRPr="009319E3" w:rsidRDefault="0060527A" w:rsidP="0060527A">
            <w:pPr>
              <w:ind w:left="0"/>
              <w:jc w:val="center"/>
              <w:rPr>
                <w:bCs/>
              </w:rPr>
            </w:pPr>
            <w:r w:rsidRPr="009319E3">
              <w:rPr>
                <w:bCs/>
              </w:rPr>
              <w:t>3 620</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37C4D6" w14:textId="4DA162FA" w:rsidR="0060527A" w:rsidRPr="009319E3" w:rsidRDefault="0060527A" w:rsidP="0060527A">
            <w:pPr>
              <w:ind w:left="0"/>
              <w:jc w:val="center"/>
              <w:rPr>
                <w:bCs/>
              </w:rPr>
            </w:pPr>
            <w:r w:rsidRPr="009319E3">
              <w:rPr>
                <w:bCs/>
              </w:rPr>
              <w:t>72</w:t>
            </w:r>
          </w:p>
        </w:tc>
      </w:tr>
      <w:tr w:rsidR="0060527A" w:rsidRPr="009319E3" w14:paraId="77EB32B1"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4BA3801" w14:textId="2D0C53AB" w:rsidR="0060527A" w:rsidRPr="009319E3" w:rsidRDefault="0060527A" w:rsidP="0060527A">
            <w:pPr>
              <w:ind w:left="0"/>
              <w:jc w:val="center"/>
              <w:rPr>
                <w:bCs/>
              </w:rPr>
            </w:pPr>
            <w:r w:rsidRPr="009319E3">
              <w:rPr>
                <w:bCs/>
              </w:rPr>
              <w:t>Site Frawayah (Ecol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035FC5" w14:textId="125DD752" w:rsidR="0060527A" w:rsidRPr="009319E3" w:rsidRDefault="0060527A" w:rsidP="0060527A">
            <w:pPr>
              <w:ind w:left="0"/>
              <w:jc w:val="center"/>
              <w:rPr>
                <w:bCs/>
              </w:rPr>
            </w:pPr>
            <w:r w:rsidRPr="009319E3">
              <w:rPr>
                <w:bCs/>
              </w:rPr>
              <w:t>12</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77DE781" w14:textId="4458836E" w:rsidR="0060527A" w:rsidRPr="009319E3" w:rsidRDefault="0060527A" w:rsidP="0060527A">
            <w:pPr>
              <w:ind w:left="0"/>
              <w:jc w:val="center"/>
              <w:rPr>
                <w:bCs/>
              </w:rPr>
            </w:pPr>
            <w:r w:rsidRPr="009319E3">
              <w:rPr>
                <w:bCs/>
              </w:rPr>
              <w:t>8 44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26F8A8" w14:textId="0BD2E6BD" w:rsidR="0060527A" w:rsidRPr="009319E3" w:rsidRDefault="0060527A" w:rsidP="0060527A">
            <w:pPr>
              <w:ind w:left="0"/>
              <w:jc w:val="center"/>
              <w:rPr>
                <w:bCs/>
              </w:rPr>
            </w:pPr>
            <w:r w:rsidRPr="009319E3">
              <w:rPr>
                <w:bCs/>
              </w:rPr>
              <w:t>1 207</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1E3918" w14:textId="26981082" w:rsidR="0060527A" w:rsidRPr="009319E3" w:rsidRDefault="0060527A" w:rsidP="0060527A">
            <w:pPr>
              <w:ind w:left="0"/>
              <w:jc w:val="center"/>
              <w:rPr>
                <w:bCs/>
              </w:rPr>
            </w:pPr>
            <w:r w:rsidRPr="009319E3">
              <w:rPr>
                <w:bCs/>
              </w:rPr>
              <w:t>4 692</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081356C" w14:textId="4247DE5E" w:rsidR="0060527A" w:rsidRPr="009319E3" w:rsidRDefault="0060527A" w:rsidP="0060527A">
            <w:pPr>
              <w:ind w:left="0"/>
              <w:jc w:val="center"/>
              <w:rPr>
                <w:bCs/>
              </w:rPr>
            </w:pPr>
            <w:r w:rsidRPr="009319E3">
              <w:rPr>
                <w:bCs/>
              </w:rPr>
              <w:t>94</w:t>
            </w:r>
          </w:p>
        </w:tc>
      </w:tr>
      <w:tr w:rsidR="0060527A" w:rsidRPr="009319E3" w14:paraId="67E1A7D8" w14:textId="77777777" w:rsidTr="009319E3">
        <w:trPr>
          <w:trHeight w:val="290"/>
        </w:trPr>
        <w:tc>
          <w:tcPr>
            <w:tcW w:w="311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04B4EE" w14:textId="2E16A49A" w:rsidR="0060527A" w:rsidRPr="009319E3" w:rsidRDefault="0060527A" w:rsidP="0060527A">
            <w:pPr>
              <w:ind w:left="0"/>
              <w:jc w:val="center"/>
              <w:rPr>
                <w:bCs/>
              </w:rPr>
            </w:pPr>
            <w:r w:rsidRPr="009319E3">
              <w:rPr>
                <w:bCs/>
              </w:rPr>
              <w:t>Site Yomadou (ecole)</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9DBA71" w14:textId="0D3B64F9" w:rsidR="0060527A" w:rsidRPr="009319E3" w:rsidRDefault="0060527A" w:rsidP="0060527A">
            <w:pPr>
              <w:ind w:left="0"/>
              <w:jc w:val="center"/>
              <w:rPr>
                <w:bCs/>
              </w:rPr>
            </w:pPr>
            <w:r w:rsidRPr="009319E3">
              <w:rPr>
                <w:bCs/>
              </w:rPr>
              <w:t>6</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E0672CA" w14:textId="43206807" w:rsidR="0060527A" w:rsidRPr="009319E3" w:rsidRDefault="0060527A" w:rsidP="0060527A">
            <w:pPr>
              <w:ind w:left="0"/>
              <w:jc w:val="center"/>
              <w:rPr>
                <w:bCs/>
              </w:rPr>
            </w:pPr>
            <w:r w:rsidRPr="009319E3">
              <w:rPr>
                <w:bCs/>
              </w:rPr>
              <w:t>4 790</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6EA566" w14:textId="396BACEE" w:rsidR="0060527A" w:rsidRPr="009319E3" w:rsidRDefault="0060527A" w:rsidP="0060527A">
            <w:pPr>
              <w:ind w:left="0"/>
              <w:jc w:val="center"/>
              <w:rPr>
                <w:bCs/>
              </w:rPr>
            </w:pPr>
            <w:r w:rsidRPr="009319E3">
              <w:rPr>
                <w:bCs/>
              </w:rPr>
              <w:t>68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7CBF0D4" w14:textId="135B43BD" w:rsidR="0060527A" w:rsidRPr="009319E3" w:rsidRDefault="0060527A" w:rsidP="0060527A">
            <w:pPr>
              <w:ind w:left="0"/>
              <w:jc w:val="center"/>
              <w:rPr>
                <w:bCs/>
              </w:rPr>
            </w:pPr>
            <w:r w:rsidRPr="009319E3">
              <w:rPr>
                <w:bCs/>
              </w:rPr>
              <w:t>2 661</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5E2C664" w14:textId="21A54640" w:rsidR="0060527A" w:rsidRPr="009319E3" w:rsidRDefault="0060527A" w:rsidP="0060527A">
            <w:pPr>
              <w:ind w:left="0"/>
              <w:jc w:val="center"/>
              <w:rPr>
                <w:bCs/>
              </w:rPr>
            </w:pPr>
            <w:r w:rsidRPr="009319E3">
              <w:rPr>
                <w:bCs/>
              </w:rPr>
              <w:t>53</w:t>
            </w:r>
          </w:p>
        </w:tc>
      </w:tr>
      <w:tr w:rsidR="0060527A" w:rsidRPr="009319E3" w14:paraId="34F1D568" w14:textId="77777777" w:rsidTr="009319E3">
        <w:trPr>
          <w:trHeight w:val="290"/>
        </w:trPr>
        <w:tc>
          <w:tcPr>
            <w:tcW w:w="3114"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56F0E82D" w14:textId="6B33C34A" w:rsidR="0060527A" w:rsidRPr="009319E3" w:rsidRDefault="0060527A" w:rsidP="0060527A">
            <w:pPr>
              <w:ind w:left="0"/>
              <w:jc w:val="center"/>
              <w:rPr>
                <w:bCs/>
              </w:rPr>
            </w:pPr>
            <w:r w:rsidRPr="009319E3">
              <w:rPr>
                <w:bCs/>
              </w:rPr>
              <w:t>TOTAL KISSIDOUGOU</w:t>
            </w:r>
          </w:p>
        </w:tc>
        <w:tc>
          <w:tcPr>
            <w:tcW w:w="99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307F6F6" w14:textId="661A90A2" w:rsidR="0060527A" w:rsidRPr="009319E3" w:rsidRDefault="0060527A" w:rsidP="0060527A">
            <w:pPr>
              <w:ind w:left="0"/>
              <w:jc w:val="center"/>
              <w:rPr>
                <w:bCs/>
              </w:rPr>
            </w:pPr>
            <w:r w:rsidRPr="009319E3">
              <w:rPr>
                <w:bCs/>
              </w:rPr>
              <w:t>650</w:t>
            </w:r>
          </w:p>
        </w:tc>
        <w:tc>
          <w:tcPr>
            <w:tcW w:w="127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39A3BCC" w14:textId="34F600CA" w:rsidR="0060527A" w:rsidRPr="009319E3" w:rsidRDefault="0060527A" w:rsidP="0060527A">
            <w:pPr>
              <w:ind w:left="0"/>
              <w:jc w:val="center"/>
              <w:rPr>
                <w:bCs/>
              </w:rPr>
            </w:pPr>
            <w:r w:rsidRPr="009319E3">
              <w:rPr>
                <w:bCs/>
              </w:rPr>
              <w:t>526 92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EF4C17A" w14:textId="1046A480" w:rsidR="0060527A" w:rsidRPr="009319E3" w:rsidRDefault="0060527A" w:rsidP="0060527A">
            <w:pPr>
              <w:ind w:left="0"/>
              <w:jc w:val="center"/>
              <w:rPr>
                <w:bCs/>
              </w:rPr>
            </w:pPr>
            <w:r w:rsidRPr="009319E3">
              <w:rPr>
                <w:bCs/>
              </w:rPr>
              <w:t>75 274</w:t>
            </w:r>
          </w:p>
        </w:tc>
        <w:tc>
          <w:tcPr>
            <w:tcW w:w="170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EAF19EC" w14:textId="7AAC7584" w:rsidR="0060527A" w:rsidRPr="009319E3" w:rsidRDefault="0060527A" w:rsidP="0060527A">
            <w:pPr>
              <w:ind w:left="0"/>
              <w:jc w:val="center"/>
              <w:rPr>
                <w:bCs/>
              </w:rPr>
            </w:pPr>
            <w:r w:rsidRPr="009319E3">
              <w:rPr>
                <w:bCs/>
              </w:rPr>
              <w:t>292 736</w:t>
            </w:r>
          </w:p>
        </w:tc>
        <w:tc>
          <w:tcPr>
            <w:tcW w:w="126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E8239D8" w14:textId="4254C22A" w:rsidR="0060527A" w:rsidRPr="009319E3" w:rsidRDefault="0060527A" w:rsidP="0060527A">
            <w:pPr>
              <w:ind w:left="0"/>
              <w:jc w:val="center"/>
              <w:rPr>
                <w:bCs/>
              </w:rPr>
            </w:pPr>
            <w:r w:rsidRPr="009319E3">
              <w:rPr>
                <w:bCs/>
              </w:rPr>
              <w:t>5 851</w:t>
            </w:r>
          </w:p>
        </w:tc>
      </w:tr>
    </w:tbl>
    <w:p w14:paraId="5B82E2BD" w14:textId="77777777" w:rsidR="00C91E4C" w:rsidRPr="0060527A" w:rsidRDefault="00C91E4C" w:rsidP="0060527A">
      <w:pPr>
        <w:ind w:left="0"/>
        <w:jc w:val="both"/>
        <w:rPr>
          <w:highlight w:val="yellow"/>
        </w:rPr>
      </w:pPr>
    </w:p>
    <w:p w14:paraId="41946D85" w14:textId="66616850" w:rsidR="007A11C4" w:rsidRPr="000A721D" w:rsidRDefault="007A11C4" w:rsidP="004D6652">
      <w:pPr>
        <w:ind w:left="0"/>
        <w:jc w:val="both"/>
        <w:rPr>
          <w:lang w:val="fr-FR"/>
        </w:rPr>
      </w:pPr>
      <w:r w:rsidRPr="000A721D">
        <w:rPr>
          <w:lang w:val="fr-FR"/>
        </w:rPr>
        <w:t xml:space="preserve">*Indiquer le délai (nombre de jours) pour la livraison des moustiquaires </w:t>
      </w:r>
      <w:r w:rsidR="004D0C18">
        <w:rPr>
          <w:lang w:val="fr-FR"/>
        </w:rPr>
        <w:t>d’un centre de santé à un site de distribution</w:t>
      </w:r>
      <w:r w:rsidRPr="000A721D">
        <w:rPr>
          <w:lang w:val="fr-FR"/>
        </w:rPr>
        <w:t>.</w:t>
      </w:r>
    </w:p>
    <w:p w14:paraId="66898020" w14:textId="763A7023" w:rsidR="003B0EBE" w:rsidRPr="000A721D" w:rsidRDefault="007A11C4" w:rsidP="004D6652">
      <w:pPr>
        <w:ind w:left="0"/>
        <w:jc w:val="both"/>
        <w:rPr>
          <w:lang w:val="fr-FR"/>
        </w:rPr>
      </w:pPr>
      <w:r w:rsidRPr="000A721D">
        <w:rPr>
          <w:lang w:val="fr-FR"/>
        </w:rPr>
        <w:t>* Veuillez noter qu'une balle de moustiquaire est composée de 50 pièces.</w:t>
      </w:r>
    </w:p>
    <w:p w14:paraId="06E81984" w14:textId="77777777" w:rsidR="0024719F" w:rsidRPr="000A721D" w:rsidRDefault="0024719F" w:rsidP="004D6652">
      <w:pPr>
        <w:jc w:val="both"/>
        <w:rPr>
          <w:sz w:val="22"/>
          <w:szCs w:val="28"/>
          <w:lang w:val="fr-FR"/>
        </w:rPr>
      </w:pPr>
    </w:p>
    <w:p w14:paraId="28C689E3" w14:textId="6DEC351A" w:rsidR="00685453" w:rsidRPr="000A721D" w:rsidRDefault="004D0C18" w:rsidP="004D6652">
      <w:pPr>
        <w:ind w:left="0"/>
        <w:jc w:val="both"/>
        <w:rPr>
          <w:sz w:val="22"/>
          <w:szCs w:val="28"/>
          <w:lang w:val="fr-FR"/>
        </w:rPr>
      </w:pPr>
      <w:r w:rsidRPr="000A721D">
        <w:rPr>
          <w:sz w:val="22"/>
          <w:szCs w:val="28"/>
          <w:lang w:val="fr-FR"/>
        </w:rPr>
        <w:t>Veuillez-vous</w:t>
      </w:r>
      <w:r w:rsidR="0024719F" w:rsidRPr="000A721D">
        <w:rPr>
          <w:sz w:val="22"/>
          <w:szCs w:val="28"/>
          <w:lang w:val="fr-FR"/>
        </w:rPr>
        <w:t xml:space="preserve"> référer à l'« Annexe A - Spécifications » pour obtenir tous les détails de l'exigence.</w:t>
      </w:r>
    </w:p>
    <w:p w14:paraId="35B7F2D6" w14:textId="50614B88" w:rsidR="00057EB2" w:rsidRDefault="00057EB2" w:rsidP="004D6652">
      <w:pPr>
        <w:pStyle w:val="Bodytextnumbered"/>
        <w:numPr>
          <w:ilvl w:val="0"/>
          <w:numId w:val="39"/>
        </w:numPr>
        <w:jc w:val="both"/>
        <w:rPr>
          <w:rStyle w:val="Header1"/>
          <w:rFonts w:eastAsiaTheme="minorEastAsia" w:cs="Arial"/>
          <w:b/>
          <w:color w:val="0072CE"/>
          <w:sz w:val="22"/>
          <w:szCs w:val="28"/>
          <w:lang w:val="en-US" w:eastAsia="en-US" w:bidi="en-US"/>
        </w:rPr>
      </w:pPr>
      <w:r w:rsidRPr="00057EB2">
        <w:rPr>
          <w:rStyle w:val="Header1"/>
          <w:rFonts w:eastAsiaTheme="minorEastAsia" w:cs="Arial"/>
          <w:b/>
          <w:color w:val="0072CE"/>
          <w:sz w:val="22"/>
          <w:szCs w:val="28"/>
          <w:lang w:val="en-US" w:eastAsia="en-US" w:bidi="en-US"/>
        </w:rPr>
        <w:t xml:space="preserve">Critères de </w:t>
      </w:r>
      <w:r>
        <w:rPr>
          <w:rStyle w:val="Header1"/>
          <w:rFonts w:eastAsiaTheme="minorEastAsia" w:cs="Arial"/>
          <w:b/>
          <w:color w:val="0072CE"/>
          <w:sz w:val="22"/>
          <w:szCs w:val="28"/>
          <w:lang w:val="en-US" w:eastAsia="en-US" w:bidi="en-US"/>
        </w:rPr>
        <w:t>selection</w:t>
      </w:r>
    </w:p>
    <w:p w14:paraId="436E6B61" w14:textId="72F86045" w:rsidR="00FF6AFD" w:rsidRPr="000A721D" w:rsidRDefault="006D21B1" w:rsidP="004D6652">
      <w:pPr>
        <w:jc w:val="both"/>
        <w:rPr>
          <w:sz w:val="22"/>
          <w:highlight w:val="yellow"/>
          <w:lang w:val="fr-FR"/>
        </w:rPr>
      </w:pPr>
      <w:r w:rsidRPr="000A721D">
        <w:rPr>
          <w:rFonts w:eastAsia="Times New Roman" w:cs="Times New Roman"/>
          <w:sz w:val="22"/>
          <w:lang w:val="fr-FR" w:eastAsia="en-GB" w:bidi="ar-SA"/>
        </w:rPr>
        <w:t>Les offres seront évaluées en fonction de critères prédéterminés qui ont été élaborés et approuvés par la Commission d'appel d'offres avant le lancement de la procédure d'appel d'offres. Les informations recueillies dans l'« Annexe C - Questions techniques », l'« Annexe B - Barème de prix » et toute autre documentation demandée seront utilisées pour évaluer et noter chaque offre en fonction de ces critères. De plus amples détails figurent dans le tableau ci-dessous :</w:t>
      </w:r>
    </w:p>
    <w:tbl>
      <w:tblPr>
        <w:tblW w:w="0" w:type="auto"/>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01"/>
        <w:gridCol w:w="2302"/>
        <w:gridCol w:w="2302"/>
        <w:gridCol w:w="2302"/>
      </w:tblGrid>
      <w:tr w:rsidR="00B85F1D" w:rsidRPr="00D74534" w14:paraId="56599435" w14:textId="77777777" w:rsidTr="00373096">
        <w:trPr>
          <w:trHeight w:val="472"/>
        </w:trPr>
        <w:tc>
          <w:tcPr>
            <w:tcW w:w="2301" w:type="dxa"/>
            <w:shd w:val="clear" w:color="auto" w:fill="002060"/>
            <w:noWrap/>
            <w:vAlign w:val="center"/>
            <w:hideMark/>
          </w:tcPr>
          <w:p w14:paraId="5F4B8ABA" w14:textId="77777777" w:rsidR="00B85F1D" w:rsidRPr="000A721D" w:rsidRDefault="00B85F1D" w:rsidP="004D6652">
            <w:pPr>
              <w:ind w:left="0"/>
              <w:jc w:val="both"/>
              <w:rPr>
                <w:rFonts w:eastAsia="Times New Roman"/>
                <w:b/>
                <w:bCs/>
                <w:color w:val="FFFFFF"/>
                <w:sz w:val="20"/>
                <w:szCs w:val="22"/>
                <w:highlight w:val="yellow"/>
                <w:lang w:val="fr-FR" w:eastAsia="en-GB" w:bidi="ar-SA"/>
              </w:rPr>
            </w:pPr>
            <w:r w:rsidRPr="000A721D">
              <w:rPr>
                <w:rFonts w:eastAsia="Times New Roman"/>
                <w:b/>
                <w:bCs/>
                <w:color w:val="FFFFFF"/>
                <w:sz w:val="20"/>
                <w:szCs w:val="22"/>
                <w:highlight w:val="yellow"/>
                <w:lang w:val="fr-FR" w:eastAsia="en-GB" w:bidi="ar-SA"/>
              </w:rPr>
              <w:t> </w:t>
            </w:r>
          </w:p>
        </w:tc>
        <w:tc>
          <w:tcPr>
            <w:tcW w:w="2302" w:type="dxa"/>
            <w:shd w:val="clear" w:color="auto" w:fill="002060"/>
            <w:vAlign w:val="center"/>
            <w:hideMark/>
          </w:tcPr>
          <w:p w14:paraId="7015D856" w14:textId="2394435D" w:rsidR="00B85F1D" w:rsidRPr="00D74534" w:rsidRDefault="009D4D98" w:rsidP="004D6652">
            <w:pPr>
              <w:ind w:left="0"/>
              <w:jc w:val="both"/>
              <w:rPr>
                <w:rFonts w:eastAsia="Times New Roman"/>
                <w:b/>
                <w:bCs/>
                <w:color w:val="FFFFFF"/>
                <w:sz w:val="20"/>
                <w:szCs w:val="22"/>
                <w:highlight w:val="yellow"/>
                <w:lang w:val="en-GB" w:eastAsia="en-GB" w:bidi="ar-SA"/>
              </w:rPr>
            </w:pPr>
            <w:r w:rsidRPr="009D4D98">
              <w:rPr>
                <w:rFonts w:eastAsia="Times New Roman"/>
                <w:b/>
                <w:bCs/>
                <w:color w:val="FFFFFF"/>
                <w:sz w:val="20"/>
                <w:szCs w:val="22"/>
                <w:lang w:val="en-GB" w:eastAsia="en-GB" w:bidi="ar-SA"/>
              </w:rPr>
              <w:t>Critères</w:t>
            </w:r>
            <w:r w:rsidR="00B85F1D" w:rsidRPr="00D74534">
              <w:rPr>
                <w:rFonts w:eastAsia="Times New Roman"/>
                <w:b/>
                <w:bCs/>
                <w:color w:val="FFFFFF"/>
                <w:sz w:val="20"/>
                <w:szCs w:val="22"/>
                <w:highlight w:val="yellow"/>
                <w:lang w:val="en-GB" w:eastAsia="en-GB" w:bidi="ar-SA"/>
              </w:rPr>
              <w:t xml:space="preserve"> </w:t>
            </w:r>
          </w:p>
        </w:tc>
        <w:tc>
          <w:tcPr>
            <w:tcW w:w="2302" w:type="dxa"/>
            <w:shd w:val="clear" w:color="auto" w:fill="002060"/>
            <w:noWrap/>
            <w:vAlign w:val="center"/>
            <w:hideMark/>
          </w:tcPr>
          <w:p w14:paraId="1119421F" w14:textId="5B8E22D1" w:rsidR="00B85F1D" w:rsidRPr="00D74534" w:rsidRDefault="00AE6C02" w:rsidP="004D6652">
            <w:pPr>
              <w:ind w:left="0"/>
              <w:jc w:val="both"/>
              <w:rPr>
                <w:rFonts w:eastAsia="Times New Roman"/>
                <w:b/>
                <w:bCs/>
                <w:color w:val="FFFFFF"/>
                <w:sz w:val="20"/>
                <w:szCs w:val="22"/>
                <w:highlight w:val="yellow"/>
                <w:lang w:val="en-GB" w:eastAsia="en-GB" w:bidi="ar-SA"/>
              </w:rPr>
            </w:pPr>
            <w:r w:rsidRPr="00AE6C02">
              <w:rPr>
                <w:rFonts w:eastAsia="Times New Roman"/>
                <w:b/>
                <w:bCs/>
                <w:color w:val="FFFFFF"/>
                <w:sz w:val="20"/>
                <w:szCs w:val="22"/>
                <w:lang w:val="en-GB" w:eastAsia="en-GB" w:bidi="ar-SA"/>
              </w:rPr>
              <w:t>Les soumissionnaires doivent démontrer......</w:t>
            </w:r>
          </w:p>
        </w:tc>
        <w:tc>
          <w:tcPr>
            <w:tcW w:w="2302" w:type="dxa"/>
            <w:shd w:val="clear" w:color="auto" w:fill="002060"/>
            <w:noWrap/>
            <w:vAlign w:val="center"/>
            <w:hideMark/>
          </w:tcPr>
          <w:p w14:paraId="110A61E0" w14:textId="61F05FA7" w:rsidR="00B85F1D" w:rsidRPr="00D74534" w:rsidRDefault="00AE6C02" w:rsidP="004D6652">
            <w:pPr>
              <w:ind w:left="0"/>
              <w:jc w:val="both"/>
              <w:rPr>
                <w:rFonts w:eastAsia="Times New Roman"/>
                <w:b/>
                <w:bCs/>
                <w:color w:val="FFFFFF"/>
                <w:sz w:val="20"/>
                <w:szCs w:val="22"/>
                <w:highlight w:val="yellow"/>
                <w:lang w:val="en-GB" w:eastAsia="en-GB" w:bidi="ar-SA"/>
              </w:rPr>
            </w:pPr>
            <w:r w:rsidRPr="00AE6C02">
              <w:rPr>
                <w:rFonts w:eastAsia="Times New Roman"/>
                <w:b/>
                <w:bCs/>
                <w:color w:val="FFFFFF"/>
                <w:sz w:val="20"/>
                <w:szCs w:val="22"/>
                <w:lang w:val="en-GB" w:eastAsia="en-GB" w:bidi="ar-SA"/>
              </w:rPr>
              <w:t>Poids</w:t>
            </w:r>
          </w:p>
        </w:tc>
      </w:tr>
      <w:tr w:rsidR="00214CF1" w:rsidRPr="000A721D" w14:paraId="01ACCEB5" w14:textId="77777777" w:rsidTr="00373096">
        <w:trPr>
          <w:trHeight w:val="859"/>
        </w:trPr>
        <w:tc>
          <w:tcPr>
            <w:tcW w:w="2301" w:type="dxa"/>
            <w:shd w:val="clear" w:color="auto" w:fill="002060"/>
            <w:vAlign w:val="center"/>
          </w:tcPr>
          <w:p w14:paraId="4031E439" w14:textId="36308573" w:rsidR="00214CF1" w:rsidRPr="00D74534" w:rsidRDefault="000304A2" w:rsidP="004D6652">
            <w:pPr>
              <w:ind w:left="0"/>
              <w:jc w:val="both"/>
              <w:rPr>
                <w:rFonts w:eastAsia="Times New Roman"/>
                <w:b/>
                <w:bCs/>
                <w:color w:val="FFFFFF"/>
                <w:sz w:val="20"/>
                <w:szCs w:val="22"/>
                <w:highlight w:val="yellow"/>
                <w:lang w:val="en-GB" w:eastAsia="en-GB" w:bidi="ar-SA"/>
              </w:rPr>
            </w:pPr>
            <w:r w:rsidRPr="000304A2">
              <w:rPr>
                <w:rFonts w:eastAsia="Times New Roman"/>
                <w:b/>
                <w:bCs/>
                <w:color w:val="FFFFFF"/>
                <w:sz w:val="20"/>
                <w:szCs w:val="22"/>
                <w:lang w:val="en-GB" w:eastAsia="en-GB" w:bidi="ar-SA"/>
              </w:rPr>
              <w:t>Conformité</w:t>
            </w:r>
          </w:p>
        </w:tc>
        <w:tc>
          <w:tcPr>
            <w:tcW w:w="2302" w:type="dxa"/>
            <w:shd w:val="clear" w:color="auto" w:fill="D9E1F2"/>
            <w:noWrap/>
            <w:vAlign w:val="center"/>
          </w:tcPr>
          <w:p w14:paraId="550D35B3" w14:textId="764C5CAA" w:rsidR="00214CF1" w:rsidRPr="000A721D" w:rsidRDefault="000304A2" w:rsidP="004D6652">
            <w:pPr>
              <w:ind w:left="0"/>
              <w:jc w:val="both"/>
              <w:rPr>
                <w:rFonts w:eastAsia="Times New Roman"/>
                <w:b/>
                <w:bCs/>
                <w:color w:val="000000"/>
                <w:sz w:val="20"/>
                <w:szCs w:val="22"/>
                <w:highlight w:val="yellow"/>
                <w:lang w:val="fr-FR" w:eastAsia="en-GB" w:bidi="ar-SA"/>
              </w:rPr>
            </w:pPr>
            <w:r w:rsidRPr="000A721D">
              <w:rPr>
                <w:rFonts w:eastAsia="Times New Roman"/>
                <w:b/>
                <w:bCs/>
                <w:color w:val="000000"/>
                <w:sz w:val="20"/>
                <w:szCs w:val="22"/>
                <w:lang w:val="fr-FR" w:eastAsia="en-GB" w:bidi="ar-SA"/>
              </w:rPr>
              <w:t>Conformité et achèvement de l'appel d'offres</w:t>
            </w:r>
          </w:p>
        </w:tc>
        <w:tc>
          <w:tcPr>
            <w:tcW w:w="2302" w:type="dxa"/>
            <w:shd w:val="clear" w:color="auto" w:fill="D9E1F2"/>
            <w:vAlign w:val="center"/>
          </w:tcPr>
          <w:p w14:paraId="0BA0A487" w14:textId="2281E3FE" w:rsidR="00C1630B" w:rsidRPr="000A721D" w:rsidRDefault="00207FB5" w:rsidP="004D6652">
            <w:pPr>
              <w:pStyle w:val="Paragraphedeliste"/>
              <w:numPr>
                <w:ilvl w:val="0"/>
                <w:numId w:val="29"/>
              </w:numPr>
              <w:rPr>
                <w:rFonts w:eastAsia="Times New Roman"/>
                <w:color w:val="000000"/>
                <w:sz w:val="20"/>
                <w:szCs w:val="22"/>
                <w:lang w:val="fr-FR" w:eastAsia="en-GB" w:bidi="ar-SA"/>
              </w:rPr>
            </w:pPr>
            <w:r w:rsidRPr="000A721D">
              <w:rPr>
                <w:rFonts w:eastAsia="Times New Roman"/>
                <w:color w:val="000000"/>
                <w:sz w:val="20"/>
                <w:szCs w:val="22"/>
                <w:lang w:val="fr-FR" w:eastAsia="en-GB" w:bidi="ar-SA"/>
              </w:rPr>
              <w:t>Remplir de manière satisfaisante tous les documents demandés et fournir suffisamment d'informations au plus tard à la date de clôture spécifiée.</w:t>
            </w:r>
          </w:p>
          <w:p w14:paraId="2CC4470C" w14:textId="77777777" w:rsidR="00207FB5" w:rsidRPr="000A721D" w:rsidRDefault="00207FB5" w:rsidP="004D6652">
            <w:pPr>
              <w:pStyle w:val="Paragraphedeliste"/>
              <w:numPr>
                <w:ilvl w:val="0"/>
                <w:numId w:val="0"/>
              </w:numPr>
              <w:ind w:left="720"/>
              <w:rPr>
                <w:rFonts w:eastAsia="Times New Roman"/>
                <w:color w:val="000000"/>
                <w:sz w:val="20"/>
                <w:szCs w:val="22"/>
                <w:lang w:val="fr-FR" w:eastAsia="en-GB" w:bidi="ar-SA"/>
              </w:rPr>
            </w:pPr>
          </w:p>
          <w:p w14:paraId="6F95FE53" w14:textId="4068CFE8" w:rsidR="007D7921" w:rsidRPr="000A721D" w:rsidRDefault="00874B31" w:rsidP="004D6652">
            <w:pPr>
              <w:pStyle w:val="Paragraphedeliste"/>
              <w:numPr>
                <w:ilvl w:val="0"/>
                <w:numId w:val="29"/>
              </w:numPr>
              <w:rPr>
                <w:rFonts w:eastAsia="Times New Roman"/>
                <w:color w:val="000000"/>
                <w:sz w:val="20"/>
                <w:szCs w:val="22"/>
                <w:lang w:val="fr-FR" w:eastAsia="en-GB" w:bidi="ar-SA"/>
              </w:rPr>
            </w:pPr>
            <w:r w:rsidRPr="000A721D">
              <w:rPr>
                <w:rFonts w:eastAsia="Times New Roman"/>
                <w:color w:val="000000"/>
                <w:sz w:val="20"/>
                <w:szCs w:val="22"/>
                <w:lang w:val="fr-FR" w:eastAsia="en-GB" w:bidi="ar-SA"/>
              </w:rPr>
              <w:t>Acceptation des politiques obligatoires du plan telles qu'elles figurent à l'annexe E - Code de conduite des non-salariés.</w:t>
            </w:r>
          </w:p>
          <w:p w14:paraId="660AE90F" w14:textId="0A8CE49B" w:rsidR="00874B31" w:rsidRPr="000A721D" w:rsidRDefault="00874B31" w:rsidP="004D6652">
            <w:pPr>
              <w:ind w:left="1571" w:hanging="360"/>
              <w:jc w:val="both"/>
              <w:rPr>
                <w:rFonts w:eastAsia="Times New Roman"/>
                <w:color w:val="000000"/>
                <w:sz w:val="20"/>
                <w:szCs w:val="22"/>
                <w:lang w:val="fr-FR" w:eastAsia="en-GB" w:bidi="ar-SA"/>
              </w:rPr>
            </w:pPr>
          </w:p>
          <w:p w14:paraId="49EFC164" w14:textId="7FB8B50A" w:rsidR="00F51543" w:rsidRPr="000A721D" w:rsidRDefault="00685C6D" w:rsidP="004D6652">
            <w:pPr>
              <w:pStyle w:val="Paragraphedeliste"/>
              <w:numPr>
                <w:ilvl w:val="0"/>
                <w:numId w:val="29"/>
              </w:numPr>
              <w:rPr>
                <w:rFonts w:eastAsia="Times New Roman"/>
                <w:iCs/>
                <w:sz w:val="20"/>
                <w:szCs w:val="22"/>
                <w:lang w:val="fr-FR" w:eastAsia="en-GB" w:bidi="ar-SA"/>
              </w:rPr>
            </w:pPr>
            <w:r w:rsidRPr="000A721D">
              <w:rPr>
                <w:rFonts w:eastAsia="Times New Roman"/>
                <w:iCs/>
                <w:sz w:val="20"/>
                <w:szCs w:val="22"/>
                <w:lang w:val="fr-FR" w:eastAsia="en-GB" w:bidi="ar-SA"/>
              </w:rPr>
              <w:t xml:space="preserve">Certificat d'enregistrement de l'entreprise et attestation fiscale en cours de validité. </w:t>
            </w:r>
          </w:p>
          <w:p w14:paraId="47457FAA" w14:textId="77777777" w:rsidR="00685C6D" w:rsidRPr="000A721D" w:rsidRDefault="00685C6D" w:rsidP="004D6652">
            <w:pPr>
              <w:ind w:left="1571" w:hanging="360"/>
              <w:jc w:val="both"/>
              <w:rPr>
                <w:rFonts w:eastAsia="Times New Roman"/>
                <w:iCs/>
                <w:sz w:val="20"/>
                <w:szCs w:val="22"/>
                <w:lang w:val="fr-FR" w:eastAsia="en-GB" w:bidi="ar-SA"/>
              </w:rPr>
            </w:pPr>
          </w:p>
          <w:p w14:paraId="76D1E971" w14:textId="585E3C75" w:rsidR="00CE5C41" w:rsidRPr="000A721D" w:rsidRDefault="00724D84" w:rsidP="004D6652">
            <w:pPr>
              <w:pStyle w:val="Paragraphedeliste"/>
              <w:numPr>
                <w:ilvl w:val="0"/>
                <w:numId w:val="29"/>
              </w:numPr>
              <w:rPr>
                <w:rFonts w:eastAsia="Times New Roman"/>
                <w:iCs/>
                <w:sz w:val="20"/>
                <w:szCs w:val="20"/>
                <w:lang w:val="fr-FR" w:eastAsia="en-GB" w:bidi="ar-SA"/>
              </w:rPr>
            </w:pPr>
            <w:r w:rsidRPr="000A721D">
              <w:rPr>
                <w:sz w:val="20"/>
                <w:szCs w:val="20"/>
                <w:lang w:val="fr-FR"/>
              </w:rPr>
              <w:t>Les documents doivent être au nom du soumissionnaire qui présente l'offre.</w:t>
            </w:r>
          </w:p>
        </w:tc>
        <w:tc>
          <w:tcPr>
            <w:tcW w:w="2302" w:type="dxa"/>
            <w:shd w:val="clear" w:color="auto" w:fill="D9E1F2"/>
            <w:noWrap/>
            <w:vAlign w:val="center"/>
          </w:tcPr>
          <w:p w14:paraId="6DF596F3" w14:textId="7F1E1AF1" w:rsidR="00214CF1" w:rsidRPr="000A721D" w:rsidRDefault="00665C04" w:rsidP="004D6652">
            <w:pPr>
              <w:spacing w:line="276" w:lineRule="auto"/>
              <w:ind w:left="0"/>
              <w:jc w:val="both"/>
              <w:rPr>
                <w:rFonts w:eastAsia="Times New Roman"/>
                <w:b/>
                <w:color w:val="000000"/>
                <w:sz w:val="20"/>
                <w:szCs w:val="22"/>
                <w:highlight w:val="yellow"/>
                <w:lang w:val="fr-FR" w:eastAsia="en-GB" w:bidi="ar-SA"/>
              </w:rPr>
            </w:pPr>
            <w:r w:rsidRPr="000A721D">
              <w:rPr>
                <w:rFonts w:eastAsia="Times New Roman"/>
                <w:b/>
                <w:color w:val="000000"/>
                <w:sz w:val="20"/>
                <w:szCs w:val="22"/>
                <w:lang w:val="fr-FR" w:eastAsia="en-GB" w:bidi="ar-SA"/>
              </w:rPr>
              <w:t>Oui/Non. Les soumissionnaires qui ne satisfont pas à ces exigences minimales ne passeront pas au niveau suivant de la procédure d'évaluation (évaluation technique).</w:t>
            </w:r>
          </w:p>
        </w:tc>
      </w:tr>
      <w:tr w:rsidR="00E320E3" w:rsidRPr="00D74534" w14:paraId="2BBB2A91" w14:textId="77777777" w:rsidTr="00373096">
        <w:trPr>
          <w:trHeight w:val="4400"/>
        </w:trPr>
        <w:tc>
          <w:tcPr>
            <w:tcW w:w="2301" w:type="dxa"/>
            <w:vMerge w:val="restart"/>
            <w:shd w:val="clear" w:color="auto" w:fill="002060"/>
            <w:vAlign w:val="center"/>
          </w:tcPr>
          <w:p w14:paraId="34BED2FE" w14:textId="6C750795" w:rsidR="00E320E3" w:rsidRPr="000A721D" w:rsidRDefault="00E320E3" w:rsidP="004D6652">
            <w:pPr>
              <w:ind w:left="0"/>
              <w:jc w:val="both"/>
              <w:rPr>
                <w:rFonts w:eastAsia="Times New Roman"/>
                <w:b/>
                <w:bCs/>
                <w:color w:val="FFFFFF"/>
                <w:sz w:val="20"/>
                <w:szCs w:val="20"/>
                <w:highlight w:val="yellow"/>
                <w:lang w:val="fr-FR" w:eastAsia="en-GB" w:bidi="ar-SA"/>
              </w:rPr>
            </w:pPr>
          </w:p>
        </w:tc>
        <w:tc>
          <w:tcPr>
            <w:tcW w:w="2302" w:type="dxa"/>
            <w:shd w:val="clear" w:color="auto" w:fill="D9E1F2"/>
            <w:noWrap/>
            <w:vAlign w:val="center"/>
          </w:tcPr>
          <w:p w14:paraId="17B1292D" w14:textId="427A0762" w:rsidR="00E320E3" w:rsidRPr="00D74534" w:rsidRDefault="00665C04" w:rsidP="004D6652">
            <w:pPr>
              <w:ind w:left="0"/>
              <w:jc w:val="both"/>
              <w:rPr>
                <w:rFonts w:eastAsia="Times New Roman"/>
                <w:b/>
                <w:bCs/>
                <w:i/>
                <w:iCs/>
                <w:color w:val="000000"/>
                <w:sz w:val="20"/>
                <w:szCs w:val="22"/>
                <w:highlight w:val="yellow"/>
                <w:lang w:val="en-GB" w:eastAsia="en-GB" w:bidi="ar-SA"/>
              </w:rPr>
            </w:pPr>
            <w:r w:rsidRPr="00665C04">
              <w:rPr>
                <w:rFonts w:eastAsia="Times New Roman"/>
                <w:b/>
                <w:bCs/>
                <w:i/>
                <w:iCs/>
                <w:sz w:val="20"/>
                <w:szCs w:val="22"/>
                <w:lang w:val="en-GB" w:eastAsia="en-GB" w:bidi="ar-SA"/>
              </w:rPr>
              <w:t>Évaluation technique/capacité d'exécution (65%)</w:t>
            </w:r>
          </w:p>
        </w:tc>
        <w:tc>
          <w:tcPr>
            <w:tcW w:w="2302" w:type="dxa"/>
            <w:shd w:val="clear" w:color="auto" w:fill="D9E1F2"/>
            <w:vAlign w:val="center"/>
          </w:tcPr>
          <w:p w14:paraId="6673B92E" w14:textId="77777777" w:rsidR="00B803CB" w:rsidRPr="000A721D" w:rsidRDefault="00B803CB" w:rsidP="004D6652">
            <w:pPr>
              <w:ind w:left="0"/>
              <w:jc w:val="both"/>
              <w:rPr>
                <w:rFonts w:eastAsia="Times New Roman"/>
                <w:i/>
                <w:iCs/>
                <w:sz w:val="20"/>
                <w:szCs w:val="22"/>
                <w:lang w:val="fr-FR" w:eastAsia="en-GB" w:bidi="ar-SA"/>
              </w:rPr>
            </w:pPr>
            <w:r w:rsidRPr="000A721D">
              <w:rPr>
                <w:rFonts w:eastAsia="Times New Roman"/>
                <w:i/>
                <w:iCs/>
                <w:sz w:val="20"/>
                <w:szCs w:val="22"/>
                <w:lang w:val="fr-FR" w:eastAsia="en-GB" w:bidi="ar-SA"/>
              </w:rPr>
              <w:t>L'évaluation technique et la capacité à fournir des services seront notées sur la base des éléments suivants :</w:t>
            </w:r>
          </w:p>
          <w:p w14:paraId="5C53444F" w14:textId="77777777" w:rsidR="00B803CB" w:rsidRPr="000A721D" w:rsidRDefault="00B803CB" w:rsidP="004D6652">
            <w:pPr>
              <w:pStyle w:val="Paragraphedeliste"/>
              <w:numPr>
                <w:ilvl w:val="0"/>
                <w:numId w:val="22"/>
              </w:numPr>
              <w:rPr>
                <w:rFonts w:eastAsia="Times New Roman"/>
                <w:i/>
                <w:iCs/>
                <w:sz w:val="20"/>
                <w:szCs w:val="22"/>
                <w:lang w:val="fr-FR" w:eastAsia="en-GB" w:bidi="ar-SA"/>
              </w:rPr>
            </w:pPr>
            <w:r w:rsidRPr="000A721D">
              <w:rPr>
                <w:rFonts w:eastAsia="Times New Roman"/>
                <w:i/>
                <w:iCs/>
                <w:sz w:val="20"/>
                <w:szCs w:val="22"/>
                <w:lang w:val="fr-FR" w:eastAsia="en-GB" w:bidi="ar-SA"/>
              </w:rPr>
              <w:t>- La qualité des informations sur votre organisation dans le profil de l'entreprise (structure de l'organisation, liste du personnel, vision, déclaration de mission et biens et services offerts).</w:t>
            </w:r>
          </w:p>
          <w:p w14:paraId="792FE9CD" w14:textId="42BE98CE" w:rsidR="00F1461D" w:rsidRPr="000A721D" w:rsidRDefault="00E55B82" w:rsidP="004D6652">
            <w:pPr>
              <w:pStyle w:val="Paragraphedeliste"/>
              <w:numPr>
                <w:ilvl w:val="0"/>
                <w:numId w:val="22"/>
              </w:numPr>
              <w:rPr>
                <w:rFonts w:eastAsia="Times New Roman"/>
                <w:i/>
                <w:iCs/>
                <w:sz w:val="20"/>
                <w:szCs w:val="22"/>
                <w:lang w:val="fr-FR" w:eastAsia="en-GB" w:bidi="ar-SA"/>
              </w:rPr>
            </w:pPr>
            <w:r w:rsidRPr="000A721D">
              <w:rPr>
                <w:rFonts w:ascii="Arial Narrow" w:hAnsi="Arial Narrow"/>
                <w:i/>
                <w:lang w:val="fr-FR"/>
              </w:rPr>
              <w:t>- Expérience et preuve de la capacité à fournir un service similaire (fournir 3 références de clients de premier ordre, y compris les contacts téléphoniques et l'adresse électronique). Veuillez joindre des copies des contrats précédents à votre dossier de candidature.</w:t>
            </w:r>
          </w:p>
          <w:p w14:paraId="30C6282E" w14:textId="01332E52" w:rsidR="00612CE5" w:rsidRPr="000A721D" w:rsidRDefault="00612CE5" w:rsidP="004D6652">
            <w:pPr>
              <w:pStyle w:val="Paragraphedeliste"/>
              <w:numPr>
                <w:ilvl w:val="0"/>
                <w:numId w:val="22"/>
              </w:numPr>
              <w:rPr>
                <w:rFonts w:eastAsia="Times New Roman"/>
                <w:i/>
                <w:iCs/>
                <w:sz w:val="20"/>
                <w:szCs w:val="22"/>
                <w:lang w:val="fr-FR" w:eastAsia="en-GB" w:bidi="ar-SA"/>
              </w:rPr>
            </w:pPr>
            <w:r w:rsidRPr="000A721D">
              <w:rPr>
                <w:rFonts w:eastAsia="Times New Roman"/>
                <w:i/>
                <w:iCs/>
                <w:sz w:val="20"/>
                <w:szCs w:val="22"/>
                <w:lang w:val="fr-FR" w:eastAsia="en-GB" w:bidi="ar-SA"/>
              </w:rPr>
              <w:t>Délai d'exécution (calendrier de livraison le plus avantageux)</w:t>
            </w:r>
          </w:p>
          <w:p w14:paraId="57FC0358" w14:textId="30883CD2" w:rsidR="002F2C8D" w:rsidRPr="000A721D" w:rsidRDefault="002F2C8D" w:rsidP="004D6652">
            <w:pPr>
              <w:pStyle w:val="Paragraphedeliste"/>
              <w:numPr>
                <w:ilvl w:val="0"/>
                <w:numId w:val="22"/>
              </w:numPr>
              <w:rPr>
                <w:rFonts w:eastAsia="Times New Roman"/>
                <w:i/>
                <w:iCs/>
                <w:sz w:val="20"/>
                <w:szCs w:val="22"/>
                <w:lang w:val="fr-FR" w:eastAsia="en-GB" w:bidi="ar-SA"/>
              </w:rPr>
            </w:pPr>
            <w:r w:rsidRPr="000A721D">
              <w:rPr>
                <w:rFonts w:eastAsia="Times New Roman"/>
                <w:i/>
                <w:iCs/>
                <w:sz w:val="20"/>
                <w:szCs w:val="22"/>
                <w:lang w:val="fr-FR" w:eastAsia="en-GB" w:bidi="ar-SA"/>
              </w:rPr>
              <w:t>Copies des certificats d'immatriculation des véhicules et des assurances en cours de validité.</w:t>
            </w:r>
          </w:p>
          <w:p w14:paraId="6E9412C0" w14:textId="77777777" w:rsidR="00E13CB5" w:rsidRPr="000A721D" w:rsidRDefault="00E13CB5" w:rsidP="004D6652">
            <w:pPr>
              <w:pStyle w:val="Paragraphedeliste"/>
              <w:numPr>
                <w:ilvl w:val="0"/>
                <w:numId w:val="22"/>
              </w:numPr>
              <w:rPr>
                <w:rFonts w:eastAsia="Times New Roman"/>
                <w:i/>
                <w:iCs/>
                <w:sz w:val="20"/>
                <w:szCs w:val="22"/>
                <w:lang w:val="fr-FR" w:eastAsia="en-GB" w:bidi="ar-SA"/>
              </w:rPr>
            </w:pPr>
            <w:r w:rsidRPr="000A721D">
              <w:rPr>
                <w:rFonts w:eastAsia="Times New Roman"/>
                <w:i/>
                <w:iCs/>
                <w:sz w:val="20"/>
                <w:szCs w:val="22"/>
                <w:lang w:val="fr-FR" w:eastAsia="en-GB" w:bidi="ar-SA"/>
              </w:rPr>
              <w:t>- Visite du fournisseur pour valider la flotte disponible</w:t>
            </w:r>
          </w:p>
          <w:p w14:paraId="460002F4" w14:textId="4C40F833" w:rsidR="000F148D" w:rsidRPr="000920BC" w:rsidRDefault="00D24D22" w:rsidP="004D6652">
            <w:pPr>
              <w:pStyle w:val="Paragraphedeliste"/>
              <w:numPr>
                <w:ilvl w:val="0"/>
                <w:numId w:val="22"/>
              </w:numPr>
              <w:rPr>
                <w:rFonts w:eastAsia="Times New Roman"/>
                <w:i/>
                <w:iCs/>
                <w:sz w:val="20"/>
                <w:szCs w:val="22"/>
                <w:lang w:val="en-GB" w:eastAsia="en-GB" w:bidi="ar-SA"/>
              </w:rPr>
            </w:pPr>
            <w:r w:rsidRPr="000920BC">
              <w:rPr>
                <w:rFonts w:eastAsia="Times New Roman"/>
                <w:iCs/>
                <w:sz w:val="20"/>
                <w:szCs w:val="22"/>
                <w:lang w:val="en-GB" w:eastAsia="en-GB" w:bidi="ar-SA"/>
              </w:rPr>
              <w:t>Modalités de paiement</w:t>
            </w:r>
          </w:p>
          <w:p w14:paraId="59083514" w14:textId="77777777" w:rsidR="00D24D22" w:rsidRPr="000920BC" w:rsidRDefault="00D24D22" w:rsidP="004D6652">
            <w:pPr>
              <w:pStyle w:val="Paragraphedeliste"/>
              <w:numPr>
                <w:ilvl w:val="0"/>
                <w:numId w:val="0"/>
              </w:numPr>
              <w:ind w:left="360"/>
              <w:rPr>
                <w:rFonts w:eastAsia="Times New Roman"/>
                <w:i/>
                <w:iCs/>
                <w:sz w:val="20"/>
                <w:szCs w:val="22"/>
                <w:lang w:val="en-GB" w:eastAsia="en-GB" w:bidi="ar-SA"/>
              </w:rPr>
            </w:pPr>
          </w:p>
          <w:p w14:paraId="02856118" w14:textId="60969F55" w:rsidR="00025DEE" w:rsidRPr="000A721D" w:rsidRDefault="0038431D" w:rsidP="004D6652">
            <w:pPr>
              <w:ind w:left="0"/>
              <w:jc w:val="both"/>
              <w:rPr>
                <w:rFonts w:eastAsia="Times New Roman"/>
                <w:i/>
                <w:iCs/>
                <w:sz w:val="20"/>
                <w:szCs w:val="20"/>
                <w:lang w:val="fr-FR" w:eastAsia="en-GB" w:bidi="ar-SA"/>
              </w:rPr>
            </w:pPr>
            <w:r w:rsidRPr="000A721D">
              <w:rPr>
                <w:rFonts w:eastAsia="Times New Roman"/>
                <w:b/>
                <w:bCs/>
                <w:i/>
                <w:iCs/>
                <w:sz w:val="20"/>
                <w:szCs w:val="20"/>
                <w:u w:val="single"/>
                <w:lang w:val="fr-FR" w:eastAsia="en-GB" w:bidi="ar-SA"/>
              </w:rPr>
              <w:t>Note :</w:t>
            </w:r>
            <w:r w:rsidRPr="000A721D">
              <w:rPr>
                <w:rFonts w:eastAsia="Times New Roman"/>
                <w:i/>
                <w:iCs/>
                <w:sz w:val="20"/>
                <w:szCs w:val="20"/>
                <w:lang w:val="fr-FR" w:eastAsia="en-GB" w:bidi="ar-SA"/>
              </w:rPr>
              <w:t xml:space="preserve"> Dans le cadre de cet appel d'offres, la garantie de soumission ou la caution n'est pas applicable, car le fournisseur sélectionné sera tenu d'effectuer un préfinancement, le paiement n'étant effectué qu'après une livraison complète, réussie et de qualité.</w:t>
            </w:r>
          </w:p>
        </w:tc>
        <w:tc>
          <w:tcPr>
            <w:tcW w:w="2302" w:type="dxa"/>
            <w:shd w:val="clear" w:color="auto" w:fill="D9E1F2"/>
            <w:noWrap/>
            <w:vAlign w:val="center"/>
          </w:tcPr>
          <w:p w14:paraId="51EA7C9B" w14:textId="5E08EDF0" w:rsidR="00E320E3" w:rsidRPr="00D74534" w:rsidRDefault="0007170A" w:rsidP="004D6652">
            <w:pPr>
              <w:ind w:left="0"/>
              <w:jc w:val="both"/>
              <w:rPr>
                <w:rFonts w:eastAsia="Times New Roman"/>
                <w:bCs/>
                <w:i/>
                <w:iCs/>
                <w:color w:val="000000"/>
                <w:sz w:val="20"/>
                <w:szCs w:val="22"/>
                <w:highlight w:val="yellow"/>
                <w:lang w:val="en-GB" w:eastAsia="en-GB" w:bidi="ar-SA"/>
              </w:rPr>
            </w:pPr>
            <w:r w:rsidRPr="00F77D34">
              <w:rPr>
                <w:rFonts w:eastAsia="Times New Roman"/>
                <w:bCs/>
                <w:i/>
                <w:iCs/>
                <w:sz w:val="20"/>
                <w:szCs w:val="22"/>
                <w:lang w:val="en-GB" w:eastAsia="en-GB" w:bidi="ar-SA"/>
              </w:rPr>
              <w:t>65%</w:t>
            </w:r>
          </w:p>
        </w:tc>
      </w:tr>
      <w:tr w:rsidR="003F3E48" w:rsidRPr="00D74534" w14:paraId="6F9F4BE6" w14:textId="77777777" w:rsidTr="00373096">
        <w:trPr>
          <w:trHeight w:val="859"/>
        </w:trPr>
        <w:tc>
          <w:tcPr>
            <w:tcW w:w="2301" w:type="dxa"/>
            <w:vMerge/>
            <w:shd w:val="clear" w:color="auto" w:fill="002060"/>
            <w:vAlign w:val="center"/>
            <w:hideMark/>
          </w:tcPr>
          <w:p w14:paraId="45979A2F" w14:textId="4033703F" w:rsidR="003F3E48" w:rsidRPr="00D74534" w:rsidRDefault="003F3E48" w:rsidP="004D6652">
            <w:pPr>
              <w:ind w:left="0"/>
              <w:jc w:val="both"/>
              <w:rPr>
                <w:rFonts w:eastAsia="Times New Roman"/>
                <w:b/>
                <w:bCs/>
                <w:color w:val="FFFFFF"/>
                <w:sz w:val="20"/>
                <w:szCs w:val="22"/>
                <w:highlight w:val="yellow"/>
                <w:lang w:val="en-GB" w:eastAsia="en-GB" w:bidi="ar-SA"/>
              </w:rPr>
            </w:pPr>
          </w:p>
        </w:tc>
        <w:tc>
          <w:tcPr>
            <w:tcW w:w="2302" w:type="dxa"/>
            <w:shd w:val="clear" w:color="auto" w:fill="D9E1F2"/>
            <w:noWrap/>
            <w:vAlign w:val="center"/>
            <w:hideMark/>
          </w:tcPr>
          <w:p w14:paraId="6402CA40" w14:textId="199081E1" w:rsidR="003F3E48" w:rsidRPr="000A721D" w:rsidRDefault="00FC3DB2" w:rsidP="004D6652">
            <w:pPr>
              <w:ind w:left="0"/>
              <w:jc w:val="both"/>
              <w:rPr>
                <w:rFonts w:eastAsia="Times New Roman"/>
                <w:b/>
                <w:bCs/>
                <w:i/>
                <w:iCs/>
                <w:color w:val="FF0000"/>
                <w:sz w:val="20"/>
                <w:szCs w:val="22"/>
                <w:highlight w:val="yellow"/>
                <w:lang w:val="fr-FR" w:eastAsia="en-GB" w:bidi="ar-SA"/>
              </w:rPr>
            </w:pPr>
            <w:r w:rsidRPr="000A721D">
              <w:rPr>
                <w:rFonts w:eastAsia="Times New Roman"/>
                <w:b/>
                <w:bCs/>
                <w:color w:val="000000" w:themeColor="text1"/>
                <w:sz w:val="20"/>
                <w:szCs w:val="20"/>
                <w:lang w:val="fr-FR" w:eastAsia="en-GB" w:bidi="ar-SA"/>
              </w:rPr>
              <w:t>Pratiques et politiques sensibles au genre (5%)</w:t>
            </w:r>
          </w:p>
        </w:tc>
        <w:tc>
          <w:tcPr>
            <w:tcW w:w="2302" w:type="dxa"/>
            <w:shd w:val="clear" w:color="auto" w:fill="D9E1F2"/>
            <w:vAlign w:val="center"/>
            <w:hideMark/>
          </w:tcPr>
          <w:p w14:paraId="1D3617A3" w14:textId="49908BDC" w:rsidR="003F3E48" w:rsidRPr="000A721D" w:rsidRDefault="00777CC5" w:rsidP="004D6652">
            <w:pPr>
              <w:ind w:left="0"/>
              <w:jc w:val="both"/>
              <w:rPr>
                <w:rFonts w:eastAsia="Times New Roman"/>
                <w:color w:val="000000" w:themeColor="text1"/>
                <w:sz w:val="20"/>
                <w:szCs w:val="20"/>
                <w:lang w:val="fr-FR" w:eastAsia="en-GB" w:bidi="ar-SA"/>
              </w:rPr>
            </w:pPr>
            <w:r w:rsidRPr="000A721D">
              <w:rPr>
                <w:rFonts w:eastAsia="Times New Roman"/>
                <w:color w:val="000000" w:themeColor="text1"/>
                <w:sz w:val="20"/>
                <w:szCs w:val="20"/>
                <w:lang w:val="fr-FR" w:eastAsia="en-GB" w:bidi="ar-SA"/>
              </w:rPr>
              <w:t>Dans le cadre de nos initiatives de passation de marches les soumissionnaires se verront attribuer 5 % de la note globale s'ils répondent à un ou plusieurs des critères suivants se verront attribuer 5 % de la note globale s'ils répondent à un ou plusieurs des critères suivants :</w:t>
            </w:r>
          </w:p>
          <w:p w14:paraId="2D76BE5D" w14:textId="77777777" w:rsidR="00C24251" w:rsidRPr="000A721D" w:rsidRDefault="00C24251" w:rsidP="004D6652">
            <w:pPr>
              <w:pStyle w:val="Paragraphedeliste"/>
              <w:numPr>
                <w:ilvl w:val="0"/>
                <w:numId w:val="30"/>
              </w:numPr>
              <w:rPr>
                <w:color w:val="000000" w:themeColor="text1"/>
                <w:sz w:val="20"/>
                <w:szCs w:val="20"/>
                <w:lang w:val="fr-FR" w:eastAsia="en-GB" w:bidi="ar-SA"/>
              </w:rPr>
            </w:pPr>
            <w:r w:rsidRPr="000A721D">
              <w:rPr>
                <w:rFonts w:eastAsia="Times New Roman"/>
                <w:color w:val="000000" w:themeColor="text1"/>
                <w:sz w:val="20"/>
                <w:szCs w:val="20"/>
                <w:lang w:val="fr-FR" w:eastAsia="en-GB" w:bidi="ar-SA"/>
              </w:rPr>
              <w:t>Si elle est dirigée par une femme</w:t>
            </w:r>
          </w:p>
          <w:p w14:paraId="16911E0A" w14:textId="49ED584F" w:rsidR="00A43F26" w:rsidRPr="000A721D" w:rsidRDefault="00A43F26" w:rsidP="004D6652">
            <w:pPr>
              <w:pStyle w:val="Paragraphedeliste"/>
              <w:numPr>
                <w:ilvl w:val="0"/>
                <w:numId w:val="30"/>
              </w:numPr>
              <w:rPr>
                <w:rFonts w:eastAsia="Times New Roman"/>
                <w:color w:val="000000" w:themeColor="text1"/>
                <w:sz w:val="20"/>
                <w:szCs w:val="20"/>
                <w:lang w:val="fr-FR" w:eastAsia="en-GB" w:bidi="ar-SA"/>
              </w:rPr>
            </w:pPr>
            <w:r w:rsidRPr="000A721D">
              <w:rPr>
                <w:rFonts w:eastAsia="Times New Roman"/>
                <w:color w:val="000000" w:themeColor="text1"/>
                <w:sz w:val="20"/>
                <w:szCs w:val="20"/>
                <w:lang w:val="fr-FR" w:eastAsia="en-GB" w:bidi="ar-SA"/>
              </w:rPr>
              <w:t>Si le fournisseur est une entreprise appartenant à des femmes: Une entité juridique dans n'importe quel domaine qui est détenue, gérée et contrôlée à plus de 51% par une ou plusieurs femmes.</w:t>
            </w:r>
          </w:p>
          <w:p w14:paraId="66857205" w14:textId="77777777" w:rsidR="00425E8B" w:rsidRPr="000A721D" w:rsidRDefault="00425E8B" w:rsidP="004D6652">
            <w:pPr>
              <w:pStyle w:val="Paragraphedeliste"/>
              <w:numPr>
                <w:ilvl w:val="0"/>
                <w:numId w:val="30"/>
              </w:numPr>
              <w:rPr>
                <w:rFonts w:eastAsia="Times New Roman"/>
                <w:color w:val="000000" w:themeColor="text1"/>
                <w:sz w:val="20"/>
                <w:szCs w:val="20"/>
                <w:lang w:val="fr-FR" w:eastAsia="en-GB" w:bidi="ar-SA"/>
              </w:rPr>
            </w:pPr>
            <w:r w:rsidRPr="000920BC">
              <w:rPr>
                <w:rFonts w:eastAsia="Times New Roman"/>
                <w:color w:val="000000" w:themeColor="text1"/>
                <w:sz w:val="20"/>
                <w:szCs w:val="20"/>
                <w:lang w:val="en-GB" w:eastAsia="en-GB" w:bidi="ar-SA"/>
              </w:rPr>
              <w:t></w:t>
            </w:r>
            <w:r w:rsidRPr="000A721D">
              <w:rPr>
                <w:rFonts w:eastAsia="Times New Roman"/>
                <w:color w:val="000000" w:themeColor="text1"/>
                <w:sz w:val="20"/>
                <w:szCs w:val="20"/>
                <w:lang w:val="fr-FR" w:eastAsia="en-GB" w:bidi="ar-SA"/>
              </w:rPr>
              <w:t xml:space="preserve"> Si le pourcentage de femmes occupant des postes de direction est supérieur à 35 %.</w:t>
            </w:r>
          </w:p>
          <w:p w14:paraId="02514B51" w14:textId="4E2822C5" w:rsidR="003F3E48" w:rsidRPr="000A721D" w:rsidRDefault="003F3E48" w:rsidP="004D6652">
            <w:pPr>
              <w:pStyle w:val="Paragraphedeliste"/>
              <w:numPr>
                <w:ilvl w:val="0"/>
                <w:numId w:val="30"/>
              </w:numPr>
              <w:rPr>
                <w:rFonts w:eastAsia="Times New Roman"/>
                <w:color w:val="000000" w:themeColor="text1"/>
                <w:sz w:val="20"/>
                <w:szCs w:val="20"/>
                <w:lang w:val="fr-FR" w:eastAsia="en-GB" w:bidi="ar-SA"/>
              </w:rPr>
            </w:pPr>
            <w:r w:rsidRPr="000A721D">
              <w:rPr>
                <w:rFonts w:eastAsia="Times New Roman"/>
                <w:color w:val="000000" w:themeColor="text1"/>
                <w:sz w:val="20"/>
                <w:szCs w:val="20"/>
                <w:lang w:val="fr-FR" w:eastAsia="en-GB" w:bidi="ar-SA"/>
              </w:rPr>
              <w:t xml:space="preserve"> </w:t>
            </w:r>
            <w:r w:rsidR="00747012" w:rsidRPr="000A721D">
              <w:rPr>
                <w:rFonts w:eastAsia="Times New Roman"/>
                <w:color w:val="000000" w:themeColor="text1"/>
                <w:sz w:val="20"/>
                <w:szCs w:val="20"/>
                <w:lang w:val="fr-FR" w:eastAsia="en-GB" w:bidi="ar-SA"/>
              </w:rPr>
              <w:t>Si le pourcentage de travailleuses est de 55 % ou plus</w:t>
            </w:r>
          </w:p>
          <w:p w14:paraId="5A15D689" w14:textId="08D61FA5" w:rsidR="003F3E48" w:rsidRPr="000A721D" w:rsidRDefault="00E4123D" w:rsidP="004D6652">
            <w:pPr>
              <w:ind w:left="0"/>
              <w:jc w:val="both"/>
              <w:rPr>
                <w:rFonts w:eastAsia="Times New Roman"/>
                <w:i/>
                <w:iCs/>
                <w:color w:val="000000"/>
                <w:sz w:val="20"/>
                <w:szCs w:val="22"/>
                <w:lang w:val="fr-FR" w:eastAsia="en-GB" w:bidi="ar-SA"/>
              </w:rPr>
            </w:pPr>
            <w:r w:rsidRPr="000A721D">
              <w:rPr>
                <w:rFonts w:eastAsia="Times New Roman"/>
                <w:color w:val="000000" w:themeColor="text1"/>
                <w:sz w:val="20"/>
                <w:szCs w:val="20"/>
                <w:lang w:val="fr-FR" w:eastAsia="en-GB" w:bidi="ar-SA"/>
              </w:rPr>
              <w:t>Si des initiatives solides en matière d'égalité entre les femmes et les hommes sont en place et actives. Par exemple, la politique d'approvisionnement en matière d'égalité des sexes, tout programme supplémentaire sensible au genre mis en œuvre.</w:t>
            </w:r>
          </w:p>
        </w:tc>
        <w:tc>
          <w:tcPr>
            <w:tcW w:w="2302" w:type="dxa"/>
            <w:shd w:val="clear" w:color="auto" w:fill="D9E1F2"/>
            <w:noWrap/>
            <w:vAlign w:val="center"/>
            <w:hideMark/>
          </w:tcPr>
          <w:p w14:paraId="12D42515" w14:textId="4962FE5F" w:rsidR="003F3E48" w:rsidRPr="00D74534" w:rsidRDefault="003F3E48" w:rsidP="004D6652">
            <w:pPr>
              <w:ind w:left="0"/>
              <w:jc w:val="both"/>
              <w:rPr>
                <w:rFonts w:eastAsia="Times New Roman"/>
                <w:bCs/>
                <w:i/>
                <w:iCs/>
                <w:color w:val="000000"/>
                <w:sz w:val="20"/>
                <w:szCs w:val="22"/>
                <w:highlight w:val="yellow"/>
                <w:lang w:val="en-GB" w:eastAsia="en-GB" w:bidi="ar-SA"/>
              </w:rPr>
            </w:pPr>
            <w:r w:rsidRPr="000920BC">
              <w:rPr>
                <w:rFonts w:eastAsia="Times New Roman"/>
                <w:b/>
                <w:bCs/>
                <w:color w:val="000000" w:themeColor="text1"/>
                <w:sz w:val="20"/>
                <w:szCs w:val="20"/>
                <w:lang w:val="en-GB" w:eastAsia="en-GB" w:bidi="ar-SA"/>
              </w:rPr>
              <w:t>5%</w:t>
            </w:r>
          </w:p>
        </w:tc>
      </w:tr>
      <w:tr w:rsidR="003F3E48" w:rsidRPr="00D74534" w14:paraId="02E274A8" w14:textId="77777777" w:rsidTr="00373096">
        <w:trPr>
          <w:trHeight w:val="688"/>
        </w:trPr>
        <w:tc>
          <w:tcPr>
            <w:tcW w:w="2301" w:type="dxa"/>
            <w:vMerge/>
            <w:shd w:val="clear" w:color="auto" w:fill="002060"/>
            <w:vAlign w:val="center"/>
            <w:hideMark/>
          </w:tcPr>
          <w:p w14:paraId="19D1E754" w14:textId="00EFDEEA" w:rsidR="003F3E48" w:rsidRPr="00D74534" w:rsidRDefault="003F3E48" w:rsidP="004D6652">
            <w:pPr>
              <w:ind w:left="0"/>
              <w:jc w:val="both"/>
              <w:rPr>
                <w:rFonts w:eastAsia="Times New Roman"/>
                <w:b/>
                <w:bCs/>
                <w:color w:val="FFFFFF"/>
                <w:sz w:val="20"/>
                <w:szCs w:val="22"/>
                <w:highlight w:val="yellow"/>
                <w:lang w:val="en-GB" w:eastAsia="en-GB" w:bidi="ar-SA"/>
              </w:rPr>
            </w:pPr>
          </w:p>
        </w:tc>
        <w:tc>
          <w:tcPr>
            <w:tcW w:w="2302" w:type="dxa"/>
            <w:shd w:val="clear" w:color="auto" w:fill="D9E1F2"/>
            <w:noWrap/>
            <w:vAlign w:val="center"/>
            <w:hideMark/>
          </w:tcPr>
          <w:p w14:paraId="24A45297" w14:textId="343132D7" w:rsidR="003F3E48" w:rsidRPr="000920BC" w:rsidRDefault="003226B7" w:rsidP="004D6652">
            <w:pPr>
              <w:ind w:left="0"/>
              <w:jc w:val="both"/>
              <w:rPr>
                <w:rFonts w:eastAsia="Times New Roman"/>
                <w:b/>
                <w:bCs/>
                <w:i/>
                <w:iCs/>
                <w:color w:val="000000"/>
                <w:sz w:val="20"/>
                <w:szCs w:val="22"/>
                <w:highlight w:val="yellow"/>
                <w:lang w:val="en-GB" w:eastAsia="en-GB" w:bidi="ar-SA"/>
              </w:rPr>
            </w:pPr>
            <w:r w:rsidRPr="000920BC">
              <w:rPr>
                <w:rFonts w:eastAsia="Times New Roman"/>
                <w:b/>
                <w:bCs/>
                <w:color w:val="000000" w:themeColor="text1"/>
                <w:sz w:val="20"/>
                <w:szCs w:val="20"/>
                <w:lang w:val="en-GB" w:eastAsia="en-GB" w:bidi="ar-SA"/>
              </w:rPr>
              <w:t>Évaluation financière (30 %)</w:t>
            </w:r>
          </w:p>
        </w:tc>
        <w:tc>
          <w:tcPr>
            <w:tcW w:w="2302" w:type="dxa"/>
            <w:shd w:val="clear" w:color="auto" w:fill="D9E1F2"/>
            <w:vAlign w:val="center"/>
            <w:hideMark/>
          </w:tcPr>
          <w:p w14:paraId="291730C3" w14:textId="77777777" w:rsidR="00F3703D" w:rsidRPr="000A721D" w:rsidRDefault="00F3703D" w:rsidP="004D6652">
            <w:pPr>
              <w:pStyle w:val="Paragraphedeliste"/>
              <w:numPr>
                <w:ilvl w:val="0"/>
                <w:numId w:val="24"/>
              </w:numPr>
              <w:rPr>
                <w:rFonts w:ascii="Arial Narrow" w:hAnsi="Arial Narrow"/>
                <w:lang w:val="fr-FR"/>
              </w:rPr>
            </w:pPr>
            <w:r w:rsidRPr="000A721D">
              <w:rPr>
                <w:rFonts w:eastAsia="Times New Roman"/>
                <w:color w:val="000000" w:themeColor="text1"/>
                <w:sz w:val="20"/>
                <w:szCs w:val="20"/>
                <w:lang w:val="fr-FR" w:eastAsia="en-GB" w:bidi="ar-SA"/>
              </w:rPr>
              <w:t>Remplir l'« Annexe B - Barème de prix » avec toutes les informations demandées</w:t>
            </w:r>
          </w:p>
          <w:p w14:paraId="1ECE2619" w14:textId="77777777" w:rsidR="00D84515" w:rsidRPr="000A721D" w:rsidRDefault="00D84515" w:rsidP="004D6652">
            <w:pPr>
              <w:pStyle w:val="Paragraphedeliste"/>
              <w:numPr>
                <w:ilvl w:val="0"/>
                <w:numId w:val="24"/>
              </w:numPr>
              <w:rPr>
                <w:sz w:val="22"/>
                <w:szCs w:val="22"/>
                <w:lang w:val="fr-FR"/>
              </w:rPr>
            </w:pPr>
            <w:r w:rsidRPr="000A721D">
              <w:rPr>
                <w:rFonts w:ascii="Arial Narrow" w:hAnsi="Arial Narrow"/>
                <w:lang w:val="fr-FR"/>
              </w:rPr>
              <w:t>Les notes seront basées sur le total final tel qu'il a été évalué.</w:t>
            </w:r>
          </w:p>
          <w:p w14:paraId="1609970E" w14:textId="77777777" w:rsidR="00495EAB" w:rsidRPr="000A721D" w:rsidRDefault="00495EAB" w:rsidP="004D6652">
            <w:pPr>
              <w:pStyle w:val="Paragraphedeliste"/>
              <w:numPr>
                <w:ilvl w:val="0"/>
                <w:numId w:val="24"/>
              </w:numPr>
              <w:rPr>
                <w:sz w:val="22"/>
                <w:szCs w:val="22"/>
                <w:lang w:val="fr-FR"/>
              </w:rPr>
            </w:pPr>
            <w:r w:rsidRPr="000A721D">
              <w:rPr>
                <w:sz w:val="22"/>
                <w:szCs w:val="22"/>
                <w:lang w:val="fr-FR"/>
              </w:rPr>
              <w:t>Il ne s'agit pas nécessairement d'accepter l'offre la moins chère, mais le devis le mieux adapté (en fonction des spécifications, de la validation de l'échantillon et du résultat de la visite de vérification sur place).</w:t>
            </w:r>
          </w:p>
          <w:p w14:paraId="4F0132DC" w14:textId="02913FBC" w:rsidR="003F3E48" w:rsidRPr="000A721D" w:rsidRDefault="00187D22" w:rsidP="004D6652">
            <w:pPr>
              <w:pStyle w:val="Paragraphedeliste"/>
              <w:numPr>
                <w:ilvl w:val="0"/>
                <w:numId w:val="24"/>
              </w:numPr>
              <w:rPr>
                <w:sz w:val="22"/>
                <w:szCs w:val="22"/>
                <w:lang w:val="fr-FR"/>
              </w:rPr>
            </w:pPr>
            <w:r w:rsidRPr="000A721D">
              <w:rPr>
                <w:sz w:val="22"/>
                <w:szCs w:val="22"/>
                <w:lang w:val="fr-FR"/>
              </w:rPr>
              <w:t>Délai d'exécution (Plan International exige que le service soit fourni dans les 15 jours suivant l'émission du contrat ou de l'ordre d'achat. Des délais plus longs sont acceptables mais seront notés de manière défavorable.</w:t>
            </w:r>
          </w:p>
        </w:tc>
        <w:tc>
          <w:tcPr>
            <w:tcW w:w="2302" w:type="dxa"/>
            <w:shd w:val="clear" w:color="auto" w:fill="D9E1F2"/>
            <w:noWrap/>
            <w:vAlign w:val="center"/>
            <w:hideMark/>
          </w:tcPr>
          <w:p w14:paraId="7C09111D" w14:textId="292828AA" w:rsidR="003F3E48" w:rsidRPr="00D74534" w:rsidRDefault="003F3E48" w:rsidP="004D6652">
            <w:pPr>
              <w:ind w:left="0"/>
              <w:jc w:val="both"/>
              <w:rPr>
                <w:rFonts w:eastAsia="Times New Roman"/>
                <w:bCs/>
                <w:i/>
                <w:iCs/>
                <w:color w:val="000000"/>
                <w:sz w:val="20"/>
                <w:szCs w:val="22"/>
                <w:highlight w:val="yellow"/>
                <w:lang w:val="en-GB" w:eastAsia="en-GB" w:bidi="ar-SA"/>
              </w:rPr>
            </w:pPr>
            <w:r w:rsidRPr="000920BC">
              <w:rPr>
                <w:rFonts w:eastAsia="Times New Roman"/>
                <w:b/>
                <w:bCs/>
                <w:color w:val="000000" w:themeColor="text1"/>
                <w:sz w:val="20"/>
                <w:szCs w:val="20"/>
                <w:lang w:val="en-GB" w:eastAsia="en-GB" w:bidi="ar-SA"/>
              </w:rPr>
              <w:t xml:space="preserve">30% </w:t>
            </w:r>
          </w:p>
        </w:tc>
      </w:tr>
      <w:tr w:rsidR="00F26DDD" w:rsidRPr="000920BC" w14:paraId="4E0F028B" w14:textId="77777777" w:rsidTr="00373096">
        <w:trPr>
          <w:trHeight w:val="50"/>
        </w:trPr>
        <w:tc>
          <w:tcPr>
            <w:tcW w:w="2301" w:type="dxa"/>
            <w:vMerge/>
            <w:shd w:val="clear" w:color="auto" w:fill="002060"/>
            <w:vAlign w:val="center"/>
          </w:tcPr>
          <w:p w14:paraId="0ECCD3C6" w14:textId="4CE44B90" w:rsidR="00F26DDD" w:rsidRPr="000920BC" w:rsidRDefault="00F26DDD" w:rsidP="004D6652">
            <w:pPr>
              <w:ind w:left="0"/>
              <w:jc w:val="both"/>
              <w:rPr>
                <w:rFonts w:eastAsia="Times New Roman"/>
                <w:b/>
                <w:bCs/>
                <w:color w:val="FFFFFF"/>
                <w:sz w:val="20"/>
                <w:szCs w:val="22"/>
                <w:lang w:val="en-GB" w:eastAsia="en-GB" w:bidi="ar-SA"/>
              </w:rPr>
            </w:pPr>
          </w:p>
        </w:tc>
        <w:tc>
          <w:tcPr>
            <w:tcW w:w="2302" w:type="dxa"/>
            <w:shd w:val="clear" w:color="auto" w:fill="D9E1F2"/>
            <w:noWrap/>
            <w:vAlign w:val="center"/>
          </w:tcPr>
          <w:p w14:paraId="62E50EDF" w14:textId="77A7F640" w:rsidR="00F26DDD" w:rsidRPr="000920BC" w:rsidRDefault="00F26DDD" w:rsidP="004D6652">
            <w:pPr>
              <w:ind w:left="0"/>
              <w:jc w:val="both"/>
              <w:rPr>
                <w:rFonts w:eastAsia="Times New Roman"/>
                <w:b/>
                <w:bCs/>
                <w:i/>
                <w:iCs/>
                <w:color w:val="000000"/>
                <w:sz w:val="20"/>
                <w:szCs w:val="22"/>
                <w:lang w:val="en-GB" w:eastAsia="en-GB" w:bidi="ar-SA"/>
              </w:rPr>
            </w:pPr>
          </w:p>
        </w:tc>
        <w:tc>
          <w:tcPr>
            <w:tcW w:w="2302" w:type="dxa"/>
            <w:shd w:val="clear" w:color="auto" w:fill="D9E1F2"/>
            <w:vAlign w:val="center"/>
          </w:tcPr>
          <w:p w14:paraId="087866D8" w14:textId="170D8853" w:rsidR="00F26DDD" w:rsidRPr="000920BC" w:rsidRDefault="005A0E29" w:rsidP="004D6652">
            <w:pPr>
              <w:ind w:left="0"/>
              <w:jc w:val="both"/>
              <w:rPr>
                <w:rFonts w:eastAsia="Times New Roman"/>
                <w:b/>
                <w:i/>
                <w:iCs/>
                <w:color w:val="FF0000"/>
                <w:sz w:val="20"/>
                <w:szCs w:val="22"/>
                <w:lang w:val="en-GB" w:eastAsia="en-GB" w:bidi="ar-SA"/>
              </w:rPr>
            </w:pPr>
            <w:r w:rsidRPr="000920BC">
              <w:rPr>
                <w:rFonts w:eastAsia="Times New Roman"/>
                <w:b/>
                <w:i/>
                <w:iCs/>
                <w:color w:val="000000" w:themeColor="text1"/>
                <w:sz w:val="20"/>
                <w:szCs w:val="22"/>
                <w:lang w:val="en-GB" w:eastAsia="en-GB" w:bidi="ar-SA"/>
              </w:rPr>
              <w:t>Total %</w:t>
            </w:r>
          </w:p>
        </w:tc>
        <w:tc>
          <w:tcPr>
            <w:tcW w:w="2302" w:type="dxa"/>
            <w:shd w:val="clear" w:color="auto" w:fill="D9E1F2"/>
            <w:noWrap/>
            <w:vAlign w:val="center"/>
          </w:tcPr>
          <w:p w14:paraId="0E0E1A2E" w14:textId="54DDCF87" w:rsidR="00F26DDD" w:rsidRPr="000920BC" w:rsidRDefault="005A0E29" w:rsidP="004D6652">
            <w:pPr>
              <w:ind w:left="0"/>
              <w:jc w:val="both"/>
              <w:rPr>
                <w:rFonts w:eastAsia="Times New Roman"/>
                <w:b/>
                <w:bCs/>
                <w:i/>
                <w:iCs/>
                <w:color w:val="000000"/>
                <w:sz w:val="20"/>
                <w:szCs w:val="22"/>
                <w:lang w:val="en-GB" w:eastAsia="en-GB" w:bidi="ar-SA"/>
              </w:rPr>
            </w:pPr>
            <w:r w:rsidRPr="000920BC">
              <w:rPr>
                <w:rFonts w:eastAsia="Times New Roman"/>
                <w:b/>
                <w:bCs/>
                <w:i/>
                <w:iCs/>
                <w:color w:val="000000"/>
                <w:sz w:val="20"/>
                <w:szCs w:val="22"/>
                <w:lang w:val="en-GB" w:eastAsia="en-GB" w:bidi="ar-SA"/>
              </w:rPr>
              <w:t>100</w:t>
            </w:r>
          </w:p>
        </w:tc>
      </w:tr>
    </w:tbl>
    <w:p w14:paraId="6F27D3B4" w14:textId="7D50D5DF" w:rsidR="00755B39" w:rsidRPr="000920BC" w:rsidRDefault="00755B39" w:rsidP="004D6652">
      <w:pPr>
        <w:pStyle w:val="heading10"/>
        <w:numPr>
          <w:ilvl w:val="0"/>
          <w:numId w:val="0"/>
        </w:numPr>
        <w:ind w:left="501"/>
        <w:jc w:val="both"/>
        <w:rPr>
          <w:rStyle w:val="Header1"/>
          <w:color w:val="0072CE"/>
          <w:sz w:val="22"/>
        </w:rPr>
      </w:pPr>
    </w:p>
    <w:p w14:paraId="2129C7A5" w14:textId="666A8077" w:rsidR="000F148D" w:rsidRPr="00D74534" w:rsidRDefault="000F148D" w:rsidP="004D6652">
      <w:pPr>
        <w:pStyle w:val="heading10"/>
        <w:numPr>
          <w:ilvl w:val="0"/>
          <w:numId w:val="0"/>
        </w:numPr>
        <w:ind w:left="501"/>
        <w:jc w:val="both"/>
        <w:rPr>
          <w:rStyle w:val="Header1"/>
          <w:color w:val="0072CE"/>
          <w:sz w:val="22"/>
          <w:highlight w:val="yellow"/>
        </w:rPr>
      </w:pPr>
    </w:p>
    <w:p w14:paraId="4F7748C7" w14:textId="77777777" w:rsidR="000F148D" w:rsidRPr="00A03CEE" w:rsidRDefault="000F148D" w:rsidP="004D6652">
      <w:pPr>
        <w:pStyle w:val="heading10"/>
        <w:numPr>
          <w:ilvl w:val="0"/>
          <w:numId w:val="0"/>
        </w:numPr>
        <w:ind w:left="501"/>
        <w:jc w:val="both"/>
        <w:rPr>
          <w:rStyle w:val="Header1"/>
          <w:color w:val="0072CE"/>
          <w:sz w:val="22"/>
          <w:highlight w:val="yellow"/>
        </w:rPr>
      </w:pPr>
    </w:p>
    <w:p w14:paraId="5055885D" w14:textId="00B5B3CC" w:rsidR="00E36A8F" w:rsidRPr="00A03CEE" w:rsidRDefault="00A03CEE" w:rsidP="004D6652">
      <w:pPr>
        <w:pStyle w:val="Paragraphedeliste"/>
        <w:numPr>
          <w:ilvl w:val="0"/>
          <w:numId w:val="39"/>
        </w:numPr>
        <w:rPr>
          <w:sz w:val="22"/>
          <w:szCs w:val="22"/>
        </w:rPr>
      </w:pPr>
      <w:r w:rsidRPr="00A03CEE">
        <w:rPr>
          <w:rStyle w:val="Header1"/>
          <w:b/>
          <w:color w:val="0072CE"/>
          <w:sz w:val="22"/>
          <w:szCs w:val="28"/>
        </w:rPr>
        <w:t>Évaluation des offres</w:t>
      </w:r>
    </w:p>
    <w:p w14:paraId="2228CDFB" w14:textId="77777777" w:rsidR="00C63CFF" w:rsidRPr="000A721D" w:rsidRDefault="00C63CFF" w:rsidP="004D6652">
      <w:pPr>
        <w:jc w:val="both"/>
        <w:rPr>
          <w:rFonts w:eastAsia="Times New Roman" w:cs="Times New Roman"/>
          <w:sz w:val="22"/>
          <w:lang w:val="fr-FR" w:eastAsia="en-GB" w:bidi="ar-SA"/>
        </w:rPr>
      </w:pPr>
      <w:r w:rsidRPr="000A721D">
        <w:rPr>
          <w:rFonts w:eastAsia="Times New Roman" w:cs="Times New Roman"/>
          <w:sz w:val="22"/>
          <w:lang w:val="fr-FR" w:eastAsia="en-GB" w:bidi="ar-SA"/>
        </w:rPr>
        <w:t>Le comité d'appel d'offres examinera toutes les offres afin de s'assurer qu'elles satisfont aux exigences minimales énumérées dans la section « Conformité » du tableau ci-dessus. Chaque offre se verra ensuite attribuer une note sur la base de critères prédéterminés et des notes pondérées correspondantes.</w:t>
      </w:r>
    </w:p>
    <w:p w14:paraId="477B6348" w14:textId="77777777" w:rsidR="00C63CFF" w:rsidRPr="000A721D" w:rsidRDefault="00C63CFF" w:rsidP="004D6652">
      <w:pPr>
        <w:jc w:val="both"/>
        <w:rPr>
          <w:rFonts w:eastAsia="Times New Roman" w:cs="Times New Roman"/>
          <w:sz w:val="22"/>
          <w:lang w:val="fr-FR" w:eastAsia="en-GB" w:bidi="ar-SA"/>
        </w:rPr>
      </w:pPr>
    </w:p>
    <w:p w14:paraId="791483BE" w14:textId="24EA318B" w:rsidR="00C63CFF" w:rsidRPr="000A721D" w:rsidRDefault="00C63CFF" w:rsidP="004D6652">
      <w:pPr>
        <w:jc w:val="both"/>
        <w:rPr>
          <w:rFonts w:eastAsia="Times New Roman" w:cs="Times New Roman"/>
          <w:sz w:val="22"/>
          <w:lang w:val="fr-FR" w:eastAsia="en-GB" w:bidi="ar-SA"/>
        </w:rPr>
      </w:pPr>
      <w:r w:rsidRPr="000A721D">
        <w:rPr>
          <w:rFonts w:eastAsia="Times New Roman" w:cs="Times New Roman"/>
          <w:sz w:val="22"/>
          <w:lang w:val="fr-FR" w:eastAsia="en-GB" w:bidi="ar-SA"/>
        </w:rPr>
        <w:t>Le(s) contrat(s) sera(ont) attribué(s) au(x) soumissionnaire(s) qui représente(nt) la meilleure valeur globale pour Plan International au regard des critères d'évaluation énoncés ci-dessus. En participant à cet appel d'offres, vous reconnaissez et comprenez que Plan se réserve le droit de :</w:t>
      </w:r>
    </w:p>
    <w:p w14:paraId="0CB61A7F" w14:textId="77777777" w:rsidR="00C63CFF" w:rsidRPr="000A721D" w:rsidRDefault="00C63CFF" w:rsidP="004D6652">
      <w:pPr>
        <w:jc w:val="both"/>
        <w:rPr>
          <w:sz w:val="22"/>
          <w:szCs w:val="22"/>
          <w:highlight w:val="yellow"/>
          <w:lang w:val="fr-FR"/>
        </w:rPr>
      </w:pPr>
    </w:p>
    <w:p w14:paraId="47F5938E" w14:textId="77777777" w:rsidR="00934C97" w:rsidRPr="000A721D" w:rsidRDefault="00934C97" w:rsidP="004D6652">
      <w:pPr>
        <w:jc w:val="both"/>
        <w:rPr>
          <w:sz w:val="22"/>
          <w:szCs w:val="22"/>
          <w:lang w:val="fr-FR"/>
        </w:rPr>
      </w:pPr>
      <w:r w:rsidRPr="00934C97">
        <w:rPr>
          <w:sz w:val="22"/>
          <w:szCs w:val="22"/>
        </w:rPr>
        <w:t></w:t>
      </w:r>
      <w:r w:rsidRPr="000A721D">
        <w:rPr>
          <w:sz w:val="22"/>
          <w:szCs w:val="22"/>
          <w:lang w:val="fr-FR"/>
        </w:rPr>
        <w:t xml:space="preserve"> Décider de n'attribuer le marché à aucun fournisseur</w:t>
      </w:r>
    </w:p>
    <w:p w14:paraId="332A923E" w14:textId="77777777" w:rsidR="00934C97" w:rsidRPr="000A721D" w:rsidRDefault="00934C97" w:rsidP="004D6652">
      <w:pPr>
        <w:jc w:val="both"/>
        <w:rPr>
          <w:sz w:val="22"/>
          <w:szCs w:val="22"/>
          <w:lang w:val="fr-FR"/>
        </w:rPr>
      </w:pPr>
      <w:r w:rsidRPr="00934C97">
        <w:rPr>
          <w:sz w:val="22"/>
          <w:szCs w:val="22"/>
        </w:rPr>
        <w:t></w:t>
      </w:r>
      <w:r w:rsidRPr="000A721D">
        <w:rPr>
          <w:sz w:val="22"/>
          <w:szCs w:val="22"/>
          <w:lang w:val="fr-FR"/>
        </w:rPr>
        <w:t xml:space="preserve"> Décider d'attribuer l'offre à un ou plusieurs fournisseurs</w:t>
      </w:r>
    </w:p>
    <w:p w14:paraId="03391E55" w14:textId="77777777" w:rsidR="00934C97" w:rsidRPr="000A721D" w:rsidRDefault="00934C97" w:rsidP="004D6652">
      <w:pPr>
        <w:jc w:val="both"/>
        <w:rPr>
          <w:sz w:val="22"/>
          <w:szCs w:val="22"/>
          <w:lang w:val="fr-FR"/>
        </w:rPr>
      </w:pPr>
      <w:r w:rsidRPr="00934C97">
        <w:rPr>
          <w:sz w:val="22"/>
          <w:szCs w:val="22"/>
        </w:rPr>
        <w:t></w:t>
      </w:r>
      <w:r w:rsidRPr="000A721D">
        <w:rPr>
          <w:sz w:val="22"/>
          <w:szCs w:val="22"/>
          <w:lang w:val="fr-FR"/>
        </w:rPr>
        <w:t xml:space="preserve"> Décider de publier à nouveau l'appel d'offres</w:t>
      </w:r>
    </w:p>
    <w:p w14:paraId="414D5322" w14:textId="77777777" w:rsidR="00934C97" w:rsidRPr="000A721D" w:rsidRDefault="00934C97" w:rsidP="004D6652">
      <w:pPr>
        <w:jc w:val="both"/>
        <w:rPr>
          <w:sz w:val="22"/>
          <w:szCs w:val="22"/>
          <w:lang w:val="fr-FR"/>
        </w:rPr>
      </w:pPr>
      <w:r w:rsidRPr="00934C97">
        <w:rPr>
          <w:sz w:val="22"/>
          <w:szCs w:val="22"/>
        </w:rPr>
        <w:t></w:t>
      </w:r>
      <w:r w:rsidRPr="000A721D">
        <w:rPr>
          <w:sz w:val="22"/>
          <w:szCs w:val="22"/>
          <w:lang w:val="fr-FR"/>
        </w:rPr>
        <w:t xml:space="preserve"> Ne pas nécessairement accepter l'offre la moins chère</w:t>
      </w:r>
    </w:p>
    <w:p w14:paraId="3625D510" w14:textId="4E7B184B" w:rsidR="00D3019E" w:rsidRPr="000A721D" w:rsidRDefault="00934C97" w:rsidP="004D6652">
      <w:pPr>
        <w:jc w:val="both"/>
        <w:rPr>
          <w:sz w:val="22"/>
          <w:szCs w:val="22"/>
          <w:lang w:val="fr-FR"/>
        </w:rPr>
      </w:pPr>
      <w:r w:rsidRPr="00934C97">
        <w:rPr>
          <w:sz w:val="22"/>
          <w:szCs w:val="22"/>
        </w:rPr>
        <w:t></w:t>
      </w:r>
      <w:r w:rsidRPr="000A721D">
        <w:rPr>
          <w:sz w:val="22"/>
          <w:szCs w:val="22"/>
          <w:lang w:val="fr-FR"/>
        </w:rPr>
        <w:t xml:space="preserve"> Respecter le rapport qualité-prix (qualité, prix, délai, tout autre coût associé)</w:t>
      </w:r>
    </w:p>
    <w:p w14:paraId="0764ECF8" w14:textId="77777777" w:rsidR="00934C97" w:rsidRPr="000A721D" w:rsidRDefault="00934C97" w:rsidP="004D6652">
      <w:pPr>
        <w:jc w:val="both"/>
        <w:rPr>
          <w:sz w:val="22"/>
          <w:szCs w:val="22"/>
          <w:highlight w:val="yellow"/>
          <w:lang w:val="fr-FR"/>
        </w:rPr>
      </w:pPr>
    </w:p>
    <w:p w14:paraId="30E4E1C6" w14:textId="5355DBEB" w:rsidR="00C440B0" w:rsidRPr="000A721D" w:rsidRDefault="00A638FB" w:rsidP="004D6652">
      <w:pPr>
        <w:jc w:val="both"/>
        <w:rPr>
          <w:sz w:val="22"/>
          <w:szCs w:val="22"/>
          <w:lang w:val="fr-FR"/>
        </w:rPr>
      </w:pPr>
      <w:r w:rsidRPr="000A721D">
        <w:rPr>
          <w:sz w:val="22"/>
          <w:szCs w:val="22"/>
          <w:lang w:val="fr-FR"/>
        </w:rPr>
        <w:t>La notification de l'attribution du marché se fera par courrier électronique.</w:t>
      </w:r>
    </w:p>
    <w:p w14:paraId="54120A53" w14:textId="77777777" w:rsidR="00A638FB" w:rsidRPr="000A721D" w:rsidRDefault="00A638FB" w:rsidP="004D6652">
      <w:pPr>
        <w:jc w:val="both"/>
        <w:rPr>
          <w:sz w:val="22"/>
          <w:szCs w:val="22"/>
          <w:highlight w:val="yellow"/>
          <w:lang w:val="fr-FR"/>
        </w:rPr>
      </w:pPr>
    </w:p>
    <w:p w14:paraId="73DA6A64" w14:textId="3109C563" w:rsidR="00E36A8F" w:rsidRPr="00ED5391" w:rsidRDefault="00ED5391" w:rsidP="004D6652">
      <w:pPr>
        <w:pStyle w:val="Paragraphedeliste"/>
        <w:numPr>
          <w:ilvl w:val="0"/>
          <w:numId w:val="39"/>
        </w:numPr>
        <w:rPr>
          <w:rStyle w:val="Header1"/>
          <w:b/>
          <w:color w:val="0072CE"/>
          <w:sz w:val="22"/>
          <w:szCs w:val="28"/>
        </w:rPr>
      </w:pPr>
      <w:r w:rsidRPr="00ED5391">
        <w:rPr>
          <w:rStyle w:val="Header1"/>
          <w:b/>
          <w:color w:val="0072CE"/>
          <w:sz w:val="22"/>
          <w:szCs w:val="28"/>
        </w:rPr>
        <w:t>Conditions générales</w:t>
      </w:r>
    </w:p>
    <w:p w14:paraId="3BA12B60" w14:textId="77777777" w:rsidR="00ED5391" w:rsidRPr="00ED5391" w:rsidRDefault="00ED5391" w:rsidP="004D6652">
      <w:pPr>
        <w:pStyle w:val="Paragraphedeliste"/>
        <w:numPr>
          <w:ilvl w:val="0"/>
          <w:numId w:val="0"/>
        </w:numPr>
        <w:ind w:left="720"/>
        <w:rPr>
          <w:sz w:val="22"/>
          <w:szCs w:val="22"/>
          <w:highlight w:val="yellow"/>
        </w:rPr>
      </w:pPr>
    </w:p>
    <w:p w14:paraId="12F399EA" w14:textId="62843AE0" w:rsidR="003418F2" w:rsidRPr="000A721D" w:rsidRDefault="00ED5391" w:rsidP="004D6652">
      <w:pPr>
        <w:jc w:val="both"/>
        <w:rPr>
          <w:sz w:val="22"/>
          <w:szCs w:val="22"/>
          <w:lang w:val="fr-FR"/>
        </w:rPr>
      </w:pPr>
      <w:r w:rsidRPr="000A721D">
        <w:rPr>
          <w:sz w:val="22"/>
          <w:szCs w:val="22"/>
          <w:lang w:val="fr-FR"/>
        </w:rPr>
        <w:t>En soumettant une offre dans le cadre de cette procédure d'appel d'offres, vous reconnaissez et comprenez également que :</w:t>
      </w:r>
    </w:p>
    <w:p w14:paraId="2048F832" w14:textId="77777777" w:rsidR="00ED5391" w:rsidRPr="000A721D" w:rsidRDefault="00ED5391" w:rsidP="004D6652">
      <w:pPr>
        <w:jc w:val="both"/>
        <w:rPr>
          <w:sz w:val="22"/>
          <w:szCs w:val="22"/>
          <w:highlight w:val="yellow"/>
          <w:lang w:val="fr-FR"/>
        </w:rPr>
      </w:pPr>
    </w:p>
    <w:p w14:paraId="696FBFA5" w14:textId="77777777" w:rsidR="00302E18" w:rsidRPr="000A721D" w:rsidRDefault="00302E18" w:rsidP="004D6652">
      <w:pPr>
        <w:jc w:val="both"/>
        <w:rPr>
          <w:sz w:val="22"/>
          <w:szCs w:val="22"/>
          <w:lang w:val="fr-FR"/>
        </w:rPr>
      </w:pPr>
      <w:r w:rsidRPr="00302E18">
        <w:rPr>
          <w:sz w:val="22"/>
          <w:szCs w:val="22"/>
        </w:rPr>
        <w:t></w:t>
      </w:r>
      <w:r w:rsidRPr="000A721D">
        <w:rPr>
          <w:sz w:val="22"/>
          <w:szCs w:val="22"/>
          <w:lang w:val="fr-FR"/>
        </w:rPr>
        <w:t xml:space="preserve"> Plan International ne sera pas responsable des coûts ou des dépenses encourus lors de la préparation de votre offre.</w:t>
      </w:r>
    </w:p>
    <w:p w14:paraId="7F181C64" w14:textId="77777777" w:rsidR="00302E18" w:rsidRPr="000A721D" w:rsidRDefault="00302E18" w:rsidP="004D6652">
      <w:pPr>
        <w:jc w:val="both"/>
        <w:rPr>
          <w:sz w:val="22"/>
          <w:szCs w:val="22"/>
          <w:lang w:val="fr-FR"/>
        </w:rPr>
      </w:pPr>
      <w:r w:rsidRPr="00302E18">
        <w:rPr>
          <w:sz w:val="22"/>
          <w:szCs w:val="22"/>
        </w:rPr>
        <w:t></w:t>
      </w:r>
      <w:r w:rsidRPr="000A721D">
        <w:rPr>
          <w:sz w:val="22"/>
          <w:szCs w:val="22"/>
          <w:lang w:val="fr-FR"/>
        </w:rPr>
        <w:t xml:space="preserve"> Vous ou votre entreprise ferez l'objet d'une vérification par rapport à une base de données antiterroriste et de sanctions dans le cadre des protocoles de diligence raisonnable. </w:t>
      </w:r>
    </w:p>
    <w:p w14:paraId="5B062768" w14:textId="77777777" w:rsidR="00302E18" w:rsidRPr="000A721D" w:rsidRDefault="00302E18" w:rsidP="004D6652">
      <w:pPr>
        <w:jc w:val="both"/>
        <w:rPr>
          <w:sz w:val="22"/>
          <w:szCs w:val="22"/>
          <w:lang w:val="fr-FR"/>
        </w:rPr>
      </w:pPr>
      <w:r w:rsidRPr="00302E18">
        <w:rPr>
          <w:sz w:val="22"/>
          <w:szCs w:val="22"/>
        </w:rPr>
        <w:t></w:t>
      </w:r>
      <w:r w:rsidRPr="000A721D">
        <w:rPr>
          <w:sz w:val="22"/>
          <w:szCs w:val="22"/>
          <w:lang w:val="fr-FR"/>
        </w:rPr>
        <w:t xml:space="preserve"> Plan International se réserve le droit de garder confidentielles les circonstances qui ont été prises en compte pour la sélection des offres.</w:t>
      </w:r>
    </w:p>
    <w:p w14:paraId="01658D90" w14:textId="77777777" w:rsidR="00302E18" w:rsidRPr="000A721D" w:rsidRDefault="00302E18" w:rsidP="004D6652">
      <w:pPr>
        <w:jc w:val="both"/>
        <w:rPr>
          <w:sz w:val="22"/>
          <w:szCs w:val="22"/>
          <w:lang w:val="fr-FR"/>
        </w:rPr>
      </w:pPr>
      <w:r w:rsidRPr="00302E18">
        <w:rPr>
          <w:sz w:val="22"/>
          <w:szCs w:val="22"/>
        </w:rPr>
        <w:t></w:t>
      </w:r>
      <w:r w:rsidRPr="000A721D">
        <w:rPr>
          <w:sz w:val="22"/>
          <w:szCs w:val="22"/>
          <w:lang w:val="fr-FR"/>
        </w:rPr>
        <w:t xml:space="preserve"> Une partie du processus d'évaluation peut inclure une présentation du soumissionnaire et une visite du site par le personnel de Plan International, le cas échéant et si nécessaire.</w:t>
      </w:r>
    </w:p>
    <w:p w14:paraId="53A9E3C9" w14:textId="77777777" w:rsidR="00302E18" w:rsidRPr="000A721D" w:rsidRDefault="00302E18" w:rsidP="004D6652">
      <w:pPr>
        <w:jc w:val="both"/>
        <w:rPr>
          <w:sz w:val="22"/>
          <w:szCs w:val="22"/>
          <w:lang w:val="fr-FR"/>
        </w:rPr>
      </w:pPr>
    </w:p>
    <w:p w14:paraId="3ED4261D" w14:textId="77777777" w:rsidR="000D2670" w:rsidRPr="000A721D" w:rsidRDefault="000D2670" w:rsidP="004D6652">
      <w:pPr>
        <w:jc w:val="both"/>
        <w:rPr>
          <w:sz w:val="22"/>
          <w:szCs w:val="22"/>
          <w:lang w:val="fr-FR"/>
        </w:rPr>
      </w:pPr>
      <w:r w:rsidRPr="000D2670">
        <w:rPr>
          <w:sz w:val="22"/>
          <w:szCs w:val="22"/>
        </w:rPr>
        <w:t></w:t>
      </w:r>
      <w:r w:rsidRPr="000A721D">
        <w:rPr>
          <w:sz w:val="22"/>
          <w:szCs w:val="22"/>
          <w:lang w:val="fr-FR"/>
        </w:rPr>
        <w:t xml:space="preserve"> Plan International se réserve le droit de modifier le calendrier des appels d'offres et de l'attribution des contrats.</w:t>
      </w:r>
    </w:p>
    <w:p w14:paraId="6BC6EC11" w14:textId="77777777" w:rsidR="000D2670" w:rsidRPr="000A721D" w:rsidRDefault="000D2670" w:rsidP="004D6652">
      <w:pPr>
        <w:jc w:val="both"/>
        <w:rPr>
          <w:sz w:val="22"/>
          <w:szCs w:val="22"/>
          <w:lang w:val="fr-FR"/>
        </w:rPr>
      </w:pPr>
      <w:r w:rsidRPr="000D2670">
        <w:rPr>
          <w:sz w:val="22"/>
          <w:szCs w:val="22"/>
        </w:rPr>
        <w:t></w:t>
      </w:r>
      <w:r w:rsidRPr="000A721D">
        <w:rPr>
          <w:sz w:val="22"/>
          <w:szCs w:val="22"/>
          <w:lang w:val="fr-FR"/>
        </w:rPr>
        <w:t xml:space="preserve"> Plan International se réserve le droit d'annuler cet appel d'offres à tout moment et de ne pas attribuer de contrat.</w:t>
      </w:r>
    </w:p>
    <w:p w14:paraId="495B3798" w14:textId="77777777" w:rsidR="000D2670" w:rsidRPr="000A721D" w:rsidRDefault="000D2670" w:rsidP="004D6652">
      <w:pPr>
        <w:jc w:val="both"/>
        <w:rPr>
          <w:sz w:val="22"/>
          <w:szCs w:val="22"/>
          <w:lang w:val="fr-FR"/>
        </w:rPr>
      </w:pPr>
      <w:r w:rsidRPr="000D2670">
        <w:rPr>
          <w:sz w:val="22"/>
          <w:szCs w:val="22"/>
        </w:rPr>
        <w:t></w:t>
      </w:r>
      <w:r w:rsidRPr="000A721D">
        <w:rPr>
          <w:sz w:val="22"/>
          <w:szCs w:val="22"/>
          <w:lang w:val="fr-FR"/>
        </w:rPr>
        <w:t xml:space="preserve"> Plan International se réserve le droit de ne pas conclure ou attribuer un contrat à la suite de cet appel d'offres.</w:t>
      </w:r>
    </w:p>
    <w:p w14:paraId="4B709FF4" w14:textId="77777777" w:rsidR="000D2670" w:rsidRPr="000A721D" w:rsidRDefault="000D2670" w:rsidP="004D6652">
      <w:pPr>
        <w:jc w:val="both"/>
        <w:rPr>
          <w:sz w:val="22"/>
          <w:szCs w:val="22"/>
          <w:lang w:val="fr-FR"/>
        </w:rPr>
      </w:pPr>
      <w:r w:rsidRPr="000D2670">
        <w:rPr>
          <w:sz w:val="22"/>
          <w:szCs w:val="22"/>
        </w:rPr>
        <w:t></w:t>
      </w:r>
      <w:r w:rsidRPr="000A721D">
        <w:rPr>
          <w:sz w:val="22"/>
          <w:szCs w:val="22"/>
          <w:lang w:val="fr-FR"/>
        </w:rPr>
        <w:t xml:space="preserve"> Plan International ne s'engage pas à accepter l'offre la plus basse, ni aucune offre.</w:t>
      </w:r>
    </w:p>
    <w:p w14:paraId="606799D9" w14:textId="77777777" w:rsidR="000D2670" w:rsidRPr="000A721D" w:rsidRDefault="000D2670" w:rsidP="004D6652">
      <w:pPr>
        <w:jc w:val="both"/>
        <w:rPr>
          <w:sz w:val="22"/>
          <w:highlight w:val="yellow"/>
          <w:lang w:val="fr-FR"/>
        </w:rPr>
      </w:pPr>
      <w:r w:rsidRPr="000D2670">
        <w:rPr>
          <w:sz w:val="22"/>
          <w:szCs w:val="22"/>
        </w:rPr>
        <w:t></w:t>
      </w:r>
      <w:r w:rsidRPr="000A721D">
        <w:rPr>
          <w:sz w:val="22"/>
          <w:szCs w:val="22"/>
          <w:lang w:val="fr-FR"/>
        </w:rPr>
        <w:t xml:space="preserve"> Toute tentative du soumissionnaire d'obtenir des informations confidentielles, de conclure des accords illicites avec des concurrents ou d'influencer le comité d'évaluation ou Plan International au cours du processus d'examen, de clarification, d'évaluation et de comparaison des offres entraînera le rejet de ses offres et pourra entraîner la résiliation d'un contrat en cours, le cas échéant.</w:t>
      </w:r>
    </w:p>
    <w:p w14:paraId="7C958CB2" w14:textId="77777777" w:rsidR="00B7513D" w:rsidRPr="000A721D" w:rsidRDefault="00B7513D" w:rsidP="004D6652">
      <w:pPr>
        <w:jc w:val="both"/>
        <w:rPr>
          <w:sz w:val="22"/>
          <w:lang w:val="fr-FR"/>
        </w:rPr>
      </w:pPr>
      <w:r w:rsidRPr="00B7513D">
        <w:rPr>
          <w:sz w:val="22"/>
        </w:rPr>
        <w:t></w:t>
      </w:r>
      <w:r w:rsidRPr="000A721D">
        <w:rPr>
          <w:sz w:val="22"/>
          <w:lang w:val="fr-FR"/>
        </w:rPr>
        <w:t xml:space="preserve"> Vous acceptez intégralement et sans restriction les conditions régissant le présent appel d'offres comme base unique de ce concours, quelles que soient ses propres conditions de vente, auxquelles vous renoncez par la présente.</w:t>
      </w:r>
    </w:p>
    <w:p w14:paraId="104373D1" w14:textId="77777777" w:rsidR="00B7513D" w:rsidRPr="000A721D" w:rsidRDefault="00B7513D" w:rsidP="004D6652">
      <w:pPr>
        <w:jc w:val="both"/>
        <w:rPr>
          <w:sz w:val="22"/>
          <w:lang w:val="fr-FR"/>
        </w:rPr>
      </w:pPr>
      <w:r w:rsidRPr="00B7513D">
        <w:rPr>
          <w:sz w:val="22"/>
        </w:rPr>
        <w:t></w:t>
      </w:r>
      <w:r w:rsidRPr="000A721D">
        <w:rPr>
          <w:sz w:val="22"/>
          <w:lang w:val="fr-FR"/>
        </w:rPr>
        <w:t xml:space="preserve"> Vous avez examiné attentivement, compris et respecté toutes les conditions, instructions, formulaires, dispositions et spécifications contenus dans le présent dossier d'appel d'offres. Vous êtes conscient que le fait de ne pas soumettre une offre contenant toutes les informations et la documentation expressément requises, dans les délais impartis, peut entraîner le rejet de l'offre à la discrétion de Plan International.</w:t>
      </w:r>
    </w:p>
    <w:p w14:paraId="06BEC2D1" w14:textId="77777777" w:rsidR="00B7513D" w:rsidRPr="000A721D" w:rsidRDefault="00B7513D" w:rsidP="004D6652">
      <w:pPr>
        <w:jc w:val="both"/>
        <w:rPr>
          <w:sz w:val="22"/>
          <w:lang w:val="fr-FR"/>
        </w:rPr>
      </w:pPr>
      <w:r w:rsidRPr="00B7513D">
        <w:rPr>
          <w:sz w:val="22"/>
        </w:rPr>
        <w:t></w:t>
      </w:r>
      <w:r w:rsidRPr="000A721D">
        <w:rPr>
          <w:sz w:val="22"/>
          <w:lang w:val="fr-FR"/>
        </w:rPr>
        <w:t xml:space="preserve"> Vous n'avez connaissance d'aucune pratique de corruption dans le cadre de ce concours. Si une telle situation devait se produire, nous en informerions immédiatement Plan International par écrit.</w:t>
      </w:r>
    </w:p>
    <w:p w14:paraId="5F446DA4" w14:textId="77777777" w:rsidR="00B7513D" w:rsidRPr="000A721D" w:rsidRDefault="00B7513D" w:rsidP="004D6652">
      <w:pPr>
        <w:jc w:val="both"/>
        <w:rPr>
          <w:sz w:val="22"/>
          <w:lang w:val="fr-FR"/>
        </w:rPr>
      </w:pPr>
      <w:r w:rsidRPr="00B7513D">
        <w:rPr>
          <w:sz w:val="22"/>
        </w:rPr>
        <w:t></w:t>
      </w:r>
      <w:r w:rsidRPr="000A721D">
        <w:rPr>
          <w:sz w:val="22"/>
          <w:lang w:val="fr-FR"/>
        </w:rPr>
        <w:t xml:space="preserve"> Vous déclarez n'être affecté par aucun conflit d'intérêt potentiel, et que vous et notre personnel n'avez aucun lien particulier avec d'autres soumissionnaires ou parties impliquées dans cette compétition. Si une telle situation devait survenir au cours de l'exécution du contrat, vous en informerez immédiatement Plan International par écrit.</w:t>
      </w:r>
    </w:p>
    <w:p w14:paraId="07B462D1" w14:textId="5F2F22BD" w:rsidR="000F148D" w:rsidRPr="000A721D" w:rsidRDefault="00B7513D" w:rsidP="004D6652">
      <w:pPr>
        <w:jc w:val="both"/>
        <w:rPr>
          <w:sz w:val="22"/>
          <w:lang w:val="fr-FR"/>
        </w:rPr>
      </w:pPr>
      <w:r w:rsidRPr="000A721D">
        <w:rPr>
          <w:sz w:val="22"/>
          <w:lang w:val="fr-FR"/>
        </w:rPr>
        <w:t>Vous acceptez les conditions de paiement standard de Plan International qui sont de 30 jours après la livraison finale et la soumission des documents requis.</w:t>
      </w:r>
    </w:p>
    <w:p w14:paraId="4268B93C" w14:textId="77777777" w:rsidR="000F148D" w:rsidRPr="000A721D" w:rsidRDefault="000F148D" w:rsidP="004D6652">
      <w:pPr>
        <w:jc w:val="both"/>
        <w:rPr>
          <w:sz w:val="22"/>
          <w:lang w:val="fr-FR"/>
        </w:rPr>
      </w:pPr>
    </w:p>
    <w:p w14:paraId="1F008A03" w14:textId="643EEAD5" w:rsidR="009D0A60" w:rsidRPr="000A721D" w:rsidRDefault="009D0A60" w:rsidP="004D6652">
      <w:pPr>
        <w:pStyle w:val="Paragraphedeliste"/>
        <w:numPr>
          <w:ilvl w:val="0"/>
          <w:numId w:val="39"/>
        </w:numPr>
        <w:rPr>
          <w:rStyle w:val="Header1"/>
          <w:b/>
          <w:color w:val="0070C0"/>
          <w:sz w:val="22"/>
          <w:szCs w:val="28"/>
          <w:lang w:val="fr-FR"/>
        </w:rPr>
      </w:pPr>
      <w:r w:rsidRPr="000A721D">
        <w:rPr>
          <w:rStyle w:val="Header1"/>
          <w:b/>
          <w:color w:val="0070C0"/>
          <w:sz w:val="22"/>
          <w:szCs w:val="28"/>
          <w:lang w:val="fr-FR"/>
        </w:rPr>
        <w:t xml:space="preserve">Déclaration éthique et environnementale de Plan International </w:t>
      </w:r>
    </w:p>
    <w:p w14:paraId="550D3973" w14:textId="77777777" w:rsidR="007C1472" w:rsidRPr="000A721D" w:rsidRDefault="007C1472" w:rsidP="004D6652">
      <w:pPr>
        <w:pStyle w:val="heading10"/>
        <w:numPr>
          <w:ilvl w:val="0"/>
          <w:numId w:val="0"/>
        </w:numPr>
        <w:ind w:left="720"/>
        <w:jc w:val="both"/>
        <w:rPr>
          <w:rFonts w:eastAsia="Times New Roman" w:cs="Times New Roman"/>
          <w:b w:val="0"/>
          <w:color w:val="auto"/>
          <w:sz w:val="22"/>
          <w:szCs w:val="22"/>
          <w:lang w:val="fr-FR" w:bidi="ar-SA"/>
        </w:rPr>
      </w:pPr>
      <w:bookmarkStart w:id="3" w:name="_Toc115600059"/>
      <w:r w:rsidRPr="000A721D">
        <w:rPr>
          <w:rFonts w:eastAsia="Times New Roman" w:cs="Times New Roman"/>
          <w:b w:val="0"/>
          <w:color w:val="auto"/>
          <w:sz w:val="22"/>
          <w:szCs w:val="22"/>
          <w:lang w:val="fr-FR" w:bidi="ar-SA"/>
        </w:rPr>
        <w:t>Il convient que l'organisation établisse des normes environnementales et des bonnes pratiques conformes aux principes des systèmes de gestion environnementale ISO 14001, notamment pour garantir le respect de la législation environnementale.</w:t>
      </w:r>
    </w:p>
    <w:p w14:paraId="5D9BFBB3" w14:textId="77777777" w:rsidR="007C1472" w:rsidRPr="000A721D" w:rsidRDefault="007C1472" w:rsidP="004D6652">
      <w:pPr>
        <w:pStyle w:val="heading10"/>
        <w:numPr>
          <w:ilvl w:val="0"/>
          <w:numId w:val="0"/>
        </w:numPr>
        <w:ind w:left="720"/>
        <w:jc w:val="both"/>
        <w:rPr>
          <w:rFonts w:eastAsia="Times New Roman" w:cs="Times New Roman"/>
          <w:b w:val="0"/>
          <w:color w:val="auto"/>
          <w:sz w:val="22"/>
          <w:szCs w:val="22"/>
          <w:lang w:val="fr-FR" w:bidi="ar-SA"/>
        </w:rPr>
      </w:pPr>
      <w:r w:rsidRPr="000A721D">
        <w:rPr>
          <w:rFonts w:eastAsia="Times New Roman" w:cs="Times New Roman"/>
          <w:b w:val="0"/>
          <w:color w:val="auto"/>
          <w:sz w:val="22"/>
          <w:szCs w:val="22"/>
          <w:lang w:val="fr-FR" w:bidi="ar-SA"/>
        </w:rPr>
        <w:t xml:space="preserve">L'organisation doit s'efforcer de fixer des objectifs de réduction dans les domaines où ses activités ont un impact significatif sur l'environnement. </w:t>
      </w:r>
    </w:p>
    <w:p w14:paraId="4A67D3FE" w14:textId="77777777" w:rsidR="007C1472" w:rsidRPr="000A721D" w:rsidRDefault="007C1472" w:rsidP="004D6652">
      <w:pPr>
        <w:pStyle w:val="heading10"/>
        <w:numPr>
          <w:ilvl w:val="0"/>
          <w:numId w:val="0"/>
        </w:numPr>
        <w:ind w:left="720"/>
        <w:jc w:val="both"/>
        <w:rPr>
          <w:color w:val="0072CE"/>
          <w:sz w:val="22"/>
          <w:szCs w:val="24"/>
          <w:highlight w:val="yellow"/>
          <w:lang w:val="fr-FR"/>
        </w:rPr>
      </w:pPr>
    </w:p>
    <w:bookmarkEnd w:id="3"/>
    <w:p w14:paraId="79B8F6C9" w14:textId="47CF8B76" w:rsidR="00CF0779" w:rsidRPr="000A721D" w:rsidRDefault="00102E5C" w:rsidP="004D6652">
      <w:pPr>
        <w:pStyle w:val="heading10"/>
        <w:numPr>
          <w:ilvl w:val="0"/>
          <w:numId w:val="39"/>
        </w:numPr>
        <w:jc w:val="both"/>
        <w:rPr>
          <w:rStyle w:val="Header1"/>
          <w:color w:val="0072CE"/>
          <w:sz w:val="22"/>
          <w:szCs w:val="24"/>
          <w:highlight w:val="yellow"/>
          <w:lang w:val="fr-FR"/>
        </w:rPr>
      </w:pPr>
      <w:r w:rsidRPr="000A721D">
        <w:rPr>
          <w:rStyle w:val="Header1"/>
          <w:color w:val="0072CE"/>
          <w:sz w:val="22"/>
          <w:lang w:val="fr-FR"/>
        </w:rPr>
        <w:t>Liste de contrôle pour la soumission</w:t>
      </w:r>
    </w:p>
    <w:tbl>
      <w:tblPr>
        <w:tblpPr w:leftFromText="180" w:rightFromText="180" w:vertAnchor="text" w:horzAnchor="margin" w:tblpX="562" w:tblpY="151"/>
        <w:tblW w:w="0" w:type="auto"/>
        <w:tblLook w:val="04A0" w:firstRow="1" w:lastRow="0" w:firstColumn="1" w:lastColumn="0" w:noHBand="0" w:noVBand="1"/>
      </w:tblPr>
      <w:tblGrid>
        <w:gridCol w:w="4882"/>
        <w:gridCol w:w="4882"/>
      </w:tblGrid>
      <w:tr w:rsidR="00982C62" w:rsidRPr="00D74534" w14:paraId="52B6CAD2" w14:textId="77777777" w:rsidTr="00905DCD">
        <w:trPr>
          <w:trHeight w:val="292"/>
        </w:trPr>
        <w:tc>
          <w:tcPr>
            <w:tcW w:w="4882"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D74534" w:rsidRDefault="00982C62" w:rsidP="004D6652">
            <w:pPr>
              <w:ind w:left="0"/>
              <w:jc w:val="both"/>
              <w:rPr>
                <w:rFonts w:eastAsia="Times New Roman"/>
                <w:b/>
                <w:bCs/>
                <w:color w:val="FFFFFF"/>
                <w:sz w:val="22"/>
                <w:szCs w:val="22"/>
                <w:highlight w:val="yellow"/>
                <w:lang w:val="en-GB" w:eastAsia="en-GB" w:bidi="ar-SA"/>
              </w:rPr>
            </w:pPr>
            <w:bookmarkStart w:id="4" w:name="RANGE!F2"/>
            <w:r w:rsidRPr="00D40435">
              <w:rPr>
                <w:rFonts w:eastAsia="Times New Roman"/>
                <w:b/>
                <w:bCs/>
                <w:color w:val="FFFFFF"/>
                <w:sz w:val="22"/>
                <w:szCs w:val="22"/>
                <w:lang w:val="en-GB" w:eastAsia="en-GB" w:bidi="ar-SA"/>
              </w:rPr>
              <w:t>Document</w:t>
            </w:r>
            <w:bookmarkEnd w:id="4"/>
          </w:p>
        </w:tc>
        <w:tc>
          <w:tcPr>
            <w:tcW w:w="4882" w:type="dxa"/>
            <w:tcBorders>
              <w:top w:val="single" w:sz="4" w:space="0" w:color="auto"/>
              <w:left w:val="nil"/>
              <w:bottom w:val="single" w:sz="4" w:space="0" w:color="auto"/>
              <w:right w:val="single" w:sz="4" w:space="0" w:color="auto"/>
            </w:tcBorders>
            <w:shd w:val="clear" w:color="auto" w:fill="002060"/>
            <w:vAlign w:val="center"/>
            <w:hideMark/>
          </w:tcPr>
          <w:p w14:paraId="79D09A27" w14:textId="177A94C8" w:rsidR="00982C62" w:rsidRPr="00D74534" w:rsidRDefault="00F5774C" w:rsidP="004D6652">
            <w:pPr>
              <w:ind w:left="0"/>
              <w:jc w:val="both"/>
              <w:rPr>
                <w:rFonts w:eastAsia="Times New Roman"/>
                <w:b/>
                <w:bCs/>
                <w:color w:val="FFFFFF"/>
                <w:sz w:val="22"/>
                <w:szCs w:val="22"/>
                <w:highlight w:val="yellow"/>
                <w:lang w:val="en-GB" w:eastAsia="en-GB" w:bidi="ar-SA"/>
              </w:rPr>
            </w:pPr>
            <w:r w:rsidRPr="00F5774C">
              <w:rPr>
                <w:rFonts w:eastAsia="Times New Roman"/>
                <w:b/>
                <w:bCs/>
                <w:color w:val="FFFFFF"/>
                <w:sz w:val="22"/>
                <w:szCs w:val="22"/>
                <w:lang w:val="en-GB" w:eastAsia="en-GB" w:bidi="ar-SA"/>
              </w:rPr>
              <w:t>Forme</w:t>
            </w:r>
          </w:p>
        </w:tc>
      </w:tr>
      <w:tr w:rsidR="00982C62" w:rsidRPr="000A721D" w14:paraId="670441E1" w14:textId="77777777" w:rsidTr="00905DCD">
        <w:trPr>
          <w:trHeight w:val="1104"/>
        </w:trPr>
        <w:tc>
          <w:tcPr>
            <w:tcW w:w="4882"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Pr="00D74534" w:rsidRDefault="00AB4E29" w:rsidP="004D6652">
            <w:pPr>
              <w:ind w:left="0"/>
              <w:jc w:val="both"/>
              <w:rPr>
                <w:rFonts w:eastAsia="Times New Roman"/>
                <w:b/>
                <w:bCs/>
                <w:color w:val="000000"/>
                <w:sz w:val="22"/>
                <w:szCs w:val="22"/>
                <w:highlight w:val="yellow"/>
                <w:lang w:val="en-GB" w:eastAsia="en-GB" w:bidi="ar-SA"/>
              </w:rPr>
            </w:pPr>
          </w:p>
          <w:p w14:paraId="11CB7BC4" w14:textId="21C3CFAA" w:rsidR="00982C62" w:rsidRPr="00F5774C" w:rsidRDefault="00F5774C" w:rsidP="004D6652">
            <w:pPr>
              <w:pStyle w:val="NormalWeb"/>
              <w:ind w:left="0"/>
              <w:jc w:val="both"/>
              <w:rPr>
                <w:sz w:val="22"/>
                <w:szCs w:val="22"/>
              </w:rPr>
            </w:pPr>
            <w:r w:rsidRPr="00197583">
              <w:rPr>
                <w:sz w:val="22"/>
                <w:szCs w:val="22"/>
              </w:rPr>
              <w:t xml:space="preserve">ANNEXE A - Spécifications </w:t>
            </w:r>
            <w:r>
              <w:rPr>
                <w:sz w:val="22"/>
                <w:szCs w:val="22"/>
              </w:rPr>
              <w:t>Techniques</w:t>
            </w:r>
            <w:r w:rsidR="00982C62" w:rsidRPr="00F5774C">
              <w:rPr>
                <w:rFonts w:eastAsia="Times New Roman"/>
                <w:sz w:val="22"/>
                <w:szCs w:val="22"/>
                <w:highlight w:val="yellow"/>
                <w:lang w:val="en-GB" w:eastAsia="en-GB" w:bidi="ar-SA"/>
              </w:rPr>
              <w:br/>
            </w:r>
          </w:p>
        </w:tc>
        <w:tc>
          <w:tcPr>
            <w:tcW w:w="4882" w:type="dxa"/>
            <w:tcBorders>
              <w:top w:val="nil"/>
              <w:left w:val="nil"/>
              <w:bottom w:val="single" w:sz="4" w:space="0" w:color="auto"/>
              <w:right w:val="single" w:sz="4" w:space="0" w:color="auto"/>
            </w:tcBorders>
            <w:shd w:val="clear" w:color="auto" w:fill="auto"/>
            <w:vAlign w:val="center"/>
            <w:hideMark/>
          </w:tcPr>
          <w:p w14:paraId="2F54E5E5" w14:textId="57DABB28" w:rsidR="00982C62" w:rsidRPr="000A721D" w:rsidRDefault="007A6CFD" w:rsidP="004D6652">
            <w:pPr>
              <w:ind w:left="0"/>
              <w:jc w:val="both"/>
              <w:rPr>
                <w:rFonts w:eastAsia="Times New Roman"/>
                <w:color w:val="000000"/>
                <w:sz w:val="22"/>
                <w:szCs w:val="22"/>
                <w:highlight w:val="yellow"/>
                <w:lang w:val="fr-FR" w:eastAsia="en-GB" w:bidi="ar-SA"/>
              </w:rPr>
            </w:pPr>
            <w:r w:rsidRPr="000A721D">
              <w:rPr>
                <w:rFonts w:eastAsia="Times New Roman"/>
                <w:color w:val="000000"/>
                <w:sz w:val="22"/>
                <w:szCs w:val="22"/>
                <w:lang w:val="fr-FR" w:eastAsia="en-GB" w:bidi="ar-SA"/>
              </w:rPr>
              <w:t>Veuillez compléter toutes les informations demandées et les soumettre avec votre offre.</w:t>
            </w:r>
          </w:p>
        </w:tc>
      </w:tr>
      <w:tr w:rsidR="009B7CF8" w:rsidRPr="000A721D" w14:paraId="16BD4FFB" w14:textId="77777777" w:rsidTr="00905DCD">
        <w:trPr>
          <w:trHeight w:val="1104"/>
        </w:trPr>
        <w:tc>
          <w:tcPr>
            <w:tcW w:w="4882" w:type="dxa"/>
            <w:tcBorders>
              <w:top w:val="nil"/>
              <w:left w:val="single" w:sz="4" w:space="0" w:color="auto"/>
              <w:bottom w:val="single" w:sz="4" w:space="0" w:color="auto"/>
              <w:right w:val="single" w:sz="4" w:space="0" w:color="auto"/>
            </w:tcBorders>
            <w:shd w:val="clear" w:color="auto" w:fill="auto"/>
            <w:vAlign w:val="center"/>
          </w:tcPr>
          <w:p w14:paraId="17A049D5" w14:textId="0301249C" w:rsidR="009B7CF8" w:rsidRPr="000A721D" w:rsidRDefault="009B7CF8" w:rsidP="004D6652">
            <w:pPr>
              <w:ind w:left="0"/>
              <w:jc w:val="both"/>
              <w:rPr>
                <w:rFonts w:eastAsia="Times New Roman"/>
                <w:b/>
                <w:bCs/>
                <w:color w:val="000000"/>
                <w:sz w:val="22"/>
                <w:szCs w:val="22"/>
                <w:highlight w:val="yellow"/>
                <w:lang w:val="fr-FR" w:eastAsia="en-GB" w:bidi="ar-SA"/>
              </w:rPr>
            </w:pPr>
          </w:p>
          <w:p w14:paraId="6FA2B187" w14:textId="77777777" w:rsidR="007A6CFD" w:rsidRDefault="007A6CFD" w:rsidP="004D6652">
            <w:pPr>
              <w:pStyle w:val="NormalWeb"/>
              <w:ind w:left="0"/>
              <w:jc w:val="both"/>
              <w:rPr>
                <w:sz w:val="22"/>
                <w:szCs w:val="22"/>
              </w:rPr>
            </w:pPr>
            <w:r w:rsidRPr="00197583">
              <w:rPr>
                <w:sz w:val="22"/>
                <w:szCs w:val="22"/>
              </w:rPr>
              <w:t xml:space="preserve">ANNEXE B - Barème de prix </w:t>
            </w:r>
          </w:p>
          <w:p w14:paraId="4FBCA6DF" w14:textId="31D26613" w:rsidR="009B7CF8" w:rsidRPr="00D74534" w:rsidRDefault="009B7CF8" w:rsidP="004D6652">
            <w:pPr>
              <w:ind w:left="0"/>
              <w:jc w:val="both"/>
              <w:rPr>
                <w:rFonts w:eastAsia="Times New Roman"/>
                <w:b/>
                <w:bCs/>
                <w:color w:val="000000"/>
                <w:sz w:val="22"/>
                <w:szCs w:val="22"/>
                <w:highlight w:val="yellow"/>
                <w:lang w:val="en-GB" w:eastAsia="en-GB" w:bidi="ar-SA"/>
              </w:rPr>
            </w:pPr>
            <w:r w:rsidRPr="00D74534">
              <w:rPr>
                <w:rFonts w:eastAsia="Times New Roman"/>
                <w:color w:val="000000"/>
                <w:sz w:val="22"/>
                <w:szCs w:val="22"/>
                <w:highlight w:val="yellow"/>
                <w:lang w:val="en-GB" w:eastAsia="en-GB" w:bidi="ar-SA"/>
              </w:rPr>
              <w:br/>
            </w:r>
          </w:p>
        </w:tc>
        <w:tc>
          <w:tcPr>
            <w:tcW w:w="4882" w:type="dxa"/>
            <w:tcBorders>
              <w:top w:val="nil"/>
              <w:left w:val="nil"/>
              <w:bottom w:val="single" w:sz="4" w:space="0" w:color="auto"/>
              <w:right w:val="single" w:sz="4" w:space="0" w:color="auto"/>
            </w:tcBorders>
            <w:shd w:val="clear" w:color="auto" w:fill="auto"/>
            <w:vAlign w:val="center"/>
          </w:tcPr>
          <w:p w14:paraId="135AA01E" w14:textId="333BBDCD" w:rsidR="009B7CF8" w:rsidRPr="000A721D" w:rsidRDefault="007A6CFD" w:rsidP="004D6652">
            <w:pPr>
              <w:ind w:left="0"/>
              <w:jc w:val="both"/>
              <w:rPr>
                <w:rFonts w:eastAsia="Times New Roman"/>
                <w:color w:val="000000"/>
                <w:sz w:val="22"/>
                <w:szCs w:val="22"/>
                <w:highlight w:val="yellow"/>
                <w:lang w:val="fr-FR" w:eastAsia="en-GB" w:bidi="ar-SA"/>
              </w:rPr>
            </w:pPr>
            <w:r w:rsidRPr="000A721D">
              <w:rPr>
                <w:rFonts w:eastAsia="Times New Roman"/>
                <w:color w:val="000000"/>
                <w:sz w:val="22"/>
                <w:szCs w:val="22"/>
                <w:lang w:val="fr-FR" w:eastAsia="en-GB" w:bidi="ar-SA"/>
              </w:rPr>
              <w:t>Veuillez compléter toutes les informations demandées et les soumettre avec votre offre.</w:t>
            </w:r>
          </w:p>
        </w:tc>
      </w:tr>
      <w:tr w:rsidR="009B7CF8" w:rsidRPr="000A721D" w14:paraId="409D5CF1" w14:textId="77777777" w:rsidTr="00905DCD">
        <w:trPr>
          <w:trHeight w:val="1110"/>
        </w:trPr>
        <w:tc>
          <w:tcPr>
            <w:tcW w:w="4882" w:type="dxa"/>
            <w:tcBorders>
              <w:top w:val="nil"/>
              <w:left w:val="single" w:sz="4" w:space="0" w:color="auto"/>
              <w:bottom w:val="single" w:sz="4" w:space="0" w:color="auto"/>
              <w:right w:val="single" w:sz="4" w:space="0" w:color="auto"/>
            </w:tcBorders>
            <w:shd w:val="clear" w:color="auto" w:fill="auto"/>
            <w:vAlign w:val="center"/>
          </w:tcPr>
          <w:p w14:paraId="68CE0451" w14:textId="77777777" w:rsidR="007A6CFD" w:rsidRDefault="007A6CFD" w:rsidP="004D6652">
            <w:pPr>
              <w:pStyle w:val="NormalWeb"/>
              <w:ind w:left="0"/>
              <w:jc w:val="both"/>
              <w:rPr>
                <w:sz w:val="22"/>
                <w:szCs w:val="22"/>
              </w:rPr>
            </w:pPr>
            <w:r w:rsidRPr="00B23B47">
              <w:rPr>
                <w:sz w:val="22"/>
                <w:szCs w:val="22"/>
              </w:rPr>
              <w:t>ANNEXE C - Questions techniques</w:t>
            </w:r>
          </w:p>
          <w:p w14:paraId="192DD8E3" w14:textId="55CFAC77" w:rsidR="009B7CF8" w:rsidRPr="00D74534" w:rsidRDefault="009B7CF8" w:rsidP="004D6652">
            <w:pPr>
              <w:ind w:left="1571" w:hanging="360"/>
              <w:jc w:val="both"/>
              <w:rPr>
                <w:rFonts w:eastAsia="Times New Roman"/>
                <w:color w:val="000000"/>
                <w:sz w:val="22"/>
                <w:szCs w:val="22"/>
                <w:highlight w:val="yellow"/>
                <w:lang w:val="en-GB" w:eastAsia="en-GB" w:bidi="ar-SA"/>
              </w:rPr>
            </w:pPr>
          </w:p>
        </w:tc>
        <w:tc>
          <w:tcPr>
            <w:tcW w:w="4882" w:type="dxa"/>
            <w:tcBorders>
              <w:top w:val="nil"/>
              <w:left w:val="nil"/>
              <w:bottom w:val="single" w:sz="4" w:space="0" w:color="auto"/>
              <w:right w:val="single" w:sz="4" w:space="0" w:color="auto"/>
            </w:tcBorders>
            <w:shd w:val="clear" w:color="auto" w:fill="auto"/>
            <w:vAlign w:val="center"/>
          </w:tcPr>
          <w:p w14:paraId="2F7F4596" w14:textId="6FD95D6D" w:rsidR="009B7CF8" w:rsidRPr="000A721D" w:rsidRDefault="007A6CFD" w:rsidP="004D6652">
            <w:pPr>
              <w:ind w:left="0"/>
              <w:jc w:val="both"/>
              <w:rPr>
                <w:rFonts w:eastAsia="Times New Roman"/>
                <w:color w:val="000000"/>
                <w:sz w:val="22"/>
                <w:szCs w:val="22"/>
                <w:highlight w:val="yellow"/>
                <w:lang w:val="fr-FR" w:eastAsia="en-GB" w:bidi="ar-SA"/>
              </w:rPr>
            </w:pPr>
            <w:r w:rsidRPr="000A721D">
              <w:rPr>
                <w:rFonts w:eastAsia="Times New Roman"/>
                <w:color w:val="000000"/>
                <w:sz w:val="22"/>
                <w:szCs w:val="22"/>
                <w:lang w:val="fr-FR" w:eastAsia="en-GB" w:bidi="ar-SA"/>
              </w:rPr>
              <w:t>Veuillez compléter toutes les informations demandées et les soumettre avec votre offre.</w:t>
            </w:r>
          </w:p>
        </w:tc>
      </w:tr>
      <w:tr w:rsidR="009B7CF8" w:rsidRPr="000A721D" w14:paraId="1B5DE2A3" w14:textId="77777777" w:rsidTr="00905DCD">
        <w:trPr>
          <w:trHeight w:val="968"/>
        </w:trPr>
        <w:tc>
          <w:tcPr>
            <w:tcW w:w="4882" w:type="dxa"/>
            <w:tcBorders>
              <w:top w:val="nil"/>
              <w:left w:val="single" w:sz="4" w:space="0" w:color="auto"/>
              <w:bottom w:val="single" w:sz="4" w:space="0" w:color="auto"/>
              <w:right w:val="single" w:sz="4" w:space="0" w:color="auto"/>
            </w:tcBorders>
            <w:shd w:val="clear" w:color="auto" w:fill="auto"/>
            <w:vAlign w:val="center"/>
            <w:hideMark/>
          </w:tcPr>
          <w:p w14:paraId="59D3A9B9" w14:textId="77777777" w:rsidR="007A6CFD" w:rsidRDefault="007A6CFD" w:rsidP="004D6652">
            <w:pPr>
              <w:pStyle w:val="NormalWeb"/>
              <w:ind w:left="0"/>
              <w:jc w:val="both"/>
              <w:rPr>
                <w:sz w:val="22"/>
                <w:szCs w:val="22"/>
              </w:rPr>
            </w:pPr>
            <w:r w:rsidRPr="00F82BEB">
              <w:rPr>
                <w:sz w:val="22"/>
                <w:szCs w:val="22"/>
              </w:rPr>
              <w:t xml:space="preserve">ANNEXE D - Questionnaire du fournisseur </w:t>
            </w:r>
          </w:p>
          <w:p w14:paraId="70034E08" w14:textId="0668F3C2" w:rsidR="009B7CF8" w:rsidRPr="00D74534" w:rsidRDefault="009B7CF8" w:rsidP="004D6652">
            <w:pPr>
              <w:ind w:left="0"/>
              <w:jc w:val="both"/>
              <w:rPr>
                <w:rFonts w:eastAsia="Times New Roman"/>
                <w:b/>
                <w:bCs/>
                <w:color w:val="000000"/>
                <w:sz w:val="22"/>
                <w:szCs w:val="22"/>
                <w:highlight w:val="yellow"/>
                <w:lang w:val="en-GB" w:eastAsia="en-GB" w:bidi="ar-SA"/>
              </w:rPr>
            </w:pPr>
          </w:p>
        </w:tc>
        <w:tc>
          <w:tcPr>
            <w:tcW w:w="4882" w:type="dxa"/>
            <w:tcBorders>
              <w:top w:val="nil"/>
              <w:left w:val="nil"/>
              <w:bottom w:val="single" w:sz="4" w:space="0" w:color="auto"/>
              <w:right w:val="single" w:sz="4" w:space="0" w:color="auto"/>
            </w:tcBorders>
            <w:shd w:val="clear" w:color="auto" w:fill="auto"/>
            <w:vAlign w:val="center"/>
            <w:hideMark/>
          </w:tcPr>
          <w:p w14:paraId="201687A1" w14:textId="7DF26E26" w:rsidR="009B7CF8" w:rsidRPr="000A721D" w:rsidRDefault="007A6CFD" w:rsidP="004D6652">
            <w:pPr>
              <w:ind w:left="0"/>
              <w:jc w:val="both"/>
              <w:rPr>
                <w:rFonts w:eastAsia="Times New Roman"/>
                <w:color w:val="000000"/>
                <w:sz w:val="22"/>
                <w:szCs w:val="22"/>
                <w:highlight w:val="yellow"/>
                <w:lang w:val="fr-FR" w:eastAsia="en-GB" w:bidi="ar-SA"/>
              </w:rPr>
            </w:pPr>
            <w:r w:rsidRPr="000A721D">
              <w:rPr>
                <w:rFonts w:eastAsia="Times New Roman"/>
                <w:color w:val="000000"/>
                <w:sz w:val="22"/>
                <w:szCs w:val="22"/>
                <w:lang w:val="fr-FR" w:eastAsia="en-GB" w:bidi="ar-SA"/>
              </w:rPr>
              <w:t>Veuillez compléter toutes les informations demandées et les soumettre avec votre offre.</w:t>
            </w:r>
          </w:p>
        </w:tc>
      </w:tr>
      <w:tr w:rsidR="009B7CF8" w:rsidRPr="000A721D" w14:paraId="33C9DD22" w14:textId="77777777" w:rsidTr="00905DCD">
        <w:trPr>
          <w:trHeight w:val="832"/>
        </w:trPr>
        <w:tc>
          <w:tcPr>
            <w:tcW w:w="4882" w:type="dxa"/>
            <w:tcBorders>
              <w:top w:val="nil"/>
              <w:left w:val="single" w:sz="4" w:space="0" w:color="auto"/>
              <w:bottom w:val="single" w:sz="4" w:space="0" w:color="auto"/>
              <w:right w:val="single" w:sz="4" w:space="0" w:color="auto"/>
            </w:tcBorders>
            <w:shd w:val="clear" w:color="auto" w:fill="auto"/>
            <w:vAlign w:val="center"/>
          </w:tcPr>
          <w:p w14:paraId="589BEA85" w14:textId="77777777" w:rsidR="007A6CFD" w:rsidRPr="000A721D" w:rsidRDefault="007A6CFD" w:rsidP="004D6652">
            <w:pPr>
              <w:pStyle w:val="NormalWeb"/>
              <w:jc w:val="both"/>
              <w:rPr>
                <w:sz w:val="22"/>
                <w:szCs w:val="22"/>
                <w:lang w:val="fr-FR"/>
              </w:rPr>
            </w:pPr>
          </w:p>
          <w:p w14:paraId="7080C37C" w14:textId="77777777" w:rsidR="007A6CFD" w:rsidRPr="000A721D" w:rsidRDefault="007A6CFD" w:rsidP="004D6652">
            <w:pPr>
              <w:pStyle w:val="NormalWeb"/>
              <w:ind w:left="0"/>
              <w:jc w:val="both"/>
              <w:rPr>
                <w:sz w:val="22"/>
                <w:szCs w:val="22"/>
                <w:lang w:val="fr-FR"/>
              </w:rPr>
            </w:pPr>
            <w:r w:rsidRPr="000A721D">
              <w:rPr>
                <w:sz w:val="22"/>
                <w:szCs w:val="22"/>
                <w:lang w:val="fr-FR"/>
              </w:rPr>
              <w:t xml:space="preserve">ANNEXE E - Code de conduite des non-fonctionnaires </w:t>
            </w:r>
          </w:p>
          <w:p w14:paraId="4032CDA7" w14:textId="3D85FF32" w:rsidR="009B7CF8" w:rsidRPr="000A721D" w:rsidRDefault="009B7CF8" w:rsidP="004D6652">
            <w:pPr>
              <w:ind w:left="0"/>
              <w:jc w:val="both"/>
              <w:rPr>
                <w:rFonts w:eastAsia="Times New Roman"/>
                <w:b/>
                <w:bCs/>
                <w:color w:val="000000"/>
                <w:sz w:val="22"/>
                <w:szCs w:val="22"/>
                <w:highlight w:val="yellow"/>
                <w:lang w:val="fr-FR" w:eastAsia="en-GB" w:bidi="ar-SA"/>
              </w:rPr>
            </w:pPr>
          </w:p>
        </w:tc>
        <w:tc>
          <w:tcPr>
            <w:tcW w:w="4882" w:type="dxa"/>
            <w:tcBorders>
              <w:top w:val="nil"/>
              <w:left w:val="nil"/>
              <w:bottom w:val="single" w:sz="4" w:space="0" w:color="auto"/>
              <w:right w:val="single" w:sz="4" w:space="0" w:color="auto"/>
            </w:tcBorders>
            <w:shd w:val="clear" w:color="auto" w:fill="auto"/>
            <w:vAlign w:val="center"/>
          </w:tcPr>
          <w:p w14:paraId="7413B9BF" w14:textId="24AA7648" w:rsidR="009B7CF8" w:rsidRPr="000A721D" w:rsidRDefault="007A6CFD" w:rsidP="004D6652">
            <w:pPr>
              <w:ind w:left="0"/>
              <w:jc w:val="both"/>
              <w:rPr>
                <w:rFonts w:eastAsia="Times New Roman"/>
                <w:color w:val="000000"/>
                <w:sz w:val="22"/>
                <w:szCs w:val="22"/>
                <w:highlight w:val="yellow"/>
                <w:lang w:val="fr-FR" w:eastAsia="en-GB" w:bidi="ar-SA"/>
              </w:rPr>
            </w:pPr>
            <w:r w:rsidRPr="000A721D">
              <w:rPr>
                <w:rFonts w:eastAsia="Times New Roman"/>
                <w:color w:val="000000"/>
                <w:sz w:val="22"/>
                <w:szCs w:val="22"/>
                <w:lang w:val="fr-FR" w:eastAsia="en-GB" w:bidi="ar-SA"/>
              </w:rPr>
              <w:t>Veuillez compléter toutes les informations demandées et les soumettre avec votre offre.</w:t>
            </w:r>
          </w:p>
        </w:tc>
      </w:tr>
    </w:tbl>
    <w:p w14:paraId="4EF12D28" w14:textId="1B34E018" w:rsidR="009F6B84" w:rsidRPr="000A721D" w:rsidRDefault="009F6B84" w:rsidP="004D6652">
      <w:pPr>
        <w:pStyle w:val="heading10"/>
        <w:numPr>
          <w:ilvl w:val="0"/>
          <w:numId w:val="0"/>
        </w:numPr>
        <w:jc w:val="both"/>
        <w:rPr>
          <w:rStyle w:val="Header1"/>
          <w:b w:val="0"/>
          <w:sz w:val="22"/>
          <w:szCs w:val="22"/>
          <w:highlight w:val="yellow"/>
          <w:lang w:val="fr-FR"/>
        </w:rPr>
      </w:pPr>
      <w:bookmarkStart w:id="5" w:name="a696886"/>
      <w:bookmarkStart w:id="6" w:name="a815094"/>
      <w:bookmarkStart w:id="7" w:name="a794551"/>
      <w:bookmarkStart w:id="8" w:name="a636606"/>
      <w:bookmarkStart w:id="9" w:name="a94132"/>
      <w:bookmarkStart w:id="10" w:name="a970821"/>
      <w:bookmarkStart w:id="11" w:name="a855600"/>
      <w:bookmarkStart w:id="12" w:name="a184951"/>
      <w:bookmarkStart w:id="13" w:name="a446168"/>
      <w:bookmarkStart w:id="14" w:name="a180293"/>
      <w:bookmarkEnd w:id="5"/>
      <w:bookmarkEnd w:id="6"/>
      <w:bookmarkEnd w:id="7"/>
      <w:bookmarkEnd w:id="8"/>
      <w:bookmarkEnd w:id="9"/>
      <w:bookmarkEnd w:id="10"/>
      <w:bookmarkEnd w:id="11"/>
      <w:bookmarkEnd w:id="12"/>
      <w:bookmarkEnd w:id="13"/>
      <w:bookmarkEnd w:id="14"/>
    </w:p>
    <w:p w14:paraId="1ED6D662" w14:textId="77777777" w:rsidR="00F5774C" w:rsidRPr="000A721D" w:rsidRDefault="00F5774C" w:rsidP="004D6652">
      <w:pPr>
        <w:jc w:val="both"/>
        <w:rPr>
          <w:lang w:val="fr-FR"/>
        </w:rPr>
      </w:pPr>
    </w:p>
    <w:p w14:paraId="6BDAFA9C" w14:textId="77777777" w:rsidR="00F5774C" w:rsidRPr="000A721D" w:rsidRDefault="00F5774C" w:rsidP="004D6652">
      <w:pPr>
        <w:jc w:val="both"/>
        <w:rPr>
          <w:lang w:val="fr-FR"/>
        </w:rPr>
      </w:pPr>
    </w:p>
    <w:p w14:paraId="3D7BC93E" w14:textId="77777777" w:rsidR="00F5774C" w:rsidRPr="000A721D" w:rsidRDefault="00F5774C" w:rsidP="004D6652">
      <w:pPr>
        <w:jc w:val="both"/>
        <w:rPr>
          <w:lang w:val="fr-FR"/>
        </w:rPr>
      </w:pPr>
    </w:p>
    <w:p w14:paraId="5BC609F3" w14:textId="77777777" w:rsidR="00F5774C" w:rsidRPr="000A721D" w:rsidRDefault="00F5774C" w:rsidP="004D6652">
      <w:pPr>
        <w:jc w:val="both"/>
        <w:rPr>
          <w:lang w:val="fr-FR"/>
        </w:rPr>
      </w:pPr>
    </w:p>
    <w:p w14:paraId="458D3CF1" w14:textId="77777777" w:rsidR="00F5774C" w:rsidRPr="000A721D" w:rsidRDefault="00F5774C" w:rsidP="004D6652">
      <w:pPr>
        <w:jc w:val="both"/>
        <w:rPr>
          <w:lang w:val="fr-FR"/>
        </w:rPr>
      </w:pPr>
    </w:p>
    <w:p w14:paraId="66637DA0" w14:textId="77777777" w:rsidR="00F5774C" w:rsidRPr="000A721D" w:rsidRDefault="00F5774C" w:rsidP="004D6652">
      <w:pPr>
        <w:jc w:val="both"/>
        <w:rPr>
          <w:lang w:val="fr-FR"/>
        </w:rPr>
      </w:pPr>
    </w:p>
    <w:p w14:paraId="0E44081D" w14:textId="77777777" w:rsidR="00F5774C" w:rsidRPr="000A721D" w:rsidRDefault="00F5774C" w:rsidP="004D6652">
      <w:pPr>
        <w:jc w:val="both"/>
        <w:rPr>
          <w:lang w:val="fr-FR"/>
        </w:rPr>
      </w:pPr>
    </w:p>
    <w:p w14:paraId="5FA62E40" w14:textId="77777777" w:rsidR="00F5774C" w:rsidRPr="000A721D" w:rsidRDefault="00F5774C" w:rsidP="004D6652">
      <w:pPr>
        <w:jc w:val="both"/>
        <w:rPr>
          <w:lang w:val="fr-FR"/>
        </w:rPr>
      </w:pPr>
    </w:p>
    <w:p w14:paraId="623C9139" w14:textId="77777777" w:rsidR="00F5774C" w:rsidRPr="000A721D" w:rsidRDefault="00F5774C" w:rsidP="004D6652">
      <w:pPr>
        <w:jc w:val="both"/>
        <w:rPr>
          <w:lang w:val="fr-FR"/>
        </w:rPr>
      </w:pPr>
    </w:p>
    <w:p w14:paraId="2B08A39B" w14:textId="77777777" w:rsidR="00F5774C" w:rsidRPr="000A721D" w:rsidRDefault="00F5774C" w:rsidP="004D6652">
      <w:pPr>
        <w:jc w:val="both"/>
        <w:rPr>
          <w:lang w:val="fr-FR"/>
        </w:rPr>
      </w:pPr>
    </w:p>
    <w:p w14:paraId="14A197E4" w14:textId="77777777" w:rsidR="00F5774C" w:rsidRPr="000A721D" w:rsidRDefault="00F5774C" w:rsidP="004D6652">
      <w:pPr>
        <w:jc w:val="both"/>
        <w:rPr>
          <w:lang w:val="fr-FR"/>
        </w:rPr>
      </w:pPr>
    </w:p>
    <w:p w14:paraId="1A75FF9A" w14:textId="77777777" w:rsidR="00F5774C" w:rsidRPr="000A721D" w:rsidRDefault="00F5774C" w:rsidP="004D6652">
      <w:pPr>
        <w:jc w:val="both"/>
        <w:rPr>
          <w:lang w:val="fr-FR"/>
        </w:rPr>
      </w:pPr>
    </w:p>
    <w:p w14:paraId="6EB07ED2" w14:textId="77777777" w:rsidR="00F5774C" w:rsidRPr="000A721D" w:rsidRDefault="00F5774C" w:rsidP="004D6652">
      <w:pPr>
        <w:jc w:val="both"/>
        <w:rPr>
          <w:lang w:val="fr-FR"/>
        </w:rPr>
      </w:pPr>
    </w:p>
    <w:p w14:paraId="33A1440D" w14:textId="458838F8" w:rsidR="00F5774C" w:rsidRPr="000A721D" w:rsidRDefault="00F5774C" w:rsidP="004D6652">
      <w:pPr>
        <w:ind w:left="0"/>
        <w:jc w:val="both"/>
        <w:rPr>
          <w:lang w:val="fr-FR"/>
        </w:rPr>
      </w:pPr>
    </w:p>
    <w:sectPr w:rsidR="00F5774C" w:rsidRPr="000A721D" w:rsidSect="009C477E">
      <w:footerReference w:type="default" r:id="rId17"/>
      <w:pgSz w:w="11906" w:h="16838" w:code="9"/>
      <w:pgMar w:top="1152" w:right="1138" w:bottom="288" w:left="994" w:header="562" w:footer="562"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21CC8" w16cex:dateUtc="2025-01-27T14:55:00Z"/>
  <w16cex:commentExtensible w16cex:durableId="2B421D67" w16cex:dateUtc="2025-01-27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28A959" w16cid:durableId="2B421CC8"/>
  <w16cid:commentId w16cid:paraId="4DD43EA8" w16cid:durableId="2B421D6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89B36" w14:textId="77777777" w:rsidR="0056698D" w:rsidRDefault="0056698D" w:rsidP="00A56DF0">
      <w:r>
        <w:separator/>
      </w:r>
    </w:p>
  </w:endnote>
  <w:endnote w:type="continuationSeparator" w:id="0">
    <w:p w14:paraId="72E0BF88" w14:textId="77777777" w:rsidR="0056698D" w:rsidRDefault="0056698D" w:rsidP="00A56DF0">
      <w:r>
        <w:continuationSeparator/>
      </w:r>
    </w:p>
  </w:endnote>
  <w:endnote w:type="continuationNotice" w:id="1">
    <w:p w14:paraId="0A546FBC" w14:textId="77777777" w:rsidR="0056698D" w:rsidRDefault="00566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panose1 w:val="020B0503030404020204"/>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26E07E72" w:rsidR="0060527A" w:rsidRPr="001719B3" w:rsidRDefault="0060527A">
        <w:pPr>
          <w:pStyle w:val="Pieddepage"/>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56698D">
          <w:rPr>
            <w:noProof/>
            <w:sz w:val="20"/>
          </w:rPr>
          <w:t>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0527A" w:rsidRDefault="0060527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36526" w14:textId="77777777" w:rsidR="0056698D" w:rsidRDefault="0056698D" w:rsidP="00A56DF0">
      <w:r>
        <w:separator/>
      </w:r>
    </w:p>
  </w:footnote>
  <w:footnote w:type="continuationSeparator" w:id="0">
    <w:p w14:paraId="2DA005A8" w14:textId="77777777" w:rsidR="0056698D" w:rsidRDefault="0056698D" w:rsidP="00A56DF0">
      <w:r>
        <w:continuationSeparator/>
      </w:r>
    </w:p>
  </w:footnote>
  <w:footnote w:type="continuationNotice" w:id="1">
    <w:p w14:paraId="49D08A61" w14:textId="77777777" w:rsidR="0056698D" w:rsidRDefault="0056698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4CC20406"/>
    <w:lvl w:ilvl="0">
      <w:start w:val="1"/>
      <w:numFmt w:val="decimal"/>
      <w:pStyle w:val="Listenumros"/>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Titre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1D7AE0"/>
    <w:multiLevelType w:val="hybridMultilevel"/>
    <w:tmpl w:val="772AE67E"/>
    <w:lvl w:ilvl="0" w:tplc="2000000B">
      <w:start w:val="1"/>
      <w:numFmt w:val="bullet"/>
      <w:lvlText w:val=""/>
      <w:lvlJc w:val="left"/>
      <w:pPr>
        <w:ind w:left="1287" w:hanging="360"/>
      </w:pPr>
      <w:rPr>
        <w:rFonts w:ascii="Wingdings" w:hAnsi="Wingdings"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DA0CD5"/>
    <w:multiLevelType w:val="hybridMultilevel"/>
    <w:tmpl w:val="81DE912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024B8C"/>
    <w:multiLevelType w:val="hybridMultilevel"/>
    <w:tmpl w:val="384ADEE8"/>
    <w:lvl w:ilvl="0" w:tplc="DA5EE8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6"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9B4DC6"/>
    <w:multiLevelType w:val="hybridMultilevel"/>
    <w:tmpl w:val="22742448"/>
    <w:lvl w:ilvl="0" w:tplc="2000000F">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2"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5"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51831F8"/>
    <w:multiLevelType w:val="hybridMultilevel"/>
    <w:tmpl w:val="6248E1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8A01B6"/>
    <w:multiLevelType w:val="hybridMultilevel"/>
    <w:tmpl w:val="85FA7086"/>
    <w:lvl w:ilvl="0" w:tplc="42B0C0BC">
      <w:start w:val="1"/>
      <w:numFmt w:val="decimal"/>
      <w:lvlText w:val="%1."/>
      <w:lvlJc w:val="left"/>
      <w:pPr>
        <w:ind w:left="720" w:hanging="360"/>
      </w:pPr>
      <w:rPr>
        <w:rFonts w:hint="default"/>
        <w:sz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E84105"/>
    <w:multiLevelType w:val="hybridMultilevel"/>
    <w:tmpl w:val="6EB0CBBC"/>
    <w:lvl w:ilvl="0" w:tplc="83364E06">
      <w:start w:val="1"/>
      <w:numFmt w:val="bullet"/>
      <w:pStyle w:val="Paragraphedeliste"/>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5"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7B716F49"/>
    <w:multiLevelType w:val="hybridMultilevel"/>
    <w:tmpl w:val="1E5C03D6"/>
    <w:lvl w:ilvl="0" w:tplc="2000000B">
      <w:start w:val="1"/>
      <w:numFmt w:val="bullet"/>
      <w:lvlText w:val=""/>
      <w:lvlJc w:val="left"/>
      <w:pPr>
        <w:ind w:left="1287" w:hanging="360"/>
      </w:pPr>
      <w:rPr>
        <w:rFonts w:ascii="Wingdings" w:hAnsi="Wingdings"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num w:numId="1">
    <w:abstractNumId w:val="15"/>
  </w:num>
  <w:num w:numId="2">
    <w:abstractNumId w:val="1"/>
  </w:num>
  <w:num w:numId="3">
    <w:abstractNumId w:val="22"/>
  </w:num>
  <w:num w:numId="4">
    <w:abstractNumId w:val="33"/>
  </w:num>
  <w:num w:numId="5">
    <w:abstractNumId w:val="0"/>
  </w:num>
  <w:num w:numId="6">
    <w:abstractNumId w:val="31"/>
  </w:num>
  <w:num w:numId="7">
    <w:abstractNumId w:val="29"/>
  </w:num>
  <w:num w:numId="8">
    <w:abstractNumId w:val="4"/>
  </w:num>
  <w:num w:numId="9">
    <w:abstractNumId w:val="34"/>
  </w:num>
  <w:num w:numId="10">
    <w:abstractNumId w:val="30"/>
  </w:num>
  <w:num w:numId="11">
    <w:abstractNumId w:val="2"/>
  </w:num>
  <w:num w:numId="12">
    <w:abstractNumId w:val="35"/>
  </w:num>
  <w:num w:numId="13">
    <w:abstractNumId w:val="7"/>
  </w:num>
  <w:num w:numId="14">
    <w:abstractNumId w:val="9"/>
  </w:num>
  <w:num w:numId="15">
    <w:abstractNumId w:val="10"/>
  </w:num>
  <w:num w:numId="16">
    <w:abstractNumId w:val="30"/>
    <w:lvlOverride w:ilvl="0">
      <w:startOverride w:val="3"/>
    </w:lvlOverride>
    <w:lvlOverride w:ilvl="1">
      <w:startOverride w:val="1"/>
    </w:lvlOverride>
  </w:num>
  <w:num w:numId="17">
    <w:abstractNumId w:val="30"/>
    <w:lvlOverride w:ilvl="0">
      <w:startOverride w:val="10"/>
    </w:lvlOverride>
    <w:lvlOverride w:ilvl="1">
      <w:startOverride w:val="1"/>
    </w:lvlOverride>
  </w:num>
  <w:num w:numId="18">
    <w:abstractNumId w:val="12"/>
  </w:num>
  <w:num w:numId="19">
    <w:abstractNumId w:val="20"/>
  </w:num>
  <w:num w:numId="20">
    <w:abstractNumId w:val="27"/>
  </w:num>
  <w:num w:numId="21">
    <w:abstractNumId w:val="6"/>
  </w:num>
  <w:num w:numId="22">
    <w:abstractNumId w:val="8"/>
  </w:num>
  <w:num w:numId="23">
    <w:abstractNumId w:val="17"/>
  </w:num>
  <w:num w:numId="24">
    <w:abstractNumId w:val="13"/>
  </w:num>
  <w:num w:numId="25">
    <w:abstractNumId w:val="3"/>
  </w:num>
  <w:num w:numId="26">
    <w:abstractNumId w:val="24"/>
  </w:num>
  <w:num w:numId="27">
    <w:abstractNumId w:val="30"/>
  </w:num>
  <w:num w:numId="28">
    <w:abstractNumId w:val="11"/>
  </w:num>
  <w:num w:numId="29">
    <w:abstractNumId w:val="28"/>
  </w:num>
  <w:num w:numId="30">
    <w:abstractNumId w:val="21"/>
  </w:num>
  <w:num w:numId="31">
    <w:abstractNumId w:val="23"/>
  </w:num>
  <w:num w:numId="32">
    <w:abstractNumId w:val="25"/>
  </w:num>
  <w:num w:numId="33">
    <w:abstractNumId w:val="16"/>
  </w:num>
  <w:num w:numId="34">
    <w:abstractNumId w:val="19"/>
  </w:num>
  <w:num w:numId="35">
    <w:abstractNumId w:val="30"/>
  </w:num>
  <w:num w:numId="36">
    <w:abstractNumId w:val="14"/>
  </w:num>
  <w:num w:numId="37">
    <w:abstractNumId w:val="32"/>
  </w:num>
  <w:num w:numId="38">
    <w:abstractNumId w:val="26"/>
  </w:num>
  <w:num w:numId="39">
    <w:abstractNumId w:val="18"/>
  </w:num>
  <w:num w:numId="40">
    <w:abstractNumId w:val="36"/>
  </w:num>
  <w:num w:numId="41">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25DEE"/>
    <w:rsid w:val="000304A2"/>
    <w:rsid w:val="0003213D"/>
    <w:rsid w:val="0003406D"/>
    <w:rsid w:val="000341D3"/>
    <w:rsid w:val="00034806"/>
    <w:rsid w:val="00035970"/>
    <w:rsid w:val="00035D79"/>
    <w:rsid w:val="00036120"/>
    <w:rsid w:val="000365C6"/>
    <w:rsid w:val="0003693B"/>
    <w:rsid w:val="00036F90"/>
    <w:rsid w:val="0003774D"/>
    <w:rsid w:val="00040B99"/>
    <w:rsid w:val="00041265"/>
    <w:rsid w:val="00042BEC"/>
    <w:rsid w:val="0004399A"/>
    <w:rsid w:val="0005050E"/>
    <w:rsid w:val="00053485"/>
    <w:rsid w:val="0005786D"/>
    <w:rsid w:val="00057EB2"/>
    <w:rsid w:val="00060721"/>
    <w:rsid w:val="0006099D"/>
    <w:rsid w:val="00063E47"/>
    <w:rsid w:val="00064586"/>
    <w:rsid w:val="0006468D"/>
    <w:rsid w:val="0006643A"/>
    <w:rsid w:val="0007170A"/>
    <w:rsid w:val="000728EF"/>
    <w:rsid w:val="000744A0"/>
    <w:rsid w:val="00075083"/>
    <w:rsid w:val="00075752"/>
    <w:rsid w:val="00077CC6"/>
    <w:rsid w:val="0008007E"/>
    <w:rsid w:val="00081824"/>
    <w:rsid w:val="00081F89"/>
    <w:rsid w:val="00082950"/>
    <w:rsid w:val="00082E31"/>
    <w:rsid w:val="00085369"/>
    <w:rsid w:val="000853FA"/>
    <w:rsid w:val="00090205"/>
    <w:rsid w:val="00090A7B"/>
    <w:rsid w:val="000920BC"/>
    <w:rsid w:val="00093D87"/>
    <w:rsid w:val="0009446B"/>
    <w:rsid w:val="00096435"/>
    <w:rsid w:val="000A1EB1"/>
    <w:rsid w:val="000A28D6"/>
    <w:rsid w:val="000A2DEE"/>
    <w:rsid w:val="000A323A"/>
    <w:rsid w:val="000A721D"/>
    <w:rsid w:val="000A74FE"/>
    <w:rsid w:val="000B16FA"/>
    <w:rsid w:val="000B1A59"/>
    <w:rsid w:val="000B1FC4"/>
    <w:rsid w:val="000B2980"/>
    <w:rsid w:val="000B3DEE"/>
    <w:rsid w:val="000C0DE5"/>
    <w:rsid w:val="000C15FD"/>
    <w:rsid w:val="000C3B56"/>
    <w:rsid w:val="000D0F02"/>
    <w:rsid w:val="000D2670"/>
    <w:rsid w:val="000D3A78"/>
    <w:rsid w:val="000D4514"/>
    <w:rsid w:val="000D4807"/>
    <w:rsid w:val="000D5C54"/>
    <w:rsid w:val="000D6DFA"/>
    <w:rsid w:val="000E186D"/>
    <w:rsid w:val="000E2D55"/>
    <w:rsid w:val="000E383D"/>
    <w:rsid w:val="000E71D2"/>
    <w:rsid w:val="000E7DD1"/>
    <w:rsid w:val="000F148D"/>
    <w:rsid w:val="000F3B1D"/>
    <w:rsid w:val="000F6FF6"/>
    <w:rsid w:val="00100EEB"/>
    <w:rsid w:val="00102D78"/>
    <w:rsid w:val="00102E5C"/>
    <w:rsid w:val="0010488E"/>
    <w:rsid w:val="00105EB2"/>
    <w:rsid w:val="00107220"/>
    <w:rsid w:val="0011189C"/>
    <w:rsid w:val="0011315C"/>
    <w:rsid w:val="001135BE"/>
    <w:rsid w:val="0011472F"/>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369A8"/>
    <w:rsid w:val="00137C13"/>
    <w:rsid w:val="00141612"/>
    <w:rsid w:val="00143025"/>
    <w:rsid w:val="00144AF7"/>
    <w:rsid w:val="00146789"/>
    <w:rsid w:val="00147885"/>
    <w:rsid w:val="00147B63"/>
    <w:rsid w:val="00147CC4"/>
    <w:rsid w:val="00150D05"/>
    <w:rsid w:val="00152F4F"/>
    <w:rsid w:val="00154978"/>
    <w:rsid w:val="00155308"/>
    <w:rsid w:val="00155E13"/>
    <w:rsid w:val="0015643A"/>
    <w:rsid w:val="001602AD"/>
    <w:rsid w:val="00160ABC"/>
    <w:rsid w:val="00160E74"/>
    <w:rsid w:val="00161DC1"/>
    <w:rsid w:val="0016221A"/>
    <w:rsid w:val="0016419E"/>
    <w:rsid w:val="0016523C"/>
    <w:rsid w:val="001660B4"/>
    <w:rsid w:val="00166D59"/>
    <w:rsid w:val="0017122C"/>
    <w:rsid w:val="001719B3"/>
    <w:rsid w:val="00172312"/>
    <w:rsid w:val="0017456F"/>
    <w:rsid w:val="00174652"/>
    <w:rsid w:val="00175A88"/>
    <w:rsid w:val="00175D80"/>
    <w:rsid w:val="0017775A"/>
    <w:rsid w:val="00181773"/>
    <w:rsid w:val="00184377"/>
    <w:rsid w:val="00184838"/>
    <w:rsid w:val="001861EE"/>
    <w:rsid w:val="00186462"/>
    <w:rsid w:val="001871CA"/>
    <w:rsid w:val="00187D22"/>
    <w:rsid w:val="00190BA5"/>
    <w:rsid w:val="00192DDA"/>
    <w:rsid w:val="00193C31"/>
    <w:rsid w:val="001944FE"/>
    <w:rsid w:val="00197583"/>
    <w:rsid w:val="001A03FE"/>
    <w:rsid w:val="001A16FA"/>
    <w:rsid w:val="001A2CED"/>
    <w:rsid w:val="001A449D"/>
    <w:rsid w:val="001A7318"/>
    <w:rsid w:val="001B1795"/>
    <w:rsid w:val="001B1ADB"/>
    <w:rsid w:val="001D033C"/>
    <w:rsid w:val="001D43BC"/>
    <w:rsid w:val="001D6527"/>
    <w:rsid w:val="001D72DD"/>
    <w:rsid w:val="001D79ED"/>
    <w:rsid w:val="001E0376"/>
    <w:rsid w:val="001E58E0"/>
    <w:rsid w:val="001E747E"/>
    <w:rsid w:val="001E7BCE"/>
    <w:rsid w:val="001F01B6"/>
    <w:rsid w:val="001F4178"/>
    <w:rsid w:val="00201090"/>
    <w:rsid w:val="00203CB0"/>
    <w:rsid w:val="00207FB5"/>
    <w:rsid w:val="0021279D"/>
    <w:rsid w:val="00212EAD"/>
    <w:rsid w:val="002148B5"/>
    <w:rsid w:val="00214CF1"/>
    <w:rsid w:val="002159FE"/>
    <w:rsid w:val="00216831"/>
    <w:rsid w:val="0021698F"/>
    <w:rsid w:val="00220B7A"/>
    <w:rsid w:val="00220D63"/>
    <w:rsid w:val="00221D8F"/>
    <w:rsid w:val="00222CF5"/>
    <w:rsid w:val="0022330C"/>
    <w:rsid w:val="00224F0A"/>
    <w:rsid w:val="00231724"/>
    <w:rsid w:val="00232789"/>
    <w:rsid w:val="00233F3F"/>
    <w:rsid w:val="00234CFD"/>
    <w:rsid w:val="0024256A"/>
    <w:rsid w:val="00244F10"/>
    <w:rsid w:val="0024719F"/>
    <w:rsid w:val="00252068"/>
    <w:rsid w:val="002534A5"/>
    <w:rsid w:val="00254001"/>
    <w:rsid w:val="00254318"/>
    <w:rsid w:val="00254F59"/>
    <w:rsid w:val="00255FA3"/>
    <w:rsid w:val="00257A38"/>
    <w:rsid w:val="00257D95"/>
    <w:rsid w:val="0026096B"/>
    <w:rsid w:val="00263770"/>
    <w:rsid w:val="00263D09"/>
    <w:rsid w:val="0026429B"/>
    <w:rsid w:val="00272683"/>
    <w:rsid w:val="0028032B"/>
    <w:rsid w:val="002825D8"/>
    <w:rsid w:val="00285E7C"/>
    <w:rsid w:val="00290181"/>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2EC2"/>
    <w:rsid w:val="002D477C"/>
    <w:rsid w:val="002D62F7"/>
    <w:rsid w:val="002E4419"/>
    <w:rsid w:val="002E5367"/>
    <w:rsid w:val="002E7DCA"/>
    <w:rsid w:val="002F1132"/>
    <w:rsid w:val="002F1254"/>
    <w:rsid w:val="002F1308"/>
    <w:rsid w:val="002F20CD"/>
    <w:rsid w:val="002F2626"/>
    <w:rsid w:val="002F2C8D"/>
    <w:rsid w:val="002F39D4"/>
    <w:rsid w:val="002F4189"/>
    <w:rsid w:val="002F7B2D"/>
    <w:rsid w:val="003001F1"/>
    <w:rsid w:val="00300C03"/>
    <w:rsid w:val="00302E18"/>
    <w:rsid w:val="00303ABC"/>
    <w:rsid w:val="00304ADD"/>
    <w:rsid w:val="00304BDF"/>
    <w:rsid w:val="00314367"/>
    <w:rsid w:val="00314B44"/>
    <w:rsid w:val="0031570C"/>
    <w:rsid w:val="00315F90"/>
    <w:rsid w:val="0031745F"/>
    <w:rsid w:val="00317FF3"/>
    <w:rsid w:val="00321936"/>
    <w:rsid w:val="00321D45"/>
    <w:rsid w:val="003226B7"/>
    <w:rsid w:val="00323AA5"/>
    <w:rsid w:val="00324778"/>
    <w:rsid w:val="00324A71"/>
    <w:rsid w:val="00326E67"/>
    <w:rsid w:val="00330F74"/>
    <w:rsid w:val="003332B4"/>
    <w:rsid w:val="003353D8"/>
    <w:rsid w:val="00336464"/>
    <w:rsid w:val="003378AE"/>
    <w:rsid w:val="003418F2"/>
    <w:rsid w:val="00341E83"/>
    <w:rsid w:val="00342B2D"/>
    <w:rsid w:val="00343284"/>
    <w:rsid w:val="003442AC"/>
    <w:rsid w:val="00346114"/>
    <w:rsid w:val="00346D2F"/>
    <w:rsid w:val="003472AB"/>
    <w:rsid w:val="003473DA"/>
    <w:rsid w:val="00347EF7"/>
    <w:rsid w:val="003524C5"/>
    <w:rsid w:val="00355052"/>
    <w:rsid w:val="00355231"/>
    <w:rsid w:val="00357305"/>
    <w:rsid w:val="00360FA0"/>
    <w:rsid w:val="00361D77"/>
    <w:rsid w:val="00362171"/>
    <w:rsid w:val="0037194C"/>
    <w:rsid w:val="00371A73"/>
    <w:rsid w:val="00371F5F"/>
    <w:rsid w:val="003720AF"/>
    <w:rsid w:val="00373096"/>
    <w:rsid w:val="0037660B"/>
    <w:rsid w:val="0038431D"/>
    <w:rsid w:val="003872D9"/>
    <w:rsid w:val="00387906"/>
    <w:rsid w:val="00391924"/>
    <w:rsid w:val="00391ED9"/>
    <w:rsid w:val="003940BC"/>
    <w:rsid w:val="00394428"/>
    <w:rsid w:val="00395542"/>
    <w:rsid w:val="00396149"/>
    <w:rsid w:val="0039742F"/>
    <w:rsid w:val="00397AB7"/>
    <w:rsid w:val="003A107C"/>
    <w:rsid w:val="003A1AFB"/>
    <w:rsid w:val="003A3E92"/>
    <w:rsid w:val="003A55C1"/>
    <w:rsid w:val="003A67E2"/>
    <w:rsid w:val="003B0EBE"/>
    <w:rsid w:val="003B12E5"/>
    <w:rsid w:val="003B1632"/>
    <w:rsid w:val="003B263C"/>
    <w:rsid w:val="003B26C3"/>
    <w:rsid w:val="003B3F05"/>
    <w:rsid w:val="003B5C84"/>
    <w:rsid w:val="003B66C9"/>
    <w:rsid w:val="003C2187"/>
    <w:rsid w:val="003C4261"/>
    <w:rsid w:val="003C5B24"/>
    <w:rsid w:val="003C60D2"/>
    <w:rsid w:val="003C661D"/>
    <w:rsid w:val="003C72CC"/>
    <w:rsid w:val="003D01B3"/>
    <w:rsid w:val="003D08E0"/>
    <w:rsid w:val="003D1463"/>
    <w:rsid w:val="003D19FB"/>
    <w:rsid w:val="003D4B19"/>
    <w:rsid w:val="003D5439"/>
    <w:rsid w:val="003D6C11"/>
    <w:rsid w:val="003E1BBD"/>
    <w:rsid w:val="003E1F86"/>
    <w:rsid w:val="003E348B"/>
    <w:rsid w:val="003E56D0"/>
    <w:rsid w:val="003E6683"/>
    <w:rsid w:val="003E66E2"/>
    <w:rsid w:val="003E7EAD"/>
    <w:rsid w:val="003F0ED4"/>
    <w:rsid w:val="003F1F83"/>
    <w:rsid w:val="003F3E48"/>
    <w:rsid w:val="003F5359"/>
    <w:rsid w:val="003F5464"/>
    <w:rsid w:val="003F720C"/>
    <w:rsid w:val="003F7802"/>
    <w:rsid w:val="004003C1"/>
    <w:rsid w:val="00402CC3"/>
    <w:rsid w:val="004054B6"/>
    <w:rsid w:val="00405B73"/>
    <w:rsid w:val="00406E1E"/>
    <w:rsid w:val="004074FB"/>
    <w:rsid w:val="004105C4"/>
    <w:rsid w:val="004110FD"/>
    <w:rsid w:val="00414A0F"/>
    <w:rsid w:val="00414A16"/>
    <w:rsid w:val="00416E27"/>
    <w:rsid w:val="00417809"/>
    <w:rsid w:val="00425E8B"/>
    <w:rsid w:val="004261B5"/>
    <w:rsid w:val="00426BBC"/>
    <w:rsid w:val="00426CC2"/>
    <w:rsid w:val="0043149B"/>
    <w:rsid w:val="00432533"/>
    <w:rsid w:val="004337F5"/>
    <w:rsid w:val="0043477C"/>
    <w:rsid w:val="00435411"/>
    <w:rsid w:val="004366A7"/>
    <w:rsid w:val="0043689C"/>
    <w:rsid w:val="00440B3A"/>
    <w:rsid w:val="00442104"/>
    <w:rsid w:val="00442EE7"/>
    <w:rsid w:val="004441B3"/>
    <w:rsid w:val="00445B7B"/>
    <w:rsid w:val="00445DE8"/>
    <w:rsid w:val="00446603"/>
    <w:rsid w:val="00447F99"/>
    <w:rsid w:val="0045023D"/>
    <w:rsid w:val="00453D9E"/>
    <w:rsid w:val="004545B2"/>
    <w:rsid w:val="00455AA5"/>
    <w:rsid w:val="00456816"/>
    <w:rsid w:val="00461B8A"/>
    <w:rsid w:val="00462420"/>
    <w:rsid w:val="00466536"/>
    <w:rsid w:val="00470F0A"/>
    <w:rsid w:val="00471457"/>
    <w:rsid w:val="00474903"/>
    <w:rsid w:val="00475BFE"/>
    <w:rsid w:val="00476351"/>
    <w:rsid w:val="004764E1"/>
    <w:rsid w:val="00477A5B"/>
    <w:rsid w:val="00481DF8"/>
    <w:rsid w:val="00482EBF"/>
    <w:rsid w:val="004850D1"/>
    <w:rsid w:val="00485587"/>
    <w:rsid w:val="0048764C"/>
    <w:rsid w:val="004879E6"/>
    <w:rsid w:val="004879E7"/>
    <w:rsid w:val="004908AA"/>
    <w:rsid w:val="00490FFC"/>
    <w:rsid w:val="004910ED"/>
    <w:rsid w:val="00492516"/>
    <w:rsid w:val="00492F5C"/>
    <w:rsid w:val="00493942"/>
    <w:rsid w:val="004940E0"/>
    <w:rsid w:val="00494814"/>
    <w:rsid w:val="00495EAB"/>
    <w:rsid w:val="004A700B"/>
    <w:rsid w:val="004A77DF"/>
    <w:rsid w:val="004A7921"/>
    <w:rsid w:val="004B122E"/>
    <w:rsid w:val="004B310C"/>
    <w:rsid w:val="004B35DC"/>
    <w:rsid w:val="004B446C"/>
    <w:rsid w:val="004B6C6F"/>
    <w:rsid w:val="004B7072"/>
    <w:rsid w:val="004C18C0"/>
    <w:rsid w:val="004C18F6"/>
    <w:rsid w:val="004C22C1"/>
    <w:rsid w:val="004C7158"/>
    <w:rsid w:val="004C71C4"/>
    <w:rsid w:val="004D038B"/>
    <w:rsid w:val="004D0C18"/>
    <w:rsid w:val="004D19C3"/>
    <w:rsid w:val="004D1BD0"/>
    <w:rsid w:val="004D20D3"/>
    <w:rsid w:val="004D316C"/>
    <w:rsid w:val="004D343E"/>
    <w:rsid w:val="004D58AF"/>
    <w:rsid w:val="004D6652"/>
    <w:rsid w:val="004E0624"/>
    <w:rsid w:val="004E0FBD"/>
    <w:rsid w:val="004E2728"/>
    <w:rsid w:val="004F05C2"/>
    <w:rsid w:val="004F5642"/>
    <w:rsid w:val="004F69FF"/>
    <w:rsid w:val="004F754F"/>
    <w:rsid w:val="00502F36"/>
    <w:rsid w:val="005047DD"/>
    <w:rsid w:val="0050527B"/>
    <w:rsid w:val="00511632"/>
    <w:rsid w:val="0052190F"/>
    <w:rsid w:val="00527672"/>
    <w:rsid w:val="00527D50"/>
    <w:rsid w:val="0053168E"/>
    <w:rsid w:val="005336C6"/>
    <w:rsid w:val="005339AA"/>
    <w:rsid w:val="00533AD2"/>
    <w:rsid w:val="0053419A"/>
    <w:rsid w:val="0053429B"/>
    <w:rsid w:val="0054079C"/>
    <w:rsid w:val="00540A5D"/>
    <w:rsid w:val="00541C8B"/>
    <w:rsid w:val="005425C9"/>
    <w:rsid w:val="00543C29"/>
    <w:rsid w:val="00545B19"/>
    <w:rsid w:val="00546828"/>
    <w:rsid w:val="005507D6"/>
    <w:rsid w:val="00550D5A"/>
    <w:rsid w:val="005531B6"/>
    <w:rsid w:val="00553CD7"/>
    <w:rsid w:val="005555E9"/>
    <w:rsid w:val="00556EED"/>
    <w:rsid w:val="00560353"/>
    <w:rsid w:val="00561508"/>
    <w:rsid w:val="005647E3"/>
    <w:rsid w:val="00564C21"/>
    <w:rsid w:val="00564F5E"/>
    <w:rsid w:val="00565036"/>
    <w:rsid w:val="00565D57"/>
    <w:rsid w:val="0056698D"/>
    <w:rsid w:val="005669EF"/>
    <w:rsid w:val="00567153"/>
    <w:rsid w:val="0056764F"/>
    <w:rsid w:val="0057612E"/>
    <w:rsid w:val="0057632F"/>
    <w:rsid w:val="00576FA6"/>
    <w:rsid w:val="00577CD6"/>
    <w:rsid w:val="0058094E"/>
    <w:rsid w:val="00580B61"/>
    <w:rsid w:val="00582001"/>
    <w:rsid w:val="0058260B"/>
    <w:rsid w:val="00583D6E"/>
    <w:rsid w:val="005841B6"/>
    <w:rsid w:val="00584BD9"/>
    <w:rsid w:val="00585564"/>
    <w:rsid w:val="005856A1"/>
    <w:rsid w:val="005856DE"/>
    <w:rsid w:val="00585CCE"/>
    <w:rsid w:val="00586897"/>
    <w:rsid w:val="00586B1F"/>
    <w:rsid w:val="0059237F"/>
    <w:rsid w:val="00595610"/>
    <w:rsid w:val="005959B4"/>
    <w:rsid w:val="00595A51"/>
    <w:rsid w:val="0059728F"/>
    <w:rsid w:val="00597DBE"/>
    <w:rsid w:val="005A05C2"/>
    <w:rsid w:val="005A0E29"/>
    <w:rsid w:val="005A1829"/>
    <w:rsid w:val="005A1CAA"/>
    <w:rsid w:val="005A4487"/>
    <w:rsid w:val="005A4AF6"/>
    <w:rsid w:val="005A4BDA"/>
    <w:rsid w:val="005A6B62"/>
    <w:rsid w:val="005B122D"/>
    <w:rsid w:val="005B1A75"/>
    <w:rsid w:val="005B1CC9"/>
    <w:rsid w:val="005B412A"/>
    <w:rsid w:val="005B4C39"/>
    <w:rsid w:val="005B5FE5"/>
    <w:rsid w:val="005B643E"/>
    <w:rsid w:val="005B6D04"/>
    <w:rsid w:val="005C0106"/>
    <w:rsid w:val="005C03D6"/>
    <w:rsid w:val="005C0B9E"/>
    <w:rsid w:val="005C10B3"/>
    <w:rsid w:val="005C184D"/>
    <w:rsid w:val="005C24A7"/>
    <w:rsid w:val="005C336A"/>
    <w:rsid w:val="005C3D7C"/>
    <w:rsid w:val="005C4039"/>
    <w:rsid w:val="005C444A"/>
    <w:rsid w:val="005C629B"/>
    <w:rsid w:val="005C6681"/>
    <w:rsid w:val="005C7771"/>
    <w:rsid w:val="005D33B4"/>
    <w:rsid w:val="005D4625"/>
    <w:rsid w:val="005D4A0B"/>
    <w:rsid w:val="005D5422"/>
    <w:rsid w:val="005D6381"/>
    <w:rsid w:val="005D7121"/>
    <w:rsid w:val="005E08DE"/>
    <w:rsid w:val="005E0985"/>
    <w:rsid w:val="005E0A46"/>
    <w:rsid w:val="005E20B8"/>
    <w:rsid w:val="005E6704"/>
    <w:rsid w:val="005E6D29"/>
    <w:rsid w:val="005F1DAA"/>
    <w:rsid w:val="005F49DE"/>
    <w:rsid w:val="005F61EF"/>
    <w:rsid w:val="005F6FAE"/>
    <w:rsid w:val="005F7A5A"/>
    <w:rsid w:val="005F7F45"/>
    <w:rsid w:val="00600C1A"/>
    <w:rsid w:val="006015CD"/>
    <w:rsid w:val="00604D26"/>
    <w:rsid w:val="00604DB0"/>
    <w:rsid w:val="0060527A"/>
    <w:rsid w:val="0060538E"/>
    <w:rsid w:val="00605F38"/>
    <w:rsid w:val="00607FC6"/>
    <w:rsid w:val="00612AA1"/>
    <w:rsid w:val="00612CE5"/>
    <w:rsid w:val="00613129"/>
    <w:rsid w:val="00615E5C"/>
    <w:rsid w:val="006208E9"/>
    <w:rsid w:val="0062130F"/>
    <w:rsid w:val="0062228E"/>
    <w:rsid w:val="00622FD5"/>
    <w:rsid w:val="00623ACF"/>
    <w:rsid w:val="006242C4"/>
    <w:rsid w:val="00624A13"/>
    <w:rsid w:val="006311E6"/>
    <w:rsid w:val="00631512"/>
    <w:rsid w:val="00634483"/>
    <w:rsid w:val="0063680F"/>
    <w:rsid w:val="00636FAE"/>
    <w:rsid w:val="0064163C"/>
    <w:rsid w:val="006432DE"/>
    <w:rsid w:val="006444F0"/>
    <w:rsid w:val="0064605E"/>
    <w:rsid w:val="00646672"/>
    <w:rsid w:val="0064672E"/>
    <w:rsid w:val="0065030F"/>
    <w:rsid w:val="00651892"/>
    <w:rsid w:val="0065347F"/>
    <w:rsid w:val="006539C6"/>
    <w:rsid w:val="00655B62"/>
    <w:rsid w:val="00657EAE"/>
    <w:rsid w:val="00665B6C"/>
    <w:rsid w:val="00665C04"/>
    <w:rsid w:val="00665E4A"/>
    <w:rsid w:val="00670CED"/>
    <w:rsid w:val="006714F0"/>
    <w:rsid w:val="00671887"/>
    <w:rsid w:val="006728EF"/>
    <w:rsid w:val="00672D23"/>
    <w:rsid w:val="00672F63"/>
    <w:rsid w:val="006737B6"/>
    <w:rsid w:val="00674375"/>
    <w:rsid w:val="00675309"/>
    <w:rsid w:val="00676A80"/>
    <w:rsid w:val="00676D54"/>
    <w:rsid w:val="00676F1C"/>
    <w:rsid w:val="00680907"/>
    <w:rsid w:val="00683BC7"/>
    <w:rsid w:val="0068492E"/>
    <w:rsid w:val="00684D5B"/>
    <w:rsid w:val="00684DFB"/>
    <w:rsid w:val="00685453"/>
    <w:rsid w:val="00685C6D"/>
    <w:rsid w:val="00685F71"/>
    <w:rsid w:val="0069033A"/>
    <w:rsid w:val="00690D81"/>
    <w:rsid w:val="00691536"/>
    <w:rsid w:val="00693949"/>
    <w:rsid w:val="00693AE5"/>
    <w:rsid w:val="00693F42"/>
    <w:rsid w:val="00694053"/>
    <w:rsid w:val="00694B88"/>
    <w:rsid w:val="00696434"/>
    <w:rsid w:val="00697A97"/>
    <w:rsid w:val="00697E9D"/>
    <w:rsid w:val="006A028F"/>
    <w:rsid w:val="006A0A72"/>
    <w:rsid w:val="006A1403"/>
    <w:rsid w:val="006A1518"/>
    <w:rsid w:val="006A1A8F"/>
    <w:rsid w:val="006A25D0"/>
    <w:rsid w:val="006A5793"/>
    <w:rsid w:val="006A639A"/>
    <w:rsid w:val="006A70AA"/>
    <w:rsid w:val="006A758C"/>
    <w:rsid w:val="006B12C0"/>
    <w:rsid w:val="006B2EFD"/>
    <w:rsid w:val="006B3BDE"/>
    <w:rsid w:val="006B686D"/>
    <w:rsid w:val="006B6D39"/>
    <w:rsid w:val="006B7F88"/>
    <w:rsid w:val="006C0014"/>
    <w:rsid w:val="006C16DD"/>
    <w:rsid w:val="006C1A08"/>
    <w:rsid w:val="006C4375"/>
    <w:rsid w:val="006C44DD"/>
    <w:rsid w:val="006C500A"/>
    <w:rsid w:val="006C637F"/>
    <w:rsid w:val="006C679C"/>
    <w:rsid w:val="006C793D"/>
    <w:rsid w:val="006D12C9"/>
    <w:rsid w:val="006D1F28"/>
    <w:rsid w:val="006D2128"/>
    <w:rsid w:val="006D21B1"/>
    <w:rsid w:val="006D33C5"/>
    <w:rsid w:val="006D48BE"/>
    <w:rsid w:val="006D5AEE"/>
    <w:rsid w:val="006D6215"/>
    <w:rsid w:val="006D76CD"/>
    <w:rsid w:val="006E0DB6"/>
    <w:rsid w:val="006E14A1"/>
    <w:rsid w:val="006E299E"/>
    <w:rsid w:val="006E4190"/>
    <w:rsid w:val="006E6D6E"/>
    <w:rsid w:val="006E77C2"/>
    <w:rsid w:val="006F242B"/>
    <w:rsid w:val="006F3142"/>
    <w:rsid w:val="006F3601"/>
    <w:rsid w:val="006F3C0D"/>
    <w:rsid w:val="006F540F"/>
    <w:rsid w:val="006F696C"/>
    <w:rsid w:val="006F7CB4"/>
    <w:rsid w:val="00702BD6"/>
    <w:rsid w:val="00702DB6"/>
    <w:rsid w:val="007078EE"/>
    <w:rsid w:val="0071042A"/>
    <w:rsid w:val="00710D2F"/>
    <w:rsid w:val="00711B60"/>
    <w:rsid w:val="0071207D"/>
    <w:rsid w:val="00712D1F"/>
    <w:rsid w:val="00716EA0"/>
    <w:rsid w:val="00721ECA"/>
    <w:rsid w:val="00724D84"/>
    <w:rsid w:val="00726F1C"/>
    <w:rsid w:val="00731036"/>
    <w:rsid w:val="007311ED"/>
    <w:rsid w:val="00731889"/>
    <w:rsid w:val="007341A8"/>
    <w:rsid w:val="00742AD9"/>
    <w:rsid w:val="00742EFF"/>
    <w:rsid w:val="00747012"/>
    <w:rsid w:val="00750BCE"/>
    <w:rsid w:val="00752109"/>
    <w:rsid w:val="00753E2B"/>
    <w:rsid w:val="00753F94"/>
    <w:rsid w:val="007545D8"/>
    <w:rsid w:val="0075479E"/>
    <w:rsid w:val="00754FF3"/>
    <w:rsid w:val="00755B39"/>
    <w:rsid w:val="00757172"/>
    <w:rsid w:val="00757E9D"/>
    <w:rsid w:val="007614EC"/>
    <w:rsid w:val="00761E30"/>
    <w:rsid w:val="00762341"/>
    <w:rsid w:val="007638FA"/>
    <w:rsid w:val="007641E4"/>
    <w:rsid w:val="007654A2"/>
    <w:rsid w:val="007659C5"/>
    <w:rsid w:val="0077207C"/>
    <w:rsid w:val="00773289"/>
    <w:rsid w:val="00773398"/>
    <w:rsid w:val="00773CCA"/>
    <w:rsid w:val="00774CD1"/>
    <w:rsid w:val="00774EFE"/>
    <w:rsid w:val="007753C7"/>
    <w:rsid w:val="00776C00"/>
    <w:rsid w:val="00777CC5"/>
    <w:rsid w:val="00777F97"/>
    <w:rsid w:val="0077F1BA"/>
    <w:rsid w:val="00783058"/>
    <w:rsid w:val="00786198"/>
    <w:rsid w:val="00786E4E"/>
    <w:rsid w:val="00791B18"/>
    <w:rsid w:val="0079563C"/>
    <w:rsid w:val="00796C8F"/>
    <w:rsid w:val="00796D02"/>
    <w:rsid w:val="007A11C4"/>
    <w:rsid w:val="007A1647"/>
    <w:rsid w:val="007A1FD8"/>
    <w:rsid w:val="007A27EE"/>
    <w:rsid w:val="007A6CFD"/>
    <w:rsid w:val="007B0186"/>
    <w:rsid w:val="007B043F"/>
    <w:rsid w:val="007B06B4"/>
    <w:rsid w:val="007B60A0"/>
    <w:rsid w:val="007B77AC"/>
    <w:rsid w:val="007B7F54"/>
    <w:rsid w:val="007C0320"/>
    <w:rsid w:val="007C1472"/>
    <w:rsid w:val="007C1B90"/>
    <w:rsid w:val="007C6DEB"/>
    <w:rsid w:val="007C7165"/>
    <w:rsid w:val="007D240C"/>
    <w:rsid w:val="007D3349"/>
    <w:rsid w:val="007D33E1"/>
    <w:rsid w:val="007D39B8"/>
    <w:rsid w:val="007D3C87"/>
    <w:rsid w:val="007D5F65"/>
    <w:rsid w:val="007D7921"/>
    <w:rsid w:val="007E2BD8"/>
    <w:rsid w:val="007E37CE"/>
    <w:rsid w:val="007E42CC"/>
    <w:rsid w:val="007E5BFA"/>
    <w:rsid w:val="007E640A"/>
    <w:rsid w:val="007E733D"/>
    <w:rsid w:val="007E7759"/>
    <w:rsid w:val="007E7A8E"/>
    <w:rsid w:val="007F1289"/>
    <w:rsid w:val="007F1754"/>
    <w:rsid w:val="007F376F"/>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2AA1"/>
    <w:rsid w:val="00815EC9"/>
    <w:rsid w:val="00816378"/>
    <w:rsid w:val="00820C00"/>
    <w:rsid w:val="008231CD"/>
    <w:rsid w:val="00824493"/>
    <w:rsid w:val="00824EAC"/>
    <w:rsid w:val="00830387"/>
    <w:rsid w:val="008312F7"/>
    <w:rsid w:val="008330AA"/>
    <w:rsid w:val="00833C95"/>
    <w:rsid w:val="008346CB"/>
    <w:rsid w:val="008425CB"/>
    <w:rsid w:val="008454E3"/>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2FD5"/>
    <w:rsid w:val="00873DBA"/>
    <w:rsid w:val="00874A12"/>
    <w:rsid w:val="00874B31"/>
    <w:rsid w:val="0087728F"/>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3DD2"/>
    <w:rsid w:val="008A412B"/>
    <w:rsid w:val="008A4177"/>
    <w:rsid w:val="008A48AB"/>
    <w:rsid w:val="008A7BB9"/>
    <w:rsid w:val="008B1407"/>
    <w:rsid w:val="008B27C9"/>
    <w:rsid w:val="008B3DAD"/>
    <w:rsid w:val="008B48FB"/>
    <w:rsid w:val="008B5D33"/>
    <w:rsid w:val="008B628C"/>
    <w:rsid w:val="008B754B"/>
    <w:rsid w:val="008B77FC"/>
    <w:rsid w:val="008B7878"/>
    <w:rsid w:val="008C0BB4"/>
    <w:rsid w:val="008C11FD"/>
    <w:rsid w:val="008C1D50"/>
    <w:rsid w:val="008C29E3"/>
    <w:rsid w:val="008C2E06"/>
    <w:rsid w:val="008C2E62"/>
    <w:rsid w:val="008C3058"/>
    <w:rsid w:val="008C410E"/>
    <w:rsid w:val="008C4CE4"/>
    <w:rsid w:val="008D2377"/>
    <w:rsid w:val="008D23E6"/>
    <w:rsid w:val="008D30CE"/>
    <w:rsid w:val="008D4DB5"/>
    <w:rsid w:val="008D5028"/>
    <w:rsid w:val="008D6982"/>
    <w:rsid w:val="008E1DFD"/>
    <w:rsid w:val="008E1F18"/>
    <w:rsid w:val="008E2686"/>
    <w:rsid w:val="008F207D"/>
    <w:rsid w:val="008F5E34"/>
    <w:rsid w:val="008F6022"/>
    <w:rsid w:val="009000EB"/>
    <w:rsid w:val="009041EE"/>
    <w:rsid w:val="00905DCD"/>
    <w:rsid w:val="00910D18"/>
    <w:rsid w:val="00910D1B"/>
    <w:rsid w:val="009128E3"/>
    <w:rsid w:val="00916482"/>
    <w:rsid w:val="009174FC"/>
    <w:rsid w:val="00921160"/>
    <w:rsid w:val="00921952"/>
    <w:rsid w:val="00921FA4"/>
    <w:rsid w:val="00922A1C"/>
    <w:rsid w:val="00923458"/>
    <w:rsid w:val="00923C42"/>
    <w:rsid w:val="00926BCB"/>
    <w:rsid w:val="009274A3"/>
    <w:rsid w:val="009302D9"/>
    <w:rsid w:val="009319E3"/>
    <w:rsid w:val="009333A2"/>
    <w:rsid w:val="00933D8D"/>
    <w:rsid w:val="00934C97"/>
    <w:rsid w:val="00935345"/>
    <w:rsid w:val="009379CB"/>
    <w:rsid w:val="00937DEC"/>
    <w:rsid w:val="00940DA9"/>
    <w:rsid w:val="009429BD"/>
    <w:rsid w:val="00942F74"/>
    <w:rsid w:val="00946CFC"/>
    <w:rsid w:val="00947438"/>
    <w:rsid w:val="00947592"/>
    <w:rsid w:val="009510C9"/>
    <w:rsid w:val="00954106"/>
    <w:rsid w:val="00955012"/>
    <w:rsid w:val="009551D7"/>
    <w:rsid w:val="0095526E"/>
    <w:rsid w:val="009557B6"/>
    <w:rsid w:val="009571E1"/>
    <w:rsid w:val="00961825"/>
    <w:rsid w:val="00961E20"/>
    <w:rsid w:val="00963E1C"/>
    <w:rsid w:val="00965221"/>
    <w:rsid w:val="00967468"/>
    <w:rsid w:val="00967E08"/>
    <w:rsid w:val="00970D47"/>
    <w:rsid w:val="009752F4"/>
    <w:rsid w:val="0097623E"/>
    <w:rsid w:val="00977484"/>
    <w:rsid w:val="00980232"/>
    <w:rsid w:val="00982C62"/>
    <w:rsid w:val="00982D17"/>
    <w:rsid w:val="009830BF"/>
    <w:rsid w:val="009839A5"/>
    <w:rsid w:val="00985B47"/>
    <w:rsid w:val="00991086"/>
    <w:rsid w:val="00991411"/>
    <w:rsid w:val="00992715"/>
    <w:rsid w:val="00994FAA"/>
    <w:rsid w:val="0099566A"/>
    <w:rsid w:val="00996185"/>
    <w:rsid w:val="00996352"/>
    <w:rsid w:val="00997F3D"/>
    <w:rsid w:val="009A0001"/>
    <w:rsid w:val="009A233F"/>
    <w:rsid w:val="009A2430"/>
    <w:rsid w:val="009A44E1"/>
    <w:rsid w:val="009A5F84"/>
    <w:rsid w:val="009A6737"/>
    <w:rsid w:val="009A67A2"/>
    <w:rsid w:val="009A6A3C"/>
    <w:rsid w:val="009A77FD"/>
    <w:rsid w:val="009B08C5"/>
    <w:rsid w:val="009B3918"/>
    <w:rsid w:val="009B58F6"/>
    <w:rsid w:val="009B7CF8"/>
    <w:rsid w:val="009C0312"/>
    <w:rsid w:val="009C0B0E"/>
    <w:rsid w:val="009C1D66"/>
    <w:rsid w:val="009C2D4C"/>
    <w:rsid w:val="009C477E"/>
    <w:rsid w:val="009C4F86"/>
    <w:rsid w:val="009C5380"/>
    <w:rsid w:val="009C75ED"/>
    <w:rsid w:val="009D0A60"/>
    <w:rsid w:val="009D4D98"/>
    <w:rsid w:val="009D55F8"/>
    <w:rsid w:val="009D5626"/>
    <w:rsid w:val="009D5D21"/>
    <w:rsid w:val="009D5E8B"/>
    <w:rsid w:val="009D5F7F"/>
    <w:rsid w:val="009D7491"/>
    <w:rsid w:val="009E012B"/>
    <w:rsid w:val="009E2C5B"/>
    <w:rsid w:val="009E406C"/>
    <w:rsid w:val="009E4860"/>
    <w:rsid w:val="009E7B26"/>
    <w:rsid w:val="009F02F2"/>
    <w:rsid w:val="009F1944"/>
    <w:rsid w:val="009F1D23"/>
    <w:rsid w:val="009F2BB8"/>
    <w:rsid w:val="009F6B84"/>
    <w:rsid w:val="00A00C12"/>
    <w:rsid w:val="00A00D6B"/>
    <w:rsid w:val="00A0171B"/>
    <w:rsid w:val="00A03CEE"/>
    <w:rsid w:val="00A043A1"/>
    <w:rsid w:val="00A04668"/>
    <w:rsid w:val="00A04693"/>
    <w:rsid w:val="00A05289"/>
    <w:rsid w:val="00A0704D"/>
    <w:rsid w:val="00A105A7"/>
    <w:rsid w:val="00A106EC"/>
    <w:rsid w:val="00A1159E"/>
    <w:rsid w:val="00A1187E"/>
    <w:rsid w:val="00A1282B"/>
    <w:rsid w:val="00A14DEF"/>
    <w:rsid w:val="00A16B87"/>
    <w:rsid w:val="00A176A8"/>
    <w:rsid w:val="00A21212"/>
    <w:rsid w:val="00A2454E"/>
    <w:rsid w:val="00A24788"/>
    <w:rsid w:val="00A301E6"/>
    <w:rsid w:val="00A30E9D"/>
    <w:rsid w:val="00A322DD"/>
    <w:rsid w:val="00A3353C"/>
    <w:rsid w:val="00A349BA"/>
    <w:rsid w:val="00A35388"/>
    <w:rsid w:val="00A35941"/>
    <w:rsid w:val="00A35B17"/>
    <w:rsid w:val="00A36E9C"/>
    <w:rsid w:val="00A37DB4"/>
    <w:rsid w:val="00A40420"/>
    <w:rsid w:val="00A43B28"/>
    <w:rsid w:val="00A43F26"/>
    <w:rsid w:val="00A440BB"/>
    <w:rsid w:val="00A44FEB"/>
    <w:rsid w:val="00A45868"/>
    <w:rsid w:val="00A469EA"/>
    <w:rsid w:val="00A51FF2"/>
    <w:rsid w:val="00A5269F"/>
    <w:rsid w:val="00A56DF0"/>
    <w:rsid w:val="00A5756B"/>
    <w:rsid w:val="00A60EB9"/>
    <w:rsid w:val="00A638FB"/>
    <w:rsid w:val="00A6499F"/>
    <w:rsid w:val="00A651BC"/>
    <w:rsid w:val="00A65AA7"/>
    <w:rsid w:val="00A663C1"/>
    <w:rsid w:val="00A73740"/>
    <w:rsid w:val="00A74098"/>
    <w:rsid w:val="00A7503F"/>
    <w:rsid w:val="00A75514"/>
    <w:rsid w:val="00A77EDB"/>
    <w:rsid w:val="00A825DC"/>
    <w:rsid w:val="00A82EEE"/>
    <w:rsid w:val="00A87513"/>
    <w:rsid w:val="00A908B8"/>
    <w:rsid w:val="00A9103E"/>
    <w:rsid w:val="00A932A9"/>
    <w:rsid w:val="00A938F4"/>
    <w:rsid w:val="00A94375"/>
    <w:rsid w:val="00A97D12"/>
    <w:rsid w:val="00AA0B03"/>
    <w:rsid w:val="00AA26E6"/>
    <w:rsid w:val="00AA3CCC"/>
    <w:rsid w:val="00AA3F75"/>
    <w:rsid w:val="00AA44FE"/>
    <w:rsid w:val="00AA5678"/>
    <w:rsid w:val="00AA7A29"/>
    <w:rsid w:val="00AB1E49"/>
    <w:rsid w:val="00AB2D52"/>
    <w:rsid w:val="00AB37E1"/>
    <w:rsid w:val="00AB4E29"/>
    <w:rsid w:val="00AB6825"/>
    <w:rsid w:val="00AB6A99"/>
    <w:rsid w:val="00AC0558"/>
    <w:rsid w:val="00AC0B51"/>
    <w:rsid w:val="00AC21E9"/>
    <w:rsid w:val="00AC2F48"/>
    <w:rsid w:val="00AC5DB2"/>
    <w:rsid w:val="00AC706A"/>
    <w:rsid w:val="00AD0730"/>
    <w:rsid w:val="00AD2519"/>
    <w:rsid w:val="00AD3552"/>
    <w:rsid w:val="00AD6119"/>
    <w:rsid w:val="00AE0CA8"/>
    <w:rsid w:val="00AE34EF"/>
    <w:rsid w:val="00AE68F9"/>
    <w:rsid w:val="00AE6C02"/>
    <w:rsid w:val="00AF05BC"/>
    <w:rsid w:val="00AF2EC1"/>
    <w:rsid w:val="00AF31EA"/>
    <w:rsid w:val="00AF32B7"/>
    <w:rsid w:val="00AF4261"/>
    <w:rsid w:val="00AF46D0"/>
    <w:rsid w:val="00AF71E8"/>
    <w:rsid w:val="00B02537"/>
    <w:rsid w:val="00B02595"/>
    <w:rsid w:val="00B02B90"/>
    <w:rsid w:val="00B037EE"/>
    <w:rsid w:val="00B04434"/>
    <w:rsid w:val="00B05D72"/>
    <w:rsid w:val="00B07028"/>
    <w:rsid w:val="00B106A4"/>
    <w:rsid w:val="00B11E44"/>
    <w:rsid w:val="00B13896"/>
    <w:rsid w:val="00B13EA9"/>
    <w:rsid w:val="00B146E4"/>
    <w:rsid w:val="00B16660"/>
    <w:rsid w:val="00B207E3"/>
    <w:rsid w:val="00B21022"/>
    <w:rsid w:val="00B2131E"/>
    <w:rsid w:val="00B21F05"/>
    <w:rsid w:val="00B22BD1"/>
    <w:rsid w:val="00B236CA"/>
    <w:rsid w:val="00B23B47"/>
    <w:rsid w:val="00B247F7"/>
    <w:rsid w:val="00B24EEB"/>
    <w:rsid w:val="00B2539E"/>
    <w:rsid w:val="00B25CB2"/>
    <w:rsid w:val="00B26631"/>
    <w:rsid w:val="00B271AF"/>
    <w:rsid w:val="00B27D90"/>
    <w:rsid w:val="00B309AE"/>
    <w:rsid w:val="00B33440"/>
    <w:rsid w:val="00B37279"/>
    <w:rsid w:val="00B405A9"/>
    <w:rsid w:val="00B40D06"/>
    <w:rsid w:val="00B42477"/>
    <w:rsid w:val="00B439F1"/>
    <w:rsid w:val="00B44D3A"/>
    <w:rsid w:val="00B45AE6"/>
    <w:rsid w:val="00B45D3C"/>
    <w:rsid w:val="00B46E29"/>
    <w:rsid w:val="00B50DAC"/>
    <w:rsid w:val="00B524F2"/>
    <w:rsid w:val="00B52DCC"/>
    <w:rsid w:val="00B52EB2"/>
    <w:rsid w:val="00B531E6"/>
    <w:rsid w:val="00B53559"/>
    <w:rsid w:val="00B541AF"/>
    <w:rsid w:val="00B5734F"/>
    <w:rsid w:val="00B6256E"/>
    <w:rsid w:val="00B651D5"/>
    <w:rsid w:val="00B65664"/>
    <w:rsid w:val="00B72211"/>
    <w:rsid w:val="00B73014"/>
    <w:rsid w:val="00B74DBB"/>
    <w:rsid w:val="00B7513D"/>
    <w:rsid w:val="00B76F10"/>
    <w:rsid w:val="00B778F2"/>
    <w:rsid w:val="00B77FF5"/>
    <w:rsid w:val="00B803CB"/>
    <w:rsid w:val="00B81612"/>
    <w:rsid w:val="00B83089"/>
    <w:rsid w:val="00B831CE"/>
    <w:rsid w:val="00B83B2C"/>
    <w:rsid w:val="00B83C8D"/>
    <w:rsid w:val="00B85F1D"/>
    <w:rsid w:val="00B869DB"/>
    <w:rsid w:val="00B91262"/>
    <w:rsid w:val="00B91D69"/>
    <w:rsid w:val="00B94B01"/>
    <w:rsid w:val="00B9781C"/>
    <w:rsid w:val="00BA06AC"/>
    <w:rsid w:val="00BA0AB4"/>
    <w:rsid w:val="00BA15A3"/>
    <w:rsid w:val="00BA1F75"/>
    <w:rsid w:val="00BA2A1D"/>
    <w:rsid w:val="00BA699F"/>
    <w:rsid w:val="00BB112D"/>
    <w:rsid w:val="00BB16C0"/>
    <w:rsid w:val="00BB1A08"/>
    <w:rsid w:val="00BB23F4"/>
    <w:rsid w:val="00BB2438"/>
    <w:rsid w:val="00BB4B0F"/>
    <w:rsid w:val="00BB5978"/>
    <w:rsid w:val="00BB60D9"/>
    <w:rsid w:val="00BB699D"/>
    <w:rsid w:val="00BC1FC7"/>
    <w:rsid w:val="00BC224C"/>
    <w:rsid w:val="00BC3BE2"/>
    <w:rsid w:val="00BC64DA"/>
    <w:rsid w:val="00BC6D6A"/>
    <w:rsid w:val="00BC7AA5"/>
    <w:rsid w:val="00BD069B"/>
    <w:rsid w:val="00BD0DED"/>
    <w:rsid w:val="00BD0E38"/>
    <w:rsid w:val="00BD2A9A"/>
    <w:rsid w:val="00BD46B0"/>
    <w:rsid w:val="00BD60B0"/>
    <w:rsid w:val="00BE2095"/>
    <w:rsid w:val="00BE3929"/>
    <w:rsid w:val="00BE40A7"/>
    <w:rsid w:val="00BF0DFA"/>
    <w:rsid w:val="00BF13C2"/>
    <w:rsid w:val="00BF56CF"/>
    <w:rsid w:val="00BF6A44"/>
    <w:rsid w:val="00BF723E"/>
    <w:rsid w:val="00BF799A"/>
    <w:rsid w:val="00C0045A"/>
    <w:rsid w:val="00C01670"/>
    <w:rsid w:val="00C016A1"/>
    <w:rsid w:val="00C01DDB"/>
    <w:rsid w:val="00C05571"/>
    <w:rsid w:val="00C05FDD"/>
    <w:rsid w:val="00C06279"/>
    <w:rsid w:val="00C0726A"/>
    <w:rsid w:val="00C1108B"/>
    <w:rsid w:val="00C12A58"/>
    <w:rsid w:val="00C1378D"/>
    <w:rsid w:val="00C1630B"/>
    <w:rsid w:val="00C167B6"/>
    <w:rsid w:val="00C208A0"/>
    <w:rsid w:val="00C21323"/>
    <w:rsid w:val="00C225DF"/>
    <w:rsid w:val="00C23424"/>
    <w:rsid w:val="00C24251"/>
    <w:rsid w:val="00C2463C"/>
    <w:rsid w:val="00C2481B"/>
    <w:rsid w:val="00C25094"/>
    <w:rsid w:val="00C26FC2"/>
    <w:rsid w:val="00C27E8F"/>
    <w:rsid w:val="00C30CAB"/>
    <w:rsid w:val="00C35E29"/>
    <w:rsid w:val="00C37D67"/>
    <w:rsid w:val="00C42B0F"/>
    <w:rsid w:val="00C42E0F"/>
    <w:rsid w:val="00C43271"/>
    <w:rsid w:val="00C439AE"/>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CFF"/>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64E"/>
    <w:rsid w:val="00C85DAB"/>
    <w:rsid w:val="00C862F8"/>
    <w:rsid w:val="00C8661F"/>
    <w:rsid w:val="00C87964"/>
    <w:rsid w:val="00C91E4C"/>
    <w:rsid w:val="00C926CC"/>
    <w:rsid w:val="00C93524"/>
    <w:rsid w:val="00C93B49"/>
    <w:rsid w:val="00C94324"/>
    <w:rsid w:val="00C946CF"/>
    <w:rsid w:val="00C95736"/>
    <w:rsid w:val="00C97362"/>
    <w:rsid w:val="00C97B68"/>
    <w:rsid w:val="00C97F74"/>
    <w:rsid w:val="00CA278C"/>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C7B99"/>
    <w:rsid w:val="00CD1CB9"/>
    <w:rsid w:val="00CD3B17"/>
    <w:rsid w:val="00CD4F79"/>
    <w:rsid w:val="00CD5614"/>
    <w:rsid w:val="00CD613B"/>
    <w:rsid w:val="00CD6897"/>
    <w:rsid w:val="00CD72C9"/>
    <w:rsid w:val="00CE3F3E"/>
    <w:rsid w:val="00CE5C41"/>
    <w:rsid w:val="00CE62A0"/>
    <w:rsid w:val="00CF03FE"/>
    <w:rsid w:val="00CF0779"/>
    <w:rsid w:val="00CF0B6B"/>
    <w:rsid w:val="00CF3429"/>
    <w:rsid w:val="00CF3FF9"/>
    <w:rsid w:val="00CF6BEB"/>
    <w:rsid w:val="00CF790F"/>
    <w:rsid w:val="00CF7935"/>
    <w:rsid w:val="00D012C9"/>
    <w:rsid w:val="00D02552"/>
    <w:rsid w:val="00D02B4F"/>
    <w:rsid w:val="00D02DD1"/>
    <w:rsid w:val="00D05009"/>
    <w:rsid w:val="00D05876"/>
    <w:rsid w:val="00D06C91"/>
    <w:rsid w:val="00D06C97"/>
    <w:rsid w:val="00D11355"/>
    <w:rsid w:val="00D15C49"/>
    <w:rsid w:val="00D2021E"/>
    <w:rsid w:val="00D22E21"/>
    <w:rsid w:val="00D23FC0"/>
    <w:rsid w:val="00D241F1"/>
    <w:rsid w:val="00D24CA0"/>
    <w:rsid w:val="00D24D22"/>
    <w:rsid w:val="00D26017"/>
    <w:rsid w:val="00D27984"/>
    <w:rsid w:val="00D3019E"/>
    <w:rsid w:val="00D32603"/>
    <w:rsid w:val="00D3579F"/>
    <w:rsid w:val="00D367C7"/>
    <w:rsid w:val="00D37ACD"/>
    <w:rsid w:val="00D40435"/>
    <w:rsid w:val="00D4378A"/>
    <w:rsid w:val="00D45C6C"/>
    <w:rsid w:val="00D47E25"/>
    <w:rsid w:val="00D47E82"/>
    <w:rsid w:val="00D51D42"/>
    <w:rsid w:val="00D52423"/>
    <w:rsid w:val="00D5339B"/>
    <w:rsid w:val="00D53B6A"/>
    <w:rsid w:val="00D560D2"/>
    <w:rsid w:val="00D57B1F"/>
    <w:rsid w:val="00D61482"/>
    <w:rsid w:val="00D615FF"/>
    <w:rsid w:val="00D61D0C"/>
    <w:rsid w:val="00D61ECF"/>
    <w:rsid w:val="00D640FE"/>
    <w:rsid w:val="00D65FC8"/>
    <w:rsid w:val="00D70523"/>
    <w:rsid w:val="00D70FEE"/>
    <w:rsid w:val="00D7203D"/>
    <w:rsid w:val="00D74534"/>
    <w:rsid w:val="00D770E6"/>
    <w:rsid w:val="00D84515"/>
    <w:rsid w:val="00D8452B"/>
    <w:rsid w:val="00D84F33"/>
    <w:rsid w:val="00D90015"/>
    <w:rsid w:val="00D92B43"/>
    <w:rsid w:val="00D93012"/>
    <w:rsid w:val="00D93568"/>
    <w:rsid w:val="00D93794"/>
    <w:rsid w:val="00D94741"/>
    <w:rsid w:val="00D94F64"/>
    <w:rsid w:val="00DA1054"/>
    <w:rsid w:val="00DA1427"/>
    <w:rsid w:val="00DA1FE7"/>
    <w:rsid w:val="00DA272B"/>
    <w:rsid w:val="00DA3FF5"/>
    <w:rsid w:val="00DA45FD"/>
    <w:rsid w:val="00DA53D2"/>
    <w:rsid w:val="00DA599C"/>
    <w:rsid w:val="00DA5FAF"/>
    <w:rsid w:val="00DA683D"/>
    <w:rsid w:val="00DA781F"/>
    <w:rsid w:val="00DB0F0D"/>
    <w:rsid w:val="00DB1EBD"/>
    <w:rsid w:val="00DB3CEE"/>
    <w:rsid w:val="00DB3E49"/>
    <w:rsid w:val="00DB4E4E"/>
    <w:rsid w:val="00DB4FF4"/>
    <w:rsid w:val="00DB54B6"/>
    <w:rsid w:val="00DB7CC7"/>
    <w:rsid w:val="00DC2995"/>
    <w:rsid w:val="00DC3A3B"/>
    <w:rsid w:val="00DC4B3A"/>
    <w:rsid w:val="00DC56E6"/>
    <w:rsid w:val="00DC6636"/>
    <w:rsid w:val="00DD01F2"/>
    <w:rsid w:val="00DD0E3F"/>
    <w:rsid w:val="00DD169A"/>
    <w:rsid w:val="00DD1B9E"/>
    <w:rsid w:val="00DD1C5C"/>
    <w:rsid w:val="00DD2D72"/>
    <w:rsid w:val="00DD3AE4"/>
    <w:rsid w:val="00DD64BD"/>
    <w:rsid w:val="00DE0B4B"/>
    <w:rsid w:val="00DE73E7"/>
    <w:rsid w:val="00DF2D96"/>
    <w:rsid w:val="00DF4FC8"/>
    <w:rsid w:val="00DF5639"/>
    <w:rsid w:val="00DF5FF3"/>
    <w:rsid w:val="00DF7B45"/>
    <w:rsid w:val="00E0064B"/>
    <w:rsid w:val="00E00B17"/>
    <w:rsid w:val="00E03278"/>
    <w:rsid w:val="00E03A5C"/>
    <w:rsid w:val="00E06CD1"/>
    <w:rsid w:val="00E10219"/>
    <w:rsid w:val="00E12CB1"/>
    <w:rsid w:val="00E139A8"/>
    <w:rsid w:val="00E13CB5"/>
    <w:rsid w:val="00E14566"/>
    <w:rsid w:val="00E148E8"/>
    <w:rsid w:val="00E1551F"/>
    <w:rsid w:val="00E172F5"/>
    <w:rsid w:val="00E202C1"/>
    <w:rsid w:val="00E20961"/>
    <w:rsid w:val="00E23C3D"/>
    <w:rsid w:val="00E25093"/>
    <w:rsid w:val="00E2644D"/>
    <w:rsid w:val="00E264B3"/>
    <w:rsid w:val="00E31184"/>
    <w:rsid w:val="00E320E3"/>
    <w:rsid w:val="00E33B02"/>
    <w:rsid w:val="00E36A8F"/>
    <w:rsid w:val="00E36CA7"/>
    <w:rsid w:val="00E374B6"/>
    <w:rsid w:val="00E4123D"/>
    <w:rsid w:val="00E41956"/>
    <w:rsid w:val="00E41CAD"/>
    <w:rsid w:val="00E43CB0"/>
    <w:rsid w:val="00E50009"/>
    <w:rsid w:val="00E53366"/>
    <w:rsid w:val="00E554CF"/>
    <w:rsid w:val="00E55B82"/>
    <w:rsid w:val="00E56099"/>
    <w:rsid w:val="00E56849"/>
    <w:rsid w:val="00E5698C"/>
    <w:rsid w:val="00E575E9"/>
    <w:rsid w:val="00E60704"/>
    <w:rsid w:val="00E66796"/>
    <w:rsid w:val="00E6691C"/>
    <w:rsid w:val="00E70196"/>
    <w:rsid w:val="00E7122F"/>
    <w:rsid w:val="00E71854"/>
    <w:rsid w:val="00E730D3"/>
    <w:rsid w:val="00E7395E"/>
    <w:rsid w:val="00E73ADD"/>
    <w:rsid w:val="00E748D3"/>
    <w:rsid w:val="00E75511"/>
    <w:rsid w:val="00E75AB1"/>
    <w:rsid w:val="00E75C70"/>
    <w:rsid w:val="00E837B2"/>
    <w:rsid w:val="00E83AA5"/>
    <w:rsid w:val="00E84843"/>
    <w:rsid w:val="00E85456"/>
    <w:rsid w:val="00E87007"/>
    <w:rsid w:val="00E8705A"/>
    <w:rsid w:val="00E904AB"/>
    <w:rsid w:val="00E919EC"/>
    <w:rsid w:val="00E93FD9"/>
    <w:rsid w:val="00E94B49"/>
    <w:rsid w:val="00E9673F"/>
    <w:rsid w:val="00E967E1"/>
    <w:rsid w:val="00E97E34"/>
    <w:rsid w:val="00EA4DB3"/>
    <w:rsid w:val="00EA4EC6"/>
    <w:rsid w:val="00EA5817"/>
    <w:rsid w:val="00EA6495"/>
    <w:rsid w:val="00EA7DAB"/>
    <w:rsid w:val="00EB0F7E"/>
    <w:rsid w:val="00EB10D7"/>
    <w:rsid w:val="00EB7B4E"/>
    <w:rsid w:val="00EC0286"/>
    <w:rsid w:val="00EC04D8"/>
    <w:rsid w:val="00EC0DFF"/>
    <w:rsid w:val="00EC17E0"/>
    <w:rsid w:val="00EC3D9E"/>
    <w:rsid w:val="00EC7AE2"/>
    <w:rsid w:val="00EC7D28"/>
    <w:rsid w:val="00ED0C92"/>
    <w:rsid w:val="00ED20E6"/>
    <w:rsid w:val="00ED24FE"/>
    <w:rsid w:val="00ED5391"/>
    <w:rsid w:val="00ED5EB7"/>
    <w:rsid w:val="00ED638C"/>
    <w:rsid w:val="00ED792C"/>
    <w:rsid w:val="00EE01C4"/>
    <w:rsid w:val="00EE0D44"/>
    <w:rsid w:val="00EE1DB8"/>
    <w:rsid w:val="00EE2384"/>
    <w:rsid w:val="00EE3866"/>
    <w:rsid w:val="00EE6DC0"/>
    <w:rsid w:val="00EF62FD"/>
    <w:rsid w:val="00EF69ED"/>
    <w:rsid w:val="00EF6D19"/>
    <w:rsid w:val="00EF7D71"/>
    <w:rsid w:val="00EF7DFA"/>
    <w:rsid w:val="00F02175"/>
    <w:rsid w:val="00F0541F"/>
    <w:rsid w:val="00F0592E"/>
    <w:rsid w:val="00F103AD"/>
    <w:rsid w:val="00F1197F"/>
    <w:rsid w:val="00F119EA"/>
    <w:rsid w:val="00F13A90"/>
    <w:rsid w:val="00F13B91"/>
    <w:rsid w:val="00F1461D"/>
    <w:rsid w:val="00F201EE"/>
    <w:rsid w:val="00F22126"/>
    <w:rsid w:val="00F26DDD"/>
    <w:rsid w:val="00F30210"/>
    <w:rsid w:val="00F309A0"/>
    <w:rsid w:val="00F34E73"/>
    <w:rsid w:val="00F3703D"/>
    <w:rsid w:val="00F40142"/>
    <w:rsid w:val="00F4143A"/>
    <w:rsid w:val="00F415B3"/>
    <w:rsid w:val="00F42229"/>
    <w:rsid w:val="00F44298"/>
    <w:rsid w:val="00F44648"/>
    <w:rsid w:val="00F45D33"/>
    <w:rsid w:val="00F50870"/>
    <w:rsid w:val="00F512DE"/>
    <w:rsid w:val="00F51543"/>
    <w:rsid w:val="00F51E44"/>
    <w:rsid w:val="00F52813"/>
    <w:rsid w:val="00F53893"/>
    <w:rsid w:val="00F53954"/>
    <w:rsid w:val="00F55782"/>
    <w:rsid w:val="00F56D81"/>
    <w:rsid w:val="00F5774C"/>
    <w:rsid w:val="00F61A17"/>
    <w:rsid w:val="00F62341"/>
    <w:rsid w:val="00F63A9D"/>
    <w:rsid w:val="00F64479"/>
    <w:rsid w:val="00F64749"/>
    <w:rsid w:val="00F6664E"/>
    <w:rsid w:val="00F66BEA"/>
    <w:rsid w:val="00F709AC"/>
    <w:rsid w:val="00F70BF9"/>
    <w:rsid w:val="00F74276"/>
    <w:rsid w:val="00F76A9D"/>
    <w:rsid w:val="00F77D34"/>
    <w:rsid w:val="00F80558"/>
    <w:rsid w:val="00F81376"/>
    <w:rsid w:val="00F82BEB"/>
    <w:rsid w:val="00F83D71"/>
    <w:rsid w:val="00F83FE0"/>
    <w:rsid w:val="00F84975"/>
    <w:rsid w:val="00F85BCA"/>
    <w:rsid w:val="00F86512"/>
    <w:rsid w:val="00F9061E"/>
    <w:rsid w:val="00F9089B"/>
    <w:rsid w:val="00F91AF4"/>
    <w:rsid w:val="00F9309B"/>
    <w:rsid w:val="00F93650"/>
    <w:rsid w:val="00F93B0A"/>
    <w:rsid w:val="00F96A98"/>
    <w:rsid w:val="00FA1043"/>
    <w:rsid w:val="00FA19BC"/>
    <w:rsid w:val="00FA546E"/>
    <w:rsid w:val="00FB2459"/>
    <w:rsid w:val="00FB2D6F"/>
    <w:rsid w:val="00FB3386"/>
    <w:rsid w:val="00FB3891"/>
    <w:rsid w:val="00FB3F25"/>
    <w:rsid w:val="00FB78EC"/>
    <w:rsid w:val="00FC28F9"/>
    <w:rsid w:val="00FC3DB2"/>
    <w:rsid w:val="00FC472F"/>
    <w:rsid w:val="00FC4B3B"/>
    <w:rsid w:val="00FC505D"/>
    <w:rsid w:val="00FC5958"/>
    <w:rsid w:val="00FD27D5"/>
    <w:rsid w:val="00FD332C"/>
    <w:rsid w:val="00FD3B8C"/>
    <w:rsid w:val="00FD51E4"/>
    <w:rsid w:val="00FD52E8"/>
    <w:rsid w:val="00FD5AE2"/>
    <w:rsid w:val="00FD62A5"/>
    <w:rsid w:val="00FD7175"/>
    <w:rsid w:val="00FE54AA"/>
    <w:rsid w:val="00FE61D7"/>
    <w:rsid w:val="00FE6B37"/>
    <w:rsid w:val="00FF0F98"/>
    <w:rsid w:val="00FF1B98"/>
    <w:rsid w:val="00FF3899"/>
    <w:rsid w:val="00FF588A"/>
    <w:rsid w:val="00FF63FB"/>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Titre1">
    <w:name w:val="heading 1"/>
    <w:aliases w:val="Item heading"/>
    <w:basedOn w:val="Normal"/>
    <w:next w:val="Normal"/>
    <w:link w:val="Titre1C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Titre2">
    <w:name w:val="heading 2"/>
    <w:aliases w:val="User notes"/>
    <w:basedOn w:val="Normal"/>
    <w:next w:val="Normal"/>
    <w:link w:val="Titre2C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Titre3">
    <w:name w:val="heading 3"/>
    <w:basedOn w:val="heading10"/>
    <w:next w:val="Normal"/>
    <w:link w:val="Titre3Car"/>
    <w:uiPriority w:val="9"/>
    <w:unhideWhenUsed/>
    <w:qFormat/>
    <w:rsid w:val="00355052"/>
    <w:pPr>
      <w:numPr>
        <w:numId w:val="8"/>
      </w:numPr>
    </w:pPr>
    <w:rPr>
      <w:color w:val="auto"/>
    </w:rPr>
  </w:style>
  <w:style w:type="paragraph" w:styleId="Titre4">
    <w:name w:val="heading 4"/>
    <w:basedOn w:val="Normal"/>
    <w:next w:val="Normal"/>
    <w:link w:val="Titre4Car"/>
    <w:uiPriority w:val="9"/>
    <w:unhideWhenUsed/>
    <w:qFormat/>
    <w:rsid w:val="00B2539E"/>
    <w:pPr>
      <w:keepNext/>
      <w:spacing w:before="240" w:after="60"/>
      <w:outlineLvl w:val="3"/>
    </w:pPr>
    <w:rPr>
      <w:b/>
      <w:bCs/>
      <w:sz w:val="28"/>
      <w:szCs w:val="28"/>
    </w:rPr>
  </w:style>
  <w:style w:type="paragraph" w:styleId="Titre5">
    <w:name w:val="heading 5"/>
    <w:basedOn w:val="Normal"/>
    <w:next w:val="Normal"/>
    <w:link w:val="Titre5Car"/>
    <w:uiPriority w:val="9"/>
    <w:unhideWhenUsed/>
    <w:qFormat/>
    <w:rsid w:val="00B2539E"/>
    <w:pPr>
      <w:spacing w:before="240" w:after="60"/>
      <w:outlineLvl w:val="4"/>
    </w:pPr>
    <w:rPr>
      <w:b/>
      <w:bCs/>
      <w:i/>
      <w:iCs/>
      <w:sz w:val="26"/>
      <w:szCs w:val="26"/>
    </w:rPr>
  </w:style>
  <w:style w:type="paragraph" w:styleId="Titre6">
    <w:name w:val="heading 6"/>
    <w:basedOn w:val="Normal"/>
    <w:next w:val="Normal"/>
    <w:link w:val="Titre6Car"/>
    <w:uiPriority w:val="9"/>
    <w:unhideWhenUsed/>
    <w:qFormat/>
    <w:rsid w:val="00B2539E"/>
    <w:pPr>
      <w:spacing w:before="240" w:after="60"/>
      <w:outlineLvl w:val="5"/>
    </w:pPr>
    <w:rPr>
      <w:b/>
      <w:bCs/>
      <w:sz w:val="22"/>
      <w:szCs w:val="22"/>
    </w:rPr>
  </w:style>
  <w:style w:type="paragraph" w:styleId="Titre7">
    <w:name w:val="heading 7"/>
    <w:basedOn w:val="Normal"/>
    <w:next w:val="Normal"/>
    <w:link w:val="Titre7Car"/>
    <w:uiPriority w:val="9"/>
    <w:unhideWhenUsed/>
    <w:qFormat/>
    <w:rsid w:val="00B2539E"/>
    <w:pPr>
      <w:spacing w:before="240" w:after="60"/>
      <w:outlineLvl w:val="6"/>
    </w:pPr>
  </w:style>
  <w:style w:type="paragraph" w:styleId="Titre8">
    <w:name w:val="heading 8"/>
    <w:basedOn w:val="Normal"/>
    <w:next w:val="Normal"/>
    <w:link w:val="Titre8Car"/>
    <w:uiPriority w:val="9"/>
    <w:unhideWhenUsed/>
    <w:qFormat/>
    <w:rsid w:val="00B2539E"/>
    <w:pPr>
      <w:spacing w:before="240" w:after="60"/>
      <w:outlineLvl w:val="7"/>
    </w:pPr>
    <w:rPr>
      <w:i/>
      <w:iCs/>
    </w:rPr>
  </w:style>
  <w:style w:type="paragraph" w:styleId="Titre9">
    <w:name w:val="heading 9"/>
    <w:basedOn w:val="Normal"/>
    <w:next w:val="Normal"/>
    <w:link w:val="Titre9C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Item heading Car"/>
    <w:basedOn w:val="Policepardfaut"/>
    <w:link w:val="Titre1"/>
    <w:uiPriority w:val="9"/>
    <w:rsid w:val="00B2539E"/>
    <w:rPr>
      <w:rFonts w:asciiTheme="majorHAnsi" w:eastAsiaTheme="majorEastAsia" w:hAnsiTheme="majorHAnsi"/>
      <w:b/>
      <w:bCs/>
      <w:kern w:val="32"/>
      <w:sz w:val="32"/>
      <w:szCs w:val="32"/>
    </w:rPr>
  </w:style>
  <w:style w:type="character" w:customStyle="1" w:styleId="Titre2Car">
    <w:name w:val="Titre 2 Car"/>
    <w:aliases w:val="User notes Car"/>
    <w:basedOn w:val="Policepardfaut"/>
    <w:link w:val="Titre2"/>
    <w:uiPriority w:val="9"/>
    <w:rsid w:val="00B2539E"/>
    <w:rPr>
      <w:rFonts w:asciiTheme="majorHAnsi" w:eastAsiaTheme="majorEastAsia" w:hAnsiTheme="majorHAnsi"/>
      <w:b/>
      <w:bCs/>
      <w:i/>
      <w:iCs/>
      <w:sz w:val="28"/>
      <w:szCs w:val="28"/>
    </w:rPr>
  </w:style>
  <w:style w:type="character" w:customStyle="1" w:styleId="Titre3Car">
    <w:name w:val="Titre 3 Car"/>
    <w:basedOn w:val="Policepardfaut"/>
    <w:link w:val="Titre3"/>
    <w:uiPriority w:val="9"/>
    <w:rsid w:val="00355052"/>
    <w:rPr>
      <w:rFonts w:ascii="Arial" w:hAnsi="Arial" w:cs="Arial"/>
      <w:b/>
      <w:sz w:val="28"/>
      <w:szCs w:val="28"/>
    </w:rPr>
  </w:style>
  <w:style w:type="character" w:customStyle="1" w:styleId="Titre4Car">
    <w:name w:val="Titre 4 Car"/>
    <w:basedOn w:val="Policepardfaut"/>
    <w:link w:val="Titre4"/>
    <w:uiPriority w:val="9"/>
    <w:rsid w:val="00B2539E"/>
    <w:rPr>
      <w:b/>
      <w:bCs/>
      <w:sz w:val="28"/>
      <w:szCs w:val="28"/>
    </w:rPr>
  </w:style>
  <w:style w:type="character" w:customStyle="1" w:styleId="Titre5Car">
    <w:name w:val="Titre 5 Car"/>
    <w:basedOn w:val="Policepardfaut"/>
    <w:link w:val="Titre5"/>
    <w:uiPriority w:val="9"/>
    <w:rsid w:val="00B2539E"/>
    <w:rPr>
      <w:rFonts w:cs="Arial"/>
      <w:b/>
      <w:bCs/>
      <w:i/>
      <w:iCs/>
      <w:sz w:val="26"/>
      <w:szCs w:val="26"/>
    </w:rPr>
  </w:style>
  <w:style w:type="character" w:customStyle="1" w:styleId="Titre6Car">
    <w:name w:val="Titre 6 Car"/>
    <w:basedOn w:val="Policepardfaut"/>
    <w:link w:val="Titre6"/>
    <w:uiPriority w:val="9"/>
    <w:rsid w:val="00B2539E"/>
    <w:rPr>
      <w:b/>
      <w:bCs/>
    </w:rPr>
  </w:style>
  <w:style w:type="character" w:customStyle="1" w:styleId="Titre7Car">
    <w:name w:val="Titre 7 Car"/>
    <w:basedOn w:val="Policepardfaut"/>
    <w:link w:val="Titre7"/>
    <w:uiPriority w:val="9"/>
    <w:rsid w:val="00B2539E"/>
    <w:rPr>
      <w:sz w:val="24"/>
      <w:szCs w:val="24"/>
    </w:rPr>
  </w:style>
  <w:style w:type="character" w:customStyle="1" w:styleId="Titre8Car">
    <w:name w:val="Titre 8 Car"/>
    <w:basedOn w:val="Policepardfaut"/>
    <w:link w:val="Titre8"/>
    <w:uiPriority w:val="9"/>
    <w:rsid w:val="00B2539E"/>
    <w:rPr>
      <w:i/>
      <w:iCs/>
      <w:sz w:val="24"/>
      <w:szCs w:val="24"/>
    </w:rPr>
  </w:style>
  <w:style w:type="character" w:customStyle="1" w:styleId="Titre9Car">
    <w:name w:val="Titre 9 Car"/>
    <w:basedOn w:val="Policepardfaut"/>
    <w:link w:val="Titre9"/>
    <w:uiPriority w:val="9"/>
    <w:rsid w:val="00B2539E"/>
    <w:rPr>
      <w:rFonts w:asciiTheme="majorHAnsi" w:eastAsiaTheme="majorEastAsia" w:hAnsiTheme="majorHAnsi"/>
    </w:rPr>
  </w:style>
  <w:style w:type="paragraph" w:styleId="Pieddepage">
    <w:name w:val="footer"/>
    <w:basedOn w:val="Normal"/>
    <w:link w:val="PieddepageCar"/>
    <w:uiPriority w:val="99"/>
    <w:rsid w:val="00BF799A"/>
    <w:pPr>
      <w:tabs>
        <w:tab w:val="center" w:pos="4153"/>
        <w:tab w:val="right" w:pos="8306"/>
      </w:tabs>
    </w:pPr>
  </w:style>
  <w:style w:type="character" w:customStyle="1" w:styleId="PieddepageCar">
    <w:name w:val="Pied de page Car"/>
    <w:basedOn w:val="Policepardfaut"/>
    <w:link w:val="Pieddepage"/>
    <w:uiPriority w:val="99"/>
    <w:rsid w:val="003F720C"/>
    <w:rPr>
      <w:sz w:val="24"/>
      <w:lang w:eastAsia="en-US"/>
    </w:rPr>
  </w:style>
  <w:style w:type="character" w:styleId="Numrodepage">
    <w:name w:val="page number"/>
    <w:basedOn w:val="Policepardfaut"/>
    <w:rsid w:val="00BF799A"/>
  </w:style>
  <w:style w:type="paragraph" w:styleId="Retraitcorpsdetexte">
    <w:name w:val="Body Text Indent"/>
    <w:basedOn w:val="Normal"/>
    <w:link w:val="RetraitcorpsdetexteCar"/>
    <w:semiHidden/>
    <w:rsid w:val="00BF799A"/>
    <w:pPr>
      <w:ind w:left="473"/>
    </w:pPr>
    <w:rPr>
      <w:b/>
    </w:rPr>
  </w:style>
  <w:style w:type="paragraph" w:styleId="Corpsdetexte">
    <w:name w:val="Body Text"/>
    <w:basedOn w:val="Normal"/>
    <w:link w:val="CorpsdetexteCar"/>
    <w:rsid w:val="00BF799A"/>
    <w:rPr>
      <w:b/>
    </w:rPr>
  </w:style>
  <w:style w:type="character" w:styleId="Lienhypertexte">
    <w:name w:val="Hyperlink"/>
    <w:basedOn w:val="Policepardfaut"/>
    <w:uiPriority w:val="99"/>
    <w:rsid w:val="00BF799A"/>
    <w:rPr>
      <w:color w:val="0000FF"/>
      <w:u w:val="single"/>
    </w:rPr>
  </w:style>
  <w:style w:type="paragraph" w:styleId="Retraitcorpsdetexte2">
    <w:name w:val="Body Text Indent 2"/>
    <w:basedOn w:val="Normal"/>
    <w:link w:val="Retraitcorpsdetexte2Car"/>
    <w:semiHidden/>
    <w:rsid w:val="00BF799A"/>
    <w:pPr>
      <w:ind w:left="720" w:hanging="720"/>
    </w:pPr>
  </w:style>
  <w:style w:type="paragraph" w:styleId="En-tte">
    <w:name w:val="header"/>
    <w:basedOn w:val="Normal"/>
    <w:link w:val="En-tteCar"/>
    <w:uiPriority w:val="99"/>
    <w:rsid w:val="00BF799A"/>
    <w:pPr>
      <w:tabs>
        <w:tab w:val="center" w:pos="4153"/>
        <w:tab w:val="right" w:pos="8306"/>
      </w:tabs>
    </w:pPr>
  </w:style>
  <w:style w:type="character" w:customStyle="1" w:styleId="En-tteCar">
    <w:name w:val="En-tête Car"/>
    <w:basedOn w:val="Policepardfaut"/>
    <w:link w:val="En-tte"/>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Corpsdetexte3">
    <w:name w:val="Body Text 3"/>
    <w:basedOn w:val="Normal"/>
    <w:link w:val="Corpsdetexte3Car"/>
    <w:semiHidden/>
    <w:rsid w:val="00BF799A"/>
    <w:rPr>
      <w:rFonts w:ascii="Tahoma" w:hAnsi="Tahoma"/>
      <w:b/>
      <w:sz w:val="18"/>
      <w:lang w:val="en-AU"/>
    </w:rPr>
  </w:style>
  <w:style w:type="paragraph" w:styleId="Corpsdetexte2">
    <w:name w:val="Body Text 2"/>
    <w:basedOn w:val="Normal"/>
    <w:link w:val="Corpsdetexte2Car"/>
    <w:semiHidden/>
    <w:rsid w:val="00BF799A"/>
    <w:rPr>
      <w:rFonts w:ascii="Tahoma" w:hAnsi="Tahoma"/>
      <w:color w:val="000000"/>
      <w:sz w:val="20"/>
      <w:lang w:val="en-AU"/>
    </w:rPr>
  </w:style>
  <w:style w:type="character" w:customStyle="1" w:styleId="TrailerWGM">
    <w:name w:val="Trailer WGM"/>
    <w:basedOn w:val="Policepardfau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Titre2"/>
    <w:rsid w:val="00BF799A"/>
    <w:rPr>
      <w:b w:val="0"/>
      <w:sz w:val="22"/>
    </w:rPr>
  </w:style>
  <w:style w:type="character" w:styleId="Lienhypertextesuivivisit">
    <w:name w:val="FollowedHyperlink"/>
    <w:basedOn w:val="Policepardfaut"/>
    <w:uiPriority w:val="99"/>
    <w:semiHidden/>
    <w:rsid w:val="00BF799A"/>
    <w:rPr>
      <w:color w:val="800080"/>
      <w:u w:val="single"/>
    </w:rPr>
  </w:style>
  <w:style w:type="paragraph" w:styleId="Retraitcorpsdetexte3">
    <w:name w:val="Body Text Indent 3"/>
    <w:basedOn w:val="Normal"/>
    <w:link w:val="Retraitcorpsdetexte3C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re">
    <w:name w:val="Title"/>
    <w:basedOn w:val="Normal"/>
    <w:next w:val="Normal"/>
    <w:link w:val="TitreC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reCar">
    <w:name w:val="Titre Car"/>
    <w:basedOn w:val="Policepardfaut"/>
    <w:link w:val="Titre"/>
    <w:uiPriority w:val="10"/>
    <w:rsid w:val="00B2539E"/>
    <w:rPr>
      <w:rFonts w:asciiTheme="majorHAnsi" w:eastAsiaTheme="majorEastAsia" w:hAnsiTheme="majorHAnsi"/>
      <w:b/>
      <w:bCs/>
      <w:kern w:val="28"/>
      <w:sz w:val="32"/>
      <w:szCs w:val="32"/>
    </w:rPr>
  </w:style>
  <w:style w:type="character" w:styleId="Marquedecommentaire">
    <w:name w:val="annotation reference"/>
    <w:basedOn w:val="Policepardfaut"/>
    <w:uiPriority w:val="99"/>
    <w:rsid w:val="00BF799A"/>
    <w:rPr>
      <w:sz w:val="16"/>
      <w:szCs w:val="16"/>
    </w:rPr>
  </w:style>
  <w:style w:type="paragraph" w:styleId="Commentaire">
    <w:name w:val="annotation text"/>
    <w:basedOn w:val="Normal"/>
    <w:link w:val="CommentaireCar"/>
    <w:uiPriority w:val="99"/>
    <w:rsid w:val="00BF799A"/>
    <w:rPr>
      <w:sz w:val="20"/>
    </w:rPr>
  </w:style>
  <w:style w:type="paragraph" w:styleId="Listepuces">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Policepardfaut"/>
    <w:rsid w:val="00BF799A"/>
    <w:rPr>
      <w:rFonts w:ascii="Arial" w:hAnsi="Arial" w:cs="Arial" w:hint="default"/>
      <w:b w:val="0"/>
      <w:bCs w:val="0"/>
      <w:i/>
      <w:iCs/>
      <w:color w:val="1B6198"/>
      <w:sz w:val="18"/>
      <w:szCs w:val="18"/>
    </w:rPr>
  </w:style>
  <w:style w:type="character" w:customStyle="1" w:styleId="ctcttextbleu1">
    <w:name w:val="ctct_text_bleu1"/>
    <w:basedOn w:val="Policepardfaut"/>
    <w:rsid w:val="00BF799A"/>
    <w:rPr>
      <w:rFonts w:ascii="Arial" w:hAnsi="Arial" w:cs="Arial" w:hint="default"/>
      <w:b/>
      <w:bCs/>
      <w:color w:val="025797"/>
      <w:sz w:val="20"/>
      <w:szCs w:val="20"/>
    </w:rPr>
  </w:style>
  <w:style w:type="character" w:customStyle="1" w:styleId="linkfont">
    <w:name w:val="linkfont"/>
    <w:basedOn w:val="Policepardfaut"/>
    <w:rsid w:val="00BF799A"/>
  </w:style>
  <w:style w:type="character" w:styleId="lev">
    <w:name w:val="Strong"/>
    <w:basedOn w:val="Policepardfaut"/>
    <w:uiPriority w:val="22"/>
    <w:qFormat/>
    <w:rsid w:val="00B2539E"/>
    <w:rPr>
      <w:b/>
      <w:bCs/>
    </w:rPr>
  </w:style>
  <w:style w:type="paragraph" w:styleId="Notedefin">
    <w:name w:val="endnote text"/>
    <w:basedOn w:val="Normal"/>
    <w:link w:val="NotedefinC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Paragraphedeliste">
    <w:name w:val="List Paragraph"/>
    <w:basedOn w:val="Normal"/>
    <w:link w:val="ParagraphedelisteC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Policepardfaut"/>
    <w:rsid w:val="00BF799A"/>
  </w:style>
  <w:style w:type="character" w:customStyle="1" w:styleId="discreet">
    <w:name w:val="discreet"/>
    <w:basedOn w:val="Policepardfaut"/>
    <w:rsid w:val="00BF799A"/>
  </w:style>
  <w:style w:type="character" w:customStyle="1" w:styleId="kssattr-atfieldname-purchasekssattr-templateid-widgetsselectionkssattr-macro-selection-field-view">
    <w:name w:val="kssattr-atfieldname-purchase kssattr-templateid-widgets/selection kssattr-macro-selection-field-view"/>
    <w:basedOn w:val="Policepardfau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enumros">
    <w:name w:val="List Number"/>
    <w:basedOn w:val="Normal"/>
    <w:next w:val="Normal"/>
    <w:semiHidden/>
    <w:rsid w:val="00BC64DA"/>
    <w:pPr>
      <w:numPr>
        <w:numId w:val="5"/>
      </w:numPr>
      <w:tabs>
        <w:tab w:val="left" w:pos="227"/>
      </w:tabs>
      <w:spacing w:after="60"/>
    </w:pPr>
    <w:rPr>
      <w:sz w:val="17"/>
    </w:rPr>
  </w:style>
  <w:style w:type="paragraph" w:styleId="Textedebulles">
    <w:name w:val="Balloon Text"/>
    <w:basedOn w:val="Normal"/>
    <w:link w:val="TextedebullesCar"/>
    <w:uiPriority w:val="99"/>
    <w:semiHidden/>
    <w:unhideWhenUsed/>
    <w:rsid w:val="00BC64DA"/>
    <w:rPr>
      <w:rFonts w:ascii="Tahoma" w:hAnsi="Tahoma" w:cs="Tahoma"/>
      <w:sz w:val="16"/>
      <w:szCs w:val="16"/>
    </w:rPr>
  </w:style>
  <w:style w:type="character" w:customStyle="1" w:styleId="TextedebullesCar">
    <w:name w:val="Texte de bulles Car"/>
    <w:basedOn w:val="Policepardfaut"/>
    <w:link w:val="Textedebulles"/>
    <w:uiPriority w:val="99"/>
    <w:semiHidden/>
    <w:rsid w:val="00BC64DA"/>
    <w:rPr>
      <w:rFonts w:ascii="Tahoma" w:hAnsi="Tahoma" w:cs="Tahoma"/>
      <w:sz w:val="16"/>
      <w:szCs w:val="16"/>
      <w:lang w:eastAsia="en-US"/>
    </w:rPr>
  </w:style>
  <w:style w:type="paragraph" w:styleId="Sous-titre">
    <w:name w:val="Subtitle"/>
    <w:basedOn w:val="Normal"/>
    <w:next w:val="Normal"/>
    <w:link w:val="Sous-titreCar"/>
    <w:uiPriority w:val="11"/>
    <w:rsid w:val="00B2539E"/>
    <w:pPr>
      <w:spacing w:after="60"/>
      <w:jc w:val="center"/>
      <w:outlineLvl w:val="1"/>
    </w:pPr>
    <w:rPr>
      <w:rFonts w:asciiTheme="majorHAnsi" w:eastAsiaTheme="majorEastAsia" w:hAnsiTheme="majorHAnsi"/>
    </w:rPr>
  </w:style>
  <w:style w:type="character" w:customStyle="1" w:styleId="Sous-titreCar">
    <w:name w:val="Sous-titre Car"/>
    <w:basedOn w:val="Policepardfaut"/>
    <w:link w:val="Sous-titre"/>
    <w:uiPriority w:val="11"/>
    <w:rsid w:val="00B2539E"/>
    <w:rPr>
      <w:rFonts w:asciiTheme="majorHAnsi" w:eastAsiaTheme="majorEastAsia" w:hAnsiTheme="majorHAnsi"/>
      <w:sz w:val="24"/>
      <w:szCs w:val="24"/>
    </w:rPr>
  </w:style>
  <w:style w:type="character" w:styleId="Accentuation">
    <w:name w:val="Emphasis"/>
    <w:basedOn w:val="Policepardfaut"/>
    <w:uiPriority w:val="20"/>
    <w:rsid w:val="00B2539E"/>
    <w:rPr>
      <w:rFonts w:asciiTheme="minorHAnsi" w:hAnsiTheme="minorHAnsi"/>
      <w:b/>
      <w:i/>
      <w:iCs/>
    </w:rPr>
  </w:style>
  <w:style w:type="paragraph" w:styleId="Sansinterligne">
    <w:name w:val="No Spacing"/>
    <w:basedOn w:val="Normal"/>
    <w:link w:val="SansinterligneCar"/>
    <w:uiPriority w:val="1"/>
    <w:qFormat/>
    <w:rsid w:val="00B2539E"/>
    <w:rPr>
      <w:szCs w:val="32"/>
    </w:rPr>
  </w:style>
  <w:style w:type="paragraph" w:styleId="Citation">
    <w:name w:val="Quote"/>
    <w:basedOn w:val="Normal"/>
    <w:next w:val="Normal"/>
    <w:link w:val="CitationCar"/>
    <w:uiPriority w:val="29"/>
    <w:qFormat/>
    <w:rsid w:val="00B2539E"/>
    <w:rPr>
      <w:i/>
    </w:rPr>
  </w:style>
  <w:style w:type="character" w:customStyle="1" w:styleId="CitationCar">
    <w:name w:val="Citation Car"/>
    <w:basedOn w:val="Policepardfaut"/>
    <w:link w:val="Citation"/>
    <w:uiPriority w:val="29"/>
    <w:rsid w:val="00B2539E"/>
    <w:rPr>
      <w:i/>
      <w:sz w:val="24"/>
      <w:szCs w:val="24"/>
    </w:rPr>
  </w:style>
  <w:style w:type="paragraph" w:styleId="Citationintense">
    <w:name w:val="Intense Quote"/>
    <w:aliases w:val="Long Quote"/>
    <w:basedOn w:val="Normal"/>
    <w:next w:val="Normal"/>
    <w:link w:val="CitationintenseCar"/>
    <w:uiPriority w:val="30"/>
    <w:qFormat/>
    <w:rsid w:val="00B2539E"/>
    <w:pPr>
      <w:ind w:left="720" w:right="720"/>
    </w:pPr>
    <w:rPr>
      <w:b/>
      <w:i/>
      <w:szCs w:val="22"/>
    </w:rPr>
  </w:style>
  <w:style w:type="character" w:customStyle="1" w:styleId="CitationintenseCar">
    <w:name w:val="Citation intense Car"/>
    <w:aliases w:val="Long Quote Car"/>
    <w:basedOn w:val="Policepardfaut"/>
    <w:link w:val="Citationintense"/>
    <w:uiPriority w:val="30"/>
    <w:rsid w:val="00B2539E"/>
    <w:rPr>
      <w:b/>
      <w:i/>
      <w:sz w:val="24"/>
    </w:rPr>
  </w:style>
  <w:style w:type="character" w:styleId="Emphaseple">
    <w:name w:val="Subtle Emphasis"/>
    <w:uiPriority w:val="19"/>
    <w:rsid w:val="00B2539E"/>
    <w:rPr>
      <w:i/>
      <w:color w:val="5A5A5A" w:themeColor="text1" w:themeTint="A5"/>
    </w:rPr>
  </w:style>
  <w:style w:type="character" w:styleId="Emphaseintense">
    <w:name w:val="Intense Emphasis"/>
    <w:basedOn w:val="Policepardfaut"/>
    <w:uiPriority w:val="21"/>
    <w:rsid w:val="00B2539E"/>
    <w:rPr>
      <w:b/>
      <w:i/>
      <w:sz w:val="24"/>
      <w:szCs w:val="24"/>
      <w:u w:val="single"/>
    </w:rPr>
  </w:style>
  <w:style w:type="character" w:styleId="Rfrenceple">
    <w:name w:val="Subtle Reference"/>
    <w:basedOn w:val="Policepardfaut"/>
    <w:uiPriority w:val="31"/>
    <w:rsid w:val="00B2539E"/>
    <w:rPr>
      <w:sz w:val="24"/>
      <w:szCs w:val="24"/>
      <w:u w:val="single"/>
    </w:rPr>
  </w:style>
  <w:style w:type="character" w:styleId="Rfrenceintense">
    <w:name w:val="Intense Reference"/>
    <w:basedOn w:val="Policepardfaut"/>
    <w:uiPriority w:val="32"/>
    <w:rsid w:val="00B2539E"/>
    <w:rPr>
      <w:b/>
      <w:sz w:val="24"/>
      <w:u w:val="single"/>
    </w:rPr>
  </w:style>
  <w:style w:type="character" w:styleId="Titredulivre">
    <w:name w:val="Book Title"/>
    <w:basedOn w:val="Policepardfaut"/>
    <w:uiPriority w:val="33"/>
    <w:rsid w:val="00B2539E"/>
    <w:rPr>
      <w:rFonts w:asciiTheme="majorHAnsi" w:eastAsiaTheme="majorEastAsia" w:hAnsiTheme="majorHAnsi"/>
      <w:b/>
      <w:i/>
      <w:sz w:val="24"/>
      <w:szCs w:val="24"/>
    </w:rPr>
  </w:style>
  <w:style w:type="paragraph" w:styleId="En-ttedetabledesmatires">
    <w:name w:val="TOC Heading"/>
    <w:basedOn w:val="Titre1"/>
    <w:next w:val="Normal"/>
    <w:uiPriority w:val="39"/>
    <w:unhideWhenUsed/>
    <w:qFormat/>
    <w:rsid w:val="00B2539E"/>
    <w:pPr>
      <w:outlineLvl w:val="9"/>
    </w:pPr>
  </w:style>
  <w:style w:type="paragraph" w:customStyle="1" w:styleId="Spectitle">
    <w:name w:val="Spec title"/>
    <w:basedOn w:val="Titre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Titre1C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Titre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Titre2C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Grilledutableau">
    <w:name w:val="Table Grid"/>
    <w:basedOn w:val="Tableau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basedOn w:val="Policepardfaut"/>
    <w:uiPriority w:val="99"/>
    <w:semiHidden/>
    <w:rsid w:val="00C63137"/>
  </w:style>
  <w:style w:type="paragraph" w:styleId="Explorateurdedocuments">
    <w:name w:val="Document Map"/>
    <w:basedOn w:val="Normal"/>
    <w:link w:val="ExplorateurdedocumentsC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ExplorateurdedocumentsCar">
    <w:name w:val="Explorateur de documents Car"/>
    <w:basedOn w:val="Policepardfaut"/>
    <w:link w:val="Explorateurdedocuments"/>
    <w:semiHidden/>
    <w:rsid w:val="00C63137"/>
    <w:rPr>
      <w:rFonts w:ascii="Tahoma" w:eastAsia="Times New Roman" w:hAnsi="Tahoma" w:cs="Tahoma"/>
      <w:sz w:val="20"/>
      <w:szCs w:val="20"/>
      <w:shd w:val="clear" w:color="auto" w:fill="000080"/>
      <w:lang w:val="en-AU" w:eastAsia="en-GB" w:bidi="ar-SA"/>
    </w:rPr>
  </w:style>
  <w:style w:type="paragraph" w:styleId="Notedebasdepage">
    <w:name w:val="footnote text"/>
    <w:basedOn w:val="Normal"/>
    <w:link w:val="NotedebasdepageCar"/>
    <w:uiPriority w:val="99"/>
    <w:unhideWhenUsed/>
    <w:rsid w:val="00C63137"/>
    <w:rPr>
      <w:rFonts w:ascii="Calibri" w:eastAsia="Calibri" w:hAnsi="Calibri"/>
      <w:sz w:val="20"/>
      <w:szCs w:val="20"/>
      <w:lang w:val="en-GB" w:bidi="ar-SA"/>
    </w:rPr>
  </w:style>
  <w:style w:type="character" w:customStyle="1" w:styleId="NotedebasdepageCar">
    <w:name w:val="Note de bas de page Car"/>
    <w:basedOn w:val="Policepardfaut"/>
    <w:link w:val="Notedebasdepage"/>
    <w:uiPriority w:val="99"/>
    <w:rsid w:val="00C63137"/>
    <w:rPr>
      <w:rFonts w:ascii="Calibri" w:eastAsia="Calibri" w:hAnsi="Calibri"/>
      <w:sz w:val="20"/>
      <w:szCs w:val="20"/>
      <w:lang w:val="en-GB" w:bidi="ar-SA"/>
    </w:rPr>
  </w:style>
  <w:style w:type="character" w:customStyle="1" w:styleId="CommentTextChar">
    <w:name w:val="Comment Text Char"/>
    <w:basedOn w:val="Policepardfaut"/>
    <w:uiPriority w:val="99"/>
    <w:rsid w:val="00C63137"/>
    <w:rPr>
      <w:lang w:val="en-AU"/>
    </w:rPr>
  </w:style>
  <w:style w:type="paragraph" w:styleId="Objetducommentaire">
    <w:name w:val="annotation subject"/>
    <w:basedOn w:val="Commentaire"/>
    <w:next w:val="Commentaire"/>
    <w:link w:val="ObjetducommentaireC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aireCar">
    <w:name w:val="Commentaire Car"/>
    <w:basedOn w:val="Policepardfaut"/>
    <w:link w:val="Commentaire"/>
    <w:rsid w:val="00C63137"/>
    <w:rPr>
      <w:rFonts w:ascii="Arial" w:hAnsi="Arial" w:cs="Arial"/>
      <w:sz w:val="20"/>
      <w:szCs w:val="24"/>
    </w:rPr>
  </w:style>
  <w:style w:type="character" w:customStyle="1" w:styleId="ObjetducommentaireCar">
    <w:name w:val="Objet du commentaire Car"/>
    <w:basedOn w:val="CommentaireCar"/>
    <w:link w:val="Objetducommentaire"/>
    <w:uiPriority w:val="99"/>
    <w:rsid w:val="00C63137"/>
    <w:rPr>
      <w:rFonts w:ascii="Times New Roman" w:eastAsia="Times New Roman" w:hAnsi="Times New Roman" w:cs="Arial"/>
      <w:b/>
      <w:bCs/>
      <w:sz w:val="20"/>
      <w:szCs w:val="20"/>
      <w:lang w:val="en-AU" w:eastAsia="en-GB" w:bidi="ar-SA"/>
    </w:rPr>
  </w:style>
  <w:style w:type="paragraph" w:styleId="R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Policepardfaut"/>
    <w:rsid w:val="00C63137"/>
    <w:rPr>
      <w:shd w:val="clear" w:color="auto" w:fill="FFFF00"/>
    </w:rPr>
  </w:style>
  <w:style w:type="character" w:customStyle="1" w:styleId="searchword2">
    <w:name w:val="searchword2"/>
    <w:basedOn w:val="Policepardfaut"/>
    <w:rsid w:val="00C63137"/>
    <w:rPr>
      <w:shd w:val="clear" w:color="auto" w:fill="FFFF00"/>
    </w:rPr>
  </w:style>
  <w:style w:type="character" w:customStyle="1" w:styleId="CorpsdetexteCar">
    <w:name w:val="Corps de texte Car"/>
    <w:basedOn w:val="Policepardfaut"/>
    <w:link w:val="Corpsdetexte"/>
    <w:rsid w:val="00C63137"/>
    <w:rPr>
      <w:rFonts w:ascii="Arial" w:hAnsi="Arial"/>
      <w:b/>
      <w:sz w:val="24"/>
      <w:szCs w:val="24"/>
    </w:rPr>
  </w:style>
  <w:style w:type="character" w:customStyle="1" w:styleId="SansinterligneCar">
    <w:name w:val="Sans interligne Car"/>
    <w:basedOn w:val="Policepardfaut"/>
    <w:link w:val="Sansinterligne"/>
    <w:uiPriority w:val="1"/>
    <w:rsid w:val="00C63137"/>
    <w:rPr>
      <w:sz w:val="24"/>
      <w:szCs w:val="32"/>
    </w:rPr>
  </w:style>
  <w:style w:type="table" w:customStyle="1" w:styleId="TableGrid1">
    <w:name w:val="Table Grid1"/>
    <w:basedOn w:val="TableauNormal"/>
    <w:next w:val="Grilledutableau"/>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traitcorpsdetexteCar">
    <w:name w:val="Retrait corps de texte Car"/>
    <w:basedOn w:val="Policepardfaut"/>
    <w:link w:val="Retraitcorpsdetexte"/>
    <w:semiHidden/>
    <w:rsid w:val="00081F89"/>
    <w:rPr>
      <w:rFonts w:ascii="Arial" w:hAnsi="Arial"/>
      <w:b/>
      <w:sz w:val="24"/>
      <w:szCs w:val="24"/>
    </w:rPr>
  </w:style>
  <w:style w:type="character" w:customStyle="1" w:styleId="Retraitcorpsdetexte2Car">
    <w:name w:val="Retrait corps de texte 2 Car"/>
    <w:basedOn w:val="Policepardfaut"/>
    <w:link w:val="Retraitcorpsdetexte2"/>
    <w:semiHidden/>
    <w:rsid w:val="00081F89"/>
    <w:rPr>
      <w:rFonts w:ascii="Arial" w:hAnsi="Arial"/>
      <w:sz w:val="24"/>
      <w:szCs w:val="24"/>
    </w:rPr>
  </w:style>
  <w:style w:type="character" w:customStyle="1" w:styleId="Corpsdetexte3Car">
    <w:name w:val="Corps de texte 3 Car"/>
    <w:basedOn w:val="Policepardfaut"/>
    <w:link w:val="Corpsdetexte3"/>
    <w:semiHidden/>
    <w:rsid w:val="00081F89"/>
    <w:rPr>
      <w:rFonts w:ascii="Tahoma" w:hAnsi="Tahoma"/>
      <w:b/>
      <w:sz w:val="18"/>
      <w:szCs w:val="24"/>
      <w:lang w:val="en-AU"/>
    </w:rPr>
  </w:style>
  <w:style w:type="character" w:customStyle="1" w:styleId="Corpsdetexte2Car">
    <w:name w:val="Corps de texte 2 Car"/>
    <w:basedOn w:val="Policepardfaut"/>
    <w:link w:val="Corpsdetexte2"/>
    <w:semiHidden/>
    <w:rsid w:val="00081F89"/>
    <w:rPr>
      <w:rFonts w:ascii="Tahoma" w:hAnsi="Tahoma"/>
      <w:color w:val="000000"/>
      <w:sz w:val="20"/>
      <w:szCs w:val="24"/>
      <w:lang w:val="en-AU"/>
    </w:rPr>
  </w:style>
  <w:style w:type="character" w:customStyle="1" w:styleId="Retraitcorpsdetexte3Car">
    <w:name w:val="Retrait corps de texte 3 Car"/>
    <w:basedOn w:val="Policepardfaut"/>
    <w:link w:val="Retraitcorpsdetexte3"/>
    <w:semiHidden/>
    <w:rsid w:val="00081F89"/>
    <w:rPr>
      <w:rFonts w:ascii="Arial" w:hAnsi="Arial" w:cs="Arial"/>
      <w:szCs w:val="24"/>
    </w:rPr>
  </w:style>
  <w:style w:type="character" w:customStyle="1" w:styleId="NotedefinCar">
    <w:name w:val="Note de fin Car"/>
    <w:basedOn w:val="Policepardfaut"/>
    <w:link w:val="Notedefin"/>
    <w:semiHidden/>
    <w:rsid w:val="00081F89"/>
    <w:rPr>
      <w:rFonts w:ascii="Arial" w:hAnsi="Arial" w:cs="Arial"/>
      <w:sz w:val="20"/>
      <w:szCs w:val="24"/>
    </w:rPr>
  </w:style>
  <w:style w:type="table" w:styleId="Tableausimple4">
    <w:name w:val="Plain Table 4"/>
    <w:basedOn w:val="Tableau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gende">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Policepardfaut"/>
    <w:rsid w:val="003C5B24"/>
    <w:rPr>
      <w:color w:val="000000"/>
    </w:rPr>
  </w:style>
  <w:style w:type="character" w:customStyle="1" w:styleId="pi-themeforecolor-5-01">
    <w:name w:val="pi-themeforecolor-5-01"/>
    <w:basedOn w:val="Policepardfaut"/>
    <w:rsid w:val="003C5B24"/>
    <w:rPr>
      <w:color w:val="0072BC"/>
    </w:rPr>
  </w:style>
  <w:style w:type="paragraph" w:customStyle="1" w:styleId="heading10">
    <w:name w:val="heading 10"/>
    <w:basedOn w:val="Normal"/>
    <w:link w:val="Heading1Char"/>
    <w:qFormat/>
    <w:rsid w:val="00A56DF0"/>
    <w:pPr>
      <w:numPr>
        <w:numId w:val="10"/>
      </w:numPr>
      <w:outlineLvl w:val="2"/>
    </w:pPr>
    <w:rPr>
      <w:b/>
      <w:color w:val="0070C0"/>
      <w:sz w:val="28"/>
      <w:szCs w:val="28"/>
    </w:rPr>
  </w:style>
  <w:style w:type="paragraph" w:customStyle="1" w:styleId="Bullet1">
    <w:name w:val="Bullet1"/>
    <w:basedOn w:val="Paragraphedeliste"/>
    <w:link w:val="Bullet1Char"/>
    <w:qFormat/>
    <w:rsid w:val="00A56DF0"/>
    <w:pPr>
      <w:numPr>
        <w:numId w:val="6"/>
      </w:numPr>
      <w:ind w:left="851" w:hanging="284"/>
    </w:pPr>
  </w:style>
  <w:style w:type="character" w:customStyle="1" w:styleId="Heading1Char">
    <w:name w:val="Heading1 Char"/>
    <w:basedOn w:val="CorpsdetexteC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ParagraphedelisteCar">
    <w:name w:val="Paragraphe de liste Car"/>
    <w:basedOn w:val="Policepardfaut"/>
    <w:link w:val="Paragraphedeliste"/>
    <w:uiPriority w:val="34"/>
    <w:rsid w:val="008D4DB5"/>
    <w:rPr>
      <w:rFonts w:ascii="Arial" w:hAnsi="Arial" w:cs="Arial"/>
      <w:sz w:val="24"/>
      <w:szCs w:val="24"/>
    </w:rPr>
  </w:style>
  <w:style w:type="character" w:customStyle="1" w:styleId="Bullet1Char">
    <w:name w:val="Bullet1 Char"/>
    <w:basedOn w:val="ParagraphedelisteC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Policepardfau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
    <w:link w:val="Title1"/>
    <w:rsid w:val="0016523C"/>
    <w:rPr>
      <w:rFonts w:ascii="Arial" w:hAnsi="Arial" w:cs="Arial"/>
      <w:b/>
      <w:color w:val="0070C0"/>
      <w:sz w:val="28"/>
      <w:szCs w:val="28"/>
      <w:lang w:val="it-IT"/>
    </w:rPr>
  </w:style>
  <w:style w:type="paragraph" w:styleId="TM1">
    <w:name w:val="toc 1"/>
    <w:basedOn w:val="Normal"/>
    <w:next w:val="Normal"/>
    <w:autoRedefine/>
    <w:uiPriority w:val="39"/>
    <w:unhideWhenUsed/>
    <w:rsid w:val="008B754B"/>
    <w:pPr>
      <w:spacing w:after="100"/>
      <w:ind w:left="0"/>
    </w:pPr>
  </w:style>
  <w:style w:type="character" w:customStyle="1" w:styleId="TitleITTChar">
    <w:name w:val="Title ITT Char"/>
    <w:basedOn w:val="Policepardfaut"/>
    <w:link w:val="TitleITT"/>
    <w:rsid w:val="00F34E73"/>
    <w:rPr>
      <w:rFonts w:ascii="Arial" w:hAnsi="Arial" w:cs="Arial"/>
      <w:b/>
      <w:color w:val="0070C0"/>
      <w:sz w:val="44"/>
      <w:szCs w:val="44"/>
    </w:rPr>
  </w:style>
  <w:style w:type="paragraph" w:styleId="TM2">
    <w:name w:val="toc 2"/>
    <w:basedOn w:val="Normal"/>
    <w:next w:val="Normal"/>
    <w:autoRedefine/>
    <w:uiPriority w:val="39"/>
    <w:unhideWhenUsed/>
    <w:rsid w:val="008B754B"/>
    <w:pPr>
      <w:spacing w:after="100"/>
      <w:ind w:left="240"/>
    </w:pPr>
  </w:style>
  <w:style w:type="table" w:styleId="Listeclaire-Accent3">
    <w:name w:val="Light List Accent 3"/>
    <w:basedOn w:val="Tableau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ecouleur-Accent5">
    <w:name w:val="Colorful List Accent 5"/>
    <w:basedOn w:val="Tableau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Grillemoyenne3-Accent1">
    <w:name w:val="Medium Grid 3 Accent 1"/>
    <w:basedOn w:val="Tableau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Trameclaire-Accent1">
    <w:name w:val="Light Shading Accent 1"/>
    <w:basedOn w:val="Tableau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lleclaire-Accent1">
    <w:name w:val="Light Grid Accent 1"/>
    <w:basedOn w:val="Tableau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Tramemoyenne1-Accent5">
    <w:name w:val="Medium Shading 1 Accent 5"/>
    <w:basedOn w:val="Tableau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steclaire-Accent1">
    <w:name w:val="Light List Accent 1"/>
    <w:basedOn w:val="Tableau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auGrille5Fonc-Accentuation4">
    <w:name w:val="Grid Table 5 Dark Accent 4"/>
    <w:basedOn w:val="Tableau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eauGrille3-Accentuation5">
    <w:name w:val="Grid Table 3 Accent 5"/>
    <w:basedOn w:val="Tableau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Titre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Policepardfaut"/>
    <w:link w:val="Sidebartitles"/>
    <w:rsid w:val="008B754B"/>
    <w:rPr>
      <w:rFonts w:asciiTheme="majorHAnsi" w:eastAsiaTheme="minorHAnsi" w:hAnsiTheme="majorHAnsi" w:cstheme="majorHAnsi"/>
      <w:b/>
      <w:color w:val="1F497D" w:themeColor="text2"/>
      <w:sz w:val="36"/>
      <w:szCs w:val="36"/>
      <w:lang w:val="en-GB" w:bidi="ar-SA"/>
    </w:rPr>
  </w:style>
  <w:style w:type="table" w:styleId="TableauGrille5Fonc-Accentuation5">
    <w:name w:val="Grid Table 5 Dark Accent 5"/>
    <w:basedOn w:val="Tableau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eauGrille5Fonc-Accentuation2">
    <w:name w:val="Grid Table 5 Dark Accent 2"/>
    <w:basedOn w:val="Tableau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TableauListe3-Accentuation5">
    <w:name w:val="List Table 3 Accent 5"/>
    <w:basedOn w:val="Tableau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leauGrille5Fonc-Accentuation1">
    <w:name w:val="Grid Table 5 Dark Accent 1"/>
    <w:basedOn w:val="Tableau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auGrille4-Accentuation1">
    <w:name w:val="Grid Table 4 Accent 1"/>
    <w:basedOn w:val="Tableau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4-Accentuation4">
    <w:name w:val="Grid Table 4 Accent 4"/>
    <w:basedOn w:val="Tableau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Grille4-Accentuation2">
    <w:name w:val="Grid Table 4 Accent 2"/>
    <w:basedOn w:val="Tableau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Grille4-Accentuation3">
    <w:name w:val="Grid Table 4 Accent 3"/>
    <w:basedOn w:val="Tableau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Grille4-Accentuation5">
    <w:name w:val="Grid Table 4 Accent 5"/>
    <w:basedOn w:val="Tableau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Grille5Fonc-Accentuation3">
    <w:name w:val="Grid Table 5 Dark Accent 3"/>
    <w:basedOn w:val="Tableau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lledetableauclaire">
    <w:name w:val="Grid Table Light"/>
    <w:basedOn w:val="Tableau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7Couleur-Accentuation2">
    <w:name w:val="List Table 7 Colorful Accent 2"/>
    <w:basedOn w:val="Tableau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2-Accentuation2">
    <w:name w:val="List Table 2 Accent 2"/>
    <w:basedOn w:val="Tableau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M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Policepardfaut"/>
    <w:uiPriority w:val="1"/>
    <w:qFormat/>
    <w:rsid w:val="008B754B"/>
  </w:style>
  <w:style w:type="character" w:customStyle="1" w:styleId="section">
    <w:name w:val="section"/>
    <w:basedOn w:val="Header1"/>
    <w:uiPriority w:val="1"/>
    <w:qFormat/>
    <w:rsid w:val="008B754B"/>
  </w:style>
  <w:style w:type="table" w:styleId="TableauGrille2-Accentuation1">
    <w:name w:val="Grid Table 2 Accent 1"/>
    <w:basedOn w:val="Tableau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1Clair-Accentuation3">
    <w:name w:val="Grid Table 1 Light Accent 3"/>
    <w:basedOn w:val="Tableau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Policepardfau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CitationHTML">
    <w:name w:val="HTML Cite"/>
    <w:basedOn w:val="Policepardfaut"/>
    <w:uiPriority w:val="99"/>
    <w:semiHidden/>
    <w:unhideWhenUsed/>
    <w:rsid w:val="008B754B"/>
    <w:rPr>
      <w:i w:val="0"/>
      <w:iCs w:val="0"/>
      <w:color w:val="009030"/>
    </w:rPr>
  </w:style>
  <w:style w:type="character" w:customStyle="1" w:styleId="st1">
    <w:name w:val="st1"/>
    <w:basedOn w:val="Policepardfaut"/>
    <w:rsid w:val="008B754B"/>
  </w:style>
  <w:style w:type="table" w:styleId="TableauListe3-Accentuation1">
    <w:name w:val="List Table 3 Accent 1"/>
    <w:basedOn w:val="Tableau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auListe3-Accentuation2">
    <w:name w:val="List Table 3 Accent 2"/>
    <w:basedOn w:val="Tableau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Textedelespacerserv">
    <w:name w:val="Placeholder Text"/>
    <w:basedOn w:val="Policepardfaut"/>
    <w:uiPriority w:val="99"/>
    <w:semiHidden/>
    <w:rsid w:val="008B754B"/>
    <w:rPr>
      <w:color w:val="808080"/>
    </w:rPr>
  </w:style>
  <w:style w:type="paragraph" w:customStyle="1" w:styleId="Bodytextnumbered">
    <w:name w:val="Body text (numbered)"/>
    <w:basedOn w:val="Corpsdetexte"/>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
    <w:rsid w:val="00402CC3"/>
    <w:pPr>
      <w:spacing w:before="140" w:after="140"/>
      <w:ind w:left="397"/>
    </w:pPr>
    <w:rPr>
      <w:rFonts w:eastAsia="Times New Roman" w:cs="Times New Roman"/>
      <w:lang w:val="en-GB" w:eastAsia="en-GB" w:bidi="ar-SA"/>
    </w:rPr>
  </w:style>
  <w:style w:type="character" w:customStyle="1" w:styleId="BodytextChar">
    <w:name w:val="Body text Char"/>
    <w:basedOn w:val="Policepardfau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
    <w:name w:val="BodyText"/>
    <w:basedOn w:val="Paragraphedeliste"/>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
    <w:name w:val="Body Text2"/>
    <w:basedOn w:val="Normal"/>
    <w:rsid w:val="009E2C5B"/>
    <w:pPr>
      <w:spacing w:before="140" w:after="140"/>
      <w:ind w:left="397"/>
    </w:pPr>
    <w:rPr>
      <w:rFonts w:eastAsia="Times New Roman" w:cs="Times New Roman"/>
      <w:lang w:val="en-GB" w:eastAsia="en-GB" w:bidi="ar-SA"/>
    </w:rPr>
  </w:style>
  <w:style w:type="character" w:customStyle="1" w:styleId="UnresolvedMention">
    <w:name w:val="Unresolved Mention"/>
    <w:basedOn w:val="Policepardfaut"/>
    <w:uiPriority w:val="99"/>
    <w:semiHidden/>
    <w:unhideWhenUsed/>
    <w:rsid w:val="00996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469363">
      <w:bodyDiv w:val="1"/>
      <w:marLeft w:val="0"/>
      <w:marRight w:val="0"/>
      <w:marTop w:val="0"/>
      <w:marBottom w:val="0"/>
      <w:divBdr>
        <w:top w:val="none" w:sz="0" w:space="0" w:color="auto"/>
        <w:left w:val="none" w:sz="0" w:space="0" w:color="auto"/>
        <w:bottom w:val="none" w:sz="0" w:space="0" w:color="auto"/>
        <w:right w:val="none" w:sz="0" w:space="0" w:color="auto"/>
      </w:divBdr>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60851763">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431122435">
      <w:bodyDiv w:val="1"/>
      <w:marLeft w:val="0"/>
      <w:marRight w:val="0"/>
      <w:marTop w:val="0"/>
      <w:marBottom w:val="0"/>
      <w:divBdr>
        <w:top w:val="none" w:sz="0" w:space="0" w:color="auto"/>
        <w:left w:val="none" w:sz="0" w:space="0" w:color="auto"/>
        <w:bottom w:val="none" w:sz="0" w:space="0" w:color="auto"/>
        <w:right w:val="none" w:sz="0" w:space="0" w:color="auto"/>
      </w:divBdr>
    </w:div>
    <w:div w:id="464353995">
      <w:bodyDiv w:val="1"/>
      <w:marLeft w:val="0"/>
      <w:marRight w:val="0"/>
      <w:marTop w:val="0"/>
      <w:marBottom w:val="0"/>
      <w:divBdr>
        <w:top w:val="none" w:sz="0" w:space="0" w:color="auto"/>
        <w:left w:val="none" w:sz="0" w:space="0" w:color="auto"/>
        <w:bottom w:val="none" w:sz="0" w:space="0" w:color="auto"/>
        <w:right w:val="none" w:sz="0" w:space="0" w:color="auto"/>
      </w:divBdr>
    </w:div>
    <w:div w:id="591360794">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885333784">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941493082">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042830210">
      <w:bodyDiv w:val="1"/>
      <w:marLeft w:val="0"/>
      <w:marRight w:val="0"/>
      <w:marTop w:val="0"/>
      <w:marBottom w:val="0"/>
      <w:divBdr>
        <w:top w:val="none" w:sz="0" w:space="0" w:color="auto"/>
        <w:left w:val="none" w:sz="0" w:space="0" w:color="auto"/>
        <w:bottom w:val="none" w:sz="0" w:space="0" w:color="auto"/>
        <w:right w:val="none" w:sz="0" w:space="0" w:color="auto"/>
      </w:divBdr>
    </w:div>
    <w:div w:id="1098865794">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52689743">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710952465">
      <w:bodyDiv w:val="1"/>
      <w:marLeft w:val="0"/>
      <w:marRight w:val="0"/>
      <w:marTop w:val="0"/>
      <w:marBottom w:val="0"/>
      <w:divBdr>
        <w:top w:val="none" w:sz="0" w:space="0" w:color="auto"/>
        <w:left w:val="none" w:sz="0" w:space="0" w:color="auto"/>
        <w:bottom w:val="none" w:sz="0" w:space="0" w:color="auto"/>
        <w:right w:val="none" w:sz="0" w:space="0" w:color="auto"/>
      </w:divBdr>
      <w:divsChild>
        <w:div w:id="628979260">
          <w:marLeft w:val="0"/>
          <w:marRight w:val="0"/>
          <w:marTop w:val="0"/>
          <w:marBottom w:val="0"/>
          <w:divBdr>
            <w:top w:val="none" w:sz="0" w:space="0" w:color="auto"/>
            <w:left w:val="none" w:sz="0" w:space="0" w:color="auto"/>
            <w:bottom w:val="none" w:sz="0" w:space="0" w:color="auto"/>
            <w:right w:val="none" w:sz="0" w:space="0" w:color="auto"/>
          </w:divBdr>
        </w:div>
        <w:div w:id="408771643">
          <w:marLeft w:val="0"/>
          <w:marRight w:val="0"/>
          <w:marTop w:val="0"/>
          <w:marBottom w:val="0"/>
          <w:divBdr>
            <w:top w:val="none" w:sz="0" w:space="0" w:color="auto"/>
            <w:left w:val="none" w:sz="0" w:space="0" w:color="auto"/>
            <w:bottom w:val="none" w:sz="0" w:space="0" w:color="auto"/>
            <w:right w:val="none" w:sz="0" w:space="0" w:color="auto"/>
          </w:divBdr>
        </w:div>
        <w:div w:id="1701541307">
          <w:marLeft w:val="0"/>
          <w:marRight w:val="0"/>
          <w:marTop w:val="0"/>
          <w:marBottom w:val="0"/>
          <w:divBdr>
            <w:top w:val="none" w:sz="0" w:space="0" w:color="auto"/>
            <w:left w:val="none" w:sz="0" w:space="0" w:color="auto"/>
            <w:bottom w:val="none" w:sz="0" w:space="0" w:color="auto"/>
            <w:right w:val="none" w:sz="0" w:space="0" w:color="auto"/>
          </w:divBdr>
        </w:div>
        <w:div w:id="808287433">
          <w:marLeft w:val="0"/>
          <w:marRight w:val="0"/>
          <w:marTop w:val="0"/>
          <w:marBottom w:val="0"/>
          <w:divBdr>
            <w:top w:val="none" w:sz="0" w:space="0" w:color="auto"/>
            <w:left w:val="none" w:sz="0" w:space="0" w:color="auto"/>
            <w:bottom w:val="none" w:sz="0" w:space="0" w:color="auto"/>
            <w:right w:val="none" w:sz="0" w:space="0" w:color="auto"/>
          </w:divBdr>
        </w:div>
        <w:div w:id="1423644204">
          <w:marLeft w:val="0"/>
          <w:marRight w:val="0"/>
          <w:marTop w:val="0"/>
          <w:marBottom w:val="0"/>
          <w:divBdr>
            <w:top w:val="none" w:sz="0" w:space="0" w:color="auto"/>
            <w:left w:val="none" w:sz="0" w:space="0" w:color="auto"/>
            <w:bottom w:val="none" w:sz="0" w:space="0" w:color="auto"/>
            <w:right w:val="none" w:sz="0" w:space="0" w:color="auto"/>
          </w:divBdr>
        </w:div>
        <w:div w:id="923150644">
          <w:marLeft w:val="0"/>
          <w:marRight w:val="0"/>
          <w:marTop w:val="0"/>
          <w:marBottom w:val="0"/>
          <w:divBdr>
            <w:top w:val="none" w:sz="0" w:space="0" w:color="auto"/>
            <w:left w:val="none" w:sz="0" w:space="0" w:color="auto"/>
            <w:bottom w:val="none" w:sz="0" w:space="0" w:color="auto"/>
            <w:right w:val="none" w:sz="0" w:space="0" w:color="auto"/>
          </w:divBdr>
        </w:div>
        <w:div w:id="1426925883">
          <w:marLeft w:val="0"/>
          <w:marRight w:val="0"/>
          <w:marTop w:val="0"/>
          <w:marBottom w:val="0"/>
          <w:divBdr>
            <w:top w:val="none" w:sz="0" w:space="0" w:color="auto"/>
            <w:left w:val="none" w:sz="0" w:space="0" w:color="auto"/>
            <w:bottom w:val="none" w:sz="0" w:space="0" w:color="auto"/>
            <w:right w:val="none" w:sz="0" w:space="0" w:color="auto"/>
          </w:divBdr>
        </w:div>
      </w:divsChild>
    </w:div>
    <w:div w:id="1715882688">
      <w:bodyDiv w:val="1"/>
      <w:marLeft w:val="0"/>
      <w:marRight w:val="0"/>
      <w:marTop w:val="0"/>
      <w:marBottom w:val="0"/>
      <w:divBdr>
        <w:top w:val="none" w:sz="0" w:space="0" w:color="auto"/>
        <w:left w:val="none" w:sz="0" w:space="0" w:color="auto"/>
        <w:bottom w:val="none" w:sz="0" w:space="0" w:color="auto"/>
        <w:right w:val="none" w:sz="0" w:space="0" w:color="auto"/>
      </w:divBdr>
    </w:div>
    <w:div w:id="1853491074">
      <w:bodyDiv w:val="1"/>
      <w:marLeft w:val="0"/>
      <w:marRight w:val="0"/>
      <w:marTop w:val="0"/>
      <w:marBottom w:val="0"/>
      <w:divBdr>
        <w:top w:val="none" w:sz="0" w:space="0" w:color="auto"/>
        <w:left w:val="none" w:sz="0" w:space="0" w:color="auto"/>
        <w:bottom w:val="none" w:sz="0" w:space="0" w:color="auto"/>
        <w:right w:val="none" w:sz="0" w:space="0" w:color="auto"/>
      </w:divBdr>
    </w:div>
    <w:div w:id="1880699615">
      <w:bodyDiv w:val="1"/>
      <w:marLeft w:val="0"/>
      <w:marRight w:val="0"/>
      <w:marTop w:val="0"/>
      <w:marBottom w:val="0"/>
      <w:divBdr>
        <w:top w:val="none" w:sz="0" w:space="0" w:color="auto"/>
        <w:left w:val="none" w:sz="0" w:space="0" w:color="auto"/>
        <w:bottom w:val="none" w:sz="0" w:space="0" w:color="auto"/>
        <w:right w:val="none" w:sz="0" w:space="0" w:color="auto"/>
      </w:divBdr>
      <w:divsChild>
        <w:div w:id="140853369">
          <w:marLeft w:val="0"/>
          <w:marRight w:val="0"/>
          <w:marTop w:val="0"/>
          <w:marBottom w:val="0"/>
          <w:divBdr>
            <w:top w:val="none" w:sz="0" w:space="0" w:color="auto"/>
            <w:left w:val="none" w:sz="0" w:space="0" w:color="auto"/>
            <w:bottom w:val="none" w:sz="0" w:space="0" w:color="auto"/>
            <w:right w:val="none" w:sz="0" w:space="0" w:color="auto"/>
          </w:divBdr>
        </w:div>
        <w:div w:id="1850873299">
          <w:marLeft w:val="0"/>
          <w:marRight w:val="0"/>
          <w:marTop w:val="0"/>
          <w:marBottom w:val="0"/>
          <w:divBdr>
            <w:top w:val="none" w:sz="0" w:space="0" w:color="auto"/>
            <w:left w:val="none" w:sz="0" w:space="0" w:color="auto"/>
            <w:bottom w:val="none" w:sz="0" w:space="0" w:color="auto"/>
            <w:right w:val="none" w:sz="0" w:space="0" w:color="auto"/>
          </w:divBdr>
        </w:div>
        <w:div w:id="1249191119">
          <w:marLeft w:val="0"/>
          <w:marRight w:val="0"/>
          <w:marTop w:val="0"/>
          <w:marBottom w:val="0"/>
          <w:divBdr>
            <w:top w:val="none" w:sz="0" w:space="0" w:color="auto"/>
            <w:left w:val="none" w:sz="0" w:space="0" w:color="auto"/>
            <w:bottom w:val="none" w:sz="0" w:space="0" w:color="auto"/>
            <w:right w:val="none" w:sz="0" w:space="0" w:color="auto"/>
          </w:divBdr>
        </w:div>
        <w:div w:id="954600150">
          <w:marLeft w:val="0"/>
          <w:marRight w:val="0"/>
          <w:marTop w:val="0"/>
          <w:marBottom w:val="0"/>
          <w:divBdr>
            <w:top w:val="none" w:sz="0" w:space="0" w:color="auto"/>
            <w:left w:val="none" w:sz="0" w:space="0" w:color="auto"/>
            <w:bottom w:val="none" w:sz="0" w:space="0" w:color="auto"/>
            <w:right w:val="none" w:sz="0" w:space="0" w:color="auto"/>
          </w:divBdr>
        </w:div>
        <w:div w:id="986207173">
          <w:marLeft w:val="0"/>
          <w:marRight w:val="0"/>
          <w:marTop w:val="0"/>
          <w:marBottom w:val="0"/>
          <w:divBdr>
            <w:top w:val="none" w:sz="0" w:space="0" w:color="auto"/>
            <w:left w:val="none" w:sz="0" w:space="0" w:color="auto"/>
            <w:bottom w:val="none" w:sz="0" w:space="0" w:color="auto"/>
            <w:right w:val="none" w:sz="0" w:space="0" w:color="auto"/>
          </w:divBdr>
        </w:div>
        <w:div w:id="1082138978">
          <w:marLeft w:val="0"/>
          <w:marRight w:val="0"/>
          <w:marTop w:val="0"/>
          <w:marBottom w:val="0"/>
          <w:divBdr>
            <w:top w:val="none" w:sz="0" w:space="0" w:color="auto"/>
            <w:left w:val="none" w:sz="0" w:space="0" w:color="auto"/>
            <w:bottom w:val="none" w:sz="0" w:space="0" w:color="auto"/>
            <w:right w:val="none" w:sz="0" w:space="0" w:color="auto"/>
          </w:divBdr>
        </w:div>
        <w:div w:id="1236932231">
          <w:marLeft w:val="0"/>
          <w:marRight w:val="0"/>
          <w:marTop w:val="0"/>
          <w:marBottom w:val="0"/>
          <w:divBdr>
            <w:top w:val="none" w:sz="0" w:space="0" w:color="auto"/>
            <w:left w:val="none" w:sz="0" w:space="0" w:color="auto"/>
            <w:bottom w:val="none" w:sz="0" w:space="0" w:color="auto"/>
            <w:right w:val="none" w:sz="0" w:space="0" w:color="auto"/>
          </w:divBdr>
        </w:div>
      </w:divsChild>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192001788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lanGuinea.COServices@plan-international.org"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lanGuinea.COServices@plan-international.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n-international.org/strate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1945d42-f5f9-492a-af20-f8064543dc1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70AB02E79D9848A8973538E06444EC" ma:contentTypeVersion="18" ma:contentTypeDescription="Create a new document." ma:contentTypeScope="" ma:versionID="6a4ad44bfe0fd8377ddb6a18541ab1a8">
  <xsd:schema xmlns:xsd="http://www.w3.org/2001/XMLSchema" xmlns:xs="http://www.w3.org/2001/XMLSchema" xmlns:p="http://schemas.microsoft.com/office/2006/metadata/properties" xmlns:ns3="f1945d42-f5f9-492a-af20-f8064543dc14" xmlns:ns4="f2012398-426d-4435-8f1a-f22c3f401a88" targetNamespace="http://schemas.microsoft.com/office/2006/metadata/properties" ma:root="true" ma:fieldsID="292843840d867e4f851593745aa399ed" ns3:_="" ns4:_="">
    <xsd:import namespace="f1945d42-f5f9-492a-af20-f8064543dc14"/>
    <xsd:import namespace="f2012398-426d-4435-8f1a-f22c3f401a8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945d42-f5f9-492a-af20-f8064543d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012398-426d-4435-8f1a-f22c3f401a88"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B9D8A-8F71-490F-9A85-320D9AD18623}">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schemas.microsoft.com/office/2006/metadata/properties"/>
    <ds:schemaRef ds:uri="http://schemas.microsoft.com/office/infopath/2007/PartnerControls"/>
    <ds:schemaRef ds:uri="f1945d42-f5f9-492a-af20-f8064543dc14"/>
  </ds:schemaRefs>
</ds:datastoreItem>
</file>

<file path=customXml/itemProps3.xml><?xml version="1.0" encoding="utf-8"?>
<ds:datastoreItem xmlns:ds="http://schemas.openxmlformats.org/officeDocument/2006/customXml" ds:itemID="{7715D52A-DFF9-44BE-A2CE-C51D9F87A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945d42-f5f9-492a-af20-f8064543dc14"/>
    <ds:schemaRef ds:uri="f2012398-426d-4435-8f1a-f22c3f401a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4CF725-C0AA-48F8-839B-D21E8A8B5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9</Pages>
  <Words>5830</Words>
  <Characters>32065</Characters>
  <Application>Microsoft Office Word</Application>
  <DocSecurity>0</DocSecurity>
  <Lines>267</Lines>
  <Paragraphs>75</Paragraphs>
  <ScaleCrop>false</ScaleCrop>
  <HeadingPairs>
    <vt:vector size="6" baseType="variant">
      <vt:variant>
        <vt:lpstr>Titre</vt:lpstr>
      </vt:variant>
      <vt:variant>
        <vt:i4>1</vt:i4>
      </vt:variant>
      <vt:variant>
        <vt:lpstr>Titres</vt:lpstr>
      </vt:variant>
      <vt:variant>
        <vt:i4>14</vt:i4>
      </vt:variant>
      <vt:variant>
        <vt:lpstr>Title</vt:lpstr>
      </vt:variant>
      <vt:variant>
        <vt:i4>1</vt:i4>
      </vt:variant>
    </vt:vector>
  </HeadingPairs>
  <TitlesOfParts>
    <vt:vector size="16" baseType="lpstr">
      <vt:lpstr>draft tender dossier</vt:lpstr>
      <vt:lpstr>        Résumé de l'exigence </vt:lpstr>
      <vt:lpstr>        Vue d'ensemble de DAO et instructions </vt:lpstr>
      <vt:lpstr>        Plan International Guinée invite les fournisseurs intéressés à soumettre u</vt:lpstr>
      <vt:lpstr>        </vt:lpstr>
      <vt:lpstr>        3.2. Instructions aux soumissionnaires </vt:lpstr>
      <vt:lpstr>        Ces instructions ont pour but de garantir que tous les soumissionnaires son</vt:lpstr>
      <vt:lpstr>        </vt:lpstr>
      <vt:lpstr>        </vt:lpstr>
      <vt:lpstr>        </vt:lpstr>
      <vt:lpstr>        Il convient que l'organisation établisse des normes environnementales et des bon</vt:lpstr>
      <vt:lpstr>        L'organisation doit s'efforcer de fixer des objectifs de réduction dans les doma</vt:lpstr>
      <vt:lpstr>        </vt:lpstr>
      <vt:lpstr>        Liste de contrôle pour la soumission</vt:lpstr>
      <vt:lpstr>        </vt:lpstr>
      <vt:lpstr>draft tender dossier</vt:lpstr>
    </vt:vector>
  </TitlesOfParts>
  <Company>Plan International</Company>
  <LinksUpToDate>false</LinksUpToDate>
  <CharactersWithSpaces>3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ugustine Foday</dc:creator>
  <cp:keywords/>
  <cp:lastModifiedBy>BARRY, Mamadou</cp:lastModifiedBy>
  <cp:revision>5</cp:revision>
  <cp:lastPrinted>2018-03-20T15:23:00Z</cp:lastPrinted>
  <dcterms:created xsi:type="dcterms:W3CDTF">2025-01-27T14:58:00Z</dcterms:created>
  <dcterms:modified xsi:type="dcterms:W3CDTF">2025-01-2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70AB02E79D9848A8973538E06444EC</vt:lpwstr>
  </property>
</Properties>
</file>